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FD537DB" w:rsidR="00666B9A" w:rsidRDefault="00A1249B" w:rsidP="00666B9A">
      <w:pPr>
        <w:pStyle w:val="BodyText"/>
        <w:jc w:val="center"/>
      </w:pPr>
      <w:r>
        <w:rPr>
          <w:noProof/>
        </w:rPr>
        <w:drawing>
          <wp:inline distT="0" distB="0" distL="0" distR="0" wp14:anchorId="31CCBE9A" wp14:editId="16B8DF1B">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2"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Default="00666B9A" w:rsidP="00666B9A">
      <w:pPr>
        <w:pStyle w:val="BodyText"/>
        <w:spacing w:before="8"/>
        <w:rPr>
          <w:sz w:val="22"/>
        </w:rPr>
      </w:pPr>
    </w:p>
    <w:p w14:paraId="55007EE6" w14:textId="0360621A" w:rsidR="00CB2094" w:rsidRPr="005C0251" w:rsidRDefault="002A760E" w:rsidP="00CB2094">
      <w:pPr>
        <w:spacing w:before="77"/>
        <w:ind w:left="3569" w:right="70" w:hanging="3569"/>
        <w:jc w:val="center"/>
        <w:rPr>
          <w:rFonts w:cstheme="minorHAnsi"/>
          <w:b/>
          <w:bCs/>
          <w:color w:val="333333"/>
          <w:sz w:val="56"/>
        </w:rPr>
      </w:pPr>
      <w:r w:rsidRPr="005C0251">
        <w:rPr>
          <w:rFonts w:cstheme="minorHAnsi"/>
          <w:b/>
          <w:bCs/>
          <w:color w:val="333333"/>
          <w:sz w:val="56"/>
        </w:rPr>
        <w:t xml:space="preserve">Medicare </w:t>
      </w:r>
      <w:r w:rsidR="00D6597E" w:rsidRPr="005C0251">
        <w:rPr>
          <w:rFonts w:cstheme="minorHAnsi"/>
          <w:b/>
          <w:bCs/>
          <w:color w:val="333333"/>
          <w:sz w:val="56"/>
        </w:rPr>
        <w:t>Rural Health Clinic</w:t>
      </w:r>
      <w:r w:rsidR="0099522C" w:rsidRPr="005C0251">
        <w:rPr>
          <w:rFonts w:cstheme="minorHAnsi"/>
          <w:b/>
          <w:bCs/>
          <w:color w:val="333333"/>
          <w:sz w:val="56"/>
        </w:rPr>
        <w:t xml:space="preserve"> (RHC)</w:t>
      </w:r>
    </w:p>
    <w:p w14:paraId="37668BB9" w14:textId="7148D026" w:rsidR="00666B9A" w:rsidRPr="005C0251" w:rsidRDefault="00666B9A" w:rsidP="00CB2094">
      <w:pPr>
        <w:spacing w:before="77"/>
        <w:ind w:left="3569" w:right="70" w:hanging="3569"/>
        <w:jc w:val="center"/>
        <w:rPr>
          <w:rFonts w:cstheme="minorHAnsi"/>
          <w:b/>
          <w:bCs/>
          <w:sz w:val="56"/>
        </w:rPr>
      </w:pPr>
      <w:r w:rsidRPr="005C0251">
        <w:rPr>
          <w:rFonts w:cstheme="minorHAnsi"/>
          <w:b/>
          <w:bCs/>
          <w:color w:val="333333"/>
          <w:sz w:val="56"/>
        </w:rPr>
        <w:t>Standards Manual</w:t>
      </w:r>
    </w:p>
    <w:p w14:paraId="67C757AB" w14:textId="09FA5F5D" w:rsidR="00666B9A" w:rsidRPr="005C0251" w:rsidRDefault="0028407B" w:rsidP="003D7B4B">
      <w:pPr>
        <w:pStyle w:val="BodyText"/>
        <w:jc w:val="center"/>
        <w:rPr>
          <w:rFonts w:asciiTheme="minorHAnsi" w:hAnsiTheme="minorHAnsi" w:cstheme="minorHAnsi"/>
          <w:sz w:val="32"/>
          <w:szCs w:val="32"/>
        </w:rPr>
      </w:pPr>
      <w:r w:rsidRPr="005C0251">
        <w:rPr>
          <w:rFonts w:asciiTheme="minorHAnsi" w:hAnsiTheme="minorHAnsi" w:cstheme="minorHAnsi"/>
          <w:sz w:val="32"/>
          <w:szCs w:val="32"/>
        </w:rPr>
        <w:t xml:space="preserve">Version </w:t>
      </w:r>
      <w:r w:rsidR="003D7B4B" w:rsidRPr="005C0251">
        <w:rPr>
          <w:rFonts w:asciiTheme="minorHAnsi" w:hAnsiTheme="minorHAnsi" w:cstheme="minorHAnsi"/>
          <w:sz w:val="32"/>
          <w:szCs w:val="32"/>
        </w:rPr>
        <w:t>3.</w:t>
      </w:r>
      <w:r w:rsidR="00FF1661" w:rsidRPr="005C0251">
        <w:rPr>
          <w:rFonts w:asciiTheme="minorHAnsi" w:hAnsiTheme="minorHAnsi" w:cstheme="minorHAnsi"/>
          <w:sz w:val="32"/>
          <w:szCs w:val="32"/>
        </w:rPr>
        <w:t>2</w:t>
      </w:r>
      <w:r w:rsidR="003D7B4B" w:rsidRPr="005C0251">
        <w:rPr>
          <w:rFonts w:asciiTheme="minorHAnsi" w:hAnsiTheme="minorHAnsi" w:cstheme="minorHAnsi"/>
          <w:sz w:val="32"/>
          <w:szCs w:val="32"/>
        </w:rPr>
        <w:t xml:space="preserve">, Effective </w:t>
      </w:r>
      <w:r w:rsidR="00196D57" w:rsidRPr="005C0251">
        <w:rPr>
          <w:rFonts w:asciiTheme="minorHAnsi" w:hAnsiTheme="minorHAnsi" w:cstheme="minorHAnsi"/>
          <w:sz w:val="32"/>
          <w:szCs w:val="32"/>
        </w:rPr>
        <w:t>February 1</w:t>
      </w:r>
      <w:r w:rsidR="00FF1661" w:rsidRPr="005C0251">
        <w:rPr>
          <w:rFonts w:asciiTheme="minorHAnsi" w:hAnsiTheme="minorHAnsi" w:cstheme="minorHAnsi"/>
          <w:sz w:val="32"/>
          <w:szCs w:val="32"/>
        </w:rPr>
        <w:t>, 2023</w:t>
      </w: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1538BDF" w:rsidR="00666B9A" w:rsidRPr="005C0251" w:rsidRDefault="00F80926" w:rsidP="00F80926">
      <w:pPr>
        <w:spacing w:before="92"/>
        <w:ind w:left="4549" w:right="2684" w:hanging="3109"/>
        <w:jc w:val="center"/>
        <w:rPr>
          <w:rFonts w:cstheme="minorHAnsi"/>
          <w:b/>
          <w:iCs/>
          <w:sz w:val="20"/>
        </w:rPr>
        <w:sectPr w:rsidR="00666B9A" w:rsidRPr="005C0251" w:rsidSect="000F2429">
          <w:headerReference w:type="default" r:id="rId13"/>
          <w:footerReference w:type="default" r:id="rId14"/>
          <w:footerReference w:type="first" r:id="rId15"/>
          <w:pgSz w:w="12240" w:h="15840"/>
          <w:pgMar w:top="1220" w:right="180" w:bottom="280" w:left="740" w:header="720" w:footer="720" w:gutter="0"/>
          <w:cols w:space="720"/>
          <w:titlePg/>
          <w:docGrid w:linePitch="299"/>
        </w:sectPr>
      </w:pPr>
      <w:r w:rsidRPr="005C0251">
        <w:rPr>
          <w:rFonts w:cstheme="minorHAnsi"/>
          <w:b/>
          <w:iCs/>
          <w:color w:val="333333"/>
          <w:sz w:val="20"/>
        </w:rPr>
        <w:t>QUAD A</w:t>
      </w:r>
    </w:p>
    <w:p w14:paraId="36C48978" w14:textId="77777777" w:rsidR="001F2834" w:rsidRPr="005C0251" w:rsidRDefault="001F2834" w:rsidP="001F2834">
      <w:pPr>
        <w:jc w:val="center"/>
        <w:rPr>
          <w:rFonts w:cstheme="minorHAnsi"/>
          <w:b/>
          <w:bCs/>
          <w:sz w:val="32"/>
          <w:szCs w:val="32"/>
        </w:rPr>
      </w:pPr>
      <w:r w:rsidRPr="005C0251">
        <w:rPr>
          <w:rFonts w:cstheme="minorHAnsi"/>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2834" w:rsidRPr="001F2834" w14:paraId="64DF8E70" w14:textId="77777777" w:rsidTr="001F2834">
        <w:tc>
          <w:tcPr>
            <w:tcW w:w="8005" w:type="dxa"/>
          </w:tcPr>
          <w:p w14:paraId="58DF2BF2" w14:textId="77777777" w:rsidR="001F2834" w:rsidRPr="005C0251" w:rsidRDefault="001F2834" w:rsidP="00911F9D">
            <w:pPr>
              <w:jc w:val="center"/>
              <w:rPr>
                <w:rFonts w:cstheme="minorHAnsi"/>
                <w:b/>
                <w:bCs/>
              </w:rPr>
            </w:pPr>
            <w:r w:rsidRPr="005C0251">
              <w:rPr>
                <w:rFonts w:cstheme="minorHAnsi"/>
                <w:b/>
                <w:bCs/>
              </w:rPr>
              <w:t>Topic</w:t>
            </w:r>
          </w:p>
        </w:tc>
        <w:tc>
          <w:tcPr>
            <w:tcW w:w="1345" w:type="dxa"/>
          </w:tcPr>
          <w:p w14:paraId="04A5BA0F" w14:textId="77777777" w:rsidR="001F2834" w:rsidRPr="005C0251" w:rsidRDefault="001F2834" w:rsidP="00911F9D">
            <w:pPr>
              <w:jc w:val="center"/>
              <w:rPr>
                <w:rFonts w:cstheme="minorHAnsi"/>
                <w:b/>
                <w:bCs/>
              </w:rPr>
            </w:pPr>
            <w:r w:rsidRPr="005C0251">
              <w:rPr>
                <w:rFonts w:cstheme="minorHAnsi"/>
                <w:b/>
                <w:bCs/>
              </w:rPr>
              <w:t>Page #</w:t>
            </w:r>
          </w:p>
        </w:tc>
      </w:tr>
      <w:tr w:rsidR="001F2834" w:rsidRPr="000C0DBA" w14:paraId="3C96C5FB" w14:textId="77777777" w:rsidTr="001F2834">
        <w:trPr>
          <w:trHeight w:val="71"/>
        </w:trPr>
        <w:tc>
          <w:tcPr>
            <w:tcW w:w="8005" w:type="dxa"/>
          </w:tcPr>
          <w:p w14:paraId="6F685958" w14:textId="77777777" w:rsidR="001F2834" w:rsidRPr="005C0251" w:rsidRDefault="001F2834" w:rsidP="00911F9D">
            <w:pPr>
              <w:jc w:val="center"/>
              <w:rPr>
                <w:rFonts w:cstheme="minorHAnsi"/>
                <w:b/>
                <w:bCs/>
                <w:sz w:val="12"/>
                <w:szCs w:val="12"/>
              </w:rPr>
            </w:pPr>
          </w:p>
        </w:tc>
        <w:tc>
          <w:tcPr>
            <w:tcW w:w="1345" w:type="dxa"/>
          </w:tcPr>
          <w:p w14:paraId="11386C13" w14:textId="77777777" w:rsidR="001F2834" w:rsidRPr="005C0251" w:rsidRDefault="001F2834" w:rsidP="00911F9D">
            <w:pPr>
              <w:jc w:val="center"/>
              <w:rPr>
                <w:rFonts w:cstheme="minorHAnsi"/>
                <w:sz w:val="12"/>
                <w:szCs w:val="12"/>
              </w:rPr>
            </w:pPr>
          </w:p>
        </w:tc>
      </w:tr>
      <w:tr w:rsidR="001F2834" w:rsidRPr="000C0DBA" w14:paraId="1C13E715" w14:textId="77777777" w:rsidTr="001F2834">
        <w:tc>
          <w:tcPr>
            <w:tcW w:w="8005" w:type="dxa"/>
          </w:tcPr>
          <w:p w14:paraId="7F36070C" w14:textId="3C2BC64F" w:rsidR="001F2834" w:rsidRPr="005C0251" w:rsidRDefault="00000000" w:rsidP="00911F9D">
            <w:pPr>
              <w:rPr>
                <w:rFonts w:cstheme="minorHAnsi"/>
              </w:rPr>
            </w:pPr>
            <w:hyperlink w:anchor="TOCSurveyInstructions" w:history="1">
              <w:r w:rsidR="002170B9" w:rsidRPr="005C0251">
                <w:rPr>
                  <w:rStyle w:val="Hyperlink"/>
                  <w:rFonts w:cstheme="minorHAnsi"/>
                </w:rPr>
                <w:t>Survey Instructions</w:t>
              </w:r>
              <w:bookmarkStart w:id="0" w:name="TOCSurveyInstructions"/>
              <w:bookmarkEnd w:id="0"/>
            </w:hyperlink>
          </w:p>
        </w:tc>
        <w:tc>
          <w:tcPr>
            <w:tcW w:w="1345" w:type="dxa"/>
          </w:tcPr>
          <w:p w14:paraId="56B94188" w14:textId="724851C8" w:rsidR="001F2834" w:rsidRPr="005C0251" w:rsidRDefault="000C0DBA" w:rsidP="00911F9D">
            <w:pPr>
              <w:jc w:val="center"/>
              <w:rPr>
                <w:rFonts w:cstheme="minorHAnsi"/>
              </w:rPr>
            </w:pPr>
            <w:r w:rsidRPr="005C0251">
              <w:rPr>
                <w:rFonts w:cstheme="minorHAnsi"/>
              </w:rPr>
              <w:t>3</w:t>
            </w:r>
          </w:p>
        </w:tc>
      </w:tr>
      <w:tr w:rsidR="001F2834" w:rsidRPr="000C0DBA" w14:paraId="2074B4FB" w14:textId="77777777" w:rsidTr="001F2834">
        <w:tc>
          <w:tcPr>
            <w:tcW w:w="8005" w:type="dxa"/>
          </w:tcPr>
          <w:p w14:paraId="4294E0F4" w14:textId="67573CD1" w:rsidR="001F2834" w:rsidRPr="005C0251" w:rsidRDefault="00000000" w:rsidP="00911F9D">
            <w:pPr>
              <w:rPr>
                <w:rFonts w:cstheme="minorHAnsi"/>
              </w:rPr>
            </w:pPr>
            <w:hyperlink w:anchor="TOCStandardsStructure" w:history="1">
              <w:r w:rsidR="000C0DBA" w:rsidRPr="005C0251">
                <w:rPr>
                  <w:rStyle w:val="Hyperlink"/>
                  <w:rFonts w:cstheme="minorHAnsi"/>
                </w:rPr>
                <w:t>Standards Structure</w:t>
              </w:r>
            </w:hyperlink>
          </w:p>
        </w:tc>
        <w:tc>
          <w:tcPr>
            <w:tcW w:w="1345" w:type="dxa"/>
          </w:tcPr>
          <w:p w14:paraId="6486BFB0" w14:textId="5B765A9E" w:rsidR="001F2834" w:rsidRPr="005C0251" w:rsidRDefault="000C0DBA" w:rsidP="00911F9D">
            <w:pPr>
              <w:jc w:val="center"/>
              <w:rPr>
                <w:rFonts w:cstheme="minorHAnsi"/>
              </w:rPr>
            </w:pPr>
            <w:r w:rsidRPr="005C0251">
              <w:rPr>
                <w:rFonts w:cstheme="minorHAnsi"/>
              </w:rPr>
              <w:t>3</w:t>
            </w:r>
          </w:p>
        </w:tc>
      </w:tr>
      <w:tr w:rsidR="001F2834" w:rsidRPr="000C0DBA" w14:paraId="483DF4FB" w14:textId="77777777" w:rsidTr="001F2834">
        <w:tc>
          <w:tcPr>
            <w:tcW w:w="8005" w:type="dxa"/>
          </w:tcPr>
          <w:p w14:paraId="384FC631" w14:textId="1DA3E08F" w:rsidR="001F2834" w:rsidRPr="005C0251" w:rsidDel="001B68C6" w:rsidRDefault="00000000" w:rsidP="00911F9D">
            <w:pPr>
              <w:rPr>
                <w:rFonts w:cstheme="minorHAnsi"/>
              </w:rPr>
            </w:pPr>
            <w:hyperlink w:anchor="TOCStandardsStructureBookLayout" w:history="1">
              <w:r w:rsidR="000C0DBA" w:rsidRPr="005C0251">
                <w:rPr>
                  <w:rStyle w:val="Hyperlink"/>
                  <w:rFonts w:cstheme="minorHAnsi"/>
                </w:rPr>
                <w:t>Standards Book Layout</w:t>
              </w:r>
            </w:hyperlink>
          </w:p>
        </w:tc>
        <w:tc>
          <w:tcPr>
            <w:tcW w:w="1345" w:type="dxa"/>
          </w:tcPr>
          <w:p w14:paraId="67732ACD" w14:textId="667F4E11" w:rsidR="001F2834" w:rsidRPr="005C0251" w:rsidRDefault="000C0DBA" w:rsidP="00911F9D">
            <w:pPr>
              <w:jc w:val="center"/>
              <w:rPr>
                <w:rFonts w:cstheme="minorHAnsi"/>
              </w:rPr>
            </w:pPr>
            <w:r w:rsidRPr="005C0251">
              <w:rPr>
                <w:rFonts w:cstheme="minorHAnsi"/>
              </w:rPr>
              <w:t>4</w:t>
            </w:r>
          </w:p>
        </w:tc>
      </w:tr>
      <w:tr w:rsidR="001F2834" w:rsidRPr="000C0DBA" w14:paraId="69297991" w14:textId="77777777" w:rsidTr="001F2834">
        <w:tc>
          <w:tcPr>
            <w:tcW w:w="8005" w:type="dxa"/>
          </w:tcPr>
          <w:p w14:paraId="0BEC1A5A" w14:textId="583B03AF" w:rsidR="001F2834" w:rsidRPr="005C0251" w:rsidRDefault="00000000" w:rsidP="00911F9D">
            <w:pPr>
              <w:rPr>
                <w:rFonts w:cstheme="minorHAnsi"/>
              </w:rPr>
            </w:pPr>
            <w:hyperlink w:anchor="TOCScoringCompliance" w:history="1">
              <w:r w:rsidR="000C0DBA" w:rsidRPr="005C0251">
                <w:rPr>
                  <w:rStyle w:val="Hyperlink"/>
                  <w:rFonts w:cstheme="minorHAnsi"/>
                </w:rPr>
                <w:t>Scoring Compliance</w:t>
              </w:r>
            </w:hyperlink>
          </w:p>
        </w:tc>
        <w:tc>
          <w:tcPr>
            <w:tcW w:w="1345" w:type="dxa"/>
          </w:tcPr>
          <w:p w14:paraId="7BBBA803" w14:textId="3CE2C6E1" w:rsidR="001F2834" w:rsidRPr="005C0251" w:rsidRDefault="000C0DBA" w:rsidP="00911F9D">
            <w:pPr>
              <w:jc w:val="center"/>
              <w:rPr>
                <w:rFonts w:cstheme="minorHAnsi"/>
              </w:rPr>
            </w:pPr>
            <w:r w:rsidRPr="005C0251">
              <w:rPr>
                <w:rFonts w:cstheme="minorHAnsi"/>
              </w:rPr>
              <w:t>4</w:t>
            </w:r>
          </w:p>
        </w:tc>
      </w:tr>
      <w:tr w:rsidR="001F2834" w:rsidRPr="000C0DBA" w14:paraId="2345078E" w14:textId="77777777" w:rsidTr="001F2834">
        <w:tc>
          <w:tcPr>
            <w:tcW w:w="8005" w:type="dxa"/>
          </w:tcPr>
          <w:p w14:paraId="7729A0E4" w14:textId="455D42E5" w:rsidR="001F2834" w:rsidRPr="005C0251" w:rsidRDefault="001F2834" w:rsidP="00911F9D">
            <w:pPr>
              <w:rPr>
                <w:rFonts w:cstheme="minorHAnsi"/>
              </w:rPr>
            </w:pPr>
          </w:p>
        </w:tc>
        <w:tc>
          <w:tcPr>
            <w:tcW w:w="1345" w:type="dxa"/>
          </w:tcPr>
          <w:p w14:paraId="130E3647" w14:textId="2CBF639D" w:rsidR="001F2834" w:rsidRPr="005C0251" w:rsidRDefault="001F2834" w:rsidP="00911F9D">
            <w:pPr>
              <w:jc w:val="center"/>
              <w:rPr>
                <w:rFonts w:cstheme="minorHAnsi"/>
              </w:rPr>
            </w:pPr>
          </w:p>
        </w:tc>
      </w:tr>
      <w:tr w:rsidR="001F2834" w:rsidRPr="000C0DBA" w14:paraId="6741CABC" w14:textId="77777777" w:rsidTr="001F2834">
        <w:tc>
          <w:tcPr>
            <w:tcW w:w="8005" w:type="dxa"/>
          </w:tcPr>
          <w:p w14:paraId="2EFFD232" w14:textId="520751D1" w:rsidR="001F2834" w:rsidRPr="005C0251" w:rsidRDefault="001F2834" w:rsidP="000C0DBA">
            <w:pPr>
              <w:rPr>
                <w:rFonts w:cstheme="minorHAnsi"/>
              </w:rPr>
            </w:pPr>
          </w:p>
        </w:tc>
        <w:tc>
          <w:tcPr>
            <w:tcW w:w="1345" w:type="dxa"/>
          </w:tcPr>
          <w:p w14:paraId="272F93B2" w14:textId="0BB5A1A8" w:rsidR="001F2834" w:rsidRPr="005C0251" w:rsidRDefault="001F2834" w:rsidP="00911F9D">
            <w:pPr>
              <w:jc w:val="center"/>
              <w:rPr>
                <w:rFonts w:cstheme="minorHAnsi"/>
              </w:rPr>
            </w:pPr>
          </w:p>
        </w:tc>
      </w:tr>
      <w:tr w:rsidR="001F2834" w:rsidRPr="000C0DBA" w14:paraId="2F05490A" w14:textId="77777777" w:rsidTr="001F2834">
        <w:tc>
          <w:tcPr>
            <w:tcW w:w="8005" w:type="dxa"/>
          </w:tcPr>
          <w:p w14:paraId="620B7B8A" w14:textId="4B82F01E" w:rsidR="001F2834" w:rsidRPr="005C0251" w:rsidRDefault="001F2834" w:rsidP="00911F9D">
            <w:pPr>
              <w:rPr>
                <w:rFonts w:cstheme="minorHAnsi"/>
              </w:rPr>
            </w:pPr>
          </w:p>
        </w:tc>
        <w:tc>
          <w:tcPr>
            <w:tcW w:w="1345" w:type="dxa"/>
          </w:tcPr>
          <w:p w14:paraId="6D8F56E4" w14:textId="79428177" w:rsidR="001F2834" w:rsidRPr="005C0251" w:rsidRDefault="001F2834" w:rsidP="00911F9D">
            <w:pPr>
              <w:jc w:val="center"/>
              <w:rPr>
                <w:rFonts w:cstheme="minorHAnsi"/>
              </w:rPr>
            </w:pPr>
          </w:p>
        </w:tc>
      </w:tr>
      <w:tr w:rsidR="001F2834" w:rsidRPr="000C0DBA" w14:paraId="0A95E024" w14:textId="77777777" w:rsidTr="001F2834">
        <w:tc>
          <w:tcPr>
            <w:tcW w:w="8005" w:type="dxa"/>
          </w:tcPr>
          <w:p w14:paraId="7B0CCC29" w14:textId="142294D8" w:rsidR="001F2834" w:rsidRPr="005C0251" w:rsidRDefault="000C0DBA" w:rsidP="000C0DBA">
            <w:pPr>
              <w:tabs>
                <w:tab w:val="left" w:pos="1854"/>
              </w:tabs>
              <w:jc w:val="center"/>
              <w:rPr>
                <w:rFonts w:cstheme="minorHAnsi"/>
                <w:b/>
                <w:bCs/>
              </w:rPr>
            </w:pPr>
            <w:r w:rsidRPr="005C0251">
              <w:rPr>
                <w:rFonts w:cstheme="minorHAnsi"/>
                <w:b/>
                <w:bCs/>
              </w:rPr>
              <w:t>RHC Standards</w:t>
            </w:r>
          </w:p>
        </w:tc>
        <w:tc>
          <w:tcPr>
            <w:tcW w:w="1345" w:type="dxa"/>
          </w:tcPr>
          <w:p w14:paraId="35013688" w14:textId="42631551" w:rsidR="001F2834" w:rsidRPr="005C0251" w:rsidRDefault="001F2834" w:rsidP="00911F9D">
            <w:pPr>
              <w:jc w:val="center"/>
              <w:rPr>
                <w:rFonts w:cstheme="minorHAnsi"/>
              </w:rPr>
            </w:pPr>
          </w:p>
        </w:tc>
      </w:tr>
      <w:tr w:rsidR="001F2834" w:rsidRPr="000C0DBA" w14:paraId="4F2D847C" w14:textId="77777777" w:rsidTr="001F2834">
        <w:tc>
          <w:tcPr>
            <w:tcW w:w="8005" w:type="dxa"/>
          </w:tcPr>
          <w:p w14:paraId="32C48BA9" w14:textId="4757FD59" w:rsidR="001F2834" w:rsidRPr="005C0251" w:rsidRDefault="001F2834" w:rsidP="000C0DBA">
            <w:pPr>
              <w:rPr>
                <w:rFonts w:cstheme="minorHAnsi"/>
                <w:sz w:val="12"/>
                <w:szCs w:val="12"/>
              </w:rPr>
            </w:pPr>
          </w:p>
        </w:tc>
        <w:tc>
          <w:tcPr>
            <w:tcW w:w="1345" w:type="dxa"/>
          </w:tcPr>
          <w:p w14:paraId="392EB048" w14:textId="1708CAC7" w:rsidR="001F2834" w:rsidRPr="005C0251" w:rsidRDefault="001F2834" w:rsidP="00911F9D">
            <w:pPr>
              <w:jc w:val="center"/>
              <w:rPr>
                <w:rFonts w:cstheme="minorHAnsi"/>
                <w:sz w:val="12"/>
                <w:szCs w:val="12"/>
              </w:rPr>
            </w:pPr>
          </w:p>
        </w:tc>
      </w:tr>
      <w:tr w:rsidR="00A1249B" w:rsidRPr="000C0DBA" w14:paraId="04523660" w14:textId="77777777" w:rsidTr="00DA5834">
        <w:tc>
          <w:tcPr>
            <w:tcW w:w="8005" w:type="dxa"/>
          </w:tcPr>
          <w:p w14:paraId="16D352CC" w14:textId="33158116" w:rsidR="00A1249B" w:rsidRPr="005C0251" w:rsidRDefault="00A1249B" w:rsidP="00DA5834">
            <w:pPr>
              <w:rPr>
                <w:rFonts w:cstheme="minorHAnsi"/>
                <w:b/>
                <w:bCs/>
              </w:rPr>
            </w:pPr>
            <w:r w:rsidRPr="005C0251">
              <w:rPr>
                <w:rFonts w:cstheme="minorHAnsi"/>
                <w:b/>
                <w:bCs/>
              </w:rPr>
              <w:t>Section 1: Basic Mandates</w:t>
            </w:r>
          </w:p>
        </w:tc>
        <w:tc>
          <w:tcPr>
            <w:tcW w:w="1345" w:type="dxa"/>
          </w:tcPr>
          <w:p w14:paraId="441C14AE" w14:textId="77777777" w:rsidR="00A1249B" w:rsidRPr="005C0251" w:rsidRDefault="00A1249B" w:rsidP="00DA5834">
            <w:pPr>
              <w:jc w:val="center"/>
              <w:rPr>
                <w:rFonts w:cstheme="minorHAnsi"/>
                <w:b/>
                <w:bCs/>
              </w:rPr>
            </w:pPr>
          </w:p>
        </w:tc>
      </w:tr>
      <w:tr w:rsidR="00A1249B" w:rsidRPr="000C0DBA" w14:paraId="15FB9741" w14:textId="77777777" w:rsidTr="00DA5834">
        <w:tc>
          <w:tcPr>
            <w:tcW w:w="8005" w:type="dxa"/>
          </w:tcPr>
          <w:p w14:paraId="60FCA836" w14:textId="052DAACC" w:rsidR="00A1249B" w:rsidRPr="005C0251" w:rsidRDefault="00A1249B" w:rsidP="00DA5834">
            <w:pPr>
              <w:rPr>
                <w:rFonts w:cstheme="minorHAnsi"/>
              </w:rPr>
            </w:pPr>
            <w:r w:rsidRPr="005C0251">
              <w:rPr>
                <w:rFonts w:cstheme="minorHAnsi"/>
              </w:rPr>
              <w:t xml:space="preserve">       Sub-Section: Basic Mandates</w:t>
            </w:r>
          </w:p>
        </w:tc>
        <w:tc>
          <w:tcPr>
            <w:tcW w:w="1345" w:type="dxa"/>
          </w:tcPr>
          <w:p w14:paraId="57CE0751" w14:textId="43FE0D94" w:rsidR="00A1249B" w:rsidRPr="005C0251" w:rsidRDefault="00A1249B" w:rsidP="00DA5834">
            <w:pPr>
              <w:jc w:val="center"/>
              <w:rPr>
                <w:rFonts w:cstheme="minorHAnsi"/>
                <w:b/>
                <w:bCs/>
              </w:rPr>
            </w:pPr>
            <w:r w:rsidRPr="005C0251">
              <w:rPr>
                <w:rFonts w:cstheme="minorHAnsi"/>
                <w:b/>
                <w:bCs/>
              </w:rPr>
              <w:t>6</w:t>
            </w:r>
          </w:p>
        </w:tc>
      </w:tr>
      <w:tr w:rsidR="00A1249B" w:rsidRPr="000C0DBA" w14:paraId="5A36AD8E" w14:textId="77777777" w:rsidTr="00DA5834">
        <w:tc>
          <w:tcPr>
            <w:tcW w:w="8005" w:type="dxa"/>
          </w:tcPr>
          <w:p w14:paraId="6FE65082" w14:textId="77777777" w:rsidR="00A1249B" w:rsidRPr="005C0251" w:rsidRDefault="00A1249B" w:rsidP="00DA5834">
            <w:pPr>
              <w:rPr>
                <w:rFonts w:cstheme="minorHAnsi"/>
              </w:rPr>
            </w:pPr>
          </w:p>
        </w:tc>
        <w:tc>
          <w:tcPr>
            <w:tcW w:w="1345" w:type="dxa"/>
          </w:tcPr>
          <w:p w14:paraId="71AB7865" w14:textId="77777777" w:rsidR="00A1249B" w:rsidRPr="005C0251" w:rsidRDefault="00A1249B" w:rsidP="00DA5834">
            <w:pPr>
              <w:jc w:val="center"/>
              <w:rPr>
                <w:rFonts w:cstheme="minorHAnsi"/>
                <w:b/>
                <w:bCs/>
              </w:rPr>
            </w:pPr>
          </w:p>
        </w:tc>
      </w:tr>
      <w:tr w:rsidR="002D4608" w:rsidRPr="000C0DBA" w14:paraId="619BFD4E" w14:textId="77777777" w:rsidTr="00DA5834">
        <w:tc>
          <w:tcPr>
            <w:tcW w:w="8005" w:type="dxa"/>
          </w:tcPr>
          <w:p w14:paraId="43316ED2" w14:textId="7CE31448" w:rsidR="002D4608" w:rsidRPr="005C0251" w:rsidRDefault="00000000" w:rsidP="00DA5834">
            <w:pPr>
              <w:rPr>
                <w:rFonts w:cstheme="minorHAnsi"/>
                <w:b/>
                <w:bCs/>
              </w:rPr>
            </w:pPr>
            <w:hyperlink w:anchor="TOCSection5" w:history="1">
              <w:r w:rsidR="002D4608" w:rsidRPr="005C0251">
                <w:rPr>
                  <w:rStyle w:val="Hyperlink"/>
                  <w:rFonts w:cstheme="minorHAnsi"/>
                  <w:b/>
                  <w:bCs/>
                </w:rPr>
                <w:t>Section 3: Safety</w:t>
              </w:r>
            </w:hyperlink>
          </w:p>
        </w:tc>
        <w:tc>
          <w:tcPr>
            <w:tcW w:w="1345" w:type="dxa"/>
          </w:tcPr>
          <w:p w14:paraId="5A755072" w14:textId="28E62D3D" w:rsidR="002D4608" w:rsidRPr="005C0251" w:rsidRDefault="002D4608" w:rsidP="00DA5834">
            <w:pPr>
              <w:jc w:val="center"/>
              <w:rPr>
                <w:rFonts w:cstheme="minorHAnsi"/>
                <w:b/>
                <w:bCs/>
              </w:rPr>
            </w:pPr>
          </w:p>
        </w:tc>
      </w:tr>
      <w:tr w:rsidR="002D4608" w:rsidRPr="000C0DBA" w14:paraId="3676DA99" w14:textId="77777777" w:rsidTr="00DA5834">
        <w:tc>
          <w:tcPr>
            <w:tcW w:w="8005" w:type="dxa"/>
          </w:tcPr>
          <w:p w14:paraId="385175A6" w14:textId="11377322" w:rsidR="002D4608" w:rsidRPr="005C0251" w:rsidRDefault="002D4608" w:rsidP="00DA5834">
            <w:pPr>
              <w:tabs>
                <w:tab w:val="left" w:pos="3516"/>
              </w:tabs>
              <w:ind w:left="345"/>
              <w:rPr>
                <w:rFonts w:cstheme="minorHAnsi"/>
              </w:rPr>
            </w:pPr>
            <w:r w:rsidRPr="005C0251">
              <w:rPr>
                <w:rFonts w:cstheme="minorHAnsi"/>
              </w:rPr>
              <w:t>Sub-section F: Exits</w:t>
            </w:r>
          </w:p>
        </w:tc>
        <w:tc>
          <w:tcPr>
            <w:tcW w:w="1345" w:type="dxa"/>
          </w:tcPr>
          <w:p w14:paraId="281B32C1" w14:textId="045BCCD2" w:rsidR="002D4608" w:rsidRPr="005C0251" w:rsidRDefault="00A1249B" w:rsidP="00DA5834">
            <w:pPr>
              <w:jc w:val="center"/>
              <w:rPr>
                <w:rFonts w:cstheme="minorHAnsi"/>
              </w:rPr>
            </w:pPr>
            <w:r w:rsidRPr="005C0251">
              <w:rPr>
                <w:rFonts w:cstheme="minorHAnsi"/>
              </w:rPr>
              <w:t>6</w:t>
            </w:r>
          </w:p>
        </w:tc>
      </w:tr>
      <w:tr w:rsidR="002D4608" w:rsidRPr="000C0DBA" w14:paraId="225734F2" w14:textId="77777777" w:rsidTr="00DA5834">
        <w:tc>
          <w:tcPr>
            <w:tcW w:w="8005" w:type="dxa"/>
          </w:tcPr>
          <w:p w14:paraId="69699CCF" w14:textId="590DAAEA" w:rsidR="002D4608" w:rsidRPr="005C0251" w:rsidRDefault="002D4608" w:rsidP="00DA5834">
            <w:pPr>
              <w:tabs>
                <w:tab w:val="left" w:pos="3516"/>
              </w:tabs>
              <w:ind w:left="345"/>
              <w:rPr>
                <w:rFonts w:cstheme="minorHAnsi"/>
              </w:rPr>
            </w:pPr>
          </w:p>
        </w:tc>
        <w:tc>
          <w:tcPr>
            <w:tcW w:w="1345" w:type="dxa"/>
          </w:tcPr>
          <w:p w14:paraId="13B1AD6F" w14:textId="7C62C6EB" w:rsidR="002D4608" w:rsidRPr="005C0251" w:rsidRDefault="002D4608" w:rsidP="00DA5834">
            <w:pPr>
              <w:jc w:val="center"/>
              <w:rPr>
                <w:rFonts w:cstheme="minorHAnsi"/>
              </w:rPr>
            </w:pPr>
          </w:p>
        </w:tc>
      </w:tr>
      <w:tr w:rsidR="001F2834" w:rsidRPr="000C0DBA" w14:paraId="42287D9C" w14:textId="77777777" w:rsidTr="001F2834">
        <w:tc>
          <w:tcPr>
            <w:tcW w:w="8005" w:type="dxa"/>
          </w:tcPr>
          <w:p w14:paraId="20406A15" w14:textId="3E1B5739" w:rsidR="001F2834" w:rsidRPr="005C0251" w:rsidRDefault="00000000" w:rsidP="000C0DBA">
            <w:pPr>
              <w:rPr>
                <w:rFonts w:cstheme="minorHAnsi"/>
                <w:b/>
                <w:bCs/>
              </w:rPr>
            </w:pPr>
            <w:hyperlink w:anchor="TOCSection5" w:history="1">
              <w:r w:rsidR="000C0DBA" w:rsidRPr="005C0251">
                <w:rPr>
                  <w:rStyle w:val="Hyperlink"/>
                  <w:rFonts w:cstheme="minorHAnsi"/>
                  <w:b/>
                  <w:bCs/>
                </w:rPr>
                <w:t>Section 5: In Case of Emergency</w:t>
              </w:r>
            </w:hyperlink>
          </w:p>
        </w:tc>
        <w:tc>
          <w:tcPr>
            <w:tcW w:w="1345" w:type="dxa"/>
          </w:tcPr>
          <w:p w14:paraId="623263B8" w14:textId="527A2626" w:rsidR="001F2834" w:rsidRPr="005C0251" w:rsidRDefault="001F2834" w:rsidP="00911F9D">
            <w:pPr>
              <w:jc w:val="center"/>
              <w:rPr>
                <w:rFonts w:cstheme="minorHAnsi"/>
                <w:b/>
                <w:bCs/>
              </w:rPr>
            </w:pPr>
          </w:p>
        </w:tc>
      </w:tr>
      <w:tr w:rsidR="001F2834" w:rsidRPr="000C0DBA" w14:paraId="01394C2E" w14:textId="77777777" w:rsidTr="001F2834">
        <w:tc>
          <w:tcPr>
            <w:tcW w:w="8005" w:type="dxa"/>
          </w:tcPr>
          <w:p w14:paraId="26679580" w14:textId="068C380B" w:rsidR="001F2834" w:rsidRPr="005C0251" w:rsidRDefault="000C0DBA" w:rsidP="000C0DBA">
            <w:pPr>
              <w:tabs>
                <w:tab w:val="left" w:pos="3516"/>
              </w:tabs>
              <w:ind w:left="345"/>
              <w:rPr>
                <w:rFonts w:cstheme="minorHAnsi"/>
              </w:rPr>
            </w:pPr>
            <w:r w:rsidRPr="005C0251">
              <w:rPr>
                <w:rFonts w:cstheme="minorHAnsi"/>
              </w:rPr>
              <w:t>Sub-section D: Emergency Preparedness Plan</w:t>
            </w:r>
          </w:p>
        </w:tc>
        <w:tc>
          <w:tcPr>
            <w:tcW w:w="1345" w:type="dxa"/>
          </w:tcPr>
          <w:p w14:paraId="6EDF2271" w14:textId="50CD56E6" w:rsidR="001F2834" w:rsidRPr="005C0251" w:rsidRDefault="00A1249B" w:rsidP="00911F9D">
            <w:pPr>
              <w:jc w:val="center"/>
              <w:rPr>
                <w:rFonts w:cstheme="minorHAnsi"/>
              </w:rPr>
            </w:pPr>
            <w:r w:rsidRPr="005C0251">
              <w:rPr>
                <w:rFonts w:cstheme="minorHAnsi"/>
              </w:rPr>
              <w:t>7</w:t>
            </w:r>
          </w:p>
        </w:tc>
      </w:tr>
      <w:tr w:rsidR="001F2834" w:rsidRPr="000C0DBA" w14:paraId="6746890F" w14:textId="77777777" w:rsidTr="001F2834">
        <w:tc>
          <w:tcPr>
            <w:tcW w:w="8005" w:type="dxa"/>
          </w:tcPr>
          <w:p w14:paraId="0E2C2F65" w14:textId="3A8C0315" w:rsidR="001F2834" w:rsidRPr="005C0251" w:rsidRDefault="000C0DBA" w:rsidP="000C0DBA">
            <w:pPr>
              <w:ind w:left="345"/>
              <w:rPr>
                <w:rFonts w:cstheme="minorHAnsi"/>
              </w:rPr>
            </w:pPr>
            <w:r w:rsidRPr="005C0251">
              <w:rPr>
                <w:rFonts w:cstheme="minorHAnsi"/>
              </w:rPr>
              <w:t>Sub-section E: Emergency Preparedness Plan – Integrated Healthcare System</w:t>
            </w:r>
          </w:p>
        </w:tc>
        <w:tc>
          <w:tcPr>
            <w:tcW w:w="1345" w:type="dxa"/>
          </w:tcPr>
          <w:p w14:paraId="5022EF63" w14:textId="37C927AE" w:rsidR="001F2834" w:rsidRPr="005C0251" w:rsidRDefault="00A1249B" w:rsidP="00911F9D">
            <w:pPr>
              <w:jc w:val="center"/>
              <w:rPr>
                <w:rFonts w:cstheme="minorHAnsi"/>
              </w:rPr>
            </w:pPr>
            <w:r w:rsidRPr="005C0251">
              <w:rPr>
                <w:rFonts w:cstheme="minorHAnsi"/>
              </w:rPr>
              <w:t>12</w:t>
            </w:r>
          </w:p>
        </w:tc>
      </w:tr>
      <w:tr w:rsidR="001F2834" w:rsidRPr="000C0DBA" w14:paraId="7310177F" w14:textId="77777777" w:rsidTr="001F2834">
        <w:tc>
          <w:tcPr>
            <w:tcW w:w="8005" w:type="dxa"/>
          </w:tcPr>
          <w:p w14:paraId="1804EFC0" w14:textId="4EE4250A" w:rsidR="001F2834" w:rsidRPr="005C0251" w:rsidRDefault="001F2834" w:rsidP="000C0DBA">
            <w:pPr>
              <w:rPr>
                <w:rFonts w:cstheme="minorHAnsi"/>
              </w:rPr>
            </w:pPr>
          </w:p>
        </w:tc>
        <w:tc>
          <w:tcPr>
            <w:tcW w:w="1345" w:type="dxa"/>
          </w:tcPr>
          <w:p w14:paraId="106E506D" w14:textId="35CE857F" w:rsidR="001F2834" w:rsidRPr="005C0251" w:rsidRDefault="001F2834" w:rsidP="00911F9D">
            <w:pPr>
              <w:jc w:val="center"/>
              <w:rPr>
                <w:rFonts w:cstheme="minorHAnsi"/>
              </w:rPr>
            </w:pPr>
          </w:p>
        </w:tc>
      </w:tr>
      <w:tr w:rsidR="001F2834" w:rsidRPr="000C0DBA" w14:paraId="727DDC95" w14:textId="77777777" w:rsidTr="001F2834">
        <w:tc>
          <w:tcPr>
            <w:tcW w:w="8005" w:type="dxa"/>
          </w:tcPr>
          <w:p w14:paraId="4B62624A" w14:textId="62636269" w:rsidR="001F2834" w:rsidRPr="005C0251" w:rsidRDefault="00000000" w:rsidP="000C0DBA">
            <w:pPr>
              <w:rPr>
                <w:rFonts w:cstheme="minorHAnsi"/>
                <w:b/>
                <w:bCs/>
              </w:rPr>
            </w:pPr>
            <w:hyperlink w:anchor="TOCSection11" w:history="1">
              <w:r w:rsidR="000C0DBA" w:rsidRPr="005C0251">
                <w:rPr>
                  <w:rStyle w:val="Hyperlink"/>
                  <w:rFonts w:cstheme="minorHAnsi"/>
                  <w:b/>
                  <w:bCs/>
                </w:rPr>
                <w:t>Section 11: Personnel</w:t>
              </w:r>
            </w:hyperlink>
          </w:p>
        </w:tc>
        <w:tc>
          <w:tcPr>
            <w:tcW w:w="1345" w:type="dxa"/>
          </w:tcPr>
          <w:p w14:paraId="1861942A" w14:textId="38D89A02" w:rsidR="001F2834" w:rsidRPr="005C0251" w:rsidRDefault="001F2834" w:rsidP="00911F9D">
            <w:pPr>
              <w:jc w:val="center"/>
              <w:rPr>
                <w:rFonts w:cstheme="minorHAnsi"/>
                <w:b/>
                <w:bCs/>
              </w:rPr>
            </w:pPr>
          </w:p>
        </w:tc>
      </w:tr>
      <w:tr w:rsidR="001F2834" w:rsidRPr="000C0DBA" w14:paraId="1593DF1A" w14:textId="77777777" w:rsidTr="001F2834">
        <w:tc>
          <w:tcPr>
            <w:tcW w:w="8005" w:type="dxa"/>
          </w:tcPr>
          <w:p w14:paraId="61842B59" w14:textId="4A7E446B" w:rsidR="001F2834" w:rsidRPr="005C0251" w:rsidRDefault="000C0DBA" w:rsidP="000C0DBA">
            <w:pPr>
              <w:ind w:left="345"/>
              <w:rPr>
                <w:rFonts w:cstheme="minorHAnsi"/>
              </w:rPr>
            </w:pPr>
            <w:r w:rsidRPr="005C0251">
              <w:rPr>
                <w:rFonts w:cstheme="minorHAnsi"/>
              </w:rPr>
              <w:t>Sub-section E: Facility Staffing</w:t>
            </w:r>
          </w:p>
        </w:tc>
        <w:tc>
          <w:tcPr>
            <w:tcW w:w="1345" w:type="dxa"/>
          </w:tcPr>
          <w:p w14:paraId="267FF2D7" w14:textId="25389220" w:rsidR="001F2834" w:rsidRPr="005C0251" w:rsidRDefault="00A1249B" w:rsidP="00911F9D">
            <w:pPr>
              <w:jc w:val="center"/>
              <w:rPr>
                <w:rFonts w:cstheme="minorHAnsi"/>
              </w:rPr>
            </w:pPr>
            <w:r w:rsidRPr="005C0251">
              <w:rPr>
                <w:rFonts w:cstheme="minorHAnsi"/>
              </w:rPr>
              <w:t>14</w:t>
            </w:r>
          </w:p>
        </w:tc>
      </w:tr>
      <w:tr w:rsidR="00DD45A8" w:rsidRPr="000C0DBA" w14:paraId="016AEC8A" w14:textId="77777777" w:rsidTr="001F2834">
        <w:tc>
          <w:tcPr>
            <w:tcW w:w="8005" w:type="dxa"/>
          </w:tcPr>
          <w:p w14:paraId="0FA50CF9" w14:textId="778F70E0" w:rsidR="00DD45A8" w:rsidRPr="005C0251" w:rsidRDefault="00DD45A8" w:rsidP="000C0DBA">
            <w:pPr>
              <w:ind w:left="345"/>
              <w:rPr>
                <w:rFonts w:cstheme="minorHAnsi"/>
              </w:rPr>
            </w:pPr>
            <w:r w:rsidRPr="005C0251">
              <w:rPr>
                <w:rFonts w:cstheme="minorHAnsi"/>
              </w:rPr>
              <w:t>Sub-section J: Vaccination Status</w:t>
            </w:r>
          </w:p>
        </w:tc>
        <w:tc>
          <w:tcPr>
            <w:tcW w:w="1345" w:type="dxa"/>
          </w:tcPr>
          <w:p w14:paraId="49EF6E65" w14:textId="74AE39C9" w:rsidR="00DD45A8" w:rsidRPr="005C0251" w:rsidRDefault="00A1249B" w:rsidP="00911F9D">
            <w:pPr>
              <w:jc w:val="center"/>
              <w:rPr>
                <w:rFonts w:cstheme="minorHAnsi"/>
              </w:rPr>
            </w:pPr>
            <w:r w:rsidRPr="005C0251">
              <w:rPr>
                <w:rFonts w:cstheme="minorHAnsi"/>
              </w:rPr>
              <w:t>14</w:t>
            </w:r>
          </w:p>
        </w:tc>
      </w:tr>
      <w:tr w:rsidR="001F2834" w:rsidRPr="000C0DBA" w14:paraId="69979942" w14:textId="77777777" w:rsidTr="001F2834">
        <w:tc>
          <w:tcPr>
            <w:tcW w:w="8005" w:type="dxa"/>
          </w:tcPr>
          <w:p w14:paraId="64E29660" w14:textId="105865CE" w:rsidR="001F2834" w:rsidRPr="005C0251" w:rsidRDefault="001F2834" w:rsidP="000C0DBA">
            <w:pPr>
              <w:rPr>
                <w:rFonts w:cstheme="minorHAnsi"/>
              </w:rPr>
            </w:pPr>
          </w:p>
        </w:tc>
        <w:tc>
          <w:tcPr>
            <w:tcW w:w="1345" w:type="dxa"/>
          </w:tcPr>
          <w:p w14:paraId="63AFC7F9" w14:textId="1618B260" w:rsidR="001F2834" w:rsidRPr="005C0251" w:rsidRDefault="001F2834" w:rsidP="00911F9D">
            <w:pPr>
              <w:jc w:val="center"/>
              <w:rPr>
                <w:rFonts w:cstheme="minorHAnsi"/>
              </w:rPr>
            </w:pPr>
          </w:p>
        </w:tc>
      </w:tr>
      <w:tr w:rsidR="001F2834" w:rsidRPr="000C0DBA" w14:paraId="2680477D" w14:textId="77777777" w:rsidTr="001F2834">
        <w:tc>
          <w:tcPr>
            <w:tcW w:w="8005" w:type="dxa"/>
          </w:tcPr>
          <w:p w14:paraId="77DF7834" w14:textId="3C804BEA" w:rsidR="001F2834" w:rsidRPr="005C0251" w:rsidRDefault="00000000" w:rsidP="00911F9D">
            <w:pPr>
              <w:rPr>
                <w:rFonts w:cstheme="minorHAnsi"/>
                <w:b/>
                <w:bCs/>
              </w:rPr>
            </w:pPr>
            <w:hyperlink w:anchor="TOCSection14" w:history="1">
              <w:r w:rsidR="000C0DBA" w:rsidRPr="005C0251">
                <w:rPr>
                  <w:rStyle w:val="Hyperlink"/>
                  <w:rFonts w:cstheme="minorHAnsi"/>
                  <w:b/>
                  <w:bCs/>
                </w:rPr>
                <w:t>Section 14: Rural Health Clinic (RHC)</w:t>
              </w:r>
            </w:hyperlink>
          </w:p>
        </w:tc>
        <w:tc>
          <w:tcPr>
            <w:tcW w:w="1345" w:type="dxa"/>
          </w:tcPr>
          <w:p w14:paraId="53134D10" w14:textId="4C7FCB37" w:rsidR="001F2834" w:rsidRPr="005C0251" w:rsidRDefault="001F2834" w:rsidP="00911F9D">
            <w:pPr>
              <w:jc w:val="center"/>
              <w:rPr>
                <w:rFonts w:cstheme="minorHAnsi"/>
                <w:b/>
                <w:bCs/>
              </w:rPr>
            </w:pPr>
          </w:p>
        </w:tc>
      </w:tr>
      <w:tr w:rsidR="00A1249B" w:rsidRPr="000C0DBA" w14:paraId="559BD702" w14:textId="77777777" w:rsidTr="001F2834">
        <w:tc>
          <w:tcPr>
            <w:tcW w:w="8005" w:type="dxa"/>
          </w:tcPr>
          <w:p w14:paraId="224356BC" w14:textId="2ED873C7" w:rsidR="00A1249B" w:rsidRPr="005C0251" w:rsidRDefault="00A1249B" w:rsidP="00A1249B">
            <w:pPr>
              <w:ind w:left="345"/>
              <w:rPr>
                <w:rFonts w:cstheme="minorHAnsi"/>
              </w:rPr>
            </w:pPr>
            <w:r w:rsidRPr="005C0251">
              <w:rPr>
                <w:rFonts w:cstheme="minorHAnsi"/>
              </w:rPr>
              <w:t>Sub-section A: Compliance with Federal, State, and Local Laws</w:t>
            </w:r>
          </w:p>
        </w:tc>
        <w:tc>
          <w:tcPr>
            <w:tcW w:w="1345" w:type="dxa"/>
          </w:tcPr>
          <w:p w14:paraId="0C63395A" w14:textId="4D728FCE" w:rsidR="00A1249B" w:rsidRPr="005C0251" w:rsidRDefault="00A1249B" w:rsidP="00A1249B">
            <w:pPr>
              <w:jc w:val="center"/>
              <w:rPr>
                <w:rFonts w:cstheme="minorHAnsi"/>
              </w:rPr>
            </w:pPr>
            <w:r w:rsidRPr="005C0251">
              <w:rPr>
                <w:rFonts w:cstheme="minorHAnsi"/>
              </w:rPr>
              <w:t>20</w:t>
            </w:r>
          </w:p>
        </w:tc>
      </w:tr>
      <w:tr w:rsidR="00A1249B" w:rsidRPr="000C0DBA" w14:paraId="512FDF23" w14:textId="77777777" w:rsidTr="001F2834">
        <w:tc>
          <w:tcPr>
            <w:tcW w:w="8005" w:type="dxa"/>
          </w:tcPr>
          <w:p w14:paraId="56945319" w14:textId="05E75F2D" w:rsidR="00A1249B" w:rsidRPr="005C0251" w:rsidRDefault="00A1249B" w:rsidP="00A1249B">
            <w:pPr>
              <w:tabs>
                <w:tab w:val="left" w:pos="3516"/>
              </w:tabs>
              <w:ind w:left="345"/>
              <w:rPr>
                <w:rFonts w:cstheme="minorHAnsi"/>
              </w:rPr>
            </w:pPr>
            <w:r w:rsidRPr="005C0251">
              <w:rPr>
                <w:rFonts w:cstheme="minorHAnsi"/>
              </w:rPr>
              <w:t>Sub-section B: Location of Clinic</w:t>
            </w:r>
          </w:p>
        </w:tc>
        <w:tc>
          <w:tcPr>
            <w:tcW w:w="1345" w:type="dxa"/>
          </w:tcPr>
          <w:p w14:paraId="1344CB17" w14:textId="3F03B125" w:rsidR="00A1249B" w:rsidRPr="005C0251" w:rsidRDefault="00A1249B" w:rsidP="00A1249B">
            <w:pPr>
              <w:jc w:val="center"/>
              <w:rPr>
                <w:rFonts w:cstheme="minorHAnsi"/>
              </w:rPr>
            </w:pPr>
            <w:r w:rsidRPr="005C0251">
              <w:rPr>
                <w:rFonts w:cstheme="minorHAnsi"/>
                <w:b/>
                <w:bCs/>
              </w:rPr>
              <w:t>20</w:t>
            </w:r>
          </w:p>
        </w:tc>
      </w:tr>
      <w:tr w:rsidR="00A1249B" w:rsidRPr="000C0DBA" w14:paraId="73CA4C59" w14:textId="77777777" w:rsidTr="001F2834">
        <w:tc>
          <w:tcPr>
            <w:tcW w:w="8005" w:type="dxa"/>
          </w:tcPr>
          <w:p w14:paraId="34901AE1" w14:textId="3015E1B8" w:rsidR="00A1249B" w:rsidRPr="005C0251" w:rsidDel="001B68C6" w:rsidRDefault="00A1249B" w:rsidP="00A1249B">
            <w:pPr>
              <w:tabs>
                <w:tab w:val="left" w:pos="3516"/>
              </w:tabs>
              <w:ind w:left="345"/>
              <w:rPr>
                <w:rFonts w:cstheme="minorHAnsi"/>
              </w:rPr>
            </w:pPr>
            <w:r w:rsidRPr="005C0251">
              <w:rPr>
                <w:rFonts w:cstheme="minorHAnsi"/>
              </w:rPr>
              <w:t>Sub-section C: Physical Plant and Environment</w:t>
            </w:r>
          </w:p>
        </w:tc>
        <w:tc>
          <w:tcPr>
            <w:tcW w:w="1345" w:type="dxa"/>
          </w:tcPr>
          <w:p w14:paraId="1764096D" w14:textId="0BAFB415" w:rsidR="00A1249B" w:rsidRPr="005C0251" w:rsidRDefault="00A1249B" w:rsidP="00A1249B">
            <w:pPr>
              <w:jc w:val="center"/>
              <w:rPr>
                <w:rFonts w:cstheme="minorHAnsi"/>
              </w:rPr>
            </w:pPr>
            <w:r w:rsidRPr="005C0251">
              <w:rPr>
                <w:rFonts w:cstheme="minorHAnsi"/>
              </w:rPr>
              <w:t>21</w:t>
            </w:r>
          </w:p>
        </w:tc>
      </w:tr>
      <w:tr w:rsidR="00A1249B" w:rsidRPr="000C0DBA" w14:paraId="17F0452E" w14:textId="77777777" w:rsidTr="001F2834">
        <w:tc>
          <w:tcPr>
            <w:tcW w:w="8005" w:type="dxa"/>
          </w:tcPr>
          <w:p w14:paraId="32DFE38D" w14:textId="36920DF9" w:rsidR="00A1249B" w:rsidRPr="005C0251" w:rsidDel="001B68C6" w:rsidRDefault="00A1249B" w:rsidP="00A1249B">
            <w:pPr>
              <w:ind w:left="345"/>
              <w:rPr>
                <w:rFonts w:cstheme="minorHAnsi"/>
              </w:rPr>
            </w:pPr>
            <w:r w:rsidRPr="005C0251">
              <w:rPr>
                <w:rFonts w:cstheme="minorHAnsi"/>
              </w:rPr>
              <w:t>Sub-section D: Organizational Structure</w:t>
            </w:r>
          </w:p>
        </w:tc>
        <w:tc>
          <w:tcPr>
            <w:tcW w:w="1345" w:type="dxa"/>
          </w:tcPr>
          <w:p w14:paraId="52295D61" w14:textId="6E9C42B9" w:rsidR="00A1249B" w:rsidRPr="005C0251" w:rsidRDefault="00A1249B" w:rsidP="00A1249B">
            <w:pPr>
              <w:jc w:val="center"/>
              <w:rPr>
                <w:rFonts w:cstheme="minorHAnsi"/>
              </w:rPr>
            </w:pPr>
            <w:r w:rsidRPr="005C0251">
              <w:rPr>
                <w:rFonts w:cstheme="minorHAnsi"/>
              </w:rPr>
              <w:t>21</w:t>
            </w:r>
          </w:p>
        </w:tc>
      </w:tr>
      <w:tr w:rsidR="00A1249B" w:rsidRPr="000C0DBA" w14:paraId="05A6ABEC" w14:textId="77777777" w:rsidTr="001F2834">
        <w:tc>
          <w:tcPr>
            <w:tcW w:w="8005" w:type="dxa"/>
          </w:tcPr>
          <w:p w14:paraId="779AC19C" w14:textId="5560511F" w:rsidR="00A1249B" w:rsidRPr="005C0251" w:rsidDel="001B68C6" w:rsidRDefault="00A1249B" w:rsidP="00A1249B">
            <w:pPr>
              <w:ind w:left="345"/>
              <w:rPr>
                <w:rFonts w:cstheme="minorHAnsi"/>
              </w:rPr>
            </w:pPr>
            <w:r w:rsidRPr="005C0251">
              <w:rPr>
                <w:rFonts w:cstheme="minorHAnsi"/>
              </w:rPr>
              <w:t>Sub-section E: Staffing and Staff Responsibilities</w:t>
            </w:r>
          </w:p>
        </w:tc>
        <w:tc>
          <w:tcPr>
            <w:tcW w:w="1345" w:type="dxa"/>
          </w:tcPr>
          <w:p w14:paraId="07027DF4" w14:textId="7BB89CC7" w:rsidR="00A1249B" w:rsidRPr="005C0251" w:rsidRDefault="00A1249B" w:rsidP="00A1249B">
            <w:pPr>
              <w:jc w:val="center"/>
              <w:rPr>
                <w:rFonts w:cstheme="minorHAnsi"/>
              </w:rPr>
            </w:pPr>
            <w:r w:rsidRPr="005C0251">
              <w:rPr>
                <w:rFonts w:cstheme="minorHAnsi"/>
              </w:rPr>
              <w:t>22</w:t>
            </w:r>
          </w:p>
        </w:tc>
      </w:tr>
      <w:tr w:rsidR="00A1249B" w:rsidRPr="000C0DBA" w14:paraId="0CA309F2" w14:textId="77777777" w:rsidTr="001F2834">
        <w:tc>
          <w:tcPr>
            <w:tcW w:w="8005" w:type="dxa"/>
          </w:tcPr>
          <w:p w14:paraId="661E2BA3" w14:textId="6E12B667" w:rsidR="00A1249B" w:rsidRPr="005C0251" w:rsidDel="001B68C6" w:rsidRDefault="00A1249B" w:rsidP="00A1249B">
            <w:pPr>
              <w:tabs>
                <w:tab w:val="left" w:pos="3516"/>
              </w:tabs>
              <w:ind w:left="345"/>
              <w:rPr>
                <w:rFonts w:cstheme="minorHAnsi"/>
              </w:rPr>
            </w:pPr>
            <w:r w:rsidRPr="005C0251">
              <w:rPr>
                <w:rFonts w:cstheme="minorHAnsi"/>
              </w:rPr>
              <w:t>Sub-section F: Provision of Services</w:t>
            </w:r>
          </w:p>
        </w:tc>
        <w:tc>
          <w:tcPr>
            <w:tcW w:w="1345" w:type="dxa"/>
          </w:tcPr>
          <w:p w14:paraId="2E7D012E" w14:textId="74637BF2" w:rsidR="00A1249B" w:rsidRPr="005C0251" w:rsidRDefault="00A1249B" w:rsidP="00A1249B">
            <w:pPr>
              <w:jc w:val="center"/>
              <w:rPr>
                <w:rFonts w:cstheme="minorHAnsi"/>
              </w:rPr>
            </w:pPr>
            <w:r w:rsidRPr="005C0251">
              <w:rPr>
                <w:rFonts w:cstheme="minorHAnsi"/>
              </w:rPr>
              <w:t>27</w:t>
            </w:r>
          </w:p>
        </w:tc>
      </w:tr>
      <w:tr w:rsidR="00A1249B" w:rsidRPr="000C0DBA" w14:paraId="4D0C4DB4" w14:textId="77777777" w:rsidTr="001F2834">
        <w:tc>
          <w:tcPr>
            <w:tcW w:w="8005" w:type="dxa"/>
          </w:tcPr>
          <w:p w14:paraId="65C14049" w14:textId="1FE9403B" w:rsidR="00A1249B" w:rsidRPr="005C0251" w:rsidDel="001B68C6" w:rsidRDefault="00A1249B" w:rsidP="00A1249B">
            <w:pPr>
              <w:tabs>
                <w:tab w:val="left" w:pos="3516"/>
              </w:tabs>
              <w:ind w:left="345"/>
              <w:rPr>
                <w:rFonts w:cstheme="minorHAnsi"/>
              </w:rPr>
            </w:pPr>
            <w:r w:rsidRPr="005C0251">
              <w:rPr>
                <w:rFonts w:cstheme="minorHAnsi"/>
              </w:rPr>
              <w:t>Sub-section G: Patient Clinical Records</w:t>
            </w:r>
          </w:p>
        </w:tc>
        <w:tc>
          <w:tcPr>
            <w:tcW w:w="1345" w:type="dxa"/>
          </w:tcPr>
          <w:p w14:paraId="41CC1346" w14:textId="2796E448" w:rsidR="00A1249B" w:rsidRPr="005C0251" w:rsidRDefault="00A1249B" w:rsidP="00A1249B">
            <w:pPr>
              <w:jc w:val="center"/>
              <w:rPr>
                <w:rFonts w:cstheme="minorHAnsi"/>
              </w:rPr>
            </w:pPr>
            <w:r w:rsidRPr="005C0251">
              <w:rPr>
                <w:rFonts w:cstheme="minorHAnsi"/>
              </w:rPr>
              <w:t>31</w:t>
            </w:r>
          </w:p>
        </w:tc>
      </w:tr>
      <w:tr w:rsidR="00A1249B" w:rsidRPr="000C0DBA" w14:paraId="1E57E4CC" w14:textId="77777777" w:rsidTr="001F2834">
        <w:tc>
          <w:tcPr>
            <w:tcW w:w="8005" w:type="dxa"/>
          </w:tcPr>
          <w:p w14:paraId="6C0DD418" w14:textId="76894D3B" w:rsidR="00A1249B" w:rsidRPr="005C0251" w:rsidDel="001B68C6" w:rsidRDefault="00A1249B" w:rsidP="00A1249B">
            <w:pPr>
              <w:tabs>
                <w:tab w:val="left" w:pos="3516"/>
              </w:tabs>
              <w:ind w:left="345"/>
              <w:rPr>
                <w:rFonts w:cstheme="minorHAnsi"/>
              </w:rPr>
            </w:pPr>
            <w:r w:rsidRPr="005C0251">
              <w:rPr>
                <w:rFonts w:cstheme="minorHAnsi"/>
              </w:rPr>
              <w:t>Sub-section H: Program Evaluation</w:t>
            </w:r>
          </w:p>
        </w:tc>
        <w:tc>
          <w:tcPr>
            <w:tcW w:w="1345" w:type="dxa"/>
          </w:tcPr>
          <w:p w14:paraId="698E9786" w14:textId="62C07140" w:rsidR="00A1249B" w:rsidRPr="005C0251" w:rsidRDefault="00A1249B" w:rsidP="00A1249B">
            <w:pPr>
              <w:jc w:val="center"/>
              <w:rPr>
                <w:rFonts w:cstheme="minorHAnsi"/>
              </w:rPr>
            </w:pPr>
            <w:r w:rsidRPr="005C0251">
              <w:rPr>
                <w:rFonts w:cstheme="minorHAnsi"/>
              </w:rPr>
              <w:t>32</w:t>
            </w:r>
          </w:p>
        </w:tc>
      </w:tr>
      <w:tr w:rsidR="00A1249B" w:rsidRPr="000C0DBA" w14:paraId="08751D02" w14:textId="77777777" w:rsidTr="001F2834">
        <w:tc>
          <w:tcPr>
            <w:tcW w:w="8005" w:type="dxa"/>
          </w:tcPr>
          <w:p w14:paraId="2CF115EA" w14:textId="19EC6E4E" w:rsidR="00A1249B" w:rsidRPr="005C0251" w:rsidDel="001B68C6" w:rsidRDefault="00A1249B" w:rsidP="00A1249B">
            <w:pPr>
              <w:tabs>
                <w:tab w:val="left" w:pos="3516"/>
              </w:tabs>
              <w:rPr>
                <w:rFonts w:cstheme="minorHAnsi"/>
              </w:rPr>
            </w:pPr>
          </w:p>
        </w:tc>
        <w:tc>
          <w:tcPr>
            <w:tcW w:w="1345" w:type="dxa"/>
          </w:tcPr>
          <w:p w14:paraId="37E28780" w14:textId="3509CCEE" w:rsidR="00A1249B" w:rsidRPr="005C0251" w:rsidRDefault="00A1249B" w:rsidP="00A1249B">
            <w:pPr>
              <w:jc w:val="center"/>
              <w:rPr>
                <w:rFonts w:cstheme="minorHAnsi"/>
              </w:rPr>
            </w:pPr>
          </w:p>
        </w:tc>
      </w:tr>
      <w:tr w:rsidR="00A1249B" w:rsidRPr="000C0DBA" w14:paraId="24FEAEE9" w14:textId="77777777" w:rsidTr="001F2834">
        <w:tc>
          <w:tcPr>
            <w:tcW w:w="8005" w:type="dxa"/>
          </w:tcPr>
          <w:p w14:paraId="0C25EED2" w14:textId="2296A599" w:rsidR="00A1249B" w:rsidRPr="005C0251" w:rsidDel="001B68C6" w:rsidRDefault="00000000" w:rsidP="00A1249B">
            <w:pPr>
              <w:tabs>
                <w:tab w:val="left" w:pos="3516"/>
              </w:tabs>
              <w:rPr>
                <w:rFonts w:cstheme="minorHAnsi"/>
                <w:i/>
                <w:iCs/>
              </w:rPr>
            </w:pPr>
            <w:hyperlink w:anchor="TOCGlossary" w:history="1">
              <w:r w:rsidR="00A1249B" w:rsidRPr="005C0251">
                <w:rPr>
                  <w:rStyle w:val="Hyperlink"/>
                  <w:rFonts w:cstheme="minorHAnsi"/>
                  <w:i/>
                  <w:iCs/>
                </w:rPr>
                <w:t>Glossary</w:t>
              </w:r>
            </w:hyperlink>
          </w:p>
        </w:tc>
        <w:tc>
          <w:tcPr>
            <w:tcW w:w="1345" w:type="dxa"/>
          </w:tcPr>
          <w:p w14:paraId="2647A12B" w14:textId="429227AC" w:rsidR="00A1249B" w:rsidRPr="005C0251" w:rsidRDefault="00A1249B" w:rsidP="00A1249B">
            <w:pPr>
              <w:jc w:val="center"/>
              <w:rPr>
                <w:rFonts w:cstheme="minorHAnsi"/>
                <w:i/>
                <w:iCs/>
              </w:rPr>
            </w:pPr>
            <w:r w:rsidRPr="005C0251">
              <w:rPr>
                <w:rFonts w:cstheme="minorHAnsi"/>
                <w:i/>
                <w:iCs/>
              </w:rPr>
              <w:t>35</w:t>
            </w:r>
          </w:p>
        </w:tc>
      </w:tr>
      <w:tr w:rsidR="00A1249B" w:rsidRPr="000C0DBA" w14:paraId="75E77C75" w14:textId="77777777" w:rsidTr="001F2834">
        <w:tc>
          <w:tcPr>
            <w:tcW w:w="8005" w:type="dxa"/>
          </w:tcPr>
          <w:p w14:paraId="149B32E2" w14:textId="77508C3A" w:rsidR="00A1249B" w:rsidRPr="005C0251" w:rsidDel="001B68C6" w:rsidRDefault="00000000" w:rsidP="00A1249B">
            <w:pPr>
              <w:tabs>
                <w:tab w:val="left" w:pos="3516"/>
              </w:tabs>
              <w:rPr>
                <w:rFonts w:cstheme="minorHAnsi"/>
                <w:i/>
                <w:iCs/>
              </w:rPr>
            </w:pPr>
            <w:hyperlink w:anchor="TOCAppendix2" w:history="1">
              <w:r w:rsidR="00A1249B" w:rsidRPr="005C0251">
                <w:rPr>
                  <w:rStyle w:val="Hyperlink"/>
                  <w:rFonts w:cstheme="minorHAnsi"/>
                  <w:i/>
                  <w:iCs/>
                </w:rPr>
                <w:t>Appendix 2</w:t>
              </w:r>
            </w:hyperlink>
          </w:p>
        </w:tc>
        <w:tc>
          <w:tcPr>
            <w:tcW w:w="1345" w:type="dxa"/>
          </w:tcPr>
          <w:p w14:paraId="20FBC5FF" w14:textId="784D623E" w:rsidR="00A1249B" w:rsidRPr="005C0251" w:rsidRDefault="00A1249B" w:rsidP="00A1249B">
            <w:pPr>
              <w:jc w:val="center"/>
              <w:rPr>
                <w:rFonts w:cstheme="minorHAnsi"/>
                <w:i/>
                <w:iCs/>
              </w:rPr>
            </w:pPr>
            <w:r w:rsidRPr="005C0251">
              <w:rPr>
                <w:rFonts w:cstheme="minorHAnsi"/>
                <w:i/>
                <w:iCs/>
              </w:rPr>
              <w:t>37</w:t>
            </w:r>
          </w:p>
        </w:tc>
      </w:tr>
      <w:tr w:rsidR="00A1249B" w:rsidRPr="000C0DBA" w14:paraId="6BC07D80" w14:textId="77777777" w:rsidTr="001F2834">
        <w:tc>
          <w:tcPr>
            <w:tcW w:w="8005" w:type="dxa"/>
          </w:tcPr>
          <w:p w14:paraId="29EA81C0" w14:textId="65FC9A15" w:rsidR="00A1249B" w:rsidRPr="005C0251" w:rsidRDefault="00000000" w:rsidP="00A1249B">
            <w:pPr>
              <w:tabs>
                <w:tab w:val="left" w:pos="3516"/>
              </w:tabs>
              <w:ind w:left="345"/>
              <w:rPr>
                <w:rFonts w:cstheme="minorHAnsi"/>
              </w:rPr>
            </w:pPr>
            <w:hyperlink w:anchor="TOCPurposeandScope" w:history="1">
              <w:r w:rsidR="00A1249B" w:rsidRPr="005C0251">
                <w:rPr>
                  <w:rStyle w:val="Hyperlink"/>
                  <w:rFonts w:cstheme="minorHAnsi"/>
                </w:rPr>
                <w:t>Purpose and Scope</w:t>
              </w:r>
            </w:hyperlink>
          </w:p>
        </w:tc>
        <w:tc>
          <w:tcPr>
            <w:tcW w:w="1345" w:type="dxa"/>
          </w:tcPr>
          <w:p w14:paraId="24805EC5" w14:textId="010D6F5A" w:rsidR="00A1249B" w:rsidRPr="005C0251" w:rsidRDefault="00A1249B" w:rsidP="00A1249B">
            <w:pPr>
              <w:jc w:val="center"/>
              <w:rPr>
                <w:rFonts w:cstheme="minorHAnsi"/>
              </w:rPr>
            </w:pPr>
          </w:p>
        </w:tc>
      </w:tr>
      <w:tr w:rsidR="00A1249B" w:rsidRPr="000C0DBA" w14:paraId="7F6B59C6" w14:textId="77777777" w:rsidTr="001F2834">
        <w:tc>
          <w:tcPr>
            <w:tcW w:w="8005" w:type="dxa"/>
          </w:tcPr>
          <w:p w14:paraId="631389A6" w14:textId="5D5C5335" w:rsidR="00A1249B" w:rsidRPr="005C0251" w:rsidRDefault="00000000" w:rsidP="00A1249B">
            <w:pPr>
              <w:tabs>
                <w:tab w:val="left" w:pos="3516"/>
              </w:tabs>
              <w:ind w:left="345"/>
              <w:rPr>
                <w:rFonts w:cstheme="minorHAnsi"/>
              </w:rPr>
            </w:pPr>
            <w:hyperlink w:anchor="TOCCertificationProcedures" w:history="1">
              <w:r w:rsidR="00A1249B" w:rsidRPr="005C0251">
                <w:rPr>
                  <w:rStyle w:val="Hyperlink"/>
                  <w:rFonts w:cstheme="minorHAnsi"/>
                </w:rPr>
                <w:t>Certification Procedures</w:t>
              </w:r>
            </w:hyperlink>
          </w:p>
        </w:tc>
        <w:tc>
          <w:tcPr>
            <w:tcW w:w="1345" w:type="dxa"/>
          </w:tcPr>
          <w:p w14:paraId="7F9482D0" w14:textId="7B7575D5" w:rsidR="00A1249B" w:rsidRPr="005C0251" w:rsidRDefault="00A1249B" w:rsidP="00A1249B">
            <w:pPr>
              <w:jc w:val="center"/>
              <w:rPr>
                <w:rFonts w:cstheme="minorHAnsi"/>
              </w:rPr>
            </w:pPr>
          </w:p>
        </w:tc>
      </w:tr>
      <w:tr w:rsidR="00A1249B" w:rsidRPr="000C0DBA" w14:paraId="5794610B" w14:textId="77777777" w:rsidTr="001F2834">
        <w:tc>
          <w:tcPr>
            <w:tcW w:w="8005" w:type="dxa"/>
          </w:tcPr>
          <w:p w14:paraId="473BD1F4" w14:textId="460FD212" w:rsidR="00A1249B" w:rsidRPr="005C0251" w:rsidDel="001B68C6" w:rsidRDefault="00000000" w:rsidP="00A1249B">
            <w:pPr>
              <w:tabs>
                <w:tab w:val="left" w:pos="3516"/>
              </w:tabs>
              <w:rPr>
                <w:rFonts w:cstheme="minorHAnsi"/>
                <w:i/>
                <w:iCs/>
              </w:rPr>
            </w:pPr>
            <w:hyperlink w:anchor="TOCAppendix3" w:history="1">
              <w:r w:rsidR="00A1249B" w:rsidRPr="005C0251">
                <w:rPr>
                  <w:rStyle w:val="Hyperlink"/>
                  <w:rFonts w:cstheme="minorHAnsi"/>
                  <w:i/>
                  <w:iCs/>
                </w:rPr>
                <w:t>Appendix 3</w:t>
              </w:r>
            </w:hyperlink>
          </w:p>
        </w:tc>
        <w:tc>
          <w:tcPr>
            <w:tcW w:w="1345" w:type="dxa"/>
          </w:tcPr>
          <w:p w14:paraId="5CF2542E" w14:textId="765679EF" w:rsidR="00A1249B" w:rsidRPr="005C0251" w:rsidRDefault="00A1249B" w:rsidP="00A1249B">
            <w:pPr>
              <w:jc w:val="center"/>
              <w:rPr>
                <w:rFonts w:cstheme="minorHAnsi"/>
                <w:i/>
                <w:iCs/>
              </w:rPr>
            </w:pPr>
            <w:r w:rsidRPr="005C0251">
              <w:rPr>
                <w:rFonts w:cstheme="minorHAnsi"/>
                <w:i/>
                <w:iCs/>
              </w:rPr>
              <w:t>38</w:t>
            </w:r>
          </w:p>
        </w:tc>
      </w:tr>
      <w:tr w:rsidR="00A1249B" w:rsidRPr="000C0DBA" w14:paraId="12BB8BA7" w14:textId="77777777" w:rsidTr="001F2834">
        <w:tc>
          <w:tcPr>
            <w:tcW w:w="8005" w:type="dxa"/>
          </w:tcPr>
          <w:p w14:paraId="7F367630" w14:textId="63E6459C" w:rsidR="00A1249B" w:rsidRPr="005C0251" w:rsidDel="001B68C6" w:rsidRDefault="00000000" w:rsidP="00A1249B">
            <w:pPr>
              <w:tabs>
                <w:tab w:val="left" w:pos="3516"/>
              </w:tabs>
              <w:ind w:left="345"/>
              <w:rPr>
                <w:rFonts w:cstheme="minorHAnsi"/>
              </w:rPr>
            </w:pPr>
            <w:hyperlink w:anchor="TOCLocationofClinic" w:history="1">
              <w:r w:rsidR="00A1249B" w:rsidRPr="005C0251">
                <w:rPr>
                  <w:rStyle w:val="Hyperlink"/>
                  <w:rFonts w:cstheme="minorHAnsi"/>
                </w:rPr>
                <w:t>Location of Clinic</w:t>
              </w:r>
            </w:hyperlink>
          </w:p>
        </w:tc>
        <w:tc>
          <w:tcPr>
            <w:tcW w:w="1345" w:type="dxa"/>
          </w:tcPr>
          <w:p w14:paraId="676116FB" w14:textId="13CE716D" w:rsidR="00A1249B" w:rsidRPr="005C0251" w:rsidRDefault="00A1249B" w:rsidP="00A1249B">
            <w:pPr>
              <w:jc w:val="center"/>
              <w:rPr>
                <w:rFonts w:cstheme="minorHAnsi"/>
              </w:rPr>
            </w:pPr>
          </w:p>
        </w:tc>
      </w:tr>
      <w:tr w:rsidR="00A1249B" w:rsidRPr="000C0DBA" w14:paraId="023C9F10" w14:textId="77777777" w:rsidTr="001F2834">
        <w:tc>
          <w:tcPr>
            <w:tcW w:w="8005" w:type="dxa"/>
          </w:tcPr>
          <w:p w14:paraId="3172BCC3" w14:textId="19BE333F" w:rsidR="00A1249B" w:rsidRPr="005C0251" w:rsidDel="001B68C6" w:rsidRDefault="00000000" w:rsidP="00A1249B">
            <w:pPr>
              <w:tabs>
                <w:tab w:val="left" w:pos="3516"/>
              </w:tabs>
              <w:ind w:left="345"/>
              <w:rPr>
                <w:rFonts w:cstheme="minorHAnsi"/>
              </w:rPr>
            </w:pPr>
            <w:hyperlink w:anchor="TOCExceptions" w:history="1">
              <w:r w:rsidR="00A1249B" w:rsidRPr="005C0251">
                <w:rPr>
                  <w:rStyle w:val="Hyperlink"/>
                  <w:rFonts w:cstheme="minorHAnsi"/>
                </w:rPr>
                <w:t>Exceptions</w:t>
              </w:r>
            </w:hyperlink>
          </w:p>
        </w:tc>
        <w:tc>
          <w:tcPr>
            <w:tcW w:w="1345" w:type="dxa"/>
          </w:tcPr>
          <w:p w14:paraId="19C052FE" w14:textId="71E21373" w:rsidR="00A1249B" w:rsidRPr="005C0251" w:rsidRDefault="00A1249B" w:rsidP="00A1249B">
            <w:pPr>
              <w:jc w:val="center"/>
              <w:rPr>
                <w:rFonts w:cstheme="minorHAnsi"/>
              </w:rPr>
            </w:pPr>
          </w:p>
        </w:tc>
      </w:tr>
    </w:tbl>
    <w:p w14:paraId="0FD6B928" w14:textId="77777777" w:rsidR="00666B9A" w:rsidRDefault="00666B9A" w:rsidP="00666B9A">
      <w:pPr>
        <w:rPr>
          <w:sz w:val="17"/>
        </w:rPr>
        <w:sectPr w:rsidR="00666B9A">
          <w:headerReference w:type="even" r:id="rId16"/>
          <w:headerReference w:type="default" r:id="rId17"/>
          <w:footerReference w:type="default" r:id="rId18"/>
          <w:headerReference w:type="first" r:id="rId19"/>
          <w:pgSz w:w="12240" w:h="15840"/>
          <w:pgMar w:top="1500" w:right="180" w:bottom="280" w:left="740" w:header="720" w:footer="720" w:gutter="0"/>
          <w:cols w:space="720"/>
        </w:sectPr>
      </w:pPr>
    </w:p>
    <w:p w14:paraId="6390F6DD" w14:textId="77777777" w:rsidR="00666B9A" w:rsidRDefault="00666B9A" w:rsidP="00666B9A">
      <w:pPr>
        <w:pStyle w:val="BodyText"/>
        <w:spacing w:before="4"/>
        <w:rPr>
          <w:sz w:val="17"/>
        </w:rPr>
      </w:pPr>
    </w:p>
    <w:p w14:paraId="46A74488" w14:textId="170015ED" w:rsidR="00577874" w:rsidRPr="005C0251" w:rsidRDefault="00577874" w:rsidP="00F339D1">
      <w:pPr>
        <w:spacing w:after="0" w:line="240" w:lineRule="auto"/>
        <w:ind w:left="806" w:right="1397"/>
        <w:rPr>
          <w:rFonts w:cstheme="minorHAnsi"/>
          <w:b/>
          <w:bCs/>
          <w:sz w:val="24"/>
        </w:rPr>
      </w:pPr>
      <w:r w:rsidRPr="005C0251">
        <w:rPr>
          <w:rFonts w:cstheme="minorHAnsi"/>
          <w:b/>
          <w:bCs/>
          <w:sz w:val="24"/>
        </w:rPr>
        <w:t>Survey Instructions</w:t>
      </w:r>
    </w:p>
    <w:p w14:paraId="0A290D8D" w14:textId="77777777" w:rsidR="00F339D1" w:rsidRPr="005C0251" w:rsidRDefault="00F339D1" w:rsidP="00F339D1">
      <w:pPr>
        <w:spacing w:after="0" w:line="240" w:lineRule="auto"/>
        <w:ind w:left="806" w:right="1397"/>
        <w:rPr>
          <w:rFonts w:cstheme="minorHAnsi"/>
        </w:rPr>
      </w:pPr>
    </w:p>
    <w:p w14:paraId="19FCF518" w14:textId="37F72172" w:rsidR="00577874" w:rsidRPr="005C0251" w:rsidRDefault="00577874" w:rsidP="00F339D1">
      <w:pPr>
        <w:spacing w:after="0" w:line="240" w:lineRule="auto"/>
        <w:ind w:left="806" w:right="1397"/>
        <w:rPr>
          <w:rFonts w:cstheme="minorHAnsi"/>
          <w:sz w:val="24"/>
        </w:rPr>
      </w:pPr>
      <w:r w:rsidRPr="005C0251">
        <w:rPr>
          <w:rFonts w:cstheme="minorHAnsi"/>
          <w:sz w:val="24"/>
        </w:rPr>
        <w:t>Please complete the Standards Manual for the facility by assessing compliance with the standards contained in this book.</w:t>
      </w:r>
    </w:p>
    <w:p w14:paraId="7CE20572" w14:textId="107798EB" w:rsidR="00666B9A" w:rsidRPr="005C0251" w:rsidRDefault="00666B9A" w:rsidP="00F339D1">
      <w:pPr>
        <w:spacing w:after="0" w:line="240" w:lineRule="auto"/>
        <w:ind w:left="806" w:right="1397"/>
        <w:rPr>
          <w:rFonts w:cstheme="minorHAnsi"/>
          <w:sz w:val="24"/>
        </w:rPr>
      </w:pPr>
    </w:p>
    <w:p w14:paraId="57321908" w14:textId="6B4CC4F8" w:rsidR="00577874" w:rsidRPr="005C0251" w:rsidRDefault="00577874" w:rsidP="00F339D1">
      <w:pPr>
        <w:spacing w:after="0" w:line="240" w:lineRule="auto"/>
        <w:ind w:left="806" w:right="1397"/>
        <w:rPr>
          <w:rFonts w:cstheme="minorHAnsi"/>
          <w:sz w:val="24"/>
        </w:rPr>
      </w:pPr>
    </w:p>
    <w:p w14:paraId="7B2D6171" w14:textId="77777777" w:rsidR="00F339D1" w:rsidRPr="005C0251" w:rsidRDefault="00F339D1" w:rsidP="00F339D1">
      <w:pPr>
        <w:spacing w:after="0" w:line="240" w:lineRule="auto"/>
        <w:ind w:left="806" w:right="1397"/>
        <w:rPr>
          <w:rFonts w:cstheme="minorHAnsi"/>
          <w:sz w:val="24"/>
        </w:rPr>
      </w:pPr>
    </w:p>
    <w:p w14:paraId="05F7EE0A" w14:textId="63F99FD4" w:rsidR="00666B9A" w:rsidRPr="005C0251" w:rsidRDefault="00666B9A" w:rsidP="00F339D1">
      <w:pPr>
        <w:spacing w:after="0" w:line="240" w:lineRule="auto"/>
        <w:ind w:left="806" w:right="1397"/>
        <w:rPr>
          <w:rFonts w:cstheme="minorHAnsi"/>
          <w:b/>
          <w:bCs/>
          <w:sz w:val="24"/>
        </w:rPr>
      </w:pPr>
      <w:bookmarkStart w:id="1" w:name="TOCStandardsStructure"/>
      <w:r w:rsidRPr="005C0251">
        <w:rPr>
          <w:rFonts w:cstheme="minorHAnsi"/>
          <w:b/>
          <w:bCs/>
          <w:sz w:val="24"/>
        </w:rPr>
        <w:t>Standards Structure</w:t>
      </w:r>
    </w:p>
    <w:bookmarkEnd w:id="1"/>
    <w:p w14:paraId="7A757E66" w14:textId="77777777" w:rsidR="00F339D1" w:rsidRPr="005C0251" w:rsidRDefault="00F339D1" w:rsidP="00F339D1">
      <w:pPr>
        <w:spacing w:after="0" w:line="240" w:lineRule="auto"/>
        <w:ind w:left="806" w:right="1397"/>
        <w:rPr>
          <w:rFonts w:cstheme="minorHAnsi"/>
          <w:b/>
          <w:bCs/>
          <w:sz w:val="24"/>
        </w:rPr>
      </w:pPr>
    </w:p>
    <w:p w14:paraId="1373A06B" w14:textId="247F9257" w:rsidR="00666B9A" w:rsidRPr="005C0251" w:rsidRDefault="00666B9A" w:rsidP="00F339D1">
      <w:pPr>
        <w:spacing w:after="0" w:line="240" w:lineRule="auto"/>
        <w:ind w:left="806" w:right="1397"/>
        <w:rPr>
          <w:rFonts w:cstheme="minorHAnsi"/>
          <w:sz w:val="24"/>
        </w:rPr>
      </w:pPr>
      <w:r w:rsidRPr="005C0251">
        <w:rPr>
          <w:rFonts w:cstheme="minorHAnsi"/>
          <w:sz w:val="24"/>
        </w:rPr>
        <w:t>Standards found in this book are organized by grouping relevant standards together.  These groupings are comprised of “Sections</w:t>
      </w:r>
      <w:r w:rsidR="00D5060A">
        <w:rPr>
          <w:rFonts w:cstheme="minorHAnsi"/>
          <w:sz w:val="24"/>
        </w:rPr>
        <w:t>,</w:t>
      </w:r>
      <w:r w:rsidRPr="005C0251">
        <w:rPr>
          <w:rFonts w:cstheme="minorHAnsi"/>
          <w:sz w:val="24"/>
        </w:rPr>
        <w:t>” “Sub-sections</w:t>
      </w:r>
      <w:r w:rsidR="00D5060A">
        <w:rPr>
          <w:rFonts w:cstheme="minorHAnsi"/>
          <w:sz w:val="24"/>
        </w:rPr>
        <w:t>,</w:t>
      </w:r>
      <w:r w:rsidRPr="005C0251">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59ACA089" w:rsidRPr="005C0251">
        <w:rPr>
          <w:rFonts w:cstheme="minorHAnsi"/>
          <w:sz w:val="24"/>
          <w:szCs w:val="24"/>
        </w:rPr>
        <w:t>three</w:t>
      </w:r>
      <w:r w:rsidRPr="005C0251">
        <w:rPr>
          <w:rFonts w:cstheme="minorHAnsi"/>
          <w:sz w:val="24"/>
        </w:rPr>
        <w:t xml:space="preserve"> elements to indicate its location. </w:t>
      </w:r>
    </w:p>
    <w:p w14:paraId="55DDF7D8" w14:textId="77777777" w:rsidR="00666B9A" w:rsidRPr="005C0251" w:rsidRDefault="00666B9A" w:rsidP="00F339D1">
      <w:pPr>
        <w:spacing w:after="0" w:line="240" w:lineRule="auto"/>
        <w:ind w:left="806" w:right="1397"/>
        <w:rPr>
          <w:rFonts w:cstheme="minorHAnsi"/>
          <w:sz w:val="24"/>
        </w:rPr>
      </w:pPr>
    </w:p>
    <w:p w14:paraId="3F7A048B" w14:textId="418EC85B" w:rsidR="00666B9A" w:rsidRPr="005C0251" w:rsidRDefault="00666B9A" w:rsidP="00F339D1">
      <w:pPr>
        <w:spacing w:after="0" w:line="240" w:lineRule="auto"/>
        <w:ind w:left="806" w:right="1397"/>
        <w:rPr>
          <w:rFonts w:cstheme="minorHAnsi"/>
          <w:sz w:val="24"/>
        </w:rPr>
      </w:pPr>
      <w:r w:rsidRPr="005C0251">
        <w:rPr>
          <w:rFonts w:cstheme="minorHAnsi"/>
          <w:sz w:val="24"/>
        </w:rPr>
        <w:t>For example: The standard which states, “</w:t>
      </w:r>
      <w:r w:rsidR="00372948" w:rsidRPr="005C0251">
        <w:rPr>
          <w:rFonts w:cstheme="minorHAnsi"/>
          <w:sz w:val="24"/>
        </w:rPr>
        <w:t>The rural health clinic is licensed pursuant to applicable State and local law</w:t>
      </w:r>
      <w:r w:rsidRPr="005C0251">
        <w:rPr>
          <w:rFonts w:cstheme="minorHAnsi"/>
          <w:sz w:val="24"/>
        </w:rPr>
        <w:t xml:space="preserve">” is the </w:t>
      </w:r>
      <w:r w:rsidR="00372948" w:rsidRPr="005C0251">
        <w:rPr>
          <w:rFonts w:cstheme="minorHAnsi"/>
          <w:sz w:val="24"/>
        </w:rPr>
        <w:t xml:space="preserve">second </w:t>
      </w:r>
      <w:r w:rsidRPr="005C0251">
        <w:rPr>
          <w:rFonts w:cstheme="minorHAnsi"/>
          <w:sz w:val="24"/>
        </w:rPr>
        <w:t xml:space="preserve">standard under Section </w:t>
      </w:r>
      <w:r w:rsidR="00372948" w:rsidRPr="005C0251">
        <w:rPr>
          <w:rFonts w:cstheme="minorHAnsi"/>
          <w:sz w:val="24"/>
        </w:rPr>
        <w:t>14</w:t>
      </w:r>
      <w:r w:rsidRPr="005C0251">
        <w:rPr>
          <w:rFonts w:cstheme="minorHAnsi"/>
          <w:sz w:val="24"/>
        </w:rPr>
        <w:t xml:space="preserve">, Sub-section </w:t>
      </w:r>
      <w:r w:rsidR="00372948" w:rsidRPr="005C0251">
        <w:rPr>
          <w:rFonts w:cstheme="minorHAnsi"/>
          <w:sz w:val="24"/>
        </w:rPr>
        <w:t>A</w:t>
      </w:r>
      <w:r w:rsidRPr="005C0251">
        <w:rPr>
          <w:rFonts w:cstheme="minorHAnsi"/>
          <w:sz w:val="24"/>
        </w:rPr>
        <w:t xml:space="preserve">.  Therefore, the unique identifier for this standard is: </w:t>
      </w:r>
      <w:r w:rsidR="00372948" w:rsidRPr="005C0251">
        <w:rPr>
          <w:rFonts w:cstheme="minorHAnsi"/>
          <w:sz w:val="24"/>
        </w:rPr>
        <w:t>14</w:t>
      </w:r>
      <w:r w:rsidR="008D4F44" w:rsidRPr="005C0251">
        <w:rPr>
          <w:rFonts w:cstheme="minorHAnsi"/>
          <w:sz w:val="24"/>
        </w:rPr>
        <w:t>-</w:t>
      </w:r>
      <w:r w:rsidR="00372948" w:rsidRPr="005C0251">
        <w:rPr>
          <w:rFonts w:cstheme="minorHAnsi"/>
          <w:sz w:val="24"/>
        </w:rPr>
        <w:t>A</w:t>
      </w:r>
      <w:r w:rsidR="008D4F44" w:rsidRPr="005C0251">
        <w:rPr>
          <w:rFonts w:cstheme="minorHAnsi"/>
          <w:sz w:val="24"/>
        </w:rPr>
        <w:t>-</w:t>
      </w:r>
      <w:r w:rsidR="00372948" w:rsidRPr="005C0251">
        <w:rPr>
          <w:rFonts w:cstheme="minorHAnsi"/>
          <w:sz w:val="24"/>
        </w:rPr>
        <w:t>2</w:t>
      </w:r>
      <w:r w:rsidRPr="005C0251">
        <w:rPr>
          <w:rFonts w:cstheme="minorHAnsi"/>
          <w:sz w:val="24"/>
        </w:rPr>
        <w:t>.</w:t>
      </w:r>
    </w:p>
    <w:p w14:paraId="470D11A0" w14:textId="77777777" w:rsidR="00666B9A" w:rsidRPr="005C0251" w:rsidRDefault="00666B9A" w:rsidP="00F339D1">
      <w:pPr>
        <w:spacing w:after="0" w:line="240" w:lineRule="auto"/>
        <w:ind w:left="806" w:right="1397"/>
        <w:rPr>
          <w:rFonts w:cstheme="minorHAnsi"/>
          <w:sz w:val="24"/>
        </w:rPr>
      </w:pPr>
    </w:p>
    <w:p w14:paraId="5B6A0BC1" w14:textId="4BA7AF7F" w:rsidR="00666B9A" w:rsidRPr="005C0251" w:rsidRDefault="00666B9A" w:rsidP="00F339D1">
      <w:pPr>
        <w:spacing w:after="0" w:line="240" w:lineRule="auto"/>
        <w:ind w:left="806" w:right="1397"/>
        <w:rPr>
          <w:rFonts w:cstheme="minorHAnsi"/>
          <w:sz w:val="24"/>
        </w:rPr>
      </w:pPr>
      <w:r w:rsidRPr="005C0251">
        <w:rPr>
          <w:rFonts w:cstheme="minorHAnsi"/>
          <w:sz w:val="24"/>
        </w:rPr>
        <w:t>Please note that not all standards are necessarily in continuous sequential order. Some numbers have been reserved for future use and do not appear in the manual.</w:t>
      </w:r>
      <w:r w:rsidR="002919BE" w:rsidRPr="005C0251">
        <w:rPr>
          <w:rFonts w:cstheme="minorHAnsi"/>
          <w:sz w:val="24"/>
        </w:rPr>
        <w:t xml:space="preserve">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24875728" w14:textId="77777777" w:rsidR="00577874" w:rsidRDefault="00577874">
      <w:pPr>
        <w:rPr>
          <w:b/>
          <w:bCs/>
          <w:sz w:val="24"/>
        </w:rPr>
      </w:pPr>
      <w:r>
        <w:rPr>
          <w:b/>
          <w:bCs/>
          <w:sz w:val="24"/>
        </w:rPr>
        <w:br w:type="page"/>
      </w:r>
    </w:p>
    <w:p w14:paraId="71AA3A0F" w14:textId="55BFC1E5" w:rsidR="00666B9A" w:rsidRPr="005C0251" w:rsidRDefault="00666B9A" w:rsidP="00F339D1">
      <w:pPr>
        <w:spacing w:after="0" w:line="240" w:lineRule="auto"/>
        <w:ind w:left="801" w:right="1390"/>
        <w:rPr>
          <w:rFonts w:cstheme="minorHAnsi"/>
          <w:b/>
          <w:bCs/>
          <w:sz w:val="24"/>
        </w:rPr>
      </w:pPr>
      <w:bookmarkStart w:id="2" w:name="TOCStandardsStructureBookLayout"/>
      <w:r w:rsidRPr="005C0251">
        <w:rPr>
          <w:rFonts w:cstheme="minorHAnsi"/>
          <w:b/>
          <w:bCs/>
          <w:sz w:val="24"/>
        </w:rPr>
        <w:t>Standards Book Layout</w:t>
      </w:r>
    </w:p>
    <w:bookmarkEnd w:id="2"/>
    <w:p w14:paraId="387E487B" w14:textId="77777777" w:rsidR="00F339D1" w:rsidRPr="005C0251" w:rsidRDefault="00F339D1" w:rsidP="00F339D1">
      <w:pPr>
        <w:spacing w:after="0" w:line="240" w:lineRule="auto"/>
        <w:ind w:left="801" w:right="1390"/>
        <w:rPr>
          <w:rFonts w:cstheme="minorHAnsi"/>
          <w:sz w:val="24"/>
        </w:rPr>
      </w:pPr>
    </w:p>
    <w:p w14:paraId="2A8255A0" w14:textId="7B048203" w:rsidR="00666B9A" w:rsidRPr="005C0251" w:rsidRDefault="00666B9A" w:rsidP="00F339D1">
      <w:pPr>
        <w:spacing w:after="0" w:line="240" w:lineRule="auto"/>
        <w:ind w:left="801" w:right="1390"/>
        <w:rPr>
          <w:rFonts w:cstheme="minorHAnsi"/>
          <w:sz w:val="24"/>
          <w:szCs w:val="24"/>
        </w:rPr>
      </w:pPr>
      <w:r w:rsidRPr="005C0251">
        <w:rPr>
          <w:rFonts w:cstheme="minorHAnsi"/>
          <w:sz w:val="24"/>
          <w:szCs w:val="24"/>
        </w:rPr>
        <w:t>The standards manual layout consists of five columns. The function of each column are as follows:</w:t>
      </w:r>
    </w:p>
    <w:p w14:paraId="651B9E7C" w14:textId="77777777" w:rsidR="00666B9A" w:rsidRPr="005C0251" w:rsidRDefault="00666B9A" w:rsidP="00F339D1">
      <w:pPr>
        <w:spacing w:after="0" w:line="240" w:lineRule="auto"/>
        <w:ind w:left="801" w:right="1390"/>
        <w:rPr>
          <w:rFonts w:cstheme="minorHAnsi"/>
          <w:sz w:val="24"/>
        </w:rPr>
      </w:pPr>
    </w:p>
    <w:p w14:paraId="6F9BE033" w14:textId="1DFE67FB" w:rsidR="00666B9A" w:rsidRPr="005C0251" w:rsidRDefault="00666B9A" w:rsidP="00F339D1">
      <w:pPr>
        <w:spacing w:after="0" w:line="240" w:lineRule="auto"/>
        <w:ind w:left="801" w:right="1390"/>
        <w:rPr>
          <w:rFonts w:cstheme="minorHAnsi"/>
          <w:sz w:val="24"/>
        </w:rPr>
      </w:pPr>
      <w:r w:rsidRPr="005C0251">
        <w:rPr>
          <w:rFonts w:cstheme="minorHAnsi"/>
          <w:b/>
          <w:bCs/>
          <w:sz w:val="24"/>
        </w:rPr>
        <w:t>ID:</w:t>
      </w:r>
      <w:r w:rsidRPr="005C0251">
        <w:rPr>
          <w:rFonts w:cstheme="minorHAnsi"/>
          <w:sz w:val="24"/>
        </w:rPr>
        <w:t xml:space="preserve">  </w:t>
      </w:r>
      <w:r w:rsidRPr="005C0251">
        <w:rPr>
          <w:rFonts w:cstheme="minorHAnsi"/>
          <w:sz w:val="24"/>
        </w:rPr>
        <w:tab/>
      </w:r>
      <w:r w:rsidRPr="005C0251">
        <w:rPr>
          <w:rFonts w:cstheme="minorHAnsi"/>
          <w:sz w:val="24"/>
        </w:rPr>
        <w:tab/>
        <w:t>This column contains the alphanumerical identifier for each standard.</w:t>
      </w:r>
    </w:p>
    <w:p w14:paraId="43E7D848" w14:textId="77777777" w:rsidR="00F339D1" w:rsidRPr="005C0251" w:rsidRDefault="00F339D1" w:rsidP="00F339D1">
      <w:pPr>
        <w:spacing w:after="0" w:line="240" w:lineRule="auto"/>
        <w:ind w:left="801" w:right="1390"/>
        <w:rPr>
          <w:rFonts w:cstheme="minorHAnsi"/>
          <w:sz w:val="24"/>
        </w:rPr>
      </w:pPr>
    </w:p>
    <w:p w14:paraId="49F4E69C" w14:textId="306122AA" w:rsidR="00666B9A" w:rsidRPr="005C0251" w:rsidRDefault="00666B9A" w:rsidP="00F339D1">
      <w:pPr>
        <w:spacing w:after="0" w:line="240" w:lineRule="auto"/>
        <w:ind w:left="801" w:right="1390"/>
        <w:rPr>
          <w:rFonts w:cstheme="minorHAnsi"/>
          <w:sz w:val="24"/>
        </w:rPr>
      </w:pPr>
      <w:r w:rsidRPr="005C0251">
        <w:rPr>
          <w:rFonts w:cstheme="minorHAnsi"/>
          <w:b/>
          <w:bCs/>
          <w:sz w:val="24"/>
        </w:rPr>
        <w:t>Standard:</w:t>
      </w:r>
      <w:r w:rsidRPr="005C0251">
        <w:rPr>
          <w:rFonts w:cstheme="minorHAnsi"/>
          <w:sz w:val="24"/>
        </w:rPr>
        <w:t xml:space="preserve"> </w:t>
      </w:r>
      <w:r w:rsidRPr="005C0251">
        <w:rPr>
          <w:rFonts w:cstheme="minorHAnsi"/>
          <w:sz w:val="24"/>
        </w:rPr>
        <w:tab/>
        <w:t>This column contains the text for each standard.</w:t>
      </w:r>
    </w:p>
    <w:p w14:paraId="197BABCD" w14:textId="77777777" w:rsidR="00F339D1" w:rsidRPr="005C0251" w:rsidRDefault="00F339D1" w:rsidP="00F339D1">
      <w:pPr>
        <w:spacing w:after="0" w:line="240" w:lineRule="auto"/>
        <w:ind w:left="801" w:right="1390"/>
        <w:rPr>
          <w:rFonts w:cstheme="minorHAnsi"/>
          <w:sz w:val="24"/>
        </w:rPr>
      </w:pPr>
    </w:p>
    <w:p w14:paraId="4FA8EA86" w14:textId="387A9B5C" w:rsidR="00666B9A" w:rsidRPr="005C0251" w:rsidRDefault="000A4596" w:rsidP="00F339D1">
      <w:pPr>
        <w:spacing w:after="0" w:line="240" w:lineRule="auto"/>
        <w:ind w:left="2160" w:right="1390" w:hanging="1359"/>
        <w:rPr>
          <w:rFonts w:cstheme="minorHAnsi"/>
          <w:sz w:val="24"/>
        </w:rPr>
      </w:pPr>
      <w:r w:rsidRPr="005C0251">
        <w:rPr>
          <w:rFonts w:cstheme="minorHAnsi"/>
          <w:b/>
          <w:bCs/>
          <w:sz w:val="24"/>
        </w:rPr>
        <w:t>CMS Ref</w:t>
      </w:r>
      <w:r w:rsidR="00666B9A" w:rsidRPr="005C0251">
        <w:rPr>
          <w:rFonts w:cstheme="minorHAnsi"/>
          <w:b/>
          <w:bCs/>
          <w:sz w:val="24"/>
        </w:rPr>
        <w:t>:</w:t>
      </w:r>
      <w:r w:rsidR="00666B9A" w:rsidRPr="005C0251">
        <w:rPr>
          <w:rFonts w:cstheme="minorHAnsi"/>
          <w:sz w:val="24"/>
        </w:rPr>
        <w:t xml:space="preserve"> </w:t>
      </w:r>
      <w:r w:rsidR="00666B9A" w:rsidRPr="005C0251">
        <w:rPr>
          <w:rFonts w:cstheme="minorHAnsi"/>
          <w:sz w:val="24"/>
        </w:rPr>
        <w:tab/>
        <w:t xml:space="preserve">This column indicates the </w:t>
      </w:r>
      <w:r w:rsidRPr="005C0251">
        <w:rPr>
          <w:rFonts w:cstheme="minorHAnsi"/>
          <w:sz w:val="24"/>
        </w:rPr>
        <w:t>corresponding CMS regulatory reference, if applicable.</w:t>
      </w:r>
    </w:p>
    <w:p w14:paraId="52A6E1A0" w14:textId="77777777" w:rsidR="00F339D1" w:rsidRPr="005C0251" w:rsidRDefault="00F339D1" w:rsidP="00F339D1">
      <w:pPr>
        <w:spacing w:after="0" w:line="240" w:lineRule="auto"/>
        <w:ind w:left="2160" w:right="1390" w:hanging="1359"/>
        <w:rPr>
          <w:rFonts w:cstheme="minorHAnsi"/>
          <w:sz w:val="24"/>
        </w:rPr>
      </w:pPr>
    </w:p>
    <w:p w14:paraId="1E39E3A2" w14:textId="21916E1F" w:rsidR="00666B9A" w:rsidRPr="005C0251" w:rsidRDefault="00666B9A" w:rsidP="00F339D1">
      <w:pPr>
        <w:spacing w:after="0" w:line="240" w:lineRule="auto"/>
        <w:ind w:left="2160" w:right="1390" w:hanging="1359"/>
        <w:rPr>
          <w:rFonts w:cstheme="minorHAnsi"/>
          <w:sz w:val="24"/>
        </w:rPr>
      </w:pPr>
      <w:r w:rsidRPr="005C0251">
        <w:rPr>
          <w:rFonts w:cstheme="minorHAnsi"/>
          <w:b/>
          <w:bCs/>
          <w:sz w:val="24"/>
        </w:rPr>
        <w:t>Class:</w:t>
      </w:r>
      <w:r w:rsidRPr="005C0251">
        <w:rPr>
          <w:rFonts w:cstheme="minorHAnsi"/>
          <w:sz w:val="24"/>
        </w:rPr>
        <w:t xml:space="preserve">  </w:t>
      </w:r>
      <w:r w:rsidRPr="005C0251">
        <w:rPr>
          <w:rFonts w:cstheme="minorHAnsi"/>
          <w:sz w:val="24"/>
        </w:rPr>
        <w:tab/>
        <w:t xml:space="preserve">This column indicates the anesthesia classification, based on </w:t>
      </w:r>
      <w:r w:rsidR="00A1249B" w:rsidRPr="005C0251">
        <w:rPr>
          <w:rFonts w:cstheme="minorHAnsi"/>
          <w:sz w:val="24"/>
        </w:rPr>
        <w:t>QUAD A</w:t>
      </w:r>
      <w:r w:rsidRPr="005C0251">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5C0251">
        <w:rPr>
          <w:rFonts w:cstheme="minorHAnsi"/>
          <w:sz w:val="24"/>
        </w:rPr>
        <w:t>particular standard</w:t>
      </w:r>
      <w:proofErr w:type="gramEnd"/>
      <w:r w:rsidRPr="005C0251">
        <w:rPr>
          <w:rFonts w:cstheme="minorHAnsi"/>
          <w:sz w:val="24"/>
        </w:rPr>
        <w:t xml:space="preserve">. </w:t>
      </w:r>
    </w:p>
    <w:p w14:paraId="69B166C0" w14:textId="77777777" w:rsidR="00F339D1" w:rsidRPr="005C0251" w:rsidRDefault="00F339D1" w:rsidP="00F339D1">
      <w:pPr>
        <w:spacing w:after="0" w:line="240" w:lineRule="auto"/>
        <w:ind w:left="2160" w:right="1390" w:hanging="1359"/>
        <w:rPr>
          <w:rFonts w:cstheme="minorHAnsi"/>
          <w:sz w:val="24"/>
        </w:rPr>
      </w:pPr>
    </w:p>
    <w:p w14:paraId="2DDE863C" w14:textId="76FC95FD" w:rsidR="00666B9A" w:rsidRPr="005C0251" w:rsidRDefault="00666B9A" w:rsidP="00F339D1">
      <w:pPr>
        <w:spacing w:after="0" w:line="240" w:lineRule="auto"/>
        <w:ind w:left="2160" w:right="1390" w:hanging="1359"/>
        <w:rPr>
          <w:rFonts w:cstheme="minorHAnsi"/>
          <w:sz w:val="24"/>
          <w:szCs w:val="24"/>
        </w:rPr>
      </w:pPr>
      <w:r w:rsidRPr="005C0251">
        <w:rPr>
          <w:rFonts w:cstheme="minorHAnsi"/>
          <w:b/>
          <w:sz w:val="24"/>
          <w:szCs w:val="24"/>
        </w:rPr>
        <w:t>Score:</w:t>
      </w:r>
      <w:r w:rsidRPr="005C0251">
        <w:rPr>
          <w:rFonts w:cstheme="minorHAnsi"/>
        </w:rPr>
        <w:tab/>
      </w:r>
      <w:r w:rsidRPr="005C0251">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3BA018F8" w:rsidR="00666B9A" w:rsidRPr="005C0251" w:rsidRDefault="00666B9A" w:rsidP="00F339D1">
      <w:pPr>
        <w:spacing w:after="0" w:line="240" w:lineRule="auto"/>
        <w:ind w:left="2160" w:right="1390" w:hanging="1359"/>
        <w:rPr>
          <w:rFonts w:cstheme="minorHAnsi"/>
          <w:sz w:val="24"/>
        </w:rPr>
      </w:pPr>
    </w:p>
    <w:p w14:paraId="07EAADED" w14:textId="5FAF6BCD" w:rsidR="005942A3" w:rsidRPr="005C0251" w:rsidRDefault="005942A3" w:rsidP="00F339D1">
      <w:pPr>
        <w:spacing w:after="0" w:line="240" w:lineRule="auto"/>
        <w:ind w:left="2160" w:right="1390" w:hanging="1359"/>
        <w:rPr>
          <w:rFonts w:cstheme="minorHAnsi"/>
          <w:sz w:val="24"/>
        </w:rPr>
      </w:pPr>
    </w:p>
    <w:p w14:paraId="67C77E7F" w14:textId="77777777" w:rsidR="00F339D1" w:rsidRPr="005C0251" w:rsidRDefault="00F339D1" w:rsidP="00F339D1">
      <w:pPr>
        <w:spacing w:after="0" w:line="240" w:lineRule="auto"/>
        <w:ind w:left="2160" w:right="1390" w:hanging="1359"/>
        <w:rPr>
          <w:rFonts w:cstheme="minorHAnsi"/>
          <w:sz w:val="24"/>
        </w:rPr>
      </w:pPr>
    </w:p>
    <w:p w14:paraId="0052584E" w14:textId="77777777" w:rsidR="00666B9A" w:rsidRPr="005C0251" w:rsidRDefault="00666B9A" w:rsidP="00F339D1">
      <w:pPr>
        <w:spacing w:after="0" w:line="240" w:lineRule="auto"/>
        <w:ind w:left="791" w:right="1432"/>
        <w:rPr>
          <w:rFonts w:cstheme="minorHAnsi"/>
          <w:b/>
          <w:bCs/>
          <w:sz w:val="24"/>
        </w:rPr>
      </w:pPr>
      <w:bookmarkStart w:id="3" w:name="TOCScoringCompliance"/>
      <w:r w:rsidRPr="005C0251">
        <w:rPr>
          <w:rFonts w:cstheme="minorHAnsi"/>
          <w:b/>
          <w:bCs/>
          <w:sz w:val="24"/>
        </w:rPr>
        <w:t>Scoring Compliance</w:t>
      </w:r>
    </w:p>
    <w:bookmarkEnd w:id="3"/>
    <w:p w14:paraId="72125A9C" w14:textId="77777777" w:rsidR="00666B9A" w:rsidRPr="005C0251" w:rsidRDefault="00666B9A" w:rsidP="00F339D1">
      <w:pPr>
        <w:spacing w:after="0" w:line="240" w:lineRule="auto"/>
        <w:ind w:left="791" w:right="1432"/>
        <w:rPr>
          <w:rFonts w:cstheme="minorHAnsi"/>
          <w:b/>
          <w:bCs/>
          <w:sz w:val="24"/>
        </w:rPr>
      </w:pPr>
    </w:p>
    <w:p w14:paraId="5049D072" w14:textId="157034A2" w:rsidR="00980F1B" w:rsidRPr="005C0251" w:rsidRDefault="00666B9A" w:rsidP="00F339D1">
      <w:pPr>
        <w:spacing w:after="0" w:line="240" w:lineRule="auto"/>
        <w:ind w:left="791" w:right="1432"/>
        <w:rPr>
          <w:rFonts w:cstheme="minorHAnsi"/>
          <w:sz w:val="24"/>
          <w:szCs w:val="24"/>
        </w:rPr>
      </w:pPr>
      <w:r w:rsidRPr="005C0251">
        <w:rPr>
          <w:rFonts w:cstheme="minorHAnsi"/>
          <w:sz w:val="24"/>
          <w:szCs w:val="24"/>
        </w:rPr>
        <w:t xml:space="preserve">The </w:t>
      </w:r>
      <w:r w:rsidR="00A1249B" w:rsidRPr="005C0251">
        <w:rPr>
          <w:rFonts w:cstheme="minorHAnsi"/>
          <w:sz w:val="24"/>
          <w:szCs w:val="24"/>
        </w:rPr>
        <w:t>QUAD A</w:t>
      </w:r>
      <w:r w:rsidRPr="005C0251">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5C0251">
        <w:rPr>
          <w:rFonts w:cstheme="minorHAnsi"/>
          <w:sz w:val="24"/>
          <w:szCs w:val="24"/>
        </w:rPr>
        <w:t>makes an observation</w:t>
      </w:r>
      <w:proofErr w:type="gramEnd"/>
      <w:r w:rsidRPr="005C0251">
        <w:rPr>
          <w:rFonts w:cstheme="minorHAnsi"/>
          <w:sz w:val="24"/>
          <w:szCs w:val="24"/>
        </w:rPr>
        <w:t xml:space="preserve"> of non-compliance, the standard is scored as “Deficient” and the facility will be required to submit a </w:t>
      </w:r>
      <w:r w:rsidR="23D5A146" w:rsidRPr="005C0251">
        <w:rPr>
          <w:rFonts w:cstheme="minorHAnsi"/>
          <w:sz w:val="24"/>
          <w:szCs w:val="24"/>
        </w:rPr>
        <w:t>P</w:t>
      </w:r>
      <w:r w:rsidRPr="005C0251">
        <w:rPr>
          <w:rFonts w:cstheme="minorHAnsi"/>
          <w:sz w:val="24"/>
          <w:szCs w:val="24"/>
        </w:rPr>
        <w:t xml:space="preserve">lan of </w:t>
      </w:r>
      <w:r w:rsidR="0A8A9108" w:rsidRPr="005C0251">
        <w:rPr>
          <w:rFonts w:cstheme="minorHAnsi"/>
          <w:sz w:val="24"/>
          <w:szCs w:val="24"/>
        </w:rPr>
        <w:t>C</w:t>
      </w:r>
      <w:r w:rsidRPr="005C0251">
        <w:rPr>
          <w:rFonts w:cstheme="minorHAnsi"/>
          <w:sz w:val="24"/>
          <w:szCs w:val="24"/>
        </w:rPr>
        <w:t>orrection, as well as evidence of completed corrections. There may be occasion where the surveyor observes non-compliance, but the facility is able to demonstrate that the deficiency has been corrected while the surveyor is still on-site</w:t>
      </w:r>
      <w:r w:rsidR="00B10488" w:rsidRPr="005C0251">
        <w:rPr>
          <w:rFonts w:cstheme="minorHAnsi"/>
          <w:sz w:val="24"/>
          <w:szCs w:val="24"/>
        </w:rPr>
        <w:t>. Applicable</w:t>
      </w:r>
      <w:r w:rsidRPr="005C0251">
        <w:rPr>
          <w:rFonts w:cstheme="minorHAnsi"/>
          <w:sz w:val="24"/>
          <w:szCs w:val="24"/>
        </w:rPr>
        <w:t xml:space="preserve"> standard</w:t>
      </w:r>
      <w:r w:rsidR="00B10488" w:rsidRPr="005C0251">
        <w:rPr>
          <w:rFonts w:cstheme="minorHAnsi"/>
          <w:sz w:val="24"/>
          <w:szCs w:val="24"/>
        </w:rPr>
        <w:t xml:space="preserve">(s) </w:t>
      </w:r>
      <w:r w:rsidRPr="005C0251">
        <w:rPr>
          <w:rFonts w:cstheme="minorHAnsi"/>
          <w:sz w:val="24"/>
          <w:szCs w:val="24"/>
        </w:rPr>
        <w:t xml:space="preserve">will be given a score of </w:t>
      </w:r>
      <w:r w:rsidR="7D315591" w:rsidRPr="005C0251">
        <w:rPr>
          <w:rFonts w:cstheme="minorHAnsi"/>
          <w:sz w:val="24"/>
          <w:szCs w:val="24"/>
        </w:rPr>
        <w:t>d</w:t>
      </w:r>
      <w:r w:rsidR="00AA621D" w:rsidRPr="005C0251">
        <w:rPr>
          <w:rFonts w:cstheme="minorHAnsi"/>
          <w:sz w:val="24"/>
          <w:szCs w:val="24"/>
        </w:rPr>
        <w:t>eficient</w:t>
      </w:r>
      <w:r w:rsidR="00153DA6" w:rsidRPr="005C0251">
        <w:rPr>
          <w:rFonts w:cstheme="minorHAnsi"/>
          <w:sz w:val="24"/>
          <w:szCs w:val="24"/>
        </w:rPr>
        <w:t xml:space="preserve">. To provide full context to </w:t>
      </w:r>
      <w:r w:rsidR="00A1249B" w:rsidRPr="005C0251">
        <w:rPr>
          <w:rFonts w:cstheme="minorHAnsi"/>
          <w:sz w:val="24"/>
          <w:szCs w:val="24"/>
        </w:rPr>
        <w:t>QUAD A</w:t>
      </w:r>
      <w:r w:rsidR="00153DA6" w:rsidRPr="005C0251">
        <w:rPr>
          <w:rFonts w:cstheme="minorHAnsi"/>
          <w:sz w:val="24"/>
          <w:szCs w:val="24"/>
        </w:rPr>
        <w:t xml:space="preserve"> and CMS, the survey findings should illustrate that</w:t>
      </w:r>
      <w:r w:rsidR="0058486B" w:rsidRPr="005C0251">
        <w:rPr>
          <w:rFonts w:cstheme="minorHAnsi"/>
          <w:sz w:val="24"/>
          <w:szCs w:val="24"/>
        </w:rPr>
        <w:t xml:space="preserve"> non-compliance was</w:t>
      </w:r>
      <w:r w:rsidR="00153DA6" w:rsidRPr="005C0251">
        <w:rPr>
          <w:rFonts w:cstheme="minorHAnsi"/>
          <w:sz w:val="24"/>
          <w:szCs w:val="24"/>
        </w:rPr>
        <w:t xml:space="preserve"> corrected in the presence of the survey team</w:t>
      </w:r>
      <w:r w:rsidR="0058749C" w:rsidRPr="005C0251">
        <w:rPr>
          <w:rFonts w:cstheme="minorHAnsi"/>
          <w:sz w:val="24"/>
          <w:szCs w:val="24"/>
        </w:rPr>
        <w:t xml:space="preserve">. </w:t>
      </w:r>
    </w:p>
    <w:p w14:paraId="101558DA" w14:textId="77777777" w:rsidR="00F339D1" w:rsidRPr="005C0251" w:rsidRDefault="00F339D1" w:rsidP="00F339D1">
      <w:pPr>
        <w:spacing w:after="0" w:line="240" w:lineRule="auto"/>
        <w:ind w:left="791" w:right="1432"/>
        <w:rPr>
          <w:rFonts w:cstheme="minorHAnsi"/>
          <w:sz w:val="24"/>
          <w:szCs w:val="24"/>
        </w:rPr>
      </w:pPr>
    </w:p>
    <w:p w14:paraId="452B0E4E" w14:textId="2F74D82D" w:rsidR="00666B9A" w:rsidRPr="005C0251" w:rsidRDefault="00A1249B" w:rsidP="00F339D1">
      <w:pPr>
        <w:spacing w:after="0" w:line="240" w:lineRule="auto"/>
        <w:ind w:left="791" w:right="1432"/>
        <w:rPr>
          <w:rFonts w:cstheme="minorHAnsi"/>
          <w:sz w:val="24"/>
          <w:szCs w:val="24"/>
        </w:rPr>
      </w:pPr>
      <w:r w:rsidRPr="005C0251">
        <w:rPr>
          <w:rFonts w:cstheme="minorHAnsi"/>
          <w:sz w:val="24"/>
          <w:szCs w:val="24"/>
        </w:rPr>
        <w:t>QUAD A</w:t>
      </w:r>
      <w:r w:rsidR="00666B9A" w:rsidRPr="005C0251">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D5060A">
        <w:rPr>
          <w:rFonts w:cstheme="minorHAnsi"/>
          <w:sz w:val="24"/>
          <w:szCs w:val="24"/>
        </w:rPr>
        <w:t>,</w:t>
      </w:r>
      <w:r w:rsidR="00666B9A" w:rsidRPr="005C0251">
        <w:rPr>
          <w:rFonts w:cstheme="minorHAnsi"/>
          <w:sz w:val="24"/>
          <w:szCs w:val="24"/>
        </w:rPr>
        <w:t>" "proper</w:t>
      </w:r>
      <w:r w:rsidR="00D5060A">
        <w:rPr>
          <w:rFonts w:cstheme="minorHAnsi"/>
          <w:sz w:val="24"/>
          <w:szCs w:val="24"/>
        </w:rPr>
        <w:t>,</w:t>
      </w:r>
      <w:r w:rsidR="00666B9A" w:rsidRPr="005C0251">
        <w:rPr>
          <w:rFonts w:cstheme="minorHAnsi"/>
          <w:sz w:val="24"/>
          <w:szCs w:val="24"/>
        </w:rPr>
        <w:t>" or "adequate</w:t>
      </w:r>
      <w:r w:rsidR="00D5060A">
        <w:rPr>
          <w:rFonts w:cstheme="minorHAnsi"/>
          <w:sz w:val="24"/>
          <w:szCs w:val="24"/>
        </w:rPr>
        <w:t>,</w:t>
      </w:r>
      <w:r w:rsidR="00666B9A" w:rsidRPr="005C0251">
        <w:rPr>
          <w:rFonts w:cstheme="minorHAnsi"/>
          <w:sz w:val="24"/>
          <w:szCs w:val="24"/>
        </w:rPr>
        <w:t xml:space="preserve">" reasonable flexibility and room for consideration by the surveyor is permitted </w:t>
      </w:r>
      <w:proofErr w:type="gramStart"/>
      <w:r w:rsidR="00666B9A" w:rsidRPr="005C0251">
        <w:rPr>
          <w:rFonts w:cstheme="minorHAnsi"/>
          <w:sz w:val="24"/>
          <w:szCs w:val="24"/>
        </w:rPr>
        <w:t>as long as</w:t>
      </w:r>
      <w:proofErr w:type="gramEnd"/>
      <w:r w:rsidR="00666B9A" w:rsidRPr="005C0251">
        <w:rPr>
          <w:rFonts w:cstheme="minorHAnsi"/>
          <w:sz w:val="24"/>
          <w:szCs w:val="24"/>
        </w:rPr>
        <w:t xml:space="preserve"> patient and staff safety remain uncompromised.</w:t>
      </w:r>
    </w:p>
    <w:p w14:paraId="1FD0A353" w14:textId="41221C02" w:rsidR="00666B9A" w:rsidRDefault="00666B9A" w:rsidP="00666B9A">
      <w:pPr>
        <w:pStyle w:val="BodyText"/>
        <w:spacing w:before="9"/>
        <w:rPr>
          <w:sz w:val="24"/>
        </w:rPr>
      </w:pPr>
    </w:p>
    <w:p w14:paraId="12C7CD39" w14:textId="77777777" w:rsidR="00666B9A" w:rsidRDefault="00666B9A" w:rsidP="00666B9A">
      <w:pPr>
        <w:pStyle w:val="BodyText"/>
        <w:spacing w:before="10"/>
        <w:rPr>
          <w:sz w:val="19"/>
        </w:rPr>
      </w:pPr>
    </w:p>
    <w:p w14:paraId="7176C6E0" w14:textId="77777777" w:rsidR="00666B9A" w:rsidRDefault="00666B9A" w:rsidP="00666B9A">
      <w:pPr>
        <w:rPr>
          <w:sz w:val="24"/>
        </w:rPr>
        <w:sectPr w:rsidR="00666B9A">
          <w:headerReference w:type="even" r:id="rId20"/>
          <w:headerReference w:type="default" r:id="rId21"/>
          <w:footerReference w:type="default" r:id="rId22"/>
          <w:headerReference w:type="first" r:id="rId23"/>
          <w:pgSz w:w="12240" w:h="15840"/>
          <w:pgMar w:top="1340" w:right="180" w:bottom="720" w:left="740" w:header="0" w:footer="443" w:gutter="0"/>
          <w:cols w:space="720"/>
        </w:sectPr>
      </w:pPr>
    </w:p>
    <w:p w14:paraId="74B87B3B" w14:textId="77777777" w:rsidR="00666B9A" w:rsidRPr="00D5060A" w:rsidRDefault="00666B9A" w:rsidP="00666B9A">
      <w:pPr>
        <w:spacing w:before="59"/>
        <w:ind w:left="355" w:right="912"/>
        <w:rPr>
          <w:rFonts w:cstheme="minorHAnsi"/>
          <w:b/>
          <w:sz w:val="32"/>
          <w:u w:val="single"/>
        </w:rPr>
      </w:pPr>
      <w:r w:rsidRPr="00D5060A">
        <w:rPr>
          <w:rFonts w:cstheme="minorHAnsi"/>
          <w:b/>
          <w:sz w:val="32"/>
          <w:u w:val="single"/>
        </w:rPr>
        <w:t>NOTES:</w:t>
      </w:r>
    </w:p>
    <w:sdt>
      <w:sdtPr>
        <w:rPr>
          <w:sz w:val="32"/>
          <w:szCs w:val="32"/>
        </w:rPr>
        <w:id w:val="626431095"/>
        <w:placeholder>
          <w:docPart w:val="4088F52B643F43B7AE03554313119388"/>
        </w:placeholder>
        <w:showingPlcHdr/>
      </w:sdtPr>
      <w:sdtContent>
        <w:p w14:paraId="65E82F10" w14:textId="61ED8AB3" w:rsidR="00666B9A" w:rsidRDefault="00E66FE5" w:rsidP="00666B9A">
          <w:pPr>
            <w:rPr>
              <w:sz w:val="32"/>
              <w:szCs w:val="32"/>
            </w:rPr>
          </w:pPr>
          <w:r w:rsidRPr="004F0AEB">
            <w:rPr>
              <w:rStyle w:val="PlaceholderText"/>
            </w:rPr>
            <w:t>Click or tap here to enter text.</w:t>
          </w:r>
        </w:p>
      </w:sdtContent>
    </w:sdt>
    <w:p w14:paraId="799D207A" w14:textId="77777777" w:rsidR="00876C7E" w:rsidRPr="00876C7E" w:rsidRDefault="00876C7E" w:rsidP="00876C7E">
      <w:pPr>
        <w:rPr>
          <w:sz w:val="32"/>
        </w:rPr>
      </w:pPr>
    </w:p>
    <w:p w14:paraId="78D59B48" w14:textId="77777777" w:rsidR="00876C7E" w:rsidRPr="00876C7E" w:rsidRDefault="00876C7E" w:rsidP="00876C7E">
      <w:pPr>
        <w:rPr>
          <w:sz w:val="32"/>
        </w:rPr>
      </w:pPr>
    </w:p>
    <w:p w14:paraId="34703E45" w14:textId="77777777" w:rsidR="00876C7E" w:rsidRPr="00876C7E" w:rsidRDefault="00876C7E" w:rsidP="00876C7E">
      <w:pPr>
        <w:rPr>
          <w:sz w:val="32"/>
        </w:rPr>
      </w:pPr>
    </w:p>
    <w:p w14:paraId="2C4CFA5D" w14:textId="77777777" w:rsidR="00876C7E" w:rsidRPr="00876C7E" w:rsidRDefault="00876C7E" w:rsidP="00876C7E">
      <w:pPr>
        <w:rPr>
          <w:sz w:val="32"/>
        </w:rPr>
      </w:pPr>
    </w:p>
    <w:p w14:paraId="101A01EA" w14:textId="77777777" w:rsidR="00876C7E" w:rsidRPr="00876C7E" w:rsidRDefault="00876C7E" w:rsidP="00876C7E">
      <w:pPr>
        <w:rPr>
          <w:sz w:val="32"/>
        </w:rPr>
      </w:pPr>
    </w:p>
    <w:p w14:paraId="28210A93" w14:textId="77777777" w:rsidR="00876C7E" w:rsidRPr="00876C7E" w:rsidRDefault="00876C7E" w:rsidP="00876C7E">
      <w:pPr>
        <w:rPr>
          <w:sz w:val="32"/>
        </w:rPr>
      </w:pPr>
    </w:p>
    <w:p w14:paraId="7EA62846" w14:textId="77777777" w:rsidR="00876C7E" w:rsidRPr="00876C7E" w:rsidRDefault="00876C7E" w:rsidP="00876C7E">
      <w:pPr>
        <w:rPr>
          <w:sz w:val="32"/>
        </w:rPr>
      </w:pPr>
    </w:p>
    <w:p w14:paraId="60562AE9" w14:textId="77777777" w:rsidR="00876C7E" w:rsidRPr="00876C7E" w:rsidRDefault="00876C7E" w:rsidP="00876C7E">
      <w:pPr>
        <w:rPr>
          <w:sz w:val="32"/>
        </w:rPr>
      </w:pPr>
    </w:p>
    <w:p w14:paraId="28FE3770" w14:textId="77777777" w:rsidR="00876C7E" w:rsidRPr="00876C7E" w:rsidRDefault="00876C7E" w:rsidP="00876C7E">
      <w:pPr>
        <w:rPr>
          <w:sz w:val="32"/>
        </w:rPr>
      </w:pPr>
    </w:p>
    <w:p w14:paraId="3DCCA7C4" w14:textId="77777777" w:rsidR="00876C7E" w:rsidRPr="00876C7E" w:rsidRDefault="00876C7E" w:rsidP="00876C7E">
      <w:pPr>
        <w:rPr>
          <w:sz w:val="32"/>
        </w:rPr>
      </w:pPr>
    </w:p>
    <w:p w14:paraId="714E88C3" w14:textId="77777777" w:rsidR="00876C7E" w:rsidRPr="00876C7E" w:rsidRDefault="00876C7E" w:rsidP="00876C7E">
      <w:pPr>
        <w:rPr>
          <w:sz w:val="32"/>
        </w:rPr>
      </w:pPr>
    </w:p>
    <w:p w14:paraId="27D7AA24" w14:textId="77777777" w:rsidR="00876C7E" w:rsidRPr="00876C7E" w:rsidRDefault="00876C7E" w:rsidP="00876C7E">
      <w:pPr>
        <w:rPr>
          <w:sz w:val="32"/>
        </w:rPr>
      </w:pPr>
    </w:p>
    <w:p w14:paraId="7931F333" w14:textId="77777777" w:rsidR="00876C7E" w:rsidRPr="00876C7E" w:rsidRDefault="00876C7E" w:rsidP="00876C7E">
      <w:pPr>
        <w:rPr>
          <w:sz w:val="32"/>
        </w:rPr>
      </w:pPr>
    </w:p>
    <w:p w14:paraId="57AAB629" w14:textId="77777777" w:rsidR="00876C7E" w:rsidRPr="00876C7E" w:rsidRDefault="00876C7E" w:rsidP="00876C7E">
      <w:pPr>
        <w:rPr>
          <w:sz w:val="32"/>
        </w:rPr>
      </w:pPr>
    </w:p>
    <w:p w14:paraId="6E6B98F4" w14:textId="77777777" w:rsidR="00876C7E" w:rsidRPr="00876C7E" w:rsidRDefault="00876C7E" w:rsidP="00876C7E">
      <w:pPr>
        <w:rPr>
          <w:sz w:val="32"/>
        </w:rPr>
      </w:pPr>
    </w:p>
    <w:p w14:paraId="5D16681E" w14:textId="77777777" w:rsidR="00876C7E" w:rsidRPr="00876C7E" w:rsidRDefault="00876C7E" w:rsidP="00876C7E">
      <w:pPr>
        <w:rPr>
          <w:sz w:val="32"/>
        </w:rPr>
      </w:pPr>
    </w:p>
    <w:p w14:paraId="41BCAC98" w14:textId="77777777" w:rsidR="00876C7E" w:rsidRPr="00876C7E" w:rsidRDefault="00876C7E" w:rsidP="00876C7E">
      <w:pPr>
        <w:rPr>
          <w:sz w:val="32"/>
        </w:rPr>
      </w:pPr>
    </w:p>
    <w:p w14:paraId="7B3C8EAE" w14:textId="77777777" w:rsidR="00876C7E" w:rsidRPr="00876C7E" w:rsidRDefault="00876C7E" w:rsidP="00876C7E">
      <w:pPr>
        <w:rPr>
          <w:sz w:val="32"/>
        </w:rPr>
      </w:pPr>
    </w:p>
    <w:p w14:paraId="22F07888" w14:textId="77777777" w:rsidR="00C64988" w:rsidRPr="00C64988" w:rsidRDefault="00C64988" w:rsidP="00C64988">
      <w:pPr>
        <w:rPr>
          <w:sz w:val="32"/>
        </w:rPr>
      </w:pPr>
    </w:p>
    <w:p w14:paraId="609C543C" w14:textId="77777777" w:rsidR="00C64988" w:rsidRPr="00C64988" w:rsidRDefault="00C64988" w:rsidP="00C64988">
      <w:pPr>
        <w:rPr>
          <w:sz w:val="32"/>
        </w:rPr>
      </w:pPr>
    </w:p>
    <w:p w14:paraId="234430EB" w14:textId="77777777" w:rsidR="00C64988" w:rsidRPr="00C64988" w:rsidRDefault="00C64988" w:rsidP="00C64988">
      <w:pPr>
        <w:rPr>
          <w:sz w:val="32"/>
        </w:rPr>
      </w:pPr>
    </w:p>
    <w:p w14:paraId="567982D7" w14:textId="77777777" w:rsidR="00B51E7A" w:rsidRDefault="00B51E7A" w:rsidP="00357990">
      <w:pPr>
        <w:tabs>
          <w:tab w:val="left" w:pos="4290"/>
        </w:tabs>
        <w:rPr>
          <w:sz w:val="24"/>
        </w:rPr>
        <w:sectPr w:rsidR="00B51E7A" w:rsidSect="000348F4">
          <w:pgSz w:w="12240" w:h="15840"/>
          <w:pgMar w:top="1160" w:right="720" w:bottom="990" w:left="740" w:header="0" w:footer="443" w:gutter="0"/>
          <w:cols w:space="720"/>
        </w:sectPr>
      </w:pPr>
    </w:p>
    <w:p w14:paraId="11F9E44E" w14:textId="37902541" w:rsidR="00FF1661" w:rsidRDefault="00F80926" w:rsidP="00FF1661">
      <w:pPr>
        <w:shd w:val="clear" w:color="auto" w:fill="8EAADB" w:themeFill="accent1" w:themeFillTint="99"/>
      </w:pPr>
      <w:bookmarkStart w:id="4" w:name="TOCClinicalRecordReview"/>
      <w:bookmarkStart w:id="5" w:name="ClinRecRev1"/>
      <w:r>
        <w:rPr>
          <w:b/>
          <w:bCs/>
          <w:sz w:val="32"/>
          <w:szCs w:val="32"/>
        </w:rPr>
        <w:t>S</w:t>
      </w:r>
      <w:r w:rsidR="00FF1661">
        <w:rPr>
          <w:b/>
          <w:bCs/>
          <w:sz w:val="32"/>
          <w:szCs w:val="32"/>
        </w:rPr>
        <w:t>ECTION 1: BASIC MANDATES</w:t>
      </w:r>
    </w:p>
    <w:tbl>
      <w:tblPr>
        <w:tblStyle w:val="TableGrid"/>
        <w:tblW w:w="15120" w:type="dxa"/>
        <w:tblInd w:w="-5" w:type="dxa"/>
        <w:tblLayout w:type="fixed"/>
        <w:tblLook w:val="04A0" w:firstRow="1" w:lastRow="0" w:firstColumn="1" w:lastColumn="0" w:noHBand="0" w:noVBand="1"/>
      </w:tblPr>
      <w:tblGrid>
        <w:gridCol w:w="990"/>
        <w:gridCol w:w="6030"/>
        <w:gridCol w:w="1980"/>
        <w:gridCol w:w="1350"/>
        <w:gridCol w:w="4770"/>
      </w:tblGrid>
      <w:tr w:rsidR="00FF1661" w:rsidRPr="00744754" w14:paraId="711A0076" w14:textId="77777777" w:rsidTr="003C2615">
        <w:trPr>
          <w:tblHeader/>
        </w:trPr>
        <w:tc>
          <w:tcPr>
            <w:tcW w:w="990" w:type="dxa"/>
            <w:shd w:val="clear" w:color="auto" w:fill="2F5496" w:themeFill="accent1" w:themeFillShade="BF"/>
            <w:vAlign w:val="center"/>
          </w:tcPr>
          <w:p w14:paraId="3AB83318" w14:textId="77777777" w:rsidR="00FF1661" w:rsidRPr="00744754" w:rsidRDefault="00FF1661" w:rsidP="003C2615">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478CE062" w14:textId="77777777" w:rsidR="00FF1661" w:rsidRPr="00744754" w:rsidRDefault="00FF1661" w:rsidP="003C2615">
            <w:pPr>
              <w:jc w:val="center"/>
              <w:rPr>
                <w:b/>
                <w:bCs/>
                <w:color w:val="FFFFFF" w:themeColor="background1"/>
                <w:sz w:val="28"/>
                <w:szCs w:val="28"/>
              </w:rPr>
            </w:pPr>
            <w:r w:rsidRPr="00744754">
              <w:rPr>
                <w:b/>
                <w:bCs/>
                <w:color w:val="FFFFFF" w:themeColor="background1"/>
                <w:sz w:val="28"/>
                <w:szCs w:val="28"/>
              </w:rPr>
              <w:t>Standard</w:t>
            </w:r>
          </w:p>
        </w:tc>
        <w:tc>
          <w:tcPr>
            <w:tcW w:w="1980" w:type="dxa"/>
            <w:shd w:val="clear" w:color="auto" w:fill="2F5496" w:themeFill="accent1" w:themeFillShade="BF"/>
            <w:vAlign w:val="center"/>
          </w:tcPr>
          <w:p w14:paraId="0288E014" w14:textId="77777777" w:rsidR="00FF1661" w:rsidRPr="00744754" w:rsidRDefault="00FF1661" w:rsidP="003C2615">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580915E3" w14:textId="77777777" w:rsidR="00FF1661" w:rsidRPr="00744754" w:rsidRDefault="00FF1661" w:rsidP="003C2615">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6F998F43" w14:textId="77777777" w:rsidR="00FF1661" w:rsidRPr="00744754" w:rsidRDefault="00FF1661" w:rsidP="003C2615">
            <w:pPr>
              <w:jc w:val="center"/>
              <w:rPr>
                <w:b/>
                <w:bCs/>
                <w:color w:val="FFFFFF" w:themeColor="background1"/>
                <w:sz w:val="28"/>
                <w:szCs w:val="28"/>
              </w:rPr>
            </w:pPr>
            <w:r>
              <w:rPr>
                <w:b/>
                <w:bCs/>
                <w:color w:val="FFFFFF" w:themeColor="background1"/>
                <w:sz w:val="28"/>
                <w:szCs w:val="28"/>
              </w:rPr>
              <w:t>Findings/Comments</w:t>
            </w:r>
          </w:p>
        </w:tc>
      </w:tr>
      <w:tr w:rsidR="00FF1661" w14:paraId="01E11F91" w14:textId="77777777" w:rsidTr="003C2615">
        <w:tc>
          <w:tcPr>
            <w:tcW w:w="15120" w:type="dxa"/>
            <w:gridSpan w:val="5"/>
            <w:shd w:val="clear" w:color="auto" w:fill="D9E2F3" w:themeFill="accent1" w:themeFillTint="33"/>
            <w:vAlign w:val="center"/>
          </w:tcPr>
          <w:p w14:paraId="0D90AA47" w14:textId="77777777" w:rsidR="00FF1661" w:rsidRDefault="00FF1661" w:rsidP="003C2615">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FF1661" w:rsidRPr="00F95871" w14:paraId="012037FA" w14:textId="77777777" w:rsidTr="003C2615">
        <w:trPr>
          <w:cantSplit/>
        </w:trPr>
        <w:tc>
          <w:tcPr>
            <w:tcW w:w="990" w:type="dxa"/>
          </w:tcPr>
          <w:p w14:paraId="3484B2E0" w14:textId="77777777" w:rsidR="00FF1661" w:rsidRPr="00F95871" w:rsidRDefault="00FF1661" w:rsidP="003C2615">
            <w:pPr>
              <w:jc w:val="center"/>
              <w:rPr>
                <w:rFonts w:cstheme="minorHAnsi"/>
                <w:b/>
                <w:bCs/>
              </w:rPr>
            </w:pPr>
            <w:r>
              <w:rPr>
                <w:rFonts w:cstheme="minorHAnsi"/>
                <w:b/>
                <w:bCs/>
                <w:color w:val="FF0000"/>
              </w:rPr>
              <w:t>1-B-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CF13DE" w14:textId="19548CFA" w:rsidR="00FF1661" w:rsidRPr="00181153" w:rsidRDefault="00FF1661" w:rsidP="003C2615">
            <w:pPr>
              <w:rPr>
                <w:rFonts w:cstheme="minorHAnsi"/>
                <w:color w:val="FF0000"/>
              </w:rPr>
            </w:pPr>
            <w:r w:rsidRPr="00181153">
              <w:rPr>
                <w:rFonts w:cstheme="minorHAnsi"/>
                <w:color w:val="FF0000"/>
              </w:rPr>
              <w:t>The facility must perform a self-survey review of compliance with all Q</w:t>
            </w:r>
            <w:r w:rsidR="00534FA8">
              <w:rPr>
                <w:rFonts w:cstheme="minorHAnsi"/>
                <w:color w:val="FF0000"/>
              </w:rPr>
              <w:t>UAD</w:t>
            </w:r>
            <w:r w:rsidRPr="00181153">
              <w:rPr>
                <w:rFonts w:cstheme="minorHAnsi"/>
                <w:color w:val="FF0000"/>
              </w:rPr>
              <w:t xml:space="preserve"> A standards annually prior to the expiration date of its accreditation in each of the two years between Q</w:t>
            </w:r>
            <w:r w:rsidR="00534FA8">
              <w:rPr>
                <w:rFonts w:cstheme="minorHAnsi"/>
                <w:color w:val="FF0000"/>
              </w:rPr>
              <w:t>UAD</w:t>
            </w:r>
            <w:r w:rsidRPr="00181153">
              <w:rPr>
                <w:rFonts w:cstheme="minorHAnsi"/>
                <w:color w:val="FF0000"/>
              </w:rPr>
              <w:t xml:space="preserve"> </w:t>
            </w:r>
            <w:proofErr w:type="spellStart"/>
            <w:r w:rsidRPr="00181153">
              <w:rPr>
                <w:rFonts w:cstheme="minorHAnsi"/>
                <w:color w:val="FF0000"/>
              </w:rPr>
              <w:t>A</w:t>
            </w:r>
            <w:proofErr w:type="spellEnd"/>
            <w:r w:rsidRPr="00181153">
              <w:rPr>
                <w:rFonts w:cstheme="minorHAnsi"/>
                <w:color w:val="FF0000"/>
              </w:rPr>
              <w:t xml:space="preserve"> onsite surveys. The self-survey documentation must be retained for a minimum of 3 years and include:</w:t>
            </w:r>
          </w:p>
          <w:p w14:paraId="603A09FB" w14:textId="77777777" w:rsidR="00FF1661" w:rsidRPr="00181153" w:rsidRDefault="00FF1661" w:rsidP="003C2615">
            <w:pPr>
              <w:rPr>
                <w:rFonts w:cstheme="minorHAnsi"/>
                <w:color w:val="FF0000"/>
              </w:rPr>
            </w:pPr>
          </w:p>
          <w:p w14:paraId="2D9DD653" w14:textId="77777777" w:rsidR="00FF1661" w:rsidRPr="00181153" w:rsidRDefault="00FF1661" w:rsidP="003C2615">
            <w:pPr>
              <w:rPr>
                <w:rFonts w:cstheme="minorHAnsi"/>
                <w:color w:val="FF0000"/>
              </w:rPr>
            </w:pPr>
            <w:r w:rsidRPr="00181153">
              <w:rPr>
                <w:rFonts w:cstheme="minorHAnsi"/>
                <w:color w:val="FF0000"/>
              </w:rPr>
              <w:t>1. A completed Self-Survey checklist</w:t>
            </w:r>
          </w:p>
          <w:p w14:paraId="1B33F676" w14:textId="77777777" w:rsidR="00FF1661" w:rsidRPr="00181153" w:rsidRDefault="00FF1661" w:rsidP="003C2615">
            <w:pPr>
              <w:rPr>
                <w:rFonts w:cstheme="minorHAnsi"/>
                <w:color w:val="FF0000"/>
              </w:rPr>
            </w:pPr>
            <w:r w:rsidRPr="00181153">
              <w:rPr>
                <w:rFonts w:cstheme="minorHAnsi"/>
                <w:color w:val="FF0000"/>
              </w:rPr>
              <w:t xml:space="preserve">2. A Plan of Correction for any standard identified as non-compliant </w:t>
            </w:r>
          </w:p>
          <w:p w14:paraId="3382CB35" w14:textId="77777777" w:rsidR="00FF1661" w:rsidRPr="00181153" w:rsidRDefault="00FF1661" w:rsidP="003C2615">
            <w:pPr>
              <w:rPr>
                <w:rFonts w:cstheme="minorHAnsi"/>
                <w:color w:val="FF0000"/>
              </w:rPr>
            </w:pPr>
            <w:r w:rsidRPr="00181153">
              <w:rPr>
                <w:rFonts w:cstheme="minorHAnsi"/>
                <w:color w:val="FF0000"/>
              </w:rPr>
              <w:t>3. Evidence that each plan of correction has been carried out to establish compliance with standards</w:t>
            </w:r>
          </w:p>
          <w:p w14:paraId="3BBA8EE4" w14:textId="77777777" w:rsidR="00FF1661" w:rsidRDefault="00FF1661" w:rsidP="003C2615">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7F08841C" w14:textId="77777777" w:rsidR="00FF1661" w:rsidRPr="00F95871" w:rsidRDefault="00FF1661" w:rsidP="003C2615">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04C12AB9" w14:textId="77777777" w:rsidR="00FF1661" w:rsidRPr="00F95871" w:rsidRDefault="00FF1661" w:rsidP="003C2615">
            <w:pPr>
              <w:rPr>
                <w:rFonts w:cstheme="minorHAnsi"/>
              </w:rPr>
            </w:pPr>
          </w:p>
        </w:tc>
        <w:tc>
          <w:tcPr>
            <w:tcW w:w="1350" w:type="dxa"/>
          </w:tcPr>
          <w:p w14:paraId="0190BB20" w14:textId="77777777" w:rsidR="00FF1661" w:rsidRPr="00F95871" w:rsidRDefault="00000000" w:rsidP="003C2615">
            <w:pPr>
              <w:rPr>
                <w:rFonts w:cstheme="minorHAnsi"/>
              </w:rPr>
            </w:pPr>
            <w:sdt>
              <w:sdtPr>
                <w:rPr>
                  <w:rFonts w:cstheme="minorHAnsi"/>
                </w:rPr>
                <w:id w:val="-2032489075"/>
                <w14:checkbox>
                  <w14:checked w14:val="0"/>
                  <w14:checkedState w14:val="2612" w14:font="MS Gothic"/>
                  <w14:uncheckedState w14:val="2610" w14:font="MS Gothic"/>
                </w14:checkbox>
              </w:sdtPr>
              <w:sdtContent>
                <w:r w:rsidR="00FF1661" w:rsidRPr="00F95871">
                  <w:rPr>
                    <w:rFonts w:ascii="Segoe UI Symbol" w:eastAsia="MS Gothic" w:hAnsi="Segoe UI Symbol" w:cs="Segoe UI Symbol"/>
                  </w:rPr>
                  <w:t>☐</w:t>
                </w:r>
              </w:sdtContent>
            </w:sdt>
            <w:r w:rsidR="00FF1661" w:rsidRPr="00F95871">
              <w:rPr>
                <w:rFonts w:cstheme="minorHAnsi"/>
              </w:rPr>
              <w:t>Compliant</w:t>
            </w:r>
          </w:p>
          <w:p w14:paraId="28676BC8" w14:textId="77777777" w:rsidR="00FF1661" w:rsidRPr="00F95871" w:rsidRDefault="00000000" w:rsidP="003C2615">
            <w:pPr>
              <w:rPr>
                <w:rFonts w:cstheme="minorHAnsi"/>
              </w:rPr>
            </w:pPr>
            <w:sdt>
              <w:sdtPr>
                <w:rPr>
                  <w:rFonts w:cstheme="minorHAnsi"/>
                </w:rPr>
                <w:id w:val="1387072875"/>
                <w14:checkbox>
                  <w14:checked w14:val="0"/>
                  <w14:checkedState w14:val="2612" w14:font="MS Gothic"/>
                  <w14:uncheckedState w14:val="2610" w14:font="MS Gothic"/>
                </w14:checkbox>
              </w:sdtPr>
              <w:sdtContent>
                <w:r w:rsidR="00FF1661" w:rsidRPr="00F95871">
                  <w:rPr>
                    <w:rFonts w:ascii="Segoe UI Symbol" w:eastAsia="MS Gothic" w:hAnsi="Segoe UI Symbol" w:cs="Segoe UI Symbol"/>
                  </w:rPr>
                  <w:t>☐</w:t>
                </w:r>
              </w:sdtContent>
            </w:sdt>
            <w:r w:rsidR="00FF1661" w:rsidRPr="00F95871">
              <w:rPr>
                <w:rFonts w:cstheme="minorHAnsi"/>
              </w:rPr>
              <w:t>Deficient</w:t>
            </w:r>
          </w:p>
          <w:p w14:paraId="229E9121" w14:textId="77777777" w:rsidR="00FF1661" w:rsidRPr="00F95871" w:rsidRDefault="00FF1661" w:rsidP="003C2615">
            <w:pPr>
              <w:rPr>
                <w:rFonts w:cstheme="minorHAnsi"/>
              </w:rPr>
            </w:pPr>
          </w:p>
        </w:tc>
        <w:sdt>
          <w:sdtPr>
            <w:rPr>
              <w:rFonts w:cstheme="minorHAnsi"/>
            </w:rPr>
            <w:id w:val="259265221"/>
            <w:placeholder>
              <w:docPart w:val="036F8E35FC6141D78A8DDC6D021C23DD"/>
            </w:placeholder>
            <w:showingPlcHdr/>
          </w:sdtPr>
          <w:sdtContent>
            <w:tc>
              <w:tcPr>
                <w:tcW w:w="4770" w:type="dxa"/>
              </w:tcPr>
              <w:p w14:paraId="38326A2E" w14:textId="77777777" w:rsidR="00FF1661" w:rsidRPr="00F95871" w:rsidRDefault="00FF1661" w:rsidP="003C2615">
                <w:pPr>
                  <w:rPr>
                    <w:rFonts w:cstheme="minorHAnsi"/>
                  </w:rPr>
                </w:pPr>
                <w:r w:rsidRPr="00F95871">
                  <w:rPr>
                    <w:rFonts w:cstheme="minorHAnsi"/>
                  </w:rPr>
                  <w:t>Enter observations of non-compliance, comments or notes here.</w:t>
                </w:r>
              </w:p>
            </w:tc>
          </w:sdtContent>
        </w:sdt>
      </w:tr>
    </w:tbl>
    <w:p w14:paraId="67033A81" w14:textId="77777777" w:rsidR="00FF1661" w:rsidRDefault="00FF1661" w:rsidP="005A1BCE">
      <w:pPr>
        <w:jc w:val="center"/>
        <w:rPr>
          <w:rFonts w:ascii="Cambria" w:hAnsi="Cambria"/>
          <w:b/>
          <w:bCs/>
          <w:sz w:val="32"/>
          <w:szCs w:val="32"/>
          <w:u w:val="single"/>
        </w:rPr>
      </w:pPr>
    </w:p>
    <w:p w14:paraId="45D30450" w14:textId="795D2C96" w:rsidR="001753F0" w:rsidRDefault="001753F0" w:rsidP="001753F0">
      <w:pPr>
        <w:shd w:val="clear" w:color="auto" w:fill="8EAADB" w:themeFill="accent1" w:themeFillTint="99"/>
      </w:pPr>
      <w:bookmarkStart w:id="6" w:name="TOCSection5"/>
      <w:bookmarkEnd w:id="4"/>
      <w:bookmarkEnd w:id="5"/>
      <w:r>
        <w:rPr>
          <w:b/>
          <w:bCs/>
          <w:sz w:val="32"/>
          <w:szCs w:val="32"/>
        </w:rPr>
        <w:t xml:space="preserve">SECTION </w:t>
      </w:r>
      <w:r w:rsidR="00DC085B">
        <w:rPr>
          <w:b/>
          <w:bCs/>
          <w:sz w:val="32"/>
          <w:szCs w:val="32"/>
        </w:rPr>
        <w:t>3</w:t>
      </w:r>
      <w:r>
        <w:rPr>
          <w:b/>
          <w:bCs/>
          <w:sz w:val="32"/>
          <w:szCs w:val="32"/>
        </w:rPr>
        <w:t xml:space="preserve">: </w:t>
      </w:r>
      <w:r w:rsidR="00DC085B">
        <w:rPr>
          <w:b/>
          <w:bCs/>
          <w:sz w:val="32"/>
          <w:szCs w:val="32"/>
        </w:rPr>
        <w:t>SAFET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1753F0" w:rsidRPr="004E1DEE" w14:paraId="1C24FA1B" w14:textId="77777777" w:rsidTr="00DA5834">
        <w:trPr>
          <w:tblHeader/>
        </w:trPr>
        <w:tc>
          <w:tcPr>
            <w:tcW w:w="990" w:type="dxa"/>
            <w:shd w:val="clear" w:color="auto" w:fill="2F5496" w:themeFill="accent1" w:themeFillShade="BF"/>
            <w:vAlign w:val="center"/>
          </w:tcPr>
          <w:p w14:paraId="4B593C4A"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96ACACF"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0F33E91" w14:textId="77777777" w:rsidR="001753F0" w:rsidRPr="00744754" w:rsidRDefault="001753F0" w:rsidP="00DA5834">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1EB41293"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D395955" w14:textId="77777777" w:rsidR="001753F0" w:rsidRPr="00744754" w:rsidRDefault="001753F0" w:rsidP="00DA5834">
            <w:pPr>
              <w:jc w:val="center"/>
              <w:rPr>
                <w:b/>
                <w:bCs/>
                <w:color w:val="FFFFFF" w:themeColor="background1"/>
                <w:sz w:val="28"/>
                <w:szCs w:val="28"/>
              </w:rPr>
            </w:pPr>
            <w:r>
              <w:rPr>
                <w:b/>
                <w:bCs/>
                <w:color w:val="FFFFFF" w:themeColor="background1"/>
                <w:sz w:val="28"/>
                <w:szCs w:val="28"/>
              </w:rPr>
              <w:t>Findings/Comments</w:t>
            </w:r>
          </w:p>
        </w:tc>
      </w:tr>
      <w:tr w:rsidR="001753F0" w14:paraId="5BF2C338" w14:textId="77777777" w:rsidTr="00DA5834">
        <w:tc>
          <w:tcPr>
            <w:tcW w:w="15120" w:type="dxa"/>
            <w:gridSpan w:val="5"/>
            <w:shd w:val="clear" w:color="auto" w:fill="D9E2F3" w:themeFill="accent1" w:themeFillTint="33"/>
            <w:vAlign w:val="center"/>
          </w:tcPr>
          <w:p w14:paraId="519BAAC2" w14:textId="36A511BA" w:rsidR="001753F0" w:rsidRDefault="001753F0" w:rsidP="00DA5834">
            <w:r w:rsidRPr="00017D18">
              <w:rPr>
                <w:b/>
                <w:bCs/>
                <w:sz w:val="28"/>
                <w:szCs w:val="28"/>
              </w:rPr>
              <w:t xml:space="preserve">SUB-SECTION </w:t>
            </w:r>
            <w:r w:rsidR="00DC085B">
              <w:rPr>
                <w:b/>
                <w:bCs/>
                <w:sz w:val="28"/>
                <w:szCs w:val="28"/>
              </w:rPr>
              <w:t>F</w:t>
            </w:r>
            <w:r w:rsidRPr="00017D18">
              <w:rPr>
                <w:b/>
                <w:bCs/>
                <w:sz w:val="28"/>
                <w:szCs w:val="28"/>
              </w:rPr>
              <w:t xml:space="preserve">:  </w:t>
            </w:r>
            <w:r w:rsidR="00DC085B">
              <w:rPr>
                <w:b/>
                <w:bCs/>
                <w:sz w:val="28"/>
                <w:szCs w:val="28"/>
              </w:rPr>
              <w:t>Exits</w:t>
            </w:r>
          </w:p>
        </w:tc>
      </w:tr>
      <w:tr w:rsidR="001753F0" w14:paraId="0EB1ADDA" w14:textId="77777777" w:rsidTr="00DA5834">
        <w:trPr>
          <w:cantSplit/>
        </w:trPr>
        <w:tc>
          <w:tcPr>
            <w:tcW w:w="990" w:type="dxa"/>
          </w:tcPr>
          <w:p w14:paraId="0B382705" w14:textId="6DA6B2E1" w:rsidR="001753F0" w:rsidRPr="00F95871" w:rsidRDefault="00DC085B" w:rsidP="00DA5834">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B28C923" w14:textId="77777777" w:rsidR="001753F0" w:rsidRDefault="002D4608" w:rsidP="00DA5834">
            <w:pPr>
              <w:autoSpaceDE w:val="0"/>
              <w:autoSpaceDN w:val="0"/>
              <w:adjustRightInd w:val="0"/>
              <w:rPr>
                <w:rFonts w:cstheme="minorHAnsi"/>
                <w:color w:val="000000"/>
              </w:rPr>
            </w:pPr>
            <w:r w:rsidRPr="002D4608">
              <w:rPr>
                <w:rFonts w:cstheme="minorHAnsi"/>
                <w:color w:val="000000"/>
              </w:rPr>
              <w:t>Fire exit signs are posted and illuminated consistent with state, local, and/or NFPA codes and OSHA codes.</w:t>
            </w:r>
          </w:p>
          <w:p w14:paraId="4B0853C1" w14:textId="2CC20AE5" w:rsidR="002D4608" w:rsidRPr="00F95871" w:rsidRDefault="002D4608" w:rsidP="00DA5834">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288BBCE4" w14:textId="77777777" w:rsidR="001753F0" w:rsidRPr="00F95871" w:rsidRDefault="001753F0" w:rsidP="00DC085B">
            <w:pPr>
              <w:rPr>
                <w:rFonts w:cstheme="minorHAnsi"/>
              </w:rPr>
            </w:pPr>
          </w:p>
        </w:tc>
        <w:tc>
          <w:tcPr>
            <w:tcW w:w="1440" w:type="dxa"/>
          </w:tcPr>
          <w:p w14:paraId="13DA4941" w14:textId="77777777" w:rsidR="001753F0" w:rsidRPr="00F95871" w:rsidRDefault="00000000" w:rsidP="00DA5834">
            <w:pPr>
              <w:rPr>
                <w:rFonts w:cstheme="minorHAnsi"/>
              </w:rPr>
            </w:pPr>
            <w:sdt>
              <w:sdtPr>
                <w:rPr>
                  <w:rFonts w:cstheme="minorHAnsi"/>
                </w:rPr>
                <w:id w:val="-933811758"/>
                <w14:checkbox>
                  <w14:checked w14:val="0"/>
                  <w14:checkedState w14:val="2612" w14:font="MS Gothic"/>
                  <w14:uncheckedState w14:val="2610" w14:font="MS Gothic"/>
                </w14:checkbox>
              </w:sdtPr>
              <w:sdtContent>
                <w:r w:rsidR="001753F0" w:rsidRPr="00F95871">
                  <w:rPr>
                    <w:rFonts w:ascii="Segoe UI Symbol" w:eastAsia="MS Gothic" w:hAnsi="Segoe UI Symbol" w:cs="Segoe UI Symbol"/>
                  </w:rPr>
                  <w:t>☐</w:t>
                </w:r>
              </w:sdtContent>
            </w:sdt>
            <w:r w:rsidR="001753F0" w:rsidRPr="00F95871">
              <w:rPr>
                <w:rFonts w:cstheme="minorHAnsi"/>
              </w:rPr>
              <w:t>Compliant</w:t>
            </w:r>
          </w:p>
          <w:p w14:paraId="3838EE99" w14:textId="77777777" w:rsidR="001753F0" w:rsidRPr="00F95871" w:rsidRDefault="00000000" w:rsidP="00DA5834">
            <w:pPr>
              <w:rPr>
                <w:rFonts w:cstheme="minorHAnsi"/>
              </w:rPr>
            </w:pPr>
            <w:sdt>
              <w:sdtPr>
                <w:rPr>
                  <w:rFonts w:cstheme="minorHAnsi"/>
                </w:rPr>
                <w:id w:val="-1217427331"/>
                <w14:checkbox>
                  <w14:checked w14:val="0"/>
                  <w14:checkedState w14:val="2612" w14:font="MS Gothic"/>
                  <w14:uncheckedState w14:val="2610" w14:font="MS Gothic"/>
                </w14:checkbox>
              </w:sdtPr>
              <w:sdtContent>
                <w:r w:rsidR="001753F0">
                  <w:rPr>
                    <w:rFonts w:ascii="MS Gothic" w:eastAsia="MS Gothic" w:hAnsi="MS Gothic" w:cstheme="minorHAnsi" w:hint="eastAsia"/>
                  </w:rPr>
                  <w:t>☐</w:t>
                </w:r>
              </w:sdtContent>
            </w:sdt>
            <w:r w:rsidR="001753F0" w:rsidRPr="00F95871">
              <w:rPr>
                <w:rFonts w:cstheme="minorHAnsi"/>
              </w:rPr>
              <w:t>Deficient</w:t>
            </w:r>
          </w:p>
          <w:p w14:paraId="7B262EF5" w14:textId="77777777" w:rsidR="001753F0" w:rsidRPr="00F95871" w:rsidRDefault="001753F0" w:rsidP="00DA5834">
            <w:pPr>
              <w:rPr>
                <w:rFonts w:cstheme="minorHAnsi"/>
              </w:rPr>
            </w:pPr>
          </w:p>
        </w:tc>
        <w:sdt>
          <w:sdtPr>
            <w:rPr>
              <w:rFonts w:cstheme="minorHAnsi"/>
            </w:rPr>
            <w:id w:val="1874733721"/>
            <w:placeholder>
              <w:docPart w:val="4B23BC2F560644789633BE1FC31D9A81"/>
            </w:placeholder>
            <w:showingPlcHdr/>
          </w:sdtPr>
          <w:sdtContent>
            <w:tc>
              <w:tcPr>
                <w:tcW w:w="4770" w:type="dxa"/>
              </w:tcPr>
              <w:p w14:paraId="02E462DF" w14:textId="77777777" w:rsidR="001753F0" w:rsidRPr="00F95871" w:rsidRDefault="001753F0" w:rsidP="00DA5834">
                <w:pPr>
                  <w:rPr>
                    <w:rFonts w:cstheme="minorHAnsi"/>
                  </w:rPr>
                </w:pPr>
                <w:r w:rsidRPr="00F95871">
                  <w:rPr>
                    <w:rFonts w:cstheme="minorHAnsi"/>
                  </w:rPr>
                  <w:t>Enter observations of non-compliance, comments or notes here.</w:t>
                </w:r>
              </w:p>
            </w:tc>
          </w:sdtContent>
        </w:sdt>
      </w:tr>
      <w:tr w:rsidR="001753F0" w14:paraId="6EDF9252" w14:textId="77777777" w:rsidTr="00DA5834">
        <w:trPr>
          <w:cantSplit/>
        </w:trPr>
        <w:tc>
          <w:tcPr>
            <w:tcW w:w="990" w:type="dxa"/>
          </w:tcPr>
          <w:p w14:paraId="51673773" w14:textId="11049D19" w:rsidR="001753F0" w:rsidRPr="00F95871" w:rsidRDefault="00DC085B" w:rsidP="00DA5834">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w:t>
            </w:r>
            <w:r>
              <w:rPr>
                <w:rFonts w:cstheme="minorHAnsi"/>
                <w:b/>
                <w:bCs/>
              </w:rPr>
              <w:t>3</w:t>
            </w:r>
          </w:p>
        </w:tc>
        <w:tc>
          <w:tcPr>
            <w:tcW w:w="6030" w:type="dxa"/>
            <w:tcBorders>
              <w:top w:val="nil"/>
              <w:left w:val="single" w:sz="4" w:space="0" w:color="auto"/>
              <w:bottom w:val="single" w:sz="4" w:space="0" w:color="auto"/>
              <w:right w:val="single" w:sz="4" w:space="0" w:color="auto"/>
            </w:tcBorders>
            <w:shd w:val="clear" w:color="auto" w:fill="auto"/>
          </w:tcPr>
          <w:p w14:paraId="054CA659" w14:textId="77777777" w:rsidR="001753F0" w:rsidRDefault="002D4608" w:rsidP="00DA5834">
            <w:pPr>
              <w:autoSpaceDE w:val="0"/>
              <w:autoSpaceDN w:val="0"/>
              <w:adjustRightInd w:val="0"/>
              <w:rPr>
                <w:rFonts w:cstheme="minorHAnsi"/>
              </w:rPr>
            </w:pPr>
            <w:r w:rsidRPr="002D4608">
              <w:rPr>
                <w:rFonts w:cstheme="minorHAnsi"/>
              </w:rPr>
              <w:t>There are sufficient emergency lights for exit routes and patient care areas in case of power failure.</w:t>
            </w:r>
          </w:p>
          <w:p w14:paraId="11EC798C" w14:textId="47C5AB62" w:rsidR="002D4608" w:rsidRPr="00C360C3" w:rsidRDefault="002D4608" w:rsidP="00DA5834">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9237E21" w14:textId="77777777" w:rsidR="001753F0" w:rsidRPr="00F95871" w:rsidRDefault="001753F0" w:rsidP="00DC085B">
            <w:pPr>
              <w:rPr>
                <w:rFonts w:cstheme="minorHAnsi"/>
              </w:rPr>
            </w:pPr>
          </w:p>
        </w:tc>
        <w:tc>
          <w:tcPr>
            <w:tcW w:w="1440" w:type="dxa"/>
          </w:tcPr>
          <w:p w14:paraId="11AAB6B2" w14:textId="77777777" w:rsidR="001753F0" w:rsidRPr="00F95871" w:rsidRDefault="00000000" w:rsidP="00DA5834">
            <w:pPr>
              <w:rPr>
                <w:rFonts w:cstheme="minorHAnsi"/>
              </w:rPr>
            </w:pPr>
            <w:sdt>
              <w:sdtPr>
                <w:rPr>
                  <w:rFonts w:cstheme="minorHAnsi"/>
                </w:rPr>
                <w:id w:val="-2096390668"/>
                <w14:checkbox>
                  <w14:checked w14:val="0"/>
                  <w14:checkedState w14:val="2612" w14:font="MS Gothic"/>
                  <w14:uncheckedState w14:val="2610" w14:font="MS Gothic"/>
                </w14:checkbox>
              </w:sdtPr>
              <w:sdtContent>
                <w:r w:rsidR="001753F0" w:rsidRPr="00F95871">
                  <w:rPr>
                    <w:rFonts w:ascii="Segoe UI Symbol" w:eastAsia="MS Gothic" w:hAnsi="Segoe UI Symbol" w:cs="Segoe UI Symbol"/>
                  </w:rPr>
                  <w:t>☐</w:t>
                </w:r>
              </w:sdtContent>
            </w:sdt>
            <w:r w:rsidR="001753F0" w:rsidRPr="00F95871">
              <w:rPr>
                <w:rFonts w:cstheme="minorHAnsi"/>
              </w:rPr>
              <w:t>Compliant</w:t>
            </w:r>
          </w:p>
          <w:p w14:paraId="5D2F840F" w14:textId="77777777" w:rsidR="001753F0" w:rsidRPr="00F95871" w:rsidRDefault="00000000" w:rsidP="00DA5834">
            <w:pPr>
              <w:rPr>
                <w:rFonts w:cstheme="minorHAnsi"/>
              </w:rPr>
            </w:pPr>
            <w:sdt>
              <w:sdtPr>
                <w:rPr>
                  <w:rFonts w:cstheme="minorHAnsi"/>
                </w:rPr>
                <w:id w:val="-26639297"/>
                <w14:checkbox>
                  <w14:checked w14:val="0"/>
                  <w14:checkedState w14:val="2612" w14:font="MS Gothic"/>
                  <w14:uncheckedState w14:val="2610" w14:font="MS Gothic"/>
                </w14:checkbox>
              </w:sdtPr>
              <w:sdtContent>
                <w:r w:rsidR="001753F0" w:rsidRPr="00F95871">
                  <w:rPr>
                    <w:rFonts w:ascii="Segoe UI Symbol" w:eastAsia="MS Gothic" w:hAnsi="Segoe UI Symbol" w:cs="Segoe UI Symbol"/>
                  </w:rPr>
                  <w:t>☐</w:t>
                </w:r>
              </w:sdtContent>
            </w:sdt>
            <w:r w:rsidR="001753F0" w:rsidRPr="00F95871">
              <w:rPr>
                <w:rFonts w:cstheme="minorHAnsi"/>
              </w:rPr>
              <w:t>Deficient</w:t>
            </w:r>
          </w:p>
          <w:p w14:paraId="02EA128A" w14:textId="77777777" w:rsidR="001753F0" w:rsidRPr="00F95871" w:rsidRDefault="001753F0" w:rsidP="00DA5834">
            <w:pPr>
              <w:rPr>
                <w:rFonts w:cstheme="minorHAnsi"/>
              </w:rPr>
            </w:pPr>
          </w:p>
        </w:tc>
        <w:sdt>
          <w:sdtPr>
            <w:rPr>
              <w:rFonts w:cstheme="minorHAnsi"/>
            </w:rPr>
            <w:id w:val="-832142555"/>
            <w:placeholder>
              <w:docPart w:val="A7FEDDB09EBE465C946A87F10EDEBEA7"/>
            </w:placeholder>
            <w:showingPlcHdr/>
          </w:sdtPr>
          <w:sdtContent>
            <w:tc>
              <w:tcPr>
                <w:tcW w:w="4770" w:type="dxa"/>
              </w:tcPr>
              <w:p w14:paraId="68D5D880" w14:textId="77777777" w:rsidR="001753F0" w:rsidRPr="00F95871" w:rsidRDefault="001753F0" w:rsidP="00DA5834">
                <w:pPr>
                  <w:rPr>
                    <w:rFonts w:cstheme="minorHAnsi"/>
                  </w:rPr>
                </w:pPr>
                <w:r w:rsidRPr="00F95871">
                  <w:rPr>
                    <w:rFonts w:cstheme="minorHAnsi"/>
                  </w:rPr>
                  <w:t>Enter observations of non-compliance, comments or notes here.</w:t>
                </w:r>
              </w:p>
            </w:tc>
          </w:sdtContent>
        </w:sdt>
      </w:tr>
    </w:tbl>
    <w:p w14:paraId="4E55EBF8" w14:textId="77777777" w:rsidR="001753F0" w:rsidRDefault="001753F0">
      <w:pPr>
        <w:rPr>
          <w:b/>
          <w:bCs/>
          <w:sz w:val="32"/>
          <w:szCs w:val="32"/>
        </w:rPr>
      </w:pPr>
      <w:r>
        <w:rPr>
          <w:b/>
          <w:bCs/>
          <w:sz w:val="32"/>
          <w:szCs w:val="32"/>
        </w:rPr>
        <w:br w:type="page"/>
      </w:r>
    </w:p>
    <w:p w14:paraId="5C3A2111" w14:textId="21016A40" w:rsidR="003B1428" w:rsidRDefault="003B1428" w:rsidP="003B1428">
      <w:pPr>
        <w:shd w:val="clear" w:color="auto" w:fill="8EAADB" w:themeFill="accent1" w:themeFillTint="99"/>
      </w:pPr>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D6597E" w:rsidRPr="004E1DEE" w14:paraId="763DD035" w14:textId="4F689FA8" w:rsidTr="00F018EE">
        <w:trPr>
          <w:tblHeader/>
        </w:trPr>
        <w:tc>
          <w:tcPr>
            <w:tcW w:w="990" w:type="dxa"/>
            <w:shd w:val="clear" w:color="auto" w:fill="2F5496" w:themeFill="accent1" w:themeFillShade="BF"/>
            <w:vAlign w:val="center"/>
          </w:tcPr>
          <w:bookmarkEnd w:id="6"/>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00F018EE">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D6597E" w14:paraId="633F04CA" w14:textId="77777777" w:rsidTr="00C360C3">
        <w:trPr>
          <w:cantSplit/>
        </w:trPr>
        <w:tc>
          <w:tcPr>
            <w:tcW w:w="990" w:type="dxa"/>
          </w:tcPr>
          <w:p w14:paraId="6679AB4D" w14:textId="6A90FCF3" w:rsidR="00D6597E" w:rsidRPr="00F95871" w:rsidRDefault="00D6597E" w:rsidP="003655F8">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FD3E3E5" w14:textId="77777777" w:rsidR="00762DFC" w:rsidRDefault="00D6597E" w:rsidP="00C360C3">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7FF547E4" w:rsidR="00D6597E" w:rsidRPr="00F95871" w:rsidRDefault="00D6597E" w:rsidP="003655F8">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419E33C3"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 xml:space="preserve"> Condition</w:t>
            </w:r>
          </w:p>
          <w:p w14:paraId="70C7E87D" w14:textId="6CCC0B07" w:rsidR="00D6597E" w:rsidRPr="00F95871" w:rsidRDefault="00D6597E" w:rsidP="003655F8">
            <w:pPr>
              <w:rPr>
                <w:rFonts w:cstheme="minorHAnsi"/>
              </w:rPr>
            </w:pPr>
          </w:p>
        </w:tc>
        <w:tc>
          <w:tcPr>
            <w:tcW w:w="1440" w:type="dxa"/>
          </w:tcPr>
          <w:p w14:paraId="2A8BDC07" w14:textId="77777777" w:rsidR="00D6597E" w:rsidRPr="00F95871" w:rsidRDefault="00000000" w:rsidP="003655F8">
            <w:pPr>
              <w:rPr>
                <w:rFonts w:cstheme="minorHAnsi"/>
              </w:rPr>
            </w:pPr>
            <w:sdt>
              <w:sdtPr>
                <w:rPr>
                  <w:rFonts w:cstheme="minorHAnsi"/>
                </w:rPr>
                <w:id w:val="-39906613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84B0AA" w14:textId="106F75A2" w:rsidR="00D6597E" w:rsidRPr="00F95871" w:rsidRDefault="00000000" w:rsidP="003655F8">
            <w:pPr>
              <w:rPr>
                <w:rFonts w:cstheme="minorHAnsi"/>
              </w:rPr>
            </w:pPr>
            <w:sdt>
              <w:sdtPr>
                <w:rPr>
                  <w:rFonts w:cstheme="minorHAnsi"/>
                </w:rPr>
                <w:id w:val="-1307778660"/>
                <w14:checkbox>
                  <w14:checked w14:val="0"/>
                  <w14:checkedState w14:val="2612" w14:font="MS Gothic"/>
                  <w14:uncheckedState w14:val="2610" w14:font="MS Gothic"/>
                </w14:checkbox>
              </w:sdtPr>
              <w:sdtContent>
                <w:r w:rsidR="00660276">
                  <w:rPr>
                    <w:rFonts w:ascii="MS Gothic" w:eastAsia="MS Gothic" w:hAnsi="MS Gothic" w:cstheme="minorHAnsi" w:hint="eastAsia"/>
                  </w:rPr>
                  <w:t>☐</w:t>
                </w:r>
              </w:sdtContent>
            </w:sdt>
            <w:r w:rsidR="00D6597E" w:rsidRPr="00F95871">
              <w:rPr>
                <w:rFonts w:cstheme="minorHAnsi"/>
              </w:rPr>
              <w:t>Deficient</w:t>
            </w:r>
          </w:p>
          <w:p w14:paraId="652F00DA" w14:textId="77777777" w:rsidR="00D6597E" w:rsidRPr="00F95871" w:rsidRDefault="00D6597E" w:rsidP="003655F8">
            <w:pPr>
              <w:rPr>
                <w:rFonts w:cstheme="minorHAnsi"/>
              </w:rPr>
            </w:pPr>
          </w:p>
        </w:tc>
        <w:sdt>
          <w:sdtPr>
            <w:rPr>
              <w:rFonts w:cstheme="minorHAnsi"/>
            </w:rPr>
            <w:id w:val="-269472300"/>
            <w:placeholder>
              <w:docPart w:val="E7272E07757B43D3BC587EDC1CAFA71B"/>
            </w:placeholder>
            <w:showingPlcHdr/>
          </w:sdtPr>
          <w:sdtContent>
            <w:tc>
              <w:tcPr>
                <w:tcW w:w="4770" w:type="dxa"/>
              </w:tcPr>
              <w:p w14:paraId="57409272" w14:textId="3FF3FD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F307C0D" w14:textId="77777777" w:rsidTr="00C360C3">
        <w:trPr>
          <w:cantSplit/>
        </w:trPr>
        <w:tc>
          <w:tcPr>
            <w:tcW w:w="990" w:type="dxa"/>
          </w:tcPr>
          <w:p w14:paraId="0C3A1ECA" w14:textId="74945752" w:rsidR="00D6597E" w:rsidRPr="00F95871" w:rsidRDefault="00D6597E" w:rsidP="003655F8">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A677E10" w14:textId="77777777" w:rsidR="00762DFC" w:rsidRDefault="00D6597E" w:rsidP="003655F8">
            <w:pPr>
              <w:autoSpaceDE w:val="0"/>
              <w:autoSpaceDN w:val="0"/>
              <w:adjustRightInd w:val="0"/>
              <w:rPr>
                <w:rFonts w:cstheme="minorHAnsi"/>
              </w:rPr>
            </w:pPr>
            <w:r w:rsidRPr="00F95871">
              <w:rPr>
                <w:rFonts w:cstheme="minorHAnsi"/>
              </w:rPr>
              <w:t xml:space="preserve">Emergency plan: The Provider/Supplier must develop and maintain an emergency preparedness plan that must be </w:t>
            </w:r>
            <w:r w:rsidR="00EA6560" w:rsidRPr="00F95871">
              <w:rPr>
                <w:rFonts w:cstheme="minorHAnsi"/>
              </w:rPr>
              <w:t>reviewed and</w:t>
            </w:r>
            <w:r w:rsidRPr="00F95871">
              <w:rPr>
                <w:rFonts w:cstheme="minorHAnsi"/>
              </w:rPr>
              <w:t xml:space="preserve"> updated at least every two (2) years.</w:t>
            </w:r>
          </w:p>
          <w:p w14:paraId="2CBBEB60" w14:textId="62290311" w:rsidR="00D6597E" w:rsidRPr="00C360C3" w:rsidRDefault="00D6597E" w:rsidP="003655F8">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D0F430A" w14:textId="4CAB4954" w:rsidR="00C360C3" w:rsidRDefault="00DA73EA" w:rsidP="003655F8">
            <w:pPr>
              <w:rPr>
                <w:rFonts w:cstheme="minorHAnsi"/>
              </w:rPr>
            </w:pPr>
            <w:r>
              <w:rPr>
                <w:rFonts w:cstheme="minorHAnsi"/>
              </w:rPr>
              <w:t>491.12</w:t>
            </w:r>
            <w:r w:rsidR="00D6597E" w:rsidRPr="00F95871">
              <w:rPr>
                <w:rFonts w:cstheme="minorHAnsi"/>
              </w:rPr>
              <w:t>(a) Standard</w:t>
            </w:r>
          </w:p>
          <w:p w14:paraId="404179FF" w14:textId="43EC5896" w:rsidR="00D6597E" w:rsidRPr="00F95871" w:rsidRDefault="00D6597E" w:rsidP="003655F8">
            <w:pPr>
              <w:rPr>
                <w:rFonts w:cstheme="minorHAnsi"/>
              </w:rPr>
            </w:pPr>
          </w:p>
        </w:tc>
        <w:tc>
          <w:tcPr>
            <w:tcW w:w="1440" w:type="dxa"/>
          </w:tcPr>
          <w:p w14:paraId="03742FBD" w14:textId="77777777" w:rsidR="00D6597E" w:rsidRPr="00F95871" w:rsidRDefault="00000000" w:rsidP="003655F8">
            <w:pPr>
              <w:rPr>
                <w:rFonts w:cstheme="minorHAnsi"/>
              </w:rPr>
            </w:pPr>
            <w:sdt>
              <w:sdtPr>
                <w:rPr>
                  <w:rFonts w:cstheme="minorHAnsi"/>
                </w:rPr>
                <w:id w:val="-110966193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B581AC9" w14:textId="77777777" w:rsidR="00D6597E" w:rsidRPr="00F95871" w:rsidRDefault="00000000" w:rsidP="003655F8">
            <w:pPr>
              <w:rPr>
                <w:rFonts w:cstheme="minorHAnsi"/>
              </w:rPr>
            </w:pPr>
            <w:sdt>
              <w:sdtPr>
                <w:rPr>
                  <w:rFonts w:cstheme="minorHAnsi"/>
                </w:rPr>
                <w:id w:val="126712001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10C7C3" w14:textId="77777777" w:rsidR="00D6597E" w:rsidRPr="00F95871" w:rsidRDefault="00D6597E" w:rsidP="003655F8">
            <w:pPr>
              <w:rPr>
                <w:rFonts w:cstheme="minorHAnsi"/>
              </w:rPr>
            </w:pPr>
          </w:p>
        </w:tc>
        <w:sdt>
          <w:sdtPr>
            <w:rPr>
              <w:rFonts w:cstheme="minorHAnsi"/>
            </w:rPr>
            <w:id w:val="-474600668"/>
            <w:placeholder>
              <w:docPart w:val="AFEFCE47589E4E65B427F6A455B550FC"/>
            </w:placeholder>
            <w:showingPlcHdr/>
          </w:sdtPr>
          <w:sdtContent>
            <w:tc>
              <w:tcPr>
                <w:tcW w:w="4770" w:type="dxa"/>
              </w:tcPr>
              <w:p w14:paraId="78CC42ED" w14:textId="3125E93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AA2C92E" w14:textId="77777777" w:rsidTr="00C360C3">
        <w:trPr>
          <w:cantSplit/>
        </w:trPr>
        <w:tc>
          <w:tcPr>
            <w:tcW w:w="990" w:type="dxa"/>
          </w:tcPr>
          <w:p w14:paraId="1213E59A" w14:textId="27FA6C78" w:rsidR="00D6597E" w:rsidRPr="00F95871" w:rsidRDefault="00D6597E" w:rsidP="003655F8">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1A37737D" w14:textId="77777777" w:rsidR="00762DFC" w:rsidRDefault="00D6597E" w:rsidP="00C360C3">
            <w:pPr>
              <w:autoSpaceDE w:val="0"/>
              <w:autoSpaceDN w:val="0"/>
              <w:adjustRightInd w:val="0"/>
              <w:rPr>
                <w:rFonts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p w14:paraId="205C077C" w14:textId="4F5C1250"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597DEEA" w14:textId="62936C3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a)(1) Standard</w:t>
            </w:r>
          </w:p>
        </w:tc>
        <w:tc>
          <w:tcPr>
            <w:tcW w:w="1440" w:type="dxa"/>
          </w:tcPr>
          <w:p w14:paraId="487FA29D" w14:textId="77777777" w:rsidR="00D6597E" w:rsidRPr="00F95871" w:rsidRDefault="00000000" w:rsidP="003655F8">
            <w:pPr>
              <w:rPr>
                <w:rFonts w:cstheme="minorHAnsi"/>
              </w:rPr>
            </w:pPr>
            <w:sdt>
              <w:sdtPr>
                <w:rPr>
                  <w:rFonts w:cstheme="minorHAnsi"/>
                </w:rPr>
                <w:id w:val="-179428490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38E4DFB" w14:textId="77777777" w:rsidR="00D6597E" w:rsidRPr="00F95871" w:rsidRDefault="00000000" w:rsidP="003655F8">
            <w:pPr>
              <w:rPr>
                <w:rFonts w:cstheme="minorHAnsi"/>
              </w:rPr>
            </w:pPr>
            <w:sdt>
              <w:sdtPr>
                <w:rPr>
                  <w:rFonts w:cstheme="minorHAnsi"/>
                </w:rPr>
                <w:id w:val="-28944085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9FC6E77" w14:textId="77777777" w:rsidR="00D6597E" w:rsidRPr="00F95871" w:rsidRDefault="00D6597E" w:rsidP="003655F8">
            <w:pPr>
              <w:rPr>
                <w:rFonts w:cstheme="minorHAnsi"/>
              </w:rPr>
            </w:pPr>
          </w:p>
        </w:tc>
        <w:sdt>
          <w:sdtPr>
            <w:rPr>
              <w:rFonts w:cstheme="minorHAnsi"/>
            </w:rPr>
            <w:id w:val="1404568853"/>
            <w:placeholder>
              <w:docPart w:val="F024602E62F54AF29435E50892332335"/>
            </w:placeholder>
            <w:showingPlcHdr/>
          </w:sdtPr>
          <w:sdtContent>
            <w:tc>
              <w:tcPr>
                <w:tcW w:w="4770" w:type="dxa"/>
              </w:tcPr>
              <w:p w14:paraId="2426AC0A" w14:textId="23C1148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3E24345" w14:textId="77777777" w:rsidTr="00C360C3">
        <w:trPr>
          <w:cantSplit/>
        </w:trPr>
        <w:tc>
          <w:tcPr>
            <w:tcW w:w="990" w:type="dxa"/>
          </w:tcPr>
          <w:p w14:paraId="5CC478D6" w14:textId="61EDA522" w:rsidR="00D6597E" w:rsidRPr="00F95871" w:rsidRDefault="00D6597E" w:rsidP="003655F8">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785C8753" w14:textId="6834481D" w:rsidR="00D6597E" w:rsidRPr="00F95871" w:rsidRDefault="00D6597E"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890" w:type="dxa"/>
            <w:tcBorders>
              <w:top w:val="nil"/>
              <w:left w:val="nil"/>
              <w:bottom w:val="single" w:sz="4" w:space="0" w:color="auto"/>
              <w:right w:val="single" w:sz="4" w:space="0" w:color="auto"/>
            </w:tcBorders>
            <w:shd w:val="clear" w:color="auto" w:fill="auto"/>
          </w:tcPr>
          <w:p w14:paraId="165D774C"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2) Standard</w:t>
            </w:r>
          </w:p>
          <w:p w14:paraId="10C07656" w14:textId="25F72BF1" w:rsidR="00D6597E" w:rsidRPr="00F95871" w:rsidRDefault="00D6597E" w:rsidP="003655F8">
            <w:pPr>
              <w:rPr>
                <w:rFonts w:cstheme="minorHAnsi"/>
              </w:rPr>
            </w:pPr>
          </w:p>
        </w:tc>
        <w:tc>
          <w:tcPr>
            <w:tcW w:w="1440" w:type="dxa"/>
          </w:tcPr>
          <w:p w14:paraId="50C76A0E" w14:textId="77777777" w:rsidR="00D6597E" w:rsidRPr="00F95871" w:rsidRDefault="00000000" w:rsidP="003655F8">
            <w:pPr>
              <w:rPr>
                <w:rFonts w:cstheme="minorHAnsi"/>
              </w:rPr>
            </w:pPr>
            <w:sdt>
              <w:sdtPr>
                <w:rPr>
                  <w:rFonts w:cstheme="minorHAnsi"/>
                </w:rPr>
                <w:id w:val="99715116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D3C87CF" w14:textId="77777777" w:rsidR="00D6597E" w:rsidRPr="00F95871" w:rsidRDefault="00000000" w:rsidP="003655F8">
            <w:pPr>
              <w:rPr>
                <w:rFonts w:cstheme="minorHAnsi"/>
              </w:rPr>
            </w:pPr>
            <w:sdt>
              <w:sdtPr>
                <w:rPr>
                  <w:rFonts w:cstheme="minorHAnsi"/>
                </w:rPr>
                <w:id w:val="90773134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B7EDFA7" w14:textId="77777777" w:rsidR="00D6597E" w:rsidRPr="00F95871" w:rsidRDefault="00D6597E" w:rsidP="003655F8">
            <w:pPr>
              <w:rPr>
                <w:rFonts w:cstheme="minorHAnsi"/>
              </w:rPr>
            </w:pPr>
          </w:p>
        </w:tc>
        <w:sdt>
          <w:sdtPr>
            <w:rPr>
              <w:rFonts w:cstheme="minorHAnsi"/>
            </w:rPr>
            <w:id w:val="-2139565286"/>
            <w:placeholder>
              <w:docPart w:val="87EDD5272F084C9BAB40F9914A159BB4"/>
            </w:placeholder>
            <w:showingPlcHdr/>
          </w:sdtPr>
          <w:sdtContent>
            <w:tc>
              <w:tcPr>
                <w:tcW w:w="4770" w:type="dxa"/>
              </w:tcPr>
              <w:p w14:paraId="1D56BECB" w14:textId="035E991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607B03E" w14:textId="77777777" w:rsidTr="00C360C3">
        <w:trPr>
          <w:cantSplit/>
        </w:trPr>
        <w:tc>
          <w:tcPr>
            <w:tcW w:w="990" w:type="dxa"/>
          </w:tcPr>
          <w:p w14:paraId="3A3B7985" w14:textId="0E5F4448" w:rsidR="00D6597E" w:rsidRPr="00F95871" w:rsidRDefault="00D6597E" w:rsidP="003655F8">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7169C220" w14:textId="77777777" w:rsidR="00762DFC" w:rsidRDefault="00D6597E" w:rsidP="00C360C3">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5C562F8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07877EA" w14:textId="01494A67" w:rsidR="00C360C3" w:rsidRDefault="00DA73EA" w:rsidP="003655F8">
            <w:pPr>
              <w:rPr>
                <w:rFonts w:cstheme="minorHAnsi"/>
                <w:color w:val="000000"/>
              </w:rPr>
            </w:pPr>
            <w:r>
              <w:rPr>
                <w:rFonts w:cstheme="minorHAnsi"/>
                <w:color w:val="000000"/>
              </w:rPr>
              <w:t>491.12</w:t>
            </w:r>
            <w:r w:rsidR="00D6597E" w:rsidRPr="00F95871">
              <w:rPr>
                <w:rFonts w:cstheme="minorHAnsi"/>
                <w:color w:val="000000"/>
              </w:rPr>
              <w:t>(a)(3) Standard</w:t>
            </w:r>
          </w:p>
          <w:p w14:paraId="3B311F06" w14:textId="0AA3296A" w:rsidR="00D6597E" w:rsidRPr="00F95871" w:rsidRDefault="00D6597E" w:rsidP="003655F8">
            <w:pPr>
              <w:rPr>
                <w:rFonts w:cstheme="minorHAnsi"/>
              </w:rPr>
            </w:pPr>
          </w:p>
        </w:tc>
        <w:tc>
          <w:tcPr>
            <w:tcW w:w="1440" w:type="dxa"/>
          </w:tcPr>
          <w:p w14:paraId="5D7F3D35" w14:textId="77777777" w:rsidR="00D6597E" w:rsidRPr="00F95871" w:rsidRDefault="00000000" w:rsidP="003655F8">
            <w:pPr>
              <w:rPr>
                <w:rFonts w:cstheme="minorHAnsi"/>
              </w:rPr>
            </w:pPr>
            <w:sdt>
              <w:sdtPr>
                <w:rPr>
                  <w:rFonts w:cstheme="minorHAnsi"/>
                </w:rPr>
                <w:id w:val="144619340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55C0819" w14:textId="77777777" w:rsidR="00D6597E" w:rsidRPr="00F95871" w:rsidRDefault="00000000" w:rsidP="003655F8">
            <w:pPr>
              <w:rPr>
                <w:rFonts w:cstheme="minorHAnsi"/>
              </w:rPr>
            </w:pPr>
            <w:sdt>
              <w:sdtPr>
                <w:rPr>
                  <w:rFonts w:cstheme="minorHAnsi"/>
                </w:rPr>
                <w:id w:val="1408342257"/>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6FB1441" w14:textId="77777777" w:rsidR="00D6597E" w:rsidRPr="00F95871" w:rsidRDefault="00D6597E" w:rsidP="003655F8">
            <w:pPr>
              <w:rPr>
                <w:rFonts w:cstheme="minorHAnsi"/>
              </w:rPr>
            </w:pPr>
          </w:p>
        </w:tc>
        <w:sdt>
          <w:sdtPr>
            <w:rPr>
              <w:rFonts w:cstheme="minorHAnsi"/>
            </w:rPr>
            <w:id w:val="-1905990099"/>
            <w:placeholder>
              <w:docPart w:val="1844026CE3D24E4DA5E9858E431CAC4F"/>
            </w:placeholder>
            <w:showingPlcHdr/>
          </w:sdtPr>
          <w:sdtContent>
            <w:tc>
              <w:tcPr>
                <w:tcW w:w="4770" w:type="dxa"/>
              </w:tcPr>
              <w:p w14:paraId="7944F8BF" w14:textId="5F20A06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05B376A" w14:textId="77777777" w:rsidTr="00C360C3">
        <w:trPr>
          <w:cantSplit/>
        </w:trPr>
        <w:tc>
          <w:tcPr>
            <w:tcW w:w="990" w:type="dxa"/>
          </w:tcPr>
          <w:p w14:paraId="50013A47" w14:textId="4C833FC3" w:rsidR="00D6597E" w:rsidRPr="00F95871" w:rsidRDefault="00D6597E" w:rsidP="003655F8">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74DD1FA8" w14:textId="77777777" w:rsidR="00762DFC" w:rsidRDefault="00D6597E" w:rsidP="00C360C3">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73B7FFCC"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F633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4) Standard</w:t>
            </w:r>
          </w:p>
          <w:p w14:paraId="6C467F91" w14:textId="321E2923" w:rsidR="00D6597E" w:rsidRPr="00F95871" w:rsidRDefault="00D6597E" w:rsidP="003655F8">
            <w:pPr>
              <w:rPr>
                <w:rFonts w:cstheme="minorHAnsi"/>
              </w:rPr>
            </w:pPr>
          </w:p>
        </w:tc>
        <w:tc>
          <w:tcPr>
            <w:tcW w:w="1440" w:type="dxa"/>
          </w:tcPr>
          <w:p w14:paraId="6AEC7245" w14:textId="77777777" w:rsidR="00D6597E" w:rsidRPr="00F95871" w:rsidRDefault="00000000" w:rsidP="003655F8">
            <w:pPr>
              <w:rPr>
                <w:rFonts w:cstheme="minorHAnsi"/>
              </w:rPr>
            </w:pPr>
            <w:sdt>
              <w:sdtPr>
                <w:rPr>
                  <w:rFonts w:cstheme="minorHAnsi"/>
                </w:rPr>
                <w:id w:val="191049625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E8B7D5" w14:textId="77777777" w:rsidR="00D6597E" w:rsidRPr="00F95871" w:rsidRDefault="00000000" w:rsidP="003655F8">
            <w:pPr>
              <w:rPr>
                <w:rFonts w:cstheme="minorHAnsi"/>
              </w:rPr>
            </w:pPr>
            <w:sdt>
              <w:sdtPr>
                <w:rPr>
                  <w:rFonts w:cstheme="minorHAnsi"/>
                </w:rPr>
                <w:id w:val="-129497889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C710A7C" w14:textId="77777777" w:rsidR="00D6597E" w:rsidRPr="00F95871" w:rsidRDefault="00D6597E" w:rsidP="003655F8">
            <w:pPr>
              <w:rPr>
                <w:rFonts w:cstheme="minorHAnsi"/>
              </w:rPr>
            </w:pPr>
          </w:p>
        </w:tc>
        <w:sdt>
          <w:sdtPr>
            <w:rPr>
              <w:rFonts w:cstheme="minorHAnsi"/>
            </w:rPr>
            <w:id w:val="1271124387"/>
            <w:placeholder>
              <w:docPart w:val="7839C235996C4E6CBC4D602D8107AB68"/>
            </w:placeholder>
            <w:showingPlcHdr/>
          </w:sdtPr>
          <w:sdtContent>
            <w:tc>
              <w:tcPr>
                <w:tcW w:w="4770" w:type="dxa"/>
              </w:tcPr>
              <w:p w14:paraId="47AC1981" w14:textId="62905A30"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3467FDC" w14:textId="77777777" w:rsidTr="00C360C3">
        <w:trPr>
          <w:cantSplit/>
        </w:trPr>
        <w:tc>
          <w:tcPr>
            <w:tcW w:w="990" w:type="dxa"/>
          </w:tcPr>
          <w:p w14:paraId="3669B746" w14:textId="3BE96F17" w:rsidR="00D6597E" w:rsidRPr="00F95871" w:rsidRDefault="00D6597E" w:rsidP="003655F8">
            <w:pPr>
              <w:jc w:val="center"/>
              <w:rPr>
                <w:rFonts w:cstheme="minorHAnsi"/>
                <w:b/>
                <w:bCs/>
              </w:rPr>
            </w:pPr>
            <w:r w:rsidRPr="00F95871">
              <w:rPr>
                <w:rFonts w:cstheme="minorHAnsi"/>
                <w:b/>
                <w:bCs/>
              </w:rPr>
              <w:t>5-D-9</w:t>
            </w:r>
          </w:p>
        </w:tc>
        <w:tc>
          <w:tcPr>
            <w:tcW w:w="6030" w:type="dxa"/>
            <w:tcBorders>
              <w:top w:val="nil"/>
              <w:left w:val="single" w:sz="4" w:space="0" w:color="auto"/>
              <w:bottom w:val="single" w:sz="4" w:space="0" w:color="auto"/>
              <w:right w:val="single" w:sz="4" w:space="0" w:color="auto"/>
            </w:tcBorders>
            <w:shd w:val="clear" w:color="auto" w:fill="auto"/>
          </w:tcPr>
          <w:p w14:paraId="7A0A07B8" w14:textId="77777777" w:rsidR="00D6597E" w:rsidRDefault="00D6597E"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74E46BD7"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552CCDD" w14:textId="3A89050A" w:rsidR="00D6597E" w:rsidRPr="00F95871" w:rsidRDefault="00DA73EA" w:rsidP="003655F8">
            <w:pPr>
              <w:rPr>
                <w:rFonts w:cstheme="minorHAnsi"/>
              </w:rPr>
            </w:pPr>
            <w:r>
              <w:rPr>
                <w:rFonts w:cstheme="minorHAnsi"/>
              </w:rPr>
              <w:t>491.12</w:t>
            </w:r>
            <w:r w:rsidR="00D6597E" w:rsidRPr="00F95871">
              <w:rPr>
                <w:rFonts w:cstheme="minorHAnsi"/>
              </w:rPr>
              <w:t>(b) Standard</w:t>
            </w:r>
          </w:p>
        </w:tc>
        <w:tc>
          <w:tcPr>
            <w:tcW w:w="1440" w:type="dxa"/>
          </w:tcPr>
          <w:p w14:paraId="317397D1" w14:textId="77777777" w:rsidR="00D6597E" w:rsidRPr="00F95871" w:rsidRDefault="00000000" w:rsidP="003655F8">
            <w:pPr>
              <w:rPr>
                <w:rFonts w:cstheme="minorHAnsi"/>
              </w:rPr>
            </w:pPr>
            <w:sdt>
              <w:sdtPr>
                <w:rPr>
                  <w:rFonts w:cstheme="minorHAnsi"/>
                </w:rPr>
                <w:id w:val="125370672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A9407AA" w14:textId="77777777" w:rsidR="00D6597E" w:rsidRPr="00F95871" w:rsidRDefault="00000000" w:rsidP="003655F8">
            <w:pPr>
              <w:rPr>
                <w:rFonts w:cstheme="minorHAnsi"/>
              </w:rPr>
            </w:pPr>
            <w:sdt>
              <w:sdtPr>
                <w:rPr>
                  <w:rFonts w:cstheme="minorHAnsi"/>
                </w:rPr>
                <w:id w:val="-185633593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E66F5FC" w14:textId="77777777" w:rsidR="00D6597E" w:rsidRPr="00F95871" w:rsidRDefault="00D6597E" w:rsidP="003655F8">
            <w:pPr>
              <w:rPr>
                <w:rFonts w:cstheme="minorHAnsi"/>
              </w:rPr>
            </w:pPr>
          </w:p>
        </w:tc>
        <w:sdt>
          <w:sdtPr>
            <w:rPr>
              <w:rFonts w:cstheme="minorHAnsi"/>
            </w:rPr>
            <w:id w:val="-1408366379"/>
            <w:placeholder>
              <w:docPart w:val="CCE6A6766A564FC9AEC999ACBA24473B"/>
            </w:placeholder>
            <w:showingPlcHdr/>
          </w:sdtPr>
          <w:sdtContent>
            <w:tc>
              <w:tcPr>
                <w:tcW w:w="4770" w:type="dxa"/>
              </w:tcPr>
              <w:p w14:paraId="4EF7CB7E" w14:textId="0E8CB49F"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72D407F" w14:textId="77777777" w:rsidTr="00C360C3">
        <w:trPr>
          <w:cantSplit/>
        </w:trPr>
        <w:tc>
          <w:tcPr>
            <w:tcW w:w="990" w:type="dxa"/>
          </w:tcPr>
          <w:p w14:paraId="58462C48" w14:textId="55F0A211" w:rsidR="00D6597E" w:rsidRPr="00F95871" w:rsidRDefault="00D6597E" w:rsidP="003655F8">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70B40396"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6DD71E5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7562262" w14:textId="79547AD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w:t>
            </w:r>
            <w:r>
              <w:rPr>
                <w:rFonts w:cstheme="minorHAnsi"/>
                <w:color w:val="000000"/>
              </w:rPr>
              <w:t>1</w:t>
            </w:r>
            <w:r w:rsidR="00D6597E" w:rsidRPr="00F95871">
              <w:rPr>
                <w:rFonts w:cstheme="minorHAnsi"/>
                <w:color w:val="000000"/>
              </w:rPr>
              <w:t xml:space="preserve">) Standard </w:t>
            </w:r>
          </w:p>
        </w:tc>
        <w:tc>
          <w:tcPr>
            <w:tcW w:w="1440" w:type="dxa"/>
          </w:tcPr>
          <w:p w14:paraId="606AADFA" w14:textId="77777777" w:rsidR="00D6597E" w:rsidRPr="00F95871" w:rsidRDefault="00000000" w:rsidP="003655F8">
            <w:pPr>
              <w:rPr>
                <w:rFonts w:cstheme="minorHAnsi"/>
              </w:rPr>
            </w:pPr>
            <w:sdt>
              <w:sdtPr>
                <w:rPr>
                  <w:rFonts w:cstheme="minorHAnsi"/>
                </w:rPr>
                <w:id w:val="-119706861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257F3193" w14:textId="528CAAEF" w:rsidR="00D6597E" w:rsidRPr="00F95871" w:rsidRDefault="00000000" w:rsidP="00F8002D">
            <w:pPr>
              <w:rPr>
                <w:rFonts w:cstheme="minorHAnsi"/>
              </w:rPr>
            </w:pPr>
            <w:sdt>
              <w:sdtPr>
                <w:rPr>
                  <w:rFonts w:cstheme="minorHAnsi"/>
                </w:rPr>
                <w:id w:val="-2418646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1146438674"/>
            <w:placeholder>
              <w:docPart w:val="26173F9FAFDC4421915D2433BE0DCC1D"/>
            </w:placeholder>
            <w:showingPlcHdr/>
          </w:sdtPr>
          <w:sdtContent>
            <w:tc>
              <w:tcPr>
                <w:tcW w:w="4770" w:type="dxa"/>
              </w:tcPr>
              <w:p w14:paraId="1B9D936B" w14:textId="083D79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A73EA" w14:paraId="6B6C4CBB" w14:textId="77777777" w:rsidTr="00C360C3">
        <w:trPr>
          <w:cantSplit/>
        </w:trPr>
        <w:tc>
          <w:tcPr>
            <w:tcW w:w="990" w:type="dxa"/>
          </w:tcPr>
          <w:p w14:paraId="6E100CB2" w14:textId="0B863BD3" w:rsidR="00DA73EA" w:rsidRPr="00F95871" w:rsidRDefault="00DA73EA" w:rsidP="00DA73EA">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5A38BC7B"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44FA87CE"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EFD535E" w14:textId="09C683FE"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3F66C0E2" w14:textId="77777777" w:rsidR="00DA73EA" w:rsidRPr="00F95871" w:rsidRDefault="00000000" w:rsidP="00DA73EA">
            <w:pPr>
              <w:rPr>
                <w:rFonts w:cstheme="minorHAnsi"/>
              </w:rPr>
            </w:pPr>
            <w:sdt>
              <w:sdtPr>
                <w:rPr>
                  <w:rFonts w:cstheme="minorHAnsi"/>
                </w:rPr>
                <w:id w:val="2042703754"/>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Compliant</w:t>
            </w:r>
          </w:p>
          <w:p w14:paraId="64027BAF" w14:textId="77777777" w:rsidR="00DA73EA" w:rsidRPr="00F95871" w:rsidRDefault="00000000" w:rsidP="00DA73EA">
            <w:pPr>
              <w:rPr>
                <w:rFonts w:cstheme="minorHAnsi"/>
              </w:rPr>
            </w:pPr>
            <w:sdt>
              <w:sdtPr>
                <w:rPr>
                  <w:rFonts w:cstheme="minorHAnsi"/>
                </w:rPr>
                <w:id w:val="401718891"/>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Deficient</w:t>
            </w:r>
          </w:p>
          <w:p w14:paraId="278C68A9" w14:textId="77777777" w:rsidR="00DA73EA" w:rsidRPr="00F95871" w:rsidRDefault="00DA73EA" w:rsidP="00DA73EA">
            <w:pPr>
              <w:rPr>
                <w:rFonts w:cstheme="minorHAnsi"/>
              </w:rPr>
            </w:pPr>
          </w:p>
        </w:tc>
        <w:sdt>
          <w:sdtPr>
            <w:rPr>
              <w:rFonts w:cstheme="minorHAnsi"/>
            </w:rPr>
            <w:id w:val="-1463799212"/>
            <w:placeholder>
              <w:docPart w:val="B6C38F0086104EEA91E408D2AD5A8B74"/>
            </w:placeholder>
            <w:showingPlcHdr/>
          </w:sdtPr>
          <w:sdtContent>
            <w:tc>
              <w:tcPr>
                <w:tcW w:w="4770" w:type="dxa"/>
              </w:tcPr>
              <w:p w14:paraId="5097D251" w14:textId="01C18071"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A73EA" w14:paraId="49AE9447" w14:textId="77777777" w:rsidTr="00C360C3">
        <w:trPr>
          <w:cantSplit/>
        </w:trPr>
        <w:tc>
          <w:tcPr>
            <w:tcW w:w="990" w:type="dxa"/>
          </w:tcPr>
          <w:p w14:paraId="34C8A3EF" w14:textId="37B1B25E" w:rsidR="00DA73EA" w:rsidRPr="00F95871" w:rsidRDefault="00DA73EA" w:rsidP="00DA73EA">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19883334"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4DA3A1EF"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4C97E99" w14:textId="5B78A1D3"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5D0CD763" w14:textId="77777777" w:rsidR="00DA73EA" w:rsidRPr="00F95871" w:rsidRDefault="00000000" w:rsidP="00DA73EA">
            <w:pPr>
              <w:rPr>
                <w:rFonts w:cstheme="minorHAnsi"/>
              </w:rPr>
            </w:pPr>
            <w:sdt>
              <w:sdtPr>
                <w:rPr>
                  <w:rFonts w:cstheme="minorHAnsi"/>
                </w:rPr>
                <w:id w:val="1473095169"/>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Compliant</w:t>
            </w:r>
          </w:p>
          <w:p w14:paraId="50AFDA17" w14:textId="77777777" w:rsidR="00DA73EA" w:rsidRPr="00F95871" w:rsidRDefault="00000000" w:rsidP="00DA73EA">
            <w:pPr>
              <w:rPr>
                <w:rFonts w:cstheme="minorHAnsi"/>
              </w:rPr>
            </w:pPr>
            <w:sdt>
              <w:sdtPr>
                <w:rPr>
                  <w:rFonts w:cstheme="minorHAnsi"/>
                </w:rPr>
                <w:id w:val="-798374811"/>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Deficient</w:t>
            </w:r>
          </w:p>
          <w:p w14:paraId="319D4355" w14:textId="77777777" w:rsidR="00DA73EA" w:rsidRPr="00F95871" w:rsidRDefault="00DA73EA" w:rsidP="00DA73EA">
            <w:pPr>
              <w:rPr>
                <w:rFonts w:cstheme="minorHAnsi"/>
              </w:rPr>
            </w:pPr>
          </w:p>
        </w:tc>
        <w:sdt>
          <w:sdtPr>
            <w:rPr>
              <w:rFonts w:cstheme="minorHAnsi"/>
            </w:rPr>
            <w:id w:val="856701400"/>
            <w:placeholder>
              <w:docPart w:val="8222DC2D58CF4C2BB81777D4B7098397"/>
            </w:placeholder>
            <w:showingPlcHdr/>
          </w:sdtPr>
          <w:sdtContent>
            <w:tc>
              <w:tcPr>
                <w:tcW w:w="4770" w:type="dxa"/>
              </w:tcPr>
              <w:p w14:paraId="792CE087" w14:textId="1ECA6DF3"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6597E" w14:paraId="0D77B9E2" w14:textId="77777777" w:rsidTr="00C360C3">
        <w:trPr>
          <w:cantSplit/>
        </w:trPr>
        <w:tc>
          <w:tcPr>
            <w:tcW w:w="990" w:type="dxa"/>
          </w:tcPr>
          <w:p w14:paraId="6E1E6DC4" w14:textId="2C6A1053" w:rsidR="00D6597E" w:rsidRPr="00F95871" w:rsidRDefault="00D6597E" w:rsidP="003655F8">
            <w:pPr>
              <w:jc w:val="center"/>
              <w:rPr>
                <w:rFonts w:cstheme="minorHAnsi"/>
                <w:b/>
                <w:bCs/>
              </w:rPr>
            </w:pPr>
            <w:r w:rsidRPr="00F95871">
              <w:rPr>
                <w:rFonts w:cstheme="minorHAnsi"/>
                <w:b/>
                <w:bCs/>
              </w:rPr>
              <w:t>5-D-15</w:t>
            </w:r>
          </w:p>
        </w:tc>
        <w:tc>
          <w:tcPr>
            <w:tcW w:w="6030" w:type="dxa"/>
            <w:tcBorders>
              <w:top w:val="nil"/>
              <w:left w:val="single" w:sz="4" w:space="0" w:color="auto"/>
              <w:bottom w:val="single" w:sz="4" w:space="0" w:color="auto"/>
              <w:right w:val="single" w:sz="4" w:space="0" w:color="auto"/>
            </w:tcBorders>
            <w:shd w:val="clear" w:color="auto" w:fill="auto"/>
          </w:tcPr>
          <w:p w14:paraId="2631FC28" w14:textId="77777777" w:rsidR="00D6597E" w:rsidRDefault="00D6597E" w:rsidP="003655F8">
            <w:pPr>
              <w:autoSpaceDE w:val="0"/>
              <w:autoSpaceDN w:val="0"/>
              <w:adjustRightInd w:val="0"/>
              <w:rPr>
                <w:rFonts w:cstheme="minorHAnsi"/>
                <w:color w:val="000000"/>
              </w:rPr>
            </w:pPr>
            <w:r w:rsidRPr="00F95871">
              <w:rPr>
                <w:rFonts w:cstheme="minorHAnsi"/>
                <w:color w:val="000000"/>
              </w:rPr>
              <w:t>Safe evacuation from the Provider/Supplier must include identification of evacuation locations, such as appropriate placement of exit signs.</w:t>
            </w:r>
          </w:p>
          <w:p w14:paraId="2065EDB1" w14:textId="25721F9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15C71F3" w14:textId="5827216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2)(iv) Standard</w:t>
            </w:r>
          </w:p>
        </w:tc>
        <w:tc>
          <w:tcPr>
            <w:tcW w:w="1440" w:type="dxa"/>
          </w:tcPr>
          <w:p w14:paraId="24BD4060" w14:textId="77777777" w:rsidR="00D6597E" w:rsidRPr="00F95871" w:rsidRDefault="00000000" w:rsidP="003655F8">
            <w:pPr>
              <w:rPr>
                <w:rFonts w:cstheme="minorHAnsi"/>
              </w:rPr>
            </w:pPr>
            <w:sdt>
              <w:sdtPr>
                <w:rPr>
                  <w:rFonts w:cstheme="minorHAnsi"/>
                </w:rPr>
                <w:id w:val="161124396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5B5994" w14:textId="77777777" w:rsidR="00D6597E" w:rsidRPr="00F95871" w:rsidRDefault="00000000" w:rsidP="003655F8">
            <w:pPr>
              <w:rPr>
                <w:rFonts w:cstheme="minorHAnsi"/>
              </w:rPr>
            </w:pPr>
            <w:sdt>
              <w:sdtPr>
                <w:rPr>
                  <w:rFonts w:cstheme="minorHAnsi"/>
                </w:rPr>
                <w:id w:val="115279706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5388A3" w14:textId="77777777" w:rsidR="00D6597E" w:rsidRPr="00F95871" w:rsidRDefault="00D6597E" w:rsidP="003655F8">
            <w:pPr>
              <w:rPr>
                <w:rFonts w:cstheme="minorHAnsi"/>
              </w:rPr>
            </w:pPr>
          </w:p>
        </w:tc>
        <w:sdt>
          <w:sdtPr>
            <w:rPr>
              <w:rFonts w:cstheme="minorHAnsi"/>
            </w:rPr>
            <w:id w:val="-1911218793"/>
            <w:placeholder>
              <w:docPart w:val="966BF1100E5B40F3AD04D6FC020AA933"/>
            </w:placeholder>
            <w:showingPlcHdr/>
          </w:sdtPr>
          <w:sdtContent>
            <w:tc>
              <w:tcPr>
                <w:tcW w:w="4770" w:type="dxa"/>
              </w:tcPr>
              <w:p w14:paraId="67ADB14D" w14:textId="37562B4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631BEFE" w14:textId="77777777" w:rsidTr="00C360C3">
        <w:trPr>
          <w:cantSplit/>
        </w:trPr>
        <w:tc>
          <w:tcPr>
            <w:tcW w:w="990" w:type="dxa"/>
          </w:tcPr>
          <w:p w14:paraId="7E025E88" w14:textId="629920C6" w:rsidR="00D6597E" w:rsidRPr="00F95871" w:rsidRDefault="00D6597E" w:rsidP="003655F8">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230F7C0D"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66A3556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C42798A" w14:textId="4AD494F0"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3) Standard</w:t>
            </w:r>
          </w:p>
        </w:tc>
        <w:tc>
          <w:tcPr>
            <w:tcW w:w="1440" w:type="dxa"/>
          </w:tcPr>
          <w:p w14:paraId="1BA6B3CF" w14:textId="77777777" w:rsidR="00D6597E" w:rsidRPr="00F95871" w:rsidRDefault="00000000" w:rsidP="003655F8">
            <w:pPr>
              <w:rPr>
                <w:rFonts w:cstheme="minorHAnsi"/>
              </w:rPr>
            </w:pPr>
            <w:sdt>
              <w:sdtPr>
                <w:rPr>
                  <w:rFonts w:cstheme="minorHAnsi"/>
                </w:rPr>
                <w:id w:val="-53682232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54CDB06" w14:textId="77777777" w:rsidR="00D6597E" w:rsidRPr="00F95871" w:rsidRDefault="00000000" w:rsidP="003655F8">
            <w:pPr>
              <w:rPr>
                <w:rFonts w:cstheme="minorHAnsi"/>
              </w:rPr>
            </w:pPr>
            <w:sdt>
              <w:sdtPr>
                <w:rPr>
                  <w:rFonts w:cstheme="minorHAnsi"/>
                </w:rPr>
                <w:id w:val="203353658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291A0" w14:textId="77777777" w:rsidR="00D6597E" w:rsidRPr="00F95871" w:rsidRDefault="00D6597E" w:rsidP="003655F8">
            <w:pPr>
              <w:rPr>
                <w:rFonts w:cstheme="minorHAnsi"/>
              </w:rPr>
            </w:pPr>
          </w:p>
        </w:tc>
        <w:sdt>
          <w:sdtPr>
            <w:rPr>
              <w:rFonts w:cstheme="minorHAnsi"/>
            </w:rPr>
            <w:id w:val="-161703084"/>
            <w:placeholder>
              <w:docPart w:val="E9DA77DFAE534457BAFE5B645B14EEB4"/>
            </w:placeholder>
            <w:showingPlcHdr/>
          </w:sdtPr>
          <w:sdtContent>
            <w:tc>
              <w:tcPr>
                <w:tcW w:w="4770" w:type="dxa"/>
              </w:tcPr>
              <w:p w14:paraId="69B95654" w14:textId="26CE83A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29F19D0" w14:textId="77777777" w:rsidTr="00C360C3">
        <w:trPr>
          <w:cantSplit/>
        </w:trPr>
        <w:tc>
          <w:tcPr>
            <w:tcW w:w="990" w:type="dxa"/>
          </w:tcPr>
          <w:p w14:paraId="08E984E1" w14:textId="278B3C8C" w:rsidR="00D6597E" w:rsidRPr="00F95871" w:rsidRDefault="00D6597E" w:rsidP="003655F8">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019B5AB9" w14:textId="621460A6" w:rsidR="00D6597E" w:rsidRPr="00C360C3"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890" w:type="dxa"/>
            <w:tcBorders>
              <w:top w:val="nil"/>
              <w:left w:val="nil"/>
              <w:bottom w:val="single" w:sz="4" w:space="0" w:color="auto"/>
              <w:right w:val="single" w:sz="4" w:space="0" w:color="auto"/>
            </w:tcBorders>
            <w:shd w:val="clear" w:color="auto" w:fill="auto"/>
          </w:tcPr>
          <w:p w14:paraId="5CE70B57" w14:textId="3152920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w:t>
            </w:r>
            <w:proofErr w:type="spellStart"/>
            <w:r w:rsidR="00D6597E" w:rsidRPr="00F95871">
              <w:rPr>
                <w:rFonts w:cstheme="minorHAnsi"/>
                <w:color w:val="000000"/>
              </w:rPr>
              <w:t>i</w:t>
            </w:r>
            <w:proofErr w:type="spellEnd"/>
            <w:r w:rsidR="00D6597E" w:rsidRPr="00F95871">
              <w:rPr>
                <w:rFonts w:cstheme="minorHAnsi"/>
                <w:color w:val="000000"/>
              </w:rPr>
              <w:t>) Standard</w:t>
            </w:r>
          </w:p>
          <w:p w14:paraId="761CF7C7" w14:textId="77777777" w:rsidR="00762DFC" w:rsidRPr="00762DFC" w:rsidRDefault="00762DFC" w:rsidP="003655F8">
            <w:pPr>
              <w:rPr>
                <w:rFonts w:cstheme="minorHAnsi"/>
                <w:color w:val="000000"/>
                <w:sz w:val="12"/>
                <w:szCs w:val="12"/>
              </w:rPr>
            </w:pPr>
          </w:p>
          <w:p w14:paraId="62E92148" w14:textId="3AF5788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i) Standard</w:t>
            </w:r>
          </w:p>
          <w:p w14:paraId="6F1FB9B5" w14:textId="77777777" w:rsidR="00762DFC" w:rsidRPr="00762DFC" w:rsidRDefault="00762DFC" w:rsidP="00762DFC">
            <w:pPr>
              <w:rPr>
                <w:rFonts w:cstheme="minorHAnsi"/>
                <w:color w:val="000000"/>
                <w:sz w:val="12"/>
                <w:szCs w:val="12"/>
              </w:rPr>
            </w:pPr>
          </w:p>
          <w:p w14:paraId="576449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b)(4)(iii) Standard</w:t>
            </w:r>
          </w:p>
          <w:p w14:paraId="3FF41A6A" w14:textId="7D4B9371" w:rsidR="00D6597E" w:rsidRPr="00F95871" w:rsidRDefault="00D6597E" w:rsidP="003655F8">
            <w:pPr>
              <w:rPr>
                <w:rFonts w:cstheme="minorHAnsi"/>
              </w:rPr>
            </w:pPr>
          </w:p>
        </w:tc>
        <w:tc>
          <w:tcPr>
            <w:tcW w:w="1440" w:type="dxa"/>
          </w:tcPr>
          <w:p w14:paraId="0ABC8D28" w14:textId="77777777" w:rsidR="00D6597E" w:rsidRPr="00F95871" w:rsidRDefault="00000000" w:rsidP="003655F8">
            <w:pPr>
              <w:rPr>
                <w:rFonts w:cstheme="minorHAnsi"/>
              </w:rPr>
            </w:pPr>
            <w:sdt>
              <w:sdtPr>
                <w:rPr>
                  <w:rFonts w:cstheme="minorHAnsi"/>
                </w:rPr>
                <w:id w:val="-150912709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800142" w14:textId="77777777" w:rsidR="00D6597E" w:rsidRPr="00F95871" w:rsidRDefault="00000000" w:rsidP="003655F8">
            <w:pPr>
              <w:rPr>
                <w:rFonts w:cstheme="minorHAnsi"/>
              </w:rPr>
            </w:pPr>
            <w:sdt>
              <w:sdtPr>
                <w:rPr>
                  <w:rFonts w:cstheme="minorHAnsi"/>
                </w:rPr>
                <w:id w:val="140579572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90B4EFA" w14:textId="77777777" w:rsidR="00D6597E" w:rsidRPr="00F95871" w:rsidRDefault="00D6597E" w:rsidP="003655F8">
            <w:pPr>
              <w:rPr>
                <w:rFonts w:cstheme="minorHAnsi"/>
              </w:rPr>
            </w:pPr>
          </w:p>
        </w:tc>
        <w:sdt>
          <w:sdtPr>
            <w:rPr>
              <w:rFonts w:cstheme="minorHAnsi"/>
            </w:rPr>
            <w:id w:val="1155953937"/>
            <w:placeholder>
              <w:docPart w:val="9143ADF14CA54610BEAB4DCE4038D1B4"/>
            </w:placeholder>
            <w:showingPlcHdr/>
          </w:sdtPr>
          <w:sdtContent>
            <w:tc>
              <w:tcPr>
                <w:tcW w:w="4770" w:type="dxa"/>
              </w:tcPr>
              <w:p w14:paraId="11E17DAD" w14:textId="2DAD3601"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17600D0" w14:textId="77777777" w:rsidTr="00C360C3">
        <w:trPr>
          <w:cantSplit/>
        </w:trPr>
        <w:tc>
          <w:tcPr>
            <w:tcW w:w="990" w:type="dxa"/>
          </w:tcPr>
          <w:p w14:paraId="7CADEA5E" w14:textId="239EA0ED" w:rsidR="00D6597E" w:rsidRPr="00F95871" w:rsidRDefault="00D6597E" w:rsidP="003655F8">
            <w:pPr>
              <w:jc w:val="center"/>
              <w:rPr>
                <w:rFonts w:cstheme="minorHAnsi"/>
                <w:b/>
                <w:bCs/>
              </w:rPr>
            </w:pPr>
            <w:r w:rsidRPr="00F95871">
              <w:rPr>
                <w:rFonts w:cstheme="minorHAnsi"/>
                <w:b/>
                <w:bCs/>
              </w:rPr>
              <w:t>5-D-19</w:t>
            </w:r>
          </w:p>
        </w:tc>
        <w:tc>
          <w:tcPr>
            <w:tcW w:w="6030" w:type="dxa"/>
            <w:tcBorders>
              <w:top w:val="nil"/>
              <w:left w:val="single" w:sz="4" w:space="0" w:color="auto"/>
              <w:bottom w:val="single" w:sz="4" w:space="0" w:color="auto"/>
              <w:right w:val="single" w:sz="4" w:space="0" w:color="auto"/>
            </w:tcBorders>
            <w:shd w:val="clear" w:color="auto" w:fill="auto"/>
          </w:tcPr>
          <w:p w14:paraId="65279F83"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64BA965F"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8F2EE7" w14:textId="2F3BB52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5) Standard</w:t>
            </w:r>
          </w:p>
        </w:tc>
        <w:tc>
          <w:tcPr>
            <w:tcW w:w="1440" w:type="dxa"/>
          </w:tcPr>
          <w:p w14:paraId="4D136F1F" w14:textId="77777777" w:rsidR="00D6597E" w:rsidRPr="00F95871" w:rsidRDefault="00000000" w:rsidP="003655F8">
            <w:pPr>
              <w:rPr>
                <w:rFonts w:cstheme="minorHAnsi"/>
              </w:rPr>
            </w:pPr>
            <w:sdt>
              <w:sdtPr>
                <w:rPr>
                  <w:rFonts w:cstheme="minorHAnsi"/>
                </w:rPr>
                <w:id w:val="10678359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D9ADB17" w14:textId="77777777" w:rsidR="00D6597E" w:rsidRPr="00F95871" w:rsidRDefault="00000000" w:rsidP="003655F8">
            <w:pPr>
              <w:rPr>
                <w:rFonts w:cstheme="minorHAnsi"/>
              </w:rPr>
            </w:pPr>
            <w:sdt>
              <w:sdtPr>
                <w:rPr>
                  <w:rFonts w:cstheme="minorHAnsi"/>
                </w:rPr>
                <w:id w:val="-96489635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5027426" w14:textId="77777777" w:rsidR="00D6597E" w:rsidRPr="00F95871" w:rsidRDefault="00D6597E" w:rsidP="003655F8">
            <w:pPr>
              <w:rPr>
                <w:rFonts w:cstheme="minorHAnsi"/>
              </w:rPr>
            </w:pPr>
          </w:p>
        </w:tc>
        <w:sdt>
          <w:sdtPr>
            <w:rPr>
              <w:rFonts w:cstheme="minorHAnsi"/>
            </w:rPr>
            <w:id w:val="1581252521"/>
            <w:placeholder>
              <w:docPart w:val="337D7224276F4CBB8A9E273C1735FFEC"/>
            </w:placeholder>
            <w:showingPlcHdr/>
          </w:sdtPr>
          <w:sdtContent>
            <w:tc>
              <w:tcPr>
                <w:tcW w:w="4770" w:type="dxa"/>
              </w:tcPr>
              <w:p w14:paraId="7A2ED388" w14:textId="20097C3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AAF6BC0" w14:textId="77777777" w:rsidTr="00C360C3">
        <w:trPr>
          <w:cantSplit/>
        </w:trPr>
        <w:tc>
          <w:tcPr>
            <w:tcW w:w="990" w:type="dxa"/>
          </w:tcPr>
          <w:p w14:paraId="24E61CC0" w14:textId="1B1F6A31" w:rsidR="00D6597E" w:rsidRPr="00F95871" w:rsidRDefault="00D6597E" w:rsidP="003655F8">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A901B40" w14:textId="77777777" w:rsidR="00D6597E" w:rsidRDefault="00D6597E"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3C1F5F19"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35452A2" w14:textId="224708C1" w:rsidR="00D6597E" w:rsidRPr="00F95871" w:rsidRDefault="00DA73EA" w:rsidP="003655F8">
            <w:pPr>
              <w:rPr>
                <w:rFonts w:cstheme="minorHAnsi"/>
              </w:rPr>
            </w:pPr>
            <w:r>
              <w:rPr>
                <w:rFonts w:cstheme="minorHAnsi"/>
              </w:rPr>
              <w:t>491.12</w:t>
            </w:r>
            <w:r w:rsidR="00D6597E" w:rsidRPr="00F95871">
              <w:rPr>
                <w:rFonts w:cstheme="minorHAnsi"/>
              </w:rPr>
              <w:t>.c Standard</w:t>
            </w:r>
          </w:p>
        </w:tc>
        <w:tc>
          <w:tcPr>
            <w:tcW w:w="1440" w:type="dxa"/>
          </w:tcPr>
          <w:p w14:paraId="2CF1C55D" w14:textId="77777777" w:rsidR="00D6597E" w:rsidRPr="00F95871" w:rsidRDefault="00000000" w:rsidP="003655F8">
            <w:pPr>
              <w:rPr>
                <w:rFonts w:cstheme="minorHAnsi"/>
              </w:rPr>
            </w:pPr>
            <w:sdt>
              <w:sdtPr>
                <w:rPr>
                  <w:rFonts w:cstheme="minorHAnsi"/>
                </w:rPr>
                <w:id w:val="-122645627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2D5707" w14:textId="77777777" w:rsidR="00D6597E" w:rsidRPr="00F95871" w:rsidRDefault="00000000" w:rsidP="003655F8">
            <w:pPr>
              <w:rPr>
                <w:rFonts w:cstheme="minorHAnsi"/>
              </w:rPr>
            </w:pPr>
            <w:sdt>
              <w:sdtPr>
                <w:rPr>
                  <w:rFonts w:cstheme="minorHAnsi"/>
                </w:rPr>
                <w:id w:val="181830613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F0F9A4" w14:textId="77777777" w:rsidR="00D6597E" w:rsidRPr="00F95871" w:rsidRDefault="00D6597E" w:rsidP="003655F8">
            <w:pPr>
              <w:rPr>
                <w:rFonts w:cstheme="minorHAnsi"/>
              </w:rPr>
            </w:pPr>
          </w:p>
        </w:tc>
        <w:sdt>
          <w:sdtPr>
            <w:rPr>
              <w:rFonts w:cstheme="minorHAnsi"/>
            </w:rPr>
            <w:id w:val="492847512"/>
            <w:placeholder>
              <w:docPart w:val="94C3AE35A4BF4BB2A61AD0F227C7954B"/>
            </w:placeholder>
            <w:showingPlcHdr/>
          </w:sdtPr>
          <w:sdtContent>
            <w:tc>
              <w:tcPr>
                <w:tcW w:w="4770" w:type="dxa"/>
              </w:tcPr>
              <w:p w14:paraId="7FA5E782" w14:textId="5A1B6D6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ABE4C7B" w14:textId="77777777" w:rsidTr="00C360C3">
        <w:trPr>
          <w:cantSplit/>
        </w:trPr>
        <w:tc>
          <w:tcPr>
            <w:tcW w:w="990" w:type="dxa"/>
          </w:tcPr>
          <w:p w14:paraId="56C57299" w14:textId="76817980" w:rsidR="00D6597E" w:rsidRPr="00F95871" w:rsidRDefault="00D6597E" w:rsidP="003655F8">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7CF79E34" w:rsidR="00D6597E" w:rsidRPr="00C360C3" w:rsidRDefault="00D6597E" w:rsidP="003655F8">
            <w:pPr>
              <w:autoSpaceDE w:val="0"/>
              <w:autoSpaceDN w:val="0"/>
              <w:adjustRightInd w:val="0"/>
              <w:rPr>
                <w:rFonts w:cstheme="minorHAnsi"/>
                <w:color w:val="000000"/>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890" w:type="dxa"/>
            <w:tcBorders>
              <w:top w:val="nil"/>
              <w:left w:val="nil"/>
              <w:bottom w:val="single" w:sz="4" w:space="0" w:color="auto"/>
              <w:right w:val="single" w:sz="4" w:space="0" w:color="auto"/>
            </w:tcBorders>
            <w:shd w:val="clear" w:color="auto" w:fill="auto"/>
          </w:tcPr>
          <w:p w14:paraId="1518E5BE" w14:textId="116CB290"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 Standard</w:t>
            </w:r>
          </w:p>
          <w:p w14:paraId="1F5212F6" w14:textId="77777777" w:rsidR="00762DFC" w:rsidRPr="00762DFC" w:rsidRDefault="00762DFC" w:rsidP="00762DFC">
            <w:pPr>
              <w:rPr>
                <w:rFonts w:cstheme="minorHAnsi"/>
                <w:color w:val="000000"/>
                <w:sz w:val="12"/>
                <w:szCs w:val="12"/>
              </w:rPr>
            </w:pPr>
          </w:p>
          <w:p w14:paraId="4EAB1838" w14:textId="2F2451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w:t>
            </w:r>
            <w:proofErr w:type="spellStart"/>
            <w:r w:rsidR="00D6597E" w:rsidRPr="00F95871">
              <w:rPr>
                <w:rFonts w:cstheme="minorHAnsi"/>
                <w:color w:val="000000"/>
              </w:rPr>
              <w:t>i</w:t>
            </w:r>
            <w:proofErr w:type="spellEnd"/>
            <w:r w:rsidR="00D6597E" w:rsidRPr="00F95871">
              <w:rPr>
                <w:rFonts w:cstheme="minorHAnsi"/>
                <w:color w:val="000000"/>
              </w:rPr>
              <w:t>) Standard</w:t>
            </w:r>
          </w:p>
          <w:p w14:paraId="7628AC8A" w14:textId="77777777" w:rsidR="00762DFC" w:rsidRPr="00762DFC" w:rsidRDefault="00762DFC" w:rsidP="00762DFC">
            <w:pPr>
              <w:rPr>
                <w:rFonts w:cstheme="minorHAnsi"/>
                <w:color w:val="000000"/>
                <w:sz w:val="12"/>
                <w:szCs w:val="12"/>
              </w:rPr>
            </w:pPr>
          </w:p>
          <w:p w14:paraId="7CDBB9FC" w14:textId="2AAE27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 Standard</w:t>
            </w:r>
          </w:p>
          <w:p w14:paraId="175CD3AF" w14:textId="77777777" w:rsidR="00762DFC" w:rsidRPr="00762DFC" w:rsidRDefault="00762DFC" w:rsidP="00762DFC">
            <w:pPr>
              <w:rPr>
                <w:rFonts w:cstheme="minorHAnsi"/>
                <w:color w:val="000000"/>
                <w:sz w:val="12"/>
                <w:szCs w:val="12"/>
              </w:rPr>
            </w:pPr>
          </w:p>
          <w:p w14:paraId="1A332C6F" w14:textId="11702C36"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i) Standard</w:t>
            </w:r>
          </w:p>
          <w:p w14:paraId="0DC7145A" w14:textId="77777777" w:rsidR="00762DFC" w:rsidRPr="00762DFC" w:rsidRDefault="00762DFC" w:rsidP="00762DFC">
            <w:pPr>
              <w:rPr>
                <w:rFonts w:cstheme="minorHAnsi"/>
                <w:color w:val="000000"/>
                <w:sz w:val="12"/>
                <w:szCs w:val="12"/>
              </w:rPr>
            </w:pPr>
          </w:p>
          <w:p w14:paraId="3EF4D3BB"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c)(1)(iv) Standard</w:t>
            </w:r>
          </w:p>
          <w:p w14:paraId="3F013DED" w14:textId="69C829B4" w:rsidR="00D6597E" w:rsidRPr="00762DFC" w:rsidRDefault="00D6597E" w:rsidP="003655F8">
            <w:pPr>
              <w:rPr>
                <w:rFonts w:cstheme="minorHAnsi"/>
                <w:color w:val="000000"/>
              </w:rPr>
            </w:pPr>
          </w:p>
        </w:tc>
        <w:tc>
          <w:tcPr>
            <w:tcW w:w="1440" w:type="dxa"/>
          </w:tcPr>
          <w:p w14:paraId="064B386C" w14:textId="77777777" w:rsidR="00D6597E" w:rsidRPr="00F95871" w:rsidRDefault="00000000" w:rsidP="003655F8">
            <w:pPr>
              <w:rPr>
                <w:rFonts w:cstheme="minorHAnsi"/>
              </w:rPr>
            </w:pPr>
            <w:sdt>
              <w:sdtPr>
                <w:rPr>
                  <w:rFonts w:cstheme="minorHAnsi"/>
                </w:rPr>
                <w:id w:val="-230778057"/>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EC02AC1" w14:textId="77777777" w:rsidR="00D6597E" w:rsidRPr="00F95871" w:rsidRDefault="00000000" w:rsidP="003655F8">
            <w:pPr>
              <w:rPr>
                <w:rFonts w:cstheme="minorHAnsi"/>
              </w:rPr>
            </w:pPr>
            <w:sdt>
              <w:sdtPr>
                <w:rPr>
                  <w:rFonts w:cstheme="minorHAnsi"/>
                </w:rPr>
                <w:id w:val="-18575494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F5BADCF" w14:textId="77777777" w:rsidR="00D6597E" w:rsidRPr="00F95871" w:rsidRDefault="00D6597E" w:rsidP="003655F8">
            <w:pPr>
              <w:rPr>
                <w:rFonts w:cstheme="minorHAnsi"/>
              </w:rPr>
            </w:pPr>
          </w:p>
        </w:tc>
        <w:sdt>
          <w:sdtPr>
            <w:rPr>
              <w:rFonts w:cstheme="minorHAnsi"/>
            </w:rPr>
            <w:id w:val="-2046519753"/>
            <w:placeholder>
              <w:docPart w:val="EDC8804D2FDE404788CAC010E8968FD7"/>
            </w:placeholder>
            <w:showingPlcHdr/>
          </w:sdtPr>
          <w:sdtContent>
            <w:tc>
              <w:tcPr>
                <w:tcW w:w="4770" w:type="dxa"/>
              </w:tcPr>
              <w:p w14:paraId="4B27A3A8" w14:textId="08DBAC0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485923" w14:textId="77777777" w:rsidTr="00C360C3">
        <w:trPr>
          <w:cantSplit/>
        </w:trPr>
        <w:tc>
          <w:tcPr>
            <w:tcW w:w="990" w:type="dxa"/>
          </w:tcPr>
          <w:p w14:paraId="0188EC78" w14:textId="3B71609E" w:rsidR="00D6597E" w:rsidRPr="00F95871" w:rsidRDefault="00D6597E" w:rsidP="003655F8">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725DC5C5" w:rsidR="00D6597E" w:rsidRPr="00C360C3" w:rsidRDefault="00D6597E" w:rsidP="003655F8">
            <w:pPr>
              <w:autoSpaceDE w:val="0"/>
              <w:autoSpaceDN w:val="0"/>
              <w:adjustRightInd w:val="0"/>
              <w:rPr>
                <w:rFonts w:cstheme="minorHAnsi"/>
                <w:color w:val="000000"/>
              </w:rPr>
            </w:pPr>
            <w:r w:rsidRPr="00F95871">
              <w:rPr>
                <w:rFonts w:cstheme="minorHAnsi"/>
                <w:color w:val="000000"/>
              </w:rPr>
              <w:t xml:space="preserve">The communication plan must include contact information for Federal, state, tribal, regional, and local emergency preparedness </w:t>
            </w:r>
            <w:proofErr w:type="gramStart"/>
            <w:r w:rsidRPr="00F95871">
              <w:rPr>
                <w:rFonts w:cstheme="minorHAnsi"/>
                <w:color w:val="000000"/>
              </w:rPr>
              <w:t>staff</w:t>
            </w:r>
            <w:proofErr w:type="gramEnd"/>
            <w:r w:rsidRPr="00F95871">
              <w:rPr>
                <w:rFonts w:cstheme="minorHAnsi"/>
                <w:color w:val="000000"/>
              </w:rPr>
              <w:t xml:space="preserve"> and </w:t>
            </w:r>
            <w:r w:rsidR="00F80926" w:rsidRPr="00F95871">
              <w:rPr>
                <w:rFonts w:cstheme="minorHAnsi"/>
                <w:color w:val="000000"/>
              </w:rPr>
              <w:t>other</w:t>
            </w:r>
            <w:r w:rsidRPr="00F95871">
              <w:rPr>
                <w:rFonts w:cstheme="minorHAnsi"/>
                <w:color w:val="000000"/>
              </w:rPr>
              <w:t xml:space="preserve"> sources of assistance.</w:t>
            </w:r>
          </w:p>
        </w:tc>
        <w:tc>
          <w:tcPr>
            <w:tcW w:w="1890" w:type="dxa"/>
            <w:tcBorders>
              <w:top w:val="nil"/>
              <w:left w:val="nil"/>
              <w:bottom w:val="single" w:sz="4" w:space="0" w:color="auto"/>
              <w:right w:val="single" w:sz="4" w:space="0" w:color="auto"/>
            </w:tcBorders>
            <w:shd w:val="clear" w:color="auto" w:fill="auto"/>
          </w:tcPr>
          <w:p w14:paraId="4DF4D08B" w14:textId="1DBC4287"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 Standard</w:t>
            </w:r>
          </w:p>
          <w:p w14:paraId="0DE1CE82" w14:textId="77777777" w:rsidR="00762DFC" w:rsidRPr="00762DFC" w:rsidRDefault="00762DFC" w:rsidP="00762DFC">
            <w:pPr>
              <w:rPr>
                <w:rFonts w:cstheme="minorHAnsi"/>
                <w:color w:val="000000"/>
                <w:sz w:val="12"/>
                <w:szCs w:val="12"/>
              </w:rPr>
            </w:pPr>
          </w:p>
          <w:p w14:paraId="41D42A24" w14:textId="0FBAD749"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w:t>
            </w:r>
            <w:proofErr w:type="spellStart"/>
            <w:r w:rsidR="00D6597E" w:rsidRPr="00F95871">
              <w:rPr>
                <w:rFonts w:cstheme="minorHAnsi"/>
                <w:color w:val="000000"/>
              </w:rPr>
              <w:t>i</w:t>
            </w:r>
            <w:proofErr w:type="spellEnd"/>
            <w:r w:rsidR="00D6597E" w:rsidRPr="00F95871">
              <w:rPr>
                <w:rFonts w:cstheme="minorHAnsi"/>
                <w:color w:val="000000"/>
              </w:rPr>
              <w:t>) Standard</w:t>
            </w:r>
          </w:p>
          <w:p w14:paraId="6CE7FB43" w14:textId="77777777" w:rsidR="00762DFC" w:rsidRPr="00762DFC" w:rsidRDefault="00762DFC" w:rsidP="00762DFC">
            <w:pPr>
              <w:rPr>
                <w:rFonts w:cstheme="minorHAnsi"/>
                <w:color w:val="000000"/>
                <w:sz w:val="12"/>
                <w:szCs w:val="12"/>
              </w:rPr>
            </w:pPr>
          </w:p>
          <w:p w14:paraId="21F39013" w14:textId="77777777" w:rsidR="00D6597E" w:rsidRDefault="00DA73EA" w:rsidP="00762DFC">
            <w:pPr>
              <w:tabs>
                <w:tab w:val="center" w:pos="837"/>
              </w:tabs>
              <w:rPr>
                <w:rFonts w:cstheme="minorHAnsi"/>
                <w:color w:val="000000"/>
              </w:rPr>
            </w:pPr>
            <w:r>
              <w:rPr>
                <w:rFonts w:cstheme="minorHAnsi"/>
                <w:color w:val="000000"/>
              </w:rPr>
              <w:t>491.12</w:t>
            </w:r>
            <w:r w:rsidR="00D6597E" w:rsidRPr="00F95871">
              <w:rPr>
                <w:rFonts w:cstheme="minorHAnsi"/>
                <w:color w:val="000000"/>
              </w:rPr>
              <w:t>(c)(2)(ii) Standard</w:t>
            </w:r>
          </w:p>
          <w:p w14:paraId="6228C07F" w14:textId="516B71A4" w:rsidR="00D6597E" w:rsidRPr="00762DFC" w:rsidRDefault="00D6597E" w:rsidP="00762DFC">
            <w:pPr>
              <w:tabs>
                <w:tab w:val="center" w:pos="837"/>
              </w:tabs>
              <w:rPr>
                <w:rFonts w:cstheme="minorHAnsi"/>
                <w:color w:val="000000"/>
              </w:rPr>
            </w:pPr>
          </w:p>
        </w:tc>
        <w:tc>
          <w:tcPr>
            <w:tcW w:w="1440" w:type="dxa"/>
          </w:tcPr>
          <w:p w14:paraId="2DE05B2E" w14:textId="77777777" w:rsidR="00D6597E" w:rsidRPr="00F95871" w:rsidRDefault="00000000" w:rsidP="003655F8">
            <w:pPr>
              <w:rPr>
                <w:rFonts w:cstheme="minorHAnsi"/>
              </w:rPr>
            </w:pPr>
            <w:sdt>
              <w:sdtPr>
                <w:rPr>
                  <w:rFonts w:cstheme="minorHAnsi"/>
                </w:rPr>
                <w:id w:val="119195623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316C96F" w14:textId="77777777" w:rsidR="00D6597E" w:rsidRPr="00F95871" w:rsidRDefault="00000000" w:rsidP="003655F8">
            <w:pPr>
              <w:rPr>
                <w:rFonts w:cstheme="minorHAnsi"/>
              </w:rPr>
            </w:pPr>
            <w:sdt>
              <w:sdtPr>
                <w:rPr>
                  <w:rFonts w:cstheme="minorHAnsi"/>
                </w:rPr>
                <w:id w:val="-22106502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91F832B" w14:textId="77777777" w:rsidR="00D6597E" w:rsidRPr="00F95871" w:rsidRDefault="00D6597E" w:rsidP="003655F8">
            <w:pPr>
              <w:rPr>
                <w:rFonts w:cstheme="minorHAnsi"/>
              </w:rPr>
            </w:pPr>
          </w:p>
        </w:tc>
        <w:sdt>
          <w:sdtPr>
            <w:rPr>
              <w:rFonts w:cstheme="minorHAnsi"/>
            </w:rPr>
            <w:id w:val="-249661722"/>
            <w:placeholder>
              <w:docPart w:val="575BBFA80614474E8C7403EB851D1BF0"/>
            </w:placeholder>
            <w:showingPlcHdr/>
          </w:sdtPr>
          <w:sdtContent>
            <w:tc>
              <w:tcPr>
                <w:tcW w:w="4770" w:type="dxa"/>
              </w:tcPr>
              <w:p w14:paraId="68F7BE31" w14:textId="2069C92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F2B4E97" w14:textId="77777777" w:rsidTr="00C360C3">
        <w:trPr>
          <w:cantSplit/>
        </w:trPr>
        <w:tc>
          <w:tcPr>
            <w:tcW w:w="990" w:type="dxa"/>
          </w:tcPr>
          <w:p w14:paraId="208FC887" w14:textId="6DDFB2C3" w:rsidR="00D6597E" w:rsidRPr="00F95871" w:rsidRDefault="00D6597E" w:rsidP="003655F8">
            <w:pPr>
              <w:jc w:val="center"/>
              <w:rPr>
                <w:rFonts w:cstheme="minorHAnsi"/>
                <w:b/>
                <w:bCs/>
              </w:rPr>
            </w:pPr>
            <w:r w:rsidRPr="00F95871">
              <w:rPr>
                <w:rFonts w:cstheme="minorHAnsi"/>
                <w:b/>
                <w:bCs/>
              </w:rPr>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D6597E" w:rsidRPr="00F95871" w:rsidRDefault="00D6597E"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890" w:type="dxa"/>
            <w:tcBorders>
              <w:top w:val="nil"/>
              <w:left w:val="nil"/>
              <w:bottom w:val="single" w:sz="4" w:space="0" w:color="auto"/>
              <w:right w:val="single" w:sz="4" w:space="0" w:color="auto"/>
            </w:tcBorders>
            <w:shd w:val="clear" w:color="auto" w:fill="auto"/>
          </w:tcPr>
          <w:p w14:paraId="436C9EF1" w14:textId="16D81DE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 Standard</w:t>
            </w:r>
          </w:p>
          <w:p w14:paraId="2F953C47" w14:textId="77777777" w:rsidR="00762DFC" w:rsidRPr="00762DFC" w:rsidRDefault="00762DFC" w:rsidP="00762DFC">
            <w:pPr>
              <w:rPr>
                <w:rFonts w:cstheme="minorHAnsi"/>
                <w:color w:val="000000"/>
                <w:sz w:val="12"/>
                <w:szCs w:val="12"/>
              </w:rPr>
            </w:pPr>
          </w:p>
          <w:p w14:paraId="796D95DE" w14:textId="66503F3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w:t>
            </w:r>
            <w:proofErr w:type="spellStart"/>
            <w:r w:rsidR="00D6597E" w:rsidRPr="00F95871">
              <w:rPr>
                <w:rFonts w:cstheme="minorHAnsi"/>
                <w:color w:val="000000"/>
              </w:rPr>
              <w:t>i</w:t>
            </w:r>
            <w:proofErr w:type="spellEnd"/>
            <w:r w:rsidR="00D6597E" w:rsidRPr="00F95871">
              <w:rPr>
                <w:rFonts w:cstheme="minorHAnsi"/>
                <w:color w:val="000000"/>
              </w:rPr>
              <w:t>) Standard</w:t>
            </w:r>
          </w:p>
          <w:p w14:paraId="3BFBA5CD" w14:textId="77777777" w:rsidR="00762DFC" w:rsidRPr="00762DFC" w:rsidRDefault="00762DFC" w:rsidP="00762DFC">
            <w:pPr>
              <w:rPr>
                <w:rFonts w:cstheme="minorHAnsi"/>
                <w:color w:val="000000"/>
                <w:sz w:val="12"/>
                <w:szCs w:val="12"/>
              </w:rPr>
            </w:pPr>
          </w:p>
          <w:p w14:paraId="49FB8C7D" w14:textId="77777777" w:rsidR="003C3EFD" w:rsidRDefault="00DA73EA" w:rsidP="003655F8">
            <w:pPr>
              <w:rPr>
                <w:rFonts w:cstheme="minorHAnsi"/>
                <w:color w:val="000000"/>
              </w:rPr>
            </w:pPr>
            <w:r>
              <w:rPr>
                <w:rFonts w:cstheme="minorHAnsi"/>
                <w:color w:val="000000"/>
              </w:rPr>
              <w:t>491.12</w:t>
            </w:r>
            <w:r w:rsidR="00D6597E" w:rsidRPr="00F95871">
              <w:rPr>
                <w:rFonts w:cstheme="minorHAnsi"/>
                <w:color w:val="000000"/>
              </w:rPr>
              <w:t>(c)(3)(ii) Standard</w:t>
            </w:r>
          </w:p>
          <w:p w14:paraId="488CE2C6" w14:textId="3E4DCE99" w:rsidR="003C3EFD" w:rsidRPr="00762DFC" w:rsidRDefault="003C3EFD" w:rsidP="003655F8">
            <w:pPr>
              <w:rPr>
                <w:rFonts w:cstheme="minorHAnsi"/>
                <w:color w:val="000000"/>
              </w:rPr>
            </w:pPr>
          </w:p>
        </w:tc>
        <w:tc>
          <w:tcPr>
            <w:tcW w:w="1440" w:type="dxa"/>
          </w:tcPr>
          <w:p w14:paraId="4AE90407" w14:textId="77777777" w:rsidR="00D6597E" w:rsidRPr="00F95871" w:rsidRDefault="00000000" w:rsidP="003655F8">
            <w:pPr>
              <w:rPr>
                <w:rFonts w:cstheme="minorHAnsi"/>
              </w:rPr>
            </w:pPr>
            <w:sdt>
              <w:sdtPr>
                <w:rPr>
                  <w:rFonts w:cstheme="minorHAnsi"/>
                </w:rPr>
                <w:id w:val="-5553893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84C6458" w14:textId="77777777" w:rsidR="00D6597E" w:rsidRPr="00F95871" w:rsidRDefault="00000000" w:rsidP="003655F8">
            <w:pPr>
              <w:rPr>
                <w:rFonts w:cstheme="minorHAnsi"/>
              </w:rPr>
            </w:pPr>
            <w:sdt>
              <w:sdtPr>
                <w:rPr>
                  <w:rFonts w:cstheme="minorHAnsi"/>
                </w:rPr>
                <w:id w:val="51920893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09B7CB2" w14:textId="77777777" w:rsidR="00D6597E" w:rsidRPr="00F95871" w:rsidRDefault="00D6597E" w:rsidP="003655F8">
            <w:pPr>
              <w:rPr>
                <w:rFonts w:cstheme="minorHAnsi"/>
              </w:rPr>
            </w:pPr>
          </w:p>
        </w:tc>
        <w:sdt>
          <w:sdtPr>
            <w:rPr>
              <w:rFonts w:cstheme="minorHAnsi"/>
            </w:rPr>
            <w:id w:val="373120349"/>
            <w:placeholder>
              <w:docPart w:val="53D2B498ABDF4F5BA13EBA669D91CD1D"/>
            </w:placeholder>
            <w:showingPlcHdr/>
          </w:sdtPr>
          <w:sdtContent>
            <w:tc>
              <w:tcPr>
                <w:tcW w:w="4770" w:type="dxa"/>
              </w:tcPr>
              <w:p w14:paraId="480B93A0" w14:textId="052BF94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CC70D0" w14:textId="77777777" w:rsidTr="00C360C3">
        <w:trPr>
          <w:cantSplit/>
        </w:trPr>
        <w:tc>
          <w:tcPr>
            <w:tcW w:w="990" w:type="dxa"/>
          </w:tcPr>
          <w:p w14:paraId="76B691EB" w14:textId="7854BC71" w:rsidR="00D6597E" w:rsidRPr="00F95871" w:rsidRDefault="00D6597E" w:rsidP="003655F8">
            <w:pPr>
              <w:jc w:val="center"/>
              <w:rPr>
                <w:rFonts w:cstheme="minorHAnsi"/>
                <w:b/>
                <w:bCs/>
              </w:rPr>
            </w:pPr>
            <w:r w:rsidRPr="00F95871">
              <w:rPr>
                <w:rFonts w:cstheme="minorHAnsi"/>
                <w:b/>
                <w:bCs/>
              </w:rPr>
              <w:t>5-D-27</w:t>
            </w:r>
          </w:p>
        </w:tc>
        <w:tc>
          <w:tcPr>
            <w:tcW w:w="6030" w:type="dxa"/>
            <w:tcBorders>
              <w:top w:val="nil"/>
              <w:left w:val="single" w:sz="4" w:space="0" w:color="auto"/>
              <w:bottom w:val="single" w:sz="4" w:space="0" w:color="auto"/>
              <w:right w:val="single" w:sz="4" w:space="0" w:color="auto"/>
            </w:tcBorders>
            <w:shd w:val="clear" w:color="auto" w:fill="auto"/>
          </w:tcPr>
          <w:p w14:paraId="65066761" w14:textId="77777777" w:rsidR="00D6597E" w:rsidRDefault="00D6597E" w:rsidP="003655F8">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general condition and location of patients under the facility's care as permitted under 45 CFR 164.510(b)(4).</w:t>
            </w:r>
          </w:p>
          <w:p w14:paraId="5508E7CB" w14:textId="5249672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1B147AA" w14:textId="5FB2222B"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6) Standard</w:t>
            </w:r>
          </w:p>
        </w:tc>
        <w:tc>
          <w:tcPr>
            <w:tcW w:w="1440" w:type="dxa"/>
          </w:tcPr>
          <w:p w14:paraId="0BCE2274" w14:textId="77777777" w:rsidR="00D6597E" w:rsidRPr="00F95871" w:rsidRDefault="00000000" w:rsidP="003655F8">
            <w:pPr>
              <w:rPr>
                <w:rFonts w:cstheme="minorHAnsi"/>
              </w:rPr>
            </w:pPr>
            <w:sdt>
              <w:sdtPr>
                <w:rPr>
                  <w:rFonts w:cstheme="minorHAnsi"/>
                </w:rPr>
                <w:id w:val="202289214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0C61AD" w14:textId="77777777" w:rsidR="00D6597E" w:rsidRPr="00F95871" w:rsidRDefault="00000000" w:rsidP="003655F8">
            <w:pPr>
              <w:rPr>
                <w:rFonts w:cstheme="minorHAnsi"/>
              </w:rPr>
            </w:pPr>
            <w:sdt>
              <w:sdtPr>
                <w:rPr>
                  <w:rFonts w:cstheme="minorHAnsi"/>
                </w:rPr>
                <w:id w:val="89687150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573D6F9" w14:textId="77777777" w:rsidR="00D6597E" w:rsidRPr="00F95871" w:rsidRDefault="00D6597E" w:rsidP="003655F8">
            <w:pPr>
              <w:rPr>
                <w:rFonts w:cstheme="minorHAnsi"/>
              </w:rPr>
            </w:pPr>
          </w:p>
        </w:tc>
        <w:sdt>
          <w:sdtPr>
            <w:rPr>
              <w:rFonts w:cstheme="minorHAnsi"/>
            </w:rPr>
            <w:id w:val="1656406735"/>
            <w:placeholder>
              <w:docPart w:val="38465FA4C4B545798559066D1A4EEEFB"/>
            </w:placeholder>
            <w:showingPlcHdr/>
          </w:sdtPr>
          <w:sdtContent>
            <w:tc>
              <w:tcPr>
                <w:tcW w:w="4770" w:type="dxa"/>
              </w:tcPr>
              <w:p w14:paraId="680ADCFB" w14:textId="43472F3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88770C0" w14:textId="77777777" w:rsidTr="00C360C3">
        <w:trPr>
          <w:cantSplit/>
        </w:trPr>
        <w:tc>
          <w:tcPr>
            <w:tcW w:w="990" w:type="dxa"/>
          </w:tcPr>
          <w:p w14:paraId="5510970E" w14:textId="5E277539" w:rsidR="00D6597E" w:rsidRPr="00F95871" w:rsidRDefault="00D6597E" w:rsidP="003655F8">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6C982679" w14:textId="77777777" w:rsidR="00D6597E" w:rsidRDefault="00D6597E" w:rsidP="003655F8">
            <w:pPr>
              <w:autoSpaceDE w:val="0"/>
              <w:autoSpaceDN w:val="0"/>
              <w:adjustRightInd w:val="0"/>
              <w:rPr>
                <w:rFonts w:cstheme="minorHAnsi"/>
                <w:color w:val="000000"/>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p w14:paraId="787FD677" w14:textId="41B8E0E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538006" w14:textId="67D16E6E"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7) Standard</w:t>
            </w:r>
          </w:p>
        </w:tc>
        <w:tc>
          <w:tcPr>
            <w:tcW w:w="1440" w:type="dxa"/>
          </w:tcPr>
          <w:p w14:paraId="48767E19" w14:textId="77777777" w:rsidR="00D6597E" w:rsidRPr="00F95871" w:rsidRDefault="00000000" w:rsidP="003655F8">
            <w:pPr>
              <w:rPr>
                <w:rFonts w:cstheme="minorHAnsi"/>
              </w:rPr>
            </w:pPr>
            <w:sdt>
              <w:sdtPr>
                <w:rPr>
                  <w:rFonts w:cstheme="minorHAnsi"/>
                </w:rPr>
                <w:id w:val="49699889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4D053E9" w14:textId="77777777" w:rsidR="00D6597E" w:rsidRPr="00F95871" w:rsidRDefault="00000000" w:rsidP="003655F8">
            <w:pPr>
              <w:rPr>
                <w:rFonts w:cstheme="minorHAnsi"/>
              </w:rPr>
            </w:pPr>
            <w:sdt>
              <w:sdtPr>
                <w:rPr>
                  <w:rFonts w:cstheme="minorHAnsi"/>
                </w:rPr>
                <w:id w:val="36303087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E02058" w14:textId="77777777" w:rsidR="00D6597E" w:rsidRPr="00F95871" w:rsidRDefault="00D6597E" w:rsidP="003655F8">
            <w:pPr>
              <w:rPr>
                <w:rFonts w:cstheme="minorHAnsi"/>
              </w:rPr>
            </w:pPr>
          </w:p>
        </w:tc>
        <w:sdt>
          <w:sdtPr>
            <w:rPr>
              <w:rFonts w:cstheme="minorHAnsi"/>
            </w:rPr>
            <w:id w:val="-378090276"/>
            <w:placeholder>
              <w:docPart w:val="C305D1FF747B41C595E32848AD14C12C"/>
            </w:placeholder>
            <w:showingPlcHdr/>
          </w:sdtPr>
          <w:sdtContent>
            <w:tc>
              <w:tcPr>
                <w:tcW w:w="4770" w:type="dxa"/>
              </w:tcPr>
              <w:p w14:paraId="4C45B040" w14:textId="21D826D7"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91F8D5" w14:textId="77777777" w:rsidTr="00C360C3">
        <w:trPr>
          <w:cantSplit/>
        </w:trPr>
        <w:tc>
          <w:tcPr>
            <w:tcW w:w="990" w:type="dxa"/>
          </w:tcPr>
          <w:p w14:paraId="6EFD45FF" w14:textId="2794B0DE" w:rsidR="00D6597E" w:rsidRPr="00F95871" w:rsidRDefault="00D6597E" w:rsidP="003655F8">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4F51C2A5" w14:textId="77777777" w:rsidR="00D6597E" w:rsidRDefault="00D6597E" w:rsidP="003655F8">
            <w:pPr>
              <w:autoSpaceDE w:val="0"/>
              <w:autoSpaceDN w:val="0"/>
              <w:adjustRightInd w:val="0"/>
              <w:rPr>
                <w:rFonts w:cstheme="minorHAnsi"/>
              </w:rPr>
            </w:pPr>
            <w:r w:rsidRPr="00F95871">
              <w:rPr>
                <w:rFonts w:cstheme="minorHAnsi"/>
              </w:rPr>
              <w:t>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w:t>
            </w:r>
          </w:p>
          <w:p w14:paraId="05733616" w14:textId="061784E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2FEE9394" w14:textId="129FA413" w:rsidR="00D6597E" w:rsidRPr="00F95871" w:rsidRDefault="00DA73EA" w:rsidP="003655F8">
            <w:pPr>
              <w:rPr>
                <w:rFonts w:cstheme="minorHAnsi"/>
              </w:rPr>
            </w:pPr>
            <w:r>
              <w:rPr>
                <w:rFonts w:cstheme="minorHAnsi"/>
              </w:rPr>
              <w:t>491.12</w:t>
            </w:r>
            <w:r w:rsidR="00D6597E" w:rsidRPr="00F95871">
              <w:rPr>
                <w:rFonts w:cstheme="minorHAnsi"/>
              </w:rPr>
              <w:t>(d) Standard</w:t>
            </w:r>
          </w:p>
        </w:tc>
        <w:tc>
          <w:tcPr>
            <w:tcW w:w="1440" w:type="dxa"/>
          </w:tcPr>
          <w:p w14:paraId="57FCEF18" w14:textId="77777777" w:rsidR="00D6597E" w:rsidRPr="00F95871" w:rsidRDefault="00000000" w:rsidP="003655F8">
            <w:pPr>
              <w:rPr>
                <w:rFonts w:cstheme="minorHAnsi"/>
              </w:rPr>
            </w:pPr>
            <w:sdt>
              <w:sdtPr>
                <w:rPr>
                  <w:rFonts w:cstheme="minorHAnsi"/>
                </w:rPr>
                <w:id w:val="15077066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D6D402A" w14:textId="77777777" w:rsidR="00D6597E" w:rsidRPr="00F95871" w:rsidRDefault="00000000" w:rsidP="003655F8">
            <w:pPr>
              <w:rPr>
                <w:rFonts w:cstheme="minorHAnsi"/>
              </w:rPr>
            </w:pPr>
            <w:sdt>
              <w:sdtPr>
                <w:rPr>
                  <w:rFonts w:cstheme="minorHAnsi"/>
                </w:rPr>
                <w:id w:val="139577461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92E87" w14:textId="6E1CD3D8" w:rsidR="00D6597E" w:rsidRPr="00F95871" w:rsidRDefault="00D6597E" w:rsidP="003655F8">
            <w:pPr>
              <w:rPr>
                <w:rFonts w:cstheme="minorHAnsi"/>
              </w:rPr>
            </w:pPr>
          </w:p>
        </w:tc>
        <w:sdt>
          <w:sdtPr>
            <w:rPr>
              <w:rFonts w:cstheme="minorHAnsi"/>
            </w:rPr>
            <w:id w:val="-634870990"/>
            <w:placeholder>
              <w:docPart w:val="769EFDE918674A048A27A59680913E35"/>
            </w:placeholder>
            <w:showingPlcHdr/>
          </w:sdtPr>
          <w:sdtContent>
            <w:tc>
              <w:tcPr>
                <w:tcW w:w="4770" w:type="dxa"/>
              </w:tcPr>
              <w:p w14:paraId="676AB440" w14:textId="05623D27"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7" w:name="STAND5d30"/>
      <w:tr w:rsidR="00D6597E" w14:paraId="3C5DF59D" w14:textId="77777777" w:rsidTr="00C360C3">
        <w:trPr>
          <w:cantSplit/>
        </w:trPr>
        <w:tc>
          <w:tcPr>
            <w:tcW w:w="990" w:type="dxa"/>
          </w:tcPr>
          <w:p w14:paraId="1203C758" w14:textId="2F733E2D" w:rsidR="00D6597E" w:rsidRPr="00F95871" w:rsidRDefault="00324B86" w:rsidP="003655F8">
            <w:pPr>
              <w:jc w:val="center"/>
              <w:rPr>
                <w:rFonts w:cstheme="minorHAnsi"/>
                <w:b/>
                <w:bCs/>
              </w:rPr>
            </w:pPr>
            <w:r>
              <w:fldChar w:fldCharType="begin"/>
            </w:r>
            <w:r w:rsidR="00490454">
              <w:instrText>HYPERLINK  \l "PerRecRev1" \o "Go Back to Personnel Worksheet"</w:instrText>
            </w:r>
            <w:r>
              <w:fldChar w:fldCharType="separate"/>
            </w:r>
            <w:r w:rsidR="00D6597E" w:rsidRPr="00F95871">
              <w:rPr>
                <w:rStyle w:val="Hyperlink"/>
                <w:rFonts w:cstheme="minorHAnsi"/>
                <w:b/>
                <w:bCs/>
              </w:rPr>
              <w:t>5-D-30</w:t>
            </w:r>
            <w:r>
              <w:rPr>
                <w:rStyle w:val="Hyperlink"/>
                <w:rFonts w:cstheme="minorHAnsi"/>
                <w:b/>
                <w:bCs/>
              </w:rPr>
              <w:fldChar w:fldCharType="end"/>
            </w:r>
            <w:bookmarkEnd w:id="7"/>
          </w:p>
        </w:tc>
        <w:tc>
          <w:tcPr>
            <w:tcW w:w="6030" w:type="dxa"/>
            <w:tcBorders>
              <w:top w:val="nil"/>
              <w:left w:val="single" w:sz="4" w:space="0" w:color="auto"/>
              <w:bottom w:val="single" w:sz="4" w:space="0" w:color="auto"/>
              <w:right w:val="single" w:sz="4" w:space="0" w:color="auto"/>
            </w:tcBorders>
            <w:shd w:val="clear" w:color="auto" w:fill="auto"/>
          </w:tcPr>
          <w:p w14:paraId="6C0BCEF7" w14:textId="77777777" w:rsidR="00D6597E" w:rsidRDefault="00D6597E" w:rsidP="003655F8">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0EA5070A"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1A6CDC5" w14:textId="65FDCB21"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d)(1)(i) Standard</w:t>
            </w:r>
          </w:p>
        </w:tc>
        <w:tc>
          <w:tcPr>
            <w:tcW w:w="1440" w:type="dxa"/>
          </w:tcPr>
          <w:p w14:paraId="3738517C" w14:textId="77777777" w:rsidR="00D6597E" w:rsidRPr="00F95871" w:rsidRDefault="00000000" w:rsidP="003655F8">
            <w:pPr>
              <w:rPr>
                <w:rFonts w:cstheme="minorHAnsi"/>
              </w:rPr>
            </w:pPr>
            <w:sdt>
              <w:sdtPr>
                <w:rPr>
                  <w:rFonts w:cstheme="minorHAnsi"/>
                </w:rPr>
                <w:id w:val="191142915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69AE448" w14:textId="77777777" w:rsidR="00D6597E" w:rsidRPr="00F95871" w:rsidRDefault="00000000" w:rsidP="003655F8">
            <w:pPr>
              <w:rPr>
                <w:rFonts w:cstheme="minorHAnsi"/>
              </w:rPr>
            </w:pPr>
            <w:sdt>
              <w:sdtPr>
                <w:rPr>
                  <w:rFonts w:cstheme="minorHAnsi"/>
                </w:rPr>
                <w:id w:val="151263544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07C9AB" w14:textId="77777777" w:rsidR="00D6597E" w:rsidRPr="00F95871" w:rsidRDefault="00D6597E" w:rsidP="003655F8">
            <w:pPr>
              <w:rPr>
                <w:rFonts w:cstheme="minorHAnsi"/>
              </w:rPr>
            </w:pPr>
          </w:p>
        </w:tc>
        <w:sdt>
          <w:sdtPr>
            <w:rPr>
              <w:rFonts w:cstheme="minorHAnsi"/>
            </w:rPr>
            <w:id w:val="687027780"/>
            <w:placeholder>
              <w:docPart w:val="DEB1BEF2BB1141AC95DEBA8E823A5611"/>
            </w:placeholder>
            <w:showingPlcHdr/>
          </w:sdtPr>
          <w:sdtContent>
            <w:tc>
              <w:tcPr>
                <w:tcW w:w="4770" w:type="dxa"/>
              </w:tcPr>
              <w:p w14:paraId="60D0912A" w14:textId="093C394D"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8" w:name="STAND5d31"/>
      <w:tr w:rsidR="00D6597E" w14:paraId="53EB7594" w14:textId="77777777" w:rsidTr="00C360C3">
        <w:trPr>
          <w:cantSplit/>
        </w:trPr>
        <w:tc>
          <w:tcPr>
            <w:tcW w:w="990" w:type="dxa"/>
          </w:tcPr>
          <w:p w14:paraId="7BA45D73" w14:textId="176096A5" w:rsidR="00D6597E" w:rsidRPr="00F95871" w:rsidRDefault="00D6597E" w:rsidP="003655F8">
            <w:pPr>
              <w:jc w:val="center"/>
              <w:rPr>
                <w:rFonts w:cstheme="minorHAnsi"/>
                <w:b/>
                <w:bCs/>
              </w:rPr>
            </w:pPr>
            <w:r w:rsidRPr="00F95871">
              <w:rPr>
                <w:rFonts w:cstheme="minorHAnsi"/>
                <w:b/>
                <w:bCs/>
              </w:rPr>
              <w:fldChar w:fldCharType="begin"/>
            </w:r>
            <w:r w:rsidR="00D833EF">
              <w:rPr>
                <w:rFonts w:cstheme="minorHAnsi"/>
                <w:b/>
                <w:bCs/>
              </w:rPr>
              <w:instrText>HYPERLINK  \l "PerRecRev1" \o "Go Back to Personnel Worksheet"</w:instrText>
            </w:r>
            <w:r w:rsidRPr="00F95871">
              <w:rPr>
                <w:rFonts w:cstheme="minorHAnsi"/>
                <w:b/>
                <w:bCs/>
              </w:rPr>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8"/>
          </w:p>
        </w:tc>
        <w:tc>
          <w:tcPr>
            <w:tcW w:w="6030" w:type="dxa"/>
            <w:tcBorders>
              <w:top w:val="nil"/>
              <w:left w:val="single" w:sz="4" w:space="0" w:color="auto"/>
              <w:bottom w:val="single" w:sz="4" w:space="0" w:color="auto"/>
              <w:right w:val="single" w:sz="4" w:space="0" w:color="auto"/>
            </w:tcBorders>
            <w:shd w:val="clear" w:color="auto" w:fill="auto"/>
          </w:tcPr>
          <w:p w14:paraId="252E8E56" w14:textId="77777777" w:rsidR="00D6597E" w:rsidRDefault="00D6597E" w:rsidP="003655F8">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1C0FCCBF"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420D5E46" w14:textId="5F23E2F8" w:rsidR="00D6597E" w:rsidRPr="00F95871" w:rsidRDefault="00DA73EA" w:rsidP="003655F8">
            <w:pPr>
              <w:rPr>
                <w:rFonts w:cstheme="minorHAnsi"/>
              </w:rPr>
            </w:pPr>
            <w:r>
              <w:rPr>
                <w:rFonts w:cstheme="minorHAnsi"/>
              </w:rPr>
              <w:t>491.12</w:t>
            </w:r>
            <w:r w:rsidR="00D6597E" w:rsidRPr="00F95871">
              <w:rPr>
                <w:rFonts w:cstheme="minorHAnsi"/>
              </w:rPr>
              <w:t>.d.1.ii Standard</w:t>
            </w:r>
          </w:p>
        </w:tc>
        <w:tc>
          <w:tcPr>
            <w:tcW w:w="1440" w:type="dxa"/>
          </w:tcPr>
          <w:p w14:paraId="67236F9A" w14:textId="77777777" w:rsidR="00D6597E" w:rsidRPr="00F95871" w:rsidRDefault="00000000" w:rsidP="003655F8">
            <w:pPr>
              <w:rPr>
                <w:rFonts w:cstheme="minorHAnsi"/>
              </w:rPr>
            </w:pPr>
            <w:sdt>
              <w:sdtPr>
                <w:rPr>
                  <w:rFonts w:cstheme="minorHAnsi"/>
                </w:rPr>
                <w:id w:val="-127531650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57D5C48" w14:textId="77777777" w:rsidR="00D6597E" w:rsidRPr="00F95871" w:rsidRDefault="00000000" w:rsidP="003655F8">
            <w:pPr>
              <w:rPr>
                <w:rFonts w:cstheme="minorHAnsi"/>
              </w:rPr>
            </w:pPr>
            <w:sdt>
              <w:sdtPr>
                <w:rPr>
                  <w:rFonts w:cstheme="minorHAnsi"/>
                </w:rPr>
                <w:id w:val="-23978994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4820FD90" w14:textId="77777777" w:rsidR="00D6597E" w:rsidRPr="00F95871" w:rsidRDefault="00D6597E" w:rsidP="003655F8">
            <w:pPr>
              <w:rPr>
                <w:rFonts w:cstheme="minorHAnsi"/>
              </w:rPr>
            </w:pPr>
          </w:p>
        </w:tc>
        <w:sdt>
          <w:sdtPr>
            <w:rPr>
              <w:rFonts w:cstheme="minorHAnsi"/>
            </w:rPr>
            <w:id w:val="-400750488"/>
            <w:placeholder>
              <w:docPart w:val="1CE2B79975774028B07A6323F8416467"/>
            </w:placeholder>
            <w:showingPlcHdr/>
          </w:sdtPr>
          <w:sdtContent>
            <w:tc>
              <w:tcPr>
                <w:tcW w:w="4770" w:type="dxa"/>
              </w:tcPr>
              <w:p w14:paraId="34AC5FFE" w14:textId="6A3F2D2B"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9" w:name="STAND5d32"/>
      <w:tr w:rsidR="00D6597E" w14:paraId="3857683F" w14:textId="77777777" w:rsidTr="00C360C3">
        <w:trPr>
          <w:cantSplit/>
        </w:trPr>
        <w:tc>
          <w:tcPr>
            <w:tcW w:w="990" w:type="dxa"/>
          </w:tcPr>
          <w:p w14:paraId="0B0A9499" w14:textId="56E19E34"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r>
            <w:r>
              <w:rPr>
                <w:rFonts w:cstheme="minorHAnsi"/>
                <w:b/>
                <w:bCs/>
              </w:rPr>
              <w:fldChar w:fldCharType="separate"/>
            </w:r>
            <w:r w:rsidR="00D6597E" w:rsidRPr="00D833EF">
              <w:rPr>
                <w:rStyle w:val="Hyperlink"/>
                <w:rFonts w:cstheme="minorHAnsi"/>
                <w:b/>
                <w:bCs/>
              </w:rPr>
              <w:t>5-D-32</w:t>
            </w:r>
            <w:bookmarkEnd w:id="9"/>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FF35F4A" w14:textId="35A8761F" w:rsidR="00D6597E" w:rsidRPr="00F95871" w:rsidRDefault="00D6597E"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890" w:type="dxa"/>
            <w:tcBorders>
              <w:top w:val="nil"/>
              <w:left w:val="nil"/>
              <w:bottom w:val="single" w:sz="4" w:space="0" w:color="auto"/>
              <w:right w:val="single" w:sz="4" w:space="0" w:color="auto"/>
            </w:tcBorders>
            <w:shd w:val="clear" w:color="auto" w:fill="auto"/>
          </w:tcPr>
          <w:p w14:paraId="269B6C15" w14:textId="097C3A12" w:rsidR="00D6597E" w:rsidRPr="00F95871" w:rsidRDefault="00DA73EA" w:rsidP="003655F8">
            <w:pPr>
              <w:rPr>
                <w:rFonts w:cstheme="minorHAnsi"/>
              </w:rPr>
            </w:pPr>
            <w:r>
              <w:rPr>
                <w:rFonts w:cstheme="minorHAnsi"/>
              </w:rPr>
              <w:t>491.12</w:t>
            </w:r>
            <w:r w:rsidR="00D6597E" w:rsidRPr="00F95871">
              <w:rPr>
                <w:rFonts w:cstheme="minorHAnsi"/>
              </w:rPr>
              <w:t>(d)(1)(iii) Standard</w:t>
            </w:r>
          </w:p>
        </w:tc>
        <w:tc>
          <w:tcPr>
            <w:tcW w:w="1440" w:type="dxa"/>
          </w:tcPr>
          <w:p w14:paraId="16D463FE" w14:textId="77777777" w:rsidR="00D6597E" w:rsidRPr="00F95871" w:rsidRDefault="00000000" w:rsidP="003655F8">
            <w:pPr>
              <w:rPr>
                <w:rFonts w:cstheme="minorHAnsi"/>
              </w:rPr>
            </w:pPr>
            <w:sdt>
              <w:sdtPr>
                <w:rPr>
                  <w:rFonts w:cstheme="minorHAnsi"/>
                </w:rPr>
                <w:id w:val="-171263694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D0CCCCE" w14:textId="77777777" w:rsidR="00D6597E" w:rsidRPr="00F95871" w:rsidRDefault="00000000" w:rsidP="003655F8">
            <w:pPr>
              <w:rPr>
                <w:rFonts w:cstheme="minorHAnsi"/>
              </w:rPr>
            </w:pPr>
            <w:sdt>
              <w:sdtPr>
                <w:rPr>
                  <w:rFonts w:cstheme="minorHAnsi"/>
                </w:rPr>
                <w:id w:val="164993892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E4ACD47" w14:textId="77777777" w:rsidR="00D6597E" w:rsidRPr="00F95871" w:rsidRDefault="00D6597E" w:rsidP="003655F8">
            <w:pPr>
              <w:rPr>
                <w:rFonts w:cstheme="minorHAnsi"/>
              </w:rPr>
            </w:pPr>
          </w:p>
        </w:tc>
        <w:sdt>
          <w:sdtPr>
            <w:rPr>
              <w:rFonts w:cstheme="minorHAnsi"/>
            </w:rPr>
            <w:id w:val="413288894"/>
            <w:placeholder>
              <w:docPart w:val="246B5852BE2E486EBAC5AAACACA4DD5F"/>
            </w:placeholder>
            <w:showingPlcHdr/>
          </w:sdtPr>
          <w:sdtContent>
            <w:tc>
              <w:tcPr>
                <w:tcW w:w="4770" w:type="dxa"/>
              </w:tcPr>
              <w:p w14:paraId="46B21188" w14:textId="301AFF6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0" w:name="STAND5d33"/>
      <w:tr w:rsidR="00D6597E" w14:paraId="28C72B93" w14:textId="77777777" w:rsidTr="00C360C3">
        <w:trPr>
          <w:cantSplit/>
        </w:trPr>
        <w:tc>
          <w:tcPr>
            <w:tcW w:w="990" w:type="dxa"/>
          </w:tcPr>
          <w:p w14:paraId="0C470A90" w14:textId="765861B7" w:rsidR="00D6597E" w:rsidRPr="00F95871" w:rsidRDefault="00D6597E" w:rsidP="003655F8">
            <w:pPr>
              <w:jc w:val="center"/>
              <w:rPr>
                <w:rFonts w:cstheme="minorHAnsi"/>
                <w:b/>
                <w:bCs/>
              </w:rPr>
            </w:pPr>
            <w:r w:rsidRPr="00F95871">
              <w:rPr>
                <w:rFonts w:cstheme="minorHAnsi"/>
                <w:b/>
                <w:bCs/>
              </w:rPr>
              <w:fldChar w:fldCharType="begin"/>
            </w:r>
            <w:r w:rsidR="00D833EF">
              <w:rPr>
                <w:rFonts w:cstheme="minorHAnsi"/>
                <w:b/>
                <w:bCs/>
              </w:rPr>
              <w:instrText>HYPERLINK  \l "PerRecRev1" \o "Go Back to Personnel Worksheet"</w:instrText>
            </w:r>
            <w:r w:rsidRPr="00F95871">
              <w:rPr>
                <w:rFonts w:cstheme="minorHAnsi"/>
                <w:b/>
                <w:bCs/>
              </w:rPr>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10"/>
          </w:p>
        </w:tc>
        <w:tc>
          <w:tcPr>
            <w:tcW w:w="6030" w:type="dxa"/>
            <w:tcBorders>
              <w:top w:val="nil"/>
              <w:left w:val="single" w:sz="4" w:space="0" w:color="auto"/>
              <w:bottom w:val="single" w:sz="4" w:space="0" w:color="auto"/>
              <w:right w:val="single" w:sz="4" w:space="0" w:color="auto"/>
            </w:tcBorders>
            <w:shd w:val="clear" w:color="auto" w:fill="auto"/>
          </w:tcPr>
          <w:p w14:paraId="1C6CE957" w14:textId="1318C696" w:rsidR="00D6597E" w:rsidRPr="00F95871" w:rsidRDefault="00D6597E"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890" w:type="dxa"/>
            <w:tcBorders>
              <w:top w:val="nil"/>
              <w:left w:val="nil"/>
              <w:bottom w:val="single" w:sz="4" w:space="0" w:color="auto"/>
              <w:right w:val="single" w:sz="4" w:space="0" w:color="auto"/>
            </w:tcBorders>
            <w:shd w:val="clear" w:color="auto" w:fill="auto"/>
          </w:tcPr>
          <w:p w14:paraId="19407CD5" w14:textId="06D18CDC" w:rsidR="00D6597E" w:rsidRPr="00F95871" w:rsidRDefault="00DA73EA" w:rsidP="003655F8">
            <w:pPr>
              <w:rPr>
                <w:rFonts w:cstheme="minorHAnsi"/>
              </w:rPr>
            </w:pPr>
            <w:r>
              <w:rPr>
                <w:rFonts w:cstheme="minorHAnsi"/>
              </w:rPr>
              <w:t>491.12</w:t>
            </w:r>
            <w:r w:rsidR="00D6597E" w:rsidRPr="00F95871">
              <w:rPr>
                <w:rFonts w:cstheme="minorHAnsi"/>
              </w:rPr>
              <w:t>(d)(1)(iv) Standard</w:t>
            </w:r>
          </w:p>
        </w:tc>
        <w:tc>
          <w:tcPr>
            <w:tcW w:w="1440" w:type="dxa"/>
          </w:tcPr>
          <w:p w14:paraId="67FAC3D2" w14:textId="77777777" w:rsidR="00D6597E" w:rsidRPr="00F95871" w:rsidRDefault="00000000" w:rsidP="003655F8">
            <w:pPr>
              <w:rPr>
                <w:rFonts w:cstheme="minorHAnsi"/>
              </w:rPr>
            </w:pPr>
            <w:sdt>
              <w:sdtPr>
                <w:rPr>
                  <w:rFonts w:cstheme="minorHAnsi"/>
                </w:rPr>
                <w:id w:val="-113886905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A3738CA" w14:textId="77777777" w:rsidR="00D6597E" w:rsidRPr="00F95871" w:rsidRDefault="00000000" w:rsidP="003655F8">
            <w:pPr>
              <w:rPr>
                <w:rFonts w:cstheme="minorHAnsi"/>
              </w:rPr>
            </w:pPr>
            <w:sdt>
              <w:sdtPr>
                <w:rPr>
                  <w:rFonts w:cstheme="minorHAnsi"/>
                </w:rPr>
                <w:id w:val="157184378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0A7BB55" w14:textId="77777777" w:rsidR="00D6597E" w:rsidRPr="00F95871" w:rsidRDefault="00D6597E" w:rsidP="003655F8">
            <w:pPr>
              <w:rPr>
                <w:rFonts w:cstheme="minorHAnsi"/>
              </w:rPr>
            </w:pPr>
          </w:p>
        </w:tc>
        <w:sdt>
          <w:sdtPr>
            <w:rPr>
              <w:rFonts w:cstheme="minorHAnsi"/>
            </w:rPr>
            <w:id w:val="-320820379"/>
            <w:placeholder>
              <w:docPart w:val="A23EE9C7221041FEB2C0BB20AE39790A"/>
            </w:placeholder>
            <w:showingPlcHdr/>
          </w:sdtPr>
          <w:sdtContent>
            <w:tc>
              <w:tcPr>
                <w:tcW w:w="4770" w:type="dxa"/>
              </w:tcPr>
              <w:p w14:paraId="0DCA6667" w14:textId="59768F5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1" w:name="STAND5d34"/>
      <w:tr w:rsidR="00D6597E" w14:paraId="05C69464" w14:textId="77777777" w:rsidTr="00C360C3">
        <w:trPr>
          <w:cantSplit/>
        </w:trPr>
        <w:tc>
          <w:tcPr>
            <w:tcW w:w="990" w:type="dxa"/>
          </w:tcPr>
          <w:p w14:paraId="7BDF7C0B" w14:textId="051D3C66"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r>
            <w:r>
              <w:rPr>
                <w:rFonts w:cstheme="minorHAnsi"/>
                <w:b/>
                <w:bCs/>
              </w:rPr>
              <w:fldChar w:fldCharType="separate"/>
            </w:r>
            <w:r w:rsidR="00D6597E" w:rsidRPr="00D833EF">
              <w:rPr>
                <w:rStyle w:val="Hyperlink"/>
                <w:rFonts w:cstheme="minorHAnsi"/>
                <w:b/>
                <w:bCs/>
              </w:rPr>
              <w:t>5-D-34</w:t>
            </w:r>
            <w:bookmarkEnd w:id="11"/>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6444598A" w14:textId="77777777" w:rsidR="00D6597E" w:rsidRDefault="00D6597E" w:rsidP="003655F8">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3EC69B6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ED8D9D3" w14:textId="49FAA617" w:rsidR="00D6597E" w:rsidRPr="00F95871" w:rsidRDefault="00DA73EA" w:rsidP="003655F8">
            <w:pPr>
              <w:rPr>
                <w:rFonts w:cstheme="minorHAnsi"/>
              </w:rPr>
            </w:pPr>
            <w:r>
              <w:rPr>
                <w:rFonts w:cstheme="minorHAnsi"/>
              </w:rPr>
              <w:t>491.12</w:t>
            </w:r>
            <w:r w:rsidR="00D6597E" w:rsidRPr="00F95871">
              <w:rPr>
                <w:rFonts w:cstheme="minorHAnsi"/>
              </w:rPr>
              <w:t>.d.1.v Standard</w:t>
            </w:r>
          </w:p>
        </w:tc>
        <w:tc>
          <w:tcPr>
            <w:tcW w:w="1440" w:type="dxa"/>
          </w:tcPr>
          <w:p w14:paraId="473EDB73" w14:textId="77777777" w:rsidR="00D6597E" w:rsidRPr="00F95871" w:rsidRDefault="00000000" w:rsidP="003655F8">
            <w:pPr>
              <w:rPr>
                <w:rFonts w:cstheme="minorHAnsi"/>
              </w:rPr>
            </w:pPr>
            <w:sdt>
              <w:sdtPr>
                <w:rPr>
                  <w:rFonts w:cstheme="minorHAnsi"/>
                </w:rPr>
                <w:id w:val="-98754562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175B5ED" w14:textId="77777777" w:rsidR="00D6597E" w:rsidRPr="00F95871" w:rsidRDefault="00000000" w:rsidP="003655F8">
            <w:pPr>
              <w:rPr>
                <w:rFonts w:cstheme="minorHAnsi"/>
              </w:rPr>
            </w:pPr>
            <w:sdt>
              <w:sdtPr>
                <w:rPr>
                  <w:rFonts w:cstheme="minorHAnsi"/>
                </w:rPr>
                <w:id w:val="-4854115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E82AA70" w14:textId="77777777" w:rsidR="00D6597E" w:rsidRPr="00F95871" w:rsidRDefault="00D6597E" w:rsidP="003655F8">
            <w:pPr>
              <w:rPr>
                <w:rFonts w:cstheme="minorHAnsi"/>
              </w:rPr>
            </w:pPr>
          </w:p>
        </w:tc>
        <w:sdt>
          <w:sdtPr>
            <w:rPr>
              <w:rFonts w:cstheme="minorHAnsi"/>
            </w:rPr>
            <w:id w:val="-1810004799"/>
            <w:placeholder>
              <w:docPart w:val="283437F25DE646B7A5D0D2183BAB23DD"/>
            </w:placeholder>
            <w:showingPlcHdr/>
          </w:sdtPr>
          <w:sdtContent>
            <w:tc>
              <w:tcPr>
                <w:tcW w:w="4770" w:type="dxa"/>
              </w:tcPr>
              <w:p w14:paraId="45D1340C" w14:textId="20DF8B2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CB31E22" w14:textId="77777777" w:rsidTr="00C360C3">
        <w:trPr>
          <w:cantSplit/>
        </w:trPr>
        <w:tc>
          <w:tcPr>
            <w:tcW w:w="990" w:type="dxa"/>
          </w:tcPr>
          <w:p w14:paraId="2E37869D" w14:textId="200C2667" w:rsidR="00D6597E" w:rsidRPr="00F95871" w:rsidRDefault="00D6597E" w:rsidP="003655F8">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7EA6FA97" w14:textId="77777777" w:rsidR="00D6597E" w:rsidRDefault="00D6597E" w:rsidP="003655F8">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1A104EAD"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B99622D" w14:textId="2CD9DC35" w:rsidR="00D6597E" w:rsidRPr="00F95871" w:rsidRDefault="00DA73EA" w:rsidP="003655F8">
            <w:pPr>
              <w:rPr>
                <w:rFonts w:cstheme="minorHAnsi"/>
              </w:rPr>
            </w:pPr>
            <w:r>
              <w:rPr>
                <w:rFonts w:cstheme="minorHAnsi"/>
              </w:rPr>
              <w:t>491.12</w:t>
            </w:r>
            <w:r w:rsidR="00D6597E" w:rsidRPr="00F95871">
              <w:rPr>
                <w:rFonts w:cstheme="minorHAnsi"/>
              </w:rPr>
              <w:t>(d)(2) Standard</w:t>
            </w:r>
          </w:p>
        </w:tc>
        <w:tc>
          <w:tcPr>
            <w:tcW w:w="1440" w:type="dxa"/>
          </w:tcPr>
          <w:p w14:paraId="0254139D" w14:textId="77777777" w:rsidR="00D6597E" w:rsidRPr="00F95871" w:rsidRDefault="00000000" w:rsidP="003655F8">
            <w:pPr>
              <w:rPr>
                <w:rFonts w:cstheme="minorHAnsi"/>
              </w:rPr>
            </w:pPr>
            <w:sdt>
              <w:sdtPr>
                <w:rPr>
                  <w:rFonts w:cstheme="minorHAnsi"/>
                </w:rPr>
                <w:id w:val="-183251131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BA4E57E" w14:textId="28BD8A12" w:rsidR="00D6597E" w:rsidRPr="00F95871" w:rsidRDefault="00000000" w:rsidP="003655F8">
            <w:pPr>
              <w:rPr>
                <w:rFonts w:cstheme="minorHAnsi"/>
              </w:rPr>
            </w:pPr>
            <w:sdt>
              <w:sdtPr>
                <w:rPr>
                  <w:rFonts w:cstheme="minorHAnsi"/>
                </w:rPr>
                <w:id w:val="174745567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921095130"/>
            <w:placeholder>
              <w:docPart w:val="599B0DEFF9B149C58D6FC1E7DB6AF6CA"/>
            </w:placeholder>
            <w:showingPlcHdr/>
          </w:sdtPr>
          <w:sdtContent>
            <w:tc>
              <w:tcPr>
                <w:tcW w:w="4770" w:type="dxa"/>
              </w:tcPr>
              <w:p w14:paraId="60050C3B" w14:textId="73407E0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77FD9FE" w14:textId="77777777" w:rsidTr="00C360C3">
        <w:trPr>
          <w:cantSplit/>
        </w:trPr>
        <w:tc>
          <w:tcPr>
            <w:tcW w:w="990" w:type="dxa"/>
          </w:tcPr>
          <w:p w14:paraId="3E97CB01" w14:textId="6388C3E8" w:rsidR="00D6597E" w:rsidRPr="00F95871" w:rsidRDefault="00D6597E" w:rsidP="003655F8">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B1E9C36"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r w:rsidRPr="00F95871">
              <w:rPr>
                <w:rFonts w:cstheme="minorHAnsi"/>
              </w:rPr>
              <w:br/>
            </w:r>
            <w:r w:rsidRPr="00F95871">
              <w:rPr>
                <w:rFonts w:cstheme="minorHAnsi"/>
              </w:rPr>
              <w:br/>
              <w:t xml:space="preserve">When a community based exercise is not accessible, conduct a facility-based functional exercise every two 2) years; or </w:t>
            </w:r>
            <w:r w:rsidRPr="00F95871">
              <w:rPr>
                <w:rFonts w:cstheme="minorHAnsi"/>
              </w:rPr>
              <w:br/>
            </w:r>
            <w:r w:rsidRPr="00F95871">
              <w:rPr>
                <w:rFonts w:cstheme="minorHAnsi"/>
              </w:rPr>
              <w:b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2D2BF9E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DF1EA43" w14:textId="61B56885" w:rsidR="00D6597E" w:rsidRPr="00F95871" w:rsidRDefault="00DA73EA" w:rsidP="003655F8">
            <w:pPr>
              <w:rPr>
                <w:rFonts w:cstheme="minorHAnsi"/>
              </w:rPr>
            </w:pPr>
            <w:r>
              <w:rPr>
                <w:rFonts w:cstheme="minorHAnsi"/>
              </w:rPr>
              <w:t>491.12</w:t>
            </w:r>
            <w:r w:rsidR="00D6597E" w:rsidRPr="00F95871">
              <w:rPr>
                <w:rFonts w:cstheme="minorHAnsi"/>
              </w:rPr>
              <w:t>(d)(2)(1) Standard</w:t>
            </w:r>
          </w:p>
          <w:p w14:paraId="2C50C257" w14:textId="77777777" w:rsidR="00762DFC" w:rsidRPr="00762DFC" w:rsidRDefault="00762DFC" w:rsidP="00762DFC">
            <w:pPr>
              <w:rPr>
                <w:rFonts w:cstheme="minorHAnsi"/>
                <w:color w:val="000000"/>
                <w:sz w:val="12"/>
                <w:szCs w:val="12"/>
              </w:rPr>
            </w:pPr>
          </w:p>
          <w:p w14:paraId="2BC6DAAF" w14:textId="6D352EC9" w:rsidR="00D6597E" w:rsidRPr="00F95871" w:rsidRDefault="00DA73EA" w:rsidP="003655F8">
            <w:pPr>
              <w:rPr>
                <w:rFonts w:cstheme="minorHAnsi"/>
              </w:rPr>
            </w:pPr>
            <w:r>
              <w:rPr>
                <w:rFonts w:cstheme="minorHAnsi"/>
              </w:rPr>
              <w:t>491.12</w:t>
            </w:r>
            <w:r w:rsidR="00D6597E" w:rsidRPr="00F95871">
              <w:rPr>
                <w:rFonts w:cstheme="minorHAnsi"/>
              </w:rPr>
              <w:t>(d)(2)(i)(A) Standard</w:t>
            </w:r>
          </w:p>
          <w:p w14:paraId="73F0AF0C" w14:textId="77777777" w:rsidR="00762DFC" w:rsidRPr="00762DFC" w:rsidRDefault="00762DFC" w:rsidP="00762DFC">
            <w:pPr>
              <w:rPr>
                <w:rFonts w:cstheme="minorHAnsi"/>
                <w:color w:val="000000"/>
                <w:sz w:val="12"/>
                <w:szCs w:val="12"/>
              </w:rPr>
            </w:pPr>
          </w:p>
          <w:p w14:paraId="06CFAB98" w14:textId="313C5E0C" w:rsidR="00D6597E" w:rsidRPr="00F95871" w:rsidRDefault="00DA73EA" w:rsidP="003655F8">
            <w:pPr>
              <w:rPr>
                <w:rFonts w:cstheme="minorHAnsi"/>
              </w:rPr>
            </w:pPr>
            <w:r>
              <w:rPr>
                <w:rFonts w:cstheme="minorHAnsi"/>
              </w:rPr>
              <w:t>491.12</w:t>
            </w:r>
            <w:r w:rsidR="00D6597E" w:rsidRPr="00F95871">
              <w:rPr>
                <w:rFonts w:cstheme="minorHAnsi"/>
              </w:rPr>
              <w:t>(d)(2)(i)(B) Standard</w:t>
            </w:r>
          </w:p>
        </w:tc>
        <w:tc>
          <w:tcPr>
            <w:tcW w:w="1440" w:type="dxa"/>
          </w:tcPr>
          <w:p w14:paraId="51CEF24E" w14:textId="77777777" w:rsidR="00D6597E" w:rsidRPr="00F95871" w:rsidRDefault="00000000" w:rsidP="003655F8">
            <w:pPr>
              <w:rPr>
                <w:rFonts w:cstheme="minorHAnsi"/>
              </w:rPr>
            </w:pPr>
            <w:sdt>
              <w:sdtPr>
                <w:rPr>
                  <w:rFonts w:cstheme="minorHAnsi"/>
                </w:rPr>
                <w:id w:val="-121750602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327F6B" w14:textId="77777777" w:rsidR="00D6597E" w:rsidRPr="00F95871" w:rsidRDefault="00000000" w:rsidP="003655F8">
            <w:pPr>
              <w:rPr>
                <w:rFonts w:cstheme="minorHAnsi"/>
              </w:rPr>
            </w:pPr>
            <w:sdt>
              <w:sdtPr>
                <w:rPr>
                  <w:rFonts w:cstheme="minorHAnsi"/>
                </w:rPr>
                <w:id w:val="175315186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A5374C1" w14:textId="77777777" w:rsidR="00D6597E" w:rsidRPr="00F95871" w:rsidRDefault="00D6597E" w:rsidP="003655F8">
            <w:pPr>
              <w:rPr>
                <w:rFonts w:cstheme="minorHAnsi"/>
              </w:rPr>
            </w:pPr>
          </w:p>
        </w:tc>
        <w:sdt>
          <w:sdtPr>
            <w:rPr>
              <w:rFonts w:cstheme="minorHAnsi"/>
            </w:rPr>
            <w:id w:val="470870306"/>
            <w:placeholder>
              <w:docPart w:val="77867B72E7F845849BCA04D97030F10B"/>
            </w:placeholder>
            <w:showingPlcHdr/>
          </w:sdtPr>
          <w:sdtContent>
            <w:tc>
              <w:tcPr>
                <w:tcW w:w="4770" w:type="dxa"/>
              </w:tcPr>
              <w:p w14:paraId="6EB316D5" w14:textId="164CB8CC"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65B91C6" w14:textId="77777777" w:rsidTr="00C360C3">
        <w:trPr>
          <w:cantSplit/>
        </w:trPr>
        <w:tc>
          <w:tcPr>
            <w:tcW w:w="990" w:type="dxa"/>
            <w:tcBorders>
              <w:bottom w:val="single" w:sz="4" w:space="0" w:color="auto"/>
            </w:tcBorders>
          </w:tcPr>
          <w:p w14:paraId="2EDAE5C7" w14:textId="401D9FCF" w:rsidR="00D6597E" w:rsidRPr="00F95871" w:rsidRDefault="00D6597E" w:rsidP="003655F8">
            <w:pPr>
              <w:jc w:val="center"/>
              <w:rPr>
                <w:rFonts w:cstheme="minorHAnsi"/>
                <w:b/>
                <w:bCs/>
              </w:rPr>
            </w:pPr>
            <w:r w:rsidRPr="00F95871">
              <w:rPr>
                <w:rFonts w:cstheme="minorHAnsi"/>
                <w:b/>
                <w:bCs/>
              </w:rPr>
              <w:t>5-D-37</w:t>
            </w:r>
          </w:p>
        </w:tc>
        <w:tc>
          <w:tcPr>
            <w:tcW w:w="6030" w:type="dxa"/>
            <w:tcBorders>
              <w:top w:val="nil"/>
              <w:left w:val="single" w:sz="4" w:space="0" w:color="auto"/>
              <w:bottom w:val="single" w:sz="4" w:space="0" w:color="auto"/>
              <w:right w:val="single" w:sz="4" w:space="0" w:color="auto"/>
            </w:tcBorders>
            <w:shd w:val="clear" w:color="auto" w:fill="auto"/>
          </w:tcPr>
          <w:p w14:paraId="3B40283D"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r w:rsidRPr="00F95871">
              <w:rPr>
                <w:rFonts w:cstheme="minorHAnsi"/>
              </w:rPr>
              <w:br/>
            </w:r>
            <w:r w:rsidRPr="00F95871">
              <w:rPr>
                <w:rFonts w:cstheme="minorHAnsi"/>
              </w:rPr>
              <w:br/>
              <w:t xml:space="preserve">A) A second full-scale exercise that is community-based, or an individual, facility-based functional exercise; or </w:t>
            </w:r>
            <w:r w:rsidRPr="00F95871">
              <w:rPr>
                <w:rFonts w:cstheme="minorHAnsi"/>
              </w:rPr>
              <w:br/>
            </w:r>
            <w:r w:rsidRPr="00F95871">
              <w:rPr>
                <w:rFonts w:cstheme="minorHAnsi"/>
              </w:rPr>
              <w:br/>
              <w:t xml:space="preserve">B) A mock disaster drill; or </w:t>
            </w:r>
            <w:r w:rsidRPr="00F95871">
              <w:rPr>
                <w:rFonts w:cstheme="minorHAnsi"/>
              </w:rPr>
              <w:br/>
            </w:r>
            <w:r w:rsidRPr="00F95871">
              <w:rPr>
                <w:rFonts w:cstheme="minorHAnsi"/>
              </w:rPr>
              <w:b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35CAAC4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8CF29B5" w14:textId="09F7F0C8" w:rsidR="00D6597E" w:rsidRPr="00F95871" w:rsidRDefault="00DA73EA" w:rsidP="003655F8">
            <w:pPr>
              <w:rPr>
                <w:rFonts w:cstheme="minorHAnsi"/>
              </w:rPr>
            </w:pPr>
            <w:r>
              <w:rPr>
                <w:rFonts w:cstheme="minorHAnsi"/>
              </w:rPr>
              <w:t>491.12</w:t>
            </w:r>
            <w:r w:rsidR="00D6597E" w:rsidRPr="00F95871">
              <w:rPr>
                <w:rFonts w:cstheme="minorHAnsi"/>
              </w:rPr>
              <w:t>(d)(2)(ii) Standard</w:t>
            </w:r>
          </w:p>
          <w:p w14:paraId="6CB4A085" w14:textId="77777777" w:rsidR="00762DFC" w:rsidRPr="00762DFC" w:rsidRDefault="00762DFC" w:rsidP="00762DFC">
            <w:pPr>
              <w:rPr>
                <w:rFonts w:cstheme="minorHAnsi"/>
                <w:color w:val="000000"/>
                <w:sz w:val="12"/>
                <w:szCs w:val="12"/>
              </w:rPr>
            </w:pPr>
          </w:p>
          <w:p w14:paraId="69186F92" w14:textId="73786481" w:rsidR="00D6597E" w:rsidRPr="00F95871" w:rsidRDefault="00DA73EA" w:rsidP="003655F8">
            <w:pPr>
              <w:rPr>
                <w:rFonts w:cstheme="minorHAnsi"/>
              </w:rPr>
            </w:pPr>
            <w:r>
              <w:rPr>
                <w:rFonts w:cstheme="minorHAnsi"/>
              </w:rPr>
              <w:t>491.12</w:t>
            </w:r>
            <w:r w:rsidR="00D6597E" w:rsidRPr="00F95871">
              <w:rPr>
                <w:rFonts w:cstheme="minorHAnsi"/>
              </w:rPr>
              <w:t>(d)(2)(ii)(A) Standard</w:t>
            </w:r>
          </w:p>
          <w:p w14:paraId="6DD590A1" w14:textId="77777777" w:rsidR="00762DFC" w:rsidRPr="00762DFC" w:rsidRDefault="00762DFC" w:rsidP="00762DFC">
            <w:pPr>
              <w:rPr>
                <w:rFonts w:cstheme="minorHAnsi"/>
                <w:color w:val="000000"/>
                <w:sz w:val="12"/>
                <w:szCs w:val="12"/>
              </w:rPr>
            </w:pPr>
          </w:p>
          <w:p w14:paraId="0266EA6B" w14:textId="687F11AA" w:rsidR="00D6597E" w:rsidRPr="00F95871" w:rsidRDefault="00DA73EA" w:rsidP="003655F8">
            <w:pPr>
              <w:rPr>
                <w:rFonts w:cstheme="minorHAnsi"/>
              </w:rPr>
            </w:pPr>
            <w:r>
              <w:rPr>
                <w:rFonts w:cstheme="minorHAnsi"/>
              </w:rPr>
              <w:t>491.12</w:t>
            </w:r>
            <w:r w:rsidR="00D6597E" w:rsidRPr="00F95871">
              <w:rPr>
                <w:rFonts w:cstheme="minorHAnsi"/>
              </w:rPr>
              <w:t>(d)(2)(ii)(B) Standard</w:t>
            </w:r>
          </w:p>
          <w:p w14:paraId="506AFE9B" w14:textId="77777777" w:rsidR="00762DFC" w:rsidRPr="00762DFC" w:rsidRDefault="00762DFC" w:rsidP="00762DFC">
            <w:pPr>
              <w:rPr>
                <w:rFonts w:cstheme="minorHAnsi"/>
                <w:color w:val="000000"/>
                <w:sz w:val="12"/>
                <w:szCs w:val="12"/>
              </w:rPr>
            </w:pPr>
          </w:p>
          <w:p w14:paraId="0C3D733B" w14:textId="33B651FB" w:rsidR="00D6597E" w:rsidRPr="00F95871" w:rsidRDefault="00DA73EA" w:rsidP="003655F8">
            <w:pPr>
              <w:rPr>
                <w:rFonts w:cstheme="minorHAnsi"/>
              </w:rPr>
            </w:pPr>
            <w:r>
              <w:rPr>
                <w:rFonts w:cstheme="minorHAnsi"/>
              </w:rPr>
              <w:t>491.12</w:t>
            </w:r>
            <w:r w:rsidR="00D6597E" w:rsidRPr="00F95871">
              <w:rPr>
                <w:rFonts w:cstheme="minorHAnsi"/>
              </w:rPr>
              <w:t>(d)(2)(ii)(C) Standard</w:t>
            </w:r>
          </w:p>
        </w:tc>
        <w:tc>
          <w:tcPr>
            <w:tcW w:w="1440" w:type="dxa"/>
            <w:tcBorders>
              <w:bottom w:val="single" w:sz="4" w:space="0" w:color="auto"/>
            </w:tcBorders>
          </w:tcPr>
          <w:p w14:paraId="219125B0" w14:textId="77777777" w:rsidR="00D6597E" w:rsidRPr="00F95871" w:rsidRDefault="00000000" w:rsidP="003655F8">
            <w:pPr>
              <w:rPr>
                <w:rFonts w:cstheme="minorHAnsi"/>
              </w:rPr>
            </w:pPr>
            <w:sdt>
              <w:sdtPr>
                <w:rPr>
                  <w:rFonts w:cstheme="minorHAnsi"/>
                </w:rPr>
                <w:id w:val="-16479180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85F8E87" w14:textId="77777777" w:rsidR="00D6597E" w:rsidRPr="00F95871" w:rsidRDefault="00000000" w:rsidP="003655F8">
            <w:pPr>
              <w:rPr>
                <w:rFonts w:cstheme="minorHAnsi"/>
              </w:rPr>
            </w:pPr>
            <w:sdt>
              <w:sdtPr>
                <w:rPr>
                  <w:rFonts w:cstheme="minorHAnsi"/>
                </w:rPr>
                <w:id w:val="187264558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A211AC6" w14:textId="77777777" w:rsidR="00D6597E" w:rsidRPr="00F95871" w:rsidRDefault="00D6597E" w:rsidP="003655F8">
            <w:pPr>
              <w:rPr>
                <w:rFonts w:cstheme="minorHAnsi"/>
              </w:rPr>
            </w:pPr>
          </w:p>
        </w:tc>
        <w:sdt>
          <w:sdtPr>
            <w:rPr>
              <w:rFonts w:cstheme="minorHAnsi"/>
            </w:rPr>
            <w:id w:val="-1506748663"/>
            <w:placeholder>
              <w:docPart w:val="851783744CEB4EAB95F6B6DD78F6564D"/>
            </w:placeholder>
            <w:showingPlcHdr/>
          </w:sdtPr>
          <w:sdtContent>
            <w:tc>
              <w:tcPr>
                <w:tcW w:w="4770" w:type="dxa"/>
                <w:tcBorders>
                  <w:bottom w:val="single" w:sz="4" w:space="0" w:color="auto"/>
                </w:tcBorders>
              </w:tcPr>
              <w:p w14:paraId="130D0A94" w14:textId="710467E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BD31EA6" w14:textId="77777777" w:rsidTr="00C360C3">
        <w:trPr>
          <w:cantSplit/>
        </w:trPr>
        <w:tc>
          <w:tcPr>
            <w:tcW w:w="990" w:type="dxa"/>
            <w:tcBorders>
              <w:top w:val="single" w:sz="4" w:space="0" w:color="auto"/>
              <w:bottom w:val="single" w:sz="4" w:space="0" w:color="auto"/>
            </w:tcBorders>
          </w:tcPr>
          <w:p w14:paraId="31F45A1B" w14:textId="2D0BDBF1" w:rsidR="00D6597E" w:rsidRPr="00F95871" w:rsidRDefault="00D6597E" w:rsidP="00EA1815">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4F6F0F" w14:textId="77777777" w:rsidR="00D6597E" w:rsidRDefault="00D6597E"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27547D16" w:rsidR="00D6597E" w:rsidRPr="00F95871" w:rsidRDefault="00D6597E" w:rsidP="00EA1815">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86E0326" w14:textId="3E0C9A62" w:rsidR="00D6597E" w:rsidRPr="00F95871" w:rsidRDefault="00DA73EA" w:rsidP="00EA1815">
            <w:pPr>
              <w:rPr>
                <w:rFonts w:cstheme="minorHAnsi"/>
              </w:rPr>
            </w:pPr>
            <w:r>
              <w:rPr>
                <w:rFonts w:cstheme="minorHAnsi"/>
              </w:rPr>
              <w:t>491.12</w:t>
            </w:r>
            <w:r w:rsidR="00D6597E" w:rsidRPr="00F95871">
              <w:rPr>
                <w:rFonts w:cstheme="minorHAnsi"/>
              </w:rPr>
              <w:t>(d)(2)(iii) Standard</w:t>
            </w:r>
          </w:p>
        </w:tc>
        <w:tc>
          <w:tcPr>
            <w:tcW w:w="1440" w:type="dxa"/>
            <w:tcBorders>
              <w:top w:val="single" w:sz="4" w:space="0" w:color="auto"/>
              <w:bottom w:val="single" w:sz="4" w:space="0" w:color="auto"/>
            </w:tcBorders>
          </w:tcPr>
          <w:p w14:paraId="5DF18552" w14:textId="77777777" w:rsidR="00D6597E" w:rsidRPr="00F95871" w:rsidRDefault="00000000" w:rsidP="00EA1815">
            <w:pPr>
              <w:rPr>
                <w:rFonts w:cstheme="minorHAnsi"/>
              </w:rPr>
            </w:pPr>
            <w:sdt>
              <w:sdtPr>
                <w:rPr>
                  <w:rFonts w:cstheme="minorHAnsi"/>
                </w:rPr>
                <w:id w:val="-87245456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59483B1" w14:textId="77777777" w:rsidR="00D6597E" w:rsidRPr="00F95871" w:rsidRDefault="00000000" w:rsidP="00EA1815">
            <w:pPr>
              <w:rPr>
                <w:rFonts w:cstheme="minorHAnsi"/>
              </w:rPr>
            </w:pPr>
            <w:sdt>
              <w:sdtPr>
                <w:rPr>
                  <w:rFonts w:cstheme="minorHAnsi"/>
                </w:rPr>
                <w:id w:val="-165273918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418B140" w14:textId="77777777" w:rsidR="00D6597E" w:rsidRPr="00F95871" w:rsidRDefault="00D6597E" w:rsidP="00EA1815">
            <w:pPr>
              <w:rPr>
                <w:rFonts w:cstheme="minorHAnsi"/>
              </w:rPr>
            </w:pPr>
          </w:p>
        </w:tc>
        <w:sdt>
          <w:sdtPr>
            <w:rPr>
              <w:rFonts w:cstheme="minorHAnsi"/>
            </w:rPr>
            <w:id w:val="338661859"/>
            <w:placeholder>
              <w:docPart w:val="F6405C9E29134169B7F43DD100286A5F"/>
            </w:placeholder>
            <w:showingPlcHdr/>
          </w:sdtPr>
          <w:sdtContent>
            <w:tc>
              <w:tcPr>
                <w:tcW w:w="4770" w:type="dxa"/>
                <w:tcBorders>
                  <w:top w:val="single" w:sz="4" w:space="0" w:color="auto"/>
                  <w:bottom w:val="single" w:sz="4" w:space="0" w:color="auto"/>
                </w:tcBorders>
              </w:tcPr>
              <w:p w14:paraId="7254D743" w14:textId="0C007435"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996390" w14:paraId="1EC9AF94" w14:textId="77777777" w:rsidTr="00911F9D">
        <w:tc>
          <w:tcPr>
            <w:tcW w:w="15120" w:type="dxa"/>
            <w:gridSpan w:val="5"/>
            <w:shd w:val="clear" w:color="auto" w:fill="D9E2F3" w:themeFill="accent1" w:themeFillTint="33"/>
            <w:vAlign w:val="center"/>
          </w:tcPr>
          <w:p w14:paraId="7747F688" w14:textId="6CAEAD83" w:rsidR="00996390" w:rsidRDefault="00996390" w:rsidP="00911F9D">
            <w:r w:rsidRPr="00017D18">
              <w:rPr>
                <w:b/>
                <w:bCs/>
                <w:sz w:val="28"/>
                <w:szCs w:val="28"/>
              </w:rPr>
              <w:t xml:space="preserve">SUB-SECTION </w:t>
            </w:r>
            <w:r>
              <w:rPr>
                <w:b/>
                <w:bCs/>
                <w:sz w:val="28"/>
                <w:szCs w:val="28"/>
              </w:rPr>
              <w:t>E</w:t>
            </w:r>
            <w:r w:rsidRPr="00017D18">
              <w:rPr>
                <w:b/>
                <w:bCs/>
                <w:sz w:val="28"/>
                <w:szCs w:val="28"/>
              </w:rPr>
              <w:t xml:space="preserve">:  </w:t>
            </w:r>
            <w:r w:rsidRPr="00FA369F">
              <w:rPr>
                <w:b/>
                <w:bCs/>
                <w:sz w:val="28"/>
                <w:szCs w:val="28"/>
              </w:rPr>
              <w:t>Emergency Preparedness Plan</w:t>
            </w:r>
            <w:r w:rsidR="00FA369F">
              <w:rPr>
                <w:b/>
                <w:bCs/>
                <w:sz w:val="28"/>
                <w:szCs w:val="28"/>
              </w:rPr>
              <w:t xml:space="preserve"> – Integrated Healthcare Systems</w:t>
            </w:r>
          </w:p>
        </w:tc>
      </w:tr>
      <w:tr w:rsidR="00D6597E" w14:paraId="4F357E61" w14:textId="77777777" w:rsidTr="00E62387">
        <w:trPr>
          <w:cantSplit/>
        </w:trPr>
        <w:tc>
          <w:tcPr>
            <w:tcW w:w="990" w:type="dxa"/>
            <w:tcBorders>
              <w:top w:val="single" w:sz="4" w:space="0" w:color="auto"/>
              <w:bottom w:val="single" w:sz="4" w:space="0" w:color="auto"/>
            </w:tcBorders>
          </w:tcPr>
          <w:p w14:paraId="589735B8" w14:textId="2BFFD633" w:rsidR="00D6597E" w:rsidRPr="00F95871" w:rsidRDefault="00D6597E" w:rsidP="00EA1815">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AC5F41E"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a Provider/Supplier is </w:t>
            </w:r>
            <w:r w:rsidRPr="00057655">
              <w:rPr>
                <w:rFonts w:cstheme="minorHAnsi"/>
                <w:color w:val="000000"/>
              </w:rPr>
              <w:t>part of a healt</w:t>
            </w:r>
            <w:r w:rsidRPr="002243D1">
              <w:rPr>
                <w:rFonts w:cstheme="minorHAnsi"/>
                <w:color w:val="000000"/>
              </w:rPr>
              <w:t>hcare</w:t>
            </w:r>
            <w:r w:rsidRPr="00F95871">
              <w:rPr>
                <w:rFonts w:cstheme="minorHAnsi"/>
                <w:color w:val="000000"/>
              </w:rPr>
              <w:t xml:space="preserv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1FA1BC6A" w:rsidR="00D6597E" w:rsidRPr="00F95871" w:rsidRDefault="00D6597E" w:rsidP="00EA1815">
            <w:pPr>
              <w:autoSpaceDE w:val="0"/>
              <w:autoSpaceDN w:val="0"/>
              <w:adjustRightInd w:val="0"/>
              <w:rPr>
                <w:rFonts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3F46D0B" w14:textId="312C305A"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 Standard</w:t>
            </w:r>
          </w:p>
        </w:tc>
        <w:tc>
          <w:tcPr>
            <w:tcW w:w="1440" w:type="dxa"/>
            <w:tcBorders>
              <w:top w:val="single" w:sz="4" w:space="0" w:color="auto"/>
              <w:bottom w:val="single" w:sz="4" w:space="0" w:color="auto"/>
            </w:tcBorders>
          </w:tcPr>
          <w:p w14:paraId="0EB7A9AF" w14:textId="77777777" w:rsidR="00D6597E" w:rsidRPr="00F95871" w:rsidRDefault="00000000" w:rsidP="00EA1815">
            <w:pPr>
              <w:rPr>
                <w:rFonts w:cstheme="minorHAnsi"/>
              </w:rPr>
            </w:pPr>
            <w:sdt>
              <w:sdtPr>
                <w:rPr>
                  <w:rFonts w:cstheme="minorHAnsi"/>
                </w:rPr>
                <w:id w:val="170181990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6F54E87" w14:textId="77777777" w:rsidR="00D6597E" w:rsidRPr="00F95871" w:rsidRDefault="00000000" w:rsidP="00EA1815">
            <w:pPr>
              <w:rPr>
                <w:rFonts w:cstheme="minorHAnsi"/>
              </w:rPr>
            </w:pPr>
            <w:sdt>
              <w:sdtPr>
                <w:rPr>
                  <w:rFonts w:cstheme="minorHAnsi"/>
                </w:rPr>
                <w:id w:val="141690399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49D0A3B" w14:textId="77777777" w:rsidR="00D6597E" w:rsidRPr="00F95871" w:rsidRDefault="00D6597E" w:rsidP="00EA1815">
            <w:pPr>
              <w:rPr>
                <w:rFonts w:cstheme="minorHAnsi"/>
              </w:rPr>
            </w:pPr>
          </w:p>
        </w:tc>
        <w:sdt>
          <w:sdtPr>
            <w:rPr>
              <w:rFonts w:cstheme="minorHAnsi"/>
            </w:rPr>
            <w:id w:val="940101648"/>
            <w:placeholder>
              <w:docPart w:val="94F8FCEF652843859B95FDA25D8CBF73"/>
            </w:placeholder>
            <w:showingPlcHdr/>
          </w:sdtPr>
          <w:sdtContent>
            <w:tc>
              <w:tcPr>
                <w:tcW w:w="4770" w:type="dxa"/>
                <w:tcBorders>
                  <w:top w:val="single" w:sz="4" w:space="0" w:color="auto"/>
                  <w:bottom w:val="single" w:sz="4" w:space="0" w:color="auto"/>
                </w:tcBorders>
              </w:tcPr>
              <w:p w14:paraId="379E4E7A" w14:textId="2986718B"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6916BCF" w14:textId="77777777" w:rsidTr="00E62387">
        <w:trPr>
          <w:cantSplit/>
        </w:trPr>
        <w:tc>
          <w:tcPr>
            <w:tcW w:w="990" w:type="dxa"/>
            <w:tcBorders>
              <w:top w:val="single" w:sz="4" w:space="0" w:color="auto"/>
              <w:bottom w:val="single" w:sz="4" w:space="0" w:color="auto"/>
            </w:tcBorders>
          </w:tcPr>
          <w:p w14:paraId="10C1C054" w14:textId="6331BA53" w:rsidR="00D6597E" w:rsidRPr="00F95871" w:rsidRDefault="00D6597E" w:rsidP="00EA1815">
            <w:pPr>
              <w:jc w:val="center"/>
              <w:rPr>
                <w:rFonts w:cstheme="minorHAnsi"/>
                <w:b/>
                <w:bCs/>
              </w:rPr>
            </w:pPr>
            <w:r w:rsidRPr="00F95871">
              <w:rPr>
                <w:rFonts w:cstheme="minorHAnsi"/>
                <w:b/>
                <w:bCs/>
              </w:rPr>
              <w:t>5-E-2</w:t>
            </w:r>
          </w:p>
        </w:tc>
        <w:tc>
          <w:tcPr>
            <w:tcW w:w="6030" w:type="dxa"/>
            <w:tcBorders>
              <w:top w:val="nil"/>
              <w:left w:val="single" w:sz="4" w:space="0" w:color="auto"/>
              <w:bottom w:val="single" w:sz="4" w:space="0" w:color="auto"/>
              <w:right w:val="single" w:sz="4" w:space="0" w:color="auto"/>
            </w:tcBorders>
            <w:shd w:val="clear" w:color="auto" w:fill="auto"/>
          </w:tcPr>
          <w:p w14:paraId="389E2146"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3732F2EC"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58B78CB" w14:textId="659520A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1) Standard</w:t>
            </w:r>
          </w:p>
        </w:tc>
        <w:tc>
          <w:tcPr>
            <w:tcW w:w="1440" w:type="dxa"/>
            <w:tcBorders>
              <w:top w:val="single" w:sz="4" w:space="0" w:color="auto"/>
              <w:bottom w:val="single" w:sz="4" w:space="0" w:color="auto"/>
            </w:tcBorders>
          </w:tcPr>
          <w:p w14:paraId="6F7A588C" w14:textId="77777777" w:rsidR="00D6597E" w:rsidRPr="00F95871" w:rsidRDefault="00000000" w:rsidP="00EA1815">
            <w:pPr>
              <w:rPr>
                <w:rFonts w:cstheme="minorHAnsi"/>
              </w:rPr>
            </w:pPr>
            <w:sdt>
              <w:sdtPr>
                <w:rPr>
                  <w:rFonts w:cstheme="minorHAnsi"/>
                </w:rPr>
                <w:id w:val="-88625685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3A3EA5F" w14:textId="77777777" w:rsidR="00D6597E" w:rsidRPr="00F95871" w:rsidRDefault="00000000" w:rsidP="00EA1815">
            <w:pPr>
              <w:rPr>
                <w:rFonts w:cstheme="minorHAnsi"/>
              </w:rPr>
            </w:pPr>
            <w:sdt>
              <w:sdtPr>
                <w:rPr>
                  <w:rFonts w:cstheme="minorHAnsi"/>
                </w:rPr>
                <w:id w:val="-1313244677"/>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F1EA194" w14:textId="77777777" w:rsidR="00D6597E" w:rsidRPr="00F95871" w:rsidRDefault="00D6597E" w:rsidP="00EA1815">
            <w:pPr>
              <w:rPr>
                <w:rFonts w:cstheme="minorHAnsi"/>
              </w:rPr>
            </w:pPr>
          </w:p>
        </w:tc>
        <w:sdt>
          <w:sdtPr>
            <w:rPr>
              <w:rFonts w:cstheme="minorHAnsi"/>
            </w:rPr>
            <w:id w:val="832874398"/>
            <w:placeholder>
              <w:docPart w:val="BC0FED37DF8A45C9ABA4DBC8F40F4D42"/>
            </w:placeholder>
            <w:showingPlcHdr/>
          </w:sdtPr>
          <w:sdtContent>
            <w:tc>
              <w:tcPr>
                <w:tcW w:w="4770" w:type="dxa"/>
                <w:tcBorders>
                  <w:top w:val="single" w:sz="4" w:space="0" w:color="auto"/>
                  <w:bottom w:val="single" w:sz="4" w:space="0" w:color="auto"/>
                </w:tcBorders>
              </w:tcPr>
              <w:p w14:paraId="3529904B" w14:textId="5B42A139"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0440E293" w14:textId="77777777" w:rsidTr="00E62387">
        <w:trPr>
          <w:cantSplit/>
        </w:trPr>
        <w:tc>
          <w:tcPr>
            <w:tcW w:w="990" w:type="dxa"/>
            <w:tcBorders>
              <w:top w:val="single" w:sz="4" w:space="0" w:color="auto"/>
              <w:bottom w:val="single" w:sz="4" w:space="0" w:color="auto"/>
            </w:tcBorders>
          </w:tcPr>
          <w:p w14:paraId="04F58059" w14:textId="127E71FC" w:rsidR="00D6597E" w:rsidRPr="00F95871" w:rsidRDefault="00D6597E" w:rsidP="00EA1815">
            <w:pPr>
              <w:jc w:val="center"/>
              <w:rPr>
                <w:rFonts w:cstheme="minorHAnsi"/>
                <w:b/>
                <w:bCs/>
              </w:rPr>
            </w:pPr>
            <w:r w:rsidRPr="00F95871">
              <w:rPr>
                <w:rFonts w:cstheme="minorHAnsi"/>
                <w:b/>
                <w:bCs/>
              </w:rPr>
              <w:t>5-E-3</w:t>
            </w:r>
          </w:p>
        </w:tc>
        <w:tc>
          <w:tcPr>
            <w:tcW w:w="6030" w:type="dxa"/>
            <w:tcBorders>
              <w:top w:val="nil"/>
              <w:left w:val="single" w:sz="4" w:space="0" w:color="auto"/>
              <w:bottom w:val="single" w:sz="4" w:space="0" w:color="auto"/>
              <w:right w:val="single" w:sz="4" w:space="0" w:color="auto"/>
            </w:tcBorders>
            <w:shd w:val="clear" w:color="auto" w:fill="auto"/>
          </w:tcPr>
          <w:p w14:paraId="3B59C8BB"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256F569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72D4576A" w14:textId="3D0057F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2) Standard</w:t>
            </w:r>
          </w:p>
        </w:tc>
        <w:tc>
          <w:tcPr>
            <w:tcW w:w="1440" w:type="dxa"/>
            <w:tcBorders>
              <w:top w:val="single" w:sz="4" w:space="0" w:color="auto"/>
              <w:bottom w:val="single" w:sz="4" w:space="0" w:color="auto"/>
            </w:tcBorders>
          </w:tcPr>
          <w:p w14:paraId="73D7DEBD" w14:textId="77777777" w:rsidR="00D6597E" w:rsidRPr="00F95871" w:rsidRDefault="00000000" w:rsidP="00EA1815">
            <w:pPr>
              <w:rPr>
                <w:rFonts w:cstheme="minorHAnsi"/>
              </w:rPr>
            </w:pPr>
            <w:sdt>
              <w:sdtPr>
                <w:rPr>
                  <w:rFonts w:cstheme="minorHAnsi"/>
                </w:rPr>
                <w:id w:val="-152224064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B88F45E" w14:textId="77777777" w:rsidR="00D6597E" w:rsidRPr="00F95871" w:rsidRDefault="00000000" w:rsidP="00EA1815">
            <w:pPr>
              <w:rPr>
                <w:rFonts w:cstheme="minorHAnsi"/>
              </w:rPr>
            </w:pPr>
            <w:sdt>
              <w:sdtPr>
                <w:rPr>
                  <w:rFonts w:cstheme="minorHAnsi"/>
                </w:rPr>
                <w:id w:val="156128695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364E975" w14:textId="77777777" w:rsidR="00D6597E" w:rsidRPr="00F95871" w:rsidRDefault="00D6597E" w:rsidP="00EA1815">
            <w:pPr>
              <w:rPr>
                <w:rFonts w:cstheme="minorHAnsi"/>
              </w:rPr>
            </w:pPr>
          </w:p>
        </w:tc>
        <w:sdt>
          <w:sdtPr>
            <w:rPr>
              <w:rFonts w:cstheme="minorHAnsi"/>
            </w:rPr>
            <w:id w:val="-1385865564"/>
            <w:placeholder>
              <w:docPart w:val="507175241CED40B09D7905BC4C77B810"/>
            </w:placeholder>
            <w:showingPlcHdr/>
          </w:sdtPr>
          <w:sdtContent>
            <w:tc>
              <w:tcPr>
                <w:tcW w:w="4770" w:type="dxa"/>
                <w:tcBorders>
                  <w:top w:val="single" w:sz="4" w:space="0" w:color="auto"/>
                  <w:bottom w:val="single" w:sz="4" w:space="0" w:color="auto"/>
                </w:tcBorders>
              </w:tcPr>
              <w:p w14:paraId="215CE81A" w14:textId="01BC7771"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4BBD560" w14:textId="77777777" w:rsidTr="00E62387">
        <w:trPr>
          <w:cantSplit/>
        </w:trPr>
        <w:tc>
          <w:tcPr>
            <w:tcW w:w="990" w:type="dxa"/>
            <w:tcBorders>
              <w:top w:val="single" w:sz="4" w:space="0" w:color="auto"/>
              <w:bottom w:val="single" w:sz="4" w:space="0" w:color="auto"/>
            </w:tcBorders>
          </w:tcPr>
          <w:p w14:paraId="6DDCAA22" w14:textId="26E075F1" w:rsidR="00D6597E" w:rsidRPr="00F95871" w:rsidRDefault="00D6597E" w:rsidP="00EA1815">
            <w:pPr>
              <w:jc w:val="center"/>
              <w:rPr>
                <w:rFonts w:cstheme="minorHAnsi"/>
                <w:b/>
                <w:bCs/>
              </w:rPr>
            </w:pPr>
            <w:r w:rsidRPr="00F95871">
              <w:rPr>
                <w:rFonts w:cstheme="minorHAnsi"/>
                <w:b/>
                <w:bCs/>
              </w:rPr>
              <w:t>5-E-4</w:t>
            </w:r>
          </w:p>
        </w:tc>
        <w:tc>
          <w:tcPr>
            <w:tcW w:w="6030" w:type="dxa"/>
            <w:tcBorders>
              <w:top w:val="nil"/>
              <w:left w:val="single" w:sz="4" w:space="0" w:color="auto"/>
              <w:bottom w:val="single" w:sz="4" w:space="0" w:color="auto"/>
              <w:right w:val="single" w:sz="4" w:space="0" w:color="auto"/>
            </w:tcBorders>
            <w:shd w:val="clear" w:color="auto" w:fill="auto"/>
          </w:tcPr>
          <w:p w14:paraId="224C7F3C"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demonstrate that each separately certified facility is capable of actively using the unified and integrated emergency preparedness program and </w:t>
            </w:r>
            <w:proofErr w:type="gramStart"/>
            <w:r w:rsidRPr="00F95871">
              <w:rPr>
                <w:rFonts w:cstheme="minorHAnsi"/>
                <w:color w:val="000000"/>
              </w:rPr>
              <w:t>is in compliance with</w:t>
            </w:r>
            <w:proofErr w:type="gramEnd"/>
            <w:r w:rsidRPr="00F95871">
              <w:rPr>
                <w:rFonts w:cstheme="minorHAnsi"/>
                <w:color w:val="000000"/>
              </w:rPr>
              <w:t xml:space="preserve"> the program.</w:t>
            </w:r>
          </w:p>
          <w:p w14:paraId="4577DAA1" w14:textId="7E767AA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20B2B21" w14:textId="7BA7BC3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3) Standard</w:t>
            </w:r>
          </w:p>
        </w:tc>
        <w:tc>
          <w:tcPr>
            <w:tcW w:w="1440" w:type="dxa"/>
            <w:tcBorders>
              <w:top w:val="single" w:sz="4" w:space="0" w:color="auto"/>
              <w:bottom w:val="single" w:sz="4" w:space="0" w:color="auto"/>
            </w:tcBorders>
          </w:tcPr>
          <w:p w14:paraId="66E5E489" w14:textId="77777777" w:rsidR="00D6597E" w:rsidRPr="00F95871" w:rsidRDefault="00000000" w:rsidP="00EA1815">
            <w:pPr>
              <w:rPr>
                <w:rFonts w:cstheme="minorHAnsi"/>
              </w:rPr>
            </w:pPr>
            <w:sdt>
              <w:sdtPr>
                <w:rPr>
                  <w:rFonts w:cstheme="minorHAnsi"/>
                </w:rPr>
                <w:id w:val="72071754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C7D5515" w14:textId="77777777" w:rsidR="00D6597E" w:rsidRPr="00F95871" w:rsidRDefault="00000000" w:rsidP="00EA1815">
            <w:pPr>
              <w:rPr>
                <w:rFonts w:cstheme="minorHAnsi"/>
              </w:rPr>
            </w:pPr>
            <w:sdt>
              <w:sdtPr>
                <w:rPr>
                  <w:rFonts w:cstheme="minorHAnsi"/>
                </w:rPr>
                <w:id w:val="9320176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99C094" w14:textId="77777777" w:rsidR="00D6597E" w:rsidRPr="00F95871" w:rsidRDefault="00D6597E" w:rsidP="00EA1815">
            <w:pPr>
              <w:rPr>
                <w:rFonts w:cstheme="minorHAnsi"/>
              </w:rPr>
            </w:pPr>
          </w:p>
        </w:tc>
        <w:sdt>
          <w:sdtPr>
            <w:rPr>
              <w:rFonts w:cstheme="minorHAnsi"/>
            </w:rPr>
            <w:id w:val="-1062874154"/>
            <w:placeholder>
              <w:docPart w:val="5EE5F4D604B94D76B8139639F0514CC5"/>
            </w:placeholder>
            <w:showingPlcHdr/>
          </w:sdtPr>
          <w:sdtContent>
            <w:tc>
              <w:tcPr>
                <w:tcW w:w="4770" w:type="dxa"/>
                <w:tcBorders>
                  <w:top w:val="single" w:sz="4" w:space="0" w:color="auto"/>
                  <w:bottom w:val="single" w:sz="4" w:space="0" w:color="auto"/>
                </w:tcBorders>
              </w:tcPr>
              <w:p w14:paraId="7F7DB5FE" w14:textId="18CB76C2"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6E9534FB" w14:textId="77777777" w:rsidTr="00E62387">
        <w:trPr>
          <w:cantSplit/>
        </w:trPr>
        <w:tc>
          <w:tcPr>
            <w:tcW w:w="990" w:type="dxa"/>
            <w:tcBorders>
              <w:top w:val="single" w:sz="4" w:space="0" w:color="auto"/>
              <w:bottom w:val="single" w:sz="4" w:space="0" w:color="auto"/>
            </w:tcBorders>
          </w:tcPr>
          <w:p w14:paraId="27282AFC" w14:textId="34FBF142" w:rsidR="00D6597E" w:rsidRPr="00F95871" w:rsidRDefault="00D6597E" w:rsidP="00EA1815">
            <w:pPr>
              <w:jc w:val="center"/>
              <w:rPr>
                <w:rFonts w:cstheme="minorHAnsi"/>
                <w:b/>
                <w:bCs/>
              </w:rPr>
            </w:pPr>
            <w:r w:rsidRPr="00F95871">
              <w:rPr>
                <w:rFonts w:cstheme="minorHAnsi"/>
                <w:b/>
                <w:bCs/>
              </w:rPr>
              <w:t>5-E-5</w:t>
            </w:r>
          </w:p>
        </w:tc>
        <w:tc>
          <w:tcPr>
            <w:tcW w:w="6030" w:type="dxa"/>
            <w:tcBorders>
              <w:top w:val="nil"/>
              <w:left w:val="single" w:sz="4" w:space="0" w:color="auto"/>
              <w:bottom w:val="single" w:sz="4" w:space="0" w:color="auto"/>
              <w:right w:val="single" w:sz="4" w:space="0" w:color="auto"/>
            </w:tcBorders>
            <w:shd w:val="clear" w:color="auto" w:fill="auto"/>
          </w:tcPr>
          <w:p w14:paraId="579A9ED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6BB9F28B"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3A57D626" w14:textId="620B189F"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 Standard</w:t>
            </w:r>
          </w:p>
        </w:tc>
        <w:tc>
          <w:tcPr>
            <w:tcW w:w="1440" w:type="dxa"/>
            <w:tcBorders>
              <w:top w:val="single" w:sz="4" w:space="0" w:color="auto"/>
              <w:bottom w:val="single" w:sz="4" w:space="0" w:color="auto"/>
            </w:tcBorders>
          </w:tcPr>
          <w:p w14:paraId="0BB958A2" w14:textId="77777777" w:rsidR="00D6597E" w:rsidRPr="00F95871" w:rsidRDefault="00000000" w:rsidP="00EA1815">
            <w:pPr>
              <w:rPr>
                <w:rFonts w:cstheme="minorHAnsi"/>
              </w:rPr>
            </w:pPr>
            <w:sdt>
              <w:sdtPr>
                <w:rPr>
                  <w:rFonts w:cstheme="minorHAnsi"/>
                </w:rPr>
                <w:id w:val="193177073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08A02CF" w14:textId="77777777" w:rsidR="00D6597E" w:rsidRPr="00F95871" w:rsidRDefault="00000000" w:rsidP="00EA1815">
            <w:pPr>
              <w:rPr>
                <w:rFonts w:cstheme="minorHAnsi"/>
              </w:rPr>
            </w:pPr>
            <w:sdt>
              <w:sdtPr>
                <w:rPr>
                  <w:rFonts w:cstheme="minorHAnsi"/>
                </w:rPr>
                <w:id w:val="-136205262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0E10E7E" w14:textId="77777777" w:rsidR="00D6597E" w:rsidRPr="00F95871" w:rsidRDefault="00D6597E" w:rsidP="00EA1815">
            <w:pPr>
              <w:rPr>
                <w:rFonts w:cstheme="minorHAnsi"/>
              </w:rPr>
            </w:pPr>
          </w:p>
        </w:tc>
        <w:sdt>
          <w:sdtPr>
            <w:rPr>
              <w:rFonts w:cstheme="minorHAnsi"/>
            </w:rPr>
            <w:id w:val="408363273"/>
            <w:placeholder>
              <w:docPart w:val="38639FB102AA4DCE8F41321915A458E3"/>
            </w:placeholder>
            <w:showingPlcHdr/>
          </w:sdtPr>
          <w:sdtContent>
            <w:tc>
              <w:tcPr>
                <w:tcW w:w="4770" w:type="dxa"/>
                <w:tcBorders>
                  <w:top w:val="single" w:sz="4" w:space="0" w:color="auto"/>
                  <w:bottom w:val="single" w:sz="4" w:space="0" w:color="auto"/>
                </w:tcBorders>
              </w:tcPr>
              <w:p w14:paraId="54F5A3AE" w14:textId="5AD52B3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010C001" w14:textId="77777777" w:rsidTr="00E62387">
        <w:trPr>
          <w:cantSplit/>
        </w:trPr>
        <w:tc>
          <w:tcPr>
            <w:tcW w:w="990" w:type="dxa"/>
            <w:tcBorders>
              <w:top w:val="single" w:sz="4" w:space="0" w:color="auto"/>
              <w:bottom w:val="single" w:sz="4" w:space="0" w:color="auto"/>
            </w:tcBorders>
          </w:tcPr>
          <w:p w14:paraId="6D1E86A1" w14:textId="3CAD006D" w:rsidR="00D6597E" w:rsidRPr="00F95871" w:rsidRDefault="00D6597E" w:rsidP="00EA1815">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10CB62A1"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61CD01D0"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76F0EE6" w14:textId="5D378AE3"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 Standard</w:t>
            </w:r>
          </w:p>
        </w:tc>
        <w:tc>
          <w:tcPr>
            <w:tcW w:w="1440" w:type="dxa"/>
            <w:tcBorders>
              <w:top w:val="single" w:sz="4" w:space="0" w:color="auto"/>
              <w:bottom w:val="single" w:sz="4" w:space="0" w:color="auto"/>
            </w:tcBorders>
          </w:tcPr>
          <w:p w14:paraId="4BF9EE1F" w14:textId="77777777" w:rsidR="00D6597E" w:rsidRPr="00F95871" w:rsidRDefault="00000000" w:rsidP="00EA1815">
            <w:pPr>
              <w:rPr>
                <w:rFonts w:cstheme="minorHAnsi"/>
              </w:rPr>
            </w:pPr>
            <w:sdt>
              <w:sdtPr>
                <w:rPr>
                  <w:rFonts w:cstheme="minorHAnsi"/>
                </w:rPr>
                <w:id w:val="-205137539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E310B6E" w14:textId="77777777" w:rsidR="00D6597E" w:rsidRPr="00F95871" w:rsidRDefault="00000000" w:rsidP="00EA1815">
            <w:pPr>
              <w:rPr>
                <w:rFonts w:cstheme="minorHAnsi"/>
              </w:rPr>
            </w:pPr>
            <w:sdt>
              <w:sdtPr>
                <w:rPr>
                  <w:rFonts w:cstheme="minorHAnsi"/>
                </w:rPr>
                <w:id w:val="-16483530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3B86371" w14:textId="77777777" w:rsidR="00D6597E" w:rsidRPr="00F95871" w:rsidRDefault="00D6597E" w:rsidP="00EA1815">
            <w:pPr>
              <w:rPr>
                <w:rFonts w:cstheme="minorHAnsi"/>
              </w:rPr>
            </w:pPr>
          </w:p>
        </w:tc>
        <w:sdt>
          <w:sdtPr>
            <w:rPr>
              <w:rFonts w:cstheme="minorHAnsi"/>
            </w:rPr>
            <w:id w:val="302745233"/>
            <w:placeholder>
              <w:docPart w:val="FB0B6FB8CDCA44D6A890AC6C4A86E9BE"/>
            </w:placeholder>
            <w:showingPlcHdr/>
          </w:sdtPr>
          <w:sdtContent>
            <w:tc>
              <w:tcPr>
                <w:tcW w:w="4770" w:type="dxa"/>
                <w:tcBorders>
                  <w:top w:val="single" w:sz="4" w:space="0" w:color="auto"/>
                  <w:bottom w:val="single" w:sz="4" w:space="0" w:color="auto"/>
                </w:tcBorders>
              </w:tcPr>
              <w:p w14:paraId="33CBE4AE" w14:textId="5BBF320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7787918C" w14:textId="77777777" w:rsidTr="00E62387">
        <w:trPr>
          <w:cantSplit/>
        </w:trPr>
        <w:tc>
          <w:tcPr>
            <w:tcW w:w="990" w:type="dxa"/>
            <w:tcBorders>
              <w:top w:val="single" w:sz="4" w:space="0" w:color="auto"/>
              <w:bottom w:val="single" w:sz="4" w:space="0" w:color="auto"/>
            </w:tcBorders>
          </w:tcPr>
          <w:p w14:paraId="0DA2A335" w14:textId="24C081CB" w:rsidR="00D6597E" w:rsidRPr="00F95871" w:rsidRDefault="00D6597E" w:rsidP="00EA1815">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65D7186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65937AB3"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8DDC603" w14:textId="690F168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i) Standard</w:t>
            </w:r>
          </w:p>
        </w:tc>
        <w:tc>
          <w:tcPr>
            <w:tcW w:w="1440" w:type="dxa"/>
            <w:tcBorders>
              <w:top w:val="single" w:sz="4" w:space="0" w:color="auto"/>
              <w:bottom w:val="single" w:sz="4" w:space="0" w:color="auto"/>
            </w:tcBorders>
          </w:tcPr>
          <w:p w14:paraId="4E125A53" w14:textId="77777777" w:rsidR="00D6597E" w:rsidRPr="00F95871" w:rsidRDefault="00000000" w:rsidP="00EA1815">
            <w:pPr>
              <w:rPr>
                <w:rFonts w:cstheme="minorHAnsi"/>
              </w:rPr>
            </w:pPr>
            <w:sdt>
              <w:sdtPr>
                <w:rPr>
                  <w:rFonts w:cstheme="minorHAnsi"/>
                </w:rPr>
                <w:id w:val="-123585114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11FF746" w14:textId="77777777" w:rsidR="00D6597E" w:rsidRPr="00F95871" w:rsidRDefault="00000000" w:rsidP="00EA1815">
            <w:pPr>
              <w:rPr>
                <w:rFonts w:cstheme="minorHAnsi"/>
              </w:rPr>
            </w:pPr>
            <w:sdt>
              <w:sdtPr>
                <w:rPr>
                  <w:rFonts w:cstheme="minorHAnsi"/>
                </w:rPr>
                <w:id w:val="-144067445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8E2915A" w14:textId="77777777" w:rsidR="00D6597E" w:rsidRPr="00F95871" w:rsidRDefault="00D6597E" w:rsidP="00EA1815">
            <w:pPr>
              <w:rPr>
                <w:rFonts w:cstheme="minorHAnsi"/>
              </w:rPr>
            </w:pPr>
          </w:p>
        </w:tc>
        <w:sdt>
          <w:sdtPr>
            <w:rPr>
              <w:rFonts w:cstheme="minorHAnsi"/>
            </w:rPr>
            <w:id w:val="-543677952"/>
            <w:placeholder>
              <w:docPart w:val="385A00E6B9FD4B018B561697818D5B13"/>
            </w:placeholder>
            <w:showingPlcHdr/>
          </w:sdtPr>
          <w:sdtContent>
            <w:tc>
              <w:tcPr>
                <w:tcW w:w="4770" w:type="dxa"/>
                <w:tcBorders>
                  <w:top w:val="single" w:sz="4" w:space="0" w:color="auto"/>
                  <w:bottom w:val="single" w:sz="4" w:space="0" w:color="auto"/>
                </w:tcBorders>
              </w:tcPr>
              <w:p w14:paraId="66EEF05A" w14:textId="5C58CF18"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AFD6C15" w14:textId="77777777" w:rsidTr="00E62387">
        <w:trPr>
          <w:cantSplit/>
        </w:trPr>
        <w:tc>
          <w:tcPr>
            <w:tcW w:w="990" w:type="dxa"/>
            <w:tcBorders>
              <w:top w:val="single" w:sz="4" w:space="0" w:color="auto"/>
            </w:tcBorders>
          </w:tcPr>
          <w:p w14:paraId="10E6D2FC" w14:textId="1F4228C1" w:rsidR="00D6597E" w:rsidRPr="00F95871" w:rsidRDefault="00D6597E" w:rsidP="00EA1815">
            <w:pPr>
              <w:jc w:val="center"/>
              <w:rPr>
                <w:rFonts w:cstheme="minorHAnsi"/>
                <w:b/>
                <w:bCs/>
              </w:rPr>
            </w:pPr>
            <w:r w:rsidRPr="00F95871">
              <w:rPr>
                <w:rFonts w:cstheme="minorHAnsi"/>
                <w:b/>
                <w:bCs/>
              </w:rPr>
              <w:t>5-E-9</w:t>
            </w:r>
          </w:p>
        </w:tc>
        <w:tc>
          <w:tcPr>
            <w:tcW w:w="6030" w:type="dxa"/>
            <w:tcBorders>
              <w:top w:val="nil"/>
              <w:left w:val="single" w:sz="4" w:space="0" w:color="auto"/>
              <w:bottom w:val="single" w:sz="4" w:space="0" w:color="auto"/>
              <w:right w:val="single" w:sz="4" w:space="0" w:color="auto"/>
            </w:tcBorders>
            <w:shd w:val="clear" w:color="auto" w:fill="auto"/>
          </w:tcPr>
          <w:p w14:paraId="67399BE5"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07D09039"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5F2F91E" w14:textId="7AF58157"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5) Standard</w:t>
            </w:r>
          </w:p>
        </w:tc>
        <w:tc>
          <w:tcPr>
            <w:tcW w:w="1440" w:type="dxa"/>
            <w:tcBorders>
              <w:top w:val="single" w:sz="4" w:space="0" w:color="auto"/>
              <w:bottom w:val="single" w:sz="4" w:space="0" w:color="auto"/>
            </w:tcBorders>
          </w:tcPr>
          <w:p w14:paraId="62E62EF6" w14:textId="77777777" w:rsidR="00D6597E" w:rsidRPr="00F95871" w:rsidRDefault="00000000" w:rsidP="00EA1815">
            <w:pPr>
              <w:rPr>
                <w:rFonts w:cstheme="minorHAnsi"/>
              </w:rPr>
            </w:pPr>
            <w:sdt>
              <w:sdtPr>
                <w:rPr>
                  <w:rFonts w:cstheme="minorHAnsi"/>
                </w:rPr>
                <w:id w:val="-28458556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3A48C3A" w14:textId="77777777" w:rsidR="00D6597E" w:rsidRPr="00F95871" w:rsidRDefault="00000000" w:rsidP="00EA1815">
            <w:pPr>
              <w:rPr>
                <w:rFonts w:cstheme="minorHAnsi"/>
              </w:rPr>
            </w:pPr>
            <w:sdt>
              <w:sdtPr>
                <w:rPr>
                  <w:rFonts w:cstheme="minorHAnsi"/>
                </w:rPr>
                <w:id w:val="93532274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B317108" w14:textId="77777777" w:rsidR="00D6597E" w:rsidRPr="00F95871" w:rsidRDefault="00D6597E" w:rsidP="00EA1815">
            <w:pPr>
              <w:rPr>
                <w:rFonts w:cstheme="minorHAnsi"/>
              </w:rPr>
            </w:pPr>
          </w:p>
        </w:tc>
        <w:sdt>
          <w:sdtPr>
            <w:rPr>
              <w:rFonts w:cstheme="minorHAnsi"/>
            </w:rPr>
            <w:id w:val="-657151231"/>
            <w:placeholder>
              <w:docPart w:val="8FD58509339F4683BE788DC5E94F3500"/>
            </w:placeholder>
            <w:showingPlcHdr/>
          </w:sdtPr>
          <w:sdtContent>
            <w:tc>
              <w:tcPr>
                <w:tcW w:w="4770" w:type="dxa"/>
                <w:tcBorders>
                  <w:top w:val="single" w:sz="4" w:space="0" w:color="auto"/>
                </w:tcBorders>
              </w:tcPr>
              <w:p w14:paraId="22CA03B8" w14:textId="17946FCE" w:rsidR="00D6597E" w:rsidRPr="00F95871" w:rsidRDefault="00D6597E"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headerReference w:type="even" r:id="rId24"/>
          <w:headerReference w:type="default" r:id="rId25"/>
          <w:headerReference w:type="first" r:id="rId26"/>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12" w:name="TOCSection11"/>
      <w:r>
        <w:rPr>
          <w:b/>
          <w:bCs/>
          <w:sz w:val="32"/>
          <w:szCs w:val="32"/>
        </w:rPr>
        <w:t>SECTION 11: PERSONNEL</w:t>
      </w:r>
    </w:p>
    <w:tbl>
      <w:tblPr>
        <w:tblStyle w:val="TableGrid"/>
        <w:tblW w:w="15210" w:type="dxa"/>
        <w:tblInd w:w="-5" w:type="dxa"/>
        <w:tblLayout w:type="fixed"/>
        <w:tblLook w:val="04A0" w:firstRow="1" w:lastRow="0" w:firstColumn="1" w:lastColumn="0" w:noHBand="0" w:noVBand="1"/>
      </w:tblPr>
      <w:tblGrid>
        <w:gridCol w:w="990"/>
        <w:gridCol w:w="5400"/>
        <w:gridCol w:w="1890"/>
        <w:gridCol w:w="1530"/>
        <w:gridCol w:w="5400"/>
      </w:tblGrid>
      <w:tr w:rsidR="00143483" w:rsidRPr="004E1DEE" w14:paraId="681ADC28" w14:textId="4C15A31C" w:rsidTr="00025FB2">
        <w:trPr>
          <w:cantSplit/>
          <w:tblHeader/>
        </w:trPr>
        <w:tc>
          <w:tcPr>
            <w:tcW w:w="990" w:type="dxa"/>
            <w:shd w:val="clear" w:color="auto" w:fill="2F5496" w:themeFill="accent1" w:themeFillShade="BF"/>
            <w:vAlign w:val="center"/>
          </w:tcPr>
          <w:bookmarkEnd w:id="12"/>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1890" w:type="dxa"/>
            <w:shd w:val="clear" w:color="auto" w:fill="2F5496" w:themeFill="accent1" w:themeFillShade="BF"/>
            <w:vAlign w:val="center"/>
          </w:tcPr>
          <w:p w14:paraId="319A4F7D" w14:textId="5A79B9FF" w:rsidR="00143483" w:rsidRPr="00B723A6" w:rsidRDefault="00143483" w:rsidP="00986472">
            <w:pPr>
              <w:jc w:val="center"/>
              <w:rPr>
                <w:b/>
                <w:bCs/>
                <w:color w:val="FFFFFF" w:themeColor="background1"/>
                <w:sz w:val="28"/>
                <w:szCs w:val="28"/>
              </w:rPr>
            </w:pPr>
            <w:r>
              <w:rPr>
                <w:b/>
                <w:bCs/>
                <w:color w:val="FFFFFF" w:themeColor="background1"/>
                <w:sz w:val="28"/>
                <w:szCs w:val="28"/>
              </w:rPr>
              <w:t>CMS Ref</w:t>
            </w:r>
          </w:p>
        </w:tc>
        <w:tc>
          <w:tcPr>
            <w:tcW w:w="153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40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025FB2">
        <w:trPr>
          <w:cantSplit/>
        </w:trPr>
        <w:tc>
          <w:tcPr>
            <w:tcW w:w="15210" w:type="dxa"/>
            <w:gridSpan w:val="5"/>
            <w:shd w:val="clear" w:color="auto" w:fill="D9E2F3" w:themeFill="accent1" w:themeFillTint="33"/>
            <w:vAlign w:val="center"/>
          </w:tcPr>
          <w:p w14:paraId="4F6AC018" w14:textId="5705D908" w:rsidR="00143483" w:rsidRPr="00017D18" w:rsidRDefault="00143483" w:rsidP="00F64F5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143483" w14:paraId="476BDE2D" w14:textId="77777777" w:rsidTr="00025FB2">
        <w:trPr>
          <w:cantSplit/>
        </w:trPr>
        <w:tc>
          <w:tcPr>
            <w:tcW w:w="990" w:type="dxa"/>
          </w:tcPr>
          <w:p w14:paraId="3AAD705C" w14:textId="3042D880" w:rsidR="00143483" w:rsidRPr="0084305D" w:rsidRDefault="00143483" w:rsidP="00143483">
            <w:pPr>
              <w:jc w:val="center"/>
              <w:rPr>
                <w:rFonts w:cstheme="minorHAnsi"/>
                <w:b/>
                <w:bCs/>
              </w:rPr>
            </w:pPr>
            <w:r w:rsidRPr="0084305D">
              <w:rPr>
                <w:rFonts w:cstheme="minorHAnsi"/>
                <w:b/>
                <w:bCs/>
              </w:rPr>
              <w:t>11-E-</w:t>
            </w:r>
            <w:r>
              <w:rPr>
                <w:rFonts w:cstheme="minorHAnsi"/>
                <w:b/>
                <w:bCs/>
              </w:rPr>
              <w:t>5</w:t>
            </w:r>
          </w:p>
        </w:tc>
        <w:tc>
          <w:tcPr>
            <w:tcW w:w="5400" w:type="dxa"/>
            <w:tcBorders>
              <w:top w:val="nil"/>
              <w:left w:val="single" w:sz="4" w:space="0" w:color="auto"/>
              <w:bottom w:val="single" w:sz="4" w:space="0" w:color="auto"/>
              <w:right w:val="single" w:sz="4" w:space="0" w:color="auto"/>
            </w:tcBorders>
            <w:shd w:val="clear" w:color="auto" w:fill="auto"/>
          </w:tcPr>
          <w:p w14:paraId="2CA45E2C" w14:textId="77777777" w:rsidR="00143483" w:rsidRDefault="00143483" w:rsidP="00143483">
            <w:pPr>
              <w:rPr>
                <w:color w:val="000000"/>
                <w:shd w:val="clear" w:color="auto" w:fill="FFFFFF"/>
              </w:rPr>
            </w:pPr>
            <w:r>
              <w:rPr>
                <w:color w:val="000000"/>
                <w:shd w:val="clear" w:color="auto" w:fill="FFFFFF"/>
              </w:rPr>
              <w:t xml:space="preserve">All individuals using the clinic must meet one of the following criteria: </w:t>
            </w:r>
          </w:p>
          <w:p w14:paraId="5848FB6F" w14:textId="77777777" w:rsidR="00143483" w:rsidRDefault="00143483" w:rsidP="00143483">
            <w:pPr>
              <w:rPr>
                <w:color w:val="000000"/>
                <w:shd w:val="clear" w:color="auto" w:fill="FFFFFF"/>
              </w:rPr>
            </w:pPr>
            <w:r>
              <w:rPr>
                <w:color w:val="000000"/>
                <w:shd w:val="clear" w:color="auto" w:fill="FFFFFF"/>
              </w:rPr>
              <w:t xml:space="preserve">1. A Doctor of Medicine certified or eligible for certification by one of the member boards of the American Board of Medical Specialties (ABMS medical or surgical specialty). </w:t>
            </w:r>
          </w:p>
          <w:p w14:paraId="4C827F4B" w14:textId="77777777" w:rsidR="00143483" w:rsidRDefault="00143483" w:rsidP="00143483">
            <w:pPr>
              <w:rPr>
                <w:color w:val="000000"/>
                <w:shd w:val="clear" w:color="auto" w:fill="FFFFFF"/>
              </w:rPr>
            </w:pPr>
            <w:r>
              <w:rPr>
                <w:color w:val="000000"/>
                <w:shd w:val="clear" w:color="auto" w:fill="FFFFFF"/>
              </w:rPr>
              <w:t xml:space="preserve">2. A Doctor of Osteopathy certified or eligible for certification by the American Osteopathic Association Bureau of Osteopathic Specialists (AOABS). </w:t>
            </w:r>
          </w:p>
          <w:p w14:paraId="30315527" w14:textId="77777777" w:rsidR="00143483" w:rsidRDefault="00143483" w:rsidP="00143483">
            <w:pPr>
              <w:rPr>
                <w:color w:val="000000"/>
                <w:shd w:val="clear" w:color="auto" w:fill="FFFFFF"/>
              </w:rPr>
            </w:pPr>
            <w:r>
              <w:rPr>
                <w:color w:val="000000"/>
                <w:shd w:val="clear" w:color="auto" w:fill="FFFFFF"/>
              </w:rPr>
              <w:t xml:space="preserve">3. Physician Assistant </w:t>
            </w:r>
          </w:p>
          <w:p w14:paraId="638173C0" w14:textId="77777777" w:rsidR="00143483" w:rsidRDefault="00143483" w:rsidP="00143483">
            <w:pPr>
              <w:rPr>
                <w:color w:val="000000"/>
                <w:shd w:val="clear" w:color="auto" w:fill="FFFFFF"/>
              </w:rPr>
            </w:pPr>
            <w:r>
              <w:rPr>
                <w:color w:val="000000"/>
                <w:shd w:val="clear" w:color="auto" w:fill="FFFFFF"/>
              </w:rPr>
              <w:t xml:space="preserve">4. Nurse Practitioner </w:t>
            </w:r>
          </w:p>
          <w:p w14:paraId="2BA7C401" w14:textId="77777777" w:rsidR="00143483" w:rsidRDefault="00143483" w:rsidP="00143483">
            <w:pPr>
              <w:rPr>
                <w:color w:val="000000"/>
                <w:shd w:val="clear" w:color="auto" w:fill="FFFFFF"/>
              </w:rPr>
            </w:pPr>
            <w:r>
              <w:rPr>
                <w:color w:val="000000"/>
                <w:shd w:val="clear" w:color="auto" w:fill="FFFFFF"/>
              </w:rPr>
              <w:t xml:space="preserve">5. Nurse Midwife </w:t>
            </w:r>
          </w:p>
          <w:p w14:paraId="399C9330" w14:textId="77777777" w:rsidR="00143483" w:rsidRDefault="00143483" w:rsidP="00143483">
            <w:pPr>
              <w:rPr>
                <w:color w:val="000000"/>
                <w:shd w:val="clear" w:color="auto" w:fill="FFFFFF"/>
              </w:rPr>
            </w:pPr>
            <w:r>
              <w:rPr>
                <w:color w:val="000000"/>
                <w:shd w:val="clear" w:color="auto" w:fill="FFFFFF"/>
              </w:rPr>
              <w:t xml:space="preserve">6. Psychologist </w:t>
            </w:r>
          </w:p>
          <w:p w14:paraId="346494C5" w14:textId="77777777" w:rsidR="00143483" w:rsidRDefault="00143483" w:rsidP="00143483">
            <w:pPr>
              <w:rPr>
                <w:color w:val="000000"/>
                <w:shd w:val="clear" w:color="auto" w:fill="FFFFFF"/>
              </w:rPr>
            </w:pPr>
            <w:r>
              <w:rPr>
                <w:color w:val="000000"/>
                <w:shd w:val="clear" w:color="auto" w:fill="FFFFFF"/>
              </w:rPr>
              <w:t>7. State Licensed Mental Health Professional (Social worker, Marriage and Family Therapist, Professional Counselor)</w:t>
            </w:r>
          </w:p>
          <w:p w14:paraId="2ABC4F24" w14:textId="281E7B15" w:rsidR="00143483" w:rsidRPr="0084305D" w:rsidRDefault="00143483" w:rsidP="00143483">
            <w:pPr>
              <w:rPr>
                <w:rFonts w:cstheme="minorHAnsi"/>
              </w:rPr>
            </w:pPr>
          </w:p>
        </w:tc>
        <w:tc>
          <w:tcPr>
            <w:tcW w:w="189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F64F5B">
            <w:pPr>
              <w:rPr>
                <w:rFonts w:cstheme="minorHAnsi"/>
              </w:rPr>
            </w:pPr>
          </w:p>
        </w:tc>
        <w:tc>
          <w:tcPr>
            <w:tcW w:w="1530" w:type="dxa"/>
          </w:tcPr>
          <w:p w14:paraId="67FCEC09" w14:textId="77777777" w:rsidR="00143483" w:rsidRPr="0084305D" w:rsidRDefault="00000000" w:rsidP="00143483">
            <w:pPr>
              <w:rPr>
                <w:rFonts w:cstheme="minorHAnsi"/>
              </w:rPr>
            </w:pPr>
            <w:sdt>
              <w:sdtPr>
                <w:rPr>
                  <w:rFonts w:cstheme="minorHAnsi"/>
                </w:rPr>
                <w:id w:val="1629810019"/>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000000" w:rsidP="00143483">
            <w:pPr>
              <w:rPr>
                <w:rFonts w:cstheme="minorHAnsi"/>
              </w:rPr>
            </w:pPr>
            <w:sdt>
              <w:sdtPr>
                <w:rPr>
                  <w:rFonts w:cstheme="minorHAnsi"/>
                </w:rPr>
                <w:id w:val="1611623991"/>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Content>
            <w:tc>
              <w:tcPr>
                <w:tcW w:w="540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r w:rsidR="004F3E39" w14:paraId="3B8202C7" w14:textId="77777777" w:rsidTr="00025FB2">
        <w:trPr>
          <w:cantSplit/>
        </w:trPr>
        <w:tc>
          <w:tcPr>
            <w:tcW w:w="15210" w:type="dxa"/>
            <w:gridSpan w:val="5"/>
            <w:shd w:val="clear" w:color="auto" w:fill="D9E2F3" w:themeFill="accent1" w:themeFillTint="33"/>
            <w:vAlign w:val="center"/>
          </w:tcPr>
          <w:p w14:paraId="4C823D99" w14:textId="4394269A" w:rsidR="004F3E39" w:rsidRDefault="004F3E39" w:rsidP="00F64F5B">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Vaccination Status</w:t>
            </w:r>
          </w:p>
        </w:tc>
      </w:tr>
      <w:tr w:rsidR="00733370" w14:paraId="32165F96" w14:textId="77777777" w:rsidTr="00025FB2">
        <w:trPr>
          <w:cantSplit/>
        </w:trPr>
        <w:tc>
          <w:tcPr>
            <w:tcW w:w="990" w:type="dxa"/>
          </w:tcPr>
          <w:p w14:paraId="6133E2B6" w14:textId="20F07013" w:rsidR="00733370" w:rsidRPr="0084305D" w:rsidRDefault="00733370" w:rsidP="00733370">
            <w:pPr>
              <w:jc w:val="center"/>
              <w:rPr>
                <w:rFonts w:cstheme="minorHAnsi"/>
                <w:b/>
                <w:bCs/>
              </w:rPr>
            </w:pPr>
            <w:r w:rsidRPr="00FF387C">
              <w:rPr>
                <w:rFonts w:cstheme="minorHAnsi"/>
                <w:b/>
                <w:bCs/>
                <w:i/>
                <w:iCs/>
                <w:color w:val="FF0000"/>
              </w:rPr>
              <w:t>11-J-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410B939" w14:textId="77777777" w:rsidR="00733370" w:rsidRDefault="00733370" w:rsidP="00733370">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1E8D3D2E" w14:textId="3948AC8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A9C1FD9" w14:textId="77777777" w:rsidR="00733370" w:rsidRDefault="00733370" w:rsidP="00F64F5B">
            <w:pPr>
              <w:rPr>
                <w:rFonts w:cstheme="minorHAnsi"/>
                <w:i/>
                <w:iCs/>
                <w:color w:val="FF0000"/>
              </w:rPr>
            </w:pPr>
            <w:r w:rsidRPr="00733370">
              <w:rPr>
                <w:rFonts w:cstheme="minorHAnsi"/>
                <w:i/>
                <w:iCs/>
                <w:color w:val="FF0000"/>
              </w:rPr>
              <w:t>491.8(d)</w:t>
            </w:r>
          </w:p>
          <w:p w14:paraId="2B70D81E" w14:textId="6E08E177"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DF4D0BD" w14:textId="77777777" w:rsidR="00733370" w:rsidRPr="0084305D" w:rsidRDefault="00000000" w:rsidP="00733370">
            <w:pPr>
              <w:rPr>
                <w:rFonts w:cstheme="minorHAnsi"/>
              </w:rPr>
            </w:pPr>
            <w:sdt>
              <w:sdtPr>
                <w:rPr>
                  <w:rFonts w:cstheme="minorHAnsi"/>
                </w:rPr>
                <w:id w:val="60407975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33F8EE54" w14:textId="77777777" w:rsidR="00733370" w:rsidRPr="0084305D" w:rsidRDefault="00000000" w:rsidP="00733370">
            <w:pPr>
              <w:rPr>
                <w:rFonts w:cstheme="minorHAnsi"/>
              </w:rPr>
            </w:pPr>
            <w:sdt>
              <w:sdtPr>
                <w:rPr>
                  <w:rFonts w:cstheme="minorHAnsi"/>
                </w:rPr>
                <w:id w:val="-741713610"/>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231FB88A" w14:textId="77777777" w:rsidR="00733370" w:rsidRPr="0084305D" w:rsidRDefault="00733370" w:rsidP="00733370">
            <w:pPr>
              <w:rPr>
                <w:rFonts w:ascii="Segoe UI Symbol" w:eastAsia="MS Gothic" w:hAnsi="Segoe UI Symbol" w:cs="Segoe UI Symbol"/>
              </w:rPr>
            </w:pPr>
          </w:p>
        </w:tc>
        <w:sdt>
          <w:sdtPr>
            <w:rPr>
              <w:rFonts w:cstheme="minorHAnsi"/>
            </w:rPr>
            <w:id w:val="-850639080"/>
            <w:placeholder>
              <w:docPart w:val="6B75BC114BAC488D8C50145A332F8E2A"/>
            </w:placeholder>
            <w:showingPlcHdr/>
          </w:sdtPr>
          <w:sdtContent>
            <w:tc>
              <w:tcPr>
                <w:tcW w:w="5400" w:type="dxa"/>
              </w:tcPr>
              <w:p w14:paraId="12F73E1B" w14:textId="6FDBD62B"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6307111" w14:textId="77777777" w:rsidTr="00025FB2">
        <w:trPr>
          <w:cantSplit/>
        </w:trPr>
        <w:tc>
          <w:tcPr>
            <w:tcW w:w="990" w:type="dxa"/>
          </w:tcPr>
          <w:p w14:paraId="02F1FC7C" w14:textId="2E8560F6" w:rsidR="00733370" w:rsidRPr="0084305D" w:rsidRDefault="00733370" w:rsidP="00733370">
            <w:pPr>
              <w:jc w:val="center"/>
              <w:rPr>
                <w:rFonts w:cstheme="minorHAnsi"/>
                <w:b/>
                <w:bCs/>
              </w:rPr>
            </w:pPr>
            <w:r w:rsidRPr="00FF387C">
              <w:rPr>
                <w:rFonts w:cstheme="minorHAnsi"/>
                <w:b/>
                <w:bCs/>
                <w:i/>
                <w:iCs/>
                <w:color w:val="FF0000"/>
              </w:rPr>
              <w:t>11-J-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DE59901" w14:textId="77777777" w:rsidR="00733370" w:rsidRPr="00350FDF" w:rsidRDefault="00733370" w:rsidP="0073337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7C2B9AD2" w14:textId="77777777" w:rsidR="00733370" w:rsidRPr="00350FDF" w:rsidRDefault="00733370" w:rsidP="00733370">
            <w:pPr>
              <w:rPr>
                <w:rFonts w:cstheme="minorHAnsi"/>
                <w:i/>
                <w:iCs/>
                <w:color w:val="FF0000"/>
              </w:rPr>
            </w:pPr>
          </w:p>
          <w:p w14:paraId="0AA3643A" w14:textId="77777777" w:rsidR="00733370" w:rsidRDefault="00733370" w:rsidP="00733370">
            <w:pPr>
              <w:rPr>
                <w:rFonts w:cstheme="minorHAnsi"/>
                <w:i/>
                <w:iCs/>
                <w:color w:val="FF0000"/>
              </w:rPr>
            </w:pPr>
            <w:r w:rsidRPr="00350FDF">
              <w:rPr>
                <w:rFonts w:cstheme="minorHAnsi"/>
                <w:i/>
                <w:iCs/>
                <w:color w:val="FF0000"/>
              </w:rPr>
              <w:t xml:space="preserve">-Facility </w:t>
            </w:r>
            <w:proofErr w:type="gramStart"/>
            <w:r w:rsidRPr="00350FDF">
              <w:rPr>
                <w:rFonts w:cstheme="minorHAnsi"/>
                <w:i/>
                <w:iCs/>
                <w:color w:val="FF0000"/>
              </w:rPr>
              <w:t>employees;</w:t>
            </w:r>
            <w:proofErr w:type="gramEnd"/>
          </w:p>
          <w:p w14:paraId="186FCBAF" w14:textId="25500A2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16C6919" w14:textId="77777777" w:rsidR="00733370" w:rsidRDefault="00733370" w:rsidP="00F64F5B">
            <w:pPr>
              <w:rPr>
                <w:rFonts w:cstheme="minorHAnsi"/>
                <w:i/>
                <w:iCs/>
                <w:color w:val="FF0000"/>
              </w:rPr>
            </w:pPr>
            <w:r w:rsidRPr="00733370">
              <w:rPr>
                <w:rFonts w:cstheme="minorHAnsi"/>
                <w:i/>
                <w:iCs/>
                <w:color w:val="FF0000"/>
              </w:rPr>
              <w:t>491.8(d)(1)</w:t>
            </w:r>
          </w:p>
          <w:p w14:paraId="13E5B99E" w14:textId="5F365160"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FFEEA33" w14:textId="77777777" w:rsidR="00733370" w:rsidRPr="0084305D" w:rsidRDefault="00000000" w:rsidP="00733370">
            <w:pPr>
              <w:rPr>
                <w:rFonts w:cstheme="minorHAnsi"/>
              </w:rPr>
            </w:pPr>
            <w:sdt>
              <w:sdtPr>
                <w:rPr>
                  <w:rFonts w:cstheme="minorHAnsi"/>
                </w:rPr>
                <w:id w:val="-147251246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716BB530" w14:textId="77777777" w:rsidR="00733370" w:rsidRPr="0084305D" w:rsidRDefault="00000000" w:rsidP="00733370">
            <w:pPr>
              <w:rPr>
                <w:rFonts w:cstheme="minorHAnsi"/>
              </w:rPr>
            </w:pPr>
            <w:sdt>
              <w:sdtPr>
                <w:rPr>
                  <w:rFonts w:cstheme="minorHAnsi"/>
                </w:rPr>
                <w:id w:val="-740937726"/>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F0E9FFD" w14:textId="77777777" w:rsidR="00733370" w:rsidRPr="0084305D" w:rsidRDefault="00733370" w:rsidP="00733370">
            <w:pPr>
              <w:rPr>
                <w:rFonts w:ascii="Segoe UI Symbol" w:eastAsia="MS Gothic" w:hAnsi="Segoe UI Symbol" w:cs="Segoe UI Symbol"/>
              </w:rPr>
            </w:pPr>
          </w:p>
        </w:tc>
        <w:sdt>
          <w:sdtPr>
            <w:rPr>
              <w:rFonts w:cstheme="minorHAnsi"/>
            </w:rPr>
            <w:id w:val="-1742398950"/>
            <w:placeholder>
              <w:docPart w:val="19F81287B71043419B014149B8DACA5E"/>
            </w:placeholder>
            <w:showingPlcHdr/>
          </w:sdtPr>
          <w:sdtContent>
            <w:tc>
              <w:tcPr>
                <w:tcW w:w="5400" w:type="dxa"/>
              </w:tcPr>
              <w:p w14:paraId="1F1C9297" w14:textId="5435EC42"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953C7D8" w14:textId="77777777" w:rsidTr="00025FB2">
        <w:trPr>
          <w:cantSplit/>
        </w:trPr>
        <w:tc>
          <w:tcPr>
            <w:tcW w:w="990" w:type="dxa"/>
          </w:tcPr>
          <w:p w14:paraId="239DF52A" w14:textId="25A11C94" w:rsidR="00733370" w:rsidRPr="0084305D" w:rsidRDefault="00733370" w:rsidP="00733370">
            <w:pPr>
              <w:jc w:val="center"/>
              <w:rPr>
                <w:rFonts w:cstheme="minorHAnsi"/>
                <w:b/>
                <w:bCs/>
              </w:rPr>
            </w:pPr>
            <w:r w:rsidRPr="00FF387C">
              <w:rPr>
                <w:rFonts w:cstheme="minorHAnsi"/>
                <w:b/>
                <w:bCs/>
                <w:i/>
                <w:iCs/>
                <w:color w:val="FF0000"/>
              </w:rPr>
              <w:t>11-J-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0D224B2" w14:textId="77777777" w:rsidR="00733370" w:rsidRPr="00350FDF" w:rsidRDefault="00733370" w:rsidP="0073337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18FE78AD" w14:textId="77777777" w:rsidR="005D1D48" w:rsidRPr="00350FDF" w:rsidRDefault="005D1D48" w:rsidP="00733370">
            <w:pPr>
              <w:rPr>
                <w:rFonts w:cstheme="minorHAnsi"/>
                <w:i/>
                <w:iCs/>
                <w:color w:val="FF0000"/>
              </w:rPr>
            </w:pPr>
          </w:p>
          <w:p w14:paraId="386211C2" w14:textId="77777777" w:rsidR="00733370" w:rsidRDefault="00733370" w:rsidP="00733370">
            <w:pPr>
              <w:rPr>
                <w:rFonts w:cstheme="minorHAnsi"/>
                <w:i/>
                <w:iCs/>
                <w:color w:val="FF0000"/>
              </w:rPr>
            </w:pPr>
            <w:r w:rsidRPr="00350FDF">
              <w:rPr>
                <w:rFonts w:cstheme="minorHAnsi"/>
                <w:i/>
                <w:iCs/>
                <w:color w:val="FF0000"/>
              </w:rPr>
              <w:t xml:space="preserve">-Licensed </w:t>
            </w:r>
            <w:proofErr w:type="gramStart"/>
            <w:r w:rsidRPr="00350FDF">
              <w:rPr>
                <w:rFonts w:cstheme="minorHAnsi"/>
                <w:i/>
                <w:iCs/>
                <w:color w:val="FF0000"/>
              </w:rPr>
              <w:t>practitioners;</w:t>
            </w:r>
            <w:proofErr w:type="gramEnd"/>
          </w:p>
          <w:p w14:paraId="7DD30427" w14:textId="3422DC16"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66D36F5" w14:textId="77777777" w:rsidR="00733370" w:rsidRDefault="00733370" w:rsidP="00F64F5B">
            <w:pPr>
              <w:rPr>
                <w:rFonts w:cstheme="minorHAnsi"/>
                <w:i/>
                <w:iCs/>
                <w:color w:val="FF0000"/>
              </w:rPr>
            </w:pPr>
            <w:r w:rsidRPr="00733370">
              <w:rPr>
                <w:rFonts w:cstheme="minorHAnsi"/>
                <w:i/>
                <w:iCs/>
                <w:color w:val="FF0000"/>
              </w:rPr>
              <w:t>491.8(d)(1)(ii)</w:t>
            </w:r>
          </w:p>
          <w:p w14:paraId="23533957" w14:textId="4F1F5A2F"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5A5A124" w14:textId="77777777" w:rsidR="00733370" w:rsidRPr="0084305D" w:rsidRDefault="00000000" w:rsidP="00733370">
            <w:pPr>
              <w:rPr>
                <w:rFonts w:cstheme="minorHAnsi"/>
              </w:rPr>
            </w:pPr>
            <w:sdt>
              <w:sdtPr>
                <w:rPr>
                  <w:rFonts w:cstheme="minorHAnsi"/>
                </w:rPr>
                <w:id w:val="133318408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0E2391F6" w14:textId="77777777" w:rsidR="00733370" w:rsidRPr="0084305D" w:rsidRDefault="00000000" w:rsidP="00733370">
            <w:pPr>
              <w:rPr>
                <w:rFonts w:cstheme="minorHAnsi"/>
              </w:rPr>
            </w:pPr>
            <w:sdt>
              <w:sdtPr>
                <w:rPr>
                  <w:rFonts w:cstheme="minorHAnsi"/>
                </w:rPr>
                <w:id w:val="207754396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4ACB8B1B" w14:textId="77777777" w:rsidR="00733370" w:rsidRPr="0084305D" w:rsidRDefault="00733370" w:rsidP="00733370">
            <w:pPr>
              <w:rPr>
                <w:rFonts w:ascii="Segoe UI Symbol" w:eastAsia="MS Gothic" w:hAnsi="Segoe UI Symbol" w:cs="Segoe UI Symbol"/>
              </w:rPr>
            </w:pPr>
          </w:p>
        </w:tc>
        <w:sdt>
          <w:sdtPr>
            <w:rPr>
              <w:rFonts w:cstheme="minorHAnsi"/>
            </w:rPr>
            <w:id w:val="189187545"/>
            <w:placeholder>
              <w:docPart w:val="A4B566F35A2F49399E59B3C9711A6B8F"/>
            </w:placeholder>
            <w:showingPlcHdr/>
          </w:sdtPr>
          <w:sdtContent>
            <w:tc>
              <w:tcPr>
                <w:tcW w:w="5400" w:type="dxa"/>
              </w:tcPr>
              <w:p w14:paraId="7DA4761A" w14:textId="37710DA4" w:rsidR="00733370" w:rsidRDefault="00733370" w:rsidP="00733370">
                <w:pPr>
                  <w:rPr>
                    <w:rFonts w:cstheme="minorHAnsi"/>
                  </w:rPr>
                </w:pPr>
                <w:r w:rsidRPr="0084305D">
                  <w:rPr>
                    <w:rFonts w:cstheme="minorHAnsi"/>
                  </w:rPr>
                  <w:t>Enter observations of non-compliance, comments or notes here.</w:t>
                </w:r>
              </w:p>
            </w:tc>
          </w:sdtContent>
        </w:sdt>
      </w:tr>
      <w:tr w:rsidR="00733370" w14:paraId="6407DC1D" w14:textId="77777777" w:rsidTr="00025FB2">
        <w:trPr>
          <w:cantSplit/>
        </w:trPr>
        <w:tc>
          <w:tcPr>
            <w:tcW w:w="990" w:type="dxa"/>
          </w:tcPr>
          <w:p w14:paraId="546CB8E7" w14:textId="3F07FD47" w:rsidR="00733370" w:rsidRPr="0084305D" w:rsidRDefault="00733370" w:rsidP="00733370">
            <w:pPr>
              <w:jc w:val="center"/>
              <w:rPr>
                <w:rFonts w:cstheme="minorHAnsi"/>
                <w:b/>
                <w:bCs/>
              </w:rPr>
            </w:pPr>
            <w:r w:rsidRPr="00FF387C">
              <w:rPr>
                <w:rFonts w:cstheme="minorHAnsi"/>
                <w:b/>
                <w:bCs/>
                <w:i/>
                <w:iCs/>
                <w:color w:val="FF0000"/>
              </w:rPr>
              <w:t>11-J-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08C62D0" w14:textId="77777777" w:rsidR="00733370" w:rsidRPr="00350FDF" w:rsidRDefault="00733370" w:rsidP="0073337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14B78D1F" w14:textId="77777777" w:rsidR="00733370" w:rsidRPr="00350FDF" w:rsidRDefault="00733370" w:rsidP="00733370">
            <w:pPr>
              <w:rPr>
                <w:rFonts w:cstheme="minorHAnsi"/>
                <w:i/>
                <w:iCs/>
                <w:color w:val="FF0000"/>
              </w:rPr>
            </w:pPr>
          </w:p>
          <w:p w14:paraId="629FF01E" w14:textId="77777777" w:rsidR="00733370" w:rsidRDefault="00733370" w:rsidP="00733370">
            <w:pPr>
              <w:rPr>
                <w:rFonts w:cstheme="minorHAnsi"/>
                <w:i/>
                <w:iCs/>
                <w:color w:val="FF0000"/>
              </w:rPr>
            </w:pPr>
            <w:r w:rsidRPr="00350FDF">
              <w:rPr>
                <w:rFonts w:cstheme="minorHAnsi"/>
                <w:i/>
                <w:iCs/>
                <w:color w:val="FF0000"/>
              </w:rPr>
              <w:t>-Students, trainees, and volunteers; and</w:t>
            </w:r>
          </w:p>
          <w:p w14:paraId="69FE5812" w14:textId="6D294098"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743EA70" w14:textId="77777777" w:rsidR="00733370" w:rsidRDefault="00733370" w:rsidP="00F64F5B">
            <w:pPr>
              <w:rPr>
                <w:rFonts w:cstheme="minorHAnsi"/>
                <w:i/>
                <w:iCs/>
                <w:color w:val="FF0000"/>
              </w:rPr>
            </w:pPr>
            <w:r w:rsidRPr="00733370">
              <w:rPr>
                <w:rFonts w:cstheme="minorHAnsi"/>
                <w:i/>
                <w:iCs/>
                <w:color w:val="FF0000"/>
              </w:rPr>
              <w:t>491.8(d)(1)(iii)</w:t>
            </w:r>
          </w:p>
          <w:p w14:paraId="5D85A8CB" w14:textId="3F88431F" w:rsidR="00DB44D5" w:rsidRPr="00733370" w:rsidRDefault="00DB44D5" w:rsidP="00EE41B9">
            <w:pPr>
              <w:rPr>
                <w:rFonts w:cstheme="minorHAnsi"/>
                <w:i/>
                <w:iCs/>
                <w:color w:val="FF0000"/>
              </w:rPr>
            </w:pPr>
            <w:r>
              <w:rPr>
                <w:rFonts w:cstheme="minorHAnsi"/>
                <w:i/>
                <w:iCs/>
                <w:color w:val="FF0000"/>
              </w:rPr>
              <w:t>Standard</w:t>
            </w:r>
          </w:p>
        </w:tc>
        <w:tc>
          <w:tcPr>
            <w:tcW w:w="1530" w:type="dxa"/>
          </w:tcPr>
          <w:p w14:paraId="5B03C000" w14:textId="77777777" w:rsidR="00733370" w:rsidRPr="0084305D" w:rsidRDefault="00000000" w:rsidP="00733370">
            <w:pPr>
              <w:rPr>
                <w:rFonts w:cstheme="minorHAnsi"/>
              </w:rPr>
            </w:pPr>
            <w:sdt>
              <w:sdtPr>
                <w:rPr>
                  <w:rFonts w:cstheme="minorHAnsi"/>
                </w:rPr>
                <w:id w:val="170057978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39E9AC1F" w14:textId="77777777" w:rsidR="00733370" w:rsidRPr="0084305D" w:rsidRDefault="00000000" w:rsidP="00733370">
            <w:pPr>
              <w:rPr>
                <w:rFonts w:cstheme="minorHAnsi"/>
              </w:rPr>
            </w:pPr>
            <w:sdt>
              <w:sdtPr>
                <w:rPr>
                  <w:rFonts w:cstheme="minorHAnsi"/>
                </w:rPr>
                <w:id w:val="36417425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BA9500E" w14:textId="77777777" w:rsidR="00733370" w:rsidRPr="0084305D" w:rsidRDefault="00733370" w:rsidP="00733370">
            <w:pPr>
              <w:rPr>
                <w:rFonts w:ascii="Segoe UI Symbol" w:eastAsia="MS Gothic" w:hAnsi="Segoe UI Symbol" w:cs="Segoe UI Symbol"/>
              </w:rPr>
            </w:pPr>
          </w:p>
        </w:tc>
        <w:sdt>
          <w:sdtPr>
            <w:rPr>
              <w:rFonts w:cstheme="minorHAnsi"/>
            </w:rPr>
            <w:id w:val="-1460030289"/>
            <w:placeholder>
              <w:docPart w:val="6E092D9F45C04719BED837FD1A3CA7E8"/>
            </w:placeholder>
            <w:showingPlcHdr/>
          </w:sdtPr>
          <w:sdtContent>
            <w:tc>
              <w:tcPr>
                <w:tcW w:w="5400" w:type="dxa"/>
              </w:tcPr>
              <w:p w14:paraId="597120E5" w14:textId="7CDEA645"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DAE35A9" w14:textId="77777777" w:rsidTr="00025FB2">
        <w:trPr>
          <w:cantSplit/>
        </w:trPr>
        <w:tc>
          <w:tcPr>
            <w:tcW w:w="990" w:type="dxa"/>
          </w:tcPr>
          <w:p w14:paraId="3F2F7F65" w14:textId="006BD26D" w:rsidR="00733370" w:rsidRPr="0084305D" w:rsidRDefault="00733370" w:rsidP="00733370">
            <w:pPr>
              <w:jc w:val="center"/>
              <w:rPr>
                <w:rFonts w:cstheme="minorHAnsi"/>
                <w:b/>
                <w:bCs/>
              </w:rPr>
            </w:pPr>
            <w:r w:rsidRPr="00FF387C">
              <w:rPr>
                <w:rFonts w:cstheme="minorHAnsi"/>
                <w:b/>
                <w:bCs/>
                <w:i/>
                <w:iCs/>
                <w:color w:val="FF0000"/>
              </w:rPr>
              <w:t>11-J-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3745F23" w14:textId="77777777" w:rsidR="00733370" w:rsidRPr="00350FDF" w:rsidRDefault="00733370" w:rsidP="0073337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62729CC1" w14:textId="77777777" w:rsidR="00733370" w:rsidRPr="00350FDF" w:rsidRDefault="00733370" w:rsidP="00733370">
            <w:pPr>
              <w:rPr>
                <w:rFonts w:cstheme="minorHAnsi"/>
                <w:i/>
                <w:iCs/>
                <w:color w:val="FF0000"/>
              </w:rPr>
            </w:pPr>
          </w:p>
          <w:p w14:paraId="114DB519" w14:textId="77777777" w:rsidR="00733370" w:rsidRDefault="00733370" w:rsidP="00733370">
            <w:pPr>
              <w:rPr>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1C370F46" w14:textId="4FD74A64"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0C5B467C" w14:textId="77777777" w:rsidR="00733370" w:rsidRDefault="00733370" w:rsidP="00F64F5B">
            <w:pPr>
              <w:rPr>
                <w:rFonts w:cstheme="minorHAnsi"/>
                <w:i/>
                <w:iCs/>
                <w:color w:val="FF0000"/>
              </w:rPr>
            </w:pPr>
            <w:r w:rsidRPr="00733370">
              <w:rPr>
                <w:rFonts w:cstheme="minorHAnsi"/>
                <w:i/>
                <w:iCs/>
                <w:color w:val="FF0000"/>
              </w:rPr>
              <w:t>491.8(d)(1)(iv)</w:t>
            </w:r>
          </w:p>
          <w:p w14:paraId="0751B225" w14:textId="20451448"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5B54BE37" w14:textId="77777777" w:rsidR="00733370" w:rsidRPr="0084305D" w:rsidRDefault="00000000" w:rsidP="00733370">
            <w:pPr>
              <w:rPr>
                <w:rFonts w:cstheme="minorHAnsi"/>
              </w:rPr>
            </w:pPr>
            <w:sdt>
              <w:sdtPr>
                <w:rPr>
                  <w:rFonts w:cstheme="minorHAnsi"/>
                </w:rPr>
                <w:id w:val="1917128947"/>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D121859" w14:textId="77777777" w:rsidR="00733370" w:rsidRPr="0084305D" w:rsidRDefault="00000000" w:rsidP="00733370">
            <w:pPr>
              <w:rPr>
                <w:rFonts w:cstheme="minorHAnsi"/>
              </w:rPr>
            </w:pPr>
            <w:sdt>
              <w:sdtPr>
                <w:rPr>
                  <w:rFonts w:cstheme="minorHAnsi"/>
                </w:rPr>
                <w:id w:val="197301003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42BF461" w14:textId="77777777" w:rsidR="00733370" w:rsidRPr="0084305D" w:rsidRDefault="00733370" w:rsidP="00733370">
            <w:pPr>
              <w:rPr>
                <w:rFonts w:ascii="Segoe UI Symbol" w:eastAsia="MS Gothic" w:hAnsi="Segoe UI Symbol" w:cs="Segoe UI Symbol"/>
              </w:rPr>
            </w:pPr>
          </w:p>
        </w:tc>
        <w:sdt>
          <w:sdtPr>
            <w:rPr>
              <w:rFonts w:cstheme="minorHAnsi"/>
            </w:rPr>
            <w:id w:val="880370007"/>
            <w:placeholder>
              <w:docPart w:val="036AA5FADB344F709FDA93FA0889C59B"/>
            </w:placeholder>
            <w:showingPlcHdr/>
          </w:sdtPr>
          <w:sdtContent>
            <w:tc>
              <w:tcPr>
                <w:tcW w:w="5400" w:type="dxa"/>
              </w:tcPr>
              <w:p w14:paraId="054B1D43" w14:textId="4A2701E6"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E04C7CF" w14:textId="77777777" w:rsidTr="00025FB2">
        <w:trPr>
          <w:cantSplit/>
        </w:trPr>
        <w:tc>
          <w:tcPr>
            <w:tcW w:w="990" w:type="dxa"/>
          </w:tcPr>
          <w:p w14:paraId="7866DF5B" w14:textId="79B8EFD4" w:rsidR="00733370" w:rsidRPr="0084305D" w:rsidRDefault="00733370" w:rsidP="00733370">
            <w:pPr>
              <w:jc w:val="center"/>
              <w:rPr>
                <w:rFonts w:cstheme="minorHAnsi"/>
                <w:b/>
                <w:bCs/>
              </w:rPr>
            </w:pPr>
            <w:r w:rsidRPr="00FF387C">
              <w:rPr>
                <w:rFonts w:cstheme="minorHAnsi"/>
                <w:b/>
                <w:bCs/>
                <w:i/>
                <w:iCs/>
                <w:color w:val="FF0000"/>
              </w:rPr>
              <w:t>11-J-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6D581E4" w14:textId="77777777" w:rsidR="00733370" w:rsidRPr="00350FDF" w:rsidRDefault="00733370" w:rsidP="00733370">
            <w:pPr>
              <w:rPr>
                <w:rFonts w:cstheme="minorHAnsi"/>
                <w:i/>
                <w:iCs/>
                <w:color w:val="FF0000"/>
              </w:rPr>
            </w:pPr>
            <w:r w:rsidRPr="00350FDF">
              <w:rPr>
                <w:rFonts w:cstheme="minorHAnsi"/>
                <w:i/>
                <w:iCs/>
                <w:color w:val="FF0000"/>
              </w:rPr>
              <w:t>The policies and procedures of this section do not apply to the following facility staff:</w:t>
            </w:r>
          </w:p>
          <w:p w14:paraId="07E4D4A2" w14:textId="77777777" w:rsidR="00733370" w:rsidRPr="00350FDF" w:rsidRDefault="00733370" w:rsidP="00733370">
            <w:pPr>
              <w:rPr>
                <w:rFonts w:cstheme="minorHAnsi"/>
                <w:i/>
                <w:iCs/>
                <w:color w:val="FF0000"/>
              </w:rPr>
            </w:pPr>
          </w:p>
          <w:p w14:paraId="42F86F6C" w14:textId="77777777" w:rsidR="00733370" w:rsidRDefault="00733370" w:rsidP="00733370">
            <w:pPr>
              <w:rPr>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1D93AC08" w14:textId="69BE420A"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1ABABF4" w14:textId="77777777" w:rsidR="00733370" w:rsidRDefault="00733370" w:rsidP="00F64F5B">
            <w:pPr>
              <w:rPr>
                <w:rFonts w:cstheme="minorHAnsi"/>
                <w:i/>
                <w:iCs/>
                <w:color w:val="FF0000"/>
              </w:rPr>
            </w:pPr>
            <w:r w:rsidRPr="00733370">
              <w:rPr>
                <w:rFonts w:cstheme="minorHAnsi"/>
                <w:i/>
                <w:iCs/>
                <w:color w:val="FF0000"/>
              </w:rPr>
              <w:t>491.8(d)(2)(i)</w:t>
            </w:r>
          </w:p>
          <w:p w14:paraId="453B800E" w14:textId="2FB45553"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3301BD55" w14:textId="17538AE2" w:rsidR="00BC31AD" w:rsidRDefault="00BC31AD" w:rsidP="00733370">
            <w:pPr>
              <w:rPr>
                <w:rFonts w:cstheme="minorHAnsi"/>
              </w:rPr>
            </w:pPr>
            <w:r>
              <w:rPr>
                <w:rFonts w:cstheme="minorHAnsi"/>
              </w:rPr>
              <w:t xml:space="preserve">Compliance Note – </w:t>
            </w:r>
          </w:p>
          <w:p w14:paraId="02392551" w14:textId="08189B12" w:rsidR="00733370" w:rsidRPr="0084305D" w:rsidRDefault="00A7647F" w:rsidP="00733370">
            <w:pPr>
              <w:rPr>
                <w:rFonts w:cstheme="minorHAnsi"/>
              </w:rPr>
            </w:pPr>
            <w:r>
              <w:rPr>
                <w:rFonts w:cstheme="minorHAnsi"/>
              </w:rPr>
              <w:t xml:space="preserve">Not </w:t>
            </w:r>
            <w:r w:rsidR="00226FF0">
              <w:rPr>
                <w:rFonts w:cstheme="minorHAnsi"/>
              </w:rPr>
              <w:t>Scorable</w:t>
            </w:r>
          </w:p>
          <w:p w14:paraId="16AC6810" w14:textId="77777777" w:rsidR="00733370" w:rsidRPr="0084305D" w:rsidRDefault="00733370" w:rsidP="00733370">
            <w:pPr>
              <w:rPr>
                <w:rFonts w:ascii="Segoe UI Symbol" w:eastAsia="MS Gothic" w:hAnsi="Segoe UI Symbol" w:cs="Segoe UI Symbol"/>
              </w:rPr>
            </w:pPr>
          </w:p>
        </w:tc>
        <w:sdt>
          <w:sdtPr>
            <w:rPr>
              <w:rFonts w:cstheme="minorHAnsi"/>
            </w:rPr>
            <w:id w:val="-894346649"/>
            <w:placeholder>
              <w:docPart w:val="0A35F79BEAEC462A8DEB27B26EE52F9A"/>
            </w:placeholder>
            <w:showingPlcHdr/>
          </w:sdtPr>
          <w:sdtContent>
            <w:tc>
              <w:tcPr>
                <w:tcW w:w="5400" w:type="dxa"/>
              </w:tcPr>
              <w:p w14:paraId="6F20F285" w14:textId="34764AD0" w:rsidR="00733370" w:rsidRDefault="00733370" w:rsidP="00733370">
                <w:pPr>
                  <w:rPr>
                    <w:rFonts w:cstheme="minorHAnsi"/>
                  </w:rPr>
                </w:pPr>
                <w:r w:rsidRPr="0084305D">
                  <w:rPr>
                    <w:rFonts w:cstheme="minorHAnsi"/>
                  </w:rPr>
                  <w:t>Enter observations of non-compliance, comments or notes here.</w:t>
                </w:r>
              </w:p>
            </w:tc>
          </w:sdtContent>
        </w:sdt>
      </w:tr>
      <w:tr w:rsidR="00733370" w14:paraId="7AE9E36A" w14:textId="77777777" w:rsidTr="00025FB2">
        <w:trPr>
          <w:cantSplit/>
        </w:trPr>
        <w:tc>
          <w:tcPr>
            <w:tcW w:w="990" w:type="dxa"/>
          </w:tcPr>
          <w:p w14:paraId="12D67B33" w14:textId="44DE0229" w:rsidR="00733370" w:rsidRPr="0084305D" w:rsidRDefault="00733370" w:rsidP="00733370">
            <w:pPr>
              <w:jc w:val="center"/>
              <w:rPr>
                <w:rFonts w:cstheme="minorHAnsi"/>
                <w:b/>
                <w:bCs/>
              </w:rPr>
            </w:pPr>
            <w:r w:rsidRPr="00FF387C">
              <w:rPr>
                <w:rFonts w:cstheme="minorHAnsi"/>
                <w:b/>
                <w:bCs/>
                <w:i/>
                <w:iCs/>
                <w:color w:val="FF0000"/>
              </w:rPr>
              <w:t>11-J-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05B8BD" w14:textId="77777777" w:rsidR="00733370" w:rsidRPr="00350FDF" w:rsidRDefault="00733370" w:rsidP="00733370">
            <w:pPr>
              <w:rPr>
                <w:rFonts w:cstheme="minorHAnsi"/>
                <w:i/>
                <w:iCs/>
                <w:color w:val="FF0000"/>
              </w:rPr>
            </w:pPr>
            <w:r w:rsidRPr="00350FDF">
              <w:rPr>
                <w:rFonts w:cstheme="minorHAnsi"/>
                <w:i/>
                <w:iCs/>
                <w:color w:val="FF0000"/>
              </w:rPr>
              <w:t>The policies and procedures of this section do not apply to the following facility staff:</w:t>
            </w:r>
          </w:p>
          <w:p w14:paraId="3A8CD5F8" w14:textId="77777777" w:rsidR="00733370" w:rsidRPr="00350FDF" w:rsidRDefault="00733370" w:rsidP="00733370">
            <w:pPr>
              <w:rPr>
                <w:rFonts w:cstheme="minorHAnsi"/>
                <w:i/>
                <w:iCs/>
                <w:color w:val="FF0000"/>
              </w:rPr>
            </w:pPr>
          </w:p>
          <w:p w14:paraId="498761C3" w14:textId="77777777" w:rsidR="00733370" w:rsidRDefault="00733370" w:rsidP="00733370">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49410834" w14:textId="36111CB7"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5FFEE03A" w14:textId="77777777" w:rsidR="00733370" w:rsidRDefault="00733370" w:rsidP="00F64F5B">
            <w:pPr>
              <w:rPr>
                <w:rFonts w:cstheme="minorHAnsi"/>
                <w:i/>
                <w:iCs/>
                <w:color w:val="FF0000"/>
              </w:rPr>
            </w:pPr>
            <w:r w:rsidRPr="00733370">
              <w:rPr>
                <w:rFonts w:cstheme="minorHAnsi"/>
                <w:i/>
                <w:iCs/>
                <w:color w:val="FF0000"/>
              </w:rPr>
              <w:t>491.8(d)(2)(ii)</w:t>
            </w:r>
          </w:p>
          <w:p w14:paraId="5EE480F7" w14:textId="709E49E8"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7EE7C79" w14:textId="77777777" w:rsidR="00BC31AD" w:rsidRDefault="00BC31AD" w:rsidP="00BC31AD">
            <w:pPr>
              <w:rPr>
                <w:rFonts w:cstheme="minorHAnsi"/>
              </w:rPr>
            </w:pPr>
            <w:r>
              <w:rPr>
                <w:rFonts w:cstheme="minorHAnsi"/>
              </w:rPr>
              <w:t xml:space="preserve">Compliance Note – </w:t>
            </w:r>
          </w:p>
          <w:p w14:paraId="2903EC35" w14:textId="68192D53" w:rsidR="00A7647F" w:rsidRPr="0084305D" w:rsidRDefault="00A7647F" w:rsidP="00A7647F">
            <w:pPr>
              <w:rPr>
                <w:rFonts w:cstheme="minorHAnsi"/>
              </w:rPr>
            </w:pPr>
            <w:r>
              <w:rPr>
                <w:rFonts w:cstheme="minorHAnsi"/>
              </w:rPr>
              <w:t xml:space="preserve">Not </w:t>
            </w:r>
            <w:r w:rsidR="00226FF0">
              <w:rPr>
                <w:rFonts w:cstheme="minorHAnsi"/>
              </w:rPr>
              <w:t>Scorable</w:t>
            </w:r>
          </w:p>
          <w:p w14:paraId="7F3467E8" w14:textId="77777777" w:rsidR="00733370" w:rsidRPr="0084305D" w:rsidRDefault="00733370" w:rsidP="00A7647F">
            <w:pPr>
              <w:rPr>
                <w:rFonts w:ascii="Segoe UI Symbol" w:eastAsia="MS Gothic" w:hAnsi="Segoe UI Symbol" w:cs="Segoe UI Symbol"/>
              </w:rPr>
            </w:pPr>
          </w:p>
        </w:tc>
        <w:sdt>
          <w:sdtPr>
            <w:rPr>
              <w:rFonts w:cstheme="minorHAnsi"/>
            </w:rPr>
            <w:id w:val="2034221686"/>
            <w:placeholder>
              <w:docPart w:val="116F852ACED94AD59BF0DF1023A8BB9F"/>
            </w:placeholder>
            <w:showingPlcHdr/>
          </w:sdtPr>
          <w:sdtContent>
            <w:tc>
              <w:tcPr>
                <w:tcW w:w="5400" w:type="dxa"/>
              </w:tcPr>
              <w:p w14:paraId="188329DE" w14:textId="485034F7"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D5972A9" w14:textId="77777777" w:rsidTr="00025FB2">
        <w:trPr>
          <w:cantSplit/>
        </w:trPr>
        <w:tc>
          <w:tcPr>
            <w:tcW w:w="990" w:type="dxa"/>
          </w:tcPr>
          <w:p w14:paraId="0550AC4A" w14:textId="4590B746" w:rsidR="00733370" w:rsidRPr="0084305D" w:rsidRDefault="00733370" w:rsidP="00733370">
            <w:pPr>
              <w:jc w:val="center"/>
              <w:rPr>
                <w:rFonts w:cstheme="minorHAnsi"/>
                <w:b/>
                <w:bCs/>
              </w:rPr>
            </w:pPr>
            <w:r w:rsidRPr="00FF387C">
              <w:rPr>
                <w:rFonts w:cstheme="minorHAnsi"/>
                <w:b/>
                <w:bCs/>
                <w:i/>
                <w:iCs/>
                <w:color w:val="FF0000"/>
              </w:rPr>
              <w:t>11-J-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D3C42E"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61A0B0D" w14:textId="77777777" w:rsidR="00733370" w:rsidRPr="00350FDF" w:rsidRDefault="00733370" w:rsidP="00733370">
            <w:pPr>
              <w:rPr>
                <w:rFonts w:cstheme="minorHAnsi"/>
                <w:i/>
                <w:iCs/>
                <w:color w:val="FF0000"/>
              </w:rPr>
            </w:pPr>
          </w:p>
          <w:p w14:paraId="0D55F7D3" w14:textId="77777777" w:rsidR="00733370" w:rsidRDefault="00733370" w:rsidP="00733370">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02EE4BC2" w14:textId="4465B823"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F8C36F3" w14:textId="77777777" w:rsidR="00733370" w:rsidRDefault="00733370" w:rsidP="00F64F5B">
            <w:pPr>
              <w:rPr>
                <w:rFonts w:cstheme="minorHAnsi"/>
                <w:i/>
                <w:iCs/>
                <w:color w:val="FF0000"/>
              </w:rPr>
            </w:pPr>
            <w:r w:rsidRPr="00733370">
              <w:rPr>
                <w:rFonts w:cstheme="minorHAnsi"/>
                <w:i/>
                <w:iCs/>
                <w:color w:val="FF0000"/>
              </w:rPr>
              <w:t>491.8(d)(3)(i)</w:t>
            </w:r>
          </w:p>
          <w:p w14:paraId="0ADCFFC9" w14:textId="37085163"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88F0472" w14:textId="77777777" w:rsidR="00733370" w:rsidRPr="0084305D" w:rsidRDefault="00000000" w:rsidP="00733370">
            <w:pPr>
              <w:rPr>
                <w:rFonts w:cstheme="minorHAnsi"/>
              </w:rPr>
            </w:pPr>
            <w:sdt>
              <w:sdtPr>
                <w:rPr>
                  <w:rFonts w:cstheme="minorHAnsi"/>
                </w:rPr>
                <w:id w:val="497242389"/>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41AA4A01" w14:textId="77777777" w:rsidR="00733370" w:rsidRPr="0084305D" w:rsidRDefault="00000000" w:rsidP="00733370">
            <w:pPr>
              <w:rPr>
                <w:rFonts w:cstheme="minorHAnsi"/>
              </w:rPr>
            </w:pPr>
            <w:sdt>
              <w:sdtPr>
                <w:rPr>
                  <w:rFonts w:cstheme="minorHAnsi"/>
                </w:rPr>
                <w:id w:val="-33261249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5B4D7F3D" w14:textId="77777777" w:rsidR="00733370" w:rsidRPr="0084305D" w:rsidRDefault="00733370" w:rsidP="00733370">
            <w:pPr>
              <w:rPr>
                <w:rFonts w:ascii="Segoe UI Symbol" w:eastAsia="MS Gothic" w:hAnsi="Segoe UI Symbol" w:cs="Segoe UI Symbol"/>
              </w:rPr>
            </w:pPr>
          </w:p>
        </w:tc>
        <w:sdt>
          <w:sdtPr>
            <w:rPr>
              <w:rFonts w:cstheme="minorHAnsi"/>
            </w:rPr>
            <w:id w:val="2043391841"/>
            <w:placeholder>
              <w:docPart w:val="D37FF75AB91A4CB8A0C612336A12567B"/>
            </w:placeholder>
            <w:showingPlcHdr/>
          </w:sdtPr>
          <w:sdtContent>
            <w:tc>
              <w:tcPr>
                <w:tcW w:w="5400" w:type="dxa"/>
              </w:tcPr>
              <w:p w14:paraId="471720FD" w14:textId="3F295F8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1550541C" w14:textId="77777777" w:rsidTr="00025FB2">
        <w:trPr>
          <w:cantSplit/>
        </w:trPr>
        <w:tc>
          <w:tcPr>
            <w:tcW w:w="990" w:type="dxa"/>
          </w:tcPr>
          <w:p w14:paraId="6A7B24BB" w14:textId="3C6A58D4" w:rsidR="00733370" w:rsidRPr="0084305D" w:rsidRDefault="00733370" w:rsidP="00733370">
            <w:pPr>
              <w:jc w:val="center"/>
              <w:rPr>
                <w:rFonts w:cstheme="minorHAnsi"/>
                <w:b/>
                <w:bCs/>
              </w:rPr>
            </w:pPr>
            <w:r w:rsidRPr="00FF387C">
              <w:rPr>
                <w:rFonts w:cstheme="minorHAnsi"/>
                <w:b/>
                <w:bCs/>
                <w:i/>
                <w:iCs/>
                <w:color w:val="FF0000"/>
              </w:rPr>
              <w:t>11-J-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DE92A8"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33AD2879" w14:textId="77777777" w:rsidR="00733370" w:rsidRPr="00350FDF" w:rsidRDefault="00733370" w:rsidP="00733370">
            <w:pPr>
              <w:rPr>
                <w:rFonts w:cstheme="minorHAnsi"/>
                <w:i/>
                <w:iCs/>
                <w:color w:val="FF0000"/>
              </w:rPr>
            </w:pPr>
          </w:p>
          <w:p w14:paraId="4C075CFF" w14:textId="77777777" w:rsidR="00733370" w:rsidRDefault="00733370" w:rsidP="00733370">
            <w:pPr>
              <w:rPr>
                <w:rFonts w:cstheme="minorHAnsi"/>
                <w:i/>
                <w:iCs/>
                <w:color w:val="FF0000"/>
              </w:rPr>
            </w:pPr>
            <w:r w:rsidRPr="00350FDF">
              <w:rPr>
                <w:rFonts w:cstheme="minorHAnsi"/>
                <w:i/>
                <w:iCs/>
                <w:color w:val="FF0000"/>
              </w:rPr>
              <w:t xml:space="preserve">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w:t>
            </w:r>
            <w:proofErr w:type="gramStart"/>
            <w:r w:rsidRPr="00350FDF">
              <w:rPr>
                <w:rFonts w:cstheme="minorHAnsi"/>
                <w:i/>
                <w:iCs/>
                <w:color w:val="FF0000"/>
              </w:rPr>
              <w:t>considerations;</w:t>
            </w:r>
            <w:proofErr w:type="gramEnd"/>
          </w:p>
          <w:p w14:paraId="113D07DB" w14:textId="544A9372" w:rsidR="00733370" w:rsidRDefault="00733370"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16897898" w14:textId="77777777" w:rsidR="00733370" w:rsidRDefault="00733370" w:rsidP="00F64F5B">
            <w:pPr>
              <w:rPr>
                <w:rFonts w:cstheme="minorHAnsi"/>
                <w:i/>
                <w:iCs/>
                <w:color w:val="FF0000"/>
              </w:rPr>
            </w:pPr>
            <w:r w:rsidRPr="00733370">
              <w:rPr>
                <w:rFonts w:cstheme="minorHAnsi"/>
                <w:i/>
                <w:iCs/>
                <w:color w:val="FF0000"/>
              </w:rPr>
              <w:t>491.8(d)(3)(ii)</w:t>
            </w:r>
          </w:p>
          <w:p w14:paraId="6D6321F1" w14:textId="7AD2F5ED"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3A120331" w14:textId="77777777" w:rsidR="00733370" w:rsidRPr="0084305D" w:rsidRDefault="00000000" w:rsidP="00733370">
            <w:pPr>
              <w:rPr>
                <w:rFonts w:cstheme="minorHAnsi"/>
              </w:rPr>
            </w:pPr>
            <w:sdt>
              <w:sdtPr>
                <w:rPr>
                  <w:rFonts w:cstheme="minorHAnsi"/>
                </w:rPr>
                <w:id w:val="-99171392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60114F9B" w14:textId="77777777" w:rsidR="00733370" w:rsidRPr="0084305D" w:rsidRDefault="00000000" w:rsidP="00733370">
            <w:pPr>
              <w:rPr>
                <w:rFonts w:cstheme="minorHAnsi"/>
              </w:rPr>
            </w:pPr>
            <w:sdt>
              <w:sdtPr>
                <w:rPr>
                  <w:rFonts w:cstheme="minorHAnsi"/>
                </w:rPr>
                <w:id w:val="1268044713"/>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0F19FC09" w14:textId="77777777" w:rsidR="00733370" w:rsidRPr="0084305D" w:rsidRDefault="00733370" w:rsidP="00733370">
            <w:pPr>
              <w:rPr>
                <w:rFonts w:ascii="Segoe UI Symbol" w:eastAsia="MS Gothic" w:hAnsi="Segoe UI Symbol" w:cs="Segoe UI Symbol"/>
              </w:rPr>
            </w:pPr>
          </w:p>
        </w:tc>
        <w:sdt>
          <w:sdtPr>
            <w:rPr>
              <w:rFonts w:cstheme="minorHAnsi"/>
            </w:rPr>
            <w:id w:val="-1552838037"/>
            <w:placeholder>
              <w:docPart w:val="B6F10BF3BD5C48CE983B9F7FDF5E9FD8"/>
            </w:placeholder>
            <w:showingPlcHdr/>
          </w:sdtPr>
          <w:sdtContent>
            <w:tc>
              <w:tcPr>
                <w:tcW w:w="5400" w:type="dxa"/>
              </w:tcPr>
              <w:p w14:paraId="72E6A4E2" w14:textId="31C6E062" w:rsidR="00733370" w:rsidRDefault="00733370" w:rsidP="00733370">
                <w:pPr>
                  <w:rPr>
                    <w:rFonts w:cstheme="minorHAnsi"/>
                  </w:rPr>
                </w:pPr>
                <w:r w:rsidRPr="0084305D">
                  <w:rPr>
                    <w:rFonts w:cstheme="minorHAnsi"/>
                  </w:rPr>
                  <w:t>Enter observations of non-compliance, comments or notes here.</w:t>
                </w:r>
              </w:p>
            </w:tc>
          </w:sdtContent>
        </w:sdt>
      </w:tr>
      <w:tr w:rsidR="00733370" w14:paraId="62E27FC3" w14:textId="77777777" w:rsidTr="00025FB2">
        <w:trPr>
          <w:cantSplit/>
        </w:trPr>
        <w:tc>
          <w:tcPr>
            <w:tcW w:w="990" w:type="dxa"/>
          </w:tcPr>
          <w:p w14:paraId="6669139D" w14:textId="5030BA86" w:rsidR="00733370" w:rsidRPr="0084305D" w:rsidRDefault="00733370" w:rsidP="00733370">
            <w:pPr>
              <w:jc w:val="center"/>
              <w:rPr>
                <w:rFonts w:cstheme="minorHAnsi"/>
                <w:b/>
                <w:bCs/>
              </w:rPr>
            </w:pPr>
            <w:r w:rsidRPr="00FF387C">
              <w:rPr>
                <w:rFonts w:cstheme="minorHAnsi"/>
                <w:b/>
                <w:bCs/>
                <w:i/>
                <w:iCs/>
                <w:color w:val="FF0000"/>
              </w:rPr>
              <w:t>11-J-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7077D3"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0DB1CEFE" w14:textId="77777777" w:rsidR="00733370" w:rsidRPr="00350FDF" w:rsidRDefault="00733370" w:rsidP="00733370">
            <w:pPr>
              <w:rPr>
                <w:rFonts w:cstheme="minorHAnsi"/>
                <w:i/>
                <w:iCs/>
                <w:color w:val="FF0000"/>
              </w:rPr>
            </w:pPr>
          </w:p>
          <w:p w14:paraId="1A803B0A" w14:textId="77777777" w:rsidR="00733370" w:rsidRDefault="00733370" w:rsidP="00733370">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w:t>
            </w:r>
            <w:proofErr w:type="gramStart"/>
            <w:r w:rsidRPr="00350FDF">
              <w:rPr>
                <w:rFonts w:cstheme="minorHAnsi"/>
                <w:i/>
                <w:iCs/>
                <w:color w:val="FF0000"/>
              </w:rPr>
              <w:t>19;</w:t>
            </w:r>
            <w:proofErr w:type="gramEnd"/>
          </w:p>
          <w:p w14:paraId="682267CB" w14:textId="124C770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E46F0CB" w14:textId="77777777" w:rsidR="00733370" w:rsidRDefault="00733370" w:rsidP="00F64F5B">
            <w:pPr>
              <w:rPr>
                <w:rFonts w:cstheme="minorHAnsi"/>
                <w:i/>
                <w:iCs/>
                <w:color w:val="FF0000"/>
              </w:rPr>
            </w:pPr>
            <w:r w:rsidRPr="00733370">
              <w:rPr>
                <w:rFonts w:cstheme="minorHAnsi"/>
                <w:i/>
                <w:iCs/>
                <w:color w:val="FF0000"/>
              </w:rPr>
              <w:t>491.8(d)(3)(iii)</w:t>
            </w:r>
          </w:p>
          <w:p w14:paraId="0AF4B6F5" w14:textId="17DA7CD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C593035" w14:textId="77777777" w:rsidR="00733370" w:rsidRPr="0084305D" w:rsidRDefault="00000000" w:rsidP="00733370">
            <w:pPr>
              <w:rPr>
                <w:rFonts w:cstheme="minorHAnsi"/>
              </w:rPr>
            </w:pPr>
            <w:sdt>
              <w:sdtPr>
                <w:rPr>
                  <w:rFonts w:cstheme="minorHAnsi"/>
                </w:rPr>
                <w:id w:val="-35318851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149B4D9A" w14:textId="77777777" w:rsidR="00733370" w:rsidRPr="0084305D" w:rsidRDefault="00000000" w:rsidP="00733370">
            <w:pPr>
              <w:rPr>
                <w:rFonts w:cstheme="minorHAnsi"/>
              </w:rPr>
            </w:pPr>
            <w:sdt>
              <w:sdtPr>
                <w:rPr>
                  <w:rFonts w:cstheme="minorHAnsi"/>
                </w:rPr>
                <w:id w:val="-171263204"/>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91B912B" w14:textId="77777777" w:rsidR="00733370" w:rsidRPr="0084305D" w:rsidRDefault="00733370" w:rsidP="00733370">
            <w:pPr>
              <w:rPr>
                <w:rFonts w:ascii="Segoe UI Symbol" w:eastAsia="MS Gothic" w:hAnsi="Segoe UI Symbol" w:cs="Segoe UI Symbol"/>
              </w:rPr>
            </w:pPr>
          </w:p>
        </w:tc>
        <w:sdt>
          <w:sdtPr>
            <w:rPr>
              <w:rFonts w:cstheme="minorHAnsi"/>
            </w:rPr>
            <w:id w:val="1241065053"/>
            <w:placeholder>
              <w:docPart w:val="D18DA3D9E23D4F58B16F19E00A6403F2"/>
            </w:placeholder>
            <w:showingPlcHdr/>
          </w:sdtPr>
          <w:sdtContent>
            <w:tc>
              <w:tcPr>
                <w:tcW w:w="5400" w:type="dxa"/>
              </w:tcPr>
              <w:p w14:paraId="619D195A" w14:textId="06C98528" w:rsidR="00733370" w:rsidRDefault="00733370" w:rsidP="00733370">
                <w:pPr>
                  <w:rPr>
                    <w:rFonts w:cstheme="minorHAnsi"/>
                  </w:rPr>
                </w:pPr>
                <w:r w:rsidRPr="0084305D">
                  <w:rPr>
                    <w:rFonts w:cstheme="minorHAnsi"/>
                  </w:rPr>
                  <w:t>Enter observations of non-compliance, comments or notes here.</w:t>
                </w:r>
              </w:p>
            </w:tc>
          </w:sdtContent>
        </w:sdt>
      </w:tr>
      <w:tr w:rsidR="00733370" w14:paraId="4509142F" w14:textId="77777777" w:rsidTr="00025FB2">
        <w:trPr>
          <w:cantSplit/>
        </w:trPr>
        <w:tc>
          <w:tcPr>
            <w:tcW w:w="990" w:type="dxa"/>
          </w:tcPr>
          <w:p w14:paraId="255E8254" w14:textId="3FD80E6B" w:rsidR="00733370" w:rsidRPr="0084305D" w:rsidRDefault="00733370" w:rsidP="00733370">
            <w:pPr>
              <w:jc w:val="center"/>
              <w:rPr>
                <w:rFonts w:cstheme="minorHAnsi"/>
                <w:b/>
                <w:bCs/>
              </w:rPr>
            </w:pPr>
            <w:r w:rsidRPr="00FF387C">
              <w:rPr>
                <w:rFonts w:cstheme="minorHAnsi"/>
                <w:b/>
                <w:bCs/>
                <w:i/>
                <w:iCs/>
                <w:color w:val="FF0000"/>
              </w:rPr>
              <w:t>11-J-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ADFB68" w14:textId="77777777" w:rsidR="00733370" w:rsidRPr="00350FDF" w:rsidRDefault="00733370" w:rsidP="00733370">
            <w:pPr>
              <w:rPr>
                <w:rFonts w:cstheme="minorHAnsi"/>
                <w:i/>
                <w:iCs/>
                <w:color w:val="FF0000"/>
              </w:rPr>
            </w:pPr>
            <w:r w:rsidRPr="00350FDF">
              <w:rPr>
                <w:rFonts w:cstheme="minorHAnsi"/>
                <w:i/>
                <w:iCs/>
                <w:color w:val="FF0000"/>
              </w:rPr>
              <w:t xml:space="preserve">The policies and procedures must include, at a minimum, the following components: </w:t>
            </w:r>
          </w:p>
          <w:p w14:paraId="5392AB22" w14:textId="77777777" w:rsidR="00733370" w:rsidRPr="00350FDF" w:rsidRDefault="00733370" w:rsidP="00733370">
            <w:pPr>
              <w:rPr>
                <w:rFonts w:cstheme="minorHAnsi"/>
                <w:i/>
                <w:iCs/>
                <w:color w:val="FF0000"/>
              </w:rPr>
            </w:pPr>
          </w:p>
          <w:p w14:paraId="0F7839C2" w14:textId="77777777" w:rsidR="00733370" w:rsidRDefault="00733370" w:rsidP="00733370">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w:t>
            </w:r>
            <w:proofErr w:type="gramStart"/>
            <w:r w:rsidRPr="00350FDF">
              <w:rPr>
                <w:rFonts w:cstheme="minorHAnsi"/>
                <w:i/>
                <w:iCs/>
                <w:color w:val="FF0000"/>
              </w:rPr>
              <w:t>5;</w:t>
            </w:r>
            <w:proofErr w:type="gramEnd"/>
          </w:p>
          <w:p w14:paraId="35BAA7F5" w14:textId="1B907228"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E71D6FC" w14:textId="77777777" w:rsidR="00733370" w:rsidRDefault="00733370" w:rsidP="00F64F5B">
            <w:pPr>
              <w:rPr>
                <w:rFonts w:cstheme="minorHAnsi"/>
                <w:i/>
                <w:iCs/>
                <w:color w:val="FF0000"/>
              </w:rPr>
            </w:pPr>
            <w:r w:rsidRPr="00733370">
              <w:rPr>
                <w:rFonts w:cstheme="minorHAnsi"/>
                <w:i/>
                <w:iCs/>
                <w:color w:val="FF0000"/>
              </w:rPr>
              <w:t>491.8(d)(3)(iv)</w:t>
            </w:r>
          </w:p>
          <w:p w14:paraId="54CA3ADE" w14:textId="4E37145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D74E397" w14:textId="77777777" w:rsidR="00733370" w:rsidRPr="0084305D" w:rsidRDefault="00000000" w:rsidP="00733370">
            <w:pPr>
              <w:rPr>
                <w:rFonts w:cstheme="minorHAnsi"/>
              </w:rPr>
            </w:pPr>
            <w:sdt>
              <w:sdtPr>
                <w:rPr>
                  <w:rFonts w:cstheme="minorHAnsi"/>
                </w:rPr>
                <w:id w:val="192607069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084C0554" w14:textId="77777777" w:rsidR="00733370" w:rsidRPr="0084305D" w:rsidRDefault="00000000" w:rsidP="00733370">
            <w:pPr>
              <w:rPr>
                <w:rFonts w:cstheme="minorHAnsi"/>
              </w:rPr>
            </w:pPr>
            <w:sdt>
              <w:sdtPr>
                <w:rPr>
                  <w:rFonts w:cstheme="minorHAnsi"/>
                </w:rPr>
                <w:id w:val="-146056524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D4140D2" w14:textId="77777777" w:rsidR="00733370" w:rsidRPr="0084305D" w:rsidRDefault="00733370" w:rsidP="00733370">
            <w:pPr>
              <w:rPr>
                <w:rFonts w:ascii="Segoe UI Symbol" w:eastAsia="MS Gothic" w:hAnsi="Segoe UI Symbol" w:cs="Segoe UI Symbol"/>
              </w:rPr>
            </w:pPr>
          </w:p>
        </w:tc>
        <w:sdt>
          <w:sdtPr>
            <w:rPr>
              <w:rFonts w:cstheme="minorHAnsi"/>
            </w:rPr>
            <w:id w:val="-823580275"/>
            <w:placeholder>
              <w:docPart w:val="B0F2970DC82F408E989220BDD3E02AB1"/>
            </w:placeholder>
            <w:showingPlcHdr/>
          </w:sdtPr>
          <w:sdtContent>
            <w:tc>
              <w:tcPr>
                <w:tcW w:w="5400" w:type="dxa"/>
              </w:tcPr>
              <w:p w14:paraId="7B60A0E3" w14:textId="30928318"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751DB2E" w14:textId="77777777" w:rsidTr="00025FB2">
        <w:trPr>
          <w:cantSplit/>
        </w:trPr>
        <w:tc>
          <w:tcPr>
            <w:tcW w:w="990" w:type="dxa"/>
          </w:tcPr>
          <w:p w14:paraId="2AEAADF2" w14:textId="169E8E75" w:rsidR="00733370" w:rsidRPr="0084305D" w:rsidRDefault="00733370" w:rsidP="00733370">
            <w:pPr>
              <w:jc w:val="center"/>
              <w:rPr>
                <w:rFonts w:cstheme="minorHAnsi"/>
                <w:b/>
                <w:bCs/>
              </w:rPr>
            </w:pPr>
            <w:r w:rsidRPr="00FF387C">
              <w:rPr>
                <w:rFonts w:cstheme="minorHAnsi"/>
                <w:b/>
                <w:bCs/>
                <w:i/>
                <w:iCs/>
                <w:color w:val="FF0000"/>
              </w:rPr>
              <w:t>11-J-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CBDE91" w14:textId="77777777" w:rsidR="00733370" w:rsidRPr="00350FDF" w:rsidRDefault="00733370" w:rsidP="00733370">
            <w:pPr>
              <w:rPr>
                <w:rFonts w:cstheme="minorHAnsi"/>
                <w:i/>
                <w:iCs/>
                <w:color w:val="FF0000"/>
              </w:rPr>
            </w:pPr>
            <w:r w:rsidRPr="00350FDF">
              <w:rPr>
                <w:rFonts w:cstheme="minorHAnsi"/>
                <w:i/>
                <w:iCs/>
                <w:color w:val="FF0000"/>
              </w:rPr>
              <w:t xml:space="preserve">The policies and procedures must include, at a minimum, the following components: </w:t>
            </w:r>
          </w:p>
          <w:p w14:paraId="37264621" w14:textId="77777777" w:rsidR="00733370" w:rsidRPr="00350FDF" w:rsidRDefault="00733370" w:rsidP="00733370">
            <w:pPr>
              <w:rPr>
                <w:rFonts w:cstheme="minorHAnsi"/>
                <w:i/>
                <w:iCs/>
                <w:color w:val="FF0000"/>
              </w:rPr>
            </w:pPr>
          </w:p>
          <w:p w14:paraId="67A40CEB" w14:textId="77777777" w:rsidR="00733370" w:rsidRDefault="00733370" w:rsidP="00733370">
            <w:pPr>
              <w:rPr>
                <w:rFonts w:cstheme="minorHAnsi"/>
                <w:i/>
                <w:iCs/>
                <w:color w:val="FF0000"/>
              </w:rPr>
            </w:pPr>
            <w:r w:rsidRPr="00350FDF">
              <w:rPr>
                <w:rFonts w:cstheme="minorHAnsi"/>
                <w:i/>
                <w:iCs/>
                <w:color w:val="FF0000"/>
              </w:rPr>
              <w:t xml:space="preserve">A process for tracking and securely documenting the COVID–19 vaccination status of any staff who have obtained any booster doses as recommended by the </w:t>
            </w:r>
            <w:proofErr w:type="gramStart"/>
            <w:r w:rsidRPr="00350FDF">
              <w:rPr>
                <w:rFonts w:cstheme="minorHAnsi"/>
                <w:i/>
                <w:iCs/>
                <w:color w:val="FF0000"/>
              </w:rPr>
              <w:t>CDC;</w:t>
            </w:r>
            <w:proofErr w:type="gramEnd"/>
          </w:p>
          <w:p w14:paraId="081FF961" w14:textId="3E0BD981"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15EE46F9" w14:textId="77777777" w:rsidR="00733370" w:rsidRDefault="00733370" w:rsidP="00F64F5B">
            <w:pPr>
              <w:rPr>
                <w:rFonts w:cstheme="minorHAnsi"/>
                <w:i/>
                <w:iCs/>
                <w:color w:val="FF0000"/>
              </w:rPr>
            </w:pPr>
            <w:r w:rsidRPr="00733370">
              <w:rPr>
                <w:rFonts w:cstheme="minorHAnsi"/>
                <w:i/>
                <w:iCs/>
                <w:color w:val="FF0000"/>
              </w:rPr>
              <w:t>491.8(d)(3)(v)</w:t>
            </w:r>
          </w:p>
          <w:p w14:paraId="4DAEB742" w14:textId="2ED0BAC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77DAF5D" w14:textId="77777777" w:rsidR="00733370" w:rsidRPr="0084305D" w:rsidRDefault="00000000" w:rsidP="00733370">
            <w:pPr>
              <w:rPr>
                <w:rFonts w:cstheme="minorHAnsi"/>
              </w:rPr>
            </w:pPr>
            <w:sdt>
              <w:sdtPr>
                <w:rPr>
                  <w:rFonts w:cstheme="minorHAnsi"/>
                </w:rPr>
                <w:id w:val="-68899485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4BBD2DF2" w14:textId="77777777" w:rsidR="00733370" w:rsidRPr="0084305D" w:rsidRDefault="00000000" w:rsidP="00733370">
            <w:pPr>
              <w:rPr>
                <w:rFonts w:cstheme="minorHAnsi"/>
              </w:rPr>
            </w:pPr>
            <w:sdt>
              <w:sdtPr>
                <w:rPr>
                  <w:rFonts w:cstheme="minorHAnsi"/>
                </w:rPr>
                <w:id w:val="35016032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42B94195" w14:textId="77777777" w:rsidR="00733370" w:rsidRPr="0084305D" w:rsidRDefault="00733370" w:rsidP="00733370">
            <w:pPr>
              <w:rPr>
                <w:rFonts w:ascii="Segoe UI Symbol" w:eastAsia="MS Gothic" w:hAnsi="Segoe UI Symbol" w:cs="Segoe UI Symbol"/>
              </w:rPr>
            </w:pPr>
          </w:p>
        </w:tc>
        <w:sdt>
          <w:sdtPr>
            <w:rPr>
              <w:rFonts w:cstheme="minorHAnsi"/>
            </w:rPr>
            <w:id w:val="1731262645"/>
            <w:placeholder>
              <w:docPart w:val="92F340CD0456455B8C2ACC99BD0A6464"/>
            </w:placeholder>
            <w:showingPlcHdr/>
          </w:sdtPr>
          <w:sdtContent>
            <w:tc>
              <w:tcPr>
                <w:tcW w:w="5400" w:type="dxa"/>
              </w:tcPr>
              <w:p w14:paraId="5815CC77" w14:textId="50D6D8D6"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ED73162" w14:textId="77777777" w:rsidTr="00025FB2">
        <w:trPr>
          <w:cantSplit/>
        </w:trPr>
        <w:tc>
          <w:tcPr>
            <w:tcW w:w="990" w:type="dxa"/>
          </w:tcPr>
          <w:p w14:paraId="5E9B9E07" w14:textId="5D2A0F91" w:rsidR="00733370" w:rsidRPr="0084305D" w:rsidRDefault="00733370" w:rsidP="00733370">
            <w:pPr>
              <w:jc w:val="center"/>
              <w:rPr>
                <w:rFonts w:cstheme="minorHAnsi"/>
                <w:b/>
                <w:bCs/>
              </w:rPr>
            </w:pPr>
            <w:r w:rsidRPr="00FF387C">
              <w:rPr>
                <w:rFonts w:cstheme="minorHAnsi"/>
                <w:b/>
                <w:bCs/>
                <w:i/>
                <w:iCs/>
                <w:color w:val="FF0000"/>
              </w:rPr>
              <w:t>11-J-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1A40F9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7DF796A8" w14:textId="77777777" w:rsidR="00733370" w:rsidRPr="00350FDF" w:rsidRDefault="00733370" w:rsidP="00733370">
            <w:pPr>
              <w:rPr>
                <w:rFonts w:cstheme="minorHAnsi"/>
                <w:i/>
                <w:iCs/>
                <w:color w:val="FF0000"/>
              </w:rPr>
            </w:pPr>
          </w:p>
          <w:p w14:paraId="512CC845" w14:textId="77777777" w:rsidR="00733370" w:rsidRDefault="00733370" w:rsidP="00733370">
            <w:pPr>
              <w:rPr>
                <w:rFonts w:cstheme="minorHAnsi"/>
                <w:i/>
                <w:iCs/>
                <w:color w:val="FF0000"/>
              </w:rPr>
            </w:pPr>
            <w:r w:rsidRPr="00350FDF">
              <w:rPr>
                <w:rFonts w:cstheme="minorHAnsi"/>
                <w:i/>
                <w:iCs/>
                <w:color w:val="FF0000"/>
              </w:rPr>
              <w:t xml:space="preserve">A process by which staff may request an exemption from the staff COVID–19 vaccination requirements based on an applicable Federal </w:t>
            </w:r>
            <w:proofErr w:type="gramStart"/>
            <w:r w:rsidRPr="00350FDF">
              <w:rPr>
                <w:rFonts w:cstheme="minorHAnsi"/>
                <w:i/>
                <w:iCs/>
                <w:color w:val="FF0000"/>
              </w:rPr>
              <w:t>law;</w:t>
            </w:r>
            <w:proofErr w:type="gramEnd"/>
          </w:p>
          <w:p w14:paraId="130A5201" w14:textId="283D427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1A836BF" w14:textId="77777777" w:rsidR="00733370" w:rsidRDefault="00733370" w:rsidP="00F64F5B">
            <w:pPr>
              <w:rPr>
                <w:rFonts w:cstheme="minorHAnsi"/>
                <w:i/>
                <w:iCs/>
                <w:color w:val="FF0000"/>
              </w:rPr>
            </w:pPr>
            <w:r w:rsidRPr="00733370">
              <w:rPr>
                <w:rFonts w:cstheme="minorHAnsi"/>
                <w:i/>
                <w:iCs/>
                <w:color w:val="FF0000"/>
              </w:rPr>
              <w:t>491.8(d)(3)(vi)</w:t>
            </w:r>
          </w:p>
          <w:p w14:paraId="0DF8B394" w14:textId="29973131"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0F3DF0B2" w14:textId="77777777" w:rsidR="00733370" w:rsidRPr="0084305D" w:rsidRDefault="00000000" w:rsidP="00733370">
            <w:pPr>
              <w:rPr>
                <w:rFonts w:cstheme="minorHAnsi"/>
              </w:rPr>
            </w:pPr>
            <w:sdt>
              <w:sdtPr>
                <w:rPr>
                  <w:rFonts w:cstheme="minorHAnsi"/>
                </w:rPr>
                <w:id w:val="1038633909"/>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6479589" w14:textId="77777777" w:rsidR="00733370" w:rsidRPr="0084305D" w:rsidRDefault="00000000" w:rsidP="00733370">
            <w:pPr>
              <w:rPr>
                <w:rFonts w:cstheme="minorHAnsi"/>
              </w:rPr>
            </w:pPr>
            <w:sdt>
              <w:sdtPr>
                <w:rPr>
                  <w:rFonts w:cstheme="minorHAnsi"/>
                </w:rPr>
                <w:id w:val="-145779218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190DE59F" w14:textId="77777777" w:rsidR="00733370" w:rsidRPr="0084305D" w:rsidRDefault="00733370" w:rsidP="00733370">
            <w:pPr>
              <w:rPr>
                <w:rFonts w:ascii="Segoe UI Symbol" w:eastAsia="MS Gothic" w:hAnsi="Segoe UI Symbol" w:cs="Segoe UI Symbol"/>
              </w:rPr>
            </w:pPr>
          </w:p>
        </w:tc>
        <w:sdt>
          <w:sdtPr>
            <w:rPr>
              <w:rFonts w:cstheme="minorHAnsi"/>
            </w:rPr>
            <w:id w:val="645945393"/>
            <w:placeholder>
              <w:docPart w:val="B0868A7EE6C249DC82CC46B7721555E6"/>
            </w:placeholder>
            <w:showingPlcHdr/>
          </w:sdtPr>
          <w:sdtContent>
            <w:tc>
              <w:tcPr>
                <w:tcW w:w="5400" w:type="dxa"/>
              </w:tcPr>
              <w:p w14:paraId="452EC8B9" w14:textId="5951BAE7"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8647534" w14:textId="77777777" w:rsidTr="00025FB2">
        <w:trPr>
          <w:cantSplit/>
        </w:trPr>
        <w:tc>
          <w:tcPr>
            <w:tcW w:w="990" w:type="dxa"/>
          </w:tcPr>
          <w:p w14:paraId="569E783C" w14:textId="3A3E5727" w:rsidR="00733370" w:rsidRPr="0084305D" w:rsidRDefault="00733370" w:rsidP="00733370">
            <w:pPr>
              <w:jc w:val="center"/>
              <w:rPr>
                <w:rFonts w:cstheme="minorHAnsi"/>
                <w:b/>
                <w:bCs/>
              </w:rPr>
            </w:pPr>
            <w:r w:rsidRPr="00FF387C">
              <w:rPr>
                <w:rFonts w:cstheme="minorHAnsi"/>
                <w:b/>
                <w:bCs/>
                <w:i/>
                <w:iCs/>
                <w:color w:val="FF0000"/>
              </w:rPr>
              <w:t>11-J-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A24931"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0DE7DFE" w14:textId="77777777" w:rsidR="00733370" w:rsidRPr="00350FDF" w:rsidRDefault="00733370" w:rsidP="00733370">
            <w:pPr>
              <w:rPr>
                <w:rFonts w:cstheme="minorHAnsi"/>
                <w:i/>
                <w:iCs/>
                <w:color w:val="FF0000"/>
              </w:rPr>
            </w:pPr>
          </w:p>
          <w:p w14:paraId="292791E8" w14:textId="77777777" w:rsidR="00733370" w:rsidRDefault="00733370" w:rsidP="00733370">
            <w:pPr>
              <w:rPr>
                <w:rFonts w:cstheme="minorHAnsi"/>
                <w:i/>
                <w:iCs/>
                <w:color w:val="FF0000"/>
              </w:rPr>
            </w:pPr>
            <w:r w:rsidRPr="00350FDF">
              <w:rPr>
                <w:rFonts w:cstheme="minorHAnsi"/>
                <w:i/>
                <w:iCs/>
                <w:color w:val="FF0000"/>
              </w:rPr>
              <w:t xml:space="preserve">A process for tracking and securely documenting information provided by those staff who have requested, and for whom the facility has granted, an exemption from the staff COVID–19 vaccination </w:t>
            </w:r>
            <w:proofErr w:type="gramStart"/>
            <w:r w:rsidRPr="00350FDF">
              <w:rPr>
                <w:rFonts w:cstheme="minorHAnsi"/>
                <w:i/>
                <w:iCs/>
                <w:color w:val="FF0000"/>
              </w:rPr>
              <w:t>requirements;</w:t>
            </w:r>
            <w:proofErr w:type="gramEnd"/>
          </w:p>
          <w:p w14:paraId="18776A3E" w14:textId="53BA3246" w:rsidR="00733370" w:rsidRDefault="00733370"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FCB5CA3" w14:textId="77777777" w:rsidR="00733370" w:rsidRDefault="00733370" w:rsidP="00F64F5B">
            <w:pPr>
              <w:rPr>
                <w:rFonts w:cstheme="minorHAnsi"/>
                <w:i/>
                <w:iCs/>
                <w:color w:val="FF0000"/>
              </w:rPr>
            </w:pPr>
            <w:r w:rsidRPr="00733370">
              <w:rPr>
                <w:rFonts w:cstheme="minorHAnsi"/>
                <w:i/>
                <w:iCs/>
                <w:color w:val="FF0000"/>
              </w:rPr>
              <w:t>491.8(d)(3)(vii)</w:t>
            </w:r>
          </w:p>
          <w:p w14:paraId="38339B33" w14:textId="590760D0"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273EB57A" w14:textId="77777777" w:rsidR="00733370" w:rsidRPr="0084305D" w:rsidRDefault="00000000" w:rsidP="00733370">
            <w:pPr>
              <w:rPr>
                <w:rFonts w:cstheme="minorHAnsi"/>
              </w:rPr>
            </w:pPr>
            <w:sdt>
              <w:sdtPr>
                <w:rPr>
                  <w:rFonts w:cstheme="minorHAnsi"/>
                </w:rPr>
                <w:id w:val="171154106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2BC4E077" w14:textId="77777777" w:rsidR="00733370" w:rsidRPr="0084305D" w:rsidRDefault="00000000" w:rsidP="00733370">
            <w:pPr>
              <w:rPr>
                <w:rFonts w:cstheme="minorHAnsi"/>
              </w:rPr>
            </w:pPr>
            <w:sdt>
              <w:sdtPr>
                <w:rPr>
                  <w:rFonts w:cstheme="minorHAnsi"/>
                </w:rPr>
                <w:id w:val="-666633534"/>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2ED5C2BA" w14:textId="77777777" w:rsidR="00733370" w:rsidRPr="0084305D" w:rsidRDefault="00733370" w:rsidP="00733370">
            <w:pPr>
              <w:rPr>
                <w:rFonts w:ascii="Segoe UI Symbol" w:eastAsia="MS Gothic" w:hAnsi="Segoe UI Symbol" w:cs="Segoe UI Symbol"/>
              </w:rPr>
            </w:pPr>
          </w:p>
        </w:tc>
        <w:sdt>
          <w:sdtPr>
            <w:rPr>
              <w:rFonts w:cstheme="minorHAnsi"/>
            </w:rPr>
            <w:id w:val="1976019871"/>
            <w:placeholder>
              <w:docPart w:val="8413CB3C376149A1BC54993259AACF40"/>
            </w:placeholder>
            <w:showingPlcHdr/>
          </w:sdtPr>
          <w:sdtContent>
            <w:tc>
              <w:tcPr>
                <w:tcW w:w="5400" w:type="dxa"/>
              </w:tcPr>
              <w:p w14:paraId="599C332F" w14:textId="328D6C1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33488D84" w14:textId="77777777" w:rsidTr="00025FB2">
        <w:trPr>
          <w:cantSplit/>
        </w:trPr>
        <w:tc>
          <w:tcPr>
            <w:tcW w:w="990" w:type="dxa"/>
          </w:tcPr>
          <w:p w14:paraId="0BEEC541" w14:textId="21F4524D" w:rsidR="00733370" w:rsidRPr="0084305D" w:rsidRDefault="00733370" w:rsidP="00733370">
            <w:pPr>
              <w:jc w:val="center"/>
              <w:rPr>
                <w:rFonts w:cstheme="minorHAnsi"/>
                <w:b/>
                <w:bCs/>
              </w:rPr>
            </w:pPr>
            <w:r w:rsidRPr="00FF387C">
              <w:rPr>
                <w:rFonts w:cstheme="minorHAnsi"/>
                <w:b/>
                <w:bCs/>
                <w:i/>
                <w:iCs/>
                <w:color w:val="FF0000"/>
              </w:rPr>
              <w:t>11-J-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061383"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452763A1" w14:textId="77777777" w:rsidR="00733370" w:rsidRPr="00350FDF" w:rsidRDefault="00733370" w:rsidP="00733370">
            <w:pPr>
              <w:rPr>
                <w:rFonts w:cstheme="minorHAnsi"/>
                <w:i/>
                <w:iCs/>
                <w:color w:val="FF0000"/>
              </w:rPr>
            </w:pPr>
          </w:p>
          <w:p w14:paraId="1325E591" w14:textId="77777777" w:rsidR="00733370" w:rsidRPr="00350FDF" w:rsidRDefault="00733370" w:rsidP="0073337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2FE4A97E" w14:textId="77777777" w:rsidR="00733370" w:rsidRPr="00350FDF" w:rsidRDefault="00733370" w:rsidP="00733370">
            <w:pPr>
              <w:rPr>
                <w:rFonts w:cstheme="minorHAnsi"/>
                <w:i/>
                <w:iCs/>
                <w:color w:val="FF0000"/>
              </w:rPr>
            </w:pPr>
          </w:p>
          <w:p w14:paraId="237E370D" w14:textId="77777777" w:rsidR="00733370" w:rsidRDefault="00733370" w:rsidP="00733370">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62120010" w14:textId="50F6B4AD"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02D86C44" w14:textId="77777777" w:rsidR="00733370" w:rsidRDefault="00733370" w:rsidP="00F64F5B">
            <w:pPr>
              <w:rPr>
                <w:rFonts w:cstheme="minorHAnsi"/>
                <w:i/>
                <w:iCs/>
                <w:color w:val="FF0000"/>
              </w:rPr>
            </w:pPr>
            <w:r w:rsidRPr="00733370">
              <w:rPr>
                <w:rFonts w:cstheme="minorHAnsi"/>
                <w:i/>
                <w:iCs/>
                <w:color w:val="FF0000"/>
              </w:rPr>
              <w:t>491.8(d)(3)(viii)</w:t>
            </w:r>
          </w:p>
          <w:p w14:paraId="5D472795" w14:textId="701E695A" w:rsidR="00DB44D5" w:rsidRPr="00733370" w:rsidRDefault="00DB44D5" w:rsidP="00F64F5B">
            <w:pPr>
              <w:rPr>
                <w:rFonts w:cstheme="minorHAnsi"/>
                <w:i/>
                <w:iCs/>
                <w:color w:val="FF0000"/>
              </w:rPr>
            </w:pPr>
            <w:r>
              <w:rPr>
                <w:rFonts w:cstheme="minorHAnsi"/>
                <w:i/>
                <w:iCs/>
                <w:color w:val="FF0000"/>
              </w:rPr>
              <w:t>Standard</w:t>
            </w:r>
          </w:p>
          <w:p w14:paraId="43BE1D55" w14:textId="77777777" w:rsidR="00733370" w:rsidRPr="00733370" w:rsidRDefault="00733370" w:rsidP="00F64F5B">
            <w:pPr>
              <w:rPr>
                <w:rFonts w:cstheme="minorHAnsi"/>
                <w:i/>
                <w:iCs/>
                <w:color w:val="FF0000"/>
              </w:rPr>
            </w:pPr>
          </w:p>
          <w:p w14:paraId="143550B6" w14:textId="187817E5" w:rsidR="00DB44D5" w:rsidRDefault="00733370" w:rsidP="00F64F5B">
            <w:pPr>
              <w:rPr>
                <w:rFonts w:ascii="Arial" w:hAnsi="Arial" w:cs="Arial"/>
                <w:i/>
                <w:iCs/>
                <w:color w:val="FF0000"/>
                <w:sz w:val="21"/>
                <w:szCs w:val="21"/>
              </w:rPr>
            </w:pPr>
            <w:r w:rsidRPr="00733370">
              <w:rPr>
                <w:rFonts w:cstheme="minorHAnsi"/>
                <w:i/>
                <w:iCs/>
                <w:color w:val="FF0000"/>
              </w:rPr>
              <w:t>491.8(d)(3)(viii)</w:t>
            </w:r>
            <w:r w:rsidRPr="00733370">
              <w:rPr>
                <w:rFonts w:ascii="Arial" w:hAnsi="Arial" w:cs="Arial"/>
                <w:i/>
                <w:iCs/>
                <w:color w:val="FF0000"/>
                <w:sz w:val="21"/>
                <w:szCs w:val="21"/>
              </w:rPr>
              <w:t>(A</w:t>
            </w:r>
            <w:r w:rsidR="00EE41B9">
              <w:rPr>
                <w:rFonts w:ascii="Arial" w:hAnsi="Arial" w:cs="Arial"/>
                <w:i/>
                <w:iCs/>
                <w:color w:val="FF0000"/>
                <w:sz w:val="21"/>
                <w:szCs w:val="21"/>
              </w:rPr>
              <w:t>)</w:t>
            </w:r>
          </w:p>
          <w:p w14:paraId="67996184" w14:textId="1DD08192" w:rsidR="00733370" w:rsidRPr="00733370" w:rsidRDefault="00DB44D5" w:rsidP="00F64F5B">
            <w:pPr>
              <w:rPr>
                <w:rFonts w:cstheme="minorHAnsi"/>
                <w:i/>
                <w:iCs/>
                <w:color w:val="FF0000"/>
              </w:rPr>
            </w:pPr>
            <w:r>
              <w:rPr>
                <w:rFonts w:cstheme="minorHAnsi"/>
                <w:i/>
                <w:iCs/>
                <w:color w:val="FF0000"/>
              </w:rPr>
              <w:t>Standard</w:t>
            </w:r>
          </w:p>
        </w:tc>
        <w:tc>
          <w:tcPr>
            <w:tcW w:w="1530" w:type="dxa"/>
          </w:tcPr>
          <w:p w14:paraId="7AF2E9C4" w14:textId="77777777" w:rsidR="00733370" w:rsidRPr="0084305D" w:rsidRDefault="00000000" w:rsidP="00733370">
            <w:pPr>
              <w:rPr>
                <w:rFonts w:cstheme="minorHAnsi"/>
              </w:rPr>
            </w:pPr>
            <w:sdt>
              <w:sdtPr>
                <w:rPr>
                  <w:rFonts w:cstheme="minorHAnsi"/>
                </w:rPr>
                <w:id w:val="168878765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3FF05D4" w14:textId="77777777" w:rsidR="00733370" w:rsidRPr="0084305D" w:rsidRDefault="00000000" w:rsidP="00733370">
            <w:pPr>
              <w:rPr>
                <w:rFonts w:cstheme="minorHAnsi"/>
              </w:rPr>
            </w:pPr>
            <w:sdt>
              <w:sdtPr>
                <w:rPr>
                  <w:rFonts w:cstheme="minorHAnsi"/>
                </w:rPr>
                <w:id w:val="-67965640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023F00E3" w14:textId="77777777" w:rsidR="00733370" w:rsidRPr="0084305D" w:rsidRDefault="00733370" w:rsidP="00733370">
            <w:pPr>
              <w:rPr>
                <w:rFonts w:ascii="Segoe UI Symbol" w:eastAsia="MS Gothic" w:hAnsi="Segoe UI Symbol" w:cs="Segoe UI Symbol"/>
              </w:rPr>
            </w:pPr>
          </w:p>
        </w:tc>
        <w:sdt>
          <w:sdtPr>
            <w:rPr>
              <w:rFonts w:cstheme="minorHAnsi"/>
            </w:rPr>
            <w:id w:val="-216194994"/>
            <w:placeholder>
              <w:docPart w:val="CEBC3587A7C14EC188C91AD185BA1BE2"/>
            </w:placeholder>
            <w:showingPlcHdr/>
          </w:sdtPr>
          <w:sdtContent>
            <w:tc>
              <w:tcPr>
                <w:tcW w:w="5400" w:type="dxa"/>
              </w:tcPr>
              <w:p w14:paraId="4611C893" w14:textId="5288596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429810CB" w14:textId="77777777" w:rsidTr="00025FB2">
        <w:trPr>
          <w:cantSplit/>
        </w:trPr>
        <w:tc>
          <w:tcPr>
            <w:tcW w:w="990" w:type="dxa"/>
          </w:tcPr>
          <w:p w14:paraId="74F734A7" w14:textId="2CE36268" w:rsidR="00733370" w:rsidRPr="0084305D" w:rsidRDefault="00733370" w:rsidP="00733370">
            <w:pPr>
              <w:jc w:val="center"/>
              <w:rPr>
                <w:rFonts w:cstheme="minorHAnsi"/>
                <w:b/>
                <w:bCs/>
              </w:rPr>
            </w:pPr>
            <w:r w:rsidRPr="00FF387C">
              <w:rPr>
                <w:rFonts w:cstheme="minorHAnsi"/>
                <w:b/>
                <w:bCs/>
                <w:i/>
                <w:iCs/>
                <w:color w:val="FF0000"/>
              </w:rPr>
              <w:t>11-J-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430B6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919E754" w14:textId="77777777" w:rsidR="00733370" w:rsidRPr="00350FDF" w:rsidRDefault="00733370" w:rsidP="00733370">
            <w:pPr>
              <w:rPr>
                <w:rFonts w:cstheme="minorHAnsi"/>
                <w:i/>
                <w:iCs/>
                <w:color w:val="FF0000"/>
              </w:rPr>
            </w:pPr>
          </w:p>
          <w:p w14:paraId="21CC6B17" w14:textId="77777777" w:rsidR="00733370" w:rsidRPr="00350FDF" w:rsidRDefault="00733370" w:rsidP="0073337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3A352893" w14:textId="77777777" w:rsidR="00733370" w:rsidRPr="00350FDF" w:rsidRDefault="00733370" w:rsidP="00733370">
            <w:pPr>
              <w:rPr>
                <w:rFonts w:cstheme="minorHAnsi"/>
                <w:i/>
                <w:iCs/>
                <w:color w:val="FF0000"/>
              </w:rPr>
            </w:pPr>
          </w:p>
          <w:p w14:paraId="361A4106" w14:textId="77777777" w:rsidR="005D1D48" w:rsidRDefault="00733370" w:rsidP="00733370">
            <w:pPr>
              <w:rPr>
                <w:rFonts w:cstheme="minorHAnsi"/>
                <w:i/>
                <w:iCs/>
                <w:color w:val="FF0000"/>
              </w:rPr>
            </w:pPr>
            <w:r w:rsidRPr="00350FDF">
              <w:rPr>
                <w:rFonts w:cstheme="minorHAnsi"/>
                <w:i/>
                <w:iCs/>
                <w:color w:val="FF0000"/>
              </w:rPr>
              <w:t xml:space="preserve">A statement by the authenticating practitioner recommending that the staff member be exempted from the facility's COVID–19 vaccination requirements for staff based on the recognized clinical </w:t>
            </w:r>
            <w:proofErr w:type="gramStart"/>
            <w:r w:rsidRPr="00350FDF">
              <w:rPr>
                <w:rFonts w:cstheme="minorHAnsi"/>
                <w:i/>
                <w:iCs/>
                <w:color w:val="FF0000"/>
              </w:rPr>
              <w:t>contraindications;</w:t>
            </w:r>
            <w:proofErr w:type="gramEnd"/>
          </w:p>
          <w:p w14:paraId="4AABE8D9" w14:textId="3C12BE45" w:rsidR="005D1D48" w:rsidRPr="005D1D48" w:rsidRDefault="005D1D48" w:rsidP="00733370">
            <w:pPr>
              <w:rPr>
                <w:rFonts w:cstheme="minorHAnsi"/>
                <w:i/>
                <w:iCs/>
                <w:color w:val="FF0000"/>
              </w:rPr>
            </w:pPr>
          </w:p>
        </w:tc>
        <w:tc>
          <w:tcPr>
            <w:tcW w:w="1890" w:type="dxa"/>
            <w:tcBorders>
              <w:top w:val="single" w:sz="4" w:space="0" w:color="auto"/>
              <w:left w:val="nil"/>
              <w:bottom w:val="single" w:sz="4" w:space="0" w:color="auto"/>
              <w:right w:val="single" w:sz="4" w:space="0" w:color="auto"/>
            </w:tcBorders>
            <w:shd w:val="clear" w:color="auto" w:fill="auto"/>
          </w:tcPr>
          <w:p w14:paraId="1F7093BE" w14:textId="3B4264BD" w:rsidR="00733370" w:rsidRDefault="00733370" w:rsidP="00F64F5B">
            <w:pPr>
              <w:rPr>
                <w:rFonts w:cstheme="minorHAnsi"/>
                <w:i/>
                <w:iCs/>
                <w:color w:val="FF0000"/>
              </w:rPr>
            </w:pPr>
            <w:r w:rsidRPr="00733370">
              <w:rPr>
                <w:rFonts w:cstheme="minorHAnsi"/>
                <w:i/>
                <w:iCs/>
                <w:color w:val="FF0000"/>
              </w:rPr>
              <w:t>491.8(d)(3)(viii)(B)</w:t>
            </w:r>
          </w:p>
          <w:p w14:paraId="4010A22D" w14:textId="1DC99DEE"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424EA8E" w14:textId="77777777" w:rsidR="00733370" w:rsidRPr="0084305D" w:rsidRDefault="00000000" w:rsidP="00733370">
            <w:pPr>
              <w:rPr>
                <w:rFonts w:cstheme="minorHAnsi"/>
              </w:rPr>
            </w:pPr>
            <w:sdt>
              <w:sdtPr>
                <w:rPr>
                  <w:rFonts w:cstheme="minorHAnsi"/>
                </w:rPr>
                <w:id w:val="63537771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7472599" w14:textId="77777777" w:rsidR="00733370" w:rsidRPr="0084305D" w:rsidRDefault="00000000" w:rsidP="00733370">
            <w:pPr>
              <w:rPr>
                <w:rFonts w:cstheme="minorHAnsi"/>
              </w:rPr>
            </w:pPr>
            <w:sdt>
              <w:sdtPr>
                <w:rPr>
                  <w:rFonts w:cstheme="minorHAnsi"/>
                </w:rPr>
                <w:id w:val="25402824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592A6DEA" w14:textId="77777777" w:rsidR="00733370" w:rsidRPr="0084305D" w:rsidRDefault="00733370" w:rsidP="00733370">
            <w:pPr>
              <w:rPr>
                <w:rFonts w:ascii="Segoe UI Symbol" w:eastAsia="MS Gothic" w:hAnsi="Segoe UI Symbol" w:cs="Segoe UI Symbol"/>
              </w:rPr>
            </w:pPr>
          </w:p>
        </w:tc>
        <w:sdt>
          <w:sdtPr>
            <w:rPr>
              <w:rFonts w:cstheme="minorHAnsi"/>
            </w:rPr>
            <w:id w:val="-1091314106"/>
            <w:placeholder>
              <w:docPart w:val="661657A960744AE4B11AF74B20B062C1"/>
            </w:placeholder>
            <w:showingPlcHdr/>
          </w:sdtPr>
          <w:sdtContent>
            <w:tc>
              <w:tcPr>
                <w:tcW w:w="5400" w:type="dxa"/>
              </w:tcPr>
              <w:p w14:paraId="4BC7947B" w14:textId="4CBA2A9C"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E1B8FCE" w14:textId="77777777" w:rsidTr="00025FB2">
        <w:trPr>
          <w:cantSplit/>
        </w:trPr>
        <w:tc>
          <w:tcPr>
            <w:tcW w:w="990" w:type="dxa"/>
          </w:tcPr>
          <w:p w14:paraId="6815EA22" w14:textId="6B24E6F5" w:rsidR="00733370" w:rsidRPr="0084305D" w:rsidRDefault="00733370" w:rsidP="00733370">
            <w:pPr>
              <w:jc w:val="center"/>
              <w:rPr>
                <w:rFonts w:cstheme="minorHAnsi"/>
                <w:b/>
                <w:bCs/>
              </w:rPr>
            </w:pPr>
            <w:r w:rsidRPr="00FF387C">
              <w:rPr>
                <w:rFonts w:cstheme="minorHAnsi"/>
                <w:b/>
                <w:bCs/>
                <w:i/>
                <w:iCs/>
                <w:color w:val="FF0000"/>
              </w:rPr>
              <w:t>11-J-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1BD2C7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51603EAD" w14:textId="77777777" w:rsidR="00733370" w:rsidRPr="00350FDF" w:rsidRDefault="00733370" w:rsidP="00733370">
            <w:pPr>
              <w:rPr>
                <w:rFonts w:cstheme="minorHAnsi"/>
                <w:i/>
                <w:iCs/>
                <w:color w:val="FF0000"/>
              </w:rPr>
            </w:pPr>
          </w:p>
          <w:p w14:paraId="74E7285B" w14:textId="77777777" w:rsidR="00733370" w:rsidRDefault="00733370" w:rsidP="00733370">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2BC40F04" w14:textId="7B07CA41"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B14A50B" w14:textId="77777777" w:rsidR="00733370" w:rsidRDefault="00733370" w:rsidP="00F64F5B">
            <w:pPr>
              <w:rPr>
                <w:rFonts w:cstheme="minorHAnsi"/>
                <w:i/>
                <w:iCs/>
                <w:color w:val="FF0000"/>
              </w:rPr>
            </w:pPr>
            <w:r w:rsidRPr="00733370">
              <w:rPr>
                <w:rFonts w:cstheme="minorHAnsi"/>
                <w:i/>
                <w:iCs/>
                <w:color w:val="FF0000"/>
              </w:rPr>
              <w:t>491.8(d)(3)(ix)</w:t>
            </w:r>
          </w:p>
          <w:p w14:paraId="1B80DF2D" w14:textId="5901A605"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2AA1B9FD" w14:textId="77777777" w:rsidR="00733370" w:rsidRPr="0084305D" w:rsidRDefault="00000000" w:rsidP="00733370">
            <w:pPr>
              <w:rPr>
                <w:rFonts w:cstheme="minorHAnsi"/>
              </w:rPr>
            </w:pPr>
            <w:sdt>
              <w:sdtPr>
                <w:rPr>
                  <w:rFonts w:cstheme="minorHAnsi"/>
                </w:rPr>
                <w:id w:val="2067602974"/>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1968D77C" w14:textId="77777777" w:rsidR="00733370" w:rsidRPr="0084305D" w:rsidRDefault="00000000" w:rsidP="00733370">
            <w:pPr>
              <w:rPr>
                <w:rFonts w:cstheme="minorHAnsi"/>
              </w:rPr>
            </w:pPr>
            <w:sdt>
              <w:sdtPr>
                <w:rPr>
                  <w:rFonts w:cstheme="minorHAnsi"/>
                </w:rPr>
                <w:id w:val="-153927757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39FE8934" w14:textId="77777777" w:rsidR="00733370" w:rsidRPr="0084305D" w:rsidRDefault="00733370" w:rsidP="00733370">
            <w:pPr>
              <w:rPr>
                <w:rFonts w:ascii="Segoe UI Symbol" w:eastAsia="MS Gothic" w:hAnsi="Segoe UI Symbol" w:cs="Segoe UI Symbol"/>
              </w:rPr>
            </w:pPr>
          </w:p>
        </w:tc>
        <w:sdt>
          <w:sdtPr>
            <w:rPr>
              <w:rFonts w:cstheme="minorHAnsi"/>
            </w:rPr>
            <w:id w:val="-868303861"/>
            <w:placeholder>
              <w:docPart w:val="F14AB7F8D9724921BBB352BB4754D14C"/>
            </w:placeholder>
            <w:showingPlcHdr/>
          </w:sdtPr>
          <w:sdtContent>
            <w:tc>
              <w:tcPr>
                <w:tcW w:w="5400" w:type="dxa"/>
              </w:tcPr>
              <w:p w14:paraId="74E27125" w14:textId="2574FD53" w:rsidR="00733370" w:rsidRDefault="00733370" w:rsidP="00733370">
                <w:pPr>
                  <w:rPr>
                    <w:rFonts w:cstheme="minorHAnsi"/>
                  </w:rPr>
                </w:pPr>
                <w:r w:rsidRPr="0084305D">
                  <w:rPr>
                    <w:rFonts w:cstheme="minorHAnsi"/>
                  </w:rPr>
                  <w:t>Enter observations of non-compliance, comments or notes here.</w:t>
                </w:r>
              </w:p>
            </w:tc>
          </w:sdtContent>
        </w:sdt>
      </w:tr>
      <w:tr w:rsidR="00733370" w14:paraId="395A800C" w14:textId="77777777" w:rsidTr="00025FB2">
        <w:trPr>
          <w:cantSplit/>
        </w:trPr>
        <w:tc>
          <w:tcPr>
            <w:tcW w:w="990" w:type="dxa"/>
          </w:tcPr>
          <w:p w14:paraId="6F19B109" w14:textId="71871B9D" w:rsidR="00733370" w:rsidRPr="0084305D" w:rsidRDefault="00733370" w:rsidP="00733370">
            <w:pPr>
              <w:jc w:val="center"/>
              <w:rPr>
                <w:rFonts w:cstheme="minorHAnsi"/>
                <w:b/>
                <w:bCs/>
              </w:rPr>
            </w:pPr>
            <w:r w:rsidRPr="00FF387C">
              <w:rPr>
                <w:rFonts w:cstheme="minorHAnsi"/>
                <w:b/>
                <w:bCs/>
                <w:i/>
                <w:iCs/>
                <w:color w:val="FF0000"/>
              </w:rPr>
              <w:t>11-J-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73B4AD9"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8B34790" w14:textId="77777777" w:rsidR="00733370" w:rsidRPr="00350FDF" w:rsidRDefault="00733370" w:rsidP="00733370">
            <w:pPr>
              <w:rPr>
                <w:rFonts w:cstheme="minorHAnsi"/>
                <w:i/>
                <w:iCs/>
                <w:color w:val="FF0000"/>
              </w:rPr>
            </w:pPr>
          </w:p>
          <w:p w14:paraId="47A9A92B" w14:textId="40CD4C42" w:rsidR="00733370" w:rsidRDefault="00733370" w:rsidP="00733370">
            <w:pPr>
              <w:rPr>
                <w:color w:val="000000"/>
                <w:shd w:val="clear" w:color="auto" w:fill="FFFFFF"/>
              </w:rPr>
            </w:pPr>
            <w:r w:rsidRPr="00350FDF">
              <w:rPr>
                <w:rFonts w:cstheme="minorHAnsi"/>
                <w:i/>
                <w:iCs/>
                <w:color w:val="FF0000"/>
              </w:rPr>
              <w:t>Contingency plans for staff who are not fully vaccinated for COVID–19.</w:t>
            </w:r>
          </w:p>
        </w:tc>
        <w:tc>
          <w:tcPr>
            <w:tcW w:w="1890" w:type="dxa"/>
            <w:tcBorders>
              <w:top w:val="single" w:sz="4" w:space="0" w:color="auto"/>
              <w:left w:val="nil"/>
              <w:bottom w:val="single" w:sz="4" w:space="0" w:color="auto"/>
              <w:right w:val="single" w:sz="4" w:space="0" w:color="auto"/>
            </w:tcBorders>
            <w:shd w:val="clear" w:color="auto" w:fill="auto"/>
          </w:tcPr>
          <w:p w14:paraId="07C2DC1E" w14:textId="77777777" w:rsidR="00733370" w:rsidRDefault="00733370" w:rsidP="00F64F5B">
            <w:pPr>
              <w:rPr>
                <w:rFonts w:cstheme="minorHAnsi"/>
                <w:i/>
                <w:iCs/>
                <w:color w:val="FF0000"/>
              </w:rPr>
            </w:pPr>
            <w:r w:rsidRPr="00733370">
              <w:rPr>
                <w:rFonts w:cstheme="minorHAnsi"/>
                <w:i/>
                <w:iCs/>
                <w:color w:val="FF0000"/>
              </w:rPr>
              <w:t>491.8(d)(3)(x)</w:t>
            </w:r>
          </w:p>
          <w:p w14:paraId="52CBBD0C" w14:textId="7404D365"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BAA76C7" w14:textId="77777777" w:rsidR="00733370" w:rsidRPr="0084305D" w:rsidRDefault="00000000" w:rsidP="00733370">
            <w:pPr>
              <w:rPr>
                <w:rFonts w:cstheme="minorHAnsi"/>
              </w:rPr>
            </w:pPr>
            <w:sdt>
              <w:sdtPr>
                <w:rPr>
                  <w:rFonts w:cstheme="minorHAnsi"/>
                </w:rPr>
                <w:id w:val="191612608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759B83D6" w14:textId="77777777" w:rsidR="00733370" w:rsidRPr="0084305D" w:rsidRDefault="00000000" w:rsidP="00733370">
            <w:pPr>
              <w:rPr>
                <w:rFonts w:cstheme="minorHAnsi"/>
              </w:rPr>
            </w:pPr>
            <w:sdt>
              <w:sdtPr>
                <w:rPr>
                  <w:rFonts w:cstheme="minorHAnsi"/>
                </w:rPr>
                <w:id w:val="-1751340363"/>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D205ACF" w14:textId="77777777" w:rsidR="00733370" w:rsidRPr="0084305D" w:rsidRDefault="00733370" w:rsidP="00733370">
            <w:pPr>
              <w:rPr>
                <w:rFonts w:ascii="Segoe UI Symbol" w:eastAsia="MS Gothic" w:hAnsi="Segoe UI Symbol" w:cs="Segoe UI Symbol"/>
              </w:rPr>
            </w:pPr>
          </w:p>
        </w:tc>
        <w:sdt>
          <w:sdtPr>
            <w:rPr>
              <w:rFonts w:cstheme="minorHAnsi"/>
            </w:rPr>
            <w:id w:val="-734390172"/>
            <w:placeholder>
              <w:docPart w:val="1440FCA3108C474B8B5BF6ADE8F550A6"/>
            </w:placeholder>
            <w:showingPlcHdr/>
          </w:sdtPr>
          <w:sdtContent>
            <w:tc>
              <w:tcPr>
                <w:tcW w:w="5400" w:type="dxa"/>
              </w:tcPr>
              <w:p w14:paraId="0D48B528" w14:textId="0322ECFA" w:rsidR="00733370" w:rsidRDefault="00733370" w:rsidP="00733370">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787B1163" w14:textId="12E19E43" w:rsidR="006636ED" w:rsidRDefault="006636ED" w:rsidP="006636ED">
      <w:pPr>
        <w:shd w:val="clear" w:color="auto" w:fill="8EAADB" w:themeFill="accent1" w:themeFillTint="99"/>
      </w:pPr>
      <w:bookmarkStart w:id="13" w:name="TOCSection14"/>
      <w:r>
        <w:rPr>
          <w:b/>
          <w:bCs/>
          <w:sz w:val="32"/>
          <w:szCs w:val="32"/>
        </w:rPr>
        <w:t>SECTION 1</w:t>
      </w:r>
      <w:r w:rsidR="00143483">
        <w:rPr>
          <w:b/>
          <w:bCs/>
          <w:sz w:val="32"/>
          <w:szCs w:val="32"/>
        </w:rPr>
        <w:t>4</w:t>
      </w:r>
      <w:r>
        <w:rPr>
          <w:b/>
          <w:bCs/>
          <w:sz w:val="32"/>
          <w:szCs w:val="32"/>
        </w:rPr>
        <w:t xml:space="preserve">: </w:t>
      </w:r>
      <w:r w:rsidR="002C27F8">
        <w:rPr>
          <w:b/>
          <w:bCs/>
          <w:sz w:val="32"/>
          <w:szCs w:val="32"/>
        </w:rPr>
        <w:t>Rural Health Clinic (RHC)</w:t>
      </w:r>
    </w:p>
    <w:tbl>
      <w:tblPr>
        <w:tblStyle w:val="TableGrid"/>
        <w:tblW w:w="15120" w:type="dxa"/>
        <w:tblInd w:w="-5" w:type="dxa"/>
        <w:tblLayout w:type="fixed"/>
        <w:tblLook w:val="04A0" w:firstRow="1" w:lastRow="0" w:firstColumn="1" w:lastColumn="0" w:noHBand="0" w:noVBand="1"/>
      </w:tblPr>
      <w:tblGrid>
        <w:gridCol w:w="990"/>
        <w:gridCol w:w="5400"/>
        <w:gridCol w:w="1620"/>
        <w:gridCol w:w="1440"/>
        <w:gridCol w:w="5670"/>
      </w:tblGrid>
      <w:tr w:rsidR="00143483" w:rsidRPr="004E1DEE" w14:paraId="1336E15F" w14:textId="77777777" w:rsidTr="04BC2865">
        <w:trPr>
          <w:tblHeader/>
        </w:trPr>
        <w:tc>
          <w:tcPr>
            <w:tcW w:w="990" w:type="dxa"/>
            <w:shd w:val="clear" w:color="auto" w:fill="2F5496" w:themeFill="accent1" w:themeFillShade="BF"/>
            <w:vAlign w:val="center"/>
          </w:tcPr>
          <w:bookmarkEnd w:id="13"/>
          <w:p w14:paraId="2456F0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143483" w:rsidRPr="00B723A6" w:rsidRDefault="00143483" w:rsidP="00967107">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6B5465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143483" w:rsidRPr="00B723A6" w:rsidRDefault="00143483" w:rsidP="00967107">
            <w:pPr>
              <w:jc w:val="center"/>
              <w:rPr>
                <w:b/>
                <w:bCs/>
                <w:color w:val="FFFFFF" w:themeColor="background1"/>
                <w:sz w:val="28"/>
                <w:szCs w:val="28"/>
              </w:rPr>
            </w:pPr>
            <w:r>
              <w:rPr>
                <w:b/>
                <w:bCs/>
                <w:color w:val="FFFFFF" w:themeColor="background1"/>
                <w:sz w:val="28"/>
                <w:szCs w:val="28"/>
              </w:rPr>
              <w:t>Findings/Comments</w:t>
            </w:r>
          </w:p>
        </w:tc>
      </w:tr>
      <w:tr w:rsidR="00143483" w14:paraId="6F07BC4B" w14:textId="77777777" w:rsidTr="04BC2865">
        <w:tc>
          <w:tcPr>
            <w:tcW w:w="15120" w:type="dxa"/>
            <w:gridSpan w:val="5"/>
            <w:shd w:val="clear" w:color="auto" w:fill="D9E2F3" w:themeFill="accent1" w:themeFillTint="33"/>
            <w:vAlign w:val="center"/>
          </w:tcPr>
          <w:p w14:paraId="3B70BCCC" w14:textId="39641410" w:rsidR="00143483" w:rsidRPr="00017D18" w:rsidRDefault="00143483"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2C27F8">
              <w:rPr>
                <w:b/>
                <w:bCs/>
                <w:sz w:val="28"/>
                <w:szCs w:val="28"/>
              </w:rPr>
              <w:t>Compliance with Federal, State and Local Laws</w:t>
            </w:r>
          </w:p>
        </w:tc>
      </w:tr>
      <w:tr w:rsidR="004E294F" w14:paraId="467207CA" w14:textId="77777777" w:rsidTr="04BC2865">
        <w:trPr>
          <w:cantSplit/>
        </w:trPr>
        <w:tc>
          <w:tcPr>
            <w:tcW w:w="990" w:type="dxa"/>
          </w:tcPr>
          <w:p w14:paraId="563A652F" w14:textId="4D4D0596" w:rsidR="004E294F" w:rsidRPr="008B0BC1" w:rsidRDefault="004E294F" w:rsidP="004E294F">
            <w:pPr>
              <w:jc w:val="center"/>
              <w:rPr>
                <w:rFonts w:cstheme="minorHAnsi"/>
                <w:b/>
                <w:bCs/>
              </w:rPr>
            </w:pPr>
            <w:r>
              <w:rPr>
                <w:rFonts w:cstheme="minorHAnsi"/>
                <w:b/>
                <w:bCs/>
              </w:rPr>
              <w:t>14-A-1</w:t>
            </w:r>
          </w:p>
        </w:tc>
        <w:tc>
          <w:tcPr>
            <w:tcW w:w="5400" w:type="dxa"/>
            <w:tcBorders>
              <w:top w:val="single" w:sz="4" w:space="0" w:color="auto"/>
              <w:left w:val="single" w:sz="4" w:space="0" w:color="auto"/>
              <w:bottom w:val="single" w:sz="4" w:space="0" w:color="auto"/>
              <w:right w:val="single" w:sz="4" w:space="0" w:color="auto"/>
            </w:tcBorders>
          </w:tcPr>
          <w:p w14:paraId="1948AAF9" w14:textId="2BE03ECD" w:rsidR="004E294F" w:rsidRPr="008B0BC1" w:rsidRDefault="004E294F" w:rsidP="004E294F">
            <w:pPr>
              <w:rPr>
                <w:rFonts w:cstheme="minorHAnsi"/>
              </w:rPr>
            </w:pPr>
            <w:r>
              <w:rPr>
                <w:color w:val="000000"/>
              </w:rPr>
              <w:t xml:space="preserve">The rural health clinic and its staff </w:t>
            </w:r>
            <w:proofErr w:type="gramStart"/>
            <w:r>
              <w:rPr>
                <w:color w:val="000000"/>
              </w:rPr>
              <w:t>are in compliance with</w:t>
            </w:r>
            <w:proofErr w:type="gramEnd"/>
            <w:r>
              <w:rPr>
                <w:color w:val="000000"/>
              </w:rPr>
              <w:t xml:space="preserve"> applicable Federal, State, and local laws and regulations.</w:t>
            </w:r>
          </w:p>
        </w:tc>
        <w:tc>
          <w:tcPr>
            <w:tcW w:w="1620" w:type="dxa"/>
            <w:tcBorders>
              <w:top w:val="single" w:sz="4" w:space="0" w:color="auto"/>
              <w:left w:val="single" w:sz="4" w:space="0" w:color="auto"/>
              <w:bottom w:val="single" w:sz="4" w:space="0" w:color="auto"/>
              <w:right w:val="single" w:sz="4" w:space="0" w:color="auto"/>
            </w:tcBorders>
          </w:tcPr>
          <w:p w14:paraId="30590226" w14:textId="54D6025B" w:rsidR="004E294F" w:rsidRPr="008B0BC1" w:rsidRDefault="004E294F" w:rsidP="004E294F">
            <w:pPr>
              <w:rPr>
                <w:rFonts w:cstheme="minorHAnsi"/>
              </w:rPr>
            </w:pPr>
            <w:r>
              <w:rPr>
                <w:color w:val="000000"/>
              </w:rPr>
              <w:t>491.4 Condition</w:t>
            </w:r>
          </w:p>
        </w:tc>
        <w:tc>
          <w:tcPr>
            <w:tcW w:w="1440" w:type="dxa"/>
          </w:tcPr>
          <w:p w14:paraId="4580B9C7" w14:textId="77777777" w:rsidR="004E294F" w:rsidRPr="008B0BC1" w:rsidRDefault="00000000" w:rsidP="004E294F">
            <w:pPr>
              <w:rPr>
                <w:rFonts w:cstheme="minorHAnsi"/>
              </w:rPr>
            </w:pPr>
            <w:sdt>
              <w:sdtPr>
                <w:rPr>
                  <w:rFonts w:cstheme="minorHAnsi"/>
                </w:rPr>
                <w:id w:val="1590660373"/>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7663E985" w14:textId="77777777" w:rsidR="004E294F" w:rsidRPr="008B0BC1" w:rsidRDefault="00000000" w:rsidP="004E294F">
            <w:pPr>
              <w:rPr>
                <w:rFonts w:cstheme="minorHAnsi"/>
              </w:rPr>
            </w:pPr>
            <w:sdt>
              <w:sdtPr>
                <w:rPr>
                  <w:rFonts w:cstheme="minorHAnsi"/>
                </w:rPr>
                <w:id w:val="-1021620249"/>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2029889" w14:textId="77777777" w:rsidR="004E294F" w:rsidRPr="008B0BC1" w:rsidRDefault="004E294F" w:rsidP="004E294F">
            <w:pPr>
              <w:rPr>
                <w:rFonts w:cstheme="minorHAnsi"/>
              </w:rPr>
            </w:pPr>
          </w:p>
        </w:tc>
        <w:sdt>
          <w:sdtPr>
            <w:rPr>
              <w:rFonts w:cstheme="minorHAnsi"/>
            </w:rPr>
            <w:id w:val="775217945"/>
            <w:placeholder>
              <w:docPart w:val="8DE3BF75A97144789B2E513DC36A507F"/>
            </w:placeholder>
            <w:showingPlcHdr/>
          </w:sdtPr>
          <w:sdtContent>
            <w:tc>
              <w:tcPr>
                <w:tcW w:w="5670" w:type="dxa"/>
              </w:tcPr>
              <w:p w14:paraId="68A2BE79" w14:textId="42F6E9F8"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4E294F" w14:paraId="72E266B3" w14:textId="77777777" w:rsidTr="04BC2865">
        <w:trPr>
          <w:cantSplit/>
        </w:trPr>
        <w:tc>
          <w:tcPr>
            <w:tcW w:w="990" w:type="dxa"/>
          </w:tcPr>
          <w:p w14:paraId="5ACBB4CE" w14:textId="4185E634" w:rsidR="004E294F" w:rsidRPr="008B0BC1" w:rsidRDefault="004E294F" w:rsidP="004E294F">
            <w:pPr>
              <w:jc w:val="center"/>
              <w:rPr>
                <w:rFonts w:cstheme="minorHAnsi"/>
                <w:b/>
                <w:bCs/>
              </w:rPr>
            </w:pPr>
            <w:r>
              <w:rPr>
                <w:rFonts w:cstheme="minorHAnsi"/>
                <w:b/>
                <w:bCs/>
              </w:rPr>
              <w:t>14-A-2</w:t>
            </w:r>
          </w:p>
        </w:tc>
        <w:tc>
          <w:tcPr>
            <w:tcW w:w="5400" w:type="dxa"/>
            <w:tcBorders>
              <w:top w:val="single" w:sz="4" w:space="0" w:color="auto"/>
              <w:left w:val="single" w:sz="4" w:space="0" w:color="auto"/>
              <w:bottom w:val="single" w:sz="4" w:space="0" w:color="auto"/>
              <w:right w:val="single" w:sz="4" w:space="0" w:color="auto"/>
            </w:tcBorders>
          </w:tcPr>
          <w:p w14:paraId="53E427C3" w14:textId="2443E297" w:rsidR="004E294F" w:rsidRPr="008B0BC1" w:rsidRDefault="004E294F" w:rsidP="004E294F">
            <w:pPr>
              <w:rPr>
                <w:rFonts w:cstheme="minorHAnsi"/>
              </w:rPr>
            </w:pPr>
            <w:r>
              <w:rPr>
                <w:color w:val="000000"/>
              </w:rPr>
              <w:t>The rural health clinic is licensed pursuant to applicable State and local law.</w:t>
            </w:r>
          </w:p>
        </w:tc>
        <w:tc>
          <w:tcPr>
            <w:tcW w:w="1620" w:type="dxa"/>
            <w:tcBorders>
              <w:top w:val="single" w:sz="4" w:space="0" w:color="auto"/>
              <w:left w:val="single" w:sz="4" w:space="0" w:color="auto"/>
              <w:bottom w:val="single" w:sz="4" w:space="0" w:color="auto"/>
              <w:right w:val="single" w:sz="4" w:space="0" w:color="auto"/>
            </w:tcBorders>
          </w:tcPr>
          <w:p w14:paraId="72D65760" w14:textId="5B588FAC" w:rsidR="004E294F" w:rsidRPr="008B0BC1" w:rsidRDefault="004E294F" w:rsidP="004E294F">
            <w:pPr>
              <w:rPr>
                <w:rFonts w:cstheme="minorHAnsi"/>
              </w:rPr>
            </w:pPr>
            <w:r>
              <w:rPr>
                <w:color w:val="000000"/>
              </w:rPr>
              <w:t>491.4(a) Standard</w:t>
            </w:r>
          </w:p>
        </w:tc>
        <w:tc>
          <w:tcPr>
            <w:tcW w:w="1440" w:type="dxa"/>
            <w:tcBorders>
              <w:bottom w:val="single" w:sz="4" w:space="0" w:color="auto"/>
            </w:tcBorders>
          </w:tcPr>
          <w:p w14:paraId="2192CC34" w14:textId="77777777" w:rsidR="004E294F" w:rsidRPr="008B0BC1" w:rsidRDefault="00000000" w:rsidP="004E294F">
            <w:pPr>
              <w:rPr>
                <w:rFonts w:cstheme="minorHAnsi"/>
              </w:rPr>
            </w:pPr>
            <w:sdt>
              <w:sdtPr>
                <w:rPr>
                  <w:rFonts w:cstheme="minorHAnsi"/>
                </w:rPr>
                <w:id w:val="830565454"/>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7B0BA97" w14:textId="77777777" w:rsidR="004E294F" w:rsidRPr="008B0BC1" w:rsidRDefault="00000000" w:rsidP="004E294F">
            <w:pPr>
              <w:rPr>
                <w:rFonts w:cstheme="minorHAnsi"/>
              </w:rPr>
            </w:pPr>
            <w:sdt>
              <w:sdtPr>
                <w:rPr>
                  <w:rFonts w:cstheme="minorHAnsi"/>
                </w:rPr>
                <w:id w:val="1048956681"/>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1F2E235" w14:textId="77777777" w:rsidR="004E294F" w:rsidRPr="008B0BC1" w:rsidRDefault="004E294F" w:rsidP="004E294F">
            <w:pPr>
              <w:rPr>
                <w:rFonts w:cstheme="minorHAnsi"/>
              </w:rPr>
            </w:pPr>
          </w:p>
        </w:tc>
        <w:sdt>
          <w:sdtPr>
            <w:rPr>
              <w:rFonts w:cstheme="minorHAnsi"/>
            </w:rPr>
            <w:id w:val="-854649138"/>
            <w:placeholder>
              <w:docPart w:val="926ECAF0B8894740B448C0FD82F519DD"/>
            </w:placeholder>
            <w:showingPlcHdr/>
          </w:sdtPr>
          <w:sdtContent>
            <w:tc>
              <w:tcPr>
                <w:tcW w:w="5670" w:type="dxa"/>
                <w:tcBorders>
                  <w:bottom w:val="single" w:sz="4" w:space="0" w:color="auto"/>
                </w:tcBorders>
              </w:tcPr>
              <w:p w14:paraId="0DDD03AB" w14:textId="1AA9E600" w:rsidR="004E294F" w:rsidRPr="008B0BC1" w:rsidRDefault="004E294F" w:rsidP="004E294F">
                <w:pPr>
                  <w:rPr>
                    <w:rFonts w:cstheme="minorHAnsi"/>
                  </w:rPr>
                </w:pPr>
                <w:r w:rsidRPr="008B0BC1">
                  <w:rPr>
                    <w:rFonts w:cstheme="minorHAnsi"/>
                  </w:rPr>
                  <w:t>Enter observations of non-compliance, comments or notes here.</w:t>
                </w:r>
              </w:p>
            </w:tc>
          </w:sdtContent>
        </w:sdt>
      </w:tr>
      <w:bookmarkStart w:id="14" w:name="STAND14a3"/>
      <w:tr w:rsidR="004E294F" w14:paraId="78E20499" w14:textId="77777777" w:rsidTr="04BC2865">
        <w:trPr>
          <w:cantSplit/>
        </w:trPr>
        <w:tc>
          <w:tcPr>
            <w:tcW w:w="990" w:type="dxa"/>
          </w:tcPr>
          <w:p w14:paraId="728AC7FA" w14:textId="7F9CD73C" w:rsidR="004E294F" w:rsidRPr="008B0BC1" w:rsidRDefault="00D833EF" w:rsidP="004E294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r>
            <w:r>
              <w:rPr>
                <w:rFonts w:cstheme="minorHAnsi"/>
                <w:b/>
                <w:bCs/>
              </w:rPr>
              <w:fldChar w:fldCharType="separate"/>
            </w:r>
            <w:r w:rsidR="004E294F" w:rsidRPr="00D833EF">
              <w:rPr>
                <w:rStyle w:val="Hyperlink"/>
                <w:rFonts w:cstheme="minorHAnsi"/>
                <w:b/>
                <w:bCs/>
              </w:rPr>
              <w:t>14-A-3</w:t>
            </w:r>
            <w:bookmarkEnd w:id="1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C72D89A" w14:textId="4F5406B9" w:rsidR="002C27F8" w:rsidRDefault="004E294F" w:rsidP="004E294F">
            <w:pPr>
              <w:rPr>
                <w:color w:val="000000"/>
              </w:rPr>
            </w:pPr>
            <w:r>
              <w:rPr>
                <w:color w:val="000000"/>
              </w:rPr>
              <w:t xml:space="preserve">The staff of the rural health clinic are licensed, </w:t>
            </w:r>
            <w:proofErr w:type="gramStart"/>
            <w:r>
              <w:rPr>
                <w:color w:val="000000"/>
              </w:rPr>
              <w:t>certified</w:t>
            </w:r>
            <w:proofErr w:type="gramEnd"/>
            <w:r>
              <w:rPr>
                <w:color w:val="000000"/>
              </w:rPr>
              <w:t xml:space="preserve"> or registered in accordance with applicable State and local laws.</w:t>
            </w:r>
          </w:p>
          <w:p w14:paraId="5126B1D6" w14:textId="07D333B2" w:rsidR="002C27F8" w:rsidRPr="008B0BC1" w:rsidRDefault="002C27F8" w:rsidP="004E294F">
            <w:pPr>
              <w:rPr>
                <w:rFonts w:cstheme="minorHAnsi"/>
              </w:rPr>
            </w:pPr>
          </w:p>
        </w:tc>
        <w:tc>
          <w:tcPr>
            <w:tcW w:w="1620" w:type="dxa"/>
            <w:tcBorders>
              <w:top w:val="single" w:sz="4" w:space="0" w:color="auto"/>
              <w:bottom w:val="single" w:sz="4" w:space="0" w:color="auto"/>
            </w:tcBorders>
          </w:tcPr>
          <w:p w14:paraId="54814DDC" w14:textId="5DCE912B" w:rsidR="004E294F" w:rsidRPr="008B0BC1" w:rsidRDefault="004E294F" w:rsidP="004E294F">
            <w:pPr>
              <w:rPr>
                <w:rFonts w:cstheme="minorHAnsi"/>
              </w:rPr>
            </w:pPr>
            <w:r>
              <w:rPr>
                <w:color w:val="000000"/>
              </w:rPr>
              <w:t>491.4(b) Standard</w:t>
            </w:r>
          </w:p>
        </w:tc>
        <w:tc>
          <w:tcPr>
            <w:tcW w:w="1440" w:type="dxa"/>
            <w:tcBorders>
              <w:top w:val="single" w:sz="4" w:space="0" w:color="auto"/>
              <w:bottom w:val="single" w:sz="4" w:space="0" w:color="auto"/>
            </w:tcBorders>
          </w:tcPr>
          <w:p w14:paraId="08896645" w14:textId="77777777" w:rsidR="004E294F" w:rsidRPr="008B0BC1" w:rsidRDefault="00000000" w:rsidP="004E294F">
            <w:pPr>
              <w:rPr>
                <w:rFonts w:cstheme="minorHAnsi"/>
              </w:rPr>
            </w:pPr>
            <w:sdt>
              <w:sdtPr>
                <w:rPr>
                  <w:rFonts w:cstheme="minorHAnsi"/>
                </w:rPr>
                <w:id w:val="-1443769131"/>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A251ADE" w14:textId="77777777" w:rsidR="004E294F" w:rsidRPr="008B0BC1" w:rsidRDefault="00000000" w:rsidP="004E294F">
            <w:pPr>
              <w:rPr>
                <w:rFonts w:cstheme="minorHAnsi"/>
              </w:rPr>
            </w:pPr>
            <w:sdt>
              <w:sdtPr>
                <w:rPr>
                  <w:rFonts w:cstheme="minorHAnsi"/>
                </w:rPr>
                <w:id w:val="1627278209"/>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1C847A29" w14:textId="77777777" w:rsidR="004E294F" w:rsidRPr="008B0BC1" w:rsidRDefault="004E294F" w:rsidP="004E294F">
            <w:pPr>
              <w:rPr>
                <w:rFonts w:cstheme="minorHAnsi"/>
              </w:rPr>
            </w:pPr>
          </w:p>
        </w:tc>
        <w:sdt>
          <w:sdtPr>
            <w:rPr>
              <w:rFonts w:cstheme="minorHAnsi"/>
            </w:rPr>
            <w:id w:val="959928205"/>
            <w:placeholder>
              <w:docPart w:val="7C1ACE7AF73546B7B4E5385442A079F1"/>
            </w:placeholder>
            <w:showingPlcHdr/>
          </w:sdtPr>
          <w:sdtContent>
            <w:tc>
              <w:tcPr>
                <w:tcW w:w="5670" w:type="dxa"/>
                <w:tcBorders>
                  <w:top w:val="single" w:sz="4" w:space="0" w:color="auto"/>
                  <w:bottom w:val="single" w:sz="4" w:space="0" w:color="auto"/>
                </w:tcBorders>
              </w:tcPr>
              <w:p w14:paraId="214F43A0" w14:textId="0817F894"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166196" w14:paraId="37425286" w14:textId="77777777" w:rsidTr="04BC2865">
        <w:trPr>
          <w:cantSplit/>
        </w:trPr>
        <w:tc>
          <w:tcPr>
            <w:tcW w:w="15120" w:type="dxa"/>
            <w:gridSpan w:val="5"/>
            <w:shd w:val="clear" w:color="auto" w:fill="D9E2F3" w:themeFill="accent1" w:themeFillTint="33"/>
          </w:tcPr>
          <w:p w14:paraId="72BC2773" w14:textId="6E4AD7F9" w:rsidR="00166196" w:rsidRDefault="00166196" w:rsidP="004E294F">
            <w:pPr>
              <w:rPr>
                <w:rFonts w:cstheme="minorHAnsi"/>
              </w:rPr>
            </w:pPr>
            <w:r w:rsidRPr="00017D18">
              <w:rPr>
                <w:b/>
                <w:bCs/>
                <w:sz w:val="28"/>
                <w:szCs w:val="28"/>
              </w:rPr>
              <w:t xml:space="preserve">SUB-SECTION </w:t>
            </w:r>
            <w:r>
              <w:rPr>
                <w:b/>
                <w:bCs/>
                <w:sz w:val="28"/>
                <w:szCs w:val="28"/>
              </w:rPr>
              <w:t>B</w:t>
            </w:r>
            <w:r w:rsidRPr="00017D18">
              <w:rPr>
                <w:b/>
                <w:bCs/>
                <w:sz w:val="28"/>
                <w:szCs w:val="28"/>
              </w:rPr>
              <w:t xml:space="preserve">:  </w:t>
            </w:r>
            <w:r w:rsidR="002C27F8">
              <w:rPr>
                <w:b/>
                <w:bCs/>
                <w:sz w:val="28"/>
                <w:szCs w:val="28"/>
              </w:rPr>
              <w:t>Location of Clinic</w:t>
            </w:r>
          </w:p>
        </w:tc>
      </w:tr>
      <w:tr w:rsidR="004E294F" w14:paraId="23D3C62F" w14:textId="77777777" w:rsidTr="04BC2865">
        <w:trPr>
          <w:cantSplit/>
        </w:trPr>
        <w:tc>
          <w:tcPr>
            <w:tcW w:w="990" w:type="dxa"/>
          </w:tcPr>
          <w:p w14:paraId="3E3CAB53" w14:textId="4A89C37C" w:rsidR="004E294F" w:rsidRPr="008B0BC1" w:rsidRDefault="004E294F" w:rsidP="004E294F">
            <w:pPr>
              <w:jc w:val="center"/>
              <w:rPr>
                <w:rFonts w:cstheme="minorHAnsi"/>
                <w:b/>
                <w:bCs/>
              </w:rPr>
            </w:pPr>
            <w:r>
              <w:rPr>
                <w:rFonts w:cstheme="minorHAnsi"/>
                <w:b/>
                <w:bCs/>
              </w:rPr>
              <w:t>14-</w:t>
            </w:r>
            <w:r w:rsidRPr="004E294F">
              <w:rPr>
                <w:rFonts w:cstheme="minorHAnsi"/>
                <w:b/>
                <w:bCs/>
              </w:rPr>
              <w:t>B</w:t>
            </w:r>
            <w:r>
              <w:rPr>
                <w:rFonts w:cstheme="minorHAnsi"/>
                <w:b/>
                <w:bCs/>
              </w:rPr>
              <w:t>-1</w:t>
            </w:r>
          </w:p>
        </w:tc>
        <w:tc>
          <w:tcPr>
            <w:tcW w:w="5400" w:type="dxa"/>
            <w:tcBorders>
              <w:top w:val="nil"/>
              <w:left w:val="single" w:sz="4" w:space="0" w:color="auto"/>
              <w:bottom w:val="single" w:sz="4" w:space="0" w:color="auto"/>
              <w:right w:val="single" w:sz="4" w:space="0" w:color="auto"/>
            </w:tcBorders>
            <w:shd w:val="clear" w:color="auto" w:fill="auto"/>
          </w:tcPr>
          <w:p w14:paraId="38855729" w14:textId="525DFC7E" w:rsidR="004E294F" w:rsidRPr="00E62387" w:rsidRDefault="00AB25D8" w:rsidP="004E294F">
            <w:pPr>
              <w:rPr>
                <w:color w:val="000000"/>
              </w:rPr>
            </w:pPr>
            <w:r w:rsidRPr="00EB5E5D">
              <w:rPr>
                <w:color w:val="000000"/>
              </w:rPr>
              <w:t>Location of clinic.</w:t>
            </w:r>
          </w:p>
        </w:tc>
        <w:tc>
          <w:tcPr>
            <w:tcW w:w="1620" w:type="dxa"/>
            <w:tcBorders>
              <w:top w:val="single" w:sz="4" w:space="0" w:color="auto"/>
              <w:bottom w:val="single" w:sz="4" w:space="0" w:color="auto"/>
            </w:tcBorders>
          </w:tcPr>
          <w:p w14:paraId="6E6D88B9" w14:textId="7AAC57DE" w:rsidR="004E294F" w:rsidRPr="008B0BC1" w:rsidRDefault="00656153" w:rsidP="004E294F">
            <w:pPr>
              <w:rPr>
                <w:rFonts w:cstheme="minorHAnsi"/>
              </w:rPr>
            </w:pPr>
            <w:r w:rsidRPr="00656153">
              <w:rPr>
                <w:color w:val="000000"/>
              </w:rPr>
              <w:t>491.5 Condition</w:t>
            </w:r>
          </w:p>
        </w:tc>
        <w:tc>
          <w:tcPr>
            <w:tcW w:w="1440" w:type="dxa"/>
          </w:tcPr>
          <w:p w14:paraId="19104281" w14:textId="77777777" w:rsidR="004E294F" w:rsidRPr="008B0BC1" w:rsidRDefault="00000000" w:rsidP="004E294F">
            <w:pPr>
              <w:rPr>
                <w:rFonts w:cstheme="minorHAnsi"/>
              </w:rPr>
            </w:pPr>
            <w:sdt>
              <w:sdtPr>
                <w:rPr>
                  <w:rFonts w:cstheme="minorHAnsi"/>
                </w:rPr>
                <w:id w:val="1493366236"/>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FD40FAE" w14:textId="77777777" w:rsidR="004E294F" w:rsidRPr="008B0BC1" w:rsidRDefault="00000000" w:rsidP="004E294F">
            <w:pPr>
              <w:rPr>
                <w:rFonts w:cstheme="minorHAnsi"/>
              </w:rPr>
            </w:pPr>
            <w:sdt>
              <w:sdtPr>
                <w:rPr>
                  <w:rFonts w:cstheme="minorHAnsi"/>
                </w:rPr>
                <w:id w:val="1504322986"/>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0B362862" w14:textId="77777777" w:rsidR="004E294F" w:rsidRPr="008B0BC1" w:rsidRDefault="004E294F" w:rsidP="004E294F">
            <w:pPr>
              <w:rPr>
                <w:rFonts w:eastAsia="MS Gothic" w:cstheme="minorHAnsi"/>
              </w:rPr>
            </w:pPr>
          </w:p>
        </w:tc>
        <w:sdt>
          <w:sdtPr>
            <w:rPr>
              <w:rFonts w:cstheme="minorHAnsi"/>
            </w:rPr>
            <w:id w:val="1212692151"/>
            <w:placeholder>
              <w:docPart w:val="2412188E241342D2892AFD03A1137079"/>
            </w:placeholder>
            <w:showingPlcHdr/>
          </w:sdtPr>
          <w:sdtContent>
            <w:tc>
              <w:tcPr>
                <w:tcW w:w="5670" w:type="dxa"/>
                <w:tcBorders>
                  <w:top w:val="single" w:sz="4" w:space="0" w:color="auto"/>
                  <w:bottom w:val="single" w:sz="4" w:space="0" w:color="auto"/>
                </w:tcBorders>
              </w:tcPr>
              <w:p w14:paraId="37B7DE31" w14:textId="259C2B56"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047A0F" w14:paraId="224D8C6D" w14:textId="77777777" w:rsidTr="04BC2865">
        <w:trPr>
          <w:cantSplit/>
        </w:trPr>
        <w:tc>
          <w:tcPr>
            <w:tcW w:w="990" w:type="dxa"/>
          </w:tcPr>
          <w:p w14:paraId="4B24EAB5" w14:textId="49C6816B"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2</w:t>
            </w:r>
          </w:p>
        </w:tc>
        <w:tc>
          <w:tcPr>
            <w:tcW w:w="5400" w:type="dxa"/>
            <w:tcBorders>
              <w:top w:val="nil"/>
              <w:left w:val="single" w:sz="4" w:space="0" w:color="auto"/>
              <w:bottom w:val="single" w:sz="4" w:space="0" w:color="auto"/>
              <w:right w:val="single" w:sz="4" w:space="0" w:color="auto"/>
            </w:tcBorders>
            <w:shd w:val="clear" w:color="auto" w:fill="auto"/>
          </w:tcPr>
          <w:p w14:paraId="624CFBE4" w14:textId="4C9E5AF7" w:rsidR="00047A0F" w:rsidRPr="008B0BC1" w:rsidRDefault="00047A0F" w:rsidP="00047A0F">
            <w:pPr>
              <w:rPr>
                <w:rFonts w:cstheme="minorHAnsi"/>
              </w:rPr>
            </w:pPr>
            <w:r>
              <w:rPr>
                <w:color w:val="000000"/>
              </w:rPr>
              <w:t>The rural health clinic may be a permanent or mobile unit.</w:t>
            </w:r>
          </w:p>
        </w:tc>
        <w:tc>
          <w:tcPr>
            <w:tcW w:w="1620" w:type="dxa"/>
            <w:tcBorders>
              <w:top w:val="single" w:sz="4" w:space="0" w:color="auto"/>
              <w:bottom w:val="single" w:sz="4" w:space="0" w:color="auto"/>
            </w:tcBorders>
          </w:tcPr>
          <w:p w14:paraId="3E684760" w14:textId="721493B0" w:rsidR="00047A0F" w:rsidRPr="008B0BC1" w:rsidRDefault="00047A0F" w:rsidP="00047A0F">
            <w:pPr>
              <w:rPr>
                <w:rFonts w:cstheme="minorHAnsi"/>
              </w:rPr>
            </w:pPr>
            <w:r>
              <w:rPr>
                <w:color w:val="000000"/>
              </w:rPr>
              <w:t>491.5(a)(3) Standard</w:t>
            </w:r>
          </w:p>
        </w:tc>
        <w:tc>
          <w:tcPr>
            <w:tcW w:w="1440" w:type="dxa"/>
          </w:tcPr>
          <w:p w14:paraId="4E62452B" w14:textId="77777777" w:rsidR="00047A0F" w:rsidRPr="008B0BC1" w:rsidRDefault="00000000" w:rsidP="00047A0F">
            <w:pPr>
              <w:rPr>
                <w:rFonts w:cstheme="minorHAnsi"/>
              </w:rPr>
            </w:pPr>
            <w:sdt>
              <w:sdtPr>
                <w:rPr>
                  <w:rFonts w:cstheme="minorHAnsi"/>
                </w:rPr>
                <w:id w:val="245150321"/>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B046AB3" w14:textId="77777777" w:rsidR="00047A0F" w:rsidRPr="008B0BC1" w:rsidRDefault="00000000" w:rsidP="00047A0F">
            <w:pPr>
              <w:rPr>
                <w:rFonts w:cstheme="minorHAnsi"/>
              </w:rPr>
            </w:pPr>
            <w:sdt>
              <w:sdtPr>
                <w:rPr>
                  <w:rFonts w:cstheme="minorHAnsi"/>
                </w:rPr>
                <w:id w:val="122749551"/>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Deficient</w:t>
            </w:r>
          </w:p>
          <w:p w14:paraId="71B62661" w14:textId="77777777" w:rsidR="00047A0F" w:rsidRPr="008B0BC1" w:rsidRDefault="00047A0F" w:rsidP="00047A0F">
            <w:pPr>
              <w:rPr>
                <w:rFonts w:eastAsia="MS Gothic" w:cstheme="minorHAnsi"/>
              </w:rPr>
            </w:pPr>
          </w:p>
        </w:tc>
        <w:sdt>
          <w:sdtPr>
            <w:rPr>
              <w:rFonts w:cstheme="minorHAnsi"/>
            </w:rPr>
            <w:id w:val="1601291395"/>
            <w:placeholder>
              <w:docPart w:val="5C24772522C94B429B03D2AD8F3427DB"/>
            </w:placeholder>
            <w:showingPlcHdr/>
          </w:sdtPr>
          <w:sdtContent>
            <w:tc>
              <w:tcPr>
                <w:tcW w:w="5670" w:type="dxa"/>
                <w:tcBorders>
                  <w:top w:val="single" w:sz="4" w:space="0" w:color="auto"/>
                  <w:bottom w:val="single" w:sz="4" w:space="0" w:color="auto"/>
                </w:tcBorders>
              </w:tcPr>
              <w:p w14:paraId="73EB3B44" w14:textId="27863C15"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11D01953" w14:textId="77777777" w:rsidTr="04BC2865">
        <w:trPr>
          <w:cantSplit/>
        </w:trPr>
        <w:tc>
          <w:tcPr>
            <w:tcW w:w="990" w:type="dxa"/>
          </w:tcPr>
          <w:p w14:paraId="79D00395" w14:textId="77E2EAEF"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3</w:t>
            </w:r>
          </w:p>
        </w:tc>
        <w:tc>
          <w:tcPr>
            <w:tcW w:w="5400" w:type="dxa"/>
            <w:tcBorders>
              <w:top w:val="nil"/>
              <w:left w:val="single" w:sz="4" w:space="0" w:color="auto"/>
              <w:bottom w:val="single" w:sz="4" w:space="0" w:color="auto"/>
              <w:right w:val="single" w:sz="4" w:space="0" w:color="auto"/>
            </w:tcBorders>
            <w:shd w:val="clear" w:color="auto" w:fill="auto"/>
          </w:tcPr>
          <w:p w14:paraId="0F4EC26B" w14:textId="77777777" w:rsidR="00047A0F" w:rsidRDefault="00047A0F" w:rsidP="00047A0F">
            <w:pPr>
              <w:rPr>
                <w:color w:val="000000"/>
              </w:rPr>
            </w:pPr>
            <w:r>
              <w:rPr>
                <w:color w:val="000000"/>
              </w:rPr>
              <w:t>If the clinic is a permanent structure, the objects, equipment, and supplies necessary for the provision of the services furnished directly by the clinic are housed in a permanent structure.</w:t>
            </w:r>
          </w:p>
          <w:p w14:paraId="3C265ED2" w14:textId="36EC17E0" w:rsidR="00047A0F" w:rsidRPr="008B0BC1" w:rsidRDefault="00047A0F" w:rsidP="00047A0F">
            <w:pPr>
              <w:rPr>
                <w:rFonts w:cstheme="minorHAnsi"/>
              </w:rPr>
            </w:pPr>
          </w:p>
        </w:tc>
        <w:tc>
          <w:tcPr>
            <w:tcW w:w="1620" w:type="dxa"/>
            <w:tcBorders>
              <w:top w:val="single" w:sz="4" w:space="0" w:color="auto"/>
              <w:bottom w:val="single" w:sz="4" w:space="0" w:color="auto"/>
            </w:tcBorders>
          </w:tcPr>
          <w:p w14:paraId="27106326" w14:textId="0E5E820B" w:rsidR="00047A0F" w:rsidRPr="008B0BC1" w:rsidRDefault="00047A0F" w:rsidP="00047A0F">
            <w:pPr>
              <w:rPr>
                <w:rFonts w:cstheme="minorHAnsi"/>
              </w:rPr>
            </w:pPr>
            <w:r>
              <w:rPr>
                <w:color w:val="000000"/>
              </w:rPr>
              <w:t>491.5(a)(3)(i) Standard</w:t>
            </w:r>
          </w:p>
        </w:tc>
        <w:tc>
          <w:tcPr>
            <w:tcW w:w="1440" w:type="dxa"/>
          </w:tcPr>
          <w:p w14:paraId="5C970206" w14:textId="77777777" w:rsidR="00047A0F" w:rsidRPr="008B0BC1" w:rsidRDefault="00000000" w:rsidP="00047A0F">
            <w:pPr>
              <w:rPr>
                <w:rFonts w:cstheme="minorHAnsi"/>
              </w:rPr>
            </w:pPr>
            <w:sdt>
              <w:sdtPr>
                <w:rPr>
                  <w:rFonts w:cstheme="minorHAnsi"/>
                </w:rPr>
                <w:id w:val="1241141328"/>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8359272" w14:textId="77777777" w:rsidR="00047A0F" w:rsidRPr="008B0BC1" w:rsidRDefault="00000000" w:rsidP="00047A0F">
            <w:pPr>
              <w:rPr>
                <w:rFonts w:cstheme="minorHAnsi"/>
              </w:rPr>
            </w:pPr>
            <w:sdt>
              <w:sdtPr>
                <w:rPr>
                  <w:rFonts w:cstheme="minorHAnsi"/>
                </w:rPr>
                <w:id w:val="1906415864"/>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30E6A66" w14:textId="77777777" w:rsidR="00047A0F" w:rsidRPr="008B0BC1" w:rsidRDefault="00047A0F" w:rsidP="00047A0F">
            <w:pPr>
              <w:rPr>
                <w:rFonts w:eastAsia="MS Gothic" w:cstheme="minorHAnsi"/>
              </w:rPr>
            </w:pPr>
          </w:p>
        </w:tc>
        <w:sdt>
          <w:sdtPr>
            <w:rPr>
              <w:rFonts w:cstheme="minorHAnsi"/>
            </w:rPr>
            <w:id w:val="2048248664"/>
            <w:placeholder>
              <w:docPart w:val="4B9CD00E7F12486B86AEBF4AE7FA2F7B"/>
            </w:placeholder>
            <w:showingPlcHdr/>
          </w:sdtPr>
          <w:sdtContent>
            <w:tc>
              <w:tcPr>
                <w:tcW w:w="5670" w:type="dxa"/>
                <w:tcBorders>
                  <w:top w:val="single" w:sz="4" w:space="0" w:color="auto"/>
                  <w:bottom w:val="single" w:sz="4" w:space="0" w:color="auto"/>
                </w:tcBorders>
              </w:tcPr>
              <w:p w14:paraId="6B14A378" w14:textId="2AD2A28C"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692799EB" w14:textId="77777777" w:rsidTr="04BC2865">
        <w:trPr>
          <w:cantSplit/>
        </w:trPr>
        <w:tc>
          <w:tcPr>
            <w:tcW w:w="990" w:type="dxa"/>
          </w:tcPr>
          <w:p w14:paraId="7C826160" w14:textId="7911C168"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4</w:t>
            </w:r>
          </w:p>
        </w:tc>
        <w:tc>
          <w:tcPr>
            <w:tcW w:w="5400" w:type="dxa"/>
            <w:tcBorders>
              <w:top w:val="nil"/>
              <w:left w:val="single" w:sz="4" w:space="0" w:color="auto"/>
              <w:bottom w:val="single" w:sz="4" w:space="0" w:color="auto"/>
              <w:right w:val="single" w:sz="4" w:space="0" w:color="auto"/>
            </w:tcBorders>
            <w:shd w:val="clear" w:color="auto" w:fill="auto"/>
          </w:tcPr>
          <w:p w14:paraId="57C0B5E1" w14:textId="77777777" w:rsidR="00047A0F" w:rsidRDefault="00047A0F" w:rsidP="00047A0F">
            <w:pPr>
              <w:rPr>
                <w:color w:val="000000"/>
              </w:rPr>
            </w:pPr>
            <w:r>
              <w:rPr>
                <w:color w:val="000000"/>
              </w:rPr>
              <w:t>If the clinic is a mobile unit, the objects, equipment, and supplies necessary for the provision of the services furnished directly by the clinic are housed in a mobile structure, which has fixed, scheduled location(s).</w:t>
            </w:r>
          </w:p>
          <w:p w14:paraId="30DEAD91" w14:textId="737C345C" w:rsidR="00047A0F" w:rsidRPr="008B0BC1" w:rsidRDefault="00047A0F" w:rsidP="00047A0F">
            <w:pPr>
              <w:rPr>
                <w:rFonts w:cstheme="minorHAnsi"/>
              </w:rPr>
            </w:pPr>
          </w:p>
        </w:tc>
        <w:tc>
          <w:tcPr>
            <w:tcW w:w="1620" w:type="dxa"/>
            <w:tcBorders>
              <w:top w:val="single" w:sz="4" w:space="0" w:color="auto"/>
              <w:bottom w:val="single" w:sz="4" w:space="0" w:color="auto"/>
            </w:tcBorders>
          </w:tcPr>
          <w:p w14:paraId="69B559BB" w14:textId="33BB9FD0" w:rsidR="00047A0F" w:rsidRPr="008B0BC1" w:rsidRDefault="00047A0F" w:rsidP="00047A0F">
            <w:pPr>
              <w:rPr>
                <w:rFonts w:cstheme="minorHAnsi"/>
              </w:rPr>
            </w:pPr>
            <w:r>
              <w:rPr>
                <w:color w:val="000000"/>
              </w:rPr>
              <w:t>491.5(a)(3)(ii) Standard</w:t>
            </w:r>
          </w:p>
        </w:tc>
        <w:tc>
          <w:tcPr>
            <w:tcW w:w="1440" w:type="dxa"/>
          </w:tcPr>
          <w:p w14:paraId="42710E7C" w14:textId="77777777" w:rsidR="00047A0F" w:rsidRPr="008B0BC1" w:rsidRDefault="00000000" w:rsidP="00047A0F">
            <w:pPr>
              <w:rPr>
                <w:rFonts w:cstheme="minorHAnsi"/>
              </w:rPr>
            </w:pPr>
            <w:sdt>
              <w:sdtPr>
                <w:rPr>
                  <w:rFonts w:cstheme="minorHAnsi"/>
                </w:rPr>
                <w:id w:val="-1744176192"/>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Compliant</w:t>
            </w:r>
          </w:p>
          <w:p w14:paraId="064593BA" w14:textId="77777777" w:rsidR="00047A0F" w:rsidRPr="008B0BC1" w:rsidRDefault="00000000" w:rsidP="00047A0F">
            <w:pPr>
              <w:rPr>
                <w:rFonts w:cstheme="minorHAnsi"/>
              </w:rPr>
            </w:pPr>
            <w:sdt>
              <w:sdtPr>
                <w:rPr>
                  <w:rFonts w:cstheme="minorHAnsi"/>
                </w:rPr>
                <w:id w:val="1495615315"/>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800CA61" w14:textId="77777777" w:rsidR="00047A0F" w:rsidRPr="008B0BC1" w:rsidRDefault="00047A0F" w:rsidP="00047A0F">
            <w:pPr>
              <w:rPr>
                <w:rFonts w:eastAsia="MS Gothic" w:cstheme="minorHAnsi"/>
              </w:rPr>
            </w:pPr>
          </w:p>
        </w:tc>
        <w:sdt>
          <w:sdtPr>
            <w:rPr>
              <w:rFonts w:cstheme="minorHAnsi"/>
            </w:rPr>
            <w:id w:val="-1640263003"/>
            <w:placeholder>
              <w:docPart w:val="E351ED0017A4408685E9C75B6AE14E25"/>
            </w:placeholder>
            <w:showingPlcHdr/>
          </w:sdtPr>
          <w:sdtContent>
            <w:tc>
              <w:tcPr>
                <w:tcW w:w="5670" w:type="dxa"/>
                <w:tcBorders>
                  <w:top w:val="single" w:sz="4" w:space="0" w:color="auto"/>
                  <w:bottom w:val="single" w:sz="4" w:space="0" w:color="auto"/>
                </w:tcBorders>
              </w:tcPr>
              <w:p w14:paraId="3160C9B9" w14:textId="4430FE6F"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656153" w14:paraId="2D44D4DD" w14:textId="77777777" w:rsidTr="04BC2865">
        <w:trPr>
          <w:cantSplit/>
        </w:trPr>
        <w:tc>
          <w:tcPr>
            <w:tcW w:w="990" w:type="dxa"/>
          </w:tcPr>
          <w:p w14:paraId="0844B387" w14:textId="156EA460" w:rsidR="00656153" w:rsidRDefault="00656153" w:rsidP="00656153">
            <w:pPr>
              <w:jc w:val="center"/>
              <w:rPr>
                <w:rFonts w:cstheme="minorHAnsi"/>
                <w:b/>
                <w:bCs/>
              </w:rPr>
            </w:pPr>
            <w:r>
              <w:rPr>
                <w:rFonts w:cstheme="minorHAnsi"/>
                <w:b/>
                <w:bCs/>
              </w:rPr>
              <w:t>14-B-5</w:t>
            </w:r>
          </w:p>
        </w:tc>
        <w:tc>
          <w:tcPr>
            <w:tcW w:w="5400" w:type="dxa"/>
            <w:tcBorders>
              <w:top w:val="nil"/>
              <w:left w:val="single" w:sz="4" w:space="0" w:color="auto"/>
              <w:bottom w:val="single" w:sz="4" w:space="0" w:color="auto"/>
              <w:right w:val="single" w:sz="4" w:space="0" w:color="auto"/>
            </w:tcBorders>
            <w:shd w:val="clear" w:color="auto" w:fill="auto"/>
          </w:tcPr>
          <w:p w14:paraId="1DD00EEE" w14:textId="77777777" w:rsidR="00656153" w:rsidRDefault="00656153" w:rsidP="00656153">
            <w:pPr>
              <w:rPr>
                <w:color w:val="000000"/>
              </w:rPr>
            </w:pPr>
            <w:r>
              <w:rPr>
                <w:color w:val="000000"/>
              </w:rPr>
              <w:t>If the clinic services are furnished at permanent units in more than one location, each unit is independently considered for approval as a rural health clinic.</w:t>
            </w:r>
          </w:p>
          <w:p w14:paraId="4EA7E808" w14:textId="77777777" w:rsidR="00656153" w:rsidRDefault="00656153" w:rsidP="00656153">
            <w:pPr>
              <w:rPr>
                <w:color w:val="000000"/>
              </w:rPr>
            </w:pPr>
          </w:p>
        </w:tc>
        <w:tc>
          <w:tcPr>
            <w:tcW w:w="1620" w:type="dxa"/>
            <w:tcBorders>
              <w:top w:val="single" w:sz="4" w:space="0" w:color="auto"/>
              <w:bottom w:val="single" w:sz="4" w:space="0" w:color="auto"/>
            </w:tcBorders>
          </w:tcPr>
          <w:p w14:paraId="1A7D5845" w14:textId="51D972AA" w:rsidR="00656153" w:rsidRDefault="00656153" w:rsidP="00656153">
            <w:pPr>
              <w:rPr>
                <w:color w:val="000000"/>
              </w:rPr>
            </w:pPr>
            <w:r>
              <w:rPr>
                <w:color w:val="000000"/>
              </w:rPr>
              <w:t>491.5(a)(3)(iii) Standard</w:t>
            </w:r>
          </w:p>
        </w:tc>
        <w:tc>
          <w:tcPr>
            <w:tcW w:w="1440" w:type="dxa"/>
          </w:tcPr>
          <w:p w14:paraId="391E34B2" w14:textId="77777777" w:rsidR="00656153" w:rsidRPr="008B0BC1" w:rsidRDefault="00000000" w:rsidP="00656153">
            <w:pPr>
              <w:rPr>
                <w:rFonts w:cstheme="minorHAnsi"/>
              </w:rPr>
            </w:pPr>
            <w:sdt>
              <w:sdtPr>
                <w:rPr>
                  <w:rFonts w:cstheme="minorHAnsi"/>
                </w:rPr>
                <w:id w:val="-1000810164"/>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Compliant</w:t>
            </w:r>
          </w:p>
          <w:p w14:paraId="56D865A2" w14:textId="77777777" w:rsidR="00656153" w:rsidRPr="008B0BC1" w:rsidRDefault="00000000" w:rsidP="00656153">
            <w:pPr>
              <w:rPr>
                <w:rFonts w:cstheme="minorHAnsi"/>
              </w:rPr>
            </w:pPr>
            <w:sdt>
              <w:sdtPr>
                <w:rPr>
                  <w:rFonts w:cstheme="minorHAnsi"/>
                </w:rPr>
                <w:id w:val="-1530103981"/>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Deficient</w:t>
            </w:r>
          </w:p>
          <w:p w14:paraId="55B00EFB" w14:textId="77777777" w:rsidR="00656153" w:rsidRDefault="00656153" w:rsidP="00656153">
            <w:pPr>
              <w:rPr>
                <w:rFonts w:cstheme="minorHAnsi"/>
              </w:rPr>
            </w:pPr>
          </w:p>
        </w:tc>
        <w:sdt>
          <w:sdtPr>
            <w:rPr>
              <w:rFonts w:cstheme="minorHAnsi"/>
            </w:rPr>
            <w:id w:val="-113831940"/>
            <w:placeholder>
              <w:docPart w:val="0A436B60B72E441A98C9425B7499EC4E"/>
            </w:placeholder>
            <w:showingPlcHdr/>
          </w:sdtPr>
          <w:sdtContent>
            <w:tc>
              <w:tcPr>
                <w:tcW w:w="5670" w:type="dxa"/>
                <w:tcBorders>
                  <w:top w:val="single" w:sz="4" w:space="0" w:color="auto"/>
                  <w:bottom w:val="single" w:sz="4" w:space="0" w:color="auto"/>
                </w:tcBorders>
              </w:tcPr>
              <w:p w14:paraId="5E3B8AB3" w14:textId="46BFD0F1" w:rsidR="00656153" w:rsidRDefault="00656153" w:rsidP="00656153">
                <w:pPr>
                  <w:rPr>
                    <w:rFonts w:cstheme="minorHAnsi"/>
                  </w:rPr>
                </w:pPr>
                <w:r w:rsidRPr="008B0BC1">
                  <w:rPr>
                    <w:rFonts w:cstheme="minorHAnsi"/>
                  </w:rPr>
                  <w:t>Enter observations of non-compliance, comments or notes here.</w:t>
                </w:r>
              </w:p>
            </w:tc>
          </w:sdtContent>
        </w:sdt>
      </w:tr>
      <w:tr w:rsidR="00656153" w14:paraId="5BC1EF5B" w14:textId="77777777" w:rsidTr="04BC2865">
        <w:trPr>
          <w:cantSplit/>
        </w:trPr>
        <w:tc>
          <w:tcPr>
            <w:tcW w:w="15120" w:type="dxa"/>
            <w:gridSpan w:val="5"/>
            <w:shd w:val="clear" w:color="auto" w:fill="D9E2F3" w:themeFill="accent1" w:themeFillTint="33"/>
          </w:tcPr>
          <w:p w14:paraId="00A52D27" w14:textId="42F60720" w:rsidR="00656153" w:rsidRDefault="00656153" w:rsidP="00656153">
            <w:pPr>
              <w:rPr>
                <w:rFonts w:cstheme="minorHAnsi"/>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hysical Plant and Environment</w:t>
            </w:r>
          </w:p>
        </w:tc>
      </w:tr>
      <w:tr w:rsidR="00656153" w14:paraId="0DDCD4A7" w14:textId="77777777" w:rsidTr="04BC2865">
        <w:trPr>
          <w:cantSplit/>
        </w:trPr>
        <w:tc>
          <w:tcPr>
            <w:tcW w:w="990" w:type="dxa"/>
          </w:tcPr>
          <w:p w14:paraId="78A33D77" w14:textId="64B6250C" w:rsidR="00656153" w:rsidRPr="008B0BC1" w:rsidRDefault="00656153" w:rsidP="00656153">
            <w:pPr>
              <w:jc w:val="center"/>
              <w:rPr>
                <w:rFonts w:cstheme="minorHAnsi"/>
                <w:b/>
                <w:bCs/>
              </w:rPr>
            </w:pPr>
            <w:r>
              <w:rPr>
                <w:rFonts w:cstheme="minorHAnsi"/>
                <w:b/>
                <w:bCs/>
              </w:rPr>
              <w:t>14-C-1</w:t>
            </w:r>
          </w:p>
        </w:tc>
        <w:tc>
          <w:tcPr>
            <w:tcW w:w="5400" w:type="dxa"/>
            <w:tcBorders>
              <w:top w:val="nil"/>
              <w:left w:val="single" w:sz="4" w:space="0" w:color="auto"/>
              <w:bottom w:val="single" w:sz="4" w:space="0" w:color="auto"/>
              <w:right w:val="single" w:sz="4" w:space="0" w:color="auto"/>
            </w:tcBorders>
            <w:shd w:val="clear" w:color="auto" w:fill="auto"/>
          </w:tcPr>
          <w:p w14:paraId="2979F4EB" w14:textId="4A31C960" w:rsidR="00656153" w:rsidRPr="00EB5E5D" w:rsidRDefault="008C28EA" w:rsidP="00656153">
            <w:pPr>
              <w:rPr>
                <w:rFonts w:cstheme="minorHAnsi"/>
              </w:rPr>
            </w:pPr>
            <w:r w:rsidRPr="00EB5E5D">
              <w:rPr>
                <w:color w:val="000000"/>
              </w:rPr>
              <w:t>Physical plant and environment.</w:t>
            </w:r>
          </w:p>
        </w:tc>
        <w:tc>
          <w:tcPr>
            <w:tcW w:w="1620" w:type="dxa"/>
            <w:tcBorders>
              <w:top w:val="single" w:sz="4" w:space="0" w:color="auto"/>
              <w:bottom w:val="single" w:sz="4" w:space="0" w:color="auto"/>
            </w:tcBorders>
          </w:tcPr>
          <w:p w14:paraId="1108E071" w14:textId="77777777" w:rsidR="00101B34" w:rsidRDefault="00101B34" w:rsidP="00101B34">
            <w:pPr>
              <w:rPr>
                <w:color w:val="000000"/>
              </w:rPr>
            </w:pPr>
            <w:r>
              <w:rPr>
                <w:color w:val="000000"/>
              </w:rPr>
              <w:t>491.6 Condition</w:t>
            </w:r>
          </w:p>
          <w:p w14:paraId="46B5AA6C" w14:textId="57B2C435" w:rsidR="00656153" w:rsidRPr="008B0BC1" w:rsidRDefault="00656153" w:rsidP="00656153">
            <w:pPr>
              <w:rPr>
                <w:rFonts w:cstheme="minorHAnsi"/>
              </w:rPr>
            </w:pPr>
          </w:p>
        </w:tc>
        <w:tc>
          <w:tcPr>
            <w:tcW w:w="1440" w:type="dxa"/>
          </w:tcPr>
          <w:p w14:paraId="16F950AF" w14:textId="77777777" w:rsidR="00656153" w:rsidRPr="008B0BC1" w:rsidRDefault="00000000" w:rsidP="00656153">
            <w:pPr>
              <w:rPr>
                <w:rFonts w:cstheme="minorHAnsi"/>
              </w:rPr>
            </w:pPr>
            <w:sdt>
              <w:sdtPr>
                <w:rPr>
                  <w:rFonts w:cstheme="minorHAnsi"/>
                </w:rPr>
                <w:id w:val="1367950157"/>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Compliant</w:t>
            </w:r>
          </w:p>
          <w:p w14:paraId="75990690" w14:textId="77777777" w:rsidR="00656153" w:rsidRPr="008B0BC1" w:rsidRDefault="00000000" w:rsidP="00656153">
            <w:pPr>
              <w:rPr>
                <w:rFonts w:cstheme="minorHAnsi"/>
              </w:rPr>
            </w:pPr>
            <w:sdt>
              <w:sdtPr>
                <w:rPr>
                  <w:rFonts w:cstheme="minorHAnsi"/>
                </w:rPr>
                <w:id w:val="586194188"/>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Deficient</w:t>
            </w:r>
          </w:p>
          <w:p w14:paraId="3AF72204" w14:textId="77777777" w:rsidR="00656153" w:rsidRPr="008B0BC1" w:rsidRDefault="00656153" w:rsidP="00656153">
            <w:pPr>
              <w:rPr>
                <w:rFonts w:eastAsia="MS Gothic" w:cstheme="minorHAnsi"/>
              </w:rPr>
            </w:pPr>
          </w:p>
        </w:tc>
        <w:sdt>
          <w:sdtPr>
            <w:rPr>
              <w:rFonts w:cstheme="minorHAnsi"/>
            </w:rPr>
            <w:id w:val="-486171098"/>
            <w:placeholder>
              <w:docPart w:val="B406E20A274B4DA292E2A1206967CBB8"/>
            </w:placeholder>
            <w:showingPlcHdr/>
          </w:sdtPr>
          <w:sdtContent>
            <w:tc>
              <w:tcPr>
                <w:tcW w:w="5670" w:type="dxa"/>
                <w:tcBorders>
                  <w:top w:val="single" w:sz="4" w:space="0" w:color="auto"/>
                  <w:bottom w:val="single" w:sz="4" w:space="0" w:color="auto"/>
                </w:tcBorders>
              </w:tcPr>
              <w:p w14:paraId="35E0D875" w14:textId="41D44B67" w:rsidR="00656153" w:rsidRPr="008B0BC1" w:rsidRDefault="00656153" w:rsidP="00656153">
                <w:pPr>
                  <w:rPr>
                    <w:rFonts w:cstheme="minorHAnsi"/>
                  </w:rPr>
                </w:pPr>
                <w:r w:rsidRPr="008B0BC1">
                  <w:rPr>
                    <w:rFonts w:cstheme="minorHAnsi"/>
                  </w:rPr>
                  <w:t>Enter observations of non-compliance, comments or notes here.</w:t>
                </w:r>
              </w:p>
            </w:tc>
          </w:sdtContent>
        </w:sdt>
      </w:tr>
      <w:tr w:rsidR="00101B34" w14:paraId="6C299938" w14:textId="77777777" w:rsidTr="04BC2865">
        <w:trPr>
          <w:cantSplit/>
        </w:trPr>
        <w:tc>
          <w:tcPr>
            <w:tcW w:w="990" w:type="dxa"/>
          </w:tcPr>
          <w:p w14:paraId="2668BFD7" w14:textId="4402A9D4" w:rsidR="00101B34" w:rsidRPr="008B0BC1" w:rsidRDefault="00101B34" w:rsidP="00101B34">
            <w:pPr>
              <w:jc w:val="center"/>
              <w:rPr>
                <w:rFonts w:cstheme="minorHAnsi"/>
                <w:b/>
                <w:bCs/>
              </w:rPr>
            </w:pPr>
            <w:r>
              <w:rPr>
                <w:rFonts w:cstheme="minorHAnsi"/>
                <w:b/>
                <w:bCs/>
              </w:rPr>
              <w:t>14-C-2</w:t>
            </w:r>
          </w:p>
        </w:tc>
        <w:tc>
          <w:tcPr>
            <w:tcW w:w="5400" w:type="dxa"/>
            <w:tcBorders>
              <w:top w:val="nil"/>
              <w:left w:val="single" w:sz="4" w:space="0" w:color="auto"/>
              <w:bottom w:val="single" w:sz="4" w:space="0" w:color="auto"/>
              <w:right w:val="single" w:sz="4" w:space="0" w:color="auto"/>
            </w:tcBorders>
            <w:shd w:val="clear" w:color="auto" w:fill="auto"/>
          </w:tcPr>
          <w:p w14:paraId="1B94600B" w14:textId="77DFB3E7" w:rsidR="00101B34" w:rsidRPr="008B0BC1" w:rsidRDefault="00101B34" w:rsidP="00101B34">
            <w:pPr>
              <w:rPr>
                <w:rFonts w:cstheme="minorHAnsi"/>
              </w:rPr>
            </w:pPr>
            <w:r>
              <w:rPr>
                <w:color w:val="000000"/>
              </w:rPr>
              <w:t xml:space="preserve">The clinic is constructed, arranged, and maintained to </w:t>
            </w:r>
            <w:r w:rsidR="00D5060A">
              <w:rPr>
                <w:color w:val="000000"/>
              </w:rPr>
              <w:t>ensure</w:t>
            </w:r>
            <w:r>
              <w:rPr>
                <w:color w:val="000000"/>
              </w:rPr>
              <w:t xml:space="preserve"> access to and safety of patients, and provides adequate space for the provision of direct services.</w:t>
            </w:r>
          </w:p>
        </w:tc>
        <w:tc>
          <w:tcPr>
            <w:tcW w:w="1620" w:type="dxa"/>
            <w:tcBorders>
              <w:top w:val="single" w:sz="4" w:space="0" w:color="auto"/>
              <w:bottom w:val="single" w:sz="4" w:space="0" w:color="auto"/>
            </w:tcBorders>
          </w:tcPr>
          <w:p w14:paraId="5DA59E63" w14:textId="77777777" w:rsidR="00101B34" w:rsidRDefault="00101B34" w:rsidP="00101B34">
            <w:pPr>
              <w:rPr>
                <w:color w:val="000000"/>
              </w:rPr>
            </w:pPr>
            <w:r>
              <w:rPr>
                <w:color w:val="000000"/>
              </w:rPr>
              <w:t>491.6(a) Standard</w:t>
            </w:r>
          </w:p>
          <w:p w14:paraId="2635492C" w14:textId="3986BC81" w:rsidR="00101B34" w:rsidRPr="008B0BC1" w:rsidRDefault="00101B34" w:rsidP="00101B34">
            <w:pPr>
              <w:rPr>
                <w:rFonts w:cstheme="minorHAnsi"/>
              </w:rPr>
            </w:pPr>
          </w:p>
        </w:tc>
        <w:tc>
          <w:tcPr>
            <w:tcW w:w="1440" w:type="dxa"/>
          </w:tcPr>
          <w:p w14:paraId="44E58A84" w14:textId="77777777" w:rsidR="00101B34" w:rsidRPr="008B0BC1" w:rsidRDefault="00000000" w:rsidP="00101B34">
            <w:pPr>
              <w:rPr>
                <w:rFonts w:cstheme="minorHAnsi"/>
              </w:rPr>
            </w:pPr>
            <w:sdt>
              <w:sdtPr>
                <w:rPr>
                  <w:rFonts w:cstheme="minorHAnsi"/>
                </w:rPr>
                <w:id w:val="971402161"/>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4FFD34E" w14:textId="77777777" w:rsidR="00101B34" w:rsidRPr="008B0BC1" w:rsidRDefault="00000000" w:rsidP="00101B34">
            <w:pPr>
              <w:rPr>
                <w:rFonts w:cstheme="minorHAnsi"/>
              </w:rPr>
            </w:pPr>
            <w:sdt>
              <w:sdtPr>
                <w:rPr>
                  <w:rFonts w:cstheme="minorHAnsi"/>
                </w:rPr>
                <w:id w:val="-929970320"/>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DF3A9F9" w14:textId="77777777" w:rsidR="00101B34" w:rsidRPr="008B0BC1" w:rsidRDefault="00101B34" w:rsidP="00101B34">
            <w:pPr>
              <w:rPr>
                <w:rFonts w:eastAsia="MS Gothic" w:cstheme="minorHAnsi"/>
              </w:rPr>
            </w:pPr>
          </w:p>
        </w:tc>
        <w:sdt>
          <w:sdtPr>
            <w:rPr>
              <w:rFonts w:cstheme="minorHAnsi"/>
            </w:rPr>
            <w:id w:val="541323355"/>
            <w:placeholder>
              <w:docPart w:val="63813010F28D4809B9FD99ECBFAABBC8"/>
            </w:placeholder>
            <w:showingPlcHdr/>
          </w:sdtPr>
          <w:sdtContent>
            <w:tc>
              <w:tcPr>
                <w:tcW w:w="5670" w:type="dxa"/>
                <w:tcBorders>
                  <w:top w:val="single" w:sz="4" w:space="0" w:color="auto"/>
                  <w:bottom w:val="single" w:sz="4" w:space="0" w:color="auto"/>
                </w:tcBorders>
              </w:tcPr>
              <w:p w14:paraId="27CC857B" w14:textId="1AA144B7"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4E9919F2" w14:textId="77777777" w:rsidTr="04BC2865">
        <w:trPr>
          <w:cantSplit/>
        </w:trPr>
        <w:tc>
          <w:tcPr>
            <w:tcW w:w="990" w:type="dxa"/>
          </w:tcPr>
          <w:p w14:paraId="2D47F185" w14:textId="6E508F48" w:rsidR="00101B34" w:rsidRPr="008B0BC1" w:rsidRDefault="00101B34" w:rsidP="00101B34">
            <w:pPr>
              <w:jc w:val="center"/>
              <w:rPr>
                <w:rFonts w:cstheme="minorHAnsi"/>
                <w:b/>
                <w:bCs/>
              </w:rPr>
            </w:pPr>
            <w:r>
              <w:rPr>
                <w:rFonts w:cstheme="minorHAnsi"/>
                <w:b/>
                <w:bCs/>
              </w:rPr>
              <w:t>14-C-3</w:t>
            </w:r>
          </w:p>
        </w:tc>
        <w:tc>
          <w:tcPr>
            <w:tcW w:w="5400" w:type="dxa"/>
            <w:tcBorders>
              <w:top w:val="nil"/>
              <w:left w:val="single" w:sz="4" w:space="0" w:color="auto"/>
              <w:bottom w:val="single" w:sz="4" w:space="0" w:color="auto"/>
              <w:right w:val="single" w:sz="4" w:space="0" w:color="auto"/>
            </w:tcBorders>
            <w:shd w:val="clear" w:color="auto" w:fill="auto"/>
          </w:tcPr>
          <w:p w14:paraId="3C094AD1" w14:textId="02C678DF" w:rsidR="00101B34" w:rsidRPr="008B0BC1" w:rsidRDefault="00101B34" w:rsidP="00101B34">
            <w:pPr>
              <w:rPr>
                <w:rFonts w:cstheme="minorHAnsi"/>
              </w:rPr>
            </w:pPr>
            <w:r>
              <w:rPr>
                <w:color w:val="000000"/>
              </w:rPr>
              <w:t>The clinic has a preventive maintenance program to ensure that all essential mechanical, electric and patient-care equipment is maintained in safe operating condition.</w:t>
            </w:r>
          </w:p>
        </w:tc>
        <w:tc>
          <w:tcPr>
            <w:tcW w:w="1620" w:type="dxa"/>
            <w:tcBorders>
              <w:top w:val="single" w:sz="4" w:space="0" w:color="auto"/>
              <w:bottom w:val="single" w:sz="4" w:space="0" w:color="auto"/>
            </w:tcBorders>
          </w:tcPr>
          <w:p w14:paraId="421C4C64" w14:textId="77777777" w:rsidR="00101B34" w:rsidRDefault="00101B34" w:rsidP="00101B34">
            <w:pPr>
              <w:rPr>
                <w:color w:val="000000"/>
              </w:rPr>
            </w:pPr>
            <w:r>
              <w:rPr>
                <w:color w:val="000000"/>
              </w:rPr>
              <w:t>491.6(b) Standard</w:t>
            </w:r>
          </w:p>
          <w:p w14:paraId="52AB783C" w14:textId="77777777" w:rsidR="00101B34" w:rsidRPr="00E62387" w:rsidRDefault="00101B34" w:rsidP="00101B34">
            <w:pPr>
              <w:rPr>
                <w:color w:val="000000"/>
                <w:sz w:val="12"/>
                <w:szCs w:val="12"/>
              </w:rPr>
            </w:pPr>
          </w:p>
          <w:p w14:paraId="173082D2" w14:textId="77777777" w:rsidR="00101B34" w:rsidRDefault="00101B34" w:rsidP="00101B34">
            <w:pPr>
              <w:rPr>
                <w:color w:val="000000"/>
              </w:rPr>
            </w:pPr>
            <w:r>
              <w:rPr>
                <w:color w:val="000000"/>
              </w:rPr>
              <w:t>491.6(b)(1) Standard</w:t>
            </w:r>
          </w:p>
          <w:p w14:paraId="4B88030D" w14:textId="1317AC27" w:rsidR="00101B34" w:rsidRPr="008B0BC1" w:rsidRDefault="00101B34" w:rsidP="00101B34">
            <w:pPr>
              <w:rPr>
                <w:rFonts w:cstheme="minorHAnsi"/>
              </w:rPr>
            </w:pPr>
          </w:p>
        </w:tc>
        <w:tc>
          <w:tcPr>
            <w:tcW w:w="1440" w:type="dxa"/>
          </w:tcPr>
          <w:p w14:paraId="2FD8E4DF" w14:textId="77777777" w:rsidR="00101B34" w:rsidRPr="008B0BC1" w:rsidRDefault="00000000" w:rsidP="00101B34">
            <w:pPr>
              <w:rPr>
                <w:rFonts w:cstheme="minorHAnsi"/>
              </w:rPr>
            </w:pPr>
            <w:sdt>
              <w:sdtPr>
                <w:rPr>
                  <w:rFonts w:cstheme="minorHAnsi"/>
                </w:rPr>
                <w:id w:val="931862111"/>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Compliant</w:t>
            </w:r>
          </w:p>
          <w:p w14:paraId="2ED105F8" w14:textId="77777777" w:rsidR="00101B34" w:rsidRPr="008B0BC1" w:rsidRDefault="00000000" w:rsidP="00101B34">
            <w:pPr>
              <w:rPr>
                <w:rFonts w:cstheme="minorHAnsi"/>
              </w:rPr>
            </w:pPr>
            <w:sdt>
              <w:sdtPr>
                <w:rPr>
                  <w:rFonts w:cstheme="minorHAnsi"/>
                </w:rPr>
                <w:id w:val="-1893345243"/>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5B7E967" w14:textId="77777777" w:rsidR="00101B34" w:rsidRPr="008B0BC1" w:rsidRDefault="00101B34" w:rsidP="00101B34">
            <w:pPr>
              <w:rPr>
                <w:rFonts w:eastAsia="MS Gothic" w:cstheme="minorHAnsi"/>
              </w:rPr>
            </w:pPr>
          </w:p>
        </w:tc>
        <w:sdt>
          <w:sdtPr>
            <w:rPr>
              <w:rFonts w:cstheme="minorHAnsi"/>
            </w:rPr>
            <w:id w:val="-1390106273"/>
            <w:placeholder>
              <w:docPart w:val="B939285457D44183810EFEE30FD130A9"/>
            </w:placeholder>
            <w:showingPlcHdr/>
          </w:sdtPr>
          <w:sdtContent>
            <w:tc>
              <w:tcPr>
                <w:tcW w:w="5670" w:type="dxa"/>
                <w:tcBorders>
                  <w:top w:val="single" w:sz="4" w:space="0" w:color="auto"/>
                  <w:bottom w:val="single" w:sz="4" w:space="0" w:color="auto"/>
                </w:tcBorders>
              </w:tcPr>
              <w:p w14:paraId="4B81D36F" w14:textId="7C592DF8"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10407D59" w14:textId="77777777" w:rsidTr="04BC2865">
        <w:trPr>
          <w:cantSplit/>
        </w:trPr>
        <w:tc>
          <w:tcPr>
            <w:tcW w:w="990" w:type="dxa"/>
          </w:tcPr>
          <w:p w14:paraId="4CD1F04F" w14:textId="3FB9E4C2" w:rsidR="00101B34" w:rsidRPr="008B0BC1" w:rsidRDefault="00101B34" w:rsidP="00101B34">
            <w:pPr>
              <w:jc w:val="center"/>
              <w:rPr>
                <w:rFonts w:cstheme="minorHAnsi"/>
                <w:b/>
                <w:bCs/>
              </w:rPr>
            </w:pPr>
            <w:r>
              <w:rPr>
                <w:rFonts w:cstheme="minorHAnsi"/>
                <w:b/>
                <w:bCs/>
              </w:rPr>
              <w:t>14-C-4</w:t>
            </w:r>
          </w:p>
        </w:tc>
        <w:tc>
          <w:tcPr>
            <w:tcW w:w="5400" w:type="dxa"/>
            <w:tcBorders>
              <w:top w:val="nil"/>
              <w:left w:val="single" w:sz="4" w:space="0" w:color="auto"/>
              <w:bottom w:val="single" w:sz="4" w:space="0" w:color="auto"/>
              <w:right w:val="single" w:sz="4" w:space="0" w:color="auto"/>
            </w:tcBorders>
            <w:shd w:val="clear" w:color="auto" w:fill="auto"/>
          </w:tcPr>
          <w:p w14:paraId="2CFCE8B5" w14:textId="0E33FCEF" w:rsidR="00101B34" w:rsidRPr="008B0BC1" w:rsidRDefault="00101B34" w:rsidP="00101B34">
            <w:pPr>
              <w:rPr>
                <w:rFonts w:cstheme="minorHAnsi"/>
              </w:rPr>
            </w:pPr>
            <w:r>
              <w:rPr>
                <w:color w:val="000000"/>
              </w:rPr>
              <w:t>The clinic keeps the drugs and biologicals appropriately stored.</w:t>
            </w:r>
          </w:p>
        </w:tc>
        <w:tc>
          <w:tcPr>
            <w:tcW w:w="1620" w:type="dxa"/>
            <w:tcBorders>
              <w:top w:val="single" w:sz="4" w:space="0" w:color="auto"/>
              <w:bottom w:val="single" w:sz="4" w:space="0" w:color="auto"/>
            </w:tcBorders>
          </w:tcPr>
          <w:p w14:paraId="7D7831B4" w14:textId="7B7B201B" w:rsidR="00101B34" w:rsidRPr="008B0BC1" w:rsidRDefault="00101B34" w:rsidP="00101B34">
            <w:pPr>
              <w:rPr>
                <w:rFonts w:cstheme="minorHAnsi"/>
              </w:rPr>
            </w:pPr>
            <w:r>
              <w:rPr>
                <w:color w:val="000000"/>
              </w:rPr>
              <w:t>491.6(b)(2) Standard</w:t>
            </w:r>
          </w:p>
        </w:tc>
        <w:tc>
          <w:tcPr>
            <w:tcW w:w="1440" w:type="dxa"/>
          </w:tcPr>
          <w:p w14:paraId="5B147EEC" w14:textId="77777777" w:rsidR="00101B34" w:rsidRPr="008B0BC1" w:rsidRDefault="00000000" w:rsidP="00101B34">
            <w:pPr>
              <w:rPr>
                <w:rFonts w:cstheme="minorHAnsi"/>
              </w:rPr>
            </w:pPr>
            <w:sdt>
              <w:sdtPr>
                <w:rPr>
                  <w:rFonts w:cstheme="minorHAnsi"/>
                </w:rPr>
                <w:id w:val="-1562091771"/>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C560EA8" w14:textId="77777777" w:rsidR="00101B34" w:rsidRPr="008B0BC1" w:rsidRDefault="00000000" w:rsidP="00101B34">
            <w:pPr>
              <w:rPr>
                <w:rFonts w:cstheme="minorHAnsi"/>
              </w:rPr>
            </w:pPr>
            <w:sdt>
              <w:sdtPr>
                <w:rPr>
                  <w:rFonts w:cstheme="minorHAnsi"/>
                </w:rPr>
                <w:id w:val="-1459019010"/>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Deficient</w:t>
            </w:r>
          </w:p>
          <w:p w14:paraId="37C5948C" w14:textId="77777777" w:rsidR="00101B34" w:rsidRPr="008B0BC1" w:rsidRDefault="00101B34" w:rsidP="00101B34">
            <w:pPr>
              <w:rPr>
                <w:rFonts w:eastAsia="MS Gothic" w:cstheme="minorHAnsi"/>
              </w:rPr>
            </w:pPr>
          </w:p>
        </w:tc>
        <w:sdt>
          <w:sdtPr>
            <w:rPr>
              <w:rFonts w:cstheme="minorHAnsi"/>
            </w:rPr>
            <w:id w:val="-1399819476"/>
            <w:placeholder>
              <w:docPart w:val="B07E7DD92B0D4BE5B4295CDF6E127597"/>
            </w:placeholder>
            <w:showingPlcHdr/>
          </w:sdtPr>
          <w:sdtContent>
            <w:tc>
              <w:tcPr>
                <w:tcW w:w="5670" w:type="dxa"/>
                <w:tcBorders>
                  <w:top w:val="single" w:sz="4" w:space="0" w:color="auto"/>
                  <w:bottom w:val="single" w:sz="4" w:space="0" w:color="auto"/>
                </w:tcBorders>
              </w:tcPr>
              <w:p w14:paraId="31E09853" w14:textId="5883A1D5"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8C28EA" w14:paraId="707E3679" w14:textId="77777777" w:rsidTr="04BC2865">
        <w:trPr>
          <w:cantSplit/>
        </w:trPr>
        <w:tc>
          <w:tcPr>
            <w:tcW w:w="990" w:type="dxa"/>
          </w:tcPr>
          <w:p w14:paraId="71A8D87A" w14:textId="117F0519" w:rsidR="008C28EA" w:rsidRDefault="008C28EA" w:rsidP="008C28EA">
            <w:pPr>
              <w:jc w:val="center"/>
              <w:rPr>
                <w:rFonts w:cstheme="minorHAnsi"/>
                <w:b/>
                <w:bCs/>
              </w:rPr>
            </w:pPr>
            <w:r>
              <w:rPr>
                <w:rFonts w:cstheme="minorHAnsi"/>
                <w:b/>
                <w:bCs/>
              </w:rPr>
              <w:t>14-C-5</w:t>
            </w:r>
          </w:p>
        </w:tc>
        <w:tc>
          <w:tcPr>
            <w:tcW w:w="5400" w:type="dxa"/>
            <w:tcBorders>
              <w:top w:val="nil"/>
              <w:left w:val="single" w:sz="4" w:space="0" w:color="auto"/>
              <w:bottom w:val="single" w:sz="4" w:space="0" w:color="auto"/>
              <w:right w:val="single" w:sz="4" w:space="0" w:color="auto"/>
            </w:tcBorders>
            <w:shd w:val="clear" w:color="auto" w:fill="auto"/>
          </w:tcPr>
          <w:p w14:paraId="7585A9F7" w14:textId="14FFF5B2" w:rsidR="008C28EA" w:rsidRDefault="008C28EA" w:rsidP="008C28EA">
            <w:pPr>
              <w:rPr>
                <w:color w:val="000000"/>
              </w:rPr>
            </w:pPr>
            <w:r>
              <w:rPr>
                <w:color w:val="000000"/>
              </w:rPr>
              <w:t>The clinic premises are kept clean and orderly.</w:t>
            </w:r>
          </w:p>
        </w:tc>
        <w:tc>
          <w:tcPr>
            <w:tcW w:w="1620" w:type="dxa"/>
            <w:tcBorders>
              <w:top w:val="single" w:sz="4" w:space="0" w:color="auto"/>
              <w:bottom w:val="single" w:sz="4" w:space="0" w:color="auto"/>
            </w:tcBorders>
          </w:tcPr>
          <w:p w14:paraId="23D66D6E" w14:textId="3A81663C" w:rsidR="008C28EA" w:rsidRDefault="008C28EA" w:rsidP="008C28EA">
            <w:pPr>
              <w:rPr>
                <w:color w:val="000000"/>
              </w:rPr>
            </w:pPr>
            <w:r>
              <w:rPr>
                <w:color w:val="000000"/>
              </w:rPr>
              <w:t>491.6(b)(3) Standard</w:t>
            </w:r>
          </w:p>
        </w:tc>
        <w:tc>
          <w:tcPr>
            <w:tcW w:w="1440" w:type="dxa"/>
          </w:tcPr>
          <w:p w14:paraId="171ECD95" w14:textId="77777777" w:rsidR="008C28EA" w:rsidRPr="008B0BC1" w:rsidRDefault="00000000" w:rsidP="008C28EA">
            <w:pPr>
              <w:rPr>
                <w:rFonts w:cstheme="minorHAnsi"/>
              </w:rPr>
            </w:pPr>
            <w:sdt>
              <w:sdtPr>
                <w:rPr>
                  <w:rFonts w:cstheme="minorHAnsi"/>
                </w:rPr>
                <w:id w:val="1111633479"/>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Compliant</w:t>
            </w:r>
          </w:p>
          <w:p w14:paraId="13C18B3F" w14:textId="77777777" w:rsidR="008C28EA" w:rsidRPr="008B0BC1" w:rsidRDefault="00000000" w:rsidP="008C28EA">
            <w:pPr>
              <w:rPr>
                <w:rFonts w:cstheme="minorHAnsi"/>
              </w:rPr>
            </w:pPr>
            <w:sdt>
              <w:sdtPr>
                <w:rPr>
                  <w:rFonts w:cstheme="minorHAnsi"/>
                </w:rPr>
                <w:id w:val="-1670861300"/>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Deficient</w:t>
            </w:r>
          </w:p>
          <w:p w14:paraId="7430E2CF" w14:textId="77777777" w:rsidR="008C28EA" w:rsidRDefault="008C28EA" w:rsidP="008C28EA">
            <w:pPr>
              <w:rPr>
                <w:rFonts w:cstheme="minorHAnsi"/>
              </w:rPr>
            </w:pPr>
          </w:p>
        </w:tc>
        <w:sdt>
          <w:sdtPr>
            <w:rPr>
              <w:rFonts w:cstheme="minorHAnsi"/>
            </w:rPr>
            <w:id w:val="2025672225"/>
            <w:placeholder>
              <w:docPart w:val="1173EC986FB2440E9263A90D188CBB8A"/>
            </w:placeholder>
            <w:showingPlcHdr/>
          </w:sdtPr>
          <w:sdtContent>
            <w:tc>
              <w:tcPr>
                <w:tcW w:w="5670" w:type="dxa"/>
                <w:tcBorders>
                  <w:top w:val="single" w:sz="4" w:space="0" w:color="auto"/>
                  <w:bottom w:val="single" w:sz="4" w:space="0" w:color="auto"/>
                </w:tcBorders>
              </w:tcPr>
              <w:p w14:paraId="127A14D7" w14:textId="0307B99F" w:rsidR="008C28EA" w:rsidRDefault="008C28EA" w:rsidP="008C28EA">
                <w:pPr>
                  <w:rPr>
                    <w:rFonts w:cstheme="minorHAnsi"/>
                  </w:rPr>
                </w:pPr>
                <w:r w:rsidRPr="008B0BC1">
                  <w:rPr>
                    <w:rFonts w:cstheme="minorHAnsi"/>
                  </w:rPr>
                  <w:t>Enter observations of non-compliance, comments or notes here.</w:t>
                </w:r>
              </w:p>
            </w:tc>
          </w:sdtContent>
        </w:sdt>
      </w:tr>
      <w:tr w:rsidR="008C28EA" w14:paraId="7C61155D" w14:textId="77777777" w:rsidTr="04BC2865">
        <w:trPr>
          <w:cantSplit/>
        </w:trPr>
        <w:tc>
          <w:tcPr>
            <w:tcW w:w="15120" w:type="dxa"/>
            <w:gridSpan w:val="5"/>
            <w:shd w:val="clear" w:color="auto" w:fill="D9E2F3" w:themeFill="accent1" w:themeFillTint="33"/>
          </w:tcPr>
          <w:p w14:paraId="617C65FA" w14:textId="4A1F11B8" w:rsidR="008C28EA" w:rsidRDefault="008C28EA" w:rsidP="008C28EA">
            <w:pPr>
              <w:rPr>
                <w:rFonts w:cstheme="minorHAnsi"/>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Organizational Structure</w:t>
            </w:r>
          </w:p>
        </w:tc>
      </w:tr>
      <w:tr w:rsidR="008C28EA" w14:paraId="77689F02" w14:textId="77777777" w:rsidTr="04BC2865">
        <w:trPr>
          <w:cantSplit/>
        </w:trPr>
        <w:tc>
          <w:tcPr>
            <w:tcW w:w="990" w:type="dxa"/>
          </w:tcPr>
          <w:p w14:paraId="0EEC3B5B" w14:textId="3D42E5E9" w:rsidR="008C28EA" w:rsidRPr="008B0BC1" w:rsidRDefault="008C28EA" w:rsidP="008C28EA">
            <w:pPr>
              <w:jc w:val="center"/>
              <w:rPr>
                <w:rFonts w:cstheme="minorHAnsi"/>
                <w:b/>
                <w:bCs/>
              </w:rPr>
            </w:pPr>
            <w:r>
              <w:rPr>
                <w:rFonts w:cstheme="minorHAnsi"/>
                <w:b/>
                <w:bCs/>
              </w:rPr>
              <w:t>14-D-1</w:t>
            </w:r>
          </w:p>
        </w:tc>
        <w:tc>
          <w:tcPr>
            <w:tcW w:w="5400" w:type="dxa"/>
            <w:tcBorders>
              <w:top w:val="nil"/>
              <w:left w:val="single" w:sz="4" w:space="0" w:color="auto"/>
              <w:bottom w:val="single" w:sz="4" w:space="0" w:color="auto"/>
              <w:right w:val="single" w:sz="4" w:space="0" w:color="auto"/>
            </w:tcBorders>
            <w:shd w:val="clear" w:color="auto" w:fill="auto"/>
          </w:tcPr>
          <w:p w14:paraId="17ADBF9E" w14:textId="42AA1BCC" w:rsidR="008C28EA" w:rsidRPr="00EB5E5D" w:rsidRDefault="00A005EF" w:rsidP="008C28EA">
            <w:pPr>
              <w:rPr>
                <w:rFonts w:cstheme="minorHAnsi"/>
              </w:rPr>
            </w:pPr>
            <w:r w:rsidRPr="00EB5E5D">
              <w:rPr>
                <w:color w:val="000000"/>
              </w:rPr>
              <w:t>Organizational structure.</w:t>
            </w:r>
          </w:p>
        </w:tc>
        <w:tc>
          <w:tcPr>
            <w:tcW w:w="1620" w:type="dxa"/>
            <w:tcBorders>
              <w:top w:val="single" w:sz="4" w:space="0" w:color="auto"/>
              <w:bottom w:val="single" w:sz="4" w:space="0" w:color="auto"/>
            </w:tcBorders>
          </w:tcPr>
          <w:p w14:paraId="4E372B49" w14:textId="77777777" w:rsidR="00A005EF" w:rsidRDefault="00A005EF" w:rsidP="00A005EF">
            <w:pPr>
              <w:rPr>
                <w:color w:val="000000"/>
              </w:rPr>
            </w:pPr>
            <w:r>
              <w:rPr>
                <w:color w:val="000000"/>
              </w:rPr>
              <w:t>491.7 Condition</w:t>
            </w:r>
          </w:p>
          <w:p w14:paraId="7F9CD4A8" w14:textId="5FE0C894" w:rsidR="008C28EA" w:rsidRPr="008B0BC1" w:rsidRDefault="008C28EA" w:rsidP="008C28EA">
            <w:pPr>
              <w:rPr>
                <w:rFonts w:cstheme="minorHAnsi"/>
              </w:rPr>
            </w:pPr>
          </w:p>
        </w:tc>
        <w:tc>
          <w:tcPr>
            <w:tcW w:w="1440" w:type="dxa"/>
          </w:tcPr>
          <w:p w14:paraId="16937D63" w14:textId="77777777" w:rsidR="008C28EA" w:rsidRPr="008B0BC1" w:rsidRDefault="00000000" w:rsidP="008C28EA">
            <w:pPr>
              <w:rPr>
                <w:rFonts w:cstheme="minorHAnsi"/>
              </w:rPr>
            </w:pPr>
            <w:sdt>
              <w:sdtPr>
                <w:rPr>
                  <w:rFonts w:cstheme="minorHAnsi"/>
                </w:rPr>
                <w:id w:val="-1234157872"/>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Compliant</w:t>
            </w:r>
          </w:p>
          <w:p w14:paraId="333E0313" w14:textId="77777777" w:rsidR="008C28EA" w:rsidRPr="008B0BC1" w:rsidRDefault="00000000" w:rsidP="008C28EA">
            <w:pPr>
              <w:rPr>
                <w:rFonts w:cstheme="minorHAnsi"/>
              </w:rPr>
            </w:pPr>
            <w:sdt>
              <w:sdtPr>
                <w:rPr>
                  <w:rFonts w:cstheme="minorHAnsi"/>
                </w:rPr>
                <w:id w:val="193818845"/>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Deficient</w:t>
            </w:r>
          </w:p>
          <w:p w14:paraId="46435F68" w14:textId="77777777" w:rsidR="008C28EA" w:rsidRPr="008B0BC1" w:rsidRDefault="008C28EA" w:rsidP="008C28EA">
            <w:pPr>
              <w:rPr>
                <w:rFonts w:eastAsia="MS Gothic" w:cstheme="minorHAnsi"/>
              </w:rPr>
            </w:pPr>
          </w:p>
        </w:tc>
        <w:sdt>
          <w:sdtPr>
            <w:rPr>
              <w:rFonts w:cstheme="minorHAnsi"/>
            </w:rPr>
            <w:id w:val="-1705397859"/>
            <w:placeholder>
              <w:docPart w:val="964DE2CF3A3B41F7A1A82236A2B7A45F"/>
            </w:placeholder>
            <w:showingPlcHdr/>
          </w:sdtPr>
          <w:sdtContent>
            <w:tc>
              <w:tcPr>
                <w:tcW w:w="5670" w:type="dxa"/>
                <w:tcBorders>
                  <w:top w:val="single" w:sz="4" w:space="0" w:color="auto"/>
                  <w:bottom w:val="single" w:sz="4" w:space="0" w:color="auto"/>
                </w:tcBorders>
              </w:tcPr>
              <w:p w14:paraId="21AFFC23" w14:textId="2062837C" w:rsidR="008C28EA" w:rsidRPr="008B0BC1" w:rsidRDefault="008C28EA" w:rsidP="008C28EA">
                <w:pPr>
                  <w:rPr>
                    <w:rFonts w:cstheme="minorHAnsi"/>
                  </w:rPr>
                </w:pPr>
                <w:r w:rsidRPr="008B0BC1">
                  <w:rPr>
                    <w:rFonts w:cstheme="minorHAnsi"/>
                  </w:rPr>
                  <w:t>Enter observations of non-compliance, comments or notes here.</w:t>
                </w:r>
              </w:p>
            </w:tc>
          </w:sdtContent>
        </w:sdt>
      </w:tr>
      <w:tr w:rsidR="00A005EF" w14:paraId="536B4BAA" w14:textId="77777777" w:rsidTr="04BC2865">
        <w:trPr>
          <w:cantSplit/>
        </w:trPr>
        <w:tc>
          <w:tcPr>
            <w:tcW w:w="990" w:type="dxa"/>
          </w:tcPr>
          <w:p w14:paraId="42C582BF" w14:textId="0FBC81BB" w:rsidR="00A005EF" w:rsidRPr="008B0BC1" w:rsidRDefault="00A005EF" w:rsidP="00A005EF">
            <w:pPr>
              <w:jc w:val="center"/>
              <w:rPr>
                <w:rFonts w:cstheme="minorHAnsi"/>
                <w:b/>
                <w:bCs/>
              </w:rPr>
            </w:pPr>
            <w:r>
              <w:rPr>
                <w:rFonts w:cstheme="minorHAnsi"/>
                <w:b/>
                <w:bCs/>
              </w:rPr>
              <w:t>14-D-2</w:t>
            </w:r>
          </w:p>
        </w:tc>
        <w:tc>
          <w:tcPr>
            <w:tcW w:w="5400" w:type="dxa"/>
            <w:tcBorders>
              <w:top w:val="nil"/>
              <w:left w:val="single" w:sz="4" w:space="0" w:color="auto"/>
              <w:bottom w:val="single" w:sz="4" w:space="0" w:color="auto"/>
              <w:right w:val="single" w:sz="4" w:space="0" w:color="auto"/>
            </w:tcBorders>
            <w:shd w:val="clear" w:color="auto" w:fill="auto"/>
          </w:tcPr>
          <w:p w14:paraId="237BE6C8" w14:textId="0902397B" w:rsidR="00A005EF" w:rsidRDefault="00A005EF" w:rsidP="00A005EF">
            <w:pPr>
              <w:rPr>
                <w:color w:val="000000"/>
              </w:rPr>
            </w:pPr>
            <w:r>
              <w:rPr>
                <w:color w:val="000000"/>
              </w:rPr>
              <w:t xml:space="preserve">The clinic is under the medical direction of a physician, and has a healthcare staff that knows and meets the basic requirements of </w:t>
            </w:r>
            <w:r w:rsidR="00A1249B">
              <w:rPr>
                <w:color w:val="000000"/>
              </w:rPr>
              <w:t>QUAD A</w:t>
            </w:r>
            <w:r>
              <w:rPr>
                <w:color w:val="000000"/>
              </w:rPr>
              <w:t xml:space="preserve"> Section 14-E.</w:t>
            </w:r>
          </w:p>
          <w:p w14:paraId="2E35A4D7" w14:textId="5FA6F7C3" w:rsidR="0098007D" w:rsidRPr="008B0BC1" w:rsidRDefault="0098007D" w:rsidP="00A005EF">
            <w:pPr>
              <w:rPr>
                <w:rFonts w:cstheme="minorHAnsi"/>
              </w:rPr>
            </w:pPr>
          </w:p>
        </w:tc>
        <w:tc>
          <w:tcPr>
            <w:tcW w:w="1620" w:type="dxa"/>
            <w:tcBorders>
              <w:top w:val="single" w:sz="4" w:space="0" w:color="auto"/>
              <w:bottom w:val="single" w:sz="4" w:space="0" w:color="auto"/>
            </w:tcBorders>
          </w:tcPr>
          <w:p w14:paraId="617F0ADA" w14:textId="77777777" w:rsidR="00A005EF" w:rsidRDefault="00A005EF" w:rsidP="00A005EF">
            <w:pPr>
              <w:rPr>
                <w:color w:val="000000"/>
              </w:rPr>
            </w:pPr>
            <w:r>
              <w:rPr>
                <w:color w:val="000000"/>
              </w:rPr>
              <w:t>491.7(a)(1) Standard</w:t>
            </w:r>
          </w:p>
          <w:p w14:paraId="5B01A292" w14:textId="2F7C6256" w:rsidR="00A005EF" w:rsidRPr="008B0BC1" w:rsidRDefault="00A005EF" w:rsidP="00A005EF">
            <w:pPr>
              <w:rPr>
                <w:rFonts w:cstheme="minorHAnsi"/>
              </w:rPr>
            </w:pPr>
          </w:p>
        </w:tc>
        <w:tc>
          <w:tcPr>
            <w:tcW w:w="1440" w:type="dxa"/>
          </w:tcPr>
          <w:p w14:paraId="264D1A65" w14:textId="77777777" w:rsidR="00A005EF" w:rsidRPr="008B0BC1" w:rsidRDefault="00000000" w:rsidP="00A005EF">
            <w:pPr>
              <w:rPr>
                <w:rFonts w:cstheme="minorHAnsi"/>
              </w:rPr>
            </w:pPr>
            <w:sdt>
              <w:sdtPr>
                <w:rPr>
                  <w:rFonts w:cstheme="minorHAnsi"/>
                </w:rPr>
                <w:id w:val="1830398830"/>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6FA6A42" w14:textId="77777777" w:rsidR="00A005EF" w:rsidRPr="008B0BC1" w:rsidRDefault="00000000" w:rsidP="00A005EF">
            <w:pPr>
              <w:rPr>
                <w:rFonts w:cstheme="minorHAnsi"/>
              </w:rPr>
            </w:pPr>
            <w:sdt>
              <w:sdtPr>
                <w:rPr>
                  <w:rFonts w:cstheme="minorHAnsi"/>
                </w:rPr>
                <w:id w:val="-7613258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D0E4CE" w14:textId="77777777" w:rsidR="00A005EF" w:rsidRPr="008B0BC1" w:rsidRDefault="00A005EF" w:rsidP="00A005EF">
            <w:pPr>
              <w:rPr>
                <w:rFonts w:eastAsia="MS Gothic" w:cstheme="minorHAnsi"/>
              </w:rPr>
            </w:pPr>
          </w:p>
        </w:tc>
        <w:sdt>
          <w:sdtPr>
            <w:rPr>
              <w:rFonts w:cstheme="minorHAnsi"/>
            </w:rPr>
            <w:id w:val="1170060898"/>
            <w:placeholder>
              <w:docPart w:val="350EF499E31C40349FEDA1357DC71E42"/>
            </w:placeholder>
            <w:showingPlcHdr/>
          </w:sdtPr>
          <w:sdtContent>
            <w:tc>
              <w:tcPr>
                <w:tcW w:w="5670" w:type="dxa"/>
                <w:tcBorders>
                  <w:top w:val="single" w:sz="4" w:space="0" w:color="auto"/>
                  <w:bottom w:val="single" w:sz="4" w:space="0" w:color="auto"/>
                </w:tcBorders>
              </w:tcPr>
              <w:p w14:paraId="70E67033" w14:textId="7BB1745B"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F96996" w14:textId="77777777" w:rsidTr="04BC2865">
        <w:trPr>
          <w:cantSplit/>
        </w:trPr>
        <w:tc>
          <w:tcPr>
            <w:tcW w:w="990" w:type="dxa"/>
          </w:tcPr>
          <w:p w14:paraId="1D249A5D" w14:textId="4A17A641" w:rsidR="00A005EF" w:rsidRPr="008B0BC1" w:rsidRDefault="00A005EF" w:rsidP="00A005EF">
            <w:pPr>
              <w:jc w:val="center"/>
              <w:rPr>
                <w:rFonts w:cstheme="minorHAnsi"/>
                <w:b/>
                <w:bCs/>
              </w:rPr>
            </w:pPr>
            <w:r>
              <w:rPr>
                <w:rFonts w:cstheme="minorHAnsi"/>
                <w:b/>
                <w:bCs/>
              </w:rPr>
              <w:t>14-D-3</w:t>
            </w:r>
          </w:p>
        </w:tc>
        <w:tc>
          <w:tcPr>
            <w:tcW w:w="5400" w:type="dxa"/>
            <w:tcBorders>
              <w:top w:val="nil"/>
              <w:left w:val="single" w:sz="4" w:space="0" w:color="auto"/>
              <w:bottom w:val="single" w:sz="4" w:space="0" w:color="auto"/>
              <w:right w:val="single" w:sz="4" w:space="0" w:color="auto"/>
            </w:tcBorders>
            <w:shd w:val="clear" w:color="auto" w:fill="auto"/>
          </w:tcPr>
          <w:p w14:paraId="2042926A" w14:textId="7F4CBFE0" w:rsidR="00A005EF" w:rsidRPr="008B0BC1" w:rsidRDefault="00A005EF" w:rsidP="00A005EF">
            <w:pPr>
              <w:rPr>
                <w:rFonts w:cstheme="minorHAnsi"/>
              </w:rPr>
            </w:pPr>
            <w:r>
              <w:rPr>
                <w:color w:val="000000"/>
              </w:rPr>
              <w:t>The clinic organizational policies and lines of authority and responsibilities are clearly set forth in writing.</w:t>
            </w:r>
          </w:p>
        </w:tc>
        <w:tc>
          <w:tcPr>
            <w:tcW w:w="1620" w:type="dxa"/>
            <w:tcBorders>
              <w:top w:val="single" w:sz="4" w:space="0" w:color="auto"/>
              <w:bottom w:val="single" w:sz="4" w:space="0" w:color="auto"/>
            </w:tcBorders>
          </w:tcPr>
          <w:p w14:paraId="34F7C1ED" w14:textId="02B0798A" w:rsidR="00A005EF" w:rsidRPr="008B0BC1" w:rsidRDefault="00A005EF" w:rsidP="00A005EF">
            <w:pPr>
              <w:rPr>
                <w:rFonts w:cstheme="minorHAnsi"/>
              </w:rPr>
            </w:pPr>
            <w:r>
              <w:rPr>
                <w:color w:val="000000"/>
              </w:rPr>
              <w:t>491.7(a)(2) Standard</w:t>
            </w:r>
          </w:p>
        </w:tc>
        <w:tc>
          <w:tcPr>
            <w:tcW w:w="1440" w:type="dxa"/>
          </w:tcPr>
          <w:p w14:paraId="7FEEA590" w14:textId="77777777" w:rsidR="00A005EF" w:rsidRPr="008B0BC1" w:rsidRDefault="00000000" w:rsidP="00A005EF">
            <w:pPr>
              <w:rPr>
                <w:rFonts w:cstheme="minorHAnsi"/>
              </w:rPr>
            </w:pPr>
            <w:sdt>
              <w:sdtPr>
                <w:rPr>
                  <w:rFonts w:cstheme="minorHAnsi"/>
                </w:rPr>
                <w:id w:val="1198129448"/>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15273D6" w14:textId="77777777" w:rsidR="00A005EF" w:rsidRPr="008B0BC1" w:rsidRDefault="00000000" w:rsidP="00A005EF">
            <w:pPr>
              <w:rPr>
                <w:rFonts w:cstheme="minorHAnsi"/>
              </w:rPr>
            </w:pPr>
            <w:sdt>
              <w:sdtPr>
                <w:rPr>
                  <w:rFonts w:cstheme="minorHAnsi"/>
                </w:rPr>
                <w:id w:val="-1526479035"/>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FB9635" w14:textId="77777777" w:rsidR="00A005EF" w:rsidRPr="008B0BC1" w:rsidRDefault="00A005EF" w:rsidP="00A005EF">
            <w:pPr>
              <w:rPr>
                <w:rFonts w:eastAsia="MS Gothic" w:cstheme="minorHAnsi"/>
              </w:rPr>
            </w:pPr>
          </w:p>
        </w:tc>
        <w:sdt>
          <w:sdtPr>
            <w:rPr>
              <w:rFonts w:cstheme="minorHAnsi"/>
            </w:rPr>
            <w:id w:val="-833767850"/>
            <w:placeholder>
              <w:docPart w:val="B3FA799370994196A7877A358AB03E7D"/>
            </w:placeholder>
            <w:showingPlcHdr/>
          </w:sdtPr>
          <w:sdtContent>
            <w:tc>
              <w:tcPr>
                <w:tcW w:w="5670" w:type="dxa"/>
                <w:tcBorders>
                  <w:top w:val="single" w:sz="4" w:space="0" w:color="auto"/>
                  <w:bottom w:val="single" w:sz="4" w:space="0" w:color="auto"/>
                </w:tcBorders>
              </w:tcPr>
              <w:p w14:paraId="56BE2760" w14:textId="375855C8"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AF3F047" w14:textId="77777777" w:rsidTr="04BC2865">
        <w:trPr>
          <w:cantSplit/>
        </w:trPr>
        <w:tc>
          <w:tcPr>
            <w:tcW w:w="990" w:type="dxa"/>
          </w:tcPr>
          <w:p w14:paraId="0771EB72" w14:textId="4AFBAC5F" w:rsidR="00A005EF" w:rsidRPr="008B0BC1" w:rsidRDefault="00A005EF" w:rsidP="00A005EF">
            <w:pPr>
              <w:jc w:val="center"/>
              <w:rPr>
                <w:rFonts w:cstheme="minorHAnsi"/>
                <w:b/>
                <w:bCs/>
              </w:rPr>
            </w:pPr>
            <w:r>
              <w:rPr>
                <w:rFonts w:cstheme="minorHAnsi"/>
                <w:b/>
                <w:bCs/>
              </w:rPr>
              <w:t>14-D-4</w:t>
            </w:r>
          </w:p>
        </w:tc>
        <w:tc>
          <w:tcPr>
            <w:tcW w:w="5400" w:type="dxa"/>
            <w:tcBorders>
              <w:top w:val="nil"/>
              <w:left w:val="single" w:sz="4" w:space="0" w:color="auto"/>
              <w:bottom w:val="single" w:sz="4" w:space="0" w:color="auto"/>
              <w:right w:val="single" w:sz="4" w:space="0" w:color="auto"/>
            </w:tcBorders>
            <w:shd w:val="clear" w:color="auto" w:fill="auto"/>
          </w:tcPr>
          <w:p w14:paraId="38622139" w14:textId="27302648" w:rsidR="00A005EF" w:rsidRPr="008B0BC1" w:rsidRDefault="00A005EF" w:rsidP="00A005EF">
            <w:pPr>
              <w:rPr>
                <w:rFonts w:cstheme="minorHAnsi"/>
              </w:rPr>
            </w:pPr>
            <w:r>
              <w:rPr>
                <w:color w:val="000000"/>
              </w:rPr>
              <w:t>The clinic clearly discloses the names and addresses of its owners, in accordance with section 1124 of the Social Security Act (42 U.S.C. 132 A–3).</w:t>
            </w:r>
          </w:p>
        </w:tc>
        <w:tc>
          <w:tcPr>
            <w:tcW w:w="1620" w:type="dxa"/>
            <w:tcBorders>
              <w:top w:val="single" w:sz="4" w:space="0" w:color="auto"/>
              <w:bottom w:val="single" w:sz="4" w:space="0" w:color="auto"/>
            </w:tcBorders>
          </w:tcPr>
          <w:p w14:paraId="6996FDDF" w14:textId="77777777" w:rsidR="00A005EF" w:rsidRDefault="00A005EF" w:rsidP="00A005EF">
            <w:pPr>
              <w:rPr>
                <w:color w:val="000000"/>
              </w:rPr>
            </w:pPr>
            <w:r>
              <w:rPr>
                <w:color w:val="000000"/>
              </w:rPr>
              <w:t>491.7(b) Standard</w:t>
            </w:r>
          </w:p>
          <w:p w14:paraId="60963DF5" w14:textId="77777777" w:rsidR="00A005EF" w:rsidRPr="00762DFC" w:rsidRDefault="00A005EF" w:rsidP="00A005EF">
            <w:pPr>
              <w:rPr>
                <w:rFonts w:cstheme="minorHAnsi"/>
                <w:color w:val="000000"/>
                <w:sz w:val="12"/>
                <w:szCs w:val="12"/>
              </w:rPr>
            </w:pPr>
          </w:p>
          <w:p w14:paraId="7ED3DA0F" w14:textId="77777777" w:rsidR="00A005EF" w:rsidRDefault="00A005EF" w:rsidP="00A005EF">
            <w:pPr>
              <w:rPr>
                <w:color w:val="000000"/>
              </w:rPr>
            </w:pPr>
            <w:r>
              <w:rPr>
                <w:color w:val="000000"/>
              </w:rPr>
              <w:t>491.7(b)(1) Standard</w:t>
            </w:r>
          </w:p>
          <w:p w14:paraId="27A15303" w14:textId="7D394D0D" w:rsidR="00A005EF" w:rsidRPr="008B0BC1" w:rsidRDefault="00A005EF" w:rsidP="00A005EF">
            <w:pPr>
              <w:rPr>
                <w:rFonts w:cstheme="minorHAnsi"/>
              </w:rPr>
            </w:pPr>
          </w:p>
        </w:tc>
        <w:tc>
          <w:tcPr>
            <w:tcW w:w="1440" w:type="dxa"/>
          </w:tcPr>
          <w:p w14:paraId="786CE190" w14:textId="77777777" w:rsidR="00A005EF" w:rsidRPr="008B0BC1" w:rsidRDefault="00000000" w:rsidP="00A005EF">
            <w:pPr>
              <w:rPr>
                <w:rFonts w:cstheme="minorHAnsi"/>
              </w:rPr>
            </w:pPr>
            <w:sdt>
              <w:sdtPr>
                <w:rPr>
                  <w:rFonts w:cstheme="minorHAnsi"/>
                </w:rPr>
                <w:id w:val="-39073753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4164036" w14:textId="77777777" w:rsidR="00A005EF" w:rsidRPr="008B0BC1" w:rsidRDefault="00000000" w:rsidP="00A005EF">
            <w:pPr>
              <w:rPr>
                <w:rFonts w:cstheme="minorHAnsi"/>
              </w:rPr>
            </w:pPr>
            <w:sdt>
              <w:sdtPr>
                <w:rPr>
                  <w:rFonts w:cstheme="minorHAnsi"/>
                </w:rPr>
                <w:id w:val="1996305440"/>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0AA64103" w14:textId="77777777" w:rsidR="00A005EF" w:rsidRPr="008B0BC1" w:rsidRDefault="00A005EF" w:rsidP="00A005EF">
            <w:pPr>
              <w:rPr>
                <w:rFonts w:eastAsia="MS Gothic" w:cstheme="minorHAnsi"/>
              </w:rPr>
            </w:pPr>
          </w:p>
        </w:tc>
        <w:sdt>
          <w:sdtPr>
            <w:rPr>
              <w:rFonts w:cstheme="minorHAnsi"/>
            </w:rPr>
            <w:id w:val="-863831083"/>
            <w:placeholder>
              <w:docPart w:val="E910DF7B4E054C678108DED6E1F3998B"/>
            </w:placeholder>
            <w:showingPlcHdr/>
          </w:sdtPr>
          <w:sdtContent>
            <w:tc>
              <w:tcPr>
                <w:tcW w:w="5670" w:type="dxa"/>
                <w:tcBorders>
                  <w:top w:val="single" w:sz="4" w:space="0" w:color="auto"/>
                  <w:bottom w:val="single" w:sz="4" w:space="0" w:color="auto"/>
                </w:tcBorders>
              </w:tcPr>
              <w:p w14:paraId="2718BC13" w14:textId="47F352FA"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DF2871" w14:textId="77777777" w:rsidTr="04BC2865">
        <w:trPr>
          <w:cantSplit/>
        </w:trPr>
        <w:tc>
          <w:tcPr>
            <w:tcW w:w="990" w:type="dxa"/>
          </w:tcPr>
          <w:p w14:paraId="40C6711C" w14:textId="78FC8D2F" w:rsidR="00A005EF" w:rsidRPr="008B0BC1" w:rsidRDefault="00A005EF" w:rsidP="00A005EF">
            <w:pPr>
              <w:jc w:val="center"/>
              <w:rPr>
                <w:rFonts w:cstheme="minorHAnsi"/>
                <w:b/>
                <w:bCs/>
              </w:rPr>
            </w:pPr>
            <w:r>
              <w:rPr>
                <w:rFonts w:cstheme="minorHAnsi"/>
                <w:b/>
                <w:bCs/>
              </w:rPr>
              <w:t>14-D-5</w:t>
            </w:r>
          </w:p>
        </w:tc>
        <w:tc>
          <w:tcPr>
            <w:tcW w:w="5400" w:type="dxa"/>
            <w:tcBorders>
              <w:top w:val="nil"/>
              <w:left w:val="single" w:sz="4" w:space="0" w:color="auto"/>
              <w:bottom w:val="single" w:sz="4" w:space="0" w:color="auto"/>
              <w:right w:val="single" w:sz="4" w:space="0" w:color="auto"/>
            </w:tcBorders>
            <w:shd w:val="clear" w:color="auto" w:fill="auto"/>
          </w:tcPr>
          <w:p w14:paraId="20616D88" w14:textId="77777777" w:rsidR="00A005EF" w:rsidRDefault="00A005EF" w:rsidP="00A005EF">
            <w:pPr>
              <w:rPr>
                <w:color w:val="000000"/>
              </w:rPr>
            </w:pPr>
            <w:r>
              <w:rPr>
                <w:color w:val="000000"/>
              </w:rPr>
              <w:t xml:space="preserve">The clinic has clearly disclosed the name and address of the person principally responsible for directing the operation of the clinic. </w:t>
            </w:r>
          </w:p>
          <w:p w14:paraId="17EE0E13" w14:textId="4C0D9977" w:rsidR="00A005EF" w:rsidRPr="008B0BC1" w:rsidRDefault="00A005EF" w:rsidP="00A005EF">
            <w:pPr>
              <w:rPr>
                <w:rFonts w:cstheme="minorHAnsi"/>
              </w:rPr>
            </w:pPr>
          </w:p>
        </w:tc>
        <w:tc>
          <w:tcPr>
            <w:tcW w:w="1620" w:type="dxa"/>
            <w:tcBorders>
              <w:top w:val="single" w:sz="4" w:space="0" w:color="auto"/>
              <w:bottom w:val="single" w:sz="4" w:space="0" w:color="auto"/>
            </w:tcBorders>
          </w:tcPr>
          <w:p w14:paraId="229EACA5" w14:textId="4BF13968" w:rsidR="00A005EF" w:rsidRPr="008B0BC1" w:rsidRDefault="00A005EF" w:rsidP="00A005EF">
            <w:pPr>
              <w:rPr>
                <w:rFonts w:cstheme="minorHAnsi"/>
              </w:rPr>
            </w:pPr>
            <w:r>
              <w:rPr>
                <w:color w:val="000000"/>
              </w:rPr>
              <w:t>491.7(b)(2) Standard</w:t>
            </w:r>
          </w:p>
        </w:tc>
        <w:tc>
          <w:tcPr>
            <w:tcW w:w="1440" w:type="dxa"/>
          </w:tcPr>
          <w:p w14:paraId="3FEC8093" w14:textId="77777777" w:rsidR="00A005EF" w:rsidRPr="008B0BC1" w:rsidRDefault="00000000" w:rsidP="00A005EF">
            <w:pPr>
              <w:rPr>
                <w:rFonts w:cstheme="minorHAnsi"/>
              </w:rPr>
            </w:pPr>
            <w:sdt>
              <w:sdtPr>
                <w:rPr>
                  <w:rFonts w:cstheme="minorHAnsi"/>
                </w:rPr>
                <w:id w:val="147171150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6F0D5FBE" w14:textId="77777777" w:rsidR="00A005EF" w:rsidRPr="008B0BC1" w:rsidRDefault="00000000" w:rsidP="00A005EF">
            <w:pPr>
              <w:rPr>
                <w:rFonts w:cstheme="minorHAnsi"/>
              </w:rPr>
            </w:pPr>
            <w:sdt>
              <w:sdtPr>
                <w:rPr>
                  <w:rFonts w:cstheme="minorHAnsi"/>
                </w:rPr>
                <w:id w:val="-96404140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151530E" w14:textId="77777777" w:rsidR="00A005EF" w:rsidRPr="008B0BC1" w:rsidRDefault="00A005EF" w:rsidP="00A005EF">
            <w:pPr>
              <w:rPr>
                <w:rFonts w:eastAsia="MS Gothic" w:cstheme="minorHAnsi"/>
              </w:rPr>
            </w:pPr>
          </w:p>
        </w:tc>
        <w:sdt>
          <w:sdtPr>
            <w:rPr>
              <w:rFonts w:cstheme="minorHAnsi"/>
            </w:rPr>
            <w:id w:val="52126564"/>
            <w:placeholder>
              <w:docPart w:val="6FA485E727DD41F1B9A07E847D3D7273"/>
            </w:placeholder>
            <w:showingPlcHdr/>
          </w:sdtPr>
          <w:sdtContent>
            <w:tc>
              <w:tcPr>
                <w:tcW w:w="5670" w:type="dxa"/>
                <w:tcBorders>
                  <w:top w:val="single" w:sz="4" w:space="0" w:color="auto"/>
                  <w:bottom w:val="single" w:sz="4" w:space="0" w:color="auto"/>
                </w:tcBorders>
              </w:tcPr>
              <w:p w14:paraId="17EC1B47" w14:textId="224DF42C"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2845243A" w14:textId="77777777" w:rsidTr="04BC2865">
        <w:trPr>
          <w:cantSplit/>
        </w:trPr>
        <w:tc>
          <w:tcPr>
            <w:tcW w:w="990" w:type="dxa"/>
          </w:tcPr>
          <w:p w14:paraId="65FA417C" w14:textId="1494EDCF" w:rsidR="00A005EF" w:rsidRDefault="00A005EF" w:rsidP="00A005EF">
            <w:pPr>
              <w:jc w:val="center"/>
              <w:rPr>
                <w:rFonts w:cstheme="minorHAnsi"/>
                <w:b/>
                <w:bCs/>
              </w:rPr>
            </w:pPr>
            <w:r>
              <w:rPr>
                <w:rFonts w:cstheme="minorHAnsi"/>
                <w:b/>
                <w:bCs/>
              </w:rPr>
              <w:t>14-D-6</w:t>
            </w:r>
          </w:p>
        </w:tc>
        <w:tc>
          <w:tcPr>
            <w:tcW w:w="5400" w:type="dxa"/>
            <w:tcBorders>
              <w:top w:val="nil"/>
              <w:left w:val="single" w:sz="4" w:space="0" w:color="auto"/>
              <w:bottom w:val="single" w:sz="4" w:space="0" w:color="auto"/>
              <w:right w:val="single" w:sz="4" w:space="0" w:color="auto"/>
            </w:tcBorders>
            <w:shd w:val="clear" w:color="auto" w:fill="auto"/>
          </w:tcPr>
          <w:p w14:paraId="10B75403" w14:textId="77777777" w:rsidR="00A005EF" w:rsidRDefault="00A005EF" w:rsidP="00A005EF">
            <w:pPr>
              <w:rPr>
                <w:color w:val="000000"/>
              </w:rPr>
            </w:pPr>
            <w:r>
              <w:rPr>
                <w:color w:val="000000"/>
              </w:rPr>
              <w:t>The clinic has clearly disclosed the name and address of the person principally responsible for medical direction of the clinic.</w:t>
            </w:r>
          </w:p>
          <w:p w14:paraId="4CAF110E" w14:textId="77777777" w:rsidR="00A005EF" w:rsidRDefault="00A005EF" w:rsidP="00A005EF">
            <w:pPr>
              <w:rPr>
                <w:color w:val="000000"/>
              </w:rPr>
            </w:pPr>
          </w:p>
        </w:tc>
        <w:tc>
          <w:tcPr>
            <w:tcW w:w="1620" w:type="dxa"/>
            <w:tcBorders>
              <w:top w:val="single" w:sz="4" w:space="0" w:color="auto"/>
              <w:bottom w:val="single" w:sz="4" w:space="0" w:color="auto"/>
            </w:tcBorders>
          </w:tcPr>
          <w:p w14:paraId="732E2C36" w14:textId="641EB0B5" w:rsidR="00A005EF" w:rsidRDefault="00A005EF" w:rsidP="00A005EF">
            <w:pPr>
              <w:rPr>
                <w:color w:val="000000"/>
              </w:rPr>
            </w:pPr>
            <w:r>
              <w:rPr>
                <w:color w:val="000000"/>
              </w:rPr>
              <w:t>491.7(b)(3) Standard</w:t>
            </w:r>
          </w:p>
        </w:tc>
        <w:tc>
          <w:tcPr>
            <w:tcW w:w="1440" w:type="dxa"/>
          </w:tcPr>
          <w:p w14:paraId="4BFEE856" w14:textId="77777777" w:rsidR="00A005EF" w:rsidRPr="008B0BC1" w:rsidRDefault="00000000" w:rsidP="00A005EF">
            <w:pPr>
              <w:rPr>
                <w:rFonts w:cstheme="minorHAnsi"/>
              </w:rPr>
            </w:pPr>
            <w:sdt>
              <w:sdtPr>
                <w:rPr>
                  <w:rFonts w:cstheme="minorHAnsi"/>
                </w:rPr>
                <w:id w:val="-1218505269"/>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D24072F" w14:textId="77777777" w:rsidR="00A005EF" w:rsidRPr="008B0BC1" w:rsidRDefault="00000000" w:rsidP="00A005EF">
            <w:pPr>
              <w:rPr>
                <w:rFonts w:cstheme="minorHAnsi"/>
              </w:rPr>
            </w:pPr>
            <w:sdt>
              <w:sdtPr>
                <w:rPr>
                  <w:rFonts w:cstheme="minorHAnsi"/>
                </w:rPr>
                <w:id w:val="1193112661"/>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4D63038F" w14:textId="77777777" w:rsidR="00A005EF" w:rsidRDefault="00A005EF" w:rsidP="00A005EF">
            <w:pPr>
              <w:rPr>
                <w:rFonts w:cstheme="minorHAnsi"/>
              </w:rPr>
            </w:pPr>
          </w:p>
        </w:tc>
        <w:sdt>
          <w:sdtPr>
            <w:rPr>
              <w:rFonts w:cstheme="minorHAnsi"/>
            </w:rPr>
            <w:id w:val="860393693"/>
            <w:placeholder>
              <w:docPart w:val="207B801706C84F81AFAF36F7DE09D797"/>
            </w:placeholder>
            <w:showingPlcHdr/>
          </w:sdtPr>
          <w:sdtContent>
            <w:tc>
              <w:tcPr>
                <w:tcW w:w="5670" w:type="dxa"/>
                <w:tcBorders>
                  <w:top w:val="single" w:sz="4" w:space="0" w:color="auto"/>
                  <w:bottom w:val="single" w:sz="4" w:space="0" w:color="auto"/>
                </w:tcBorders>
              </w:tcPr>
              <w:p w14:paraId="6A8C6D2C" w14:textId="3A3444AE" w:rsidR="00A005EF" w:rsidRDefault="00A005EF" w:rsidP="00A005EF">
                <w:pPr>
                  <w:rPr>
                    <w:rFonts w:cstheme="minorHAnsi"/>
                  </w:rPr>
                </w:pPr>
                <w:r w:rsidRPr="008B0BC1">
                  <w:rPr>
                    <w:rFonts w:cstheme="minorHAnsi"/>
                  </w:rPr>
                  <w:t>Enter observations of non-compliance, comments or notes here.</w:t>
                </w:r>
              </w:p>
            </w:tc>
          </w:sdtContent>
        </w:sdt>
      </w:tr>
      <w:tr w:rsidR="00A005EF" w14:paraId="61EFBCDC" w14:textId="77777777" w:rsidTr="04BC2865">
        <w:trPr>
          <w:cantSplit/>
        </w:trPr>
        <w:tc>
          <w:tcPr>
            <w:tcW w:w="15120" w:type="dxa"/>
            <w:gridSpan w:val="5"/>
            <w:shd w:val="clear" w:color="auto" w:fill="D9E2F3" w:themeFill="accent1" w:themeFillTint="33"/>
          </w:tcPr>
          <w:p w14:paraId="03EACE0F" w14:textId="541BA150" w:rsidR="00A005EF" w:rsidRDefault="00A005EF" w:rsidP="00A005EF">
            <w:pPr>
              <w:rPr>
                <w:rFonts w:cstheme="minorHAnsi"/>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affing and Staff Responsibilities</w:t>
            </w:r>
          </w:p>
        </w:tc>
      </w:tr>
      <w:bookmarkStart w:id="15" w:name="STAND14e1"/>
      <w:tr w:rsidR="00A005EF" w14:paraId="2BED76F5" w14:textId="77777777" w:rsidTr="04BC2865">
        <w:trPr>
          <w:cantSplit/>
        </w:trPr>
        <w:tc>
          <w:tcPr>
            <w:tcW w:w="990" w:type="dxa"/>
          </w:tcPr>
          <w:p w14:paraId="1FA0830B" w14:textId="29DF42AA"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r>
            <w:r>
              <w:rPr>
                <w:rFonts w:cstheme="minorHAnsi"/>
                <w:b/>
                <w:bCs/>
              </w:rPr>
              <w:fldChar w:fldCharType="separate"/>
            </w:r>
            <w:r w:rsidRPr="00D833EF">
              <w:rPr>
                <w:rStyle w:val="Hyperlink"/>
                <w:rFonts w:cstheme="minorHAnsi"/>
                <w:b/>
                <w:bCs/>
              </w:rPr>
              <w:t>14-E-1</w:t>
            </w:r>
            <w:bookmarkEnd w:id="1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8AAD5E1" w14:textId="77777777"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Physician</w:t>
            </w:r>
          </w:p>
          <w:p w14:paraId="48C4E5F4"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As it pertains to the supervision, collaboration, and oversight requirements in sections 1861 (aa)(2)(B) and (aa</w:t>
            </w:r>
            <w:proofErr w:type="gramStart"/>
            <w:r w:rsidRPr="00E62387">
              <w:rPr>
                <w:rStyle w:val="font61"/>
                <w:rFonts w:ascii="Calibri" w:hAnsi="Calibri" w:cs="Calibri"/>
                <w:sz w:val="22"/>
                <w:szCs w:val="22"/>
              </w:rPr>
              <w:t>)(</w:t>
            </w:r>
            <w:proofErr w:type="gramEnd"/>
            <w:r w:rsidRPr="00E62387">
              <w:rPr>
                <w:rStyle w:val="font61"/>
                <w:rFonts w:ascii="Calibri" w:hAnsi="Calibri" w:cs="Calibri"/>
                <w:sz w:val="22"/>
                <w:szCs w:val="22"/>
              </w:rPr>
              <w:t xml:space="preserve">3) of the Social Security Act; a doctor of medicine or osteopathy legally authorized to practice medicine or surgery in the State in which the function is performed; and </w:t>
            </w:r>
          </w:p>
          <w:p w14:paraId="2EDEB3AE"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 Within limitations as to the specific services furnished, a </w:t>
            </w:r>
            <w:proofErr w:type="gramStart"/>
            <w:r w:rsidRPr="00E62387">
              <w:rPr>
                <w:rStyle w:val="font61"/>
                <w:rFonts w:ascii="Calibri" w:hAnsi="Calibri" w:cs="Calibri"/>
                <w:sz w:val="22"/>
                <w:szCs w:val="22"/>
              </w:rPr>
              <w:t>doctor of dental surgery</w:t>
            </w:r>
            <w:proofErr w:type="gramEnd"/>
            <w:r w:rsidRPr="00E62387">
              <w:rPr>
                <w:rStyle w:val="font61"/>
                <w:rFonts w:ascii="Calibri" w:hAnsi="Calibri" w:cs="Calibri"/>
                <w:sz w:val="22"/>
                <w:szCs w:val="22"/>
              </w:rPr>
              <w:t xml:space="preserve"> or of dental medicine, a doctor of optometry, a doctor of podiatry or surgical chiropody or a chiropractor (see section 1861(r) of the Social Security Act for specific limitations).</w:t>
            </w:r>
          </w:p>
          <w:p w14:paraId="6BCFED53" w14:textId="44B6AB8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22D06910" w14:textId="64B49374" w:rsidR="00A005EF" w:rsidRPr="008B0BC1" w:rsidRDefault="00A005EF" w:rsidP="00A005EF">
            <w:pPr>
              <w:rPr>
                <w:rFonts w:cstheme="minorHAnsi"/>
              </w:rPr>
            </w:pPr>
            <w:r>
              <w:rPr>
                <w:color w:val="000000"/>
              </w:rPr>
              <w:t>491.2 Condition</w:t>
            </w:r>
          </w:p>
        </w:tc>
        <w:tc>
          <w:tcPr>
            <w:tcW w:w="1440" w:type="dxa"/>
          </w:tcPr>
          <w:p w14:paraId="72D1C243" w14:textId="77777777" w:rsidR="00A005EF" w:rsidRPr="008B0BC1" w:rsidRDefault="00000000" w:rsidP="00A005EF">
            <w:pPr>
              <w:rPr>
                <w:rFonts w:cstheme="minorHAnsi"/>
              </w:rPr>
            </w:pPr>
            <w:sdt>
              <w:sdtPr>
                <w:rPr>
                  <w:rFonts w:cstheme="minorHAnsi"/>
                </w:rPr>
                <w:id w:val="-1538112587"/>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4167255" w14:textId="77777777" w:rsidR="00A005EF" w:rsidRPr="008B0BC1" w:rsidRDefault="00000000" w:rsidP="00A005EF">
            <w:pPr>
              <w:rPr>
                <w:rFonts w:cstheme="minorHAnsi"/>
              </w:rPr>
            </w:pPr>
            <w:sdt>
              <w:sdtPr>
                <w:rPr>
                  <w:rFonts w:cstheme="minorHAnsi"/>
                </w:rPr>
                <w:id w:val="-844470814"/>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A514D73" w14:textId="77777777" w:rsidR="00A005EF" w:rsidRPr="008B0BC1" w:rsidRDefault="00A005EF" w:rsidP="00A005EF">
            <w:pPr>
              <w:rPr>
                <w:rFonts w:eastAsia="MS Gothic" w:cstheme="minorHAnsi"/>
              </w:rPr>
            </w:pPr>
          </w:p>
        </w:tc>
        <w:sdt>
          <w:sdtPr>
            <w:rPr>
              <w:rFonts w:cstheme="minorHAnsi"/>
            </w:rPr>
            <w:id w:val="-448088710"/>
            <w:placeholder>
              <w:docPart w:val="77E6D17C9CD94ADAAA79D3A5E9F09C68"/>
            </w:placeholder>
            <w:showingPlcHdr/>
          </w:sdtPr>
          <w:sdtContent>
            <w:tc>
              <w:tcPr>
                <w:tcW w:w="5670" w:type="dxa"/>
                <w:tcBorders>
                  <w:top w:val="single" w:sz="4" w:space="0" w:color="auto"/>
                  <w:bottom w:val="single" w:sz="4" w:space="0" w:color="auto"/>
                </w:tcBorders>
              </w:tcPr>
              <w:p w14:paraId="5C14FAFC" w14:textId="38654205"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16" w:name="STAND14e2"/>
      <w:tr w:rsidR="00A005EF" w14:paraId="307D65D7" w14:textId="77777777" w:rsidTr="04BC2865">
        <w:trPr>
          <w:cantSplit/>
        </w:trPr>
        <w:tc>
          <w:tcPr>
            <w:tcW w:w="990" w:type="dxa"/>
            <w:tcBorders>
              <w:bottom w:val="single" w:sz="4" w:space="0" w:color="auto"/>
            </w:tcBorders>
          </w:tcPr>
          <w:p w14:paraId="637916C2" w14:textId="172094F3"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2" </w:instrText>
            </w:r>
            <w:r>
              <w:rPr>
                <w:rFonts w:cstheme="minorHAnsi"/>
                <w:b/>
                <w:bCs/>
              </w:rPr>
            </w:r>
            <w:r>
              <w:rPr>
                <w:rFonts w:cstheme="minorHAnsi"/>
                <w:b/>
                <w:bCs/>
              </w:rPr>
              <w:fldChar w:fldCharType="separate"/>
            </w:r>
            <w:r w:rsidRPr="00D833EF">
              <w:rPr>
                <w:rStyle w:val="Hyperlink"/>
                <w:rFonts w:cstheme="minorHAnsi"/>
                <w:b/>
                <w:bCs/>
              </w:rPr>
              <w:t>14-E-2</w:t>
            </w:r>
            <w:bookmarkEnd w:id="1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F21D8D2" w14:textId="77777777" w:rsidR="00A005EF" w:rsidRPr="00EB5E5D" w:rsidRDefault="00A005EF" w:rsidP="00A005EF">
            <w:pPr>
              <w:rPr>
                <w:rStyle w:val="font51"/>
                <w:rFonts w:ascii="Calibri" w:hAnsi="Calibri" w:cs="Calibri"/>
                <w:sz w:val="22"/>
                <w:szCs w:val="22"/>
              </w:rPr>
            </w:pPr>
            <w:r w:rsidRPr="00EB5E5D">
              <w:rPr>
                <w:rStyle w:val="font51"/>
                <w:rFonts w:ascii="Calibri" w:hAnsi="Calibri" w:cs="Calibri"/>
                <w:sz w:val="22"/>
                <w:szCs w:val="22"/>
              </w:rPr>
              <w:t>Nurse Practitioner</w:t>
            </w:r>
          </w:p>
          <w:p w14:paraId="3AF6776B" w14:textId="4629E641" w:rsidR="00A005EF" w:rsidRPr="00EB5E5D" w:rsidRDefault="00A005EF" w:rsidP="00A005EF">
            <w:pPr>
              <w:rPr>
                <w:rStyle w:val="font61"/>
                <w:rFonts w:ascii="Calibri" w:hAnsi="Calibri" w:cs="Calibri"/>
                <w:sz w:val="22"/>
                <w:szCs w:val="22"/>
              </w:rPr>
            </w:pPr>
            <w:r w:rsidRPr="00EB5E5D">
              <w:rPr>
                <w:rStyle w:val="font61"/>
                <w:rFonts w:ascii="Calibri" w:hAnsi="Calibri" w:cs="Calibri"/>
                <w:sz w:val="22"/>
                <w:szCs w:val="22"/>
              </w:rPr>
              <w:t xml:space="preserve">The clinic's nurse practitioner is currently licensed to practice in the </w:t>
            </w:r>
            <w:r w:rsidR="00F80926" w:rsidRPr="00EB5E5D">
              <w:rPr>
                <w:rStyle w:val="font61"/>
                <w:rFonts w:ascii="Calibri" w:hAnsi="Calibri" w:cs="Calibri"/>
                <w:sz w:val="22"/>
                <w:szCs w:val="22"/>
              </w:rPr>
              <w:t>state and</w:t>
            </w:r>
            <w:r w:rsidRPr="00EB5E5D">
              <w:rPr>
                <w:rStyle w:val="font61"/>
                <w:rFonts w:ascii="Calibri" w:hAnsi="Calibri" w:cs="Calibri"/>
                <w:sz w:val="22"/>
                <w:szCs w:val="22"/>
              </w:rPr>
              <w:t xml:space="preserve"> meets the State's requirements governing the qualifications of nurse practitioners. And meets one of the following conditions:</w:t>
            </w:r>
          </w:p>
          <w:p w14:paraId="24FBD04B" w14:textId="77777777" w:rsidR="00A005EF" w:rsidRPr="00EB5E5D" w:rsidRDefault="00A005EF" w:rsidP="00A005EF">
            <w:pPr>
              <w:rPr>
                <w:rStyle w:val="font61"/>
                <w:rFonts w:ascii="Calibri" w:hAnsi="Calibri" w:cs="Calibri"/>
                <w:sz w:val="22"/>
                <w:szCs w:val="22"/>
              </w:rPr>
            </w:pPr>
          </w:p>
          <w:p w14:paraId="45D0F1EF" w14:textId="617CB681" w:rsidR="00A005EF" w:rsidRPr="00EB5E5D" w:rsidRDefault="00A005EF" w:rsidP="006C57F6">
            <w:pPr>
              <w:ind w:left="249" w:hanging="249"/>
              <w:rPr>
                <w:rStyle w:val="font61"/>
                <w:rFonts w:ascii="Calibri" w:hAnsi="Calibri" w:cs="Calibri"/>
                <w:sz w:val="22"/>
                <w:szCs w:val="22"/>
              </w:rPr>
            </w:pPr>
            <w:r w:rsidRPr="00EB5E5D">
              <w:rPr>
                <w:rStyle w:val="font61"/>
                <w:rFonts w:ascii="Calibri" w:hAnsi="Calibri" w:cs="Calibri"/>
                <w:sz w:val="22"/>
                <w:szCs w:val="22"/>
              </w:rPr>
              <w:t>1) The clinic's nurse practitioner is currently certified as a primary care nurse practitioner by the America Nurses' Association or by the National Board of Pediatric Nurse Practitioners and Associates.</w:t>
            </w:r>
          </w:p>
          <w:p w14:paraId="1D8B129F" w14:textId="77777777" w:rsidR="00A005EF" w:rsidRPr="00EB5E5D" w:rsidRDefault="00A005EF" w:rsidP="00A005EF">
            <w:pPr>
              <w:rPr>
                <w:rStyle w:val="font61"/>
                <w:rFonts w:ascii="Calibri" w:hAnsi="Calibri" w:cs="Calibri"/>
                <w:sz w:val="22"/>
                <w:szCs w:val="22"/>
              </w:rPr>
            </w:pPr>
          </w:p>
          <w:p w14:paraId="5E915E29" w14:textId="2D8ADD22" w:rsidR="00A005EF" w:rsidRPr="00EB5E5D" w:rsidRDefault="00A005EF" w:rsidP="00C61F43">
            <w:pPr>
              <w:ind w:left="249" w:hanging="249"/>
              <w:rPr>
                <w:rStyle w:val="font61"/>
                <w:rFonts w:ascii="Calibri" w:hAnsi="Calibri" w:cs="Calibri"/>
                <w:sz w:val="22"/>
                <w:szCs w:val="22"/>
              </w:rPr>
            </w:pPr>
            <w:r w:rsidRPr="00EB5E5D">
              <w:rPr>
                <w:rStyle w:val="font61"/>
                <w:rFonts w:ascii="Calibri" w:hAnsi="Calibri" w:cs="Calibri"/>
                <w:sz w:val="22"/>
                <w:szCs w:val="22"/>
              </w:rPr>
              <w:t>2) The clinic's Nurse Practitioner has satisfactorily completed a formal one (1) academic year educational program that:</w:t>
            </w:r>
          </w:p>
          <w:p w14:paraId="5EF390F4" w14:textId="43523A4B"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 xml:space="preserve">Prepares registered nurses to perform an expanded role in the delivery of primary </w:t>
            </w:r>
            <w:proofErr w:type="gramStart"/>
            <w:r w:rsidRPr="00EB5E5D">
              <w:rPr>
                <w:rStyle w:val="font61"/>
                <w:rFonts w:ascii="Calibri" w:hAnsi="Calibri" w:cs="Calibri"/>
                <w:sz w:val="22"/>
                <w:szCs w:val="22"/>
              </w:rPr>
              <w:t>care;</w:t>
            </w:r>
            <w:proofErr w:type="gramEnd"/>
          </w:p>
          <w:p w14:paraId="68DF3F73" w14:textId="44931A06"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That includes at least four (4) months (in the aggregate) of classroom instruction and a component of supervised clinical practice.</w:t>
            </w:r>
          </w:p>
          <w:p w14:paraId="0341A6E4" w14:textId="52D5E920"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Awards a degree, diploma, or certificate to persons who successfully complete the program</w:t>
            </w:r>
          </w:p>
          <w:p w14:paraId="48B7C83A" w14:textId="166E9E54" w:rsidR="00A005EF" w:rsidRPr="00EB5E5D" w:rsidRDefault="00A005EF" w:rsidP="00A005EF">
            <w:pPr>
              <w:rPr>
                <w:rStyle w:val="font61"/>
                <w:rFonts w:ascii="Calibri" w:hAnsi="Calibri" w:cs="Calibri"/>
                <w:sz w:val="22"/>
                <w:szCs w:val="22"/>
              </w:rPr>
            </w:pPr>
          </w:p>
          <w:p w14:paraId="376B0344" w14:textId="60B04D67" w:rsidR="00A005EF" w:rsidRPr="00EB5E5D" w:rsidRDefault="00A005EF" w:rsidP="00C61F43">
            <w:pPr>
              <w:ind w:left="249" w:hanging="249"/>
              <w:rPr>
                <w:rFonts w:ascii="Calibri" w:hAnsi="Calibri" w:cs="Calibri"/>
              </w:rPr>
            </w:pPr>
            <w:r w:rsidRPr="00EB5E5D">
              <w:rPr>
                <w:rStyle w:val="font61"/>
                <w:rFonts w:ascii="Calibri" w:hAnsi="Calibri" w:cs="Calibri"/>
                <w:sz w:val="22"/>
                <w:szCs w:val="22"/>
              </w:rPr>
              <w:t>3) The clinic's Nurse Practitioner has successfully completed a formal educational program (for preparing registered nurses to perform an expanded role in the delivery of primary care) that does not meet the requirements identified above in paragraph 2, and the clinic's Nurse Practitioner has been performing an expanded role in the delivery of primary care for a total of 12 months during the 18-month period immediately preceding the effective date of the subpart.</w:t>
            </w:r>
          </w:p>
        </w:tc>
        <w:tc>
          <w:tcPr>
            <w:tcW w:w="1620" w:type="dxa"/>
            <w:tcBorders>
              <w:top w:val="single" w:sz="4" w:space="0" w:color="auto"/>
              <w:bottom w:val="single" w:sz="4" w:space="0" w:color="auto"/>
            </w:tcBorders>
          </w:tcPr>
          <w:p w14:paraId="1F692C09" w14:textId="05AAD5E8" w:rsidR="00A005EF" w:rsidRPr="008B0BC1" w:rsidRDefault="00A005EF" w:rsidP="00A005EF">
            <w:pPr>
              <w:rPr>
                <w:rFonts w:cstheme="minorHAnsi"/>
              </w:rPr>
            </w:pPr>
            <w:r>
              <w:rPr>
                <w:color w:val="000000"/>
              </w:rPr>
              <w:t>491.2 Condition</w:t>
            </w:r>
          </w:p>
        </w:tc>
        <w:tc>
          <w:tcPr>
            <w:tcW w:w="1440" w:type="dxa"/>
          </w:tcPr>
          <w:p w14:paraId="60E20726" w14:textId="77777777" w:rsidR="00A005EF" w:rsidRPr="008B0BC1" w:rsidRDefault="00000000" w:rsidP="00A005EF">
            <w:pPr>
              <w:rPr>
                <w:rFonts w:cstheme="minorHAnsi"/>
              </w:rPr>
            </w:pPr>
            <w:sdt>
              <w:sdtPr>
                <w:rPr>
                  <w:rFonts w:cstheme="minorHAnsi"/>
                </w:rPr>
                <w:id w:val="74404132"/>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5A3925DA" w14:textId="77777777" w:rsidR="00A005EF" w:rsidRPr="008B0BC1" w:rsidRDefault="00000000" w:rsidP="00A005EF">
            <w:pPr>
              <w:rPr>
                <w:rFonts w:cstheme="minorHAnsi"/>
              </w:rPr>
            </w:pPr>
            <w:sdt>
              <w:sdtPr>
                <w:rPr>
                  <w:rFonts w:cstheme="minorHAnsi"/>
                </w:rPr>
                <w:id w:val="752242524"/>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95A6AB5" w14:textId="77777777" w:rsidR="00A005EF" w:rsidRPr="008B0BC1" w:rsidRDefault="00A005EF" w:rsidP="00A005EF">
            <w:pPr>
              <w:rPr>
                <w:rFonts w:eastAsia="MS Gothic" w:cstheme="minorHAnsi"/>
              </w:rPr>
            </w:pPr>
          </w:p>
        </w:tc>
        <w:sdt>
          <w:sdtPr>
            <w:rPr>
              <w:rFonts w:cstheme="minorHAnsi"/>
            </w:rPr>
            <w:id w:val="-1750113624"/>
            <w:placeholder>
              <w:docPart w:val="59D4235EB5D84372A7B5CA3C76DDC3E0"/>
            </w:placeholder>
            <w:showingPlcHdr/>
          </w:sdtPr>
          <w:sdtContent>
            <w:tc>
              <w:tcPr>
                <w:tcW w:w="5670" w:type="dxa"/>
                <w:tcBorders>
                  <w:top w:val="single" w:sz="4" w:space="0" w:color="auto"/>
                  <w:bottom w:val="single" w:sz="4" w:space="0" w:color="auto"/>
                </w:tcBorders>
              </w:tcPr>
              <w:p w14:paraId="0CBC57B5" w14:textId="08699A31"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17" w:name="STAND14e3"/>
      <w:tr w:rsidR="00A005EF" w14:paraId="78D2950B" w14:textId="77777777" w:rsidTr="04BC2865">
        <w:trPr>
          <w:cantSplit/>
        </w:trPr>
        <w:tc>
          <w:tcPr>
            <w:tcW w:w="990" w:type="dxa"/>
            <w:tcBorders>
              <w:top w:val="single" w:sz="4" w:space="0" w:color="auto"/>
              <w:bottom w:val="single" w:sz="4" w:space="0" w:color="auto"/>
            </w:tcBorders>
          </w:tcPr>
          <w:p w14:paraId="31292FC0" w14:textId="30393287"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2" </w:instrText>
            </w:r>
            <w:r>
              <w:rPr>
                <w:rFonts w:cstheme="minorHAnsi"/>
                <w:b/>
                <w:bCs/>
              </w:rPr>
            </w:r>
            <w:r>
              <w:rPr>
                <w:rFonts w:cstheme="minorHAnsi"/>
                <w:b/>
                <w:bCs/>
              </w:rPr>
              <w:fldChar w:fldCharType="separate"/>
            </w:r>
            <w:r w:rsidRPr="00D833EF">
              <w:rPr>
                <w:rStyle w:val="Hyperlink"/>
                <w:rFonts w:cstheme="minorHAnsi"/>
                <w:b/>
                <w:bCs/>
              </w:rPr>
              <w:t>14-E-3</w:t>
            </w:r>
            <w:bookmarkEnd w:id="17"/>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AD5BAF9" w14:textId="17957854"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 xml:space="preserve">Physician </w:t>
            </w:r>
            <w:r>
              <w:rPr>
                <w:rStyle w:val="font51"/>
                <w:rFonts w:ascii="Calibri" w:hAnsi="Calibri" w:cs="Calibri"/>
                <w:sz w:val="22"/>
                <w:szCs w:val="22"/>
              </w:rPr>
              <w:t>A</w:t>
            </w:r>
            <w:r w:rsidRPr="00E62387">
              <w:rPr>
                <w:rStyle w:val="font51"/>
                <w:rFonts w:ascii="Calibri" w:hAnsi="Calibri" w:cs="Calibri"/>
                <w:sz w:val="22"/>
                <w:szCs w:val="22"/>
              </w:rPr>
              <w:t>ssistant</w:t>
            </w:r>
          </w:p>
          <w:p w14:paraId="6CE401CC" w14:textId="012C1923"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The Physician </w:t>
            </w:r>
            <w:r>
              <w:rPr>
                <w:rStyle w:val="font61"/>
                <w:rFonts w:ascii="Calibri" w:hAnsi="Calibri" w:cs="Calibri"/>
                <w:sz w:val="22"/>
                <w:szCs w:val="22"/>
              </w:rPr>
              <w:t>A</w:t>
            </w:r>
            <w:r w:rsidRPr="00E62387">
              <w:rPr>
                <w:rStyle w:val="font61"/>
                <w:rFonts w:ascii="Calibri" w:hAnsi="Calibri" w:cs="Calibri"/>
                <w:sz w:val="22"/>
                <w:szCs w:val="22"/>
              </w:rPr>
              <w:t>ssistant meets the applicable State requirements governing the qualifications for assistants to primary care physicians.</w:t>
            </w:r>
            <w:r>
              <w:rPr>
                <w:rStyle w:val="font61"/>
                <w:rFonts w:ascii="Calibri" w:hAnsi="Calibri" w:cs="Calibri"/>
                <w:sz w:val="22"/>
                <w:szCs w:val="22"/>
              </w:rPr>
              <w:t xml:space="preserve"> And meets one of the following conditions:</w:t>
            </w:r>
          </w:p>
          <w:p w14:paraId="71D4FE67" w14:textId="77777777" w:rsidR="00A005EF" w:rsidRDefault="00A005EF" w:rsidP="00A005EF">
            <w:pPr>
              <w:rPr>
                <w:rStyle w:val="font61"/>
                <w:rFonts w:ascii="Calibri" w:hAnsi="Calibri" w:cs="Calibri"/>
                <w:sz w:val="22"/>
                <w:szCs w:val="22"/>
              </w:rPr>
            </w:pPr>
          </w:p>
          <w:p w14:paraId="4E1F23D3" w14:textId="3E00D8C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1)</w:t>
            </w:r>
            <w:r w:rsidRPr="00E62387">
              <w:rPr>
                <w:rStyle w:val="font61"/>
                <w:rFonts w:ascii="Calibri" w:hAnsi="Calibri" w:cs="Calibri"/>
                <w:sz w:val="22"/>
                <w:szCs w:val="22"/>
              </w:rPr>
              <w:t xml:space="preserve"> The Physician assistant is currently certified by the National Commission on Certification of Physician Assistants to assist primary care physicians</w:t>
            </w:r>
            <w:r>
              <w:rPr>
                <w:rStyle w:val="font61"/>
                <w:rFonts w:ascii="Calibri" w:hAnsi="Calibri" w:cs="Calibri"/>
                <w:sz w:val="22"/>
                <w:szCs w:val="22"/>
              </w:rPr>
              <w:t>.</w:t>
            </w:r>
          </w:p>
          <w:p w14:paraId="0EC7F218" w14:textId="77777777" w:rsidR="00A005EF" w:rsidRDefault="00A005EF" w:rsidP="002A65E0">
            <w:pPr>
              <w:ind w:left="248" w:hanging="248"/>
              <w:rPr>
                <w:rStyle w:val="font61"/>
                <w:rFonts w:ascii="Calibri" w:hAnsi="Calibri" w:cs="Calibri"/>
                <w:sz w:val="22"/>
                <w:szCs w:val="22"/>
              </w:rPr>
            </w:pPr>
          </w:p>
          <w:p w14:paraId="41183E1C" w14:textId="4189EF73"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2)</w:t>
            </w:r>
            <w:r w:rsidRPr="00E62387">
              <w:rPr>
                <w:rStyle w:val="font61"/>
                <w:rFonts w:ascii="Calibri" w:hAnsi="Calibri" w:cs="Calibri"/>
                <w:sz w:val="22"/>
                <w:szCs w:val="22"/>
              </w:rPr>
              <w:t xml:space="preserve"> The Physician assistant has satisfactorily completed a program for preparing physician's assistants that</w:t>
            </w:r>
            <w:r>
              <w:rPr>
                <w:rStyle w:val="font61"/>
                <w:rFonts w:ascii="Calibri" w:hAnsi="Calibri" w:cs="Calibri"/>
                <w:sz w:val="22"/>
                <w:szCs w:val="22"/>
              </w:rPr>
              <w:t>:</w:t>
            </w:r>
          </w:p>
          <w:p w14:paraId="4C914C7E" w14:textId="08E9DBD3" w:rsidR="00A005EF" w:rsidRPr="002A65E0" w:rsidRDefault="00A005EF" w:rsidP="002A65E0">
            <w:pPr>
              <w:pStyle w:val="ListParagraph"/>
              <w:numPr>
                <w:ilvl w:val="0"/>
                <w:numId w:val="40"/>
              </w:numPr>
              <w:rPr>
                <w:rStyle w:val="font61"/>
                <w:rFonts w:ascii="Calibri" w:hAnsi="Calibri" w:cs="Calibri"/>
                <w:sz w:val="22"/>
                <w:szCs w:val="22"/>
              </w:rPr>
            </w:pPr>
            <w:r w:rsidRPr="00047A0F">
              <w:rPr>
                <w:rStyle w:val="font61"/>
                <w:rFonts w:ascii="Calibri" w:hAnsi="Calibri" w:cs="Calibri"/>
                <w:sz w:val="22"/>
                <w:szCs w:val="22"/>
              </w:rPr>
              <w:t xml:space="preserve">Was at least one academic year in </w:t>
            </w:r>
            <w:proofErr w:type="gramStart"/>
            <w:r w:rsidRPr="00047A0F">
              <w:rPr>
                <w:rStyle w:val="font61"/>
                <w:rFonts w:ascii="Calibri" w:hAnsi="Calibri" w:cs="Calibri"/>
                <w:sz w:val="22"/>
                <w:szCs w:val="22"/>
              </w:rPr>
              <w:t>length;</w:t>
            </w:r>
            <w:proofErr w:type="gramEnd"/>
          </w:p>
          <w:p w14:paraId="2C7E519E" w14:textId="2B886D1D" w:rsidR="00A005EF" w:rsidRPr="002A65E0"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Consisted of supervised clinical practice and at least 4 months (in the aggregate) of classroom instruction directed toward preparing students to deliver health care; and</w:t>
            </w:r>
          </w:p>
          <w:p w14:paraId="52577B81" w14:textId="02113730" w:rsidR="00A005EF" w:rsidRPr="00047A0F"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Was accredited by the American Medical Association's Committee on Allied Health Education and Accreditation</w:t>
            </w:r>
            <w:r>
              <w:rPr>
                <w:rStyle w:val="font61"/>
                <w:rFonts w:ascii="Calibri" w:hAnsi="Calibri" w:cs="Calibri"/>
                <w:sz w:val="22"/>
                <w:szCs w:val="22"/>
              </w:rPr>
              <w:t>.</w:t>
            </w:r>
          </w:p>
          <w:p w14:paraId="4DDCD022" w14:textId="77777777" w:rsidR="00A005EF" w:rsidRDefault="00A005EF" w:rsidP="00A005EF">
            <w:pPr>
              <w:rPr>
                <w:rStyle w:val="font61"/>
                <w:rFonts w:ascii="Calibri" w:hAnsi="Calibri" w:cs="Calibri"/>
                <w:sz w:val="22"/>
                <w:szCs w:val="22"/>
              </w:rPr>
            </w:pPr>
          </w:p>
          <w:p w14:paraId="3E9E0EE4" w14:textId="697EED2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 xml:space="preserve">3) </w:t>
            </w:r>
            <w:r w:rsidRPr="00E62387">
              <w:rPr>
                <w:rStyle w:val="font61"/>
                <w:rFonts w:ascii="Calibri" w:hAnsi="Calibri" w:cs="Calibri"/>
                <w:sz w:val="22"/>
                <w:szCs w:val="22"/>
              </w:rPr>
              <w:t>The Physician assistant has satisfactorily completed a formal educational program (for preparing physician assistants) that does not meet the requirements of paragraph (2) of this definition and assisted primary care physicians for a total of 12 months during the 18-month period that ended on December 31, 1986.</w:t>
            </w:r>
          </w:p>
          <w:p w14:paraId="1419A661" w14:textId="0129E0B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3710919C" w14:textId="0285F266" w:rsidR="00A005EF" w:rsidRPr="008B0BC1" w:rsidRDefault="00A005EF" w:rsidP="00A005EF">
            <w:pPr>
              <w:rPr>
                <w:rFonts w:cstheme="minorHAnsi"/>
              </w:rPr>
            </w:pPr>
            <w:r>
              <w:rPr>
                <w:color w:val="000000"/>
              </w:rPr>
              <w:t>491.2 Condition</w:t>
            </w:r>
          </w:p>
        </w:tc>
        <w:tc>
          <w:tcPr>
            <w:tcW w:w="1440" w:type="dxa"/>
          </w:tcPr>
          <w:p w14:paraId="5D15FDDB" w14:textId="77777777" w:rsidR="00A005EF" w:rsidRPr="008B0BC1" w:rsidRDefault="00000000" w:rsidP="00A005EF">
            <w:pPr>
              <w:rPr>
                <w:rFonts w:cstheme="minorHAnsi"/>
              </w:rPr>
            </w:pPr>
            <w:sdt>
              <w:sdtPr>
                <w:rPr>
                  <w:rFonts w:cstheme="minorHAnsi"/>
                </w:rPr>
                <w:id w:val="105589326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2FB899B8" w14:textId="77777777" w:rsidR="00A005EF" w:rsidRPr="008B0BC1" w:rsidRDefault="00000000" w:rsidP="00A005EF">
            <w:pPr>
              <w:rPr>
                <w:rFonts w:cstheme="minorHAnsi"/>
              </w:rPr>
            </w:pPr>
            <w:sdt>
              <w:sdtPr>
                <w:rPr>
                  <w:rFonts w:cstheme="minorHAnsi"/>
                </w:rPr>
                <w:id w:val="-1058240592"/>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7B119F7F" w14:textId="77777777" w:rsidR="00A005EF" w:rsidRPr="008B0BC1" w:rsidRDefault="00A005EF" w:rsidP="00A005EF">
            <w:pPr>
              <w:rPr>
                <w:rFonts w:eastAsia="MS Gothic" w:cstheme="minorHAnsi"/>
              </w:rPr>
            </w:pPr>
          </w:p>
        </w:tc>
        <w:sdt>
          <w:sdtPr>
            <w:rPr>
              <w:rFonts w:cstheme="minorHAnsi"/>
            </w:rPr>
            <w:id w:val="1924443653"/>
            <w:placeholder>
              <w:docPart w:val="FC791A8695FB4EB29BE616C4C8C1A2CB"/>
            </w:placeholder>
            <w:showingPlcHdr/>
          </w:sdtPr>
          <w:sdtContent>
            <w:tc>
              <w:tcPr>
                <w:tcW w:w="5670" w:type="dxa"/>
                <w:tcBorders>
                  <w:top w:val="single" w:sz="4" w:space="0" w:color="auto"/>
                  <w:bottom w:val="single" w:sz="4" w:space="0" w:color="auto"/>
                </w:tcBorders>
              </w:tcPr>
              <w:p w14:paraId="6E20BBD4" w14:textId="23C5D051"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F64FF79" w14:textId="77777777" w:rsidTr="04BC2865">
        <w:trPr>
          <w:cantSplit/>
        </w:trPr>
        <w:tc>
          <w:tcPr>
            <w:tcW w:w="990" w:type="dxa"/>
            <w:tcBorders>
              <w:top w:val="single" w:sz="4" w:space="0" w:color="auto"/>
              <w:bottom w:val="single" w:sz="4" w:space="0" w:color="auto"/>
            </w:tcBorders>
          </w:tcPr>
          <w:p w14:paraId="259E6A29" w14:textId="08903E2F" w:rsidR="00A005EF" w:rsidRDefault="00A005EF" w:rsidP="00A005EF">
            <w:pPr>
              <w:jc w:val="center"/>
              <w:rPr>
                <w:rFonts w:cstheme="minorHAnsi"/>
                <w:b/>
                <w:bCs/>
              </w:rPr>
            </w:pPr>
            <w:r>
              <w:rPr>
                <w:rFonts w:cstheme="minorHAnsi"/>
                <w:b/>
                <w:bCs/>
              </w:rPr>
              <w:t>14-E-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5B76D8" w14:textId="36076B40" w:rsidR="00A005EF" w:rsidRPr="00EB5E5D" w:rsidRDefault="0065247D" w:rsidP="00A005EF">
            <w:pPr>
              <w:rPr>
                <w:rFonts w:cstheme="minorHAnsi"/>
              </w:rPr>
            </w:pPr>
            <w:r w:rsidRPr="00EB5E5D">
              <w:rPr>
                <w:color w:val="000000"/>
              </w:rPr>
              <w:t>Staffing and staff responsibilities.</w:t>
            </w:r>
          </w:p>
        </w:tc>
        <w:tc>
          <w:tcPr>
            <w:tcW w:w="1620" w:type="dxa"/>
            <w:tcBorders>
              <w:top w:val="single" w:sz="4" w:space="0" w:color="auto"/>
              <w:bottom w:val="single" w:sz="4" w:space="0" w:color="auto"/>
            </w:tcBorders>
          </w:tcPr>
          <w:p w14:paraId="23580F62" w14:textId="77777777" w:rsidR="005164BD" w:rsidRDefault="005164BD" w:rsidP="005164BD">
            <w:pPr>
              <w:rPr>
                <w:color w:val="000000"/>
              </w:rPr>
            </w:pPr>
            <w:r>
              <w:rPr>
                <w:color w:val="000000"/>
              </w:rPr>
              <w:t>491.8 Condition</w:t>
            </w:r>
          </w:p>
          <w:p w14:paraId="54EB0F0A" w14:textId="50AE0ED4" w:rsidR="00A005EF" w:rsidRPr="008B0BC1" w:rsidRDefault="00A005EF" w:rsidP="00A005EF">
            <w:pPr>
              <w:rPr>
                <w:rFonts w:cstheme="minorHAnsi"/>
              </w:rPr>
            </w:pPr>
          </w:p>
        </w:tc>
        <w:tc>
          <w:tcPr>
            <w:tcW w:w="1440" w:type="dxa"/>
          </w:tcPr>
          <w:p w14:paraId="403B0AA2" w14:textId="77777777" w:rsidR="00A005EF" w:rsidRPr="008B0BC1" w:rsidRDefault="00000000" w:rsidP="00A005EF">
            <w:pPr>
              <w:rPr>
                <w:rFonts w:cstheme="minorHAnsi"/>
              </w:rPr>
            </w:pPr>
            <w:sdt>
              <w:sdtPr>
                <w:rPr>
                  <w:rFonts w:cstheme="minorHAnsi"/>
                </w:rPr>
                <w:id w:val="-154530827"/>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3413D161" w14:textId="77777777" w:rsidR="00A005EF" w:rsidRPr="008B0BC1" w:rsidRDefault="00000000" w:rsidP="00A005EF">
            <w:pPr>
              <w:rPr>
                <w:rFonts w:cstheme="minorHAnsi"/>
              </w:rPr>
            </w:pPr>
            <w:sdt>
              <w:sdtPr>
                <w:rPr>
                  <w:rFonts w:cstheme="minorHAnsi"/>
                </w:rPr>
                <w:id w:val="-88927217"/>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58ACD2EA" w14:textId="77777777" w:rsidR="00A005EF" w:rsidRPr="008B0BC1" w:rsidRDefault="00A005EF" w:rsidP="00A005EF">
            <w:pPr>
              <w:rPr>
                <w:rFonts w:ascii="Segoe UI Symbol" w:eastAsia="MS Gothic" w:hAnsi="Segoe UI Symbol" w:cs="Segoe UI Symbol"/>
              </w:rPr>
            </w:pPr>
          </w:p>
        </w:tc>
        <w:sdt>
          <w:sdtPr>
            <w:rPr>
              <w:rFonts w:cstheme="minorHAnsi"/>
            </w:rPr>
            <w:id w:val="-637574468"/>
            <w:placeholder>
              <w:docPart w:val="E075997A1D144077AB4DE19F0F60B5FB"/>
            </w:placeholder>
            <w:showingPlcHdr/>
          </w:sdtPr>
          <w:sdtContent>
            <w:tc>
              <w:tcPr>
                <w:tcW w:w="5670" w:type="dxa"/>
                <w:tcBorders>
                  <w:top w:val="single" w:sz="4" w:space="0" w:color="auto"/>
                  <w:bottom w:val="single" w:sz="4" w:space="0" w:color="auto"/>
                </w:tcBorders>
              </w:tcPr>
              <w:p w14:paraId="79244481" w14:textId="7754389F" w:rsidR="00A005EF" w:rsidRDefault="00A005EF" w:rsidP="00A005EF">
                <w:pPr>
                  <w:rPr>
                    <w:rFonts w:cstheme="minorHAnsi"/>
                  </w:rPr>
                </w:pPr>
                <w:r w:rsidRPr="008B0BC1">
                  <w:rPr>
                    <w:rFonts w:cstheme="minorHAnsi"/>
                  </w:rPr>
                  <w:t>Enter observations of non-compliance, comments or notes here.</w:t>
                </w:r>
              </w:p>
            </w:tc>
          </w:sdtContent>
        </w:sdt>
      </w:tr>
      <w:tr w:rsidR="005164BD" w14:paraId="768F3C91" w14:textId="77777777" w:rsidTr="04BC2865">
        <w:trPr>
          <w:cantSplit/>
        </w:trPr>
        <w:tc>
          <w:tcPr>
            <w:tcW w:w="990" w:type="dxa"/>
            <w:tcBorders>
              <w:top w:val="single" w:sz="4" w:space="0" w:color="auto"/>
              <w:bottom w:val="single" w:sz="4" w:space="0" w:color="auto"/>
            </w:tcBorders>
          </w:tcPr>
          <w:p w14:paraId="3A8AC169" w14:textId="58634893" w:rsidR="005164BD" w:rsidRDefault="005164BD" w:rsidP="005164BD">
            <w:pPr>
              <w:jc w:val="center"/>
              <w:rPr>
                <w:rFonts w:cstheme="minorHAnsi"/>
                <w:b/>
                <w:bCs/>
              </w:rPr>
            </w:pPr>
            <w:r>
              <w:rPr>
                <w:rFonts w:cstheme="minorHAnsi"/>
                <w:b/>
                <w:bCs/>
              </w:rPr>
              <w:t>14-E-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A2225CB" w14:textId="3FD23D26" w:rsidR="005164BD" w:rsidRDefault="005164BD" w:rsidP="005164BD">
            <w:pPr>
              <w:rPr>
                <w:color w:val="000000"/>
              </w:rPr>
            </w:pPr>
            <w:r>
              <w:rPr>
                <w:color w:val="000000"/>
              </w:rPr>
              <w:t>The clinic has health care staff that includes one or more physicians, and one or more physician's assistants or nurse practitioners.</w:t>
            </w:r>
          </w:p>
          <w:p w14:paraId="782AB7B3" w14:textId="69E39042" w:rsidR="0065247D" w:rsidRPr="008B0BC1" w:rsidRDefault="0065247D" w:rsidP="005164BD">
            <w:pPr>
              <w:rPr>
                <w:rFonts w:cstheme="minorHAnsi"/>
              </w:rPr>
            </w:pPr>
          </w:p>
        </w:tc>
        <w:tc>
          <w:tcPr>
            <w:tcW w:w="1620" w:type="dxa"/>
            <w:tcBorders>
              <w:top w:val="single" w:sz="4" w:space="0" w:color="auto"/>
              <w:bottom w:val="single" w:sz="4" w:space="0" w:color="auto"/>
            </w:tcBorders>
          </w:tcPr>
          <w:p w14:paraId="1EAEC704" w14:textId="77777777" w:rsidR="005164BD" w:rsidRDefault="005164BD" w:rsidP="005164BD">
            <w:pPr>
              <w:rPr>
                <w:color w:val="000000"/>
              </w:rPr>
            </w:pPr>
            <w:r>
              <w:rPr>
                <w:color w:val="000000"/>
              </w:rPr>
              <w:t>491.8(a)(1) Standard</w:t>
            </w:r>
          </w:p>
          <w:p w14:paraId="19D65713" w14:textId="7F80B491" w:rsidR="005164BD" w:rsidRPr="008B0BC1" w:rsidRDefault="005164BD" w:rsidP="005164BD">
            <w:pPr>
              <w:rPr>
                <w:rFonts w:cstheme="minorHAnsi"/>
              </w:rPr>
            </w:pPr>
          </w:p>
        </w:tc>
        <w:tc>
          <w:tcPr>
            <w:tcW w:w="1440" w:type="dxa"/>
          </w:tcPr>
          <w:p w14:paraId="5A7C0D6B" w14:textId="77777777" w:rsidR="005164BD" w:rsidRPr="008B0BC1" w:rsidRDefault="00000000" w:rsidP="005164BD">
            <w:pPr>
              <w:rPr>
                <w:rFonts w:cstheme="minorHAnsi"/>
              </w:rPr>
            </w:pPr>
            <w:sdt>
              <w:sdtPr>
                <w:rPr>
                  <w:rFonts w:cstheme="minorHAnsi"/>
                </w:rPr>
                <w:id w:val="34121332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41B9AA9" w14:textId="77777777" w:rsidR="005164BD" w:rsidRPr="008B0BC1" w:rsidRDefault="00000000" w:rsidP="005164BD">
            <w:pPr>
              <w:rPr>
                <w:rFonts w:cstheme="minorHAnsi"/>
              </w:rPr>
            </w:pPr>
            <w:sdt>
              <w:sdtPr>
                <w:rPr>
                  <w:rFonts w:cstheme="minorHAnsi"/>
                </w:rPr>
                <w:id w:val="151626697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ED72FEB" w14:textId="77777777" w:rsidR="005164BD" w:rsidRPr="008B0BC1" w:rsidRDefault="005164BD" w:rsidP="005164BD">
            <w:pPr>
              <w:rPr>
                <w:rFonts w:ascii="Segoe UI Symbol" w:eastAsia="MS Gothic" w:hAnsi="Segoe UI Symbol" w:cs="Segoe UI Symbol"/>
              </w:rPr>
            </w:pPr>
          </w:p>
        </w:tc>
        <w:sdt>
          <w:sdtPr>
            <w:rPr>
              <w:rFonts w:cstheme="minorHAnsi"/>
            </w:rPr>
            <w:id w:val="-389724766"/>
            <w:placeholder>
              <w:docPart w:val="E3665F7F5ABA476DB0C930719BCFB300"/>
            </w:placeholder>
            <w:showingPlcHdr/>
          </w:sdtPr>
          <w:sdtContent>
            <w:tc>
              <w:tcPr>
                <w:tcW w:w="5670" w:type="dxa"/>
                <w:tcBorders>
                  <w:top w:val="single" w:sz="4" w:space="0" w:color="auto"/>
                  <w:bottom w:val="single" w:sz="4" w:space="0" w:color="auto"/>
                </w:tcBorders>
              </w:tcPr>
              <w:p w14:paraId="3056372B" w14:textId="1209289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0E7595" w14:textId="77777777" w:rsidTr="04BC2865">
        <w:trPr>
          <w:cantSplit/>
        </w:trPr>
        <w:tc>
          <w:tcPr>
            <w:tcW w:w="990" w:type="dxa"/>
            <w:tcBorders>
              <w:top w:val="single" w:sz="4" w:space="0" w:color="auto"/>
              <w:bottom w:val="single" w:sz="4" w:space="0" w:color="auto"/>
            </w:tcBorders>
          </w:tcPr>
          <w:p w14:paraId="663F7410" w14:textId="1079A7B9" w:rsidR="005164BD" w:rsidRDefault="005164BD" w:rsidP="005164BD">
            <w:pPr>
              <w:jc w:val="center"/>
              <w:rPr>
                <w:rFonts w:cstheme="minorHAnsi"/>
                <w:b/>
                <w:bCs/>
              </w:rPr>
            </w:pPr>
            <w:r>
              <w:rPr>
                <w:rFonts w:cstheme="minorHAnsi"/>
                <w:b/>
                <w:bCs/>
              </w:rPr>
              <w:t>14-E-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546633" w14:textId="5389C2D3" w:rsidR="005164BD" w:rsidRPr="00EB5E5D" w:rsidRDefault="005164BD" w:rsidP="005164BD">
            <w:pPr>
              <w:rPr>
                <w:rFonts w:cstheme="minorHAnsi"/>
              </w:rPr>
            </w:pPr>
            <w:r w:rsidRPr="00EB5E5D">
              <w:rPr>
                <w:color w:val="000000"/>
              </w:rPr>
              <w:t xml:space="preserve">The physician member of the staff may be the owner of the rural health clinic, an employee of the clinic, or under agreement with the clinic to carry out the responsibilities required under </w:t>
            </w:r>
            <w:r w:rsidR="00A1249B">
              <w:rPr>
                <w:color w:val="000000"/>
              </w:rPr>
              <w:t>QUAD A</w:t>
            </w:r>
            <w:r w:rsidRPr="00EB5E5D">
              <w:rPr>
                <w:color w:val="000000"/>
              </w:rPr>
              <w:t xml:space="preserve"> Section 14-E.</w:t>
            </w:r>
            <w:r w:rsidRPr="00EB5E5D">
              <w:rPr>
                <w:color w:val="000000"/>
              </w:rPr>
              <w:br/>
            </w:r>
          </w:p>
        </w:tc>
        <w:tc>
          <w:tcPr>
            <w:tcW w:w="1620" w:type="dxa"/>
            <w:tcBorders>
              <w:top w:val="single" w:sz="4" w:space="0" w:color="auto"/>
              <w:bottom w:val="single" w:sz="4" w:space="0" w:color="auto"/>
            </w:tcBorders>
          </w:tcPr>
          <w:p w14:paraId="5FE18AF1" w14:textId="6CD425CB" w:rsidR="005164BD" w:rsidRPr="008B0BC1" w:rsidRDefault="005164BD" w:rsidP="005164BD">
            <w:pPr>
              <w:rPr>
                <w:rFonts w:cstheme="minorHAnsi"/>
              </w:rPr>
            </w:pPr>
            <w:r>
              <w:rPr>
                <w:color w:val="000000"/>
              </w:rPr>
              <w:t>491.8(a)(2) Standard</w:t>
            </w:r>
          </w:p>
        </w:tc>
        <w:tc>
          <w:tcPr>
            <w:tcW w:w="1440" w:type="dxa"/>
          </w:tcPr>
          <w:p w14:paraId="71B0AAA6" w14:textId="77777777" w:rsidR="005164BD" w:rsidRPr="008B0BC1" w:rsidRDefault="00000000" w:rsidP="005164BD">
            <w:pPr>
              <w:rPr>
                <w:rFonts w:cstheme="minorHAnsi"/>
              </w:rPr>
            </w:pPr>
            <w:sdt>
              <w:sdtPr>
                <w:rPr>
                  <w:rFonts w:cstheme="minorHAnsi"/>
                </w:rPr>
                <w:id w:val="-9510651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18FA774" w14:textId="77777777" w:rsidR="005164BD" w:rsidRPr="008B0BC1" w:rsidRDefault="00000000" w:rsidP="005164BD">
            <w:pPr>
              <w:rPr>
                <w:rFonts w:cstheme="minorHAnsi"/>
              </w:rPr>
            </w:pPr>
            <w:sdt>
              <w:sdtPr>
                <w:rPr>
                  <w:rFonts w:cstheme="minorHAnsi"/>
                </w:rPr>
                <w:id w:val="-28358576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A9C2646" w14:textId="77777777" w:rsidR="005164BD" w:rsidRPr="008B0BC1" w:rsidRDefault="005164BD" w:rsidP="005164BD">
            <w:pPr>
              <w:rPr>
                <w:rFonts w:ascii="Segoe UI Symbol" w:eastAsia="MS Gothic" w:hAnsi="Segoe UI Symbol" w:cs="Segoe UI Symbol"/>
              </w:rPr>
            </w:pPr>
          </w:p>
        </w:tc>
        <w:sdt>
          <w:sdtPr>
            <w:rPr>
              <w:rFonts w:cstheme="minorHAnsi"/>
            </w:rPr>
            <w:id w:val="120589968"/>
            <w:placeholder>
              <w:docPart w:val="6BC8FBD4A88A40D086DE1B1508CBFC93"/>
            </w:placeholder>
            <w:showingPlcHdr/>
          </w:sdtPr>
          <w:sdtContent>
            <w:tc>
              <w:tcPr>
                <w:tcW w:w="5670" w:type="dxa"/>
                <w:tcBorders>
                  <w:top w:val="single" w:sz="4" w:space="0" w:color="auto"/>
                  <w:bottom w:val="single" w:sz="4" w:space="0" w:color="auto"/>
                </w:tcBorders>
              </w:tcPr>
              <w:p w14:paraId="03754CC3" w14:textId="1F17DE71" w:rsidR="005164BD" w:rsidRDefault="005164BD" w:rsidP="005164BD">
                <w:pPr>
                  <w:rPr>
                    <w:rFonts w:cstheme="minorHAnsi"/>
                  </w:rPr>
                </w:pPr>
                <w:r w:rsidRPr="008B0BC1">
                  <w:rPr>
                    <w:rFonts w:cstheme="minorHAnsi"/>
                  </w:rPr>
                  <w:t>Enter observations of non-compliance, comments or notes here.</w:t>
                </w:r>
              </w:p>
            </w:tc>
          </w:sdtContent>
        </w:sdt>
      </w:tr>
      <w:tr w:rsidR="005164BD" w14:paraId="6C9A93CD" w14:textId="77777777" w:rsidTr="04BC2865">
        <w:trPr>
          <w:cantSplit/>
        </w:trPr>
        <w:tc>
          <w:tcPr>
            <w:tcW w:w="990" w:type="dxa"/>
            <w:tcBorders>
              <w:top w:val="single" w:sz="4" w:space="0" w:color="auto"/>
              <w:bottom w:val="single" w:sz="4" w:space="0" w:color="auto"/>
            </w:tcBorders>
          </w:tcPr>
          <w:p w14:paraId="7DD4617C" w14:textId="50B071A0" w:rsidR="005164BD" w:rsidRDefault="005164BD" w:rsidP="005164BD">
            <w:pPr>
              <w:jc w:val="center"/>
              <w:rPr>
                <w:rFonts w:cstheme="minorHAnsi"/>
                <w:b/>
                <w:bCs/>
              </w:rPr>
            </w:pPr>
            <w:r>
              <w:rPr>
                <w:rFonts w:cstheme="minorHAnsi"/>
                <w:b/>
                <w:bCs/>
              </w:rPr>
              <w:t>14-E-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A9B2AF" w14:textId="77777777" w:rsidR="005164BD" w:rsidRDefault="005164BD" w:rsidP="005164BD">
            <w:pPr>
              <w:rPr>
                <w:color w:val="000000"/>
              </w:rPr>
            </w:pPr>
            <w:r>
              <w:rPr>
                <w:color w:val="000000"/>
              </w:rPr>
              <w:t>The physician assistant, nurse practitioner, nurse-midwife, clinical social worker, or clinical psychologist member of the staff may be the owner, an employee of the clinic, or may furnish service under contract to the clinic. At least one physician assistant or nurse practitioner must be an employee of the clinic.</w:t>
            </w:r>
          </w:p>
          <w:p w14:paraId="57ACC609" w14:textId="155FAE9F" w:rsidR="005164BD" w:rsidRPr="008B0BC1" w:rsidRDefault="005164BD" w:rsidP="005164BD">
            <w:pPr>
              <w:rPr>
                <w:rFonts w:cstheme="minorHAnsi"/>
              </w:rPr>
            </w:pPr>
          </w:p>
        </w:tc>
        <w:tc>
          <w:tcPr>
            <w:tcW w:w="1620" w:type="dxa"/>
            <w:tcBorders>
              <w:top w:val="single" w:sz="4" w:space="0" w:color="auto"/>
              <w:bottom w:val="single" w:sz="4" w:space="0" w:color="auto"/>
            </w:tcBorders>
          </w:tcPr>
          <w:p w14:paraId="1A362801" w14:textId="12BAC15D" w:rsidR="005164BD" w:rsidRPr="008B0BC1" w:rsidRDefault="005164BD" w:rsidP="005164BD">
            <w:pPr>
              <w:rPr>
                <w:rFonts w:cstheme="minorHAnsi"/>
              </w:rPr>
            </w:pPr>
            <w:r>
              <w:rPr>
                <w:color w:val="000000"/>
              </w:rPr>
              <w:t>491.8(a)(3) Standard</w:t>
            </w:r>
          </w:p>
        </w:tc>
        <w:tc>
          <w:tcPr>
            <w:tcW w:w="1440" w:type="dxa"/>
          </w:tcPr>
          <w:p w14:paraId="4841BE3C" w14:textId="77777777" w:rsidR="005164BD" w:rsidRPr="008B0BC1" w:rsidRDefault="00000000" w:rsidP="005164BD">
            <w:pPr>
              <w:rPr>
                <w:rFonts w:cstheme="minorHAnsi"/>
              </w:rPr>
            </w:pPr>
            <w:sdt>
              <w:sdtPr>
                <w:rPr>
                  <w:rFonts w:cstheme="minorHAnsi"/>
                </w:rPr>
                <w:id w:val="-3110952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1D2BD732" w14:textId="77777777" w:rsidR="005164BD" w:rsidRPr="008B0BC1" w:rsidRDefault="00000000" w:rsidP="005164BD">
            <w:pPr>
              <w:rPr>
                <w:rFonts w:cstheme="minorHAnsi"/>
              </w:rPr>
            </w:pPr>
            <w:sdt>
              <w:sdtPr>
                <w:rPr>
                  <w:rFonts w:cstheme="minorHAnsi"/>
                </w:rPr>
                <w:id w:val="-180422306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AA974F3" w14:textId="77777777" w:rsidR="005164BD" w:rsidRPr="008B0BC1" w:rsidRDefault="005164BD" w:rsidP="005164BD">
            <w:pPr>
              <w:rPr>
                <w:rFonts w:ascii="Segoe UI Symbol" w:eastAsia="MS Gothic" w:hAnsi="Segoe UI Symbol" w:cs="Segoe UI Symbol"/>
              </w:rPr>
            </w:pPr>
          </w:p>
        </w:tc>
        <w:sdt>
          <w:sdtPr>
            <w:rPr>
              <w:rFonts w:cstheme="minorHAnsi"/>
            </w:rPr>
            <w:id w:val="-1259679262"/>
            <w:placeholder>
              <w:docPart w:val="B658879C78214BFD909CC221CF72BA7A"/>
            </w:placeholder>
            <w:showingPlcHdr/>
          </w:sdtPr>
          <w:sdtContent>
            <w:tc>
              <w:tcPr>
                <w:tcW w:w="5670" w:type="dxa"/>
                <w:tcBorders>
                  <w:top w:val="single" w:sz="4" w:space="0" w:color="auto"/>
                  <w:bottom w:val="single" w:sz="4" w:space="0" w:color="auto"/>
                </w:tcBorders>
              </w:tcPr>
              <w:p w14:paraId="41F845CD" w14:textId="35EB5302"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2D21ACE" w14:textId="77777777" w:rsidTr="04BC2865">
        <w:trPr>
          <w:cantSplit/>
        </w:trPr>
        <w:tc>
          <w:tcPr>
            <w:tcW w:w="990" w:type="dxa"/>
            <w:tcBorders>
              <w:top w:val="single" w:sz="4" w:space="0" w:color="auto"/>
              <w:bottom w:val="single" w:sz="4" w:space="0" w:color="auto"/>
            </w:tcBorders>
          </w:tcPr>
          <w:p w14:paraId="1D5F4FE3" w14:textId="5E63D82C" w:rsidR="005164BD" w:rsidRDefault="005164BD" w:rsidP="005164BD">
            <w:pPr>
              <w:jc w:val="center"/>
              <w:rPr>
                <w:rFonts w:cstheme="minorHAnsi"/>
                <w:b/>
                <w:bCs/>
              </w:rPr>
            </w:pPr>
            <w:r>
              <w:rPr>
                <w:rFonts w:cstheme="minorHAnsi"/>
                <w:b/>
                <w:bCs/>
              </w:rPr>
              <w:t>14-E-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86FE2" w14:textId="2198B7B9" w:rsidR="005164BD" w:rsidRPr="008B0BC1" w:rsidRDefault="005164BD" w:rsidP="005164BD">
            <w:pPr>
              <w:rPr>
                <w:rFonts w:cstheme="minorHAnsi"/>
              </w:rPr>
            </w:pPr>
            <w:r>
              <w:rPr>
                <w:color w:val="000000"/>
              </w:rPr>
              <w:t>The clinic staff may include ancillary personnel who are supervised by the professional staff.</w:t>
            </w:r>
          </w:p>
        </w:tc>
        <w:tc>
          <w:tcPr>
            <w:tcW w:w="1620" w:type="dxa"/>
            <w:tcBorders>
              <w:top w:val="single" w:sz="4" w:space="0" w:color="auto"/>
              <w:bottom w:val="single" w:sz="4" w:space="0" w:color="auto"/>
            </w:tcBorders>
          </w:tcPr>
          <w:p w14:paraId="493928B0" w14:textId="7ACCEAC0" w:rsidR="005164BD" w:rsidRPr="008B0BC1" w:rsidRDefault="005164BD" w:rsidP="005164BD">
            <w:pPr>
              <w:rPr>
                <w:rFonts w:cstheme="minorHAnsi"/>
              </w:rPr>
            </w:pPr>
            <w:r>
              <w:rPr>
                <w:color w:val="000000"/>
              </w:rPr>
              <w:t>491.8(a)(4) Standard</w:t>
            </w:r>
          </w:p>
        </w:tc>
        <w:tc>
          <w:tcPr>
            <w:tcW w:w="1440" w:type="dxa"/>
          </w:tcPr>
          <w:p w14:paraId="032BCB8D" w14:textId="77777777" w:rsidR="005164BD" w:rsidRPr="008B0BC1" w:rsidRDefault="00000000" w:rsidP="005164BD">
            <w:pPr>
              <w:rPr>
                <w:rFonts w:cstheme="minorHAnsi"/>
              </w:rPr>
            </w:pPr>
            <w:sdt>
              <w:sdtPr>
                <w:rPr>
                  <w:rFonts w:cstheme="minorHAnsi"/>
                </w:rPr>
                <w:id w:val="-47954168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422C88AF" w14:textId="77777777" w:rsidR="005164BD" w:rsidRPr="008B0BC1" w:rsidRDefault="00000000" w:rsidP="005164BD">
            <w:pPr>
              <w:rPr>
                <w:rFonts w:cstheme="minorHAnsi"/>
              </w:rPr>
            </w:pPr>
            <w:sdt>
              <w:sdtPr>
                <w:rPr>
                  <w:rFonts w:cstheme="minorHAnsi"/>
                </w:rPr>
                <w:id w:val="28100134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0DABDE2" w14:textId="77777777" w:rsidR="005164BD" w:rsidRPr="008B0BC1" w:rsidRDefault="005164BD" w:rsidP="005164BD">
            <w:pPr>
              <w:rPr>
                <w:rFonts w:ascii="Segoe UI Symbol" w:eastAsia="MS Gothic" w:hAnsi="Segoe UI Symbol" w:cs="Segoe UI Symbol"/>
              </w:rPr>
            </w:pPr>
          </w:p>
        </w:tc>
        <w:sdt>
          <w:sdtPr>
            <w:rPr>
              <w:rFonts w:cstheme="minorHAnsi"/>
            </w:rPr>
            <w:id w:val="-203325807"/>
            <w:placeholder>
              <w:docPart w:val="4FF5B6A8475441C2B6C05CD0A25D5579"/>
            </w:placeholder>
            <w:showingPlcHdr/>
          </w:sdtPr>
          <w:sdtContent>
            <w:tc>
              <w:tcPr>
                <w:tcW w:w="5670" w:type="dxa"/>
                <w:tcBorders>
                  <w:top w:val="single" w:sz="4" w:space="0" w:color="auto"/>
                  <w:bottom w:val="single" w:sz="4" w:space="0" w:color="auto"/>
                </w:tcBorders>
              </w:tcPr>
              <w:p w14:paraId="52B347B0" w14:textId="41847EB6" w:rsidR="005164BD" w:rsidRDefault="005164BD" w:rsidP="005164BD">
                <w:pPr>
                  <w:rPr>
                    <w:rFonts w:cstheme="minorHAnsi"/>
                  </w:rPr>
                </w:pPr>
                <w:r w:rsidRPr="008B0BC1">
                  <w:rPr>
                    <w:rFonts w:cstheme="minorHAnsi"/>
                  </w:rPr>
                  <w:t>Enter observations of non-compliance, comments or notes here.</w:t>
                </w:r>
              </w:p>
            </w:tc>
          </w:sdtContent>
        </w:sdt>
      </w:tr>
      <w:tr w:rsidR="005164BD" w14:paraId="07A29C0D" w14:textId="77777777" w:rsidTr="04BC2865">
        <w:trPr>
          <w:cantSplit/>
        </w:trPr>
        <w:tc>
          <w:tcPr>
            <w:tcW w:w="990" w:type="dxa"/>
            <w:tcBorders>
              <w:top w:val="single" w:sz="4" w:space="0" w:color="auto"/>
              <w:bottom w:val="single" w:sz="4" w:space="0" w:color="auto"/>
            </w:tcBorders>
          </w:tcPr>
          <w:p w14:paraId="1BFBB106" w14:textId="52F56640" w:rsidR="005164BD" w:rsidRDefault="005164BD" w:rsidP="005164BD">
            <w:pPr>
              <w:jc w:val="center"/>
              <w:rPr>
                <w:rFonts w:cstheme="minorHAnsi"/>
                <w:b/>
                <w:bCs/>
              </w:rPr>
            </w:pPr>
            <w:r>
              <w:rPr>
                <w:rFonts w:cstheme="minorHAnsi"/>
                <w:b/>
                <w:bCs/>
              </w:rPr>
              <w:t>14-E-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C2F245" w14:textId="51809157" w:rsidR="005164BD" w:rsidRPr="008B0BC1" w:rsidRDefault="005164BD" w:rsidP="005164BD">
            <w:pPr>
              <w:rPr>
                <w:rFonts w:cstheme="minorHAnsi"/>
              </w:rPr>
            </w:pPr>
            <w:r>
              <w:rPr>
                <w:color w:val="000000"/>
              </w:rPr>
              <w:t>The clinic staff is sufficient to provide essential services for the operation of the clinic.</w:t>
            </w:r>
          </w:p>
        </w:tc>
        <w:tc>
          <w:tcPr>
            <w:tcW w:w="1620" w:type="dxa"/>
            <w:tcBorders>
              <w:top w:val="single" w:sz="4" w:space="0" w:color="auto"/>
              <w:bottom w:val="single" w:sz="4" w:space="0" w:color="auto"/>
            </w:tcBorders>
          </w:tcPr>
          <w:p w14:paraId="4ED518A8" w14:textId="4C54A7D2" w:rsidR="005164BD" w:rsidRPr="008B0BC1" w:rsidRDefault="005164BD" w:rsidP="005164BD">
            <w:pPr>
              <w:rPr>
                <w:rFonts w:cstheme="minorHAnsi"/>
              </w:rPr>
            </w:pPr>
            <w:r>
              <w:rPr>
                <w:color w:val="000000"/>
              </w:rPr>
              <w:t>491.8(a)(5) Standard</w:t>
            </w:r>
          </w:p>
        </w:tc>
        <w:tc>
          <w:tcPr>
            <w:tcW w:w="1440" w:type="dxa"/>
          </w:tcPr>
          <w:p w14:paraId="5C1BBEF8" w14:textId="77777777" w:rsidR="005164BD" w:rsidRPr="008B0BC1" w:rsidRDefault="00000000" w:rsidP="005164BD">
            <w:pPr>
              <w:rPr>
                <w:rFonts w:cstheme="minorHAnsi"/>
              </w:rPr>
            </w:pPr>
            <w:sdt>
              <w:sdtPr>
                <w:rPr>
                  <w:rFonts w:cstheme="minorHAnsi"/>
                </w:rPr>
                <w:id w:val="-74017401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F7A2775" w14:textId="77777777" w:rsidR="005164BD" w:rsidRPr="008B0BC1" w:rsidRDefault="00000000" w:rsidP="005164BD">
            <w:pPr>
              <w:rPr>
                <w:rFonts w:cstheme="minorHAnsi"/>
              </w:rPr>
            </w:pPr>
            <w:sdt>
              <w:sdtPr>
                <w:rPr>
                  <w:rFonts w:cstheme="minorHAnsi"/>
                </w:rPr>
                <w:id w:val="-462042205"/>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01FCBD5" w14:textId="77777777" w:rsidR="005164BD" w:rsidRPr="008B0BC1" w:rsidRDefault="005164BD" w:rsidP="005164BD">
            <w:pPr>
              <w:rPr>
                <w:rFonts w:ascii="Segoe UI Symbol" w:eastAsia="MS Gothic" w:hAnsi="Segoe UI Symbol" w:cs="Segoe UI Symbol"/>
              </w:rPr>
            </w:pPr>
          </w:p>
        </w:tc>
        <w:sdt>
          <w:sdtPr>
            <w:rPr>
              <w:rFonts w:cstheme="minorHAnsi"/>
            </w:rPr>
            <w:id w:val="-1906287237"/>
            <w:placeholder>
              <w:docPart w:val="5AABB768AE2143268DFECBFAA026C015"/>
            </w:placeholder>
            <w:showingPlcHdr/>
          </w:sdtPr>
          <w:sdtContent>
            <w:tc>
              <w:tcPr>
                <w:tcW w:w="5670" w:type="dxa"/>
                <w:tcBorders>
                  <w:top w:val="single" w:sz="4" w:space="0" w:color="auto"/>
                  <w:bottom w:val="single" w:sz="4" w:space="0" w:color="auto"/>
                </w:tcBorders>
              </w:tcPr>
              <w:p w14:paraId="3EDB8C50" w14:textId="7C48748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31127B" w14:textId="77777777" w:rsidTr="04BC2865">
        <w:trPr>
          <w:cantSplit/>
        </w:trPr>
        <w:tc>
          <w:tcPr>
            <w:tcW w:w="990" w:type="dxa"/>
            <w:tcBorders>
              <w:top w:val="single" w:sz="4" w:space="0" w:color="auto"/>
              <w:bottom w:val="single" w:sz="4" w:space="0" w:color="auto"/>
            </w:tcBorders>
          </w:tcPr>
          <w:p w14:paraId="7E62016F" w14:textId="6BA15346" w:rsidR="005164BD" w:rsidRDefault="005164BD" w:rsidP="005164BD">
            <w:pPr>
              <w:jc w:val="center"/>
              <w:rPr>
                <w:rFonts w:cstheme="minorHAnsi"/>
                <w:b/>
                <w:bCs/>
              </w:rPr>
            </w:pPr>
            <w:r>
              <w:rPr>
                <w:rFonts w:cstheme="minorHAnsi"/>
                <w:b/>
                <w:bCs/>
              </w:rPr>
              <w:t>14-E-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559D97" w14:textId="77777777" w:rsidR="005164BD" w:rsidRDefault="005164BD" w:rsidP="005164BD">
            <w:pPr>
              <w:rPr>
                <w:color w:val="000000"/>
              </w:rPr>
            </w:pPr>
            <w:r>
              <w:rPr>
                <w:color w:val="000000"/>
              </w:rPr>
              <w:t xml:space="preserve">There is a physician, nurse practitioner, physician assistant, certified nurse-midwife, clinical social worker, or clinical psychologist available to </w:t>
            </w:r>
            <w:proofErr w:type="gramStart"/>
            <w:r>
              <w:rPr>
                <w:color w:val="000000"/>
              </w:rPr>
              <w:t>furnish patient care services at all times</w:t>
            </w:r>
            <w:proofErr w:type="gramEnd"/>
            <w:r>
              <w:rPr>
                <w:color w:val="000000"/>
              </w:rPr>
              <w:t xml:space="preserve"> the clinic operates, and a nurse practitioner or a physician assistant, or certified nurse-midwife is available to furnish patient care services at least 50 percent of the time the RHC operates.</w:t>
            </w:r>
          </w:p>
          <w:p w14:paraId="10DDF198" w14:textId="66B70EBC" w:rsidR="005164BD" w:rsidRPr="008B0BC1" w:rsidRDefault="005164BD" w:rsidP="005164BD">
            <w:pPr>
              <w:rPr>
                <w:rFonts w:cstheme="minorHAnsi"/>
              </w:rPr>
            </w:pPr>
          </w:p>
        </w:tc>
        <w:tc>
          <w:tcPr>
            <w:tcW w:w="1620" w:type="dxa"/>
            <w:tcBorders>
              <w:top w:val="single" w:sz="4" w:space="0" w:color="auto"/>
              <w:bottom w:val="single" w:sz="4" w:space="0" w:color="auto"/>
            </w:tcBorders>
          </w:tcPr>
          <w:p w14:paraId="2D8A07D9" w14:textId="35DD6E08" w:rsidR="005164BD" w:rsidRPr="008B0BC1" w:rsidRDefault="005164BD" w:rsidP="005164BD">
            <w:pPr>
              <w:rPr>
                <w:rFonts w:cstheme="minorHAnsi"/>
              </w:rPr>
            </w:pPr>
            <w:r>
              <w:rPr>
                <w:color w:val="000000"/>
              </w:rPr>
              <w:t>491.8(a)(6) Standard</w:t>
            </w:r>
          </w:p>
        </w:tc>
        <w:tc>
          <w:tcPr>
            <w:tcW w:w="1440" w:type="dxa"/>
          </w:tcPr>
          <w:p w14:paraId="55E78031" w14:textId="77777777" w:rsidR="005164BD" w:rsidRPr="008B0BC1" w:rsidRDefault="00000000" w:rsidP="005164BD">
            <w:pPr>
              <w:rPr>
                <w:rFonts w:cstheme="minorHAnsi"/>
              </w:rPr>
            </w:pPr>
            <w:sdt>
              <w:sdtPr>
                <w:rPr>
                  <w:rFonts w:cstheme="minorHAnsi"/>
                </w:rPr>
                <w:id w:val="97132775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D2DB1B7" w14:textId="77777777" w:rsidR="005164BD" w:rsidRPr="008B0BC1" w:rsidRDefault="00000000" w:rsidP="005164BD">
            <w:pPr>
              <w:rPr>
                <w:rFonts w:cstheme="minorHAnsi"/>
              </w:rPr>
            </w:pPr>
            <w:sdt>
              <w:sdtPr>
                <w:rPr>
                  <w:rFonts w:cstheme="minorHAnsi"/>
                </w:rPr>
                <w:id w:val="348848723"/>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35BC914" w14:textId="77777777" w:rsidR="005164BD" w:rsidRPr="008B0BC1" w:rsidRDefault="005164BD" w:rsidP="005164BD">
            <w:pPr>
              <w:rPr>
                <w:rFonts w:ascii="Segoe UI Symbol" w:eastAsia="MS Gothic" w:hAnsi="Segoe UI Symbol" w:cs="Segoe UI Symbol"/>
              </w:rPr>
            </w:pPr>
          </w:p>
        </w:tc>
        <w:sdt>
          <w:sdtPr>
            <w:rPr>
              <w:rFonts w:cstheme="minorHAnsi"/>
            </w:rPr>
            <w:id w:val="1748697126"/>
            <w:placeholder>
              <w:docPart w:val="35E26C8F98164A3591E410A5BE409C50"/>
            </w:placeholder>
            <w:showingPlcHdr/>
          </w:sdtPr>
          <w:sdtContent>
            <w:tc>
              <w:tcPr>
                <w:tcW w:w="5670" w:type="dxa"/>
                <w:tcBorders>
                  <w:top w:val="single" w:sz="4" w:space="0" w:color="auto"/>
                  <w:bottom w:val="single" w:sz="4" w:space="0" w:color="auto"/>
                </w:tcBorders>
              </w:tcPr>
              <w:p w14:paraId="133DD56B" w14:textId="4D07921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C4ECD35" w14:textId="77777777" w:rsidTr="04BC2865">
        <w:trPr>
          <w:cantSplit/>
        </w:trPr>
        <w:tc>
          <w:tcPr>
            <w:tcW w:w="990" w:type="dxa"/>
            <w:tcBorders>
              <w:top w:val="single" w:sz="4" w:space="0" w:color="auto"/>
              <w:bottom w:val="single" w:sz="4" w:space="0" w:color="auto"/>
            </w:tcBorders>
          </w:tcPr>
          <w:p w14:paraId="62F35F8A" w14:textId="34831877" w:rsidR="005164BD" w:rsidRDefault="005164BD" w:rsidP="005164BD">
            <w:pPr>
              <w:jc w:val="center"/>
              <w:rPr>
                <w:rFonts w:cstheme="minorHAnsi"/>
                <w:b/>
                <w:bCs/>
              </w:rPr>
            </w:pPr>
            <w:r>
              <w:rPr>
                <w:rFonts w:cstheme="minorHAnsi"/>
                <w:b/>
                <w:bCs/>
              </w:rPr>
              <w:t>14-E-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DA51ADC" w14:textId="5039501F" w:rsidR="005164BD" w:rsidRPr="008B0BC1" w:rsidRDefault="005164BD" w:rsidP="005164BD">
            <w:pPr>
              <w:rPr>
                <w:rFonts w:cstheme="minorHAnsi"/>
              </w:rPr>
            </w:pPr>
            <w:r>
              <w:rPr>
                <w:color w:val="000000"/>
              </w:rPr>
              <w:t>The clinic physician provides medical direction for the clinic's health care activities and consultation for, and medical supervision of, the health care staff.</w:t>
            </w:r>
          </w:p>
        </w:tc>
        <w:tc>
          <w:tcPr>
            <w:tcW w:w="1620" w:type="dxa"/>
            <w:tcBorders>
              <w:top w:val="single" w:sz="4" w:space="0" w:color="auto"/>
              <w:bottom w:val="single" w:sz="4" w:space="0" w:color="auto"/>
            </w:tcBorders>
          </w:tcPr>
          <w:p w14:paraId="7E24E9A8" w14:textId="77777777" w:rsidR="005164BD" w:rsidRDefault="005164BD" w:rsidP="005164BD">
            <w:pPr>
              <w:rPr>
                <w:color w:val="000000"/>
              </w:rPr>
            </w:pPr>
            <w:r>
              <w:rPr>
                <w:color w:val="000000"/>
              </w:rPr>
              <w:t>491.8(b) Standard</w:t>
            </w:r>
          </w:p>
          <w:p w14:paraId="6924D6F4" w14:textId="77777777" w:rsidR="005164BD" w:rsidRPr="00762DFC" w:rsidRDefault="005164BD" w:rsidP="005164BD">
            <w:pPr>
              <w:rPr>
                <w:rFonts w:cstheme="minorHAnsi"/>
                <w:color w:val="000000"/>
                <w:sz w:val="12"/>
                <w:szCs w:val="12"/>
              </w:rPr>
            </w:pPr>
          </w:p>
          <w:p w14:paraId="45573179" w14:textId="77777777" w:rsidR="005164BD" w:rsidRDefault="005164BD" w:rsidP="005164BD">
            <w:pPr>
              <w:rPr>
                <w:color w:val="000000"/>
              </w:rPr>
            </w:pPr>
            <w:r>
              <w:rPr>
                <w:color w:val="000000"/>
              </w:rPr>
              <w:t>491.8(b)(1) Standard</w:t>
            </w:r>
          </w:p>
          <w:p w14:paraId="320428B7" w14:textId="41C394CC" w:rsidR="005164BD" w:rsidRPr="008B0BC1" w:rsidRDefault="005164BD" w:rsidP="005164BD">
            <w:pPr>
              <w:rPr>
                <w:rFonts w:cstheme="minorHAnsi"/>
              </w:rPr>
            </w:pPr>
          </w:p>
        </w:tc>
        <w:tc>
          <w:tcPr>
            <w:tcW w:w="1440" w:type="dxa"/>
          </w:tcPr>
          <w:p w14:paraId="63CF3E3A" w14:textId="77777777" w:rsidR="005164BD" w:rsidRPr="008B0BC1" w:rsidRDefault="00000000" w:rsidP="005164BD">
            <w:pPr>
              <w:rPr>
                <w:rFonts w:cstheme="minorHAnsi"/>
              </w:rPr>
            </w:pPr>
            <w:sdt>
              <w:sdtPr>
                <w:rPr>
                  <w:rFonts w:cstheme="minorHAnsi"/>
                </w:rPr>
                <w:id w:val="12743940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0932C1C" w14:textId="77777777" w:rsidR="005164BD" w:rsidRPr="008B0BC1" w:rsidRDefault="00000000" w:rsidP="005164BD">
            <w:pPr>
              <w:rPr>
                <w:rFonts w:cstheme="minorHAnsi"/>
              </w:rPr>
            </w:pPr>
            <w:sdt>
              <w:sdtPr>
                <w:rPr>
                  <w:rFonts w:cstheme="minorHAnsi"/>
                </w:rPr>
                <w:id w:val="102506320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49AB032" w14:textId="77777777" w:rsidR="005164BD" w:rsidRPr="008B0BC1" w:rsidRDefault="005164BD" w:rsidP="005164BD">
            <w:pPr>
              <w:rPr>
                <w:rFonts w:ascii="Segoe UI Symbol" w:eastAsia="MS Gothic" w:hAnsi="Segoe UI Symbol" w:cs="Segoe UI Symbol"/>
              </w:rPr>
            </w:pPr>
          </w:p>
        </w:tc>
        <w:sdt>
          <w:sdtPr>
            <w:rPr>
              <w:rFonts w:cstheme="minorHAnsi"/>
            </w:rPr>
            <w:id w:val="742064108"/>
            <w:placeholder>
              <w:docPart w:val="386842F4E88948A481E246F1682CF058"/>
            </w:placeholder>
            <w:showingPlcHdr/>
          </w:sdtPr>
          <w:sdtContent>
            <w:tc>
              <w:tcPr>
                <w:tcW w:w="5670" w:type="dxa"/>
                <w:tcBorders>
                  <w:top w:val="single" w:sz="4" w:space="0" w:color="auto"/>
                  <w:bottom w:val="single" w:sz="4" w:space="0" w:color="auto"/>
                </w:tcBorders>
              </w:tcPr>
              <w:p w14:paraId="1D666574" w14:textId="490FFD5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3D4BD4DB" w14:textId="77777777" w:rsidTr="04BC2865">
        <w:trPr>
          <w:cantSplit/>
        </w:trPr>
        <w:tc>
          <w:tcPr>
            <w:tcW w:w="990" w:type="dxa"/>
            <w:tcBorders>
              <w:top w:val="single" w:sz="4" w:space="0" w:color="auto"/>
              <w:bottom w:val="single" w:sz="4" w:space="0" w:color="auto"/>
            </w:tcBorders>
          </w:tcPr>
          <w:p w14:paraId="48AADA35" w14:textId="7DB78C22" w:rsidR="005164BD" w:rsidRDefault="005164BD" w:rsidP="005164BD">
            <w:pPr>
              <w:jc w:val="center"/>
              <w:rPr>
                <w:rFonts w:cstheme="minorHAnsi"/>
                <w:b/>
                <w:bCs/>
              </w:rPr>
            </w:pPr>
            <w:r>
              <w:rPr>
                <w:rFonts w:cstheme="minorHAnsi"/>
                <w:b/>
                <w:bCs/>
              </w:rPr>
              <w:t>14-E-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D11B8D6" w14:textId="77777777" w:rsidR="005164BD" w:rsidRDefault="005164BD" w:rsidP="005164BD">
            <w:pPr>
              <w:rPr>
                <w:color w:val="000000"/>
              </w:rPr>
            </w:pPr>
            <w:r>
              <w:rPr>
                <w:color w:val="000000"/>
              </w:rPr>
              <w:t>The clinic physician in conjunction with the physician's assistant and/or nurse practitioner member(s), participates in developing, executing, and periodically reviewing the clinic's written policies and services provided to Federal program patients.</w:t>
            </w:r>
          </w:p>
          <w:p w14:paraId="5D8208C8" w14:textId="74D73BA1" w:rsidR="005164BD" w:rsidRPr="008B0BC1" w:rsidRDefault="005164BD" w:rsidP="005164BD">
            <w:pPr>
              <w:rPr>
                <w:rFonts w:cstheme="minorHAnsi"/>
              </w:rPr>
            </w:pPr>
          </w:p>
        </w:tc>
        <w:tc>
          <w:tcPr>
            <w:tcW w:w="1620" w:type="dxa"/>
            <w:tcBorders>
              <w:top w:val="single" w:sz="4" w:space="0" w:color="auto"/>
              <w:bottom w:val="single" w:sz="4" w:space="0" w:color="auto"/>
            </w:tcBorders>
          </w:tcPr>
          <w:p w14:paraId="6097BF37" w14:textId="388664F7" w:rsidR="005164BD" w:rsidRPr="008B0BC1" w:rsidRDefault="005164BD" w:rsidP="005164BD">
            <w:pPr>
              <w:rPr>
                <w:rFonts w:cstheme="minorHAnsi"/>
              </w:rPr>
            </w:pPr>
            <w:r>
              <w:rPr>
                <w:color w:val="000000"/>
              </w:rPr>
              <w:t>491.8(b)(2) Standard</w:t>
            </w:r>
          </w:p>
        </w:tc>
        <w:tc>
          <w:tcPr>
            <w:tcW w:w="1440" w:type="dxa"/>
          </w:tcPr>
          <w:p w14:paraId="7890A707" w14:textId="77777777" w:rsidR="005164BD" w:rsidRPr="008B0BC1" w:rsidRDefault="00000000" w:rsidP="005164BD">
            <w:pPr>
              <w:rPr>
                <w:rFonts w:cstheme="minorHAnsi"/>
              </w:rPr>
            </w:pPr>
            <w:sdt>
              <w:sdtPr>
                <w:rPr>
                  <w:rFonts w:cstheme="minorHAnsi"/>
                </w:rPr>
                <w:id w:val="-1548443267"/>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064AD67" w14:textId="77777777" w:rsidR="005164BD" w:rsidRPr="008B0BC1" w:rsidRDefault="00000000" w:rsidP="005164BD">
            <w:pPr>
              <w:rPr>
                <w:rFonts w:cstheme="minorHAnsi"/>
              </w:rPr>
            </w:pPr>
            <w:sdt>
              <w:sdtPr>
                <w:rPr>
                  <w:rFonts w:cstheme="minorHAnsi"/>
                </w:rPr>
                <w:id w:val="-147783853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88F83A9" w14:textId="77777777" w:rsidR="005164BD" w:rsidRPr="008B0BC1" w:rsidRDefault="005164BD" w:rsidP="005164BD">
            <w:pPr>
              <w:rPr>
                <w:rFonts w:ascii="Segoe UI Symbol" w:eastAsia="MS Gothic" w:hAnsi="Segoe UI Symbol" w:cs="Segoe UI Symbol"/>
              </w:rPr>
            </w:pPr>
          </w:p>
        </w:tc>
        <w:sdt>
          <w:sdtPr>
            <w:rPr>
              <w:rFonts w:cstheme="minorHAnsi"/>
            </w:rPr>
            <w:id w:val="-236093501"/>
            <w:placeholder>
              <w:docPart w:val="25DBC6BAD28E4C47BBBD6868BA54563C"/>
            </w:placeholder>
            <w:showingPlcHdr/>
          </w:sdtPr>
          <w:sdtContent>
            <w:tc>
              <w:tcPr>
                <w:tcW w:w="5670" w:type="dxa"/>
                <w:tcBorders>
                  <w:top w:val="single" w:sz="4" w:space="0" w:color="auto"/>
                  <w:bottom w:val="single" w:sz="4" w:space="0" w:color="auto"/>
                </w:tcBorders>
              </w:tcPr>
              <w:p w14:paraId="74BACCB3" w14:textId="115D3DFC" w:rsidR="005164BD" w:rsidRDefault="005164BD" w:rsidP="005164BD">
                <w:pPr>
                  <w:rPr>
                    <w:rFonts w:cstheme="minorHAnsi"/>
                  </w:rPr>
                </w:pPr>
                <w:r w:rsidRPr="008B0BC1">
                  <w:rPr>
                    <w:rFonts w:cstheme="minorHAnsi"/>
                  </w:rPr>
                  <w:t>Enter observations of non-compliance, comments or notes here.</w:t>
                </w:r>
              </w:p>
            </w:tc>
          </w:sdtContent>
        </w:sdt>
      </w:tr>
      <w:tr w:rsidR="005164BD" w14:paraId="1C154FF2" w14:textId="77777777" w:rsidTr="04BC2865">
        <w:trPr>
          <w:cantSplit/>
        </w:trPr>
        <w:tc>
          <w:tcPr>
            <w:tcW w:w="990" w:type="dxa"/>
            <w:tcBorders>
              <w:top w:val="single" w:sz="4" w:space="0" w:color="auto"/>
              <w:bottom w:val="single" w:sz="4" w:space="0" w:color="auto"/>
            </w:tcBorders>
          </w:tcPr>
          <w:p w14:paraId="3422618C" w14:textId="78EAB3B1" w:rsidR="005164BD" w:rsidRDefault="005164BD" w:rsidP="005164BD">
            <w:pPr>
              <w:jc w:val="center"/>
              <w:rPr>
                <w:rFonts w:cstheme="minorHAnsi"/>
                <w:b/>
                <w:bCs/>
              </w:rPr>
            </w:pPr>
            <w:r>
              <w:rPr>
                <w:rFonts w:cstheme="minorHAnsi"/>
                <w:b/>
                <w:bCs/>
              </w:rPr>
              <w:t>14-E-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A7B655" w14:textId="77777777" w:rsidR="005164BD" w:rsidRDefault="005164BD" w:rsidP="005164BD">
            <w:pPr>
              <w:rPr>
                <w:color w:val="000000"/>
              </w:rPr>
            </w:pPr>
            <w:r>
              <w:rPr>
                <w:color w:val="000000"/>
              </w:rPr>
              <w:t>The clinic physician periodically reviews the clinic's patient records, provides medical orders, and provides medical patient care services to the patients of the clinic.</w:t>
            </w:r>
          </w:p>
          <w:p w14:paraId="2604FD9F" w14:textId="17CB46B3" w:rsidR="005164BD" w:rsidRPr="008B0BC1" w:rsidRDefault="005164BD" w:rsidP="005164BD">
            <w:pPr>
              <w:rPr>
                <w:rFonts w:cstheme="minorHAnsi"/>
              </w:rPr>
            </w:pPr>
          </w:p>
        </w:tc>
        <w:tc>
          <w:tcPr>
            <w:tcW w:w="1620" w:type="dxa"/>
            <w:tcBorders>
              <w:top w:val="single" w:sz="4" w:space="0" w:color="auto"/>
              <w:bottom w:val="single" w:sz="4" w:space="0" w:color="auto"/>
            </w:tcBorders>
          </w:tcPr>
          <w:p w14:paraId="2882745C" w14:textId="6E154A56" w:rsidR="005164BD" w:rsidRPr="008B0BC1" w:rsidRDefault="005164BD" w:rsidP="005164BD">
            <w:pPr>
              <w:rPr>
                <w:rFonts w:cstheme="minorHAnsi"/>
              </w:rPr>
            </w:pPr>
            <w:r>
              <w:rPr>
                <w:color w:val="000000"/>
              </w:rPr>
              <w:t>491.8(b)(3) Standard</w:t>
            </w:r>
          </w:p>
        </w:tc>
        <w:tc>
          <w:tcPr>
            <w:tcW w:w="1440" w:type="dxa"/>
          </w:tcPr>
          <w:p w14:paraId="7589A3A5" w14:textId="77777777" w:rsidR="005164BD" w:rsidRPr="008B0BC1" w:rsidRDefault="00000000" w:rsidP="005164BD">
            <w:pPr>
              <w:rPr>
                <w:rFonts w:cstheme="minorHAnsi"/>
              </w:rPr>
            </w:pPr>
            <w:sdt>
              <w:sdtPr>
                <w:rPr>
                  <w:rFonts w:cstheme="minorHAnsi"/>
                </w:rPr>
                <w:id w:val="-107488704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3C57ED06" w14:textId="77777777" w:rsidR="005164BD" w:rsidRPr="008B0BC1" w:rsidRDefault="00000000" w:rsidP="005164BD">
            <w:pPr>
              <w:rPr>
                <w:rFonts w:cstheme="minorHAnsi"/>
              </w:rPr>
            </w:pPr>
            <w:sdt>
              <w:sdtPr>
                <w:rPr>
                  <w:rFonts w:cstheme="minorHAnsi"/>
                </w:rPr>
                <w:id w:val="35801217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FB6BEB8" w14:textId="77777777" w:rsidR="005164BD" w:rsidRPr="008B0BC1" w:rsidRDefault="005164BD" w:rsidP="005164BD">
            <w:pPr>
              <w:rPr>
                <w:rFonts w:ascii="Segoe UI Symbol" w:eastAsia="MS Gothic" w:hAnsi="Segoe UI Symbol" w:cs="Segoe UI Symbol"/>
              </w:rPr>
            </w:pPr>
          </w:p>
        </w:tc>
        <w:sdt>
          <w:sdtPr>
            <w:rPr>
              <w:rFonts w:cstheme="minorHAnsi"/>
            </w:rPr>
            <w:id w:val="-1562254664"/>
            <w:placeholder>
              <w:docPart w:val="0A23945A4F5C442C81F045B616E76874"/>
            </w:placeholder>
            <w:showingPlcHdr/>
          </w:sdtPr>
          <w:sdtContent>
            <w:tc>
              <w:tcPr>
                <w:tcW w:w="5670" w:type="dxa"/>
                <w:tcBorders>
                  <w:top w:val="single" w:sz="4" w:space="0" w:color="auto"/>
                  <w:bottom w:val="single" w:sz="4" w:space="0" w:color="auto"/>
                </w:tcBorders>
              </w:tcPr>
              <w:p w14:paraId="10BF75C2" w14:textId="142CD13B"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917EE3B" w14:textId="77777777" w:rsidTr="04BC2865">
        <w:trPr>
          <w:cantSplit/>
        </w:trPr>
        <w:tc>
          <w:tcPr>
            <w:tcW w:w="990" w:type="dxa"/>
            <w:tcBorders>
              <w:top w:val="single" w:sz="4" w:space="0" w:color="auto"/>
              <w:bottom w:val="single" w:sz="4" w:space="0" w:color="auto"/>
            </w:tcBorders>
          </w:tcPr>
          <w:p w14:paraId="23A0E2A6" w14:textId="16BD6256" w:rsidR="005164BD" w:rsidRDefault="005164BD" w:rsidP="005164BD">
            <w:pPr>
              <w:jc w:val="center"/>
              <w:rPr>
                <w:rFonts w:cstheme="minorHAnsi"/>
                <w:b/>
                <w:bCs/>
              </w:rPr>
            </w:pPr>
            <w:r>
              <w:rPr>
                <w:rFonts w:cstheme="minorHAnsi"/>
                <w:b/>
                <w:bCs/>
              </w:rPr>
              <w:t>14-E-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E23CB86" w14:textId="68F0FBE5" w:rsidR="005164BD" w:rsidRPr="008B0BC1" w:rsidRDefault="005164BD" w:rsidP="005164BD">
            <w:pPr>
              <w:rPr>
                <w:rFonts w:cstheme="minorHAnsi"/>
              </w:rPr>
            </w:pPr>
            <w:r>
              <w:rPr>
                <w:color w:val="000000"/>
              </w:rPr>
              <w:t>The physician assistant and the nurse practitioner members of the clinic's staff participate in the development, execution and periodic review of the written policies governing the services the clinic furnishes.</w:t>
            </w:r>
          </w:p>
        </w:tc>
        <w:tc>
          <w:tcPr>
            <w:tcW w:w="1620" w:type="dxa"/>
            <w:tcBorders>
              <w:top w:val="single" w:sz="4" w:space="0" w:color="auto"/>
              <w:bottom w:val="single" w:sz="4" w:space="0" w:color="auto"/>
            </w:tcBorders>
          </w:tcPr>
          <w:p w14:paraId="7FDDDEA9" w14:textId="77777777" w:rsidR="005164BD" w:rsidRDefault="005164BD" w:rsidP="005164BD">
            <w:pPr>
              <w:rPr>
                <w:color w:val="000000"/>
              </w:rPr>
            </w:pPr>
            <w:r>
              <w:rPr>
                <w:color w:val="000000"/>
              </w:rPr>
              <w:t>491.8(c) Standard</w:t>
            </w:r>
          </w:p>
          <w:p w14:paraId="7DB3ED28" w14:textId="77777777" w:rsidR="005164BD" w:rsidRPr="00762DFC" w:rsidRDefault="005164BD" w:rsidP="005164BD">
            <w:pPr>
              <w:rPr>
                <w:rFonts w:cstheme="minorHAnsi"/>
                <w:color w:val="000000"/>
                <w:sz w:val="12"/>
                <w:szCs w:val="12"/>
              </w:rPr>
            </w:pPr>
          </w:p>
          <w:p w14:paraId="7A9E09CB" w14:textId="77777777" w:rsidR="005164BD" w:rsidRDefault="005164BD" w:rsidP="005164BD">
            <w:pPr>
              <w:rPr>
                <w:color w:val="000000"/>
              </w:rPr>
            </w:pPr>
            <w:r>
              <w:rPr>
                <w:color w:val="000000"/>
              </w:rPr>
              <w:t>491.8(c)(1) Standard</w:t>
            </w:r>
          </w:p>
          <w:p w14:paraId="1BEAB11A" w14:textId="77777777" w:rsidR="005164BD" w:rsidRPr="00762DFC" w:rsidRDefault="005164BD" w:rsidP="005164BD">
            <w:pPr>
              <w:rPr>
                <w:rFonts w:cstheme="minorHAnsi"/>
                <w:color w:val="000000"/>
                <w:sz w:val="12"/>
                <w:szCs w:val="12"/>
              </w:rPr>
            </w:pPr>
          </w:p>
          <w:p w14:paraId="1598EBC5" w14:textId="77777777" w:rsidR="005164BD" w:rsidRDefault="005164BD" w:rsidP="005164BD">
            <w:pPr>
              <w:rPr>
                <w:color w:val="000000"/>
              </w:rPr>
            </w:pPr>
            <w:r>
              <w:rPr>
                <w:color w:val="000000"/>
              </w:rPr>
              <w:t>491.8(c)(1)(i) Standard</w:t>
            </w:r>
          </w:p>
          <w:p w14:paraId="6E43CFFC" w14:textId="7FFC66FD" w:rsidR="005164BD" w:rsidRPr="008B0BC1" w:rsidRDefault="005164BD" w:rsidP="005164BD">
            <w:pPr>
              <w:rPr>
                <w:rFonts w:cstheme="minorHAnsi"/>
              </w:rPr>
            </w:pPr>
          </w:p>
        </w:tc>
        <w:tc>
          <w:tcPr>
            <w:tcW w:w="1440" w:type="dxa"/>
          </w:tcPr>
          <w:p w14:paraId="0EDA47CA" w14:textId="77777777" w:rsidR="005164BD" w:rsidRPr="008B0BC1" w:rsidRDefault="00000000" w:rsidP="005164BD">
            <w:pPr>
              <w:rPr>
                <w:rFonts w:cstheme="minorHAnsi"/>
              </w:rPr>
            </w:pPr>
            <w:sdt>
              <w:sdtPr>
                <w:rPr>
                  <w:rFonts w:cstheme="minorHAnsi"/>
                </w:rPr>
                <w:id w:val="-40515657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700D2EB" w14:textId="77777777" w:rsidR="005164BD" w:rsidRPr="008B0BC1" w:rsidRDefault="00000000" w:rsidP="005164BD">
            <w:pPr>
              <w:rPr>
                <w:rFonts w:cstheme="minorHAnsi"/>
              </w:rPr>
            </w:pPr>
            <w:sdt>
              <w:sdtPr>
                <w:rPr>
                  <w:rFonts w:cstheme="minorHAnsi"/>
                </w:rPr>
                <w:id w:val="92530864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A8EDD93" w14:textId="77777777" w:rsidR="005164BD" w:rsidRPr="008B0BC1" w:rsidRDefault="005164BD" w:rsidP="005164BD">
            <w:pPr>
              <w:rPr>
                <w:rFonts w:ascii="Segoe UI Symbol" w:eastAsia="MS Gothic" w:hAnsi="Segoe UI Symbol" w:cs="Segoe UI Symbol"/>
              </w:rPr>
            </w:pPr>
          </w:p>
        </w:tc>
        <w:sdt>
          <w:sdtPr>
            <w:rPr>
              <w:rFonts w:cstheme="minorHAnsi"/>
            </w:rPr>
            <w:id w:val="261658106"/>
            <w:placeholder>
              <w:docPart w:val="AE32758E17F742A4ABF3CBD8809F1D95"/>
            </w:placeholder>
            <w:showingPlcHdr/>
          </w:sdtPr>
          <w:sdtContent>
            <w:tc>
              <w:tcPr>
                <w:tcW w:w="5670" w:type="dxa"/>
                <w:tcBorders>
                  <w:top w:val="single" w:sz="4" w:space="0" w:color="auto"/>
                  <w:bottom w:val="single" w:sz="4" w:space="0" w:color="auto"/>
                </w:tcBorders>
              </w:tcPr>
              <w:p w14:paraId="15D720F4" w14:textId="25A8669A" w:rsidR="005164BD" w:rsidRDefault="005164BD" w:rsidP="005164BD">
                <w:pPr>
                  <w:rPr>
                    <w:rFonts w:cstheme="minorHAnsi"/>
                  </w:rPr>
                </w:pPr>
                <w:r w:rsidRPr="008B0BC1">
                  <w:rPr>
                    <w:rFonts w:cstheme="minorHAnsi"/>
                  </w:rPr>
                  <w:t>Enter observations of non-compliance, comments or notes here.</w:t>
                </w:r>
              </w:p>
            </w:tc>
          </w:sdtContent>
        </w:sdt>
      </w:tr>
      <w:bookmarkStart w:id="18" w:name="STAND14E15"/>
      <w:tr w:rsidR="005164BD" w14:paraId="752AAAFE" w14:textId="77777777" w:rsidTr="04BC2865">
        <w:trPr>
          <w:cantSplit/>
        </w:trPr>
        <w:tc>
          <w:tcPr>
            <w:tcW w:w="990" w:type="dxa"/>
            <w:tcBorders>
              <w:top w:val="single" w:sz="4" w:space="0" w:color="auto"/>
              <w:bottom w:val="single" w:sz="4" w:space="0" w:color="auto"/>
            </w:tcBorders>
          </w:tcPr>
          <w:p w14:paraId="42A8DB65" w14:textId="2FF84768"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r>
            <w:r>
              <w:rPr>
                <w:rFonts w:cstheme="minorHAnsi"/>
                <w:b/>
                <w:bCs/>
              </w:rPr>
              <w:fldChar w:fldCharType="separate"/>
            </w:r>
            <w:r w:rsidRPr="00D20922">
              <w:rPr>
                <w:rStyle w:val="Hyperlink"/>
                <w:rFonts w:cstheme="minorHAnsi"/>
                <w:b/>
                <w:bCs/>
              </w:rPr>
              <w:t>14-E-15</w:t>
            </w:r>
            <w:bookmarkEnd w:id="1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999652" w14:textId="77777777" w:rsidR="005164BD" w:rsidRDefault="005164BD" w:rsidP="005164BD">
            <w:pPr>
              <w:rPr>
                <w:color w:val="000000"/>
              </w:rPr>
            </w:pPr>
            <w:r>
              <w:rPr>
                <w:color w:val="000000"/>
              </w:rPr>
              <w:t>The physician assistant and the nurse practitioner members of the clinic's staff participate with a physician in a periodic review of the patient's health records.</w:t>
            </w:r>
          </w:p>
          <w:p w14:paraId="62F59964" w14:textId="7AFCB450" w:rsidR="005164BD" w:rsidRPr="008B0BC1" w:rsidRDefault="005164BD" w:rsidP="005164BD">
            <w:pPr>
              <w:rPr>
                <w:rFonts w:cstheme="minorHAnsi"/>
              </w:rPr>
            </w:pPr>
          </w:p>
        </w:tc>
        <w:tc>
          <w:tcPr>
            <w:tcW w:w="1620" w:type="dxa"/>
            <w:tcBorders>
              <w:top w:val="single" w:sz="4" w:space="0" w:color="auto"/>
              <w:bottom w:val="single" w:sz="4" w:space="0" w:color="auto"/>
            </w:tcBorders>
          </w:tcPr>
          <w:p w14:paraId="030A7A28" w14:textId="03B07E53" w:rsidR="005164BD" w:rsidRPr="008B0BC1" w:rsidRDefault="005164BD" w:rsidP="005164BD">
            <w:pPr>
              <w:rPr>
                <w:rFonts w:cstheme="minorHAnsi"/>
              </w:rPr>
            </w:pPr>
            <w:r>
              <w:rPr>
                <w:color w:val="000000"/>
              </w:rPr>
              <w:t>491.8(c)(1)(ii) Standard</w:t>
            </w:r>
          </w:p>
        </w:tc>
        <w:tc>
          <w:tcPr>
            <w:tcW w:w="1440" w:type="dxa"/>
          </w:tcPr>
          <w:p w14:paraId="60D022A7" w14:textId="77777777" w:rsidR="005164BD" w:rsidRPr="008B0BC1" w:rsidRDefault="00000000" w:rsidP="005164BD">
            <w:pPr>
              <w:rPr>
                <w:rFonts w:cstheme="minorHAnsi"/>
              </w:rPr>
            </w:pPr>
            <w:sdt>
              <w:sdtPr>
                <w:rPr>
                  <w:rFonts w:cstheme="minorHAnsi"/>
                </w:rPr>
                <w:id w:val="1290391333"/>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BCE564F" w14:textId="77777777" w:rsidR="005164BD" w:rsidRPr="008B0BC1" w:rsidRDefault="00000000" w:rsidP="005164BD">
            <w:pPr>
              <w:rPr>
                <w:rFonts w:cstheme="minorHAnsi"/>
              </w:rPr>
            </w:pPr>
            <w:sdt>
              <w:sdtPr>
                <w:rPr>
                  <w:rFonts w:cstheme="minorHAnsi"/>
                </w:rPr>
                <w:id w:val="92138388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3FD086E" w14:textId="77777777" w:rsidR="005164BD" w:rsidRPr="008B0BC1" w:rsidRDefault="005164BD" w:rsidP="005164BD">
            <w:pPr>
              <w:rPr>
                <w:rFonts w:ascii="Segoe UI Symbol" w:eastAsia="MS Gothic" w:hAnsi="Segoe UI Symbol" w:cs="Segoe UI Symbol"/>
              </w:rPr>
            </w:pPr>
          </w:p>
        </w:tc>
        <w:sdt>
          <w:sdtPr>
            <w:rPr>
              <w:rFonts w:cstheme="minorHAnsi"/>
            </w:rPr>
            <w:id w:val="-1164776912"/>
            <w:placeholder>
              <w:docPart w:val="F4A88CCE573746B9BA2B9530E9CAC0CE"/>
            </w:placeholder>
            <w:showingPlcHdr/>
          </w:sdtPr>
          <w:sdtContent>
            <w:tc>
              <w:tcPr>
                <w:tcW w:w="5670" w:type="dxa"/>
                <w:tcBorders>
                  <w:top w:val="single" w:sz="4" w:space="0" w:color="auto"/>
                  <w:bottom w:val="single" w:sz="4" w:space="0" w:color="auto"/>
                </w:tcBorders>
              </w:tcPr>
              <w:p w14:paraId="5D392AC5" w14:textId="25D1CEEC" w:rsidR="005164BD" w:rsidRDefault="005164BD" w:rsidP="005164BD">
                <w:pPr>
                  <w:rPr>
                    <w:rFonts w:cstheme="minorHAnsi"/>
                  </w:rPr>
                </w:pPr>
                <w:r w:rsidRPr="008B0BC1">
                  <w:rPr>
                    <w:rFonts w:cstheme="minorHAnsi"/>
                  </w:rPr>
                  <w:t>Enter observations of non-compliance, comments or notes here.</w:t>
                </w:r>
              </w:p>
            </w:tc>
          </w:sdtContent>
        </w:sdt>
      </w:tr>
      <w:bookmarkStart w:id="19" w:name="STAND14E16"/>
      <w:tr w:rsidR="005164BD" w14:paraId="3274392C" w14:textId="77777777" w:rsidTr="04BC2865">
        <w:trPr>
          <w:cantSplit/>
        </w:trPr>
        <w:tc>
          <w:tcPr>
            <w:tcW w:w="990" w:type="dxa"/>
            <w:tcBorders>
              <w:top w:val="single" w:sz="4" w:space="0" w:color="auto"/>
              <w:bottom w:val="single" w:sz="4" w:space="0" w:color="auto"/>
            </w:tcBorders>
          </w:tcPr>
          <w:p w14:paraId="7AE616EB" w14:textId="0BBD198B"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r>
            <w:r>
              <w:rPr>
                <w:rFonts w:cstheme="minorHAnsi"/>
                <w:b/>
                <w:bCs/>
              </w:rPr>
              <w:fldChar w:fldCharType="separate"/>
            </w:r>
            <w:r w:rsidRPr="00EE1514">
              <w:rPr>
                <w:rStyle w:val="Hyperlink"/>
                <w:rFonts w:cstheme="minorHAnsi"/>
                <w:b/>
                <w:bCs/>
              </w:rPr>
              <w:t>14-E-16</w:t>
            </w:r>
            <w:bookmarkEnd w:id="19"/>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0A41DC" w14:textId="15A3851E" w:rsidR="005164BD" w:rsidRPr="008B0BC1" w:rsidRDefault="005164BD" w:rsidP="005164BD">
            <w:pPr>
              <w:rPr>
                <w:rFonts w:cstheme="minorHAnsi"/>
              </w:rPr>
            </w:pPr>
            <w:r>
              <w:rPr>
                <w:color w:val="000000"/>
              </w:rPr>
              <w:t>The physician assistant or nurse practitioner performs the following functions, to the extent they are not being performed by a physician: Provides services in accordance with the clinic's policies.</w:t>
            </w:r>
          </w:p>
        </w:tc>
        <w:tc>
          <w:tcPr>
            <w:tcW w:w="1620" w:type="dxa"/>
            <w:tcBorders>
              <w:top w:val="single" w:sz="4" w:space="0" w:color="auto"/>
              <w:bottom w:val="single" w:sz="4" w:space="0" w:color="auto"/>
            </w:tcBorders>
          </w:tcPr>
          <w:p w14:paraId="1F2B974E" w14:textId="77777777" w:rsidR="005164BD" w:rsidRDefault="005164BD" w:rsidP="005164BD">
            <w:pPr>
              <w:rPr>
                <w:color w:val="000000"/>
              </w:rPr>
            </w:pPr>
            <w:r>
              <w:rPr>
                <w:color w:val="000000"/>
              </w:rPr>
              <w:t>491.8(c)(2) Standard</w:t>
            </w:r>
          </w:p>
          <w:p w14:paraId="665842EE" w14:textId="77777777" w:rsidR="005164BD" w:rsidRPr="00762DFC" w:rsidRDefault="005164BD" w:rsidP="005164BD">
            <w:pPr>
              <w:rPr>
                <w:rFonts w:cstheme="minorHAnsi"/>
                <w:color w:val="000000"/>
                <w:sz w:val="12"/>
                <w:szCs w:val="12"/>
              </w:rPr>
            </w:pPr>
          </w:p>
          <w:p w14:paraId="630C9C1F" w14:textId="77777777" w:rsidR="005164BD" w:rsidRDefault="005164BD" w:rsidP="005164BD">
            <w:pPr>
              <w:rPr>
                <w:color w:val="000000"/>
              </w:rPr>
            </w:pPr>
            <w:r>
              <w:rPr>
                <w:color w:val="000000"/>
              </w:rPr>
              <w:t>491.8(c)(2)(i) Standard</w:t>
            </w:r>
          </w:p>
          <w:p w14:paraId="6C8D84F0" w14:textId="3D3680C1" w:rsidR="005164BD" w:rsidRPr="008B0BC1" w:rsidRDefault="005164BD" w:rsidP="005164BD">
            <w:pPr>
              <w:rPr>
                <w:rFonts w:cstheme="minorHAnsi"/>
              </w:rPr>
            </w:pPr>
          </w:p>
        </w:tc>
        <w:tc>
          <w:tcPr>
            <w:tcW w:w="1440" w:type="dxa"/>
          </w:tcPr>
          <w:p w14:paraId="0736AB00" w14:textId="77777777" w:rsidR="005164BD" w:rsidRPr="008B0BC1" w:rsidRDefault="00000000" w:rsidP="005164BD">
            <w:pPr>
              <w:rPr>
                <w:rFonts w:cstheme="minorHAnsi"/>
              </w:rPr>
            </w:pPr>
            <w:sdt>
              <w:sdtPr>
                <w:rPr>
                  <w:rFonts w:cstheme="minorHAnsi"/>
                </w:rPr>
                <w:id w:val="74700208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574AD938" w14:textId="77777777" w:rsidR="005164BD" w:rsidRPr="008B0BC1" w:rsidRDefault="00000000" w:rsidP="005164BD">
            <w:pPr>
              <w:rPr>
                <w:rFonts w:cstheme="minorHAnsi"/>
              </w:rPr>
            </w:pPr>
            <w:sdt>
              <w:sdtPr>
                <w:rPr>
                  <w:rFonts w:cstheme="minorHAnsi"/>
                </w:rPr>
                <w:id w:val="50201705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0C31DA3C" w14:textId="77777777" w:rsidR="005164BD" w:rsidRPr="008B0BC1" w:rsidRDefault="005164BD" w:rsidP="005164BD">
            <w:pPr>
              <w:rPr>
                <w:rFonts w:ascii="Segoe UI Symbol" w:eastAsia="MS Gothic" w:hAnsi="Segoe UI Symbol" w:cs="Segoe UI Symbol"/>
              </w:rPr>
            </w:pPr>
          </w:p>
        </w:tc>
        <w:sdt>
          <w:sdtPr>
            <w:rPr>
              <w:rFonts w:cstheme="minorHAnsi"/>
            </w:rPr>
            <w:id w:val="344145511"/>
            <w:placeholder>
              <w:docPart w:val="9C33A175FA3847099F07D71A0837D910"/>
            </w:placeholder>
            <w:showingPlcHdr/>
          </w:sdtPr>
          <w:sdtContent>
            <w:tc>
              <w:tcPr>
                <w:tcW w:w="5670" w:type="dxa"/>
                <w:tcBorders>
                  <w:top w:val="single" w:sz="4" w:space="0" w:color="auto"/>
                  <w:bottom w:val="single" w:sz="4" w:space="0" w:color="auto"/>
                </w:tcBorders>
              </w:tcPr>
              <w:p w14:paraId="6F8DEAC3" w14:textId="6D7C185A" w:rsidR="005164BD" w:rsidRDefault="005164BD" w:rsidP="005164BD">
                <w:pPr>
                  <w:rPr>
                    <w:rFonts w:cstheme="minorHAnsi"/>
                  </w:rPr>
                </w:pPr>
                <w:r w:rsidRPr="008B0BC1">
                  <w:rPr>
                    <w:rFonts w:cstheme="minorHAnsi"/>
                  </w:rPr>
                  <w:t>Enter observations of non-compliance, comments or notes here.</w:t>
                </w:r>
              </w:p>
            </w:tc>
          </w:sdtContent>
        </w:sdt>
      </w:tr>
      <w:bookmarkStart w:id="20" w:name="STAND14E17"/>
      <w:tr w:rsidR="005164BD" w14:paraId="5361FE05" w14:textId="77777777" w:rsidTr="04BC2865">
        <w:trPr>
          <w:cantSplit/>
        </w:trPr>
        <w:tc>
          <w:tcPr>
            <w:tcW w:w="990" w:type="dxa"/>
            <w:tcBorders>
              <w:top w:val="single" w:sz="4" w:space="0" w:color="auto"/>
              <w:bottom w:val="single" w:sz="4" w:space="0" w:color="auto"/>
            </w:tcBorders>
          </w:tcPr>
          <w:p w14:paraId="05A27E46" w14:textId="1E068571"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r>
            <w:r>
              <w:rPr>
                <w:rFonts w:cstheme="minorHAnsi"/>
                <w:b/>
                <w:bCs/>
              </w:rPr>
              <w:fldChar w:fldCharType="separate"/>
            </w:r>
            <w:r w:rsidRPr="00EE1514">
              <w:rPr>
                <w:rStyle w:val="Hyperlink"/>
                <w:rFonts w:cstheme="minorHAnsi"/>
                <w:b/>
                <w:bCs/>
              </w:rPr>
              <w:t>14-E-17</w:t>
            </w:r>
            <w:bookmarkEnd w:id="20"/>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CE2E2B" w14:textId="77777777" w:rsidR="005164BD" w:rsidRDefault="005164BD" w:rsidP="005164BD">
            <w:pPr>
              <w:rPr>
                <w:color w:val="000000"/>
              </w:rPr>
            </w:pPr>
            <w:r>
              <w:rPr>
                <w:color w:val="000000"/>
              </w:rPr>
              <w:t xml:space="preserve">The physician assistant or nurse practitioner perform the following functions, to the extent they are not being performed by a </w:t>
            </w:r>
            <w:proofErr w:type="gramStart"/>
            <w:r>
              <w:rPr>
                <w:color w:val="000000"/>
              </w:rPr>
              <w:t>physician:</w:t>
            </w:r>
            <w:proofErr w:type="gramEnd"/>
            <w:r>
              <w:rPr>
                <w:color w:val="000000"/>
              </w:rPr>
              <w:t xml:space="preserve"> arranges for, or refers patients to, needed services that cannot be provided at the clinic.</w:t>
            </w:r>
          </w:p>
          <w:p w14:paraId="45D3078A" w14:textId="10A68BC9" w:rsidR="005164BD" w:rsidRPr="008B0BC1" w:rsidRDefault="005164BD" w:rsidP="005164BD">
            <w:pPr>
              <w:rPr>
                <w:rFonts w:cstheme="minorHAnsi"/>
              </w:rPr>
            </w:pPr>
          </w:p>
        </w:tc>
        <w:tc>
          <w:tcPr>
            <w:tcW w:w="1620" w:type="dxa"/>
            <w:tcBorders>
              <w:top w:val="single" w:sz="4" w:space="0" w:color="auto"/>
              <w:bottom w:val="single" w:sz="4" w:space="0" w:color="auto"/>
            </w:tcBorders>
          </w:tcPr>
          <w:p w14:paraId="4BD5173E" w14:textId="3322A2E2" w:rsidR="005164BD" w:rsidRPr="008B0BC1" w:rsidRDefault="005164BD" w:rsidP="005164BD">
            <w:pPr>
              <w:rPr>
                <w:rFonts w:cstheme="minorHAnsi"/>
              </w:rPr>
            </w:pPr>
            <w:r>
              <w:rPr>
                <w:color w:val="000000"/>
              </w:rPr>
              <w:t>491.8(c)(2)(ii) Standard</w:t>
            </w:r>
          </w:p>
        </w:tc>
        <w:tc>
          <w:tcPr>
            <w:tcW w:w="1440" w:type="dxa"/>
          </w:tcPr>
          <w:p w14:paraId="61B82D30" w14:textId="77777777" w:rsidR="005164BD" w:rsidRPr="008B0BC1" w:rsidRDefault="00000000" w:rsidP="005164BD">
            <w:pPr>
              <w:rPr>
                <w:rFonts w:cstheme="minorHAnsi"/>
              </w:rPr>
            </w:pPr>
            <w:sdt>
              <w:sdtPr>
                <w:rPr>
                  <w:rFonts w:cstheme="minorHAnsi"/>
                </w:rPr>
                <w:id w:val="100902881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71AA6459" w14:textId="77777777" w:rsidR="005164BD" w:rsidRPr="008B0BC1" w:rsidRDefault="00000000" w:rsidP="005164BD">
            <w:pPr>
              <w:rPr>
                <w:rFonts w:cstheme="minorHAnsi"/>
              </w:rPr>
            </w:pPr>
            <w:sdt>
              <w:sdtPr>
                <w:rPr>
                  <w:rFonts w:cstheme="minorHAnsi"/>
                </w:rPr>
                <w:id w:val="200469972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8E984C2" w14:textId="77777777" w:rsidR="005164BD" w:rsidRPr="008B0BC1" w:rsidRDefault="005164BD" w:rsidP="005164BD">
            <w:pPr>
              <w:rPr>
                <w:rFonts w:ascii="Segoe UI Symbol" w:eastAsia="MS Gothic" w:hAnsi="Segoe UI Symbol" w:cs="Segoe UI Symbol"/>
              </w:rPr>
            </w:pPr>
          </w:p>
        </w:tc>
        <w:sdt>
          <w:sdtPr>
            <w:rPr>
              <w:rFonts w:cstheme="minorHAnsi"/>
            </w:rPr>
            <w:id w:val="1200974977"/>
            <w:placeholder>
              <w:docPart w:val="070CA444256C44B5BA4A729D4F61B5FE"/>
            </w:placeholder>
            <w:showingPlcHdr/>
          </w:sdtPr>
          <w:sdtContent>
            <w:tc>
              <w:tcPr>
                <w:tcW w:w="5670" w:type="dxa"/>
                <w:tcBorders>
                  <w:top w:val="single" w:sz="4" w:space="0" w:color="auto"/>
                  <w:bottom w:val="single" w:sz="4" w:space="0" w:color="auto"/>
                </w:tcBorders>
              </w:tcPr>
              <w:p w14:paraId="4196DB25" w14:textId="30D8A956" w:rsidR="005164BD" w:rsidRDefault="005164BD" w:rsidP="005164BD">
                <w:pPr>
                  <w:rPr>
                    <w:rFonts w:cstheme="minorHAnsi"/>
                  </w:rPr>
                </w:pPr>
                <w:r w:rsidRPr="008B0BC1">
                  <w:rPr>
                    <w:rFonts w:cstheme="minorHAnsi"/>
                  </w:rPr>
                  <w:t>Enter observations of non-compliance, comments or notes here.</w:t>
                </w:r>
              </w:p>
            </w:tc>
          </w:sdtContent>
        </w:sdt>
      </w:tr>
      <w:tr w:rsidR="00526FB1" w14:paraId="055AFECB" w14:textId="77777777" w:rsidTr="04BC2865">
        <w:trPr>
          <w:cantSplit/>
        </w:trPr>
        <w:tc>
          <w:tcPr>
            <w:tcW w:w="990" w:type="dxa"/>
            <w:tcBorders>
              <w:top w:val="single" w:sz="4" w:space="0" w:color="auto"/>
              <w:bottom w:val="single" w:sz="4" w:space="0" w:color="auto"/>
            </w:tcBorders>
          </w:tcPr>
          <w:p w14:paraId="24BE1BCA" w14:textId="46357401" w:rsidR="00526FB1" w:rsidRDefault="00526FB1" w:rsidP="00526FB1">
            <w:pPr>
              <w:jc w:val="center"/>
              <w:rPr>
                <w:rFonts w:cstheme="minorHAnsi"/>
                <w:b/>
                <w:bCs/>
              </w:rPr>
            </w:pPr>
            <w:r>
              <w:rPr>
                <w:rFonts w:cstheme="minorHAnsi"/>
                <w:b/>
                <w:bCs/>
              </w:rPr>
              <w:t>14-E-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338BE1" w14:textId="77777777" w:rsidR="00526FB1" w:rsidRDefault="00526FB1" w:rsidP="00526FB1">
            <w:pPr>
              <w:rPr>
                <w:color w:val="000000"/>
              </w:rPr>
            </w:pPr>
            <w:r>
              <w:rPr>
                <w:color w:val="000000"/>
              </w:rPr>
              <w:t>The physician assistant or nurse practitioner performs the following functions, to the extent they are not being performed by a physician: assure that adequate patient health records are maintained and transferred as required when patients are referred.</w:t>
            </w:r>
          </w:p>
          <w:p w14:paraId="2C3CE42F" w14:textId="77777777" w:rsidR="00526FB1" w:rsidRDefault="00526FB1" w:rsidP="00526FB1">
            <w:pPr>
              <w:rPr>
                <w:color w:val="000000"/>
              </w:rPr>
            </w:pPr>
          </w:p>
        </w:tc>
        <w:tc>
          <w:tcPr>
            <w:tcW w:w="1620" w:type="dxa"/>
            <w:tcBorders>
              <w:top w:val="single" w:sz="4" w:space="0" w:color="auto"/>
              <w:bottom w:val="single" w:sz="4" w:space="0" w:color="auto"/>
            </w:tcBorders>
          </w:tcPr>
          <w:p w14:paraId="370AA3B6" w14:textId="7A8A1B4B" w:rsidR="00526FB1" w:rsidRDefault="00526FB1" w:rsidP="00526FB1">
            <w:pPr>
              <w:rPr>
                <w:color w:val="000000"/>
              </w:rPr>
            </w:pPr>
            <w:r>
              <w:rPr>
                <w:color w:val="000000"/>
              </w:rPr>
              <w:t>491.8(c)(2)(iii) Standard</w:t>
            </w:r>
          </w:p>
        </w:tc>
        <w:tc>
          <w:tcPr>
            <w:tcW w:w="1440" w:type="dxa"/>
          </w:tcPr>
          <w:p w14:paraId="59253AF6" w14:textId="77777777" w:rsidR="00526FB1" w:rsidRPr="008B0BC1" w:rsidRDefault="00000000" w:rsidP="00526FB1">
            <w:pPr>
              <w:rPr>
                <w:rFonts w:cstheme="minorHAnsi"/>
              </w:rPr>
            </w:pPr>
            <w:sdt>
              <w:sdtPr>
                <w:rPr>
                  <w:rFonts w:cstheme="minorHAnsi"/>
                </w:rPr>
                <w:id w:val="-1821204"/>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53C311" w14:textId="77777777" w:rsidR="00526FB1" w:rsidRPr="008B0BC1" w:rsidRDefault="00000000" w:rsidP="00526FB1">
            <w:pPr>
              <w:rPr>
                <w:rFonts w:cstheme="minorHAnsi"/>
              </w:rPr>
            </w:pPr>
            <w:sdt>
              <w:sdtPr>
                <w:rPr>
                  <w:rFonts w:cstheme="minorHAnsi"/>
                </w:rPr>
                <w:id w:val="-162089000"/>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Deficient</w:t>
            </w:r>
          </w:p>
          <w:p w14:paraId="2E373F48" w14:textId="77777777" w:rsidR="00526FB1" w:rsidRDefault="00526FB1" w:rsidP="00526FB1">
            <w:pPr>
              <w:rPr>
                <w:rFonts w:cstheme="minorHAnsi"/>
              </w:rPr>
            </w:pPr>
          </w:p>
        </w:tc>
        <w:sdt>
          <w:sdtPr>
            <w:rPr>
              <w:rFonts w:cstheme="minorHAnsi"/>
            </w:rPr>
            <w:id w:val="1025752115"/>
            <w:placeholder>
              <w:docPart w:val="0FE1696DE2774D7582EC2A87D7530374"/>
            </w:placeholder>
            <w:showingPlcHdr/>
          </w:sdtPr>
          <w:sdtContent>
            <w:tc>
              <w:tcPr>
                <w:tcW w:w="5670" w:type="dxa"/>
                <w:tcBorders>
                  <w:top w:val="single" w:sz="4" w:space="0" w:color="auto"/>
                  <w:bottom w:val="single" w:sz="4" w:space="0" w:color="auto"/>
                </w:tcBorders>
              </w:tcPr>
              <w:p w14:paraId="18836F8C" w14:textId="1C6F1288" w:rsidR="00526FB1" w:rsidRDefault="00526FB1" w:rsidP="00526FB1">
                <w:pPr>
                  <w:rPr>
                    <w:rFonts w:cstheme="minorHAnsi"/>
                  </w:rPr>
                </w:pPr>
                <w:r w:rsidRPr="008B0BC1">
                  <w:rPr>
                    <w:rFonts w:cstheme="minorHAnsi"/>
                  </w:rPr>
                  <w:t>Enter observations of non-compliance, comments or notes here.</w:t>
                </w:r>
              </w:p>
            </w:tc>
          </w:sdtContent>
        </w:sdt>
      </w:tr>
      <w:tr w:rsidR="00526FB1" w14:paraId="11C7216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1C749304" w:rsidR="00526FB1" w:rsidRDefault="00526FB1" w:rsidP="00526FB1">
            <w:pPr>
              <w:rPr>
                <w:rFonts w:cstheme="minorHAnsi"/>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rovision of Services</w:t>
            </w:r>
          </w:p>
        </w:tc>
      </w:tr>
      <w:tr w:rsidR="00526FB1" w14:paraId="008F8D0F" w14:textId="77777777" w:rsidTr="04BC2865">
        <w:trPr>
          <w:cantSplit/>
        </w:trPr>
        <w:tc>
          <w:tcPr>
            <w:tcW w:w="990" w:type="dxa"/>
            <w:tcBorders>
              <w:top w:val="single" w:sz="4" w:space="0" w:color="auto"/>
              <w:bottom w:val="single" w:sz="4" w:space="0" w:color="auto"/>
            </w:tcBorders>
          </w:tcPr>
          <w:p w14:paraId="341C478F" w14:textId="3CA12B65" w:rsidR="00526FB1" w:rsidRDefault="00526FB1" w:rsidP="00526FB1">
            <w:pPr>
              <w:jc w:val="center"/>
              <w:rPr>
                <w:rFonts w:cstheme="minorHAnsi"/>
                <w:b/>
                <w:bCs/>
              </w:rPr>
            </w:pPr>
            <w:r>
              <w:rPr>
                <w:rFonts w:cstheme="minorHAnsi"/>
                <w:b/>
                <w:bCs/>
              </w:rPr>
              <w:t>14-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F216B0" w14:textId="073C000C" w:rsidR="00526FB1" w:rsidRPr="00EB5E5D" w:rsidRDefault="00F4255F" w:rsidP="00526FB1">
            <w:pPr>
              <w:rPr>
                <w:rFonts w:cstheme="minorHAnsi"/>
              </w:rPr>
            </w:pPr>
            <w:r w:rsidRPr="00EB5E5D">
              <w:rPr>
                <w:color w:val="000000"/>
              </w:rPr>
              <w:t>Provision of services.</w:t>
            </w:r>
          </w:p>
        </w:tc>
        <w:tc>
          <w:tcPr>
            <w:tcW w:w="1620" w:type="dxa"/>
            <w:tcBorders>
              <w:top w:val="single" w:sz="4" w:space="0" w:color="auto"/>
              <w:bottom w:val="single" w:sz="4" w:space="0" w:color="auto"/>
            </w:tcBorders>
          </w:tcPr>
          <w:p w14:paraId="3D988E09" w14:textId="77777777" w:rsidR="00C83406" w:rsidRDefault="00C83406" w:rsidP="00C83406">
            <w:pPr>
              <w:rPr>
                <w:color w:val="000000"/>
              </w:rPr>
            </w:pPr>
            <w:r>
              <w:rPr>
                <w:color w:val="000000"/>
              </w:rPr>
              <w:t>491.9 Condition</w:t>
            </w:r>
          </w:p>
          <w:p w14:paraId="515D25D5" w14:textId="140DC65A" w:rsidR="00526FB1" w:rsidRPr="008B0BC1" w:rsidRDefault="00526FB1" w:rsidP="00526FB1">
            <w:pPr>
              <w:rPr>
                <w:rFonts w:cstheme="minorHAnsi"/>
              </w:rPr>
            </w:pPr>
          </w:p>
        </w:tc>
        <w:tc>
          <w:tcPr>
            <w:tcW w:w="1440" w:type="dxa"/>
          </w:tcPr>
          <w:p w14:paraId="7699C7DB" w14:textId="77777777" w:rsidR="00526FB1" w:rsidRPr="008B0BC1" w:rsidRDefault="00000000" w:rsidP="00526FB1">
            <w:pPr>
              <w:rPr>
                <w:rFonts w:cstheme="minorHAnsi"/>
              </w:rPr>
            </w:pPr>
            <w:sdt>
              <w:sdtPr>
                <w:rPr>
                  <w:rFonts w:cstheme="minorHAnsi"/>
                </w:rPr>
                <w:id w:val="-1220198603"/>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95151F" w14:textId="77777777" w:rsidR="00526FB1" w:rsidRPr="008B0BC1" w:rsidRDefault="00000000" w:rsidP="00526FB1">
            <w:pPr>
              <w:rPr>
                <w:rFonts w:cstheme="minorHAnsi"/>
              </w:rPr>
            </w:pPr>
            <w:sdt>
              <w:sdtPr>
                <w:rPr>
                  <w:rFonts w:cstheme="minorHAnsi"/>
                </w:rPr>
                <w:id w:val="731428713"/>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Deficient</w:t>
            </w:r>
          </w:p>
          <w:p w14:paraId="7D812DE6" w14:textId="77777777" w:rsidR="00526FB1" w:rsidRPr="008B0BC1" w:rsidRDefault="00526FB1" w:rsidP="00526FB1">
            <w:pPr>
              <w:rPr>
                <w:rFonts w:ascii="Segoe UI Symbol" w:eastAsia="MS Gothic" w:hAnsi="Segoe UI Symbol" w:cs="Segoe UI Symbol"/>
              </w:rPr>
            </w:pPr>
          </w:p>
        </w:tc>
        <w:sdt>
          <w:sdtPr>
            <w:rPr>
              <w:rFonts w:cstheme="minorHAnsi"/>
            </w:rPr>
            <w:id w:val="-1810389992"/>
            <w:placeholder>
              <w:docPart w:val="144C6DB964144FF8A83BDEFF77A57AB7"/>
            </w:placeholder>
            <w:showingPlcHdr/>
          </w:sdtPr>
          <w:sdtContent>
            <w:tc>
              <w:tcPr>
                <w:tcW w:w="5670" w:type="dxa"/>
                <w:tcBorders>
                  <w:top w:val="single" w:sz="4" w:space="0" w:color="auto"/>
                  <w:bottom w:val="single" w:sz="4" w:space="0" w:color="auto"/>
                </w:tcBorders>
              </w:tcPr>
              <w:p w14:paraId="5FCAC25F" w14:textId="665803C7" w:rsidR="00526FB1" w:rsidRDefault="00526FB1" w:rsidP="00526FB1">
                <w:pPr>
                  <w:rPr>
                    <w:rFonts w:cstheme="minorHAnsi"/>
                  </w:rPr>
                </w:pPr>
                <w:r w:rsidRPr="008B0BC1">
                  <w:rPr>
                    <w:rFonts w:cstheme="minorHAnsi"/>
                  </w:rPr>
                  <w:t>Enter observations of non-compliance, comments or notes here.</w:t>
                </w:r>
              </w:p>
            </w:tc>
          </w:sdtContent>
        </w:sdt>
      </w:tr>
      <w:tr w:rsidR="00C83406" w14:paraId="40E3081B" w14:textId="77777777" w:rsidTr="04BC2865">
        <w:trPr>
          <w:cantSplit/>
        </w:trPr>
        <w:tc>
          <w:tcPr>
            <w:tcW w:w="990" w:type="dxa"/>
            <w:tcBorders>
              <w:top w:val="single" w:sz="4" w:space="0" w:color="auto"/>
              <w:bottom w:val="single" w:sz="4" w:space="0" w:color="auto"/>
            </w:tcBorders>
          </w:tcPr>
          <w:p w14:paraId="71711C6A" w14:textId="6D588C27" w:rsidR="00C83406" w:rsidRDefault="00C83406" w:rsidP="00C83406">
            <w:pPr>
              <w:jc w:val="center"/>
              <w:rPr>
                <w:rFonts w:cstheme="minorHAnsi"/>
                <w:b/>
                <w:bCs/>
              </w:rPr>
            </w:pPr>
            <w:r>
              <w:rPr>
                <w:rFonts w:cstheme="minorHAnsi"/>
                <w:b/>
                <w:bCs/>
              </w:rPr>
              <w:t>14-F-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B5C0D37" w14:textId="1652D1A0" w:rsidR="00C83406" w:rsidRPr="008B0BC1" w:rsidRDefault="00C83406" w:rsidP="00C83406">
            <w:pPr>
              <w:rPr>
                <w:rFonts w:cstheme="minorHAnsi"/>
              </w:rPr>
            </w:pPr>
            <w:r>
              <w:rPr>
                <w:color w:val="000000"/>
              </w:rPr>
              <w:t>All services offered by the clinic are furnished in accordance with applicable Federal, State, and local laws.</w:t>
            </w:r>
          </w:p>
        </w:tc>
        <w:tc>
          <w:tcPr>
            <w:tcW w:w="1620" w:type="dxa"/>
            <w:tcBorders>
              <w:top w:val="single" w:sz="4" w:space="0" w:color="auto"/>
              <w:bottom w:val="single" w:sz="4" w:space="0" w:color="auto"/>
            </w:tcBorders>
          </w:tcPr>
          <w:p w14:paraId="40B5474B" w14:textId="77777777" w:rsidR="00C83406" w:rsidRDefault="00C83406" w:rsidP="00C83406">
            <w:pPr>
              <w:rPr>
                <w:color w:val="000000"/>
              </w:rPr>
            </w:pPr>
            <w:r>
              <w:rPr>
                <w:color w:val="000000"/>
              </w:rPr>
              <w:t>491.9(a) Standard</w:t>
            </w:r>
          </w:p>
          <w:p w14:paraId="057CD68D" w14:textId="77777777" w:rsidR="00C83406" w:rsidRPr="00762DFC" w:rsidRDefault="00C83406" w:rsidP="00C83406">
            <w:pPr>
              <w:rPr>
                <w:rFonts w:cstheme="minorHAnsi"/>
                <w:color w:val="000000"/>
                <w:sz w:val="12"/>
                <w:szCs w:val="12"/>
              </w:rPr>
            </w:pPr>
          </w:p>
          <w:p w14:paraId="213F8B95" w14:textId="77777777" w:rsidR="00C83406" w:rsidRDefault="00C83406" w:rsidP="00C83406">
            <w:pPr>
              <w:rPr>
                <w:color w:val="000000"/>
              </w:rPr>
            </w:pPr>
            <w:r>
              <w:rPr>
                <w:color w:val="000000"/>
              </w:rPr>
              <w:t>491.9(a)(1) Standard</w:t>
            </w:r>
          </w:p>
          <w:p w14:paraId="3573B074" w14:textId="0240A146" w:rsidR="00C83406" w:rsidRPr="008B0BC1" w:rsidRDefault="00C83406" w:rsidP="00C83406">
            <w:pPr>
              <w:rPr>
                <w:rFonts w:cstheme="minorHAnsi"/>
              </w:rPr>
            </w:pPr>
          </w:p>
        </w:tc>
        <w:tc>
          <w:tcPr>
            <w:tcW w:w="1440" w:type="dxa"/>
          </w:tcPr>
          <w:p w14:paraId="7FB7E579" w14:textId="77777777" w:rsidR="00C83406" w:rsidRPr="008B0BC1" w:rsidRDefault="00000000" w:rsidP="00C83406">
            <w:pPr>
              <w:rPr>
                <w:rFonts w:cstheme="minorHAnsi"/>
              </w:rPr>
            </w:pPr>
            <w:sdt>
              <w:sdtPr>
                <w:rPr>
                  <w:rFonts w:cstheme="minorHAnsi"/>
                </w:rPr>
                <w:id w:val="-171989564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CEB3CE8" w14:textId="77777777" w:rsidR="00C83406" w:rsidRPr="008B0BC1" w:rsidRDefault="00000000" w:rsidP="00C83406">
            <w:pPr>
              <w:rPr>
                <w:rFonts w:cstheme="minorHAnsi"/>
              </w:rPr>
            </w:pPr>
            <w:sdt>
              <w:sdtPr>
                <w:rPr>
                  <w:rFonts w:cstheme="minorHAnsi"/>
                </w:rPr>
                <w:id w:val="212194704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24511D5" w14:textId="77777777" w:rsidR="00C83406" w:rsidRPr="008B0BC1" w:rsidRDefault="00C83406" w:rsidP="00C83406">
            <w:pPr>
              <w:rPr>
                <w:rFonts w:ascii="Segoe UI Symbol" w:eastAsia="MS Gothic" w:hAnsi="Segoe UI Symbol" w:cs="Segoe UI Symbol"/>
              </w:rPr>
            </w:pPr>
          </w:p>
        </w:tc>
        <w:sdt>
          <w:sdtPr>
            <w:rPr>
              <w:rFonts w:cstheme="minorHAnsi"/>
            </w:rPr>
            <w:id w:val="-1324582067"/>
            <w:placeholder>
              <w:docPart w:val="8A1E79A6DADE4732B3DE72509695C45A"/>
            </w:placeholder>
            <w:showingPlcHdr/>
          </w:sdtPr>
          <w:sdtContent>
            <w:tc>
              <w:tcPr>
                <w:tcW w:w="5670" w:type="dxa"/>
                <w:tcBorders>
                  <w:top w:val="single" w:sz="4" w:space="0" w:color="auto"/>
                  <w:bottom w:val="single" w:sz="4" w:space="0" w:color="auto"/>
                </w:tcBorders>
              </w:tcPr>
              <w:p w14:paraId="1EC9DAFE" w14:textId="778C641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3C557C2" w14:textId="77777777" w:rsidTr="04BC2865">
        <w:trPr>
          <w:cantSplit/>
        </w:trPr>
        <w:tc>
          <w:tcPr>
            <w:tcW w:w="990" w:type="dxa"/>
            <w:tcBorders>
              <w:top w:val="single" w:sz="4" w:space="0" w:color="auto"/>
              <w:bottom w:val="single" w:sz="4" w:space="0" w:color="auto"/>
            </w:tcBorders>
          </w:tcPr>
          <w:p w14:paraId="4F8B57BA" w14:textId="6A613835" w:rsidR="00C83406" w:rsidRDefault="00C83406" w:rsidP="00C83406">
            <w:pPr>
              <w:jc w:val="center"/>
              <w:rPr>
                <w:rFonts w:cstheme="minorHAnsi"/>
                <w:b/>
                <w:bCs/>
              </w:rPr>
            </w:pPr>
            <w:r>
              <w:rPr>
                <w:rFonts w:cstheme="minorHAnsi"/>
                <w:b/>
                <w:bCs/>
              </w:rPr>
              <w:t>14-F-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DA9AFD" w14:textId="77777777" w:rsidR="00C83406" w:rsidRDefault="00C83406" w:rsidP="00C83406">
            <w:pPr>
              <w:rPr>
                <w:color w:val="000000"/>
              </w:rPr>
            </w:pPr>
            <w:r>
              <w:rPr>
                <w:color w:val="000000"/>
              </w:rPr>
              <w:t>The clinic is primarily engaged in providing outpatient health services and meets all other conditions of this subpart.</w:t>
            </w:r>
          </w:p>
          <w:p w14:paraId="2FB16485" w14:textId="7E12720E" w:rsidR="00C83406" w:rsidRPr="008B0BC1" w:rsidRDefault="00C83406" w:rsidP="00C83406">
            <w:pPr>
              <w:rPr>
                <w:rFonts w:cstheme="minorHAnsi"/>
              </w:rPr>
            </w:pPr>
          </w:p>
        </w:tc>
        <w:tc>
          <w:tcPr>
            <w:tcW w:w="1620" w:type="dxa"/>
            <w:tcBorders>
              <w:top w:val="single" w:sz="4" w:space="0" w:color="auto"/>
              <w:bottom w:val="single" w:sz="4" w:space="0" w:color="auto"/>
            </w:tcBorders>
          </w:tcPr>
          <w:p w14:paraId="436A1603" w14:textId="2D46712A" w:rsidR="00C83406" w:rsidRPr="008B0BC1" w:rsidRDefault="00C83406" w:rsidP="00C83406">
            <w:pPr>
              <w:rPr>
                <w:rFonts w:cstheme="minorHAnsi"/>
              </w:rPr>
            </w:pPr>
            <w:r>
              <w:rPr>
                <w:color w:val="000000"/>
              </w:rPr>
              <w:t>491.9(a)(2) Standard</w:t>
            </w:r>
          </w:p>
        </w:tc>
        <w:tc>
          <w:tcPr>
            <w:tcW w:w="1440" w:type="dxa"/>
          </w:tcPr>
          <w:p w14:paraId="7ED22CDA" w14:textId="77777777" w:rsidR="00C83406" w:rsidRPr="008B0BC1" w:rsidRDefault="00000000" w:rsidP="00C83406">
            <w:pPr>
              <w:rPr>
                <w:rFonts w:cstheme="minorHAnsi"/>
              </w:rPr>
            </w:pPr>
            <w:sdt>
              <w:sdtPr>
                <w:rPr>
                  <w:rFonts w:cstheme="minorHAnsi"/>
                </w:rPr>
                <w:id w:val="176271078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0FB3AF" w14:textId="77777777" w:rsidR="00C83406" w:rsidRPr="008B0BC1" w:rsidRDefault="00000000" w:rsidP="00C83406">
            <w:pPr>
              <w:rPr>
                <w:rFonts w:cstheme="minorHAnsi"/>
              </w:rPr>
            </w:pPr>
            <w:sdt>
              <w:sdtPr>
                <w:rPr>
                  <w:rFonts w:cstheme="minorHAnsi"/>
                </w:rPr>
                <w:id w:val="199182134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7DB46CF" w14:textId="77777777" w:rsidR="00C83406" w:rsidRPr="008B0BC1" w:rsidRDefault="00C83406" w:rsidP="00C83406">
            <w:pPr>
              <w:rPr>
                <w:rFonts w:ascii="Segoe UI Symbol" w:eastAsia="MS Gothic" w:hAnsi="Segoe UI Symbol" w:cs="Segoe UI Symbol"/>
              </w:rPr>
            </w:pPr>
          </w:p>
        </w:tc>
        <w:sdt>
          <w:sdtPr>
            <w:rPr>
              <w:rFonts w:cstheme="minorHAnsi"/>
            </w:rPr>
            <w:id w:val="1389386965"/>
            <w:placeholder>
              <w:docPart w:val="121A69D3274A45498A9E685EDF6B38BE"/>
            </w:placeholder>
            <w:showingPlcHdr/>
          </w:sdtPr>
          <w:sdtContent>
            <w:tc>
              <w:tcPr>
                <w:tcW w:w="5670" w:type="dxa"/>
                <w:tcBorders>
                  <w:top w:val="single" w:sz="4" w:space="0" w:color="auto"/>
                  <w:bottom w:val="single" w:sz="4" w:space="0" w:color="auto"/>
                </w:tcBorders>
              </w:tcPr>
              <w:p w14:paraId="12384540" w14:textId="556D30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1160133" w14:textId="77777777" w:rsidTr="04BC2865">
        <w:trPr>
          <w:cantSplit/>
        </w:trPr>
        <w:tc>
          <w:tcPr>
            <w:tcW w:w="990" w:type="dxa"/>
            <w:tcBorders>
              <w:top w:val="single" w:sz="4" w:space="0" w:color="auto"/>
              <w:bottom w:val="single" w:sz="4" w:space="0" w:color="auto"/>
            </w:tcBorders>
          </w:tcPr>
          <w:p w14:paraId="58F65539" w14:textId="1D13D9E4" w:rsidR="00C83406" w:rsidRDefault="00C83406" w:rsidP="00C83406">
            <w:pPr>
              <w:jc w:val="center"/>
              <w:rPr>
                <w:rFonts w:cstheme="minorHAnsi"/>
                <w:b/>
                <w:bCs/>
              </w:rPr>
            </w:pPr>
            <w:r>
              <w:rPr>
                <w:rFonts w:cstheme="minorHAnsi"/>
                <w:b/>
                <w:bCs/>
              </w:rPr>
              <w:t>14-F-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D304CBC" w14:textId="44CDEFC5" w:rsidR="00C83406" w:rsidRPr="008B0BC1" w:rsidRDefault="00C83406" w:rsidP="00C83406">
            <w:pPr>
              <w:rPr>
                <w:rFonts w:cstheme="minorHAnsi"/>
              </w:rPr>
            </w:pPr>
            <w:r>
              <w:rPr>
                <w:color w:val="000000"/>
              </w:rPr>
              <w:t>The clinic's health care services are furnished in accordance with appropriate written policies which are consistent with applicable State Law.</w:t>
            </w:r>
          </w:p>
        </w:tc>
        <w:tc>
          <w:tcPr>
            <w:tcW w:w="1620" w:type="dxa"/>
            <w:tcBorders>
              <w:top w:val="single" w:sz="4" w:space="0" w:color="auto"/>
              <w:bottom w:val="single" w:sz="4" w:space="0" w:color="auto"/>
            </w:tcBorders>
          </w:tcPr>
          <w:p w14:paraId="5B712BC7" w14:textId="77777777" w:rsidR="00C83406" w:rsidRDefault="00C83406" w:rsidP="00C83406">
            <w:pPr>
              <w:rPr>
                <w:color w:val="000000"/>
              </w:rPr>
            </w:pPr>
            <w:r>
              <w:rPr>
                <w:color w:val="000000"/>
              </w:rPr>
              <w:t>491.9(b) Standard</w:t>
            </w:r>
          </w:p>
          <w:p w14:paraId="1FA9649C" w14:textId="77777777" w:rsidR="00C83406" w:rsidRPr="00762DFC" w:rsidRDefault="00C83406" w:rsidP="00C83406">
            <w:pPr>
              <w:rPr>
                <w:rFonts w:cstheme="minorHAnsi"/>
                <w:color w:val="000000"/>
                <w:sz w:val="12"/>
                <w:szCs w:val="12"/>
              </w:rPr>
            </w:pPr>
          </w:p>
          <w:p w14:paraId="40857D0E" w14:textId="77777777" w:rsidR="00C83406" w:rsidRDefault="00C83406" w:rsidP="00C83406">
            <w:pPr>
              <w:rPr>
                <w:color w:val="000000"/>
              </w:rPr>
            </w:pPr>
            <w:r>
              <w:rPr>
                <w:color w:val="000000"/>
              </w:rPr>
              <w:t>491.9(b)(1) Standard</w:t>
            </w:r>
          </w:p>
          <w:p w14:paraId="40FCD11E" w14:textId="23C17153" w:rsidR="00C83406" w:rsidRPr="008B0BC1" w:rsidRDefault="00C83406" w:rsidP="00C83406">
            <w:pPr>
              <w:rPr>
                <w:rFonts w:cstheme="minorHAnsi"/>
              </w:rPr>
            </w:pPr>
          </w:p>
        </w:tc>
        <w:tc>
          <w:tcPr>
            <w:tcW w:w="1440" w:type="dxa"/>
          </w:tcPr>
          <w:p w14:paraId="6635853E" w14:textId="77777777" w:rsidR="00C83406" w:rsidRPr="008B0BC1" w:rsidRDefault="00000000" w:rsidP="00C83406">
            <w:pPr>
              <w:rPr>
                <w:rFonts w:cstheme="minorHAnsi"/>
              </w:rPr>
            </w:pPr>
            <w:sdt>
              <w:sdtPr>
                <w:rPr>
                  <w:rFonts w:cstheme="minorHAnsi"/>
                </w:rPr>
                <w:id w:val="-165783866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2E459728" w14:textId="77777777" w:rsidR="00C83406" w:rsidRPr="008B0BC1" w:rsidRDefault="00000000" w:rsidP="00C83406">
            <w:pPr>
              <w:rPr>
                <w:rFonts w:cstheme="minorHAnsi"/>
              </w:rPr>
            </w:pPr>
            <w:sdt>
              <w:sdtPr>
                <w:rPr>
                  <w:rFonts w:cstheme="minorHAnsi"/>
                </w:rPr>
                <w:id w:val="90441578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DEF3973" w14:textId="77777777" w:rsidR="00C83406" w:rsidRPr="008B0BC1" w:rsidRDefault="00C83406" w:rsidP="00C83406">
            <w:pPr>
              <w:rPr>
                <w:rFonts w:ascii="Segoe UI Symbol" w:eastAsia="MS Gothic" w:hAnsi="Segoe UI Symbol" w:cs="Segoe UI Symbol"/>
              </w:rPr>
            </w:pPr>
          </w:p>
        </w:tc>
        <w:sdt>
          <w:sdtPr>
            <w:rPr>
              <w:rFonts w:cstheme="minorHAnsi"/>
            </w:rPr>
            <w:id w:val="993925726"/>
            <w:placeholder>
              <w:docPart w:val="B172E7F0EAE345A8A13E109DF4B3E151"/>
            </w:placeholder>
            <w:showingPlcHdr/>
          </w:sdtPr>
          <w:sdtContent>
            <w:tc>
              <w:tcPr>
                <w:tcW w:w="5670" w:type="dxa"/>
                <w:tcBorders>
                  <w:top w:val="single" w:sz="4" w:space="0" w:color="auto"/>
                  <w:bottom w:val="single" w:sz="4" w:space="0" w:color="auto"/>
                </w:tcBorders>
              </w:tcPr>
              <w:p w14:paraId="1D7BCA8B" w14:textId="3EC4B68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DE847D9" w14:textId="77777777" w:rsidTr="04BC2865">
        <w:trPr>
          <w:cantSplit/>
        </w:trPr>
        <w:tc>
          <w:tcPr>
            <w:tcW w:w="990" w:type="dxa"/>
            <w:tcBorders>
              <w:top w:val="single" w:sz="4" w:space="0" w:color="auto"/>
              <w:bottom w:val="single" w:sz="4" w:space="0" w:color="auto"/>
            </w:tcBorders>
          </w:tcPr>
          <w:p w14:paraId="4A91C150" w14:textId="5738D6D4" w:rsidR="00C83406" w:rsidRDefault="00C83406" w:rsidP="00C83406">
            <w:pPr>
              <w:jc w:val="center"/>
              <w:rPr>
                <w:rFonts w:cstheme="minorHAnsi"/>
                <w:b/>
                <w:bCs/>
              </w:rPr>
            </w:pPr>
            <w:r>
              <w:rPr>
                <w:rFonts w:cstheme="minorHAnsi"/>
                <w:b/>
                <w:bCs/>
              </w:rPr>
              <w:t>14-F-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1B4765" w14:textId="77777777" w:rsidR="00C83406" w:rsidRDefault="00C83406" w:rsidP="00C83406">
            <w:pPr>
              <w:rPr>
                <w:color w:val="000000"/>
              </w:rPr>
            </w:pPr>
            <w:r>
              <w:rPr>
                <w:color w:val="000000"/>
              </w:rPr>
              <w:t>The clinic's policies are developed with the advice of a group of professional personnel that includes one or more physicians and one or more physician assistants or nurse practitioners, and at least one member that is not a member of the clinic staff.</w:t>
            </w:r>
          </w:p>
          <w:p w14:paraId="54B205E2" w14:textId="65D7C7D5" w:rsidR="00C83406" w:rsidRPr="008B0BC1" w:rsidRDefault="00C83406" w:rsidP="00C83406">
            <w:pPr>
              <w:rPr>
                <w:rFonts w:cstheme="minorHAnsi"/>
              </w:rPr>
            </w:pPr>
          </w:p>
        </w:tc>
        <w:tc>
          <w:tcPr>
            <w:tcW w:w="1620" w:type="dxa"/>
            <w:tcBorders>
              <w:top w:val="single" w:sz="4" w:space="0" w:color="auto"/>
              <w:bottom w:val="single" w:sz="4" w:space="0" w:color="auto"/>
            </w:tcBorders>
          </w:tcPr>
          <w:p w14:paraId="4C98978D" w14:textId="1F0F76A1" w:rsidR="00C83406" w:rsidRPr="008B0BC1" w:rsidRDefault="00C83406" w:rsidP="00C83406">
            <w:pPr>
              <w:rPr>
                <w:rFonts w:cstheme="minorHAnsi"/>
              </w:rPr>
            </w:pPr>
            <w:r>
              <w:rPr>
                <w:color w:val="000000"/>
              </w:rPr>
              <w:t>491.9(b)(2) Standard</w:t>
            </w:r>
          </w:p>
        </w:tc>
        <w:tc>
          <w:tcPr>
            <w:tcW w:w="1440" w:type="dxa"/>
          </w:tcPr>
          <w:p w14:paraId="402675A0" w14:textId="77777777" w:rsidR="00C83406" w:rsidRPr="008B0BC1" w:rsidRDefault="00000000" w:rsidP="00C83406">
            <w:pPr>
              <w:rPr>
                <w:rFonts w:cstheme="minorHAnsi"/>
              </w:rPr>
            </w:pPr>
            <w:sdt>
              <w:sdtPr>
                <w:rPr>
                  <w:rFonts w:cstheme="minorHAnsi"/>
                </w:rPr>
                <w:id w:val="168285358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7B3F9D" w14:textId="77777777" w:rsidR="00C83406" w:rsidRPr="008B0BC1" w:rsidRDefault="00000000" w:rsidP="00C83406">
            <w:pPr>
              <w:rPr>
                <w:rFonts w:cstheme="minorHAnsi"/>
              </w:rPr>
            </w:pPr>
            <w:sdt>
              <w:sdtPr>
                <w:rPr>
                  <w:rFonts w:cstheme="minorHAnsi"/>
                </w:rPr>
                <w:id w:val="209393791"/>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4FADE02" w14:textId="77777777" w:rsidR="00C83406" w:rsidRPr="008B0BC1" w:rsidRDefault="00C83406" w:rsidP="00C83406">
            <w:pPr>
              <w:rPr>
                <w:rFonts w:ascii="Segoe UI Symbol" w:eastAsia="MS Gothic" w:hAnsi="Segoe UI Symbol" w:cs="Segoe UI Symbol"/>
              </w:rPr>
            </w:pPr>
          </w:p>
        </w:tc>
        <w:sdt>
          <w:sdtPr>
            <w:rPr>
              <w:rFonts w:cstheme="minorHAnsi"/>
            </w:rPr>
            <w:id w:val="397862820"/>
            <w:placeholder>
              <w:docPart w:val="B7C102612863422793D2568D33A27623"/>
            </w:placeholder>
            <w:showingPlcHdr/>
          </w:sdtPr>
          <w:sdtContent>
            <w:tc>
              <w:tcPr>
                <w:tcW w:w="5670" w:type="dxa"/>
                <w:tcBorders>
                  <w:top w:val="single" w:sz="4" w:space="0" w:color="auto"/>
                  <w:bottom w:val="single" w:sz="4" w:space="0" w:color="auto"/>
                </w:tcBorders>
              </w:tcPr>
              <w:p w14:paraId="7723A7C6" w14:textId="79441E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60A1AAC0" w14:textId="77777777" w:rsidTr="04BC2865">
        <w:trPr>
          <w:cantSplit/>
        </w:trPr>
        <w:tc>
          <w:tcPr>
            <w:tcW w:w="990" w:type="dxa"/>
            <w:tcBorders>
              <w:top w:val="single" w:sz="4" w:space="0" w:color="auto"/>
              <w:bottom w:val="single" w:sz="4" w:space="0" w:color="auto"/>
            </w:tcBorders>
          </w:tcPr>
          <w:p w14:paraId="7ED64E09" w14:textId="373B3ACC" w:rsidR="00C83406" w:rsidRDefault="00C83406" w:rsidP="00C83406">
            <w:pPr>
              <w:jc w:val="center"/>
              <w:rPr>
                <w:rFonts w:cstheme="minorHAnsi"/>
                <w:b/>
                <w:bCs/>
              </w:rPr>
            </w:pPr>
            <w:r>
              <w:rPr>
                <w:rFonts w:cstheme="minorHAnsi"/>
                <w:b/>
                <w:bCs/>
              </w:rPr>
              <w:t>14-F-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7CA4E7" w14:textId="12E92FF0" w:rsidR="00C83406" w:rsidRPr="008B0BC1" w:rsidRDefault="00C83406" w:rsidP="00C83406">
            <w:pPr>
              <w:rPr>
                <w:rFonts w:cstheme="minorHAnsi"/>
              </w:rPr>
            </w:pPr>
            <w:r>
              <w:rPr>
                <w:color w:val="000000"/>
              </w:rPr>
              <w:t>The clinic's policies include a description of the services the clinic furnished directly and those furnished through agreement or arrangement.</w:t>
            </w:r>
          </w:p>
        </w:tc>
        <w:tc>
          <w:tcPr>
            <w:tcW w:w="1620" w:type="dxa"/>
            <w:tcBorders>
              <w:top w:val="single" w:sz="4" w:space="0" w:color="auto"/>
              <w:bottom w:val="single" w:sz="4" w:space="0" w:color="auto"/>
            </w:tcBorders>
          </w:tcPr>
          <w:p w14:paraId="5B3057AB" w14:textId="77777777" w:rsidR="00C83406" w:rsidRDefault="00C83406" w:rsidP="00C83406">
            <w:pPr>
              <w:rPr>
                <w:color w:val="000000"/>
              </w:rPr>
            </w:pPr>
            <w:r>
              <w:rPr>
                <w:color w:val="000000"/>
              </w:rPr>
              <w:t>491.9(b)(3) Standard</w:t>
            </w:r>
          </w:p>
          <w:p w14:paraId="68A03314" w14:textId="77777777" w:rsidR="00C83406" w:rsidRPr="00762DFC" w:rsidRDefault="00C83406" w:rsidP="00C83406">
            <w:pPr>
              <w:rPr>
                <w:rFonts w:cstheme="minorHAnsi"/>
                <w:color w:val="000000"/>
                <w:sz w:val="12"/>
                <w:szCs w:val="12"/>
              </w:rPr>
            </w:pPr>
          </w:p>
          <w:p w14:paraId="64D47F0C" w14:textId="77777777" w:rsidR="00C83406" w:rsidRDefault="00C83406" w:rsidP="00C83406">
            <w:pPr>
              <w:rPr>
                <w:color w:val="000000"/>
              </w:rPr>
            </w:pPr>
            <w:r>
              <w:rPr>
                <w:color w:val="000000"/>
              </w:rPr>
              <w:t>491.9(b)(3)(i) Standard</w:t>
            </w:r>
          </w:p>
          <w:p w14:paraId="0ECF3904" w14:textId="16E0CE86" w:rsidR="00C83406" w:rsidRPr="008B0BC1" w:rsidRDefault="00C83406" w:rsidP="00C83406">
            <w:pPr>
              <w:rPr>
                <w:rFonts w:cstheme="minorHAnsi"/>
              </w:rPr>
            </w:pPr>
          </w:p>
        </w:tc>
        <w:tc>
          <w:tcPr>
            <w:tcW w:w="1440" w:type="dxa"/>
          </w:tcPr>
          <w:p w14:paraId="3DF3D5CA" w14:textId="77777777" w:rsidR="00C83406" w:rsidRPr="008B0BC1" w:rsidRDefault="00000000" w:rsidP="00C83406">
            <w:pPr>
              <w:rPr>
                <w:rFonts w:cstheme="minorHAnsi"/>
              </w:rPr>
            </w:pPr>
            <w:sdt>
              <w:sdtPr>
                <w:rPr>
                  <w:rFonts w:cstheme="minorHAnsi"/>
                </w:rPr>
                <w:id w:val="-50236124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E5D8278" w14:textId="77777777" w:rsidR="00C83406" w:rsidRPr="008B0BC1" w:rsidRDefault="00000000" w:rsidP="00C83406">
            <w:pPr>
              <w:rPr>
                <w:rFonts w:cstheme="minorHAnsi"/>
              </w:rPr>
            </w:pPr>
            <w:sdt>
              <w:sdtPr>
                <w:rPr>
                  <w:rFonts w:cstheme="minorHAnsi"/>
                </w:rPr>
                <w:id w:val="911662821"/>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ECB151C" w14:textId="77777777" w:rsidR="00C83406" w:rsidRPr="008B0BC1" w:rsidRDefault="00C83406" w:rsidP="00C83406">
            <w:pPr>
              <w:rPr>
                <w:rFonts w:ascii="Segoe UI Symbol" w:eastAsia="MS Gothic" w:hAnsi="Segoe UI Symbol" w:cs="Segoe UI Symbol"/>
              </w:rPr>
            </w:pPr>
          </w:p>
        </w:tc>
        <w:sdt>
          <w:sdtPr>
            <w:rPr>
              <w:rFonts w:cstheme="minorHAnsi"/>
            </w:rPr>
            <w:id w:val="1722251394"/>
            <w:placeholder>
              <w:docPart w:val="CB531FD60F3040B89363F03CE464591A"/>
            </w:placeholder>
            <w:showingPlcHdr/>
          </w:sdtPr>
          <w:sdtContent>
            <w:tc>
              <w:tcPr>
                <w:tcW w:w="5670" w:type="dxa"/>
                <w:tcBorders>
                  <w:top w:val="single" w:sz="4" w:space="0" w:color="auto"/>
                  <w:bottom w:val="single" w:sz="4" w:space="0" w:color="auto"/>
                </w:tcBorders>
              </w:tcPr>
              <w:p w14:paraId="0FF5B807" w14:textId="7463187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D77C477" w14:textId="77777777" w:rsidTr="04BC2865">
        <w:trPr>
          <w:cantSplit/>
        </w:trPr>
        <w:tc>
          <w:tcPr>
            <w:tcW w:w="990" w:type="dxa"/>
            <w:tcBorders>
              <w:top w:val="single" w:sz="4" w:space="0" w:color="auto"/>
              <w:bottom w:val="single" w:sz="4" w:space="0" w:color="auto"/>
            </w:tcBorders>
          </w:tcPr>
          <w:p w14:paraId="0FFB975A" w14:textId="4942A3EA" w:rsidR="00C83406" w:rsidRDefault="00C83406" w:rsidP="00C83406">
            <w:pPr>
              <w:jc w:val="center"/>
              <w:rPr>
                <w:rFonts w:cstheme="minorHAnsi"/>
                <w:b/>
                <w:bCs/>
              </w:rPr>
            </w:pPr>
            <w:r>
              <w:rPr>
                <w:rFonts w:cstheme="minorHAnsi"/>
                <w:b/>
                <w:bCs/>
              </w:rPr>
              <w:t>14-F-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1AE812" w14:textId="77777777" w:rsidR="00C83406" w:rsidRDefault="00C83406" w:rsidP="00C83406">
            <w:pPr>
              <w:rPr>
                <w:color w:val="000000"/>
              </w:rPr>
            </w:pPr>
            <w:r>
              <w:rPr>
                <w:color w:val="000000"/>
              </w:rPr>
              <w:t>The clinic's policies include guidelines for the medical management of health problems which include the conditions requiring medical consultation and/or patient referral, the maintenance of health care records, and procedures for the periodic review and evaluation of the services furnished by the clinic.</w:t>
            </w:r>
          </w:p>
          <w:p w14:paraId="41EA0F98" w14:textId="27BC6CBB" w:rsidR="00C83406" w:rsidRPr="008B0BC1" w:rsidRDefault="00C83406" w:rsidP="00C83406">
            <w:pPr>
              <w:rPr>
                <w:rFonts w:cstheme="minorHAnsi"/>
              </w:rPr>
            </w:pPr>
          </w:p>
        </w:tc>
        <w:tc>
          <w:tcPr>
            <w:tcW w:w="1620" w:type="dxa"/>
            <w:tcBorders>
              <w:top w:val="single" w:sz="4" w:space="0" w:color="auto"/>
              <w:bottom w:val="single" w:sz="4" w:space="0" w:color="auto"/>
            </w:tcBorders>
          </w:tcPr>
          <w:p w14:paraId="4B650107" w14:textId="619EC26F" w:rsidR="00C83406" w:rsidRPr="008B0BC1" w:rsidRDefault="00C83406" w:rsidP="00C83406">
            <w:pPr>
              <w:rPr>
                <w:rFonts w:cstheme="minorHAnsi"/>
              </w:rPr>
            </w:pPr>
            <w:r>
              <w:rPr>
                <w:color w:val="000000"/>
              </w:rPr>
              <w:t>491.9(b)(3)(ii) Standard</w:t>
            </w:r>
          </w:p>
        </w:tc>
        <w:tc>
          <w:tcPr>
            <w:tcW w:w="1440" w:type="dxa"/>
          </w:tcPr>
          <w:p w14:paraId="4EBBFB68" w14:textId="77777777" w:rsidR="00C83406" w:rsidRPr="008B0BC1" w:rsidRDefault="00000000" w:rsidP="00C83406">
            <w:pPr>
              <w:rPr>
                <w:rFonts w:cstheme="minorHAnsi"/>
              </w:rPr>
            </w:pPr>
            <w:sdt>
              <w:sdtPr>
                <w:rPr>
                  <w:rFonts w:cstheme="minorHAnsi"/>
                </w:rPr>
                <w:id w:val="7370638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CA8951B" w14:textId="77777777" w:rsidR="00C83406" w:rsidRPr="008B0BC1" w:rsidRDefault="00000000" w:rsidP="00C83406">
            <w:pPr>
              <w:rPr>
                <w:rFonts w:cstheme="minorHAnsi"/>
              </w:rPr>
            </w:pPr>
            <w:sdt>
              <w:sdtPr>
                <w:rPr>
                  <w:rFonts w:cstheme="minorHAnsi"/>
                </w:rPr>
                <w:id w:val="128793393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CE535F7" w14:textId="77777777" w:rsidR="00C83406" w:rsidRPr="008B0BC1" w:rsidRDefault="00C83406" w:rsidP="00C83406">
            <w:pPr>
              <w:rPr>
                <w:rFonts w:ascii="Segoe UI Symbol" w:eastAsia="MS Gothic" w:hAnsi="Segoe UI Symbol" w:cs="Segoe UI Symbol"/>
              </w:rPr>
            </w:pPr>
          </w:p>
        </w:tc>
        <w:sdt>
          <w:sdtPr>
            <w:rPr>
              <w:rFonts w:cstheme="minorHAnsi"/>
            </w:rPr>
            <w:id w:val="102928638"/>
            <w:placeholder>
              <w:docPart w:val="E4C9DD6007B6464DB7B9E9028C25D28E"/>
            </w:placeholder>
            <w:showingPlcHdr/>
          </w:sdtPr>
          <w:sdtContent>
            <w:tc>
              <w:tcPr>
                <w:tcW w:w="5670" w:type="dxa"/>
                <w:tcBorders>
                  <w:top w:val="single" w:sz="4" w:space="0" w:color="auto"/>
                  <w:bottom w:val="single" w:sz="4" w:space="0" w:color="auto"/>
                </w:tcBorders>
              </w:tcPr>
              <w:p w14:paraId="00544F6D" w14:textId="0A6CFBD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922E2EE" w14:textId="77777777" w:rsidTr="04BC2865">
        <w:trPr>
          <w:cantSplit/>
        </w:trPr>
        <w:tc>
          <w:tcPr>
            <w:tcW w:w="990" w:type="dxa"/>
            <w:tcBorders>
              <w:top w:val="single" w:sz="4" w:space="0" w:color="auto"/>
              <w:bottom w:val="single" w:sz="4" w:space="0" w:color="auto"/>
            </w:tcBorders>
          </w:tcPr>
          <w:p w14:paraId="20EB4E32" w14:textId="6DBDCAB5" w:rsidR="00C83406" w:rsidRDefault="00C83406" w:rsidP="00C83406">
            <w:pPr>
              <w:jc w:val="center"/>
              <w:rPr>
                <w:rFonts w:cstheme="minorHAnsi"/>
                <w:b/>
                <w:bCs/>
              </w:rPr>
            </w:pPr>
            <w:r>
              <w:rPr>
                <w:rFonts w:cstheme="minorHAnsi"/>
                <w:b/>
                <w:bCs/>
              </w:rPr>
              <w:t>14-F-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239726" w14:textId="47C60BEE" w:rsidR="00C83406" w:rsidRPr="008B0BC1" w:rsidRDefault="00C83406" w:rsidP="00C83406">
            <w:pPr>
              <w:rPr>
                <w:rFonts w:cstheme="minorHAnsi"/>
              </w:rPr>
            </w:pPr>
            <w:r>
              <w:rPr>
                <w:color w:val="000000"/>
              </w:rPr>
              <w:t>The clinic's policies include rules for the storage, handling, and administration of drugs and biologicals.</w:t>
            </w:r>
          </w:p>
        </w:tc>
        <w:tc>
          <w:tcPr>
            <w:tcW w:w="1620" w:type="dxa"/>
            <w:tcBorders>
              <w:top w:val="single" w:sz="4" w:space="0" w:color="auto"/>
              <w:bottom w:val="single" w:sz="4" w:space="0" w:color="auto"/>
            </w:tcBorders>
          </w:tcPr>
          <w:p w14:paraId="366A80FB" w14:textId="13C48733" w:rsidR="00C83406" w:rsidRPr="008B0BC1" w:rsidRDefault="00C83406" w:rsidP="00C83406">
            <w:pPr>
              <w:rPr>
                <w:rFonts w:cstheme="minorHAnsi"/>
              </w:rPr>
            </w:pPr>
            <w:r>
              <w:rPr>
                <w:color w:val="000000"/>
              </w:rPr>
              <w:t>491.9(b)(3)(iii) Standard</w:t>
            </w:r>
          </w:p>
        </w:tc>
        <w:tc>
          <w:tcPr>
            <w:tcW w:w="1440" w:type="dxa"/>
          </w:tcPr>
          <w:p w14:paraId="0C3993B8" w14:textId="77777777" w:rsidR="00C83406" w:rsidRPr="008B0BC1" w:rsidRDefault="00000000" w:rsidP="00C83406">
            <w:pPr>
              <w:rPr>
                <w:rFonts w:cstheme="minorHAnsi"/>
              </w:rPr>
            </w:pPr>
            <w:sdt>
              <w:sdtPr>
                <w:rPr>
                  <w:rFonts w:cstheme="minorHAnsi"/>
                </w:rPr>
                <w:id w:val="-132928823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7E4BFAE" w14:textId="77777777" w:rsidR="00C83406" w:rsidRPr="008B0BC1" w:rsidRDefault="00000000" w:rsidP="00C83406">
            <w:pPr>
              <w:rPr>
                <w:rFonts w:cstheme="minorHAnsi"/>
              </w:rPr>
            </w:pPr>
            <w:sdt>
              <w:sdtPr>
                <w:rPr>
                  <w:rFonts w:cstheme="minorHAnsi"/>
                </w:rPr>
                <w:id w:val="87173171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EE2FC45" w14:textId="77777777" w:rsidR="00C83406" w:rsidRPr="008B0BC1" w:rsidRDefault="00C83406" w:rsidP="00C83406">
            <w:pPr>
              <w:rPr>
                <w:rFonts w:ascii="Segoe UI Symbol" w:eastAsia="MS Gothic" w:hAnsi="Segoe UI Symbol" w:cs="Segoe UI Symbol"/>
              </w:rPr>
            </w:pPr>
          </w:p>
        </w:tc>
        <w:sdt>
          <w:sdtPr>
            <w:rPr>
              <w:rFonts w:cstheme="minorHAnsi"/>
            </w:rPr>
            <w:id w:val="-746657987"/>
            <w:placeholder>
              <w:docPart w:val="04ADDCE0A74A473EBB8DEF9214F6FEFF"/>
            </w:placeholder>
            <w:showingPlcHdr/>
          </w:sdtPr>
          <w:sdtContent>
            <w:tc>
              <w:tcPr>
                <w:tcW w:w="5670" w:type="dxa"/>
                <w:tcBorders>
                  <w:top w:val="single" w:sz="4" w:space="0" w:color="auto"/>
                  <w:bottom w:val="single" w:sz="4" w:space="0" w:color="auto"/>
                </w:tcBorders>
              </w:tcPr>
              <w:p w14:paraId="54F4A9CC" w14:textId="3D9A34C7" w:rsidR="00C83406" w:rsidRDefault="00C83406" w:rsidP="00C83406">
                <w:pPr>
                  <w:rPr>
                    <w:rFonts w:cstheme="minorHAnsi"/>
                  </w:rPr>
                </w:pPr>
                <w:r w:rsidRPr="008B0BC1">
                  <w:rPr>
                    <w:rFonts w:cstheme="minorHAnsi"/>
                  </w:rPr>
                  <w:t>Enter observations of non-compliance, comments or notes here.</w:t>
                </w:r>
              </w:p>
            </w:tc>
          </w:sdtContent>
        </w:sdt>
      </w:tr>
      <w:bookmarkStart w:id="21" w:name="STAND14F9"/>
      <w:tr w:rsidR="00C83406" w14:paraId="3570A16E" w14:textId="77777777" w:rsidTr="04BC2865">
        <w:trPr>
          <w:cantSplit/>
        </w:trPr>
        <w:tc>
          <w:tcPr>
            <w:tcW w:w="990" w:type="dxa"/>
            <w:tcBorders>
              <w:top w:val="single" w:sz="4" w:space="0" w:color="auto"/>
              <w:bottom w:val="single" w:sz="4" w:space="0" w:color="auto"/>
            </w:tcBorders>
          </w:tcPr>
          <w:p w14:paraId="2FB20532" w14:textId="5175B953" w:rsidR="00C83406" w:rsidRDefault="00C83406" w:rsidP="00C8340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r>
            <w:r>
              <w:rPr>
                <w:rFonts w:cstheme="minorHAnsi"/>
                <w:b/>
                <w:bCs/>
              </w:rPr>
              <w:fldChar w:fldCharType="separate"/>
            </w:r>
            <w:r w:rsidRPr="00EE1514">
              <w:rPr>
                <w:rStyle w:val="Hyperlink"/>
                <w:rFonts w:cstheme="minorHAnsi"/>
                <w:b/>
                <w:bCs/>
              </w:rPr>
              <w:t>14-F-9</w:t>
            </w:r>
            <w:bookmarkEnd w:id="21"/>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E3923C" w14:textId="788F7660" w:rsidR="00C83406" w:rsidRPr="00EB5E5D" w:rsidRDefault="00C83406" w:rsidP="00C83406">
            <w:pPr>
              <w:rPr>
                <w:rStyle w:val="font81"/>
                <w:rFonts w:ascii="Calibri" w:hAnsi="Calibri" w:cs="Calibri"/>
                <w:sz w:val="22"/>
                <w:szCs w:val="22"/>
              </w:rPr>
            </w:pPr>
            <w:r w:rsidRPr="00EB5E5D">
              <w:rPr>
                <w:color w:val="000000"/>
              </w:rPr>
              <w:t xml:space="preserve">The clinic's </w:t>
            </w:r>
            <w:r w:rsidRPr="00EB5E5D">
              <w:rPr>
                <w:rFonts w:ascii="Calibri" w:hAnsi="Calibri" w:cs="Calibri"/>
                <w:color w:val="000000"/>
              </w:rPr>
              <w:t xml:space="preserve">policies are reviewed at least biennially by the group of professional personnel </w:t>
            </w:r>
            <w:r w:rsidRPr="00EB5E5D">
              <w:rPr>
                <w:rStyle w:val="font101"/>
                <w:rFonts w:ascii="Calibri" w:hAnsi="Calibri" w:cs="Calibri"/>
                <w:sz w:val="22"/>
                <w:szCs w:val="22"/>
              </w:rPr>
              <w:t>identified in standard 14-F-</w:t>
            </w:r>
            <w:r w:rsidR="008D13A4" w:rsidRPr="00EB5E5D">
              <w:rPr>
                <w:rStyle w:val="font101"/>
                <w:rFonts w:ascii="Calibri" w:hAnsi="Calibri" w:cs="Calibri"/>
                <w:sz w:val="22"/>
                <w:szCs w:val="22"/>
              </w:rPr>
              <w:t>5</w:t>
            </w:r>
            <w:r w:rsidRPr="00EB5E5D">
              <w:rPr>
                <w:rStyle w:val="font101"/>
                <w:rFonts w:ascii="Calibri" w:hAnsi="Calibri" w:cs="Calibri"/>
                <w:sz w:val="22"/>
                <w:szCs w:val="22"/>
              </w:rPr>
              <w:t xml:space="preserve"> and reviewed as necessary by the RHC.</w:t>
            </w:r>
            <w:r w:rsidRPr="00EB5E5D">
              <w:rPr>
                <w:rStyle w:val="font81"/>
                <w:rFonts w:ascii="Calibri" w:hAnsi="Calibri" w:cs="Calibri"/>
                <w:sz w:val="22"/>
                <w:szCs w:val="22"/>
              </w:rPr>
              <w:t xml:space="preserve"> </w:t>
            </w:r>
          </w:p>
          <w:p w14:paraId="5B7E2BA0" w14:textId="279999A2" w:rsidR="00C83406" w:rsidRPr="00EB5E5D" w:rsidRDefault="00C83406" w:rsidP="00C83406">
            <w:pPr>
              <w:rPr>
                <w:rFonts w:cstheme="minorHAnsi"/>
              </w:rPr>
            </w:pPr>
          </w:p>
        </w:tc>
        <w:tc>
          <w:tcPr>
            <w:tcW w:w="1620" w:type="dxa"/>
            <w:tcBorders>
              <w:top w:val="single" w:sz="4" w:space="0" w:color="auto"/>
              <w:bottom w:val="single" w:sz="4" w:space="0" w:color="auto"/>
            </w:tcBorders>
          </w:tcPr>
          <w:p w14:paraId="125C7883" w14:textId="69181050" w:rsidR="00C83406" w:rsidRPr="008B0BC1" w:rsidRDefault="00C83406" w:rsidP="00C83406">
            <w:pPr>
              <w:rPr>
                <w:rFonts w:cstheme="minorHAnsi"/>
              </w:rPr>
            </w:pPr>
            <w:r>
              <w:rPr>
                <w:color w:val="000000"/>
              </w:rPr>
              <w:t>491.9(b)(4) Standard</w:t>
            </w:r>
          </w:p>
        </w:tc>
        <w:tc>
          <w:tcPr>
            <w:tcW w:w="1440" w:type="dxa"/>
          </w:tcPr>
          <w:p w14:paraId="3DAB025D" w14:textId="77777777" w:rsidR="00C83406" w:rsidRPr="008B0BC1" w:rsidRDefault="00000000" w:rsidP="00C83406">
            <w:pPr>
              <w:rPr>
                <w:rFonts w:cstheme="minorHAnsi"/>
              </w:rPr>
            </w:pPr>
            <w:sdt>
              <w:sdtPr>
                <w:rPr>
                  <w:rFonts w:cstheme="minorHAnsi"/>
                </w:rPr>
                <w:id w:val="-174025123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48672C3" w14:textId="77777777" w:rsidR="00C83406" w:rsidRPr="008B0BC1" w:rsidRDefault="00000000" w:rsidP="00C83406">
            <w:pPr>
              <w:rPr>
                <w:rFonts w:cstheme="minorHAnsi"/>
              </w:rPr>
            </w:pPr>
            <w:sdt>
              <w:sdtPr>
                <w:rPr>
                  <w:rFonts w:cstheme="minorHAnsi"/>
                </w:rPr>
                <w:id w:val="94180071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087F5D6" w14:textId="77777777" w:rsidR="00C83406" w:rsidRPr="008B0BC1" w:rsidRDefault="00C83406" w:rsidP="00C83406">
            <w:pPr>
              <w:rPr>
                <w:rFonts w:ascii="Segoe UI Symbol" w:eastAsia="MS Gothic" w:hAnsi="Segoe UI Symbol" w:cs="Segoe UI Symbol"/>
              </w:rPr>
            </w:pPr>
          </w:p>
        </w:tc>
        <w:sdt>
          <w:sdtPr>
            <w:rPr>
              <w:rFonts w:cstheme="minorHAnsi"/>
            </w:rPr>
            <w:id w:val="1177611652"/>
            <w:placeholder>
              <w:docPart w:val="91C4144012C44B78A164B3305FE905D6"/>
            </w:placeholder>
            <w:showingPlcHdr/>
          </w:sdtPr>
          <w:sdtContent>
            <w:tc>
              <w:tcPr>
                <w:tcW w:w="5670" w:type="dxa"/>
                <w:tcBorders>
                  <w:top w:val="single" w:sz="4" w:space="0" w:color="auto"/>
                  <w:bottom w:val="single" w:sz="4" w:space="0" w:color="auto"/>
                </w:tcBorders>
              </w:tcPr>
              <w:p w14:paraId="7AEEC7B7" w14:textId="14ED9FE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5470605C" w14:textId="77777777" w:rsidTr="04BC2865">
        <w:trPr>
          <w:cantSplit/>
        </w:trPr>
        <w:tc>
          <w:tcPr>
            <w:tcW w:w="990" w:type="dxa"/>
            <w:tcBorders>
              <w:top w:val="single" w:sz="4" w:space="0" w:color="auto"/>
              <w:bottom w:val="single" w:sz="4" w:space="0" w:color="auto"/>
            </w:tcBorders>
          </w:tcPr>
          <w:p w14:paraId="1D6F7A0E" w14:textId="6785E17C" w:rsidR="00C83406" w:rsidRDefault="00C83406" w:rsidP="00C83406">
            <w:pPr>
              <w:jc w:val="center"/>
              <w:rPr>
                <w:rFonts w:cstheme="minorHAnsi"/>
                <w:b/>
                <w:bCs/>
              </w:rPr>
            </w:pPr>
            <w:r>
              <w:rPr>
                <w:rFonts w:cstheme="minorHAnsi"/>
                <w:b/>
                <w:bCs/>
              </w:rPr>
              <w:t>14-F-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1AAE11" w14:textId="77777777" w:rsidR="00C83406" w:rsidRDefault="00C83406" w:rsidP="00C83406">
            <w:pPr>
              <w:rPr>
                <w:color w:val="000000"/>
              </w:rPr>
            </w:pPr>
            <w:r>
              <w:rPr>
                <w:color w:val="000000"/>
              </w:rPr>
              <w:t>The clinic staff furnish those diagnostic and therapeutic services and supplies that are commonly furnished in a physician's office or at the entry point into the health care delivery system including medical history, physical examination, assessment of health status, and treatment for a variety of medical conditions.</w:t>
            </w:r>
          </w:p>
          <w:p w14:paraId="58AA3963" w14:textId="1F0ED7AF" w:rsidR="00C83406" w:rsidRPr="008B0BC1" w:rsidRDefault="00C83406" w:rsidP="00C83406">
            <w:pPr>
              <w:rPr>
                <w:rFonts w:cstheme="minorHAnsi"/>
              </w:rPr>
            </w:pPr>
          </w:p>
        </w:tc>
        <w:tc>
          <w:tcPr>
            <w:tcW w:w="1620" w:type="dxa"/>
            <w:tcBorders>
              <w:top w:val="single" w:sz="4" w:space="0" w:color="auto"/>
              <w:bottom w:val="single" w:sz="4" w:space="0" w:color="auto"/>
            </w:tcBorders>
          </w:tcPr>
          <w:p w14:paraId="15685DB0" w14:textId="64DD6C18" w:rsidR="00C83406" w:rsidRPr="008B0BC1" w:rsidRDefault="00C83406" w:rsidP="00C83406">
            <w:pPr>
              <w:rPr>
                <w:rFonts w:cstheme="minorHAnsi"/>
              </w:rPr>
            </w:pPr>
            <w:r>
              <w:rPr>
                <w:color w:val="000000"/>
              </w:rPr>
              <w:t>491.9(c)(1) Standard</w:t>
            </w:r>
          </w:p>
        </w:tc>
        <w:tc>
          <w:tcPr>
            <w:tcW w:w="1440" w:type="dxa"/>
          </w:tcPr>
          <w:p w14:paraId="6CAEDCFA" w14:textId="77777777" w:rsidR="00C83406" w:rsidRPr="008B0BC1" w:rsidRDefault="00000000" w:rsidP="00C83406">
            <w:pPr>
              <w:rPr>
                <w:rFonts w:cstheme="minorHAnsi"/>
              </w:rPr>
            </w:pPr>
            <w:sdt>
              <w:sdtPr>
                <w:rPr>
                  <w:rFonts w:cstheme="minorHAnsi"/>
                </w:rPr>
                <w:id w:val="1385290976"/>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B605A09" w14:textId="77777777" w:rsidR="00C83406" w:rsidRPr="008B0BC1" w:rsidRDefault="00000000" w:rsidP="00C83406">
            <w:pPr>
              <w:rPr>
                <w:rFonts w:cstheme="minorHAnsi"/>
              </w:rPr>
            </w:pPr>
            <w:sdt>
              <w:sdtPr>
                <w:rPr>
                  <w:rFonts w:cstheme="minorHAnsi"/>
                </w:rPr>
                <w:id w:val="-70278398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FDEF0CB" w14:textId="77777777" w:rsidR="00C83406" w:rsidRPr="008B0BC1" w:rsidRDefault="00C83406" w:rsidP="00C83406">
            <w:pPr>
              <w:rPr>
                <w:rFonts w:ascii="Segoe UI Symbol" w:eastAsia="MS Gothic" w:hAnsi="Segoe UI Symbol" w:cs="Segoe UI Symbol"/>
              </w:rPr>
            </w:pPr>
          </w:p>
        </w:tc>
        <w:sdt>
          <w:sdtPr>
            <w:rPr>
              <w:rFonts w:cstheme="minorHAnsi"/>
            </w:rPr>
            <w:id w:val="-853423714"/>
            <w:placeholder>
              <w:docPart w:val="3116128C47F9402695CEE1D54F7C7D0E"/>
            </w:placeholder>
            <w:showingPlcHdr/>
          </w:sdtPr>
          <w:sdtContent>
            <w:tc>
              <w:tcPr>
                <w:tcW w:w="5670" w:type="dxa"/>
                <w:tcBorders>
                  <w:top w:val="single" w:sz="4" w:space="0" w:color="auto"/>
                  <w:bottom w:val="single" w:sz="4" w:space="0" w:color="auto"/>
                </w:tcBorders>
              </w:tcPr>
              <w:p w14:paraId="06C87D02" w14:textId="0A6ABE73"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3830E8A" w14:textId="77777777" w:rsidTr="04BC2865">
        <w:trPr>
          <w:cantSplit/>
        </w:trPr>
        <w:tc>
          <w:tcPr>
            <w:tcW w:w="990" w:type="dxa"/>
            <w:tcBorders>
              <w:top w:val="single" w:sz="4" w:space="0" w:color="auto"/>
              <w:bottom w:val="single" w:sz="4" w:space="0" w:color="auto"/>
            </w:tcBorders>
          </w:tcPr>
          <w:p w14:paraId="200D0C0B" w14:textId="0D2D26D1" w:rsidR="00C83406" w:rsidRDefault="00C83406" w:rsidP="00C83406">
            <w:pPr>
              <w:jc w:val="center"/>
              <w:rPr>
                <w:rFonts w:cstheme="minorHAnsi"/>
                <w:b/>
                <w:bCs/>
              </w:rPr>
            </w:pPr>
            <w:r>
              <w:rPr>
                <w:rFonts w:cstheme="minorHAnsi"/>
                <w:b/>
                <w:bCs/>
              </w:rPr>
              <w:t>14-F-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D496D1C" w14:textId="339227DA" w:rsidR="00C83406" w:rsidRPr="00EB5E5D" w:rsidRDefault="00C83406" w:rsidP="00C83406">
            <w:pPr>
              <w:rPr>
                <w:color w:val="000000"/>
              </w:rPr>
            </w:pPr>
            <w:r w:rsidRPr="00EB5E5D">
              <w:rPr>
                <w:color w:val="000000"/>
              </w:rPr>
              <w:t xml:space="preserve">The clinic provides laboratory services in accordance with </w:t>
            </w:r>
            <w:hyperlink r:id="rId27" w:history="1">
              <w:r w:rsidRPr="00EB5E5D">
                <w:rPr>
                  <w:rStyle w:val="Hyperlink"/>
                </w:rPr>
                <w:t>part 493</w:t>
              </w:r>
            </w:hyperlink>
            <w:r w:rsidRPr="00EB5E5D">
              <w:rPr>
                <w:color w:val="000000"/>
              </w:rPr>
              <w:t xml:space="preserve"> of this chapter which implements the provisions of section 353 of the Public Health Service Act wherein the RHC provides basic laboratory services essential to the immediate diagnosis and treatment of the patient.</w:t>
            </w:r>
          </w:p>
          <w:p w14:paraId="2F93D0E6" w14:textId="216960EE" w:rsidR="00C83406" w:rsidRPr="00EB5E5D" w:rsidRDefault="00C83406" w:rsidP="00C83406">
            <w:pPr>
              <w:rPr>
                <w:rFonts w:cstheme="minorHAnsi"/>
              </w:rPr>
            </w:pPr>
          </w:p>
        </w:tc>
        <w:tc>
          <w:tcPr>
            <w:tcW w:w="1620" w:type="dxa"/>
            <w:tcBorders>
              <w:top w:val="single" w:sz="4" w:space="0" w:color="auto"/>
              <w:bottom w:val="single" w:sz="4" w:space="0" w:color="auto"/>
            </w:tcBorders>
          </w:tcPr>
          <w:p w14:paraId="64EBAE9A" w14:textId="77777777" w:rsidR="00C83406" w:rsidRDefault="00C83406" w:rsidP="00C83406">
            <w:pPr>
              <w:rPr>
                <w:color w:val="000000"/>
              </w:rPr>
            </w:pPr>
            <w:r>
              <w:rPr>
                <w:color w:val="000000"/>
              </w:rPr>
              <w:t>491.9(a)(3) Standard</w:t>
            </w:r>
          </w:p>
          <w:p w14:paraId="40962535" w14:textId="77777777" w:rsidR="00C83406" w:rsidRPr="00762DFC" w:rsidRDefault="00C83406" w:rsidP="00C83406">
            <w:pPr>
              <w:rPr>
                <w:rFonts w:cstheme="minorHAnsi"/>
                <w:color w:val="000000"/>
                <w:sz w:val="12"/>
                <w:szCs w:val="12"/>
              </w:rPr>
            </w:pPr>
          </w:p>
          <w:p w14:paraId="54C1C54B" w14:textId="5BBEEEA9" w:rsidR="00C83406" w:rsidRPr="008B0BC1" w:rsidRDefault="00C83406" w:rsidP="00C83406">
            <w:pPr>
              <w:rPr>
                <w:rFonts w:cstheme="minorHAnsi"/>
              </w:rPr>
            </w:pPr>
            <w:r>
              <w:rPr>
                <w:color w:val="000000"/>
              </w:rPr>
              <w:t xml:space="preserve">491.9(c)(2) Standard </w:t>
            </w:r>
          </w:p>
        </w:tc>
        <w:tc>
          <w:tcPr>
            <w:tcW w:w="1440" w:type="dxa"/>
          </w:tcPr>
          <w:p w14:paraId="7C9BF355" w14:textId="77777777" w:rsidR="00C83406" w:rsidRPr="008B0BC1" w:rsidRDefault="00000000" w:rsidP="00C83406">
            <w:pPr>
              <w:rPr>
                <w:rFonts w:cstheme="minorHAnsi"/>
              </w:rPr>
            </w:pPr>
            <w:sdt>
              <w:sdtPr>
                <w:rPr>
                  <w:rFonts w:cstheme="minorHAnsi"/>
                </w:rPr>
                <w:id w:val="-197644596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5D2F327" w14:textId="77777777" w:rsidR="00C83406" w:rsidRPr="008B0BC1" w:rsidRDefault="00000000" w:rsidP="00C83406">
            <w:pPr>
              <w:rPr>
                <w:rFonts w:cstheme="minorHAnsi"/>
              </w:rPr>
            </w:pPr>
            <w:sdt>
              <w:sdtPr>
                <w:rPr>
                  <w:rFonts w:cstheme="minorHAnsi"/>
                </w:rPr>
                <w:id w:val="14848864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8BAC1DD" w14:textId="77777777" w:rsidR="00C83406" w:rsidRPr="008B0BC1" w:rsidRDefault="00C83406" w:rsidP="00C83406">
            <w:pPr>
              <w:rPr>
                <w:rFonts w:ascii="Segoe UI Symbol" w:eastAsia="MS Gothic" w:hAnsi="Segoe UI Symbol" w:cs="Segoe UI Symbol"/>
              </w:rPr>
            </w:pPr>
          </w:p>
        </w:tc>
        <w:sdt>
          <w:sdtPr>
            <w:rPr>
              <w:rFonts w:cstheme="minorHAnsi"/>
            </w:rPr>
            <w:id w:val="1960143268"/>
            <w:placeholder>
              <w:docPart w:val="644357D0BDDE4017BDA7DB29DBE4E5E5"/>
            </w:placeholder>
            <w:showingPlcHdr/>
          </w:sdtPr>
          <w:sdtContent>
            <w:tc>
              <w:tcPr>
                <w:tcW w:w="5670" w:type="dxa"/>
                <w:tcBorders>
                  <w:top w:val="single" w:sz="4" w:space="0" w:color="auto"/>
                  <w:bottom w:val="single" w:sz="4" w:space="0" w:color="auto"/>
                </w:tcBorders>
              </w:tcPr>
              <w:p w14:paraId="1FABF92E" w14:textId="08C6C89B"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2015A62" w14:textId="77777777" w:rsidTr="04BC2865">
        <w:trPr>
          <w:cantSplit/>
        </w:trPr>
        <w:tc>
          <w:tcPr>
            <w:tcW w:w="990" w:type="dxa"/>
            <w:tcBorders>
              <w:top w:val="single" w:sz="4" w:space="0" w:color="auto"/>
              <w:bottom w:val="single" w:sz="4" w:space="0" w:color="auto"/>
            </w:tcBorders>
          </w:tcPr>
          <w:p w14:paraId="65300C15" w14:textId="0AE2E1E3" w:rsidR="00C83406" w:rsidRDefault="00C83406" w:rsidP="00C83406">
            <w:pPr>
              <w:jc w:val="center"/>
              <w:rPr>
                <w:rFonts w:cstheme="minorHAnsi"/>
                <w:b/>
                <w:bCs/>
              </w:rPr>
            </w:pPr>
            <w:r>
              <w:rPr>
                <w:rFonts w:cstheme="minorHAnsi"/>
                <w:b/>
                <w:bCs/>
              </w:rPr>
              <w:t>14-F-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4C7D55" w14:textId="41F9CB86" w:rsidR="00C83406" w:rsidRPr="008B0BC1" w:rsidRDefault="00C83406" w:rsidP="00C83406">
            <w:pPr>
              <w:rPr>
                <w:rFonts w:cstheme="minorHAnsi"/>
              </w:rPr>
            </w:pPr>
            <w:r>
              <w:rPr>
                <w:color w:val="000000"/>
              </w:rPr>
              <w:t>The RHC provides basic laboratory services essential to the immediate diagnosis and treatment of the patient, including chemical examinations of urine by stick or tablet method or both (including urine ketones).</w:t>
            </w:r>
          </w:p>
        </w:tc>
        <w:tc>
          <w:tcPr>
            <w:tcW w:w="1620" w:type="dxa"/>
            <w:tcBorders>
              <w:top w:val="single" w:sz="4" w:space="0" w:color="auto"/>
              <w:bottom w:val="single" w:sz="4" w:space="0" w:color="auto"/>
            </w:tcBorders>
          </w:tcPr>
          <w:p w14:paraId="0E65EA62" w14:textId="77777777" w:rsidR="00C83406" w:rsidRDefault="00C83406" w:rsidP="00C83406">
            <w:pPr>
              <w:rPr>
                <w:color w:val="000000"/>
              </w:rPr>
            </w:pPr>
            <w:r>
              <w:rPr>
                <w:color w:val="000000"/>
              </w:rPr>
              <w:t>491.9(a)(3) Standard</w:t>
            </w:r>
          </w:p>
          <w:p w14:paraId="76DD60CE" w14:textId="77777777" w:rsidR="00C83406" w:rsidRPr="00762DFC" w:rsidRDefault="00C83406" w:rsidP="00C83406">
            <w:pPr>
              <w:rPr>
                <w:rFonts w:cstheme="minorHAnsi"/>
                <w:color w:val="000000"/>
                <w:sz w:val="12"/>
                <w:szCs w:val="12"/>
              </w:rPr>
            </w:pPr>
          </w:p>
          <w:p w14:paraId="25D7A950" w14:textId="77777777" w:rsidR="00C83406" w:rsidRDefault="00C83406" w:rsidP="00C83406">
            <w:pPr>
              <w:rPr>
                <w:color w:val="000000"/>
              </w:rPr>
            </w:pPr>
            <w:r>
              <w:rPr>
                <w:color w:val="000000"/>
              </w:rPr>
              <w:t>491.9(c)(2)(i) Standard</w:t>
            </w:r>
          </w:p>
          <w:p w14:paraId="347121D0" w14:textId="6759C301" w:rsidR="00C83406" w:rsidRPr="008B0BC1" w:rsidRDefault="00C83406" w:rsidP="00C83406">
            <w:pPr>
              <w:rPr>
                <w:rFonts w:cstheme="minorHAnsi"/>
              </w:rPr>
            </w:pPr>
          </w:p>
        </w:tc>
        <w:tc>
          <w:tcPr>
            <w:tcW w:w="1440" w:type="dxa"/>
          </w:tcPr>
          <w:p w14:paraId="1C1FE761" w14:textId="77777777" w:rsidR="00C83406" w:rsidRPr="008B0BC1" w:rsidRDefault="00000000" w:rsidP="00C83406">
            <w:pPr>
              <w:rPr>
                <w:rFonts w:cstheme="minorHAnsi"/>
              </w:rPr>
            </w:pPr>
            <w:sdt>
              <w:sdtPr>
                <w:rPr>
                  <w:rFonts w:cstheme="minorHAnsi"/>
                </w:rPr>
                <w:id w:val="19728785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EFC471D" w14:textId="77777777" w:rsidR="00C83406" w:rsidRPr="008B0BC1" w:rsidRDefault="00000000" w:rsidP="00C83406">
            <w:pPr>
              <w:rPr>
                <w:rFonts w:cstheme="minorHAnsi"/>
              </w:rPr>
            </w:pPr>
            <w:sdt>
              <w:sdtPr>
                <w:rPr>
                  <w:rFonts w:cstheme="minorHAnsi"/>
                </w:rPr>
                <w:id w:val="-173075945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32AECD2" w14:textId="77777777" w:rsidR="00C83406" w:rsidRPr="008B0BC1" w:rsidRDefault="00C83406" w:rsidP="00C83406">
            <w:pPr>
              <w:rPr>
                <w:rFonts w:ascii="Segoe UI Symbol" w:eastAsia="MS Gothic" w:hAnsi="Segoe UI Symbol" w:cs="Segoe UI Symbol"/>
              </w:rPr>
            </w:pPr>
          </w:p>
        </w:tc>
        <w:sdt>
          <w:sdtPr>
            <w:rPr>
              <w:rFonts w:cstheme="minorHAnsi"/>
            </w:rPr>
            <w:id w:val="-877549643"/>
            <w:placeholder>
              <w:docPart w:val="C572C5F11938417A92F2058B014FCA87"/>
            </w:placeholder>
            <w:showingPlcHdr/>
          </w:sdtPr>
          <w:sdtContent>
            <w:tc>
              <w:tcPr>
                <w:tcW w:w="5670" w:type="dxa"/>
                <w:tcBorders>
                  <w:top w:val="single" w:sz="4" w:space="0" w:color="auto"/>
                  <w:bottom w:val="single" w:sz="4" w:space="0" w:color="auto"/>
                </w:tcBorders>
              </w:tcPr>
              <w:p w14:paraId="50CC2056" w14:textId="7F40D2F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074FF1A" w14:textId="77777777" w:rsidTr="04BC2865">
        <w:trPr>
          <w:cantSplit/>
        </w:trPr>
        <w:tc>
          <w:tcPr>
            <w:tcW w:w="990" w:type="dxa"/>
            <w:tcBorders>
              <w:top w:val="single" w:sz="4" w:space="0" w:color="auto"/>
              <w:bottom w:val="single" w:sz="4" w:space="0" w:color="auto"/>
            </w:tcBorders>
          </w:tcPr>
          <w:p w14:paraId="6A559524" w14:textId="549BDE58" w:rsidR="00C83406" w:rsidRDefault="00C83406" w:rsidP="00C83406">
            <w:pPr>
              <w:jc w:val="center"/>
              <w:rPr>
                <w:rFonts w:cstheme="minorHAnsi"/>
                <w:b/>
                <w:bCs/>
              </w:rPr>
            </w:pPr>
            <w:r>
              <w:rPr>
                <w:rFonts w:cstheme="minorHAnsi"/>
                <w:b/>
                <w:bCs/>
              </w:rPr>
              <w:t>14-F-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76768" w14:textId="6CF2541D" w:rsidR="00C83406" w:rsidRPr="008B0BC1" w:rsidRDefault="00C83406" w:rsidP="00C83406">
            <w:pPr>
              <w:rPr>
                <w:rFonts w:cstheme="minorHAnsi"/>
              </w:rPr>
            </w:pPr>
            <w:r>
              <w:rPr>
                <w:color w:val="000000"/>
              </w:rPr>
              <w:t>The RHC provides basic laboratory services essential to the immediate diagnosis and treatment of the patient, including Hemoglobin or hematocrit.</w:t>
            </w:r>
          </w:p>
        </w:tc>
        <w:tc>
          <w:tcPr>
            <w:tcW w:w="1620" w:type="dxa"/>
            <w:tcBorders>
              <w:top w:val="single" w:sz="4" w:space="0" w:color="auto"/>
              <w:bottom w:val="single" w:sz="4" w:space="0" w:color="auto"/>
            </w:tcBorders>
          </w:tcPr>
          <w:p w14:paraId="22F8D94E" w14:textId="77777777" w:rsidR="00C83406" w:rsidRDefault="00C83406" w:rsidP="00C83406">
            <w:pPr>
              <w:rPr>
                <w:color w:val="000000"/>
              </w:rPr>
            </w:pPr>
            <w:r>
              <w:rPr>
                <w:color w:val="000000"/>
              </w:rPr>
              <w:t>491.9(a)(3) Standard</w:t>
            </w:r>
          </w:p>
          <w:p w14:paraId="3FB555E2" w14:textId="77777777" w:rsidR="00C83406" w:rsidRPr="00762DFC" w:rsidRDefault="00C83406" w:rsidP="00C83406">
            <w:pPr>
              <w:rPr>
                <w:rFonts w:cstheme="minorHAnsi"/>
                <w:color w:val="000000"/>
                <w:sz w:val="12"/>
                <w:szCs w:val="12"/>
              </w:rPr>
            </w:pPr>
          </w:p>
          <w:p w14:paraId="2AACA30F" w14:textId="77777777" w:rsidR="00C83406" w:rsidRDefault="00C83406" w:rsidP="00C83406">
            <w:pPr>
              <w:rPr>
                <w:color w:val="000000"/>
              </w:rPr>
            </w:pPr>
            <w:r>
              <w:rPr>
                <w:color w:val="000000"/>
              </w:rPr>
              <w:t>491.9(c)(2)(ii) Standard</w:t>
            </w:r>
          </w:p>
          <w:p w14:paraId="7E56FF1B" w14:textId="4929BEEB" w:rsidR="00C83406" w:rsidRPr="008B0BC1" w:rsidRDefault="00C83406" w:rsidP="00C83406">
            <w:pPr>
              <w:rPr>
                <w:rFonts w:cstheme="minorHAnsi"/>
              </w:rPr>
            </w:pPr>
          </w:p>
        </w:tc>
        <w:tc>
          <w:tcPr>
            <w:tcW w:w="1440" w:type="dxa"/>
          </w:tcPr>
          <w:p w14:paraId="6D553F66" w14:textId="77777777" w:rsidR="00C83406" w:rsidRPr="008B0BC1" w:rsidRDefault="00000000" w:rsidP="00C83406">
            <w:pPr>
              <w:rPr>
                <w:rFonts w:cstheme="minorHAnsi"/>
              </w:rPr>
            </w:pPr>
            <w:sdt>
              <w:sdtPr>
                <w:rPr>
                  <w:rFonts w:cstheme="minorHAnsi"/>
                </w:rPr>
                <w:id w:val="68009430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A6E1B2C" w14:textId="77777777" w:rsidR="00C83406" w:rsidRPr="008B0BC1" w:rsidRDefault="00000000" w:rsidP="00C83406">
            <w:pPr>
              <w:rPr>
                <w:rFonts w:cstheme="minorHAnsi"/>
              </w:rPr>
            </w:pPr>
            <w:sdt>
              <w:sdtPr>
                <w:rPr>
                  <w:rFonts w:cstheme="minorHAnsi"/>
                </w:rPr>
                <w:id w:val="40310253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A85B899" w14:textId="77777777" w:rsidR="00C83406" w:rsidRPr="008B0BC1" w:rsidRDefault="00C83406" w:rsidP="00C83406">
            <w:pPr>
              <w:rPr>
                <w:rFonts w:ascii="Segoe UI Symbol" w:eastAsia="MS Gothic" w:hAnsi="Segoe UI Symbol" w:cs="Segoe UI Symbol"/>
              </w:rPr>
            </w:pPr>
          </w:p>
        </w:tc>
        <w:sdt>
          <w:sdtPr>
            <w:rPr>
              <w:rFonts w:cstheme="minorHAnsi"/>
            </w:rPr>
            <w:id w:val="1929316149"/>
            <w:placeholder>
              <w:docPart w:val="49BE17B08E6B4635B7DC10CDAB92C192"/>
            </w:placeholder>
            <w:showingPlcHdr/>
          </w:sdtPr>
          <w:sdtContent>
            <w:tc>
              <w:tcPr>
                <w:tcW w:w="5670" w:type="dxa"/>
                <w:tcBorders>
                  <w:top w:val="single" w:sz="4" w:space="0" w:color="auto"/>
                  <w:bottom w:val="single" w:sz="4" w:space="0" w:color="auto"/>
                </w:tcBorders>
              </w:tcPr>
              <w:p w14:paraId="2707C749" w14:textId="6D154F3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86D32E6" w14:textId="77777777" w:rsidTr="04BC2865">
        <w:trPr>
          <w:cantSplit/>
        </w:trPr>
        <w:tc>
          <w:tcPr>
            <w:tcW w:w="990" w:type="dxa"/>
            <w:tcBorders>
              <w:top w:val="single" w:sz="4" w:space="0" w:color="auto"/>
              <w:bottom w:val="single" w:sz="4" w:space="0" w:color="auto"/>
            </w:tcBorders>
          </w:tcPr>
          <w:p w14:paraId="6CF6C7B9" w14:textId="758BDADE" w:rsidR="00C83406" w:rsidRDefault="00C83406" w:rsidP="00C83406">
            <w:pPr>
              <w:jc w:val="center"/>
              <w:rPr>
                <w:rFonts w:cstheme="minorHAnsi"/>
                <w:b/>
                <w:bCs/>
              </w:rPr>
            </w:pPr>
            <w:r>
              <w:rPr>
                <w:rFonts w:cstheme="minorHAnsi"/>
                <w:b/>
                <w:bCs/>
              </w:rPr>
              <w:t>14-F-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258F6B2" w14:textId="7E7389AA" w:rsidR="00C83406" w:rsidRPr="008B0BC1" w:rsidRDefault="00C83406" w:rsidP="00C83406">
            <w:pPr>
              <w:rPr>
                <w:rFonts w:cstheme="minorHAnsi"/>
              </w:rPr>
            </w:pPr>
            <w:r>
              <w:rPr>
                <w:color w:val="000000"/>
              </w:rPr>
              <w:t>The RHC provides basic laboratory services essential to the immediate diagnosis and treatment of the patient, including blood glucose.</w:t>
            </w:r>
          </w:p>
        </w:tc>
        <w:tc>
          <w:tcPr>
            <w:tcW w:w="1620" w:type="dxa"/>
            <w:tcBorders>
              <w:top w:val="single" w:sz="4" w:space="0" w:color="auto"/>
              <w:bottom w:val="single" w:sz="4" w:space="0" w:color="auto"/>
            </w:tcBorders>
          </w:tcPr>
          <w:p w14:paraId="3C336656" w14:textId="77777777" w:rsidR="00C83406" w:rsidRDefault="00C83406" w:rsidP="00C83406">
            <w:pPr>
              <w:rPr>
                <w:color w:val="000000"/>
              </w:rPr>
            </w:pPr>
            <w:r>
              <w:rPr>
                <w:color w:val="000000"/>
              </w:rPr>
              <w:t>491.9(a)(3) Standard</w:t>
            </w:r>
          </w:p>
          <w:p w14:paraId="1AE9CBAF" w14:textId="77777777" w:rsidR="00C83406" w:rsidRPr="00762DFC" w:rsidRDefault="00C83406" w:rsidP="00C83406">
            <w:pPr>
              <w:rPr>
                <w:rFonts w:cstheme="minorHAnsi"/>
                <w:color w:val="000000"/>
                <w:sz w:val="12"/>
                <w:szCs w:val="12"/>
              </w:rPr>
            </w:pPr>
          </w:p>
          <w:p w14:paraId="1637B545" w14:textId="77777777" w:rsidR="00C83406" w:rsidRDefault="00C83406" w:rsidP="00C83406">
            <w:pPr>
              <w:rPr>
                <w:color w:val="000000"/>
              </w:rPr>
            </w:pPr>
            <w:r>
              <w:rPr>
                <w:color w:val="000000"/>
              </w:rPr>
              <w:t>491.9(c)(2)(iii) Standard</w:t>
            </w:r>
          </w:p>
          <w:p w14:paraId="39FCF97C" w14:textId="22C1486E" w:rsidR="00C83406" w:rsidRPr="008B0BC1" w:rsidRDefault="00C83406" w:rsidP="00C83406">
            <w:pPr>
              <w:rPr>
                <w:rFonts w:cstheme="minorHAnsi"/>
              </w:rPr>
            </w:pPr>
          </w:p>
        </w:tc>
        <w:tc>
          <w:tcPr>
            <w:tcW w:w="1440" w:type="dxa"/>
          </w:tcPr>
          <w:p w14:paraId="07C804C9" w14:textId="77777777" w:rsidR="00C83406" w:rsidRPr="008B0BC1" w:rsidRDefault="00000000" w:rsidP="00C83406">
            <w:pPr>
              <w:rPr>
                <w:rFonts w:cstheme="minorHAnsi"/>
              </w:rPr>
            </w:pPr>
            <w:sdt>
              <w:sdtPr>
                <w:rPr>
                  <w:rFonts w:cstheme="minorHAnsi"/>
                </w:rPr>
                <w:id w:val="-90252660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F6C5017" w14:textId="77777777" w:rsidR="00C83406" w:rsidRPr="008B0BC1" w:rsidRDefault="00000000" w:rsidP="00C83406">
            <w:pPr>
              <w:rPr>
                <w:rFonts w:cstheme="minorHAnsi"/>
              </w:rPr>
            </w:pPr>
            <w:sdt>
              <w:sdtPr>
                <w:rPr>
                  <w:rFonts w:cstheme="minorHAnsi"/>
                </w:rPr>
                <w:id w:val="-1093551229"/>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8FBD653" w14:textId="77777777" w:rsidR="00C83406" w:rsidRPr="008B0BC1" w:rsidRDefault="00C83406" w:rsidP="00C83406">
            <w:pPr>
              <w:rPr>
                <w:rFonts w:ascii="Segoe UI Symbol" w:eastAsia="MS Gothic" w:hAnsi="Segoe UI Symbol" w:cs="Segoe UI Symbol"/>
              </w:rPr>
            </w:pPr>
          </w:p>
        </w:tc>
        <w:sdt>
          <w:sdtPr>
            <w:rPr>
              <w:rFonts w:cstheme="minorHAnsi"/>
            </w:rPr>
            <w:id w:val="-129864742"/>
            <w:placeholder>
              <w:docPart w:val="BD79BD11ADF346F99618F98327B96BBE"/>
            </w:placeholder>
            <w:showingPlcHdr/>
          </w:sdtPr>
          <w:sdtContent>
            <w:tc>
              <w:tcPr>
                <w:tcW w:w="5670" w:type="dxa"/>
                <w:tcBorders>
                  <w:top w:val="single" w:sz="4" w:space="0" w:color="auto"/>
                  <w:bottom w:val="single" w:sz="4" w:space="0" w:color="auto"/>
                </w:tcBorders>
              </w:tcPr>
              <w:p w14:paraId="305A048C" w14:textId="194937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788C16B" w14:textId="77777777" w:rsidTr="04BC2865">
        <w:trPr>
          <w:cantSplit/>
        </w:trPr>
        <w:tc>
          <w:tcPr>
            <w:tcW w:w="990" w:type="dxa"/>
            <w:tcBorders>
              <w:top w:val="single" w:sz="4" w:space="0" w:color="auto"/>
              <w:bottom w:val="single" w:sz="4" w:space="0" w:color="auto"/>
            </w:tcBorders>
          </w:tcPr>
          <w:p w14:paraId="49F924C7" w14:textId="072279FC" w:rsidR="00C83406" w:rsidRDefault="00C83406" w:rsidP="00C83406">
            <w:pPr>
              <w:jc w:val="center"/>
              <w:rPr>
                <w:rFonts w:cstheme="minorHAnsi"/>
                <w:b/>
                <w:bCs/>
              </w:rPr>
            </w:pPr>
            <w:r>
              <w:rPr>
                <w:rFonts w:cstheme="minorHAnsi"/>
                <w:b/>
                <w:bCs/>
              </w:rPr>
              <w:t>14-F-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604D09D" w14:textId="42AF40DE" w:rsidR="00C83406" w:rsidRPr="008B0BC1" w:rsidRDefault="00C83406" w:rsidP="00C83406">
            <w:pPr>
              <w:rPr>
                <w:rFonts w:cstheme="minorHAnsi"/>
              </w:rPr>
            </w:pPr>
            <w:r>
              <w:rPr>
                <w:color w:val="000000"/>
              </w:rPr>
              <w:t>The RHC provides basic laboratory services essential to the immediate diagnosis and treatment of the patient, including examination of stool specimens for occult blood.</w:t>
            </w:r>
          </w:p>
        </w:tc>
        <w:tc>
          <w:tcPr>
            <w:tcW w:w="1620" w:type="dxa"/>
            <w:tcBorders>
              <w:top w:val="single" w:sz="4" w:space="0" w:color="auto"/>
              <w:bottom w:val="single" w:sz="4" w:space="0" w:color="auto"/>
            </w:tcBorders>
          </w:tcPr>
          <w:p w14:paraId="7C181CA1" w14:textId="77777777" w:rsidR="00C83406" w:rsidRDefault="00C83406" w:rsidP="00C83406">
            <w:pPr>
              <w:rPr>
                <w:color w:val="000000"/>
              </w:rPr>
            </w:pPr>
            <w:r>
              <w:rPr>
                <w:color w:val="000000"/>
              </w:rPr>
              <w:t>491.9(a)(3) Standard</w:t>
            </w:r>
          </w:p>
          <w:p w14:paraId="440F48CB" w14:textId="77777777" w:rsidR="00C83406" w:rsidRPr="00762DFC" w:rsidRDefault="00C83406" w:rsidP="00C83406">
            <w:pPr>
              <w:rPr>
                <w:rFonts w:cstheme="minorHAnsi"/>
                <w:color w:val="000000"/>
                <w:sz w:val="12"/>
                <w:szCs w:val="12"/>
              </w:rPr>
            </w:pPr>
          </w:p>
          <w:p w14:paraId="19687AC6" w14:textId="77777777" w:rsidR="00C83406" w:rsidRDefault="00C83406" w:rsidP="00C83406">
            <w:pPr>
              <w:rPr>
                <w:color w:val="000000"/>
              </w:rPr>
            </w:pPr>
            <w:r>
              <w:rPr>
                <w:color w:val="000000"/>
              </w:rPr>
              <w:t>491.9(c)(2)(iv) Standard</w:t>
            </w:r>
          </w:p>
          <w:p w14:paraId="31C40D93" w14:textId="000DD92C" w:rsidR="00C83406" w:rsidRPr="008B0BC1" w:rsidRDefault="00C83406" w:rsidP="00C83406">
            <w:pPr>
              <w:rPr>
                <w:rFonts w:cstheme="minorHAnsi"/>
              </w:rPr>
            </w:pPr>
          </w:p>
        </w:tc>
        <w:tc>
          <w:tcPr>
            <w:tcW w:w="1440" w:type="dxa"/>
          </w:tcPr>
          <w:p w14:paraId="75E99CFA" w14:textId="77777777" w:rsidR="00C83406" w:rsidRPr="008B0BC1" w:rsidRDefault="00000000" w:rsidP="00C83406">
            <w:pPr>
              <w:rPr>
                <w:rFonts w:cstheme="minorHAnsi"/>
              </w:rPr>
            </w:pPr>
            <w:sdt>
              <w:sdtPr>
                <w:rPr>
                  <w:rFonts w:cstheme="minorHAnsi"/>
                </w:rPr>
                <w:id w:val="-60419702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38286B" w14:textId="77777777" w:rsidR="00C83406" w:rsidRPr="008B0BC1" w:rsidRDefault="00000000" w:rsidP="00C83406">
            <w:pPr>
              <w:rPr>
                <w:rFonts w:cstheme="minorHAnsi"/>
              </w:rPr>
            </w:pPr>
            <w:sdt>
              <w:sdtPr>
                <w:rPr>
                  <w:rFonts w:cstheme="minorHAnsi"/>
                </w:rPr>
                <w:id w:val="-154389387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94981AA" w14:textId="77777777" w:rsidR="00C83406" w:rsidRPr="008B0BC1" w:rsidRDefault="00C83406" w:rsidP="00C83406">
            <w:pPr>
              <w:rPr>
                <w:rFonts w:ascii="Segoe UI Symbol" w:eastAsia="MS Gothic" w:hAnsi="Segoe UI Symbol" w:cs="Segoe UI Symbol"/>
              </w:rPr>
            </w:pPr>
          </w:p>
        </w:tc>
        <w:sdt>
          <w:sdtPr>
            <w:rPr>
              <w:rFonts w:cstheme="minorHAnsi"/>
            </w:rPr>
            <w:id w:val="-757604912"/>
            <w:placeholder>
              <w:docPart w:val="331D76BEC22E481CBD2060358749055D"/>
            </w:placeholder>
            <w:showingPlcHdr/>
          </w:sdtPr>
          <w:sdtContent>
            <w:tc>
              <w:tcPr>
                <w:tcW w:w="5670" w:type="dxa"/>
                <w:tcBorders>
                  <w:top w:val="single" w:sz="4" w:space="0" w:color="auto"/>
                  <w:bottom w:val="single" w:sz="4" w:space="0" w:color="auto"/>
                </w:tcBorders>
              </w:tcPr>
              <w:p w14:paraId="2400389E" w14:textId="6B73659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D769922" w14:textId="77777777" w:rsidTr="04BC2865">
        <w:trPr>
          <w:cantSplit/>
        </w:trPr>
        <w:tc>
          <w:tcPr>
            <w:tcW w:w="990" w:type="dxa"/>
            <w:tcBorders>
              <w:top w:val="single" w:sz="4" w:space="0" w:color="auto"/>
              <w:bottom w:val="single" w:sz="4" w:space="0" w:color="auto"/>
            </w:tcBorders>
          </w:tcPr>
          <w:p w14:paraId="0A00A7BB" w14:textId="4E2B1716" w:rsidR="00C83406" w:rsidRDefault="00C83406" w:rsidP="00C83406">
            <w:pPr>
              <w:jc w:val="center"/>
              <w:rPr>
                <w:rFonts w:cstheme="minorHAnsi"/>
                <w:b/>
                <w:bCs/>
              </w:rPr>
            </w:pPr>
            <w:r>
              <w:rPr>
                <w:rFonts w:cstheme="minorHAnsi"/>
                <w:b/>
                <w:bCs/>
              </w:rPr>
              <w:t>14-F-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2F7917" w14:textId="1426C26C" w:rsidR="00C83406" w:rsidRPr="008B0BC1" w:rsidRDefault="00C83406" w:rsidP="00C83406">
            <w:pPr>
              <w:rPr>
                <w:rFonts w:cstheme="minorHAnsi"/>
              </w:rPr>
            </w:pPr>
            <w:r>
              <w:rPr>
                <w:color w:val="000000"/>
              </w:rPr>
              <w:t>The RHC provides basic laboratory services essential to the immediate diagnosis and treatment of the patient, including pregnancy tests.</w:t>
            </w:r>
          </w:p>
        </w:tc>
        <w:tc>
          <w:tcPr>
            <w:tcW w:w="1620" w:type="dxa"/>
            <w:tcBorders>
              <w:top w:val="single" w:sz="4" w:space="0" w:color="auto"/>
              <w:bottom w:val="single" w:sz="4" w:space="0" w:color="auto"/>
            </w:tcBorders>
          </w:tcPr>
          <w:p w14:paraId="630D2267" w14:textId="77777777" w:rsidR="00C83406" w:rsidRDefault="00C83406" w:rsidP="00C83406">
            <w:pPr>
              <w:rPr>
                <w:color w:val="000000"/>
              </w:rPr>
            </w:pPr>
            <w:r>
              <w:rPr>
                <w:color w:val="000000"/>
              </w:rPr>
              <w:t>491.9(a)(3) Standard</w:t>
            </w:r>
          </w:p>
          <w:p w14:paraId="09EDB338" w14:textId="77777777" w:rsidR="00C83406" w:rsidRPr="00762DFC" w:rsidRDefault="00C83406" w:rsidP="00C83406">
            <w:pPr>
              <w:rPr>
                <w:rFonts w:cstheme="minorHAnsi"/>
                <w:color w:val="000000"/>
                <w:sz w:val="12"/>
                <w:szCs w:val="12"/>
              </w:rPr>
            </w:pPr>
          </w:p>
          <w:p w14:paraId="7F013119" w14:textId="77777777" w:rsidR="00C83406" w:rsidRDefault="00C83406" w:rsidP="00C83406">
            <w:pPr>
              <w:rPr>
                <w:color w:val="000000"/>
              </w:rPr>
            </w:pPr>
            <w:r>
              <w:rPr>
                <w:color w:val="000000"/>
              </w:rPr>
              <w:t>491.9(c)(2)(v) Standard</w:t>
            </w:r>
          </w:p>
          <w:p w14:paraId="76453E1F" w14:textId="76DEBCFD" w:rsidR="00C83406" w:rsidRPr="008B0BC1" w:rsidRDefault="00C83406" w:rsidP="00C83406">
            <w:pPr>
              <w:rPr>
                <w:rFonts w:cstheme="minorHAnsi"/>
              </w:rPr>
            </w:pPr>
          </w:p>
        </w:tc>
        <w:tc>
          <w:tcPr>
            <w:tcW w:w="1440" w:type="dxa"/>
          </w:tcPr>
          <w:p w14:paraId="7B1B48BD" w14:textId="77777777" w:rsidR="00C83406" w:rsidRPr="008B0BC1" w:rsidRDefault="00000000" w:rsidP="00C83406">
            <w:pPr>
              <w:rPr>
                <w:rFonts w:cstheme="minorHAnsi"/>
              </w:rPr>
            </w:pPr>
            <w:sdt>
              <w:sdtPr>
                <w:rPr>
                  <w:rFonts w:cstheme="minorHAnsi"/>
                </w:rPr>
                <w:id w:val="211454752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C26369" w14:textId="77777777" w:rsidR="00C83406" w:rsidRPr="008B0BC1" w:rsidRDefault="00000000" w:rsidP="00C83406">
            <w:pPr>
              <w:rPr>
                <w:rFonts w:cstheme="minorHAnsi"/>
              </w:rPr>
            </w:pPr>
            <w:sdt>
              <w:sdtPr>
                <w:rPr>
                  <w:rFonts w:cstheme="minorHAnsi"/>
                </w:rPr>
                <w:id w:val="-148337976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96D1223" w14:textId="77777777" w:rsidR="00C83406" w:rsidRPr="008B0BC1" w:rsidRDefault="00C83406" w:rsidP="00C83406">
            <w:pPr>
              <w:rPr>
                <w:rFonts w:ascii="Segoe UI Symbol" w:eastAsia="MS Gothic" w:hAnsi="Segoe UI Symbol" w:cs="Segoe UI Symbol"/>
              </w:rPr>
            </w:pPr>
          </w:p>
        </w:tc>
        <w:sdt>
          <w:sdtPr>
            <w:rPr>
              <w:rFonts w:cstheme="minorHAnsi"/>
            </w:rPr>
            <w:id w:val="-981932394"/>
            <w:placeholder>
              <w:docPart w:val="143DF72163074A73AD10BAA2EA622E43"/>
            </w:placeholder>
            <w:showingPlcHdr/>
          </w:sdtPr>
          <w:sdtContent>
            <w:tc>
              <w:tcPr>
                <w:tcW w:w="5670" w:type="dxa"/>
                <w:tcBorders>
                  <w:top w:val="single" w:sz="4" w:space="0" w:color="auto"/>
                  <w:bottom w:val="single" w:sz="4" w:space="0" w:color="auto"/>
                </w:tcBorders>
              </w:tcPr>
              <w:p w14:paraId="485DB1B0" w14:textId="1C6C8A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8E7060B" w14:textId="77777777" w:rsidTr="04BC2865">
        <w:trPr>
          <w:cantSplit/>
        </w:trPr>
        <w:tc>
          <w:tcPr>
            <w:tcW w:w="990" w:type="dxa"/>
            <w:tcBorders>
              <w:top w:val="single" w:sz="4" w:space="0" w:color="auto"/>
              <w:bottom w:val="single" w:sz="4" w:space="0" w:color="auto"/>
            </w:tcBorders>
          </w:tcPr>
          <w:p w14:paraId="6E26C785" w14:textId="2C7832A6" w:rsidR="00C83406" w:rsidRDefault="00C83406" w:rsidP="00C83406">
            <w:pPr>
              <w:jc w:val="center"/>
              <w:rPr>
                <w:rFonts w:cstheme="minorHAnsi"/>
                <w:b/>
                <w:bCs/>
              </w:rPr>
            </w:pPr>
            <w:r>
              <w:rPr>
                <w:rFonts w:cstheme="minorHAnsi"/>
                <w:b/>
                <w:bCs/>
              </w:rPr>
              <w:t>14-F-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C122E4" w14:textId="3EE9139B" w:rsidR="00C83406" w:rsidRPr="008B0BC1" w:rsidRDefault="00C83406" w:rsidP="00C83406">
            <w:pPr>
              <w:rPr>
                <w:rFonts w:cstheme="minorHAnsi"/>
              </w:rPr>
            </w:pPr>
            <w:r>
              <w:rPr>
                <w:color w:val="000000"/>
              </w:rPr>
              <w:t>The RHC provides basic laboratory services essential to the immediate diagnosis and treatment of the patient, including primary culturing for transmittal to a certified laboratory.</w:t>
            </w:r>
          </w:p>
        </w:tc>
        <w:tc>
          <w:tcPr>
            <w:tcW w:w="1620" w:type="dxa"/>
            <w:tcBorders>
              <w:top w:val="single" w:sz="4" w:space="0" w:color="auto"/>
              <w:bottom w:val="single" w:sz="4" w:space="0" w:color="auto"/>
            </w:tcBorders>
          </w:tcPr>
          <w:p w14:paraId="1541B73B" w14:textId="77777777" w:rsidR="00C83406" w:rsidRDefault="00C83406" w:rsidP="00C83406">
            <w:pPr>
              <w:rPr>
                <w:color w:val="000000"/>
              </w:rPr>
            </w:pPr>
            <w:r>
              <w:rPr>
                <w:color w:val="000000"/>
              </w:rPr>
              <w:t>491.9(a)(3) Standard</w:t>
            </w:r>
          </w:p>
          <w:p w14:paraId="151F16FF" w14:textId="77777777" w:rsidR="00C83406" w:rsidRPr="00762DFC" w:rsidRDefault="00C83406" w:rsidP="00C83406">
            <w:pPr>
              <w:rPr>
                <w:rFonts w:cstheme="minorHAnsi"/>
                <w:color w:val="000000"/>
                <w:sz w:val="12"/>
                <w:szCs w:val="12"/>
              </w:rPr>
            </w:pPr>
          </w:p>
          <w:p w14:paraId="64C1EFD4" w14:textId="77777777" w:rsidR="00C83406" w:rsidRDefault="00C83406" w:rsidP="00C83406">
            <w:pPr>
              <w:rPr>
                <w:color w:val="000000"/>
              </w:rPr>
            </w:pPr>
            <w:r>
              <w:rPr>
                <w:color w:val="000000"/>
              </w:rPr>
              <w:t>491.9(c)(2)(vi) Standard</w:t>
            </w:r>
          </w:p>
          <w:p w14:paraId="6C645C1E" w14:textId="0EA1E92B" w:rsidR="00C83406" w:rsidRPr="008B0BC1" w:rsidRDefault="00C83406" w:rsidP="00C83406">
            <w:pPr>
              <w:rPr>
                <w:rFonts w:cstheme="minorHAnsi"/>
              </w:rPr>
            </w:pPr>
          </w:p>
        </w:tc>
        <w:tc>
          <w:tcPr>
            <w:tcW w:w="1440" w:type="dxa"/>
          </w:tcPr>
          <w:p w14:paraId="3DD02929" w14:textId="77777777" w:rsidR="00C83406" w:rsidRPr="008B0BC1" w:rsidRDefault="00000000" w:rsidP="00C83406">
            <w:pPr>
              <w:rPr>
                <w:rFonts w:cstheme="minorHAnsi"/>
              </w:rPr>
            </w:pPr>
            <w:sdt>
              <w:sdtPr>
                <w:rPr>
                  <w:rFonts w:cstheme="minorHAnsi"/>
                </w:rPr>
                <w:id w:val="-2085674889"/>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5C7DCEA" w14:textId="77777777" w:rsidR="00C83406" w:rsidRPr="008B0BC1" w:rsidRDefault="00000000" w:rsidP="00C83406">
            <w:pPr>
              <w:rPr>
                <w:rFonts w:cstheme="minorHAnsi"/>
              </w:rPr>
            </w:pPr>
            <w:sdt>
              <w:sdtPr>
                <w:rPr>
                  <w:rFonts w:cstheme="minorHAnsi"/>
                </w:rPr>
                <w:id w:val="-101029065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12EDC30" w14:textId="77777777" w:rsidR="00C83406" w:rsidRPr="008B0BC1" w:rsidRDefault="00C83406" w:rsidP="00C83406">
            <w:pPr>
              <w:rPr>
                <w:rFonts w:ascii="Segoe UI Symbol" w:eastAsia="MS Gothic" w:hAnsi="Segoe UI Symbol" w:cs="Segoe UI Symbol"/>
              </w:rPr>
            </w:pPr>
          </w:p>
        </w:tc>
        <w:sdt>
          <w:sdtPr>
            <w:rPr>
              <w:rFonts w:cstheme="minorHAnsi"/>
            </w:rPr>
            <w:id w:val="-1379862886"/>
            <w:placeholder>
              <w:docPart w:val="D833441157F944EEA93FF77B4D37F1D9"/>
            </w:placeholder>
            <w:showingPlcHdr/>
          </w:sdtPr>
          <w:sdtContent>
            <w:tc>
              <w:tcPr>
                <w:tcW w:w="5670" w:type="dxa"/>
                <w:tcBorders>
                  <w:top w:val="single" w:sz="4" w:space="0" w:color="auto"/>
                  <w:bottom w:val="single" w:sz="4" w:space="0" w:color="auto"/>
                </w:tcBorders>
              </w:tcPr>
              <w:p w14:paraId="5DC20FDA" w14:textId="0F72E0BE"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3C17A33" w14:textId="77777777" w:rsidTr="04BC2865">
        <w:trPr>
          <w:cantSplit/>
        </w:trPr>
        <w:tc>
          <w:tcPr>
            <w:tcW w:w="990" w:type="dxa"/>
            <w:tcBorders>
              <w:top w:val="single" w:sz="4" w:space="0" w:color="auto"/>
              <w:bottom w:val="single" w:sz="4" w:space="0" w:color="auto"/>
            </w:tcBorders>
          </w:tcPr>
          <w:p w14:paraId="1B5EC561" w14:textId="0641D5E7" w:rsidR="00C83406" w:rsidRDefault="00C83406" w:rsidP="00C83406">
            <w:pPr>
              <w:jc w:val="center"/>
              <w:rPr>
                <w:rFonts w:cstheme="minorHAnsi"/>
                <w:b/>
                <w:bCs/>
              </w:rPr>
            </w:pPr>
            <w:r>
              <w:rPr>
                <w:rFonts w:cstheme="minorHAnsi"/>
                <w:b/>
                <w:bCs/>
              </w:rPr>
              <w:t>14-F-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1A84E2" w14:textId="77777777" w:rsidR="00C83406" w:rsidRDefault="00C83406" w:rsidP="00C83406">
            <w:pPr>
              <w:rPr>
                <w:color w:val="000000"/>
              </w:rPr>
            </w:pPr>
            <w:r>
              <w:rPr>
                <w:color w:val="000000"/>
              </w:rPr>
              <w:t xml:space="preserve">The clinic provides medical emergency procedures as a first response to common life-threatening injuries and acute illness and has available the drugs and biological commonly used in life saving procedures, such as analgesics, anesthetics (local), antibiotics, anticonvulsants, antidotes and emetics, </w:t>
            </w:r>
            <w:proofErr w:type="gramStart"/>
            <w:r>
              <w:rPr>
                <w:color w:val="000000"/>
              </w:rPr>
              <w:t>serums</w:t>
            </w:r>
            <w:proofErr w:type="gramEnd"/>
            <w:r>
              <w:rPr>
                <w:color w:val="000000"/>
              </w:rPr>
              <w:t xml:space="preserve"> and toxoids.</w:t>
            </w:r>
          </w:p>
          <w:p w14:paraId="1DC6E0AC" w14:textId="012CA944" w:rsidR="00C83406" w:rsidRPr="008B0BC1" w:rsidRDefault="00C83406" w:rsidP="00C83406">
            <w:pPr>
              <w:rPr>
                <w:rFonts w:cstheme="minorHAnsi"/>
              </w:rPr>
            </w:pPr>
          </w:p>
        </w:tc>
        <w:tc>
          <w:tcPr>
            <w:tcW w:w="1620" w:type="dxa"/>
            <w:tcBorders>
              <w:top w:val="single" w:sz="4" w:space="0" w:color="auto"/>
              <w:bottom w:val="single" w:sz="4" w:space="0" w:color="auto"/>
            </w:tcBorders>
          </w:tcPr>
          <w:p w14:paraId="71A5F66E" w14:textId="61518F52" w:rsidR="00C83406" w:rsidRPr="008B0BC1" w:rsidRDefault="00C83406" w:rsidP="00C83406">
            <w:pPr>
              <w:rPr>
                <w:rFonts w:cstheme="minorHAnsi"/>
              </w:rPr>
            </w:pPr>
            <w:r>
              <w:rPr>
                <w:color w:val="000000"/>
              </w:rPr>
              <w:t>491.9(c)(3) Standard</w:t>
            </w:r>
          </w:p>
        </w:tc>
        <w:tc>
          <w:tcPr>
            <w:tcW w:w="1440" w:type="dxa"/>
          </w:tcPr>
          <w:p w14:paraId="4670AACE" w14:textId="77777777" w:rsidR="00C83406" w:rsidRPr="008B0BC1" w:rsidRDefault="00000000" w:rsidP="00C83406">
            <w:pPr>
              <w:rPr>
                <w:rFonts w:cstheme="minorHAnsi"/>
              </w:rPr>
            </w:pPr>
            <w:sdt>
              <w:sdtPr>
                <w:rPr>
                  <w:rFonts w:cstheme="minorHAnsi"/>
                </w:rPr>
                <w:id w:val="-308785217"/>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B558E27" w14:textId="77777777" w:rsidR="00C83406" w:rsidRPr="008B0BC1" w:rsidRDefault="00000000" w:rsidP="00C83406">
            <w:pPr>
              <w:rPr>
                <w:rFonts w:cstheme="minorHAnsi"/>
              </w:rPr>
            </w:pPr>
            <w:sdt>
              <w:sdtPr>
                <w:rPr>
                  <w:rFonts w:cstheme="minorHAnsi"/>
                </w:rPr>
                <w:id w:val="-118612734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6EBD2E6" w14:textId="77777777" w:rsidR="00C83406" w:rsidRPr="008B0BC1" w:rsidRDefault="00C83406" w:rsidP="00C83406">
            <w:pPr>
              <w:rPr>
                <w:rFonts w:ascii="Segoe UI Symbol" w:eastAsia="MS Gothic" w:hAnsi="Segoe UI Symbol" w:cs="Segoe UI Symbol"/>
              </w:rPr>
            </w:pPr>
          </w:p>
        </w:tc>
        <w:sdt>
          <w:sdtPr>
            <w:rPr>
              <w:rFonts w:cstheme="minorHAnsi"/>
            </w:rPr>
            <w:id w:val="1223553937"/>
            <w:placeholder>
              <w:docPart w:val="9A44653CCEAB43B58A0792F7E6CB612B"/>
            </w:placeholder>
            <w:showingPlcHdr/>
          </w:sdtPr>
          <w:sdtContent>
            <w:tc>
              <w:tcPr>
                <w:tcW w:w="5670" w:type="dxa"/>
                <w:tcBorders>
                  <w:top w:val="single" w:sz="4" w:space="0" w:color="auto"/>
                  <w:bottom w:val="single" w:sz="4" w:space="0" w:color="auto"/>
                </w:tcBorders>
              </w:tcPr>
              <w:p w14:paraId="20067BA0" w14:textId="4C3B6EE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BC3B964" w14:textId="77777777" w:rsidTr="04BC2865">
        <w:trPr>
          <w:cantSplit/>
        </w:trPr>
        <w:tc>
          <w:tcPr>
            <w:tcW w:w="990" w:type="dxa"/>
            <w:tcBorders>
              <w:top w:val="single" w:sz="4" w:space="0" w:color="auto"/>
              <w:bottom w:val="single" w:sz="4" w:space="0" w:color="auto"/>
            </w:tcBorders>
          </w:tcPr>
          <w:p w14:paraId="003F1A31" w14:textId="21EA4AE5" w:rsidR="00C83406" w:rsidRDefault="00C83406" w:rsidP="00C83406">
            <w:pPr>
              <w:jc w:val="center"/>
              <w:rPr>
                <w:rFonts w:cstheme="minorHAnsi"/>
                <w:b/>
                <w:bCs/>
              </w:rPr>
            </w:pPr>
            <w:r>
              <w:rPr>
                <w:rFonts w:cstheme="minorHAnsi"/>
                <w:b/>
                <w:bCs/>
              </w:rPr>
              <w:t>14-F-1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DC6CDF" w14:textId="3AA2EC41" w:rsidR="00C83406" w:rsidRPr="008B0BC1" w:rsidRDefault="00C83406" w:rsidP="00C83406">
            <w:pPr>
              <w:rPr>
                <w:rFonts w:cstheme="minorHAnsi"/>
              </w:rPr>
            </w:pPr>
            <w:r>
              <w:rPr>
                <w:color w:val="000000"/>
              </w:rPr>
              <w:t>The clinic has current agreements or arrangements with one or more providers or suppliers participating under Medicare or Medicaid to furnish other services to its patients, including inpatient hospital care.</w:t>
            </w:r>
          </w:p>
        </w:tc>
        <w:tc>
          <w:tcPr>
            <w:tcW w:w="1620" w:type="dxa"/>
            <w:tcBorders>
              <w:top w:val="single" w:sz="4" w:space="0" w:color="auto"/>
              <w:bottom w:val="single" w:sz="4" w:space="0" w:color="auto"/>
            </w:tcBorders>
          </w:tcPr>
          <w:p w14:paraId="5BDD2061" w14:textId="77777777" w:rsidR="00C83406" w:rsidRDefault="00C83406" w:rsidP="00C83406">
            <w:pPr>
              <w:rPr>
                <w:color w:val="000000"/>
              </w:rPr>
            </w:pPr>
            <w:r>
              <w:rPr>
                <w:color w:val="000000"/>
              </w:rPr>
              <w:t>491.9(d) Standard</w:t>
            </w:r>
          </w:p>
          <w:p w14:paraId="4D300F37" w14:textId="77777777" w:rsidR="00C83406" w:rsidRPr="00762DFC" w:rsidRDefault="00C83406" w:rsidP="00C83406">
            <w:pPr>
              <w:rPr>
                <w:rFonts w:cstheme="minorHAnsi"/>
                <w:color w:val="000000"/>
                <w:sz w:val="12"/>
                <w:szCs w:val="12"/>
              </w:rPr>
            </w:pPr>
          </w:p>
          <w:p w14:paraId="47C492FD" w14:textId="77777777" w:rsidR="00C83406" w:rsidRDefault="00C83406" w:rsidP="00C83406">
            <w:pPr>
              <w:rPr>
                <w:color w:val="000000"/>
              </w:rPr>
            </w:pPr>
            <w:r>
              <w:rPr>
                <w:color w:val="000000"/>
              </w:rPr>
              <w:t>491.9(d)(1) Standard</w:t>
            </w:r>
          </w:p>
          <w:p w14:paraId="5B47BDDD" w14:textId="77777777" w:rsidR="00C83406" w:rsidRPr="00762DFC" w:rsidRDefault="00C83406" w:rsidP="00C83406">
            <w:pPr>
              <w:rPr>
                <w:rFonts w:cstheme="minorHAnsi"/>
                <w:color w:val="000000"/>
                <w:sz w:val="12"/>
                <w:szCs w:val="12"/>
              </w:rPr>
            </w:pPr>
          </w:p>
          <w:p w14:paraId="6A4BABD6" w14:textId="77777777" w:rsidR="00C83406" w:rsidRDefault="00C83406" w:rsidP="00C83406">
            <w:pPr>
              <w:rPr>
                <w:color w:val="000000"/>
              </w:rPr>
            </w:pPr>
            <w:r>
              <w:rPr>
                <w:color w:val="000000"/>
              </w:rPr>
              <w:t>491.9(d)(1)(i) Standard</w:t>
            </w:r>
          </w:p>
          <w:p w14:paraId="16495ACB" w14:textId="174E4166" w:rsidR="00C83406" w:rsidRPr="008B0BC1" w:rsidRDefault="00C83406" w:rsidP="00C83406">
            <w:pPr>
              <w:rPr>
                <w:rFonts w:cstheme="minorHAnsi"/>
              </w:rPr>
            </w:pPr>
          </w:p>
        </w:tc>
        <w:tc>
          <w:tcPr>
            <w:tcW w:w="1440" w:type="dxa"/>
          </w:tcPr>
          <w:p w14:paraId="6106C66A" w14:textId="77777777" w:rsidR="00C83406" w:rsidRPr="008B0BC1" w:rsidRDefault="00000000" w:rsidP="00C83406">
            <w:pPr>
              <w:rPr>
                <w:rFonts w:cstheme="minorHAnsi"/>
              </w:rPr>
            </w:pPr>
            <w:sdt>
              <w:sdtPr>
                <w:rPr>
                  <w:rFonts w:cstheme="minorHAnsi"/>
                </w:rPr>
                <w:id w:val="2105613506"/>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5BF6C6F8" w14:textId="77777777" w:rsidR="00C83406" w:rsidRPr="008B0BC1" w:rsidRDefault="00000000" w:rsidP="00C83406">
            <w:pPr>
              <w:rPr>
                <w:rFonts w:cstheme="minorHAnsi"/>
              </w:rPr>
            </w:pPr>
            <w:sdt>
              <w:sdtPr>
                <w:rPr>
                  <w:rFonts w:cstheme="minorHAnsi"/>
                </w:rPr>
                <w:id w:val="-2098013501"/>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72CCCEF" w14:textId="77777777" w:rsidR="00C83406" w:rsidRPr="008B0BC1" w:rsidRDefault="00C83406" w:rsidP="00C83406">
            <w:pPr>
              <w:rPr>
                <w:rFonts w:ascii="Segoe UI Symbol" w:eastAsia="MS Gothic" w:hAnsi="Segoe UI Symbol" w:cs="Segoe UI Symbol"/>
              </w:rPr>
            </w:pPr>
          </w:p>
        </w:tc>
        <w:sdt>
          <w:sdtPr>
            <w:rPr>
              <w:rFonts w:cstheme="minorHAnsi"/>
            </w:rPr>
            <w:id w:val="-615530414"/>
            <w:placeholder>
              <w:docPart w:val="229FA22E89F94BCE852C2A1D39F6EA41"/>
            </w:placeholder>
            <w:showingPlcHdr/>
          </w:sdtPr>
          <w:sdtContent>
            <w:tc>
              <w:tcPr>
                <w:tcW w:w="5670" w:type="dxa"/>
                <w:tcBorders>
                  <w:top w:val="single" w:sz="4" w:space="0" w:color="auto"/>
                  <w:bottom w:val="single" w:sz="4" w:space="0" w:color="auto"/>
                </w:tcBorders>
              </w:tcPr>
              <w:p w14:paraId="2CBEB8C9" w14:textId="253BF89A"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D823423" w14:textId="77777777" w:rsidTr="04BC2865">
        <w:trPr>
          <w:cantSplit/>
        </w:trPr>
        <w:tc>
          <w:tcPr>
            <w:tcW w:w="990" w:type="dxa"/>
            <w:tcBorders>
              <w:top w:val="single" w:sz="4" w:space="0" w:color="auto"/>
              <w:bottom w:val="single" w:sz="4" w:space="0" w:color="auto"/>
            </w:tcBorders>
          </w:tcPr>
          <w:p w14:paraId="14E69E13" w14:textId="46B950A9" w:rsidR="00C83406" w:rsidRDefault="00C83406" w:rsidP="00C83406">
            <w:pPr>
              <w:jc w:val="center"/>
              <w:rPr>
                <w:rFonts w:cstheme="minorHAnsi"/>
                <w:b/>
                <w:bCs/>
              </w:rPr>
            </w:pPr>
            <w:r>
              <w:rPr>
                <w:rFonts w:cstheme="minorHAnsi"/>
                <w:b/>
                <w:bCs/>
              </w:rPr>
              <w:t>14-F-2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40C27CD" w14:textId="77777777" w:rsidR="00C83406" w:rsidRDefault="00C83406" w:rsidP="00C83406">
            <w:pPr>
              <w:rPr>
                <w:color w:val="000000"/>
              </w:rPr>
            </w:pPr>
            <w:r>
              <w:rPr>
                <w:color w:val="000000"/>
              </w:rPr>
              <w:t>The clinic has agreements or arrangements with one or more providers or suppliers participating under Medicare or Medicaid to furnish other services to its patients, including physician(s) services (whether furnished in the hospital, the office, the patient's home, a skilled nursing facility, or elsewhere).</w:t>
            </w:r>
          </w:p>
          <w:p w14:paraId="6E4B0B67" w14:textId="01EC15BD" w:rsidR="00C83406" w:rsidRPr="008B0BC1" w:rsidRDefault="00C83406" w:rsidP="00C83406">
            <w:pPr>
              <w:rPr>
                <w:rFonts w:cstheme="minorHAnsi"/>
              </w:rPr>
            </w:pPr>
          </w:p>
        </w:tc>
        <w:tc>
          <w:tcPr>
            <w:tcW w:w="1620" w:type="dxa"/>
            <w:tcBorders>
              <w:top w:val="single" w:sz="4" w:space="0" w:color="auto"/>
              <w:bottom w:val="single" w:sz="4" w:space="0" w:color="auto"/>
            </w:tcBorders>
          </w:tcPr>
          <w:p w14:paraId="500159B7" w14:textId="7ABB6AF1" w:rsidR="00C83406" w:rsidRPr="008B0BC1" w:rsidRDefault="00C83406" w:rsidP="00C83406">
            <w:pPr>
              <w:rPr>
                <w:rFonts w:cstheme="minorHAnsi"/>
              </w:rPr>
            </w:pPr>
            <w:r>
              <w:rPr>
                <w:color w:val="000000"/>
              </w:rPr>
              <w:t>491.9(d)(1)(ii) Standard</w:t>
            </w:r>
          </w:p>
        </w:tc>
        <w:tc>
          <w:tcPr>
            <w:tcW w:w="1440" w:type="dxa"/>
          </w:tcPr>
          <w:p w14:paraId="72A1A654" w14:textId="77777777" w:rsidR="00C83406" w:rsidRPr="008B0BC1" w:rsidRDefault="00000000" w:rsidP="00C83406">
            <w:pPr>
              <w:rPr>
                <w:rFonts w:cstheme="minorHAnsi"/>
              </w:rPr>
            </w:pPr>
            <w:sdt>
              <w:sdtPr>
                <w:rPr>
                  <w:rFonts w:cstheme="minorHAnsi"/>
                </w:rPr>
                <w:id w:val="2044020719"/>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3E76E52B" w14:textId="77777777" w:rsidR="00C83406" w:rsidRPr="008B0BC1" w:rsidRDefault="00000000" w:rsidP="00C83406">
            <w:pPr>
              <w:rPr>
                <w:rFonts w:cstheme="minorHAnsi"/>
              </w:rPr>
            </w:pPr>
            <w:sdt>
              <w:sdtPr>
                <w:rPr>
                  <w:rFonts w:cstheme="minorHAnsi"/>
                </w:rPr>
                <w:id w:val="-57211364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EDB9F84" w14:textId="77777777" w:rsidR="00C83406" w:rsidRPr="008B0BC1" w:rsidRDefault="00C83406" w:rsidP="00C83406">
            <w:pPr>
              <w:rPr>
                <w:rFonts w:ascii="Segoe UI Symbol" w:eastAsia="MS Gothic" w:hAnsi="Segoe UI Symbol" w:cs="Segoe UI Symbol"/>
              </w:rPr>
            </w:pPr>
          </w:p>
        </w:tc>
        <w:sdt>
          <w:sdtPr>
            <w:rPr>
              <w:rFonts w:cstheme="minorHAnsi"/>
            </w:rPr>
            <w:id w:val="108016469"/>
            <w:placeholder>
              <w:docPart w:val="07D62C75D5AF42F5AA5106C81B65B727"/>
            </w:placeholder>
            <w:showingPlcHdr/>
          </w:sdtPr>
          <w:sdtContent>
            <w:tc>
              <w:tcPr>
                <w:tcW w:w="5670" w:type="dxa"/>
                <w:tcBorders>
                  <w:top w:val="single" w:sz="4" w:space="0" w:color="auto"/>
                  <w:bottom w:val="single" w:sz="4" w:space="0" w:color="auto"/>
                </w:tcBorders>
              </w:tcPr>
              <w:p w14:paraId="2A836338" w14:textId="724277D0"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A7C1DB4" w14:textId="77777777" w:rsidTr="04BC2865">
        <w:trPr>
          <w:cantSplit/>
        </w:trPr>
        <w:tc>
          <w:tcPr>
            <w:tcW w:w="990" w:type="dxa"/>
            <w:tcBorders>
              <w:top w:val="single" w:sz="4" w:space="0" w:color="auto"/>
              <w:bottom w:val="single" w:sz="4" w:space="0" w:color="auto"/>
            </w:tcBorders>
          </w:tcPr>
          <w:p w14:paraId="2308E7AD" w14:textId="5B48A95E" w:rsidR="00C83406" w:rsidRDefault="00C83406" w:rsidP="00C83406">
            <w:pPr>
              <w:jc w:val="center"/>
              <w:rPr>
                <w:rFonts w:cstheme="minorHAnsi"/>
                <w:b/>
                <w:bCs/>
              </w:rPr>
            </w:pPr>
            <w:r>
              <w:rPr>
                <w:rFonts w:cstheme="minorHAnsi"/>
                <w:b/>
                <w:bCs/>
              </w:rPr>
              <w:t>14-F-2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4892E39" w14:textId="77777777" w:rsidR="00C83406" w:rsidRDefault="00C83406" w:rsidP="00C83406">
            <w:pPr>
              <w:rPr>
                <w:color w:val="000000"/>
              </w:rPr>
            </w:pPr>
            <w:r>
              <w:rPr>
                <w:color w:val="000000"/>
              </w:rPr>
              <w:t>The clinic has current agreements or arrangements with one or more providers or suppliers participating under Medicare or Medicaid to furnish other services to patients including additional and specialized diagnostic and laboratory services that are not available at the clinic.</w:t>
            </w:r>
          </w:p>
          <w:p w14:paraId="27AC9657" w14:textId="062B58E1" w:rsidR="00C83406" w:rsidRPr="008B0BC1" w:rsidRDefault="00C83406" w:rsidP="00C83406">
            <w:pPr>
              <w:rPr>
                <w:rFonts w:cstheme="minorHAnsi"/>
              </w:rPr>
            </w:pPr>
          </w:p>
        </w:tc>
        <w:tc>
          <w:tcPr>
            <w:tcW w:w="1620" w:type="dxa"/>
            <w:tcBorders>
              <w:top w:val="single" w:sz="4" w:space="0" w:color="auto"/>
              <w:bottom w:val="single" w:sz="4" w:space="0" w:color="auto"/>
            </w:tcBorders>
          </w:tcPr>
          <w:p w14:paraId="23104DD1" w14:textId="418D46D7" w:rsidR="00C83406" w:rsidRPr="008B0BC1" w:rsidRDefault="00C83406" w:rsidP="00C83406">
            <w:pPr>
              <w:rPr>
                <w:rFonts w:cstheme="minorHAnsi"/>
              </w:rPr>
            </w:pPr>
            <w:r>
              <w:rPr>
                <w:color w:val="000000"/>
              </w:rPr>
              <w:t>491.9(d)(1)(iii) Standard</w:t>
            </w:r>
          </w:p>
        </w:tc>
        <w:tc>
          <w:tcPr>
            <w:tcW w:w="1440" w:type="dxa"/>
          </w:tcPr>
          <w:p w14:paraId="75CB8F2E" w14:textId="77777777" w:rsidR="00C83406" w:rsidRPr="008B0BC1" w:rsidRDefault="00000000" w:rsidP="00C83406">
            <w:pPr>
              <w:rPr>
                <w:rFonts w:cstheme="minorHAnsi"/>
              </w:rPr>
            </w:pPr>
            <w:sdt>
              <w:sdtPr>
                <w:rPr>
                  <w:rFonts w:cstheme="minorHAnsi"/>
                </w:rPr>
                <w:id w:val="-85180103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D40DD03" w14:textId="77777777" w:rsidR="00C83406" w:rsidRPr="008B0BC1" w:rsidRDefault="00000000" w:rsidP="00C83406">
            <w:pPr>
              <w:rPr>
                <w:rFonts w:cstheme="minorHAnsi"/>
              </w:rPr>
            </w:pPr>
            <w:sdt>
              <w:sdtPr>
                <w:rPr>
                  <w:rFonts w:cstheme="minorHAnsi"/>
                </w:rPr>
                <w:id w:val="-101006374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38605F8" w14:textId="77777777" w:rsidR="00C83406" w:rsidRPr="008B0BC1" w:rsidRDefault="00C83406" w:rsidP="00C83406">
            <w:pPr>
              <w:rPr>
                <w:rFonts w:ascii="Segoe UI Symbol" w:eastAsia="MS Gothic" w:hAnsi="Segoe UI Symbol" w:cs="Segoe UI Symbol"/>
              </w:rPr>
            </w:pPr>
          </w:p>
        </w:tc>
        <w:sdt>
          <w:sdtPr>
            <w:rPr>
              <w:rFonts w:cstheme="minorHAnsi"/>
            </w:rPr>
            <w:id w:val="-611518806"/>
            <w:placeholder>
              <w:docPart w:val="49A20F95928046A594858EB813543350"/>
            </w:placeholder>
            <w:showingPlcHdr/>
          </w:sdtPr>
          <w:sdtContent>
            <w:tc>
              <w:tcPr>
                <w:tcW w:w="5670" w:type="dxa"/>
                <w:tcBorders>
                  <w:top w:val="single" w:sz="4" w:space="0" w:color="auto"/>
                  <w:bottom w:val="single" w:sz="4" w:space="0" w:color="auto"/>
                </w:tcBorders>
              </w:tcPr>
              <w:p w14:paraId="079FDA08" w14:textId="5C6B74F6" w:rsidR="00C83406" w:rsidRDefault="00C83406" w:rsidP="00C83406">
                <w:pPr>
                  <w:rPr>
                    <w:rFonts w:cstheme="minorHAnsi"/>
                  </w:rPr>
                </w:pPr>
                <w:r w:rsidRPr="008B0BC1">
                  <w:rPr>
                    <w:rFonts w:cstheme="minorHAnsi"/>
                  </w:rPr>
                  <w:t>Enter observations of non-compliance, comments or notes here.</w:t>
                </w:r>
              </w:p>
            </w:tc>
          </w:sdtContent>
        </w:sdt>
      </w:tr>
      <w:tr w:rsidR="00F4255F" w14:paraId="0A80FEBE" w14:textId="77777777" w:rsidTr="04BC2865">
        <w:trPr>
          <w:cantSplit/>
        </w:trPr>
        <w:tc>
          <w:tcPr>
            <w:tcW w:w="990" w:type="dxa"/>
            <w:tcBorders>
              <w:top w:val="single" w:sz="4" w:space="0" w:color="auto"/>
              <w:bottom w:val="single" w:sz="4" w:space="0" w:color="auto"/>
            </w:tcBorders>
          </w:tcPr>
          <w:p w14:paraId="045F0C34" w14:textId="64CF3369" w:rsidR="00F4255F" w:rsidRDefault="00F4255F" w:rsidP="00F4255F">
            <w:pPr>
              <w:jc w:val="center"/>
              <w:rPr>
                <w:rFonts w:cstheme="minorHAnsi"/>
                <w:b/>
                <w:bCs/>
              </w:rPr>
            </w:pPr>
            <w:r>
              <w:rPr>
                <w:rFonts w:cstheme="minorHAnsi"/>
                <w:b/>
                <w:bCs/>
              </w:rPr>
              <w:t>14-F-2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492FF40" w14:textId="77777777" w:rsidR="00F4255F" w:rsidRDefault="00F4255F" w:rsidP="00F4255F">
            <w:pPr>
              <w:rPr>
                <w:color w:val="000000"/>
              </w:rPr>
            </w:pPr>
            <w:r>
              <w:rPr>
                <w:color w:val="000000"/>
              </w:rPr>
              <w:t>If the agreements are not in writing, there is evidence that patients referred by the clinic are being accepted and treated.</w:t>
            </w:r>
          </w:p>
          <w:p w14:paraId="4D63EC80" w14:textId="77777777" w:rsidR="00F4255F" w:rsidRDefault="00F4255F" w:rsidP="00F4255F">
            <w:pPr>
              <w:rPr>
                <w:color w:val="000000"/>
              </w:rPr>
            </w:pPr>
          </w:p>
        </w:tc>
        <w:tc>
          <w:tcPr>
            <w:tcW w:w="1620" w:type="dxa"/>
            <w:tcBorders>
              <w:top w:val="single" w:sz="4" w:space="0" w:color="auto"/>
              <w:bottom w:val="single" w:sz="4" w:space="0" w:color="auto"/>
            </w:tcBorders>
          </w:tcPr>
          <w:p w14:paraId="0D74BA87" w14:textId="76571A74" w:rsidR="00F4255F" w:rsidRDefault="00F4255F" w:rsidP="00F4255F">
            <w:pPr>
              <w:rPr>
                <w:color w:val="000000"/>
              </w:rPr>
            </w:pPr>
            <w:r>
              <w:rPr>
                <w:color w:val="000000"/>
              </w:rPr>
              <w:t>491.9(d)(2) Standard</w:t>
            </w:r>
          </w:p>
        </w:tc>
        <w:tc>
          <w:tcPr>
            <w:tcW w:w="1440" w:type="dxa"/>
          </w:tcPr>
          <w:p w14:paraId="086AA976" w14:textId="77777777" w:rsidR="00F4255F" w:rsidRPr="008B0BC1" w:rsidRDefault="00000000" w:rsidP="00F4255F">
            <w:pPr>
              <w:rPr>
                <w:rFonts w:cstheme="minorHAnsi"/>
              </w:rPr>
            </w:pPr>
            <w:sdt>
              <w:sdtPr>
                <w:rPr>
                  <w:rFonts w:cstheme="minorHAnsi"/>
                </w:rPr>
                <w:id w:val="-210656644"/>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Compliant</w:t>
            </w:r>
          </w:p>
          <w:p w14:paraId="7EF3B8BA" w14:textId="77777777" w:rsidR="00F4255F" w:rsidRPr="008B0BC1" w:rsidRDefault="00000000" w:rsidP="00F4255F">
            <w:pPr>
              <w:rPr>
                <w:rFonts w:cstheme="minorHAnsi"/>
              </w:rPr>
            </w:pPr>
            <w:sdt>
              <w:sdtPr>
                <w:rPr>
                  <w:rFonts w:cstheme="minorHAnsi"/>
                </w:rPr>
                <w:id w:val="-570117903"/>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Deficient</w:t>
            </w:r>
          </w:p>
          <w:p w14:paraId="52248038" w14:textId="77777777" w:rsidR="00F4255F" w:rsidRDefault="00F4255F" w:rsidP="00F4255F">
            <w:pPr>
              <w:rPr>
                <w:rFonts w:cstheme="minorHAnsi"/>
              </w:rPr>
            </w:pPr>
          </w:p>
        </w:tc>
        <w:sdt>
          <w:sdtPr>
            <w:rPr>
              <w:rFonts w:cstheme="minorHAnsi"/>
            </w:rPr>
            <w:id w:val="2109379596"/>
            <w:placeholder>
              <w:docPart w:val="369B37DF829E45738E7B46E78E8874F0"/>
            </w:placeholder>
            <w:showingPlcHdr/>
          </w:sdtPr>
          <w:sdtContent>
            <w:tc>
              <w:tcPr>
                <w:tcW w:w="5670" w:type="dxa"/>
                <w:tcBorders>
                  <w:top w:val="single" w:sz="4" w:space="0" w:color="auto"/>
                  <w:bottom w:val="single" w:sz="4" w:space="0" w:color="auto"/>
                </w:tcBorders>
              </w:tcPr>
              <w:p w14:paraId="5D57C081" w14:textId="6702C5DB" w:rsidR="00F4255F" w:rsidRDefault="00F4255F" w:rsidP="00F4255F">
                <w:pPr>
                  <w:rPr>
                    <w:rFonts w:cstheme="minorHAnsi"/>
                  </w:rPr>
                </w:pPr>
                <w:r w:rsidRPr="008B0BC1">
                  <w:rPr>
                    <w:rFonts w:cstheme="minorHAnsi"/>
                  </w:rPr>
                  <w:t>Enter observations of non-compliance, comments or notes here.</w:t>
                </w:r>
              </w:p>
            </w:tc>
          </w:sdtContent>
        </w:sdt>
      </w:tr>
      <w:tr w:rsidR="00F4255F" w14:paraId="6526FFC6"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65B1D322" w:rsidR="00F4255F" w:rsidRDefault="00F4255F" w:rsidP="00F4255F">
            <w:pPr>
              <w:rPr>
                <w:rFonts w:cstheme="minorHAnsi"/>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atient Clinical Records</w:t>
            </w:r>
          </w:p>
        </w:tc>
      </w:tr>
      <w:tr w:rsidR="00F4255F" w14:paraId="6D28AC13" w14:textId="77777777" w:rsidTr="04BC2865">
        <w:trPr>
          <w:cantSplit/>
        </w:trPr>
        <w:tc>
          <w:tcPr>
            <w:tcW w:w="990" w:type="dxa"/>
            <w:tcBorders>
              <w:top w:val="single" w:sz="4" w:space="0" w:color="auto"/>
              <w:bottom w:val="single" w:sz="4" w:space="0" w:color="auto"/>
            </w:tcBorders>
          </w:tcPr>
          <w:p w14:paraId="299E5E38" w14:textId="0E10D88B" w:rsidR="00F4255F" w:rsidRDefault="00F4255F" w:rsidP="00F4255F">
            <w:pPr>
              <w:jc w:val="center"/>
              <w:rPr>
                <w:rFonts w:cstheme="minorHAnsi"/>
                <w:b/>
                <w:bCs/>
              </w:rPr>
            </w:pPr>
            <w:r>
              <w:rPr>
                <w:rFonts w:cstheme="minorHAnsi"/>
                <w:b/>
                <w:bCs/>
              </w:rPr>
              <w:t>14-G-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915798" w14:textId="1A5BA485" w:rsidR="00F4255F" w:rsidRPr="00EB5E5D" w:rsidRDefault="00EF24B6" w:rsidP="00F4255F">
            <w:pPr>
              <w:rPr>
                <w:rFonts w:cstheme="minorHAnsi"/>
              </w:rPr>
            </w:pPr>
            <w:r w:rsidRPr="00EB5E5D">
              <w:rPr>
                <w:color w:val="000000"/>
              </w:rPr>
              <w:t>Patient health records.</w:t>
            </w:r>
          </w:p>
        </w:tc>
        <w:tc>
          <w:tcPr>
            <w:tcW w:w="1620" w:type="dxa"/>
            <w:tcBorders>
              <w:top w:val="single" w:sz="4" w:space="0" w:color="auto"/>
              <w:bottom w:val="single" w:sz="4" w:space="0" w:color="auto"/>
            </w:tcBorders>
          </w:tcPr>
          <w:p w14:paraId="3213C1F0" w14:textId="77777777" w:rsidR="00EF24B6" w:rsidRDefault="00EF24B6" w:rsidP="00EF24B6">
            <w:pPr>
              <w:rPr>
                <w:color w:val="000000"/>
              </w:rPr>
            </w:pPr>
            <w:r>
              <w:rPr>
                <w:color w:val="000000"/>
              </w:rPr>
              <w:t>491.10 Condition</w:t>
            </w:r>
          </w:p>
          <w:p w14:paraId="51DA4679" w14:textId="5F49E159" w:rsidR="00F4255F" w:rsidRPr="008B0BC1" w:rsidRDefault="00F4255F" w:rsidP="00F4255F">
            <w:pPr>
              <w:rPr>
                <w:rFonts w:cstheme="minorHAnsi"/>
              </w:rPr>
            </w:pPr>
          </w:p>
        </w:tc>
        <w:tc>
          <w:tcPr>
            <w:tcW w:w="1440" w:type="dxa"/>
          </w:tcPr>
          <w:p w14:paraId="7ED0D2C7" w14:textId="77777777" w:rsidR="00F4255F" w:rsidRPr="008B0BC1" w:rsidRDefault="00000000" w:rsidP="00F4255F">
            <w:pPr>
              <w:rPr>
                <w:rFonts w:cstheme="minorHAnsi"/>
              </w:rPr>
            </w:pPr>
            <w:sdt>
              <w:sdtPr>
                <w:rPr>
                  <w:rFonts w:cstheme="minorHAnsi"/>
                </w:rPr>
                <w:id w:val="-435905286"/>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Compliant</w:t>
            </w:r>
          </w:p>
          <w:p w14:paraId="2C3324BD" w14:textId="77777777" w:rsidR="00F4255F" w:rsidRPr="008B0BC1" w:rsidRDefault="00000000" w:rsidP="00F4255F">
            <w:pPr>
              <w:rPr>
                <w:rFonts w:cstheme="minorHAnsi"/>
              </w:rPr>
            </w:pPr>
            <w:sdt>
              <w:sdtPr>
                <w:rPr>
                  <w:rFonts w:cstheme="minorHAnsi"/>
                </w:rPr>
                <w:id w:val="-1803603055"/>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Deficient</w:t>
            </w:r>
          </w:p>
          <w:p w14:paraId="3DCE6B25" w14:textId="77777777" w:rsidR="00F4255F" w:rsidRPr="008B0BC1" w:rsidRDefault="00F4255F" w:rsidP="00F4255F">
            <w:pPr>
              <w:rPr>
                <w:rFonts w:ascii="Segoe UI Symbol" w:eastAsia="MS Gothic" w:hAnsi="Segoe UI Symbol" w:cs="Segoe UI Symbol"/>
              </w:rPr>
            </w:pPr>
          </w:p>
        </w:tc>
        <w:sdt>
          <w:sdtPr>
            <w:rPr>
              <w:rFonts w:cstheme="minorHAnsi"/>
            </w:rPr>
            <w:id w:val="-1737239172"/>
            <w:placeholder>
              <w:docPart w:val="DC667AC2E3764B5492EB3CF0EC80176E"/>
            </w:placeholder>
            <w:showingPlcHdr/>
          </w:sdtPr>
          <w:sdtContent>
            <w:tc>
              <w:tcPr>
                <w:tcW w:w="5670" w:type="dxa"/>
                <w:tcBorders>
                  <w:top w:val="single" w:sz="4" w:space="0" w:color="auto"/>
                  <w:bottom w:val="single" w:sz="4" w:space="0" w:color="auto"/>
                </w:tcBorders>
              </w:tcPr>
              <w:p w14:paraId="32F14674" w14:textId="411537A8" w:rsidR="00F4255F" w:rsidRDefault="00F4255F" w:rsidP="00F4255F">
                <w:pPr>
                  <w:rPr>
                    <w:rFonts w:cstheme="minorHAnsi"/>
                  </w:rPr>
                </w:pPr>
                <w:r w:rsidRPr="008B0BC1">
                  <w:rPr>
                    <w:rFonts w:cstheme="minorHAnsi"/>
                  </w:rPr>
                  <w:t>Enter observations of non-compliance, comments or notes here.</w:t>
                </w:r>
              </w:p>
            </w:tc>
          </w:sdtContent>
        </w:sdt>
      </w:tr>
      <w:tr w:rsidR="00EF24B6" w14:paraId="2CF18DC4" w14:textId="77777777" w:rsidTr="04BC2865">
        <w:trPr>
          <w:cantSplit/>
        </w:trPr>
        <w:tc>
          <w:tcPr>
            <w:tcW w:w="990" w:type="dxa"/>
            <w:tcBorders>
              <w:top w:val="single" w:sz="4" w:space="0" w:color="auto"/>
              <w:bottom w:val="single" w:sz="4" w:space="0" w:color="auto"/>
            </w:tcBorders>
          </w:tcPr>
          <w:p w14:paraId="35D824C4" w14:textId="464A9115" w:rsidR="00EF24B6" w:rsidRDefault="00EF24B6" w:rsidP="00EF24B6">
            <w:pPr>
              <w:jc w:val="center"/>
              <w:rPr>
                <w:rFonts w:cstheme="minorHAnsi"/>
                <w:b/>
                <w:bCs/>
              </w:rPr>
            </w:pPr>
            <w:r>
              <w:rPr>
                <w:rFonts w:cstheme="minorHAnsi"/>
                <w:b/>
                <w:bCs/>
              </w:rPr>
              <w:t>14-G-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0074D7E" w14:textId="5808A447" w:rsidR="00EF24B6" w:rsidRPr="008B0BC1" w:rsidRDefault="00EF24B6" w:rsidP="00EF24B6">
            <w:pPr>
              <w:rPr>
                <w:rFonts w:cstheme="minorHAnsi"/>
              </w:rPr>
            </w:pPr>
            <w:r>
              <w:rPr>
                <w:color w:val="000000"/>
              </w:rPr>
              <w:t>The clinic maintains a clinical record system in accordance with written policies and procedures.</w:t>
            </w:r>
          </w:p>
        </w:tc>
        <w:tc>
          <w:tcPr>
            <w:tcW w:w="1620" w:type="dxa"/>
            <w:tcBorders>
              <w:top w:val="single" w:sz="4" w:space="0" w:color="auto"/>
              <w:bottom w:val="single" w:sz="4" w:space="0" w:color="auto"/>
            </w:tcBorders>
          </w:tcPr>
          <w:p w14:paraId="07A40D14" w14:textId="77777777" w:rsidR="00EF24B6" w:rsidRDefault="00EF24B6" w:rsidP="00EF24B6">
            <w:pPr>
              <w:rPr>
                <w:color w:val="000000"/>
              </w:rPr>
            </w:pPr>
            <w:r>
              <w:rPr>
                <w:color w:val="000000"/>
              </w:rPr>
              <w:t>491.10(a) Standard</w:t>
            </w:r>
          </w:p>
          <w:p w14:paraId="3B965D22" w14:textId="77777777" w:rsidR="00EF24B6" w:rsidRPr="00762DFC" w:rsidRDefault="00EF24B6" w:rsidP="00EF24B6">
            <w:pPr>
              <w:rPr>
                <w:rFonts w:cstheme="minorHAnsi"/>
                <w:color w:val="000000"/>
                <w:sz w:val="12"/>
                <w:szCs w:val="12"/>
              </w:rPr>
            </w:pPr>
          </w:p>
          <w:p w14:paraId="127FA2EB" w14:textId="77777777" w:rsidR="00EF24B6" w:rsidRDefault="00EF24B6" w:rsidP="00EF24B6">
            <w:pPr>
              <w:rPr>
                <w:color w:val="000000"/>
              </w:rPr>
            </w:pPr>
            <w:r>
              <w:rPr>
                <w:color w:val="000000"/>
              </w:rPr>
              <w:t>491.10(a)(1) Standard</w:t>
            </w:r>
          </w:p>
          <w:p w14:paraId="7334AFE4" w14:textId="5E930BB6" w:rsidR="00EF24B6" w:rsidRPr="008B0BC1" w:rsidRDefault="00EF24B6" w:rsidP="00EF24B6">
            <w:pPr>
              <w:rPr>
                <w:rFonts w:cstheme="minorHAnsi"/>
              </w:rPr>
            </w:pPr>
          </w:p>
        </w:tc>
        <w:tc>
          <w:tcPr>
            <w:tcW w:w="1440" w:type="dxa"/>
          </w:tcPr>
          <w:p w14:paraId="6ECA964C" w14:textId="77777777" w:rsidR="00EF24B6" w:rsidRPr="008B0BC1" w:rsidRDefault="00000000" w:rsidP="00EF24B6">
            <w:pPr>
              <w:rPr>
                <w:rFonts w:cstheme="minorHAnsi"/>
              </w:rPr>
            </w:pPr>
            <w:sdt>
              <w:sdtPr>
                <w:rPr>
                  <w:rFonts w:cstheme="minorHAnsi"/>
                </w:rPr>
                <w:id w:val="1731112314"/>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CF4E362" w14:textId="77777777" w:rsidR="00EF24B6" w:rsidRPr="008B0BC1" w:rsidRDefault="00000000" w:rsidP="00EF24B6">
            <w:pPr>
              <w:rPr>
                <w:rFonts w:cstheme="minorHAnsi"/>
              </w:rPr>
            </w:pPr>
            <w:sdt>
              <w:sdtPr>
                <w:rPr>
                  <w:rFonts w:cstheme="minorHAnsi"/>
                </w:rPr>
                <w:id w:val="-2056004672"/>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74CA4DB" w14:textId="77777777" w:rsidR="00EF24B6" w:rsidRPr="008B0BC1" w:rsidRDefault="00EF24B6" w:rsidP="00EF24B6">
            <w:pPr>
              <w:rPr>
                <w:rFonts w:ascii="Segoe UI Symbol" w:eastAsia="MS Gothic" w:hAnsi="Segoe UI Symbol" w:cs="Segoe UI Symbol"/>
              </w:rPr>
            </w:pPr>
          </w:p>
        </w:tc>
        <w:sdt>
          <w:sdtPr>
            <w:rPr>
              <w:rFonts w:cstheme="minorHAnsi"/>
            </w:rPr>
            <w:id w:val="-1190678364"/>
            <w:placeholder>
              <w:docPart w:val="AEBC0E0F9C6A415F829691F2FB6B19CF"/>
            </w:placeholder>
            <w:showingPlcHdr/>
          </w:sdtPr>
          <w:sdtContent>
            <w:tc>
              <w:tcPr>
                <w:tcW w:w="5670" w:type="dxa"/>
                <w:tcBorders>
                  <w:top w:val="single" w:sz="4" w:space="0" w:color="auto"/>
                  <w:bottom w:val="single" w:sz="4" w:space="0" w:color="auto"/>
                </w:tcBorders>
              </w:tcPr>
              <w:p w14:paraId="625D361B" w14:textId="09C41786" w:rsidR="00EF24B6" w:rsidRDefault="00EF24B6" w:rsidP="00EF24B6">
                <w:pPr>
                  <w:rPr>
                    <w:rFonts w:cstheme="minorHAnsi"/>
                  </w:rPr>
                </w:pPr>
                <w:r w:rsidRPr="008B0BC1">
                  <w:rPr>
                    <w:rFonts w:cstheme="minorHAnsi"/>
                  </w:rPr>
                  <w:t>Enter observations of non-compliance, comments or notes here.</w:t>
                </w:r>
              </w:p>
            </w:tc>
          </w:sdtContent>
        </w:sdt>
      </w:tr>
      <w:bookmarkStart w:id="22" w:name="STAND15G3"/>
      <w:tr w:rsidR="00EF24B6" w14:paraId="6F5AEE7B" w14:textId="77777777" w:rsidTr="04BC2865">
        <w:trPr>
          <w:cantSplit/>
        </w:trPr>
        <w:tc>
          <w:tcPr>
            <w:tcW w:w="990" w:type="dxa"/>
            <w:tcBorders>
              <w:top w:val="single" w:sz="4" w:space="0" w:color="auto"/>
              <w:bottom w:val="single" w:sz="4" w:space="0" w:color="auto"/>
            </w:tcBorders>
          </w:tcPr>
          <w:p w14:paraId="5F94D80C" w14:textId="42A96851"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r>
            <w:r>
              <w:rPr>
                <w:rFonts w:cstheme="minorHAnsi"/>
                <w:b/>
                <w:bCs/>
              </w:rPr>
              <w:fldChar w:fldCharType="separate"/>
            </w:r>
            <w:r w:rsidRPr="00EE1514">
              <w:rPr>
                <w:rStyle w:val="Hyperlink"/>
                <w:rFonts w:cstheme="minorHAnsi"/>
                <w:b/>
                <w:bCs/>
              </w:rPr>
              <w:t>14</w:t>
            </w:r>
            <w:bookmarkStart w:id="23" w:name="STAND14G3"/>
            <w:bookmarkEnd w:id="23"/>
            <w:r w:rsidRPr="00EE1514">
              <w:rPr>
                <w:rStyle w:val="Hyperlink"/>
                <w:rFonts w:cstheme="minorHAnsi"/>
                <w:b/>
                <w:bCs/>
              </w:rPr>
              <w:t>-G-3</w:t>
            </w:r>
            <w:bookmarkEnd w:id="22"/>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599C260" w14:textId="77777777" w:rsidR="00EF24B6" w:rsidRDefault="00EF24B6" w:rsidP="00EF24B6">
            <w:pPr>
              <w:rPr>
                <w:color w:val="000000"/>
              </w:rPr>
            </w:pPr>
            <w:r>
              <w:rPr>
                <w:color w:val="000000"/>
              </w:rPr>
              <w:t>The clinic has a designated member of the professional staff who is responsible for maintaining the records and for ensuring that they are completely and accurately documented, readily accessible, and systematically organized.</w:t>
            </w:r>
          </w:p>
          <w:p w14:paraId="6C31386C" w14:textId="168FEA17" w:rsidR="00EF24B6" w:rsidRPr="008B0BC1" w:rsidRDefault="00EF24B6" w:rsidP="00EF24B6">
            <w:pPr>
              <w:rPr>
                <w:rFonts w:cstheme="minorHAnsi"/>
              </w:rPr>
            </w:pPr>
          </w:p>
        </w:tc>
        <w:tc>
          <w:tcPr>
            <w:tcW w:w="1620" w:type="dxa"/>
            <w:tcBorders>
              <w:top w:val="single" w:sz="4" w:space="0" w:color="auto"/>
              <w:bottom w:val="single" w:sz="4" w:space="0" w:color="auto"/>
            </w:tcBorders>
          </w:tcPr>
          <w:p w14:paraId="374E6EF0" w14:textId="389EA750" w:rsidR="00EF24B6" w:rsidRPr="008B0BC1" w:rsidRDefault="00EF24B6" w:rsidP="00EF24B6">
            <w:pPr>
              <w:rPr>
                <w:rFonts w:cstheme="minorHAnsi"/>
              </w:rPr>
            </w:pPr>
            <w:r>
              <w:rPr>
                <w:color w:val="000000"/>
              </w:rPr>
              <w:t>491.10(a)(2) Standard</w:t>
            </w:r>
          </w:p>
        </w:tc>
        <w:tc>
          <w:tcPr>
            <w:tcW w:w="1440" w:type="dxa"/>
          </w:tcPr>
          <w:p w14:paraId="72ABBFA6" w14:textId="77777777" w:rsidR="00EF24B6" w:rsidRPr="008B0BC1" w:rsidRDefault="00000000" w:rsidP="00EF24B6">
            <w:pPr>
              <w:rPr>
                <w:rFonts w:cstheme="minorHAnsi"/>
              </w:rPr>
            </w:pPr>
            <w:sdt>
              <w:sdtPr>
                <w:rPr>
                  <w:rFonts w:cstheme="minorHAnsi"/>
                </w:rPr>
                <w:id w:val="-10420283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1E4326C" w14:textId="77777777" w:rsidR="00EF24B6" w:rsidRPr="008B0BC1" w:rsidRDefault="00000000" w:rsidP="00EF24B6">
            <w:pPr>
              <w:rPr>
                <w:rFonts w:cstheme="minorHAnsi"/>
              </w:rPr>
            </w:pPr>
            <w:sdt>
              <w:sdtPr>
                <w:rPr>
                  <w:rFonts w:cstheme="minorHAnsi"/>
                </w:rPr>
                <w:id w:val="-541442005"/>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702AFA6" w14:textId="77777777" w:rsidR="00EF24B6" w:rsidRPr="008B0BC1" w:rsidRDefault="00EF24B6" w:rsidP="00EF24B6">
            <w:pPr>
              <w:rPr>
                <w:rFonts w:ascii="Segoe UI Symbol" w:eastAsia="MS Gothic" w:hAnsi="Segoe UI Symbol" w:cs="Segoe UI Symbol"/>
              </w:rPr>
            </w:pPr>
          </w:p>
        </w:tc>
        <w:sdt>
          <w:sdtPr>
            <w:rPr>
              <w:rFonts w:cstheme="minorHAnsi"/>
            </w:rPr>
            <w:id w:val="199135049"/>
            <w:placeholder>
              <w:docPart w:val="A63294822FA14129A3585F52BFCE65D0"/>
            </w:placeholder>
            <w:showingPlcHdr/>
          </w:sdtPr>
          <w:sdtContent>
            <w:tc>
              <w:tcPr>
                <w:tcW w:w="5670" w:type="dxa"/>
                <w:tcBorders>
                  <w:top w:val="single" w:sz="4" w:space="0" w:color="auto"/>
                  <w:bottom w:val="single" w:sz="4" w:space="0" w:color="auto"/>
                </w:tcBorders>
              </w:tcPr>
              <w:p w14:paraId="1D195191" w14:textId="6A6F4175" w:rsidR="00EF24B6" w:rsidRDefault="00EF24B6" w:rsidP="00EF24B6">
                <w:pPr>
                  <w:rPr>
                    <w:rFonts w:cstheme="minorHAnsi"/>
                  </w:rPr>
                </w:pPr>
                <w:r w:rsidRPr="008B0BC1">
                  <w:rPr>
                    <w:rFonts w:cstheme="minorHAnsi"/>
                  </w:rPr>
                  <w:t>Enter observations of non-compliance, comments or notes here.</w:t>
                </w:r>
              </w:p>
            </w:tc>
          </w:sdtContent>
        </w:sdt>
      </w:tr>
      <w:bookmarkStart w:id="24" w:name="STAND14g4"/>
      <w:tr w:rsidR="00EF24B6" w14:paraId="0DC613FF" w14:textId="77777777" w:rsidTr="04BC2865">
        <w:trPr>
          <w:cantSplit/>
        </w:trPr>
        <w:tc>
          <w:tcPr>
            <w:tcW w:w="990" w:type="dxa"/>
            <w:tcBorders>
              <w:top w:val="single" w:sz="4" w:space="0" w:color="auto"/>
              <w:bottom w:val="single" w:sz="4" w:space="0" w:color="auto"/>
            </w:tcBorders>
          </w:tcPr>
          <w:p w14:paraId="57EEC6E7" w14:textId="5F319B13"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2" </w:instrText>
            </w:r>
            <w:r>
              <w:rPr>
                <w:rFonts w:cstheme="minorHAnsi"/>
                <w:b/>
                <w:bCs/>
              </w:rPr>
            </w:r>
            <w:r>
              <w:rPr>
                <w:rFonts w:cstheme="minorHAnsi"/>
                <w:b/>
                <w:bCs/>
              </w:rPr>
              <w:fldChar w:fldCharType="separate"/>
            </w:r>
            <w:r w:rsidRPr="00490454">
              <w:rPr>
                <w:rStyle w:val="Hyperlink"/>
                <w:rFonts w:cstheme="minorHAnsi"/>
                <w:b/>
                <w:bCs/>
              </w:rPr>
              <w:t>14-G-4</w:t>
            </w:r>
            <w:bookmarkEnd w:id="2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B7A9DC" w14:textId="77777777" w:rsidR="00EF24B6" w:rsidRDefault="00EF24B6" w:rsidP="00EF24B6">
            <w:pPr>
              <w:rPr>
                <w:color w:val="000000"/>
              </w:rPr>
            </w:pPr>
            <w:r>
              <w:rPr>
                <w:color w:val="000000"/>
              </w:rPr>
              <w:t xml:space="preserve">For each patient receiving health care services, the clinic maintains a record that includes identification and social data, evidence of consent forms, pertinent medical history, assessment of the health status and health care needs of the patient, and </w:t>
            </w:r>
            <w:proofErr w:type="gramStart"/>
            <w:r>
              <w:rPr>
                <w:color w:val="000000"/>
              </w:rPr>
              <w:t>a brief summary</w:t>
            </w:r>
            <w:proofErr w:type="gramEnd"/>
            <w:r>
              <w:rPr>
                <w:color w:val="000000"/>
              </w:rPr>
              <w:t xml:space="preserve"> of the episode, disposition, and instructions to the patient.</w:t>
            </w:r>
          </w:p>
          <w:p w14:paraId="7E5176D6" w14:textId="6359FBC3" w:rsidR="00EF24B6" w:rsidRPr="008B0BC1" w:rsidRDefault="00EF24B6" w:rsidP="00EF24B6">
            <w:pPr>
              <w:rPr>
                <w:rFonts w:cstheme="minorHAnsi"/>
              </w:rPr>
            </w:pPr>
          </w:p>
        </w:tc>
        <w:tc>
          <w:tcPr>
            <w:tcW w:w="1620" w:type="dxa"/>
            <w:tcBorders>
              <w:top w:val="single" w:sz="4" w:space="0" w:color="auto"/>
              <w:bottom w:val="single" w:sz="4" w:space="0" w:color="auto"/>
            </w:tcBorders>
          </w:tcPr>
          <w:p w14:paraId="51FC4525" w14:textId="77777777" w:rsidR="00EF24B6" w:rsidRDefault="00EF24B6" w:rsidP="00EF24B6">
            <w:pPr>
              <w:rPr>
                <w:color w:val="000000"/>
              </w:rPr>
            </w:pPr>
            <w:r>
              <w:rPr>
                <w:color w:val="000000"/>
              </w:rPr>
              <w:t>491.10(a)(3) Standard</w:t>
            </w:r>
          </w:p>
          <w:p w14:paraId="55F58FAE" w14:textId="77777777" w:rsidR="00EF24B6" w:rsidRPr="00762DFC" w:rsidRDefault="00EF24B6" w:rsidP="00EF24B6">
            <w:pPr>
              <w:rPr>
                <w:rFonts w:cstheme="minorHAnsi"/>
                <w:color w:val="000000"/>
                <w:sz w:val="12"/>
                <w:szCs w:val="12"/>
              </w:rPr>
            </w:pPr>
          </w:p>
          <w:p w14:paraId="1648F7AA" w14:textId="71D9597A" w:rsidR="00EF24B6" w:rsidRPr="008B0BC1" w:rsidRDefault="00EF24B6" w:rsidP="00EF24B6">
            <w:pPr>
              <w:rPr>
                <w:rFonts w:cstheme="minorHAnsi"/>
              </w:rPr>
            </w:pPr>
            <w:r>
              <w:rPr>
                <w:color w:val="000000"/>
              </w:rPr>
              <w:t>491.10(a)(3)(i) Standard</w:t>
            </w:r>
          </w:p>
        </w:tc>
        <w:tc>
          <w:tcPr>
            <w:tcW w:w="1440" w:type="dxa"/>
          </w:tcPr>
          <w:p w14:paraId="1CFBDF21" w14:textId="77777777" w:rsidR="00EF24B6" w:rsidRPr="008B0BC1" w:rsidRDefault="00000000" w:rsidP="00EF24B6">
            <w:pPr>
              <w:rPr>
                <w:rFonts w:cstheme="minorHAnsi"/>
              </w:rPr>
            </w:pPr>
            <w:sdt>
              <w:sdtPr>
                <w:rPr>
                  <w:rFonts w:cstheme="minorHAnsi"/>
                </w:rPr>
                <w:id w:val="294639120"/>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05ABC311" w14:textId="77777777" w:rsidR="00EF24B6" w:rsidRPr="008B0BC1" w:rsidRDefault="00000000" w:rsidP="00EF24B6">
            <w:pPr>
              <w:rPr>
                <w:rFonts w:cstheme="minorHAnsi"/>
              </w:rPr>
            </w:pPr>
            <w:sdt>
              <w:sdtPr>
                <w:rPr>
                  <w:rFonts w:cstheme="minorHAnsi"/>
                </w:rPr>
                <w:id w:val="-1683505600"/>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0851FB6B" w14:textId="77777777" w:rsidR="00EF24B6" w:rsidRPr="008B0BC1" w:rsidRDefault="00EF24B6" w:rsidP="00EF24B6">
            <w:pPr>
              <w:rPr>
                <w:rFonts w:ascii="Segoe UI Symbol" w:eastAsia="MS Gothic" w:hAnsi="Segoe UI Symbol" w:cs="Segoe UI Symbol"/>
              </w:rPr>
            </w:pPr>
          </w:p>
        </w:tc>
        <w:sdt>
          <w:sdtPr>
            <w:rPr>
              <w:rFonts w:cstheme="minorHAnsi"/>
            </w:rPr>
            <w:id w:val="-151058555"/>
            <w:placeholder>
              <w:docPart w:val="A2840AB0F94B4E1FB2DCAB3A48CE4A6F"/>
            </w:placeholder>
            <w:showingPlcHdr/>
          </w:sdtPr>
          <w:sdtContent>
            <w:tc>
              <w:tcPr>
                <w:tcW w:w="5670" w:type="dxa"/>
                <w:tcBorders>
                  <w:top w:val="single" w:sz="4" w:space="0" w:color="auto"/>
                  <w:bottom w:val="single" w:sz="4" w:space="0" w:color="auto"/>
                </w:tcBorders>
              </w:tcPr>
              <w:p w14:paraId="4C26F65C" w14:textId="296720FE" w:rsidR="00EF24B6" w:rsidRDefault="00EF24B6" w:rsidP="00EF24B6">
                <w:pPr>
                  <w:rPr>
                    <w:rFonts w:cstheme="minorHAnsi"/>
                  </w:rPr>
                </w:pPr>
                <w:r w:rsidRPr="008B0BC1">
                  <w:rPr>
                    <w:rFonts w:cstheme="minorHAnsi"/>
                  </w:rPr>
                  <w:t>Enter observations of non-compliance, comments or notes here.</w:t>
                </w:r>
              </w:p>
            </w:tc>
          </w:sdtContent>
        </w:sdt>
      </w:tr>
      <w:bookmarkStart w:id="25" w:name="STAND14g5"/>
      <w:tr w:rsidR="00EF24B6" w14:paraId="15E1F39E" w14:textId="77777777" w:rsidTr="04BC2865">
        <w:trPr>
          <w:cantSplit/>
        </w:trPr>
        <w:tc>
          <w:tcPr>
            <w:tcW w:w="990" w:type="dxa"/>
            <w:tcBorders>
              <w:top w:val="single" w:sz="4" w:space="0" w:color="auto"/>
              <w:bottom w:val="single" w:sz="4" w:space="0" w:color="auto"/>
            </w:tcBorders>
          </w:tcPr>
          <w:p w14:paraId="61B33AD6" w14:textId="19DE06E0"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3" </w:instrText>
            </w:r>
            <w:r>
              <w:rPr>
                <w:rFonts w:cstheme="minorHAnsi"/>
                <w:b/>
                <w:bCs/>
              </w:rPr>
            </w:r>
            <w:r>
              <w:rPr>
                <w:rFonts w:cstheme="minorHAnsi"/>
                <w:b/>
                <w:bCs/>
              </w:rPr>
              <w:fldChar w:fldCharType="separate"/>
            </w:r>
            <w:r w:rsidRPr="00490454">
              <w:rPr>
                <w:rStyle w:val="Hyperlink"/>
                <w:rFonts w:cstheme="minorHAnsi"/>
                <w:b/>
                <w:bCs/>
              </w:rPr>
              <w:t>14-G-5</w:t>
            </w:r>
            <w:bookmarkEnd w:id="25"/>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AD7CC57" w14:textId="77777777" w:rsidR="00EF24B6" w:rsidRDefault="00EF24B6" w:rsidP="00EF24B6">
            <w:pPr>
              <w:rPr>
                <w:color w:val="000000"/>
              </w:rPr>
            </w:pPr>
            <w:r>
              <w:rPr>
                <w:color w:val="000000"/>
              </w:rPr>
              <w:t>For each patient receiving health care services, the clinic maintains a record that includes reports of physical examinations, diagnostic and laboratory test results, and consultative findings.</w:t>
            </w:r>
          </w:p>
          <w:p w14:paraId="33E501EE" w14:textId="71912E05" w:rsidR="00EF24B6" w:rsidRPr="008B0BC1" w:rsidRDefault="00EF24B6" w:rsidP="00EF24B6">
            <w:pPr>
              <w:rPr>
                <w:rFonts w:cstheme="minorHAnsi"/>
              </w:rPr>
            </w:pPr>
          </w:p>
        </w:tc>
        <w:tc>
          <w:tcPr>
            <w:tcW w:w="1620" w:type="dxa"/>
            <w:tcBorders>
              <w:top w:val="single" w:sz="4" w:space="0" w:color="auto"/>
              <w:bottom w:val="single" w:sz="4" w:space="0" w:color="auto"/>
            </w:tcBorders>
          </w:tcPr>
          <w:p w14:paraId="7387C74C" w14:textId="310E205F" w:rsidR="00EF24B6" w:rsidRPr="008B0BC1" w:rsidRDefault="00EF24B6" w:rsidP="00EF24B6">
            <w:pPr>
              <w:rPr>
                <w:rFonts w:cstheme="minorHAnsi"/>
              </w:rPr>
            </w:pPr>
            <w:r>
              <w:rPr>
                <w:color w:val="000000"/>
              </w:rPr>
              <w:t>491.10(a)(3)(ii) Standard</w:t>
            </w:r>
          </w:p>
        </w:tc>
        <w:tc>
          <w:tcPr>
            <w:tcW w:w="1440" w:type="dxa"/>
          </w:tcPr>
          <w:p w14:paraId="7D1EAEDC" w14:textId="77777777" w:rsidR="00EF24B6" w:rsidRPr="008B0BC1" w:rsidRDefault="00000000" w:rsidP="00EF24B6">
            <w:pPr>
              <w:rPr>
                <w:rFonts w:cstheme="minorHAnsi"/>
              </w:rPr>
            </w:pPr>
            <w:sdt>
              <w:sdtPr>
                <w:rPr>
                  <w:rFonts w:cstheme="minorHAnsi"/>
                </w:rPr>
                <w:id w:val="-1330135073"/>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D2734B8" w14:textId="77777777" w:rsidR="00EF24B6" w:rsidRPr="008B0BC1" w:rsidRDefault="00000000" w:rsidP="00EF24B6">
            <w:pPr>
              <w:rPr>
                <w:rFonts w:cstheme="minorHAnsi"/>
              </w:rPr>
            </w:pPr>
            <w:sdt>
              <w:sdtPr>
                <w:rPr>
                  <w:rFonts w:cstheme="minorHAnsi"/>
                </w:rPr>
                <w:id w:val="1135762755"/>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AF5A585" w14:textId="77777777" w:rsidR="00EF24B6" w:rsidRPr="008B0BC1" w:rsidRDefault="00EF24B6" w:rsidP="00EF24B6">
            <w:pPr>
              <w:rPr>
                <w:rFonts w:ascii="Segoe UI Symbol" w:eastAsia="MS Gothic" w:hAnsi="Segoe UI Symbol" w:cs="Segoe UI Symbol"/>
              </w:rPr>
            </w:pPr>
          </w:p>
        </w:tc>
        <w:sdt>
          <w:sdtPr>
            <w:rPr>
              <w:rFonts w:cstheme="minorHAnsi"/>
            </w:rPr>
            <w:id w:val="546489151"/>
            <w:placeholder>
              <w:docPart w:val="AAE46B05F3764F6E85A4819A4A21EEB5"/>
            </w:placeholder>
            <w:showingPlcHdr/>
          </w:sdtPr>
          <w:sdtContent>
            <w:tc>
              <w:tcPr>
                <w:tcW w:w="5670" w:type="dxa"/>
                <w:tcBorders>
                  <w:top w:val="single" w:sz="4" w:space="0" w:color="auto"/>
                  <w:bottom w:val="single" w:sz="4" w:space="0" w:color="auto"/>
                </w:tcBorders>
              </w:tcPr>
              <w:p w14:paraId="7CDBC358" w14:textId="041E47FF" w:rsidR="00EF24B6" w:rsidRDefault="00EF24B6" w:rsidP="00EF24B6">
                <w:pPr>
                  <w:rPr>
                    <w:rFonts w:cstheme="minorHAnsi"/>
                  </w:rPr>
                </w:pPr>
                <w:r w:rsidRPr="008B0BC1">
                  <w:rPr>
                    <w:rFonts w:cstheme="minorHAnsi"/>
                  </w:rPr>
                  <w:t>Enter observations of non-compliance, comments or notes here.</w:t>
                </w:r>
              </w:p>
            </w:tc>
          </w:sdtContent>
        </w:sdt>
      </w:tr>
      <w:bookmarkStart w:id="26" w:name="STAND14g6"/>
      <w:tr w:rsidR="00EF24B6" w14:paraId="7457CAC8" w14:textId="77777777" w:rsidTr="04BC2865">
        <w:trPr>
          <w:cantSplit/>
        </w:trPr>
        <w:tc>
          <w:tcPr>
            <w:tcW w:w="990" w:type="dxa"/>
            <w:tcBorders>
              <w:top w:val="single" w:sz="4" w:space="0" w:color="auto"/>
              <w:bottom w:val="single" w:sz="4" w:space="0" w:color="auto"/>
            </w:tcBorders>
          </w:tcPr>
          <w:p w14:paraId="533A190B" w14:textId="1402FD9F"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3" </w:instrText>
            </w:r>
            <w:r>
              <w:rPr>
                <w:rFonts w:cstheme="minorHAnsi"/>
                <w:b/>
                <w:bCs/>
              </w:rPr>
            </w:r>
            <w:r>
              <w:rPr>
                <w:rFonts w:cstheme="minorHAnsi"/>
                <w:b/>
                <w:bCs/>
              </w:rPr>
              <w:fldChar w:fldCharType="separate"/>
            </w:r>
            <w:r w:rsidRPr="00490454">
              <w:rPr>
                <w:rStyle w:val="Hyperlink"/>
                <w:rFonts w:cstheme="minorHAnsi"/>
                <w:b/>
                <w:bCs/>
              </w:rPr>
              <w:t>14-G-6</w:t>
            </w:r>
            <w:bookmarkEnd w:id="2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4E0993" w14:textId="77777777" w:rsidR="00EF24B6" w:rsidRDefault="00EF24B6" w:rsidP="00EF24B6">
            <w:pPr>
              <w:rPr>
                <w:color w:val="000000"/>
              </w:rPr>
            </w:pPr>
            <w:r>
              <w:rPr>
                <w:color w:val="000000"/>
              </w:rPr>
              <w:t>For each patient receiving health care services, the clinic maintains a record that includes all physician's orders, reports of treatments and medications, and other pertinent information necessary to monitor the patient's progress.</w:t>
            </w:r>
          </w:p>
          <w:p w14:paraId="76DF8B64" w14:textId="24FE1576" w:rsidR="00EF24B6" w:rsidRPr="008B0BC1" w:rsidRDefault="00EF24B6" w:rsidP="00EF24B6">
            <w:pPr>
              <w:rPr>
                <w:rFonts w:cstheme="minorHAnsi"/>
              </w:rPr>
            </w:pPr>
          </w:p>
        </w:tc>
        <w:tc>
          <w:tcPr>
            <w:tcW w:w="1620" w:type="dxa"/>
            <w:tcBorders>
              <w:top w:val="single" w:sz="4" w:space="0" w:color="auto"/>
              <w:bottom w:val="single" w:sz="4" w:space="0" w:color="auto"/>
            </w:tcBorders>
          </w:tcPr>
          <w:p w14:paraId="78F377B5" w14:textId="7EEBC67F" w:rsidR="00EF24B6" w:rsidRPr="008B0BC1" w:rsidRDefault="00EF24B6" w:rsidP="00EF24B6">
            <w:pPr>
              <w:rPr>
                <w:rFonts w:cstheme="minorHAnsi"/>
              </w:rPr>
            </w:pPr>
            <w:r>
              <w:rPr>
                <w:color w:val="000000"/>
              </w:rPr>
              <w:t>491.10(a)(3)(iii) Standard</w:t>
            </w:r>
          </w:p>
        </w:tc>
        <w:tc>
          <w:tcPr>
            <w:tcW w:w="1440" w:type="dxa"/>
          </w:tcPr>
          <w:p w14:paraId="4DDB076B" w14:textId="77777777" w:rsidR="00EF24B6" w:rsidRPr="008B0BC1" w:rsidRDefault="00000000" w:rsidP="00EF24B6">
            <w:pPr>
              <w:rPr>
                <w:rFonts w:cstheme="minorHAnsi"/>
              </w:rPr>
            </w:pPr>
            <w:sdt>
              <w:sdtPr>
                <w:rPr>
                  <w:rFonts w:cstheme="minorHAnsi"/>
                </w:rPr>
                <w:id w:val="-1175565310"/>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6B871AE" w14:textId="77777777" w:rsidR="00EF24B6" w:rsidRPr="008B0BC1" w:rsidRDefault="00000000" w:rsidP="00EF24B6">
            <w:pPr>
              <w:rPr>
                <w:rFonts w:cstheme="minorHAnsi"/>
              </w:rPr>
            </w:pPr>
            <w:sdt>
              <w:sdtPr>
                <w:rPr>
                  <w:rFonts w:cstheme="minorHAnsi"/>
                </w:rPr>
                <w:id w:val="76049821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2F4448AD" w14:textId="77777777" w:rsidR="00EF24B6" w:rsidRPr="008B0BC1" w:rsidRDefault="00EF24B6" w:rsidP="00EF24B6">
            <w:pPr>
              <w:rPr>
                <w:rFonts w:ascii="Segoe UI Symbol" w:eastAsia="MS Gothic" w:hAnsi="Segoe UI Symbol" w:cs="Segoe UI Symbol"/>
              </w:rPr>
            </w:pPr>
          </w:p>
        </w:tc>
        <w:sdt>
          <w:sdtPr>
            <w:rPr>
              <w:rFonts w:cstheme="minorHAnsi"/>
            </w:rPr>
            <w:id w:val="-1275407762"/>
            <w:placeholder>
              <w:docPart w:val="9E0EDE6E7EBA493AA70EDCB33BB76175"/>
            </w:placeholder>
            <w:showingPlcHdr/>
          </w:sdtPr>
          <w:sdtContent>
            <w:tc>
              <w:tcPr>
                <w:tcW w:w="5670" w:type="dxa"/>
                <w:tcBorders>
                  <w:top w:val="single" w:sz="4" w:space="0" w:color="auto"/>
                  <w:bottom w:val="single" w:sz="4" w:space="0" w:color="auto"/>
                </w:tcBorders>
              </w:tcPr>
              <w:p w14:paraId="69A4DA4E" w14:textId="4CEE09E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03E9E192" w14:textId="77777777" w:rsidTr="04BC2865">
        <w:trPr>
          <w:cantSplit/>
        </w:trPr>
        <w:tc>
          <w:tcPr>
            <w:tcW w:w="990" w:type="dxa"/>
            <w:tcBorders>
              <w:top w:val="single" w:sz="4" w:space="0" w:color="auto"/>
              <w:bottom w:val="single" w:sz="4" w:space="0" w:color="auto"/>
            </w:tcBorders>
          </w:tcPr>
          <w:p w14:paraId="38192E21" w14:textId="2259C029" w:rsidR="00EF24B6" w:rsidRDefault="00EF24B6" w:rsidP="00EF24B6">
            <w:pPr>
              <w:jc w:val="center"/>
              <w:rPr>
                <w:rFonts w:cstheme="minorHAnsi"/>
                <w:b/>
                <w:bCs/>
              </w:rPr>
            </w:pPr>
            <w:r>
              <w:rPr>
                <w:rFonts w:cstheme="minorHAnsi"/>
                <w:b/>
                <w:bCs/>
              </w:rPr>
              <w:t>14-G-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0C889A3" w14:textId="77777777" w:rsidR="00EF24B6" w:rsidRDefault="00EF24B6" w:rsidP="00EF24B6">
            <w:pPr>
              <w:rPr>
                <w:color w:val="000000"/>
              </w:rPr>
            </w:pPr>
            <w:r>
              <w:rPr>
                <w:color w:val="000000"/>
              </w:rPr>
              <w:t>For each patient receiving health care services, the clinic maintains a record that includes signatures of the physician or other health care professional.</w:t>
            </w:r>
          </w:p>
          <w:p w14:paraId="390B7B16" w14:textId="362AEE53" w:rsidR="00EF24B6" w:rsidRPr="008B0BC1" w:rsidRDefault="00EF24B6" w:rsidP="00EF24B6">
            <w:pPr>
              <w:rPr>
                <w:rFonts w:cstheme="minorHAnsi"/>
              </w:rPr>
            </w:pPr>
          </w:p>
        </w:tc>
        <w:tc>
          <w:tcPr>
            <w:tcW w:w="1620" w:type="dxa"/>
            <w:tcBorders>
              <w:top w:val="single" w:sz="4" w:space="0" w:color="auto"/>
              <w:bottom w:val="single" w:sz="4" w:space="0" w:color="auto"/>
            </w:tcBorders>
          </w:tcPr>
          <w:p w14:paraId="087DBF55" w14:textId="5CEB68EA" w:rsidR="00EF24B6" w:rsidRPr="008B0BC1" w:rsidRDefault="00EF24B6" w:rsidP="00EF24B6">
            <w:pPr>
              <w:rPr>
                <w:rFonts w:cstheme="minorHAnsi"/>
              </w:rPr>
            </w:pPr>
            <w:r>
              <w:rPr>
                <w:color w:val="000000"/>
              </w:rPr>
              <w:t>491.10(a)(3)(iv) Standard</w:t>
            </w:r>
          </w:p>
        </w:tc>
        <w:tc>
          <w:tcPr>
            <w:tcW w:w="1440" w:type="dxa"/>
          </w:tcPr>
          <w:p w14:paraId="3C2B2443" w14:textId="77777777" w:rsidR="00EF24B6" w:rsidRPr="008B0BC1" w:rsidRDefault="00000000" w:rsidP="00EF24B6">
            <w:pPr>
              <w:rPr>
                <w:rFonts w:cstheme="minorHAnsi"/>
              </w:rPr>
            </w:pPr>
            <w:sdt>
              <w:sdtPr>
                <w:rPr>
                  <w:rFonts w:cstheme="minorHAnsi"/>
                </w:rPr>
                <w:id w:val="96223294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1AE72B" w14:textId="77777777" w:rsidR="00EF24B6" w:rsidRPr="008B0BC1" w:rsidRDefault="00000000" w:rsidP="00EF24B6">
            <w:pPr>
              <w:rPr>
                <w:rFonts w:cstheme="minorHAnsi"/>
              </w:rPr>
            </w:pPr>
            <w:sdt>
              <w:sdtPr>
                <w:rPr>
                  <w:rFonts w:cstheme="minorHAnsi"/>
                </w:rPr>
                <w:id w:val="753166419"/>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B21C62A" w14:textId="77777777" w:rsidR="00EF24B6" w:rsidRPr="008B0BC1" w:rsidRDefault="00EF24B6" w:rsidP="00EF24B6">
            <w:pPr>
              <w:rPr>
                <w:rFonts w:ascii="Segoe UI Symbol" w:eastAsia="MS Gothic" w:hAnsi="Segoe UI Symbol" w:cs="Segoe UI Symbol"/>
              </w:rPr>
            </w:pPr>
          </w:p>
        </w:tc>
        <w:sdt>
          <w:sdtPr>
            <w:rPr>
              <w:rFonts w:cstheme="minorHAnsi"/>
            </w:rPr>
            <w:id w:val="-2028165077"/>
            <w:placeholder>
              <w:docPart w:val="201DB5B938EB4FB2A6416A6F37A3606C"/>
            </w:placeholder>
            <w:showingPlcHdr/>
          </w:sdtPr>
          <w:sdtContent>
            <w:tc>
              <w:tcPr>
                <w:tcW w:w="5670" w:type="dxa"/>
                <w:tcBorders>
                  <w:top w:val="single" w:sz="4" w:space="0" w:color="auto"/>
                  <w:bottom w:val="single" w:sz="4" w:space="0" w:color="auto"/>
                </w:tcBorders>
              </w:tcPr>
              <w:p w14:paraId="39BC327E" w14:textId="49234BB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5AB07CBF" w14:textId="77777777" w:rsidTr="04BC2865">
        <w:trPr>
          <w:cantSplit/>
        </w:trPr>
        <w:tc>
          <w:tcPr>
            <w:tcW w:w="990" w:type="dxa"/>
            <w:tcBorders>
              <w:top w:val="single" w:sz="4" w:space="0" w:color="auto"/>
              <w:bottom w:val="single" w:sz="4" w:space="0" w:color="auto"/>
            </w:tcBorders>
          </w:tcPr>
          <w:p w14:paraId="086A7C3E" w14:textId="395AB940" w:rsidR="00EF24B6" w:rsidRDefault="00EF24B6" w:rsidP="00EF24B6">
            <w:pPr>
              <w:jc w:val="center"/>
              <w:rPr>
                <w:rFonts w:cstheme="minorHAnsi"/>
                <w:b/>
                <w:bCs/>
              </w:rPr>
            </w:pPr>
            <w:r>
              <w:rPr>
                <w:rFonts w:cstheme="minorHAnsi"/>
                <w:b/>
                <w:bCs/>
              </w:rPr>
              <w:t>14-G-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2CFC6F" w14:textId="0D9A170B" w:rsidR="00EF24B6" w:rsidRPr="008B0BC1" w:rsidRDefault="00EF24B6" w:rsidP="00EF24B6">
            <w:pPr>
              <w:rPr>
                <w:rFonts w:cstheme="minorHAnsi"/>
              </w:rPr>
            </w:pPr>
            <w:r>
              <w:rPr>
                <w:color w:val="000000"/>
              </w:rPr>
              <w:t xml:space="preserve">The clinic maintains the confidentiality of record information and provides safeguards against loss, </w:t>
            </w:r>
            <w:proofErr w:type="gramStart"/>
            <w:r>
              <w:rPr>
                <w:color w:val="000000"/>
              </w:rPr>
              <w:t>destruction</w:t>
            </w:r>
            <w:proofErr w:type="gramEnd"/>
            <w:r>
              <w:rPr>
                <w:color w:val="000000"/>
              </w:rPr>
              <w:t xml:space="preserve"> or unauthorized use.</w:t>
            </w:r>
          </w:p>
        </w:tc>
        <w:tc>
          <w:tcPr>
            <w:tcW w:w="1620" w:type="dxa"/>
            <w:tcBorders>
              <w:top w:val="single" w:sz="4" w:space="0" w:color="auto"/>
              <w:bottom w:val="single" w:sz="4" w:space="0" w:color="auto"/>
            </w:tcBorders>
          </w:tcPr>
          <w:p w14:paraId="345B9AFF" w14:textId="77777777" w:rsidR="00EF24B6" w:rsidRDefault="00EF24B6" w:rsidP="00EF24B6">
            <w:pPr>
              <w:rPr>
                <w:color w:val="000000"/>
              </w:rPr>
            </w:pPr>
            <w:r>
              <w:rPr>
                <w:color w:val="000000"/>
              </w:rPr>
              <w:t>491.10(b) Standard</w:t>
            </w:r>
          </w:p>
          <w:p w14:paraId="39560373" w14:textId="77777777" w:rsidR="00EF24B6" w:rsidRPr="00762DFC" w:rsidRDefault="00EF24B6" w:rsidP="00EF24B6">
            <w:pPr>
              <w:rPr>
                <w:rFonts w:cstheme="minorHAnsi"/>
                <w:color w:val="000000"/>
                <w:sz w:val="12"/>
                <w:szCs w:val="12"/>
              </w:rPr>
            </w:pPr>
          </w:p>
          <w:p w14:paraId="33CF3250" w14:textId="77777777" w:rsidR="00EF24B6" w:rsidRDefault="00EF24B6" w:rsidP="00EF24B6">
            <w:pPr>
              <w:rPr>
                <w:color w:val="000000"/>
              </w:rPr>
            </w:pPr>
            <w:r>
              <w:rPr>
                <w:color w:val="000000"/>
              </w:rPr>
              <w:t>491.10(b)(1) Standard</w:t>
            </w:r>
          </w:p>
          <w:p w14:paraId="70DD2B14" w14:textId="6B72B0DF" w:rsidR="00EF24B6" w:rsidRPr="008B0BC1" w:rsidRDefault="00EF24B6" w:rsidP="00EF24B6">
            <w:pPr>
              <w:rPr>
                <w:rFonts w:cstheme="minorHAnsi"/>
              </w:rPr>
            </w:pPr>
          </w:p>
        </w:tc>
        <w:tc>
          <w:tcPr>
            <w:tcW w:w="1440" w:type="dxa"/>
          </w:tcPr>
          <w:p w14:paraId="4AD665C9" w14:textId="77777777" w:rsidR="00EF24B6" w:rsidRPr="008B0BC1" w:rsidRDefault="00000000" w:rsidP="00EF24B6">
            <w:pPr>
              <w:rPr>
                <w:rFonts w:cstheme="minorHAnsi"/>
              </w:rPr>
            </w:pPr>
            <w:sdt>
              <w:sdtPr>
                <w:rPr>
                  <w:rFonts w:cstheme="minorHAnsi"/>
                </w:rPr>
                <w:id w:val="-325060843"/>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E0BA4FE" w14:textId="77777777" w:rsidR="00EF24B6" w:rsidRPr="008B0BC1" w:rsidRDefault="00000000" w:rsidP="00EF24B6">
            <w:pPr>
              <w:rPr>
                <w:rFonts w:cstheme="minorHAnsi"/>
              </w:rPr>
            </w:pPr>
            <w:sdt>
              <w:sdtPr>
                <w:rPr>
                  <w:rFonts w:cstheme="minorHAnsi"/>
                </w:rPr>
                <w:id w:val="1342979304"/>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6FCA88BC" w14:textId="77777777" w:rsidR="00EF24B6" w:rsidRPr="008B0BC1" w:rsidRDefault="00EF24B6" w:rsidP="00EF24B6">
            <w:pPr>
              <w:rPr>
                <w:rFonts w:ascii="Segoe UI Symbol" w:eastAsia="MS Gothic" w:hAnsi="Segoe UI Symbol" w:cs="Segoe UI Symbol"/>
              </w:rPr>
            </w:pPr>
          </w:p>
        </w:tc>
        <w:sdt>
          <w:sdtPr>
            <w:rPr>
              <w:rFonts w:cstheme="minorHAnsi"/>
            </w:rPr>
            <w:id w:val="-459961259"/>
            <w:placeholder>
              <w:docPart w:val="6A4CEC612BD84EBD9139956D5A1BCF4B"/>
            </w:placeholder>
            <w:showingPlcHdr/>
          </w:sdtPr>
          <w:sdtContent>
            <w:tc>
              <w:tcPr>
                <w:tcW w:w="5670" w:type="dxa"/>
                <w:tcBorders>
                  <w:top w:val="single" w:sz="4" w:space="0" w:color="auto"/>
                  <w:bottom w:val="single" w:sz="4" w:space="0" w:color="auto"/>
                </w:tcBorders>
              </w:tcPr>
              <w:p w14:paraId="47EC98D8" w14:textId="3FC55700"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B7ED6D6" w14:textId="77777777" w:rsidTr="04BC2865">
        <w:trPr>
          <w:cantSplit/>
        </w:trPr>
        <w:tc>
          <w:tcPr>
            <w:tcW w:w="990" w:type="dxa"/>
            <w:tcBorders>
              <w:top w:val="single" w:sz="4" w:space="0" w:color="auto"/>
              <w:bottom w:val="single" w:sz="4" w:space="0" w:color="auto"/>
            </w:tcBorders>
          </w:tcPr>
          <w:p w14:paraId="7ECDC999" w14:textId="5237C1BB" w:rsidR="00EF24B6" w:rsidRDefault="00EF24B6" w:rsidP="00EF24B6">
            <w:pPr>
              <w:jc w:val="center"/>
              <w:rPr>
                <w:rFonts w:cstheme="minorHAnsi"/>
                <w:b/>
                <w:bCs/>
              </w:rPr>
            </w:pPr>
            <w:r>
              <w:rPr>
                <w:rFonts w:cstheme="minorHAnsi"/>
                <w:b/>
                <w:bCs/>
              </w:rPr>
              <w:t>14-G-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C9F13E" w14:textId="77777777" w:rsidR="00EF24B6" w:rsidRDefault="00EF24B6" w:rsidP="00EF24B6">
            <w:pPr>
              <w:rPr>
                <w:color w:val="000000"/>
              </w:rPr>
            </w:pPr>
            <w:r>
              <w:rPr>
                <w:color w:val="000000"/>
              </w:rPr>
              <w:t>The clinic has written policies and procedures in place that govern the use and removal of records from the clinic and the conditions for release of information.</w:t>
            </w:r>
          </w:p>
          <w:p w14:paraId="37BBE61F" w14:textId="4D588196" w:rsidR="00EF24B6" w:rsidRPr="008B0BC1" w:rsidRDefault="00EF24B6" w:rsidP="00EF24B6">
            <w:pPr>
              <w:rPr>
                <w:rFonts w:cstheme="minorHAnsi"/>
              </w:rPr>
            </w:pPr>
          </w:p>
        </w:tc>
        <w:tc>
          <w:tcPr>
            <w:tcW w:w="1620" w:type="dxa"/>
            <w:tcBorders>
              <w:top w:val="single" w:sz="4" w:space="0" w:color="auto"/>
              <w:bottom w:val="single" w:sz="4" w:space="0" w:color="auto"/>
            </w:tcBorders>
          </w:tcPr>
          <w:p w14:paraId="3E7810B3" w14:textId="69BFF9EB" w:rsidR="00EF24B6" w:rsidRPr="008B0BC1" w:rsidRDefault="00EF24B6" w:rsidP="00EF24B6">
            <w:pPr>
              <w:rPr>
                <w:rFonts w:cstheme="minorHAnsi"/>
              </w:rPr>
            </w:pPr>
            <w:r>
              <w:rPr>
                <w:color w:val="000000"/>
              </w:rPr>
              <w:t>491.10(b)(2) Standard</w:t>
            </w:r>
          </w:p>
        </w:tc>
        <w:tc>
          <w:tcPr>
            <w:tcW w:w="1440" w:type="dxa"/>
          </w:tcPr>
          <w:p w14:paraId="74CD0C67" w14:textId="77777777" w:rsidR="00EF24B6" w:rsidRPr="008B0BC1" w:rsidRDefault="00000000" w:rsidP="00EF24B6">
            <w:pPr>
              <w:rPr>
                <w:rFonts w:cstheme="minorHAnsi"/>
              </w:rPr>
            </w:pPr>
            <w:sdt>
              <w:sdtPr>
                <w:rPr>
                  <w:rFonts w:cstheme="minorHAnsi"/>
                </w:rPr>
                <w:id w:val="337669004"/>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7961BAC2" w14:textId="77777777" w:rsidR="00EF24B6" w:rsidRPr="008B0BC1" w:rsidRDefault="00000000" w:rsidP="00EF24B6">
            <w:pPr>
              <w:rPr>
                <w:rFonts w:cstheme="minorHAnsi"/>
              </w:rPr>
            </w:pPr>
            <w:sdt>
              <w:sdtPr>
                <w:rPr>
                  <w:rFonts w:cstheme="minorHAnsi"/>
                </w:rPr>
                <w:id w:val="101897296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1F2569E9" w14:textId="77777777" w:rsidR="00EF24B6" w:rsidRPr="008B0BC1" w:rsidRDefault="00EF24B6" w:rsidP="00EF24B6">
            <w:pPr>
              <w:rPr>
                <w:rFonts w:ascii="Segoe UI Symbol" w:eastAsia="MS Gothic" w:hAnsi="Segoe UI Symbol" w:cs="Segoe UI Symbol"/>
              </w:rPr>
            </w:pPr>
          </w:p>
        </w:tc>
        <w:sdt>
          <w:sdtPr>
            <w:rPr>
              <w:rFonts w:cstheme="minorHAnsi"/>
            </w:rPr>
            <w:id w:val="1906721180"/>
            <w:placeholder>
              <w:docPart w:val="0F8A5233100B4FDEB86B08C28DD70B9D"/>
            </w:placeholder>
            <w:showingPlcHdr/>
          </w:sdtPr>
          <w:sdtContent>
            <w:tc>
              <w:tcPr>
                <w:tcW w:w="5670" w:type="dxa"/>
                <w:tcBorders>
                  <w:top w:val="single" w:sz="4" w:space="0" w:color="auto"/>
                  <w:bottom w:val="single" w:sz="4" w:space="0" w:color="auto"/>
                </w:tcBorders>
              </w:tcPr>
              <w:p w14:paraId="795CE309" w14:textId="3546A1A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D353004" w14:textId="77777777" w:rsidTr="04BC2865">
        <w:trPr>
          <w:cantSplit/>
        </w:trPr>
        <w:tc>
          <w:tcPr>
            <w:tcW w:w="990" w:type="dxa"/>
            <w:tcBorders>
              <w:top w:val="single" w:sz="4" w:space="0" w:color="auto"/>
              <w:bottom w:val="single" w:sz="4" w:space="0" w:color="auto"/>
            </w:tcBorders>
          </w:tcPr>
          <w:p w14:paraId="40862C57" w14:textId="40100E28" w:rsidR="00EF24B6" w:rsidRDefault="00EF24B6" w:rsidP="00EF24B6">
            <w:pPr>
              <w:jc w:val="center"/>
              <w:rPr>
                <w:rFonts w:cstheme="minorHAnsi"/>
                <w:b/>
                <w:bCs/>
              </w:rPr>
            </w:pPr>
            <w:r>
              <w:rPr>
                <w:rFonts w:cstheme="minorHAnsi"/>
                <w:b/>
                <w:bCs/>
              </w:rPr>
              <w:t>14-G-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F65A18" w14:textId="77777777" w:rsidR="00EF24B6" w:rsidRDefault="00EF24B6" w:rsidP="00EF24B6">
            <w:pPr>
              <w:rPr>
                <w:color w:val="000000"/>
              </w:rPr>
            </w:pPr>
            <w:r>
              <w:rPr>
                <w:color w:val="000000"/>
              </w:rPr>
              <w:t>The clinic has written policies and procedures in place requiring the patient's written consent for release of information not authorized to be released without such consent.</w:t>
            </w:r>
          </w:p>
          <w:p w14:paraId="765FEC1B" w14:textId="0CEA5484" w:rsidR="00EF24B6" w:rsidRPr="008B0BC1" w:rsidRDefault="00EF24B6" w:rsidP="00EF24B6">
            <w:pPr>
              <w:rPr>
                <w:rFonts w:cstheme="minorHAnsi"/>
              </w:rPr>
            </w:pPr>
          </w:p>
        </w:tc>
        <w:tc>
          <w:tcPr>
            <w:tcW w:w="1620" w:type="dxa"/>
            <w:tcBorders>
              <w:top w:val="single" w:sz="4" w:space="0" w:color="auto"/>
              <w:bottom w:val="single" w:sz="4" w:space="0" w:color="auto"/>
            </w:tcBorders>
          </w:tcPr>
          <w:p w14:paraId="58F1B43B" w14:textId="039626BB" w:rsidR="00EF24B6" w:rsidRPr="008B0BC1" w:rsidRDefault="00EF24B6" w:rsidP="00EF24B6">
            <w:pPr>
              <w:rPr>
                <w:rFonts w:cstheme="minorHAnsi"/>
              </w:rPr>
            </w:pPr>
            <w:r>
              <w:rPr>
                <w:color w:val="000000"/>
              </w:rPr>
              <w:t>491.10(b)(3) Standard</w:t>
            </w:r>
          </w:p>
        </w:tc>
        <w:tc>
          <w:tcPr>
            <w:tcW w:w="1440" w:type="dxa"/>
          </w:tcPr>
          <w:p w14:paraId="6A4170AD" w14:textId="77777777" w:rsidR="00EF24B6" w:rsidRPr="008B0BC1" w:rsidRDefault="00000000" w:rsidP="00EF24B6">
            <w:pPr>
              <w:rPr>
                <w:rFonts w:cstheme="minorHAnsi"/>
              </w:rPr>
            </w:pPr>
            <w:sdt>
              <w:sdtPr>
                <w:rPr>
                  <w:rFonts w:cstheme="minorHAnsi"/>
                </w:rPr>
                <w:id w:val="162318203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B8C80BA" w14:textId="77777777" w:rsidR="00EF24B6" w:rsidRPr="008B0BC1" w:rsidRDefault="00000000" w:rsidP="00EF24B6">
            <w:pPr>
              <w:rPr>
                <w:rFonts w:cstheme="minorHAnsi"/>
              </w:rPr>
            </w:pPr>
            <w:sdt>
              <w:sdtPr>
                <w:rPr>
                  <w:rFonts w:cstheme="minorHAnsi"/>
                </w:rPr>
                <w:id w:val="-87839589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B9C0EFA" w14:textId="77777777" w:rsidR="00EF24B6" w:rsidRPr="008B0BC1" w:rsidRDefault="00EF24B6" w:rsidP="00EF24B6">
            <w:pPr>
              <w:rPr>
                <w:rFonts w:ascii="Segoe UI Symbol" w:eastAsia="MS Gothic" w:hAnsi="Segoe UI Symbol" w:cs="Segoe UI Symbol"/>
              </w:rPr>
            </w:pPr>
          </w:p>
        </w:tc>
        <w:sdt>
          <w:sdtPr>
            <w:rPr>
              <w:rFonts w:cstheme="minorHAnsi"/>
            </w:rPr>
            <w:id w:val="1227877840"/>
            <w:placeholder>
              <w:docPart w:val="B84CE999312A4218ACDE83F0B2C91442"/>
            </w:placeholder>
            <w:showingPlcHdr/>
          </w:sdtPr>
          <w:sdtContent>
            <w:tc>
              <w:tcPr>
                <w:tcW w:w="5670" w:type="dxa"/>
                <w:tcBorders>
                  <w:top w:val="single" w:sz="4" w:space="0" w:color="auto"/>
                  <w:bottom w:val="single" w:sz="4" w:space="0" w:color="auto"/>
                </w:tcBorders>
              </w:tcPr>
              <w:p w14:paraId="3CF77AF7" w14:textId="08333E49" w:rsidR="00EF24B6" w:rsidRDefault="00EF24B6" w:rsidP="00EF24B6">
                <w:pPr>
                  <w:rPr>
                    <w:rFonts w:cstheme="minorHAnsi"/>
                  </w:rPr>
                </w:pPr>
                <w:r w:rsidRPr="008B0BC1">
                  <w:rPr>
                    <w:rFonts w:cstheme="minorHAnsi"/>
                  </w:rPr>
                  <w:t>Enter observations of non-compliance, comments or notes here.</w:t>
                </w:r>
              </w:p>
            </w:tc>
          </w:sdtContent>
        </w:sdt>
      </w:tr>
      <w:tr w:rsidR="00EF24B6" w14:paraId="427C2872" w14:textId="77777777" w:rsidTr="04BC2865">
        <w:trPr>
          <w:cantSplit/>
        </w:trPr>
        <w:tc>
          <w:tcPr>
            <w:tcW w:w="990" w:type="dxa"/>
            <w:tcBorders>
              <w:top w:val="single" w:sz="4" w:space="0" w:color="auto"/>
              <w:bottom w:val="single" w:sz="4" w:space="0" w:color="auto"/>
            </w:tcBorders>
          </w:tcPr>
          <w:p w14:paraId="4F2F6DD1" w14:textId="724BBF1B" w:rsidR="00EF24B6" w:rsidRDefault="00EF24B6" w:rsidP="00EF24B6">
            <w:pPr>
              <w:jc w:val="center"/>
              <w:rPr>
                <w:rFonts w:cstheme="minorHAnsi"/>
                <w:b/>
                <w:bCs/>
              </w:rPr>
            </w:pPr>
            <w:r>
              <w:rPr>
                <w:rFonts w:cstheme="minorHAnsi"/>
                <w:b/>
                <w:bCs/>
              </w:rPr>
              <w:t>14-G-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AC282A" w14:textId="77777777" w:rsidR="00EF24B6" w:rsidRDefault="00EF24B6" w:rsidP="00EF24B6">
            <w:pPr>
              <w:rPr>
                <w:color w:val="000000"/>
              </w:rPr>
            </w:pPr>
            <w:r>
              <w:rPr>
                <w:color w:val="000000"/>
              </w:rPr>
              <w:t>The clinic has written policies and procedures in place for retention of records to be retained for at least six (6) years from date of last entry, and longer if required by State statute.</w:t>
            </w:r>
          </w:p>
          <w:p w14:paraId="6994CB35" w14:textId="77777777" w:rsidR="00EF24B6" w:rsidRDefault="00EF24B6" w:rsidP="00EF24B6">
            <w:pPr>
              <w:rPr>
                <w:color w:val="000000"/>
              </w:rPr>
            </w:pPr>
          </w:p>
        </w:tc>
        <w:tc>
          <w:tcPr>
            <w:tcW w:w="1620" w:type="dxa"/>
            <w:tcBorders>
              <w:top w:val="single" w:sz="4" w:space="0" w:color="auto"/>
              <w:bottom w:val="single" w:sz="4" w:space="0" w:color="auto"/>
            </w:tcBorders>
          </w:tcPr>
          <w:p w14:paraId="0C4499C2" w14:textId="2F8DCF91" w:rsidR="00EF24B6" w:rsidRDefault="00EF24B6" w:rsidP="00EF24B6">
            <w:pPr>
              <w:rPr>
                <w:color w:val="000000"/>
              </w:rPr>
            </w:pPr>
            <w:r>
              <w:rPr>
                <w:color w:val="000000"/>
              </w:rPr>
              <w:t>491.10(c) Standard</w:t>
            </w:r>
          </w:p>
        </w:tc>
        <w:tc>
          <w:tcPr>
            <w:tcW w:w="1440" w:type="dxa"/>
          </w:tcPr>
          <w:p w14:paraId="06F0C79E" w14:textId="77777777" w:rsidR="00EF24B6" w:rsidRPr="008B0BC1" w:rsidRDefault="00000000" w:rsidP="00EF24B6">
            <w:pPr>
              <w:rPr>
                <w:rFonts w:cstheme="minorHAnsi"/>
              </w:rPr>
            </w:pPr>
            <w:sdt>
              <w:sdtPr>
                <w:rPr>
                  <w:rFonts w:cstheme="minorHAnsi"/>
                </w:rPr>
                <w:id w:val="1061833951"/>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26ACEC" w14:textId="77777777" w:rsidR="00EF24B6" w:rsidRPr="008B0BC1" w:rsidRDefault="00000000" w:rsidP="00EF24B6">
            <w:pPr>
              <w:rPr>
                <w:rFonts w:cstheme="minorHAnsi"/>
              </w:rPr>
            </w:pPr>
            <w:sdt>
              <w:sdtPr>
                <w:rPr>
                  <w:rFonts w:cstheme="minorHAnsi"/>
                </w:rPr>
                <w:id w:val="135344886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ECB515D" w14:textId="77777777" w:rsidR="00EF24B6" w:rsidRDefault="00EF24B6" w:rsidP="00EF24B6">
            <w:pPr>
              <w:rPr>
                <w:rFonts w:cstheme="minorHAnsi"/>
              </w:rPr>
            </w:pPr>
          </w:p>
        </w:tc>
        <w:sdt>
          <w:sdtPr>
            <w:rPr>
              <w:rFonts w:cstheme="minorHAnsi"/>
            </w:rPr>
            <w:id w:val="-596093089"/>
            <w:placeholder>
              <w:docPart w:val="65F407C70365484FA261553188237A30"/>
            </w:placeholder>
            <w:showingPlcHdr/>
          </w:sdtPr>
          <w:sdtContent>
            <w:tc>
              <w:tcPr>
                <w:tcW w:w="5670" w:type="dxa"/>
                <w:tcBorders>
                  <w:top w:val="single" w:sz="4" w:space="0" w:color="auto"/>
                  <w:bottom w:val="single" w:sz="4" w:space="0" w:color="auto"/>
                </w:tcBorders>
              </w:tcPr>
              <w:p w14:paraId="18FD24DE" w14:textId="0CC4C03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32F5379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77D507F1" w:rsidR="00EF24B6" w:rsidRDefault="00EF24B6" w:rsidP="00EF24B6">
            <w:pPr>
              <w:rPr>
                <w:rFonts w:cstheme="minorHAnsi"/>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rogram Evaluation</w:t>
            </w:r>
          </w:p>
        </w:tc>
      </w:tr>
      <w:tr w:rsidR="00EF24B6" w14:paraId="75BCB40A" w14:textId="77777777" w:rsidTr="04BC2865">
        <w:trPr>
          <w:cantSplit/>
        </w:trPr>
        <w:tc>
          <w:tcPr>
            <w:tcW w:w="990" w:type="dxa"/>
            <w:tcBorders>
              <w:top w:val="single" w:sz="4" w:space="0" w:color="auto"/>
              <w:bottom w:val="single" w:sz="4" w:space="0" w:color="auto"/>
            </w:tcBorders>
          </w:tcPr>
          <w:p w14:paraId="63860693" w14:textId="51D7F3FA" w:rsidR="00EF24B6" w:rsidRDefault="00EF24B6" w:rsidP="00EF24B6">
            <w:pPr>
              <w:jc w:val="center"/>
              <w:rPr>
                <w:rFonts w:cstheme="minorHAnsi"/>
                <w:b/>
                <w:bCs/>
              </w:rPr>
            </w:pPr>
            <w:r>
              <w:rPr>
                <w:rFonts w:cstheme="minorHAnsi"/>
                <w:b/>
                <w:bCs/>
              </w:rPr>
              <w:t>14-H-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7B73049" w14:textId="0A790A43" w:rsidR="00EF24B6" w:rsidRPr="00EB5E5D" w:rsidRDefault="00392700" w:rsidP="00EF24B6">
            <w:pPr>
              <w:rPr>
                <w:rFonts w:cstheme="minorHAnsi"/>
              </w:rPr>
            </w:pPr>
            <w:r w:rsidRPr="00EB5E5D">
              <w:rPr>
                <w:color w:val="000000"/>
              </w:rPr>
              <w:t>Program evaluation.</w:t>
            </w:r>
          </w:p>
        </w:tc>
        <w:tc>
          <w:tcPr>
            <w:tcW w:w="1620" w:type="dxa"/>
            <w:tcBorders>
              <w:top w:val="single" w:sz="4" w:space="0" w:color="auto"/>
              <w:bottom w:val="single" w:sz="4" w:space="0" w:color="auto"/>
            </w:tcBorders>
          </w:tcPr>
          <w:p w14:paraId="1FE2CAA0" w14:textId="77777777" w:rsidR="00392700" w:rsidRDefault="00392700" w:rsidP="00392700">
            <w:pPr>
              <w:rPr>
                <w:color w:val="000000"/>
              </w:rPr>
            </w:pPr>
            <w:r>
              <w:rPr>
                <w:color w:val="000000"/>
              </w:rPr>
              <w:t>491.11 Condition</w:t>
            </w:r>
          </w:p>
          <w:p w14:paraId="39C4362A" w14:textId="4282C1EE" w:rsidR="00EF24B6" w:rsidRPr="008B0BC1" w:rsidRDefault="00EF24B6" w:rsidP="00EF24B6">
            <w:pPr>
              <w:rPr>
                <w:rFonts w:cstheme="minorHAnsi"/>
              </w:rPr>
            </w:pPr>
          </w:p>
        </w:tc>
        <w:tc>
          <w:tcPr>
            <w:tcW w:w="1440" w:type="dxa"/>
          </w:tcPr>
          <w:p w14:paraId="6D5A838E" w14:textId="77777777" w:rsidR="00EF24B6" w:rsidRPr="008B0BC1" w:rsidRDefault="00000000" w:rsidP="00EF24B6">
            <w:pPr>
              <w:rPr>
                <w:rFonts w:cstheme="minorHAnsi"/>
              </w:rPr>
            </w:pPr>
            <w:sdt>
              <w:sdtPr>
                <w:rPr>
                  <w:rFonts w:cstheme="minorHAnsi"/>
                </w:rPr>
                <w:id w:val="7032004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475DBDE" w14:textId="77777777" w:rsidR="00EF24B6" w:rsidRPr="008B0BC1" w:rsidRDefault="00000000" w:rsidP="00EF24B6">
            <w:pPr>
              <w:rPr>
                <w:rFonts w:cstheme="minorHAnsi"/>
              </w:rPr>
            </w:pPr>
            <w:sdt>
              <w:sdtPr>
                <w:rPr>
                  <w:rFonts w:cstheme="minorHAnsi"/>
                </w:rPr>
                <w:id w:val="1119263203"/>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75EB456" w14:textId="77777777" w:rsidR="00EF24B6" w:rsidRPr="008B0BC1" w:rsidRDefault="00EF24B6" w:rsidP="00EF24B6">
            <w:pPr>
              <w:rPr>
                <w:rFonts w:ascii="Segoe UI Symbol" w:eastAsia="MS Gothic" w:hAnsi="Segoe UI Symbol" w:cs="Segoe UI Symbol"/>
              </w:rPr>
            </w:pPr>
          </w:p>
        </w:tc>
        <w:sdt>
          <w:sdtPr>
            <w:rPr>
              <w:rFonts w:cstheme="minorHAnsi"/>
            </w:rPr>
            <w:id w:val="-177506316"/>
            <w:placeholder>
              <w:docPart w:val="F7BA9B34476F4E90B19B611DBA43FDD5"/>
            </w:placeholder>
            <w:showingPlcHdr/>
          </w:sdtPr>
          <w:sdtContent>
            <w:tc>
              <w:tcPr>
                <w:tcW w:w="5670" w:type="dxa"/>
                <w:tcBorders>
                  <w:top w:val="single" w:sz="4" w:space="0" w:color="auto"/>
                  <w:bottom w:val="single" w:sz="4" w:space="0" w:color="auto"/>
                </w:tcBorders>
              </w:tcPr>
              <w:p w14:paraId="4739213B" w14:textId="7880A218" w:rsidR="00EF24B6" w:rsidRDefault="00EF24B6" w:rsidP="00EF24B6">
                <w:pPr>
                  <w:rPr>
                    <w:rFonts w:cstheme="minorHAnsi"/>
                  </w:rPr>
                </w:pPr>
                <w:r w:rsidRPr="008B0BC1">
                  <w:rPr>
                    <w:rFonts w:cstheme="minorHAnsi"/>
                  </w:rPr>
                  <w:t>Enter observations of non-compliance, comments or notes here.</w:t>
                </w:r>
              </w:p>
            </w:tc>
          </w:sdtContent>
        </w:sdt>
      </w:tr>
      <w:tr w:rsidR="00392700" w14:paraId="580C1787" w14:textId="77777777" w:rsidTr="04BC2865">
        <w:trPr>
          <w:cantSplit/>
        </w:trPr>
        <w:tc>
          <w:tcPr>
            <w:tcW w:w="990" w:type="dxa"/>
            <w:tcBorders>
              <w:top w:val="single" w:sz="4" w:space="0" w:color="auto"/>
              <w:bottom w:val="single" w:sz="4" w:space="0" w:color="auto"/>
            </w:tcBorders>
          </w:tcPr>
          <w:p w14:paraId="57187037" w14:textId="1C41D1CC" w:rsidR="00392700" w:rsidRDefault="00392700" w:rsidP="00392700">
            <w:pPr>
              <w:jc w:val="center"/>
              <w:rPr>
                <w:rFonts w:cstheme="minorHAnsi"/>
                <w:b/>
                <w:bCs/>
              </w:rPr>
            </w:pPr>
            <w:r>
              <w:rPr>
                <w:rFonts w:cstheme="minorHAnsi"/>
                <w:b/>
                <w:bCs/>
              </w:rPr>
              <w:t>14-H-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1E781E8" w14:textId="77777777" w:rsidR="00392700" w:rsidRDefault="00392700" w:rsidP="00392700">
            <w:pPr>
              <w:rPr>
                <w:color w:val="000000"/>
              </w:rPr>
            </w:pPr>
            <w:r>
              <w:rPr>
                <w:color w:val="000000"/>
              </w:rPr>
              <w:t>The clinic has carried out, or arranged for, a biennial evaluation of its total program.</w:t>
            </w:r>
          </w:p>
          <w:p w14:paraId="696F8156" w14:textId="77777777" w:rsidR="00392700" w:rsidRPr="00E62387" w:rsidRDefault="00392700" w:rsidP="00392700">
            <w:pPr>
              <w:rPr>
                <w:color w:val="000000"/>
                <w:sz w:val="12"/>
                <w:szCs w:val="12"/>
              </w:rPr>
            </w:pPr>
          </w:p>
          <w:p w14:paraId="75C1BB32" w14:textId="77777777" w:rsidR="00392700" w:rsidRPr="00076F39" w:rsidRDefault="00392700" w:rsidP="00392700">
            <w:pPr>
              <w:rPr>
                <w:color w:val="000000"/>
                <w:sz w:val="20"/>
                <w:szCs w:val="20"/>
              </w:rPr>
            </w:pPr>
            <w:r w:rsidRPr="00076F39">
              <w:rPr>
                <w:i/>
                <w:iCs/>
                <w:color w:val="000000"/>
                <w:sz w:val="20"/>
                <w:szCs w:val="20"/>
              </w:rPr>
              <w:t>Compliance Note</w:t>
            </w:r>
            <w:r w:rsidRPr="00076F39">
              <w:rPr>
                <w:b/>
                <w:bCs/>
                <w:color w:val="000000"/>
                <w:sz w:val="20"/>
                <w:szCs w:val="20"/>
              </w:rPr>
              <w:t>:</w:t>
            </w:r>
            <w:r w:rsidRPr="00076F39">
              <w:rPr>
                <w:color w:val="000000"/>
                <w:sz w:val="20"/>
                <w:szCs w:val="20"/>
              </w:rPr>
              <w:t xml:space="preserve"> A facility operating for less than one year or in the start-up phase may satisfy the standard without having conducted a program evaluation </w:t>
            </w:r>
            <w:proofErr w:type="gramStart"/>
            <w:r w:rsidRPr="00076F39">
              <w:rPr>
                <w:color w:val="000000"/>
                <w:sz w:val="20"/>
                <w:szCs w:val="20"/>
              </w:rPr>
              <w:t>as long as</w:t>
            </w:r>
            <w:proofErr w:type="gramEnd"/>
            <w:r w:rsidRPr="00076F39">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 </w:t>
            </w:r>
          </w:p>
          <w:p w14:paraId="5F95C306" w14:textId="693C906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F679D3E" w14:textId="65238916" w:rsidR="00392700" w:rsidRPr="008B0BC1" w:rsidRDefault="00392700" w:rsidP="00392700">
            <w:pPr>
              <w:rPr>
                <w:rFonts w:cstheme="minorHAnsi"/>
              </w:rPr>
            </w:pPr>
            <w:r>
              <w:rPr>
                <w:color w:val="000000"/>
              </w:rPr>
              <w:t>491.11(a) Standard</w:t>
            </w:r>
          </w:p>
        </w:tc>
        <w:tc>
          <w:tcPr>
            <w:tcW w:w="1440" w:type="dxa"/>
          </w:tcPr>
          <w:p w14:paraId="378670EB" w14:textId="77777777" w:rsidR="00392700" w:rsidRPr="008B0BC1" w:rsidRDefault="00000000" w:rsidP="00392700">
            <w:pPr>
              <w:rPr>
                <w:rFonts w:cstheme="minorHAnsi"/>
              </w:rPr>
            </w:pPr>
            <w:sdt>
              <w:sdtPr>
                <w:rPr>
                  <w:rFonts w:cstheme="minorHAnsi"/>
                </w:rPr>
                <w:id w:val="71300539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BA6AC88" w14:textId="77777777" w:rsidR="00392700" w:rsidRPr="008B0BC1" w:rsidRDefault="00000000" w:rsidP="00392700">
            <w:pPr>
              <w:rPr>
                <w:rFonts w:cstheme="minorHAnsi"/>
              </w:rPr>
            </w:pPr>
            <w:sdt>
              <w:sdtPr>
                <w:rPr>
                  <w:rFonts w:cstheme="minorHAnsi"/>
                </w:rPr>
                <w:id w:val="535934909"/>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150801C2" w14:textId="77777777" w:rsidR="00392700" w:rsidRPr="008B0BC1" w:rsidRDefault="00392700" w:rsidP="00392700">
            <w:pPr>
              <w:rPr>
                <w:rFonts w:ascii="Segoe UI Symbol" w:eastAsia="MS Gothic" w:hAnsi="Segoe UI Symbol" w:cs="Segoe UI Symbol"/>
              </w:rPr>
            </w:pPr>
          </w:p>
        </w:tc>
        <w:sdt>
          <w:sdtPr>
            <w:rPr>
              <w:rFonts w:cstheme="minorHAnsi"/>
            </w:rPr>
            <w:id w:val="640003136"/>
            <w:placeholder>
              <w:docPart w:val="5C7D525E917341E0994FD6F80918E6BE"/>
            </w:placeholder>
            <w:showingPlcHdr/>
          </w:sdtPr>
          <w:sdtContent>
            <w:tc>
              <w:tcPr>
                <w:tcW w:w="5670" w:type="dxa"/>
                <w:tcBorders>
                  <w:top w:val="single" w:sz="4" w:space="0" w:color="auto"/>
                  <w:bottom w:val="single" w:sz="4" w:space="0" w:color="auto"/>
                </w:tcBorders>
              </w:tcPr>
              <w:p w14:paraId="6F3825B9" w14:textId="0435A9FD"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F6936AC" w14:textId="77777777" w:rsidTr="04BC2865">
        <w:trPr>
          <w:cantSplit/>
        </w:trPr>
        <w:tc>
          <w:tcPr>
            <w:tcW w:w="990" w:type="dxa"/>
            <w:tcBorders>
              <w:top w:val="single" w:sz="4" w:space="0" w:color="auto"/>
              <w:bottom w:val="single" w:sz="4" w:space="0" w:color="auto"/>
            </w:tcBorders>
          </w:tcPr>
          <w:p w14:paraId="7BFE987B" w14:textId="4908A957" w:rsidR="00392700" w:rsidRDefault="00392700" w:rsidP="00392700">
            <w:pPr>
              <w:jc w:val="center"/>
              <w:rPr>
                <w:rFonts w:cstheme="minorHAnsi"/>
                <w:b/>
                <w:bCs/>
              </w:rPr>
            </w:pPr>
            <w:r>
              <w:rPr>
                <w:rFonts w:cstheme="minorHAnsi"/>
                <w:b/>
                <w:bCs/>
              </w:rPr>
              <w:t>14-H-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F356616" w14:textId="77777777" w:rsidR="00392700" w:rsidRDefault="00392700" w:rsidP="00392700">
            <w:pPr>
              <w:rPr>
                <w:color w:val="000000"/>
              </w:rPr>
            </w:pPr>
            <w:r>
              <w:rPr>
                <w:color w:val="000000"/>
              </w:rPr>
              <w:t>The clinic conducts an evaluation, including a review of the utilization of clinic services, including at least the number of patients served and the volume of services.</w:t>
            </w:r>
          </w:p>
          <w:p w14:paraId="1E9A4AD6" w14:textId="77777777" w:rsidR="00392700" w:rsidRPr="00E62387" w:rsidRDefault="00392700" w:rsidP="00392700">
            <w:pPr>
              <w:rPr>
                <w:color w:val="000000"/>
                <w:sz w:val="12"/>
                <w:szCs w:val="12"/>
              </w:rPr>
            </w:pPr>
          </w:p>
          <w:p w14:paraId="2035BC5A"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712C968D" w14:textId="0309D912" w:rsidR="00392700" w:rsidRPr="008B0BC1" w:rsidRDefault="00392700" w:rsidP="00392700">
            <w:pPr>
              <w:rPr>
                <w:rFonts w:cstheme="minorHAnsi"/>
              </w:rPr>
            </w:pPr>
          </w:p>
        </w:tc>
        <w:tc>
          <w:tcPr>
            <w:tcW w:w="1620" w:type="dxa"/>
            <w:tcBorders>
              <w:top w:val="single" w:sz="4" w:space="0" w:color="auto"/>
              <w:bottom w:val="single" w:sz="4" w:space="0" w:color="auto"/>
            </w:tcBorders>
          </w:tcPr>
          <w:p w14:paraId="48877C8C" w14:textId="77777777" w:rsidR="00392700" w:rsidRDefault="00392700" w:rsidP="00392700">
            <w:pPr>
              <w:rPr>
                <w:color w:val="000000"/>
              </w:rPr>
            </w:pPr>
            <w:r>
              <w:rPr>
                <w:color w:val="000000"/>
              </w:rPr>
              <w:t xml:space="preserve">491.11(b) Standard </w:t>
            </w:r>
          </w:p>
          <w:p w14:paraId="10C1D503" w14:textId="77777777" w:rsidR="00392700" w:rsidRPr="00762DFC" w:rsidRDefault="00392700" w:rsidP="00392700">
            <w:pPr>
              <w:rPr>
                <w:rFonts w:cstheme="minorHAnsi"/>
                <w:color w:val="000000"/>
                <w:sz w:val="12"/>
                <w:szCs w:val="12"/>
              </w:rPr>
            </w:pPr>
          </w:p>
          <w:p w14:paraId="56988067" w14:textId="258EE43B" w:rsidR="00392700" w:rsidRPr="008B0BC1" w:rsidRDefault="00392700" w:rsidP="00392700">
            <w:pPr>
              <w:rPr>
                <w:rFonts w:cstheme="minorHAnsi"/>
              </w:rPr>
            </w:pPr>
            <w:r>
              <w:rPr>
                <w:color w:val="000000"/>
              </w:rPr>
              <w:t>491.11(b)(1) Standard</w:t>
            </w:r>
          </w:p>
        </w:tc>
        <w:tc>
          <w:tcPr>
            <w:tcW w:w="1440" w:type="dxa"/>
          </w:tcPr>
          <w:p w14:paraId="451563FD" w14:textId="77777777" w:rsidR="00392700" w:rsidRPr="008B0BC1" w:rsidRDefault="00000000" w:rsidP="00392700">
            <w:pPr>
              <w:rPr>
                <w:rFonts w:cstheme="minorHAnsi"/>
              </w:rPr>
            </w:pPr>
            <w:sdt>
              <w:sdtPr>
                <w:rPr>
                  <w:rFonts w:cstheme="minorHAnsi"/>
                </w:rPr>
                <w:id w:val="47334002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60A9C191" w14:textId="77777777" w:rsidR="00392700" w:rsidRPr="008B0BC1" w:rsidRDefault="00000000" w:rsidP="00392700">
            <w:pPr>
              <w:rPr>
                <w:rFonts w:cstheme="minorHAnsi"/>
              </w:rPr>
            </w:pPr>
            <w:sdt>
              <w:sdtPr>
                <w:rPr>
                  <w:rFonts w:cstheme="minorHAnsi"/>
                </w:rPr>
                <w:id w:val="225420651"/>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3382DFE3" w14:textId="77777777" w:rsidR="00392700" w:rsidRPr="008B0BC1" w:rsidRDefault="00392700" w:rsidP="00392700">
            <w:pPr>
              <w:rPr>
                <w:rFonts w:ascii="Segoe UI Symbol" w:eastAsia="MS Gothic" w:hAnsi="Segoe UI Symbol" w:cs="Segoe UI Symbol"/>
              </w:rPr>
            </w:pPr>
          </w:p>
        </w:tc>
        <w:sdt>
          <w:sdtPr>
            <w:rPr>
              <w:rFonts w:cstheme="minorHAnsi"/>
            </w:rPr>
            <w:id w:val="1518960603"/>
            <w:placeholder>
              <w:docPart w:val="A9B9C589D8C84BBABE89E15BA23E85AC"/>
            </w:placeholder>
            <w:showingPlcHdr/>
          </w:sdtPr>
          <w:sdtContent>
            <w:tc>
              <w:tcPr>
                <w:tcW w:w="5670" w:type="dxa"/>
                <w:tcBorders>
                  <w:top w:val="single" w:sz="4" w:space="0" w:color="auto"/>
                  <w:bottom w:val="single" w:sz="4" w:space="0" w:color="auto"/>
                </w:tcBorders>
              </w:tcPr>
              <w:p w14:paraId="3ED3D398" w14:textId="6B73BDA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12CB8E9" w14:textId="77777777" w:rsidTr="04BC2865">
        <w:trPr>
          <w:cantSplit/>
        </w:trPr>
        <w:tc>
          <w:tcPr>
            <w:tcW w:w="990" w:type="dxa"/>
            <w:tcBorders>
              <w:top w:val="single" w:sz="4" w:space="0" w:color="auto"/>
              <w:bottom w:val="single" w:sz="4" w:space="0" w:color="auto"/>
            </w:tcBorders>
          </w:tcPr>
          <w:p w14:paraId="60A41DE0" w14:textId="204FFD80" w:rsidR="00392700" w:rsidRDefault="00392700" w:rsidP="00392700">
            <w:pPr>
              <w:jc w:val="center"/>
              <w:rPr>
                <w:rFonts w:cstheme="minorHAnsi"/>
                <w:b/>
                <w:bCs/>
              </w:rPr>
            </w:pPr>
            <w:r>
              <w:rPr>
                <w:rFonts w:cstheme="minorHAnsi"/>
                <w:b/>
                <w:bCs/>
              </w:rPr>
              <w:t>14-H-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96997A" w14:textId="77777777" w:rsidR="00392700" w:rsidRDefault="00392700" w:rsidP="00392700">
            <w:pPr>
              <w:rPr>
                <w:color w:val="000000"/>
              </w:rPr>
            </w:pPr>
            <w:r>
              <w:rPr>
                <w:color w:val="000000"/>
              </w:rPr>
              <w:t>The clinic conducts an evaluation, including a representative sample of both active and closed clinical records.</w:t>
            </w:r>
          </w:p>
          <w:p w14:paraId="368A978A" w14:textId="77777777" w:rsidR="00392700" w:rsidRPr="00E62387" w:rsidRDefault="00392700" w:rsidP="00392700">
            <w:pPr>
              <w:rPr>
                <w:color w:val="000000"/>
                <w:sz w:val="12"/>
                <w:szCs w:val="12"/>
              </w:rPr>
            </w:pPr>
          </w:p>
          <w:p w14:paraId="7DE46823"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131B017B" w14:textId="499704A9" w:rsidR="00392700" w:rsidRPr="008B0BC1" w:rsidRDefault="00392700" w:rsidP="00392700">
            <w:pPr>
              <w:rPr>
                <w:rFonts w:cstheme="minorHAnsi"/>
              </w:rPr>
            </w:pPr>
          </w:p>
        </w:tc>
        <w:tc>
          <w:tcPr>
            <w:tcW w:w="1620" w:type="dxa"/>
            <w:tcBorders>
              <w:top w:val="single" w:sz="4" w:space="0" w:color="auto"/>
              <w:bottom w:val="single" w:sz="4" w:space="0" w:color="auto"/>
            </w:tcBorders>
          </w:tcPr>
          <w:p w14:paraId="0E147CC4" w14:textId="35045127" w:rsidR="00392700" w:rsidRPr="008B0BC1" w:rsidRDefault="00392700" w:rsidP="00392700">
            <w:pPr>
              <w:rPr>
                <w:rFonts w:cstheme="minorHAnsi"/>
              </w:rPr>
            </w:pPr>
            <w:r>
              <w:rPr>
                <w:color w:val="000000"/>
              </w:rPr>
              <w:t>491.11(b)(2) Standard</w:t>
            </w:r>
          </w:p>
        </w:tc>
        <w:tc>
          <w:tcPr>
            <w:tcW w:w="1440" w:type="dxa"/>
          </w:tcPr>
          <w:p w14:paraId="4A83E26D" w14:textId="77777777" w:rsidR="00392700" w:rsidRPr="008B0BC1" w:rsidRDefault="00000000" w:rsidP="00392700">
            <w:pPr>
              <w:rPr>
                <w:rFonts w:cstheme="minorHAnsi"/>
              </w:rPr>
            </w:pPr>
            <w:sdt>
              <w:sdtPr>
                <w:rPr>
                  <w:rFonts w:cstheme="minorHAnsi"/>
                </w:rPr>
                <w:id w:val="139886790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0924CF5" w14:textId="77777777" w:rsidR="00392700" w:rsidRPr="008B0BC1" w:rsidRDefault="00000000" w:rsidP="00392700">
            <w:pPr>
              <w:rPr>
                <w:rFonts w:cstheme="minorHAnsi"/>
              </w:rPr>
            </w:pPr>
            <w:sdt>
              <w:sdtPr>
                <w:rPr>
                  <w:rFonts w:cstheme="minorHAnsi"/>
                </w:rPr>
                <w:id w:val="1906868987"/>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3031DB4" w14:textId="77777777" w:rsidR="00392700" w:rsidRPr="008B0BC1" w:rsidRDefault="00392700" w:rsidP="00392700">
            <w:pPr>
              <w:rPr>
                <w:rFonts w:ascii="Segoe UI Symbol" w:eastAsia="MS Gothic" w:hAnsi="Segoe UI Symbol" w:cs="Segoe UI Symbol"/>
              </w:rPr>
            </w:pPr>
          </w:p>
        </w:tc>
        <w:sdt>
          <w:sdtPr>
            <w:rPr>
              <w:rFonts w:cstheme="minorHAnsi"/>
            </w:rPr>
            <w:id w:val="627281628"/>
            <w:placeholder>
              <w:docPart w:val="042EE202FBC841A698BA0C52C03EB2CC"/>
            </w:placeholder>
            <w:showingPlcHdr/>
          </w:sdtPr>
          <w:sdtContent>
            <w:tc>
              <w:tcPr>
                <w:tcW w:w="5670" w:type="dxa"/>
                <w:tcBorders>
                  <w:top w:val="single" w:sz="4" w:space="0" w:color="auto"/>
                  <w:bottom w:val="single" w:sz="4" w:space="0" w:color="auto"/>
                </w:tcBorders>
              </w:tcPr>
              <w:p w14:paraId="69976C90" w14:textId="479F3948"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468800A" w14:textId="77777777" w:rsidTr="04BC2865">
        <w:trPr>
          <w:cantSplit/>
        </w:trPr>
        <w:tc>
          <w:tcPr>
            <w:tcW w:w="990" w:type="dxa"/>
            <w:tcBorders>
              <w:top w:val="single" w:sz="4" w:space="0" w:color="auto"/>
              <w:bottom w:val="single" w:sz="4" w:space="0" w:color="auto"/>
            </w:tcBorders>
          </w:tcPr>
          <w:p w14:paraId="3B4B0BDA" w14:textId="62F71124" w:rsidR="00392700" w:rsidRDefault="00392700" w:rsidP="00392700">
            <w:pPr>
              <w:jc w:val="center"/>
              <w:rPr>
                <w:rFonts w:cstheme="minorHAnsi"/>
                <w:b/>
                <w:bCs/>
              </w:rPr>
            </w:pPr>
            <w:r>
              <w:rPr>
                <w:rFonts w:cstheme="minorHAnsi"/>
                <w:b/>
                <w:bCs/>
              </w:rPr>
              <w:t>14-H-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8F9A1E9" w14:textId="77777777" w:rsidR="00392700" w:rsidRDefault="00392700" w:rsidP="00392700">
            <w:pPr>
              <w:rPr>
                <w:color w:val="000000"/>
              </w:rPr>
            </w:pPr>
            <w:r>
              <w:rPr>
                <w:color w:val="000000"/>
              </w:rPr>
              <w:t>The clinic conducts an evaluation, including a review of the clinic's health care policies.</w:t>
            </w:r>
          </w:p>
          <w:p w14:paraId="5BC53053" w14:textId="77777777" w:rsidR="00392700" w:rsidRPr="00E62387" w:rsidRDefault="00392700" w:rsidP="00392700">
            <w:pPr>
              <w:rPr>
                <w:color w:val="000000"/>
                <w:sz w:val="12"/>
                <w:szCs w:val="12"/>
              </w:rPr>
            </w:pPr>
          </w:p>
          <w:p w14:paraId="36DBC156"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4912805D" w14:textId="62C0FCA2" w:rsidR="00392700" w:rsidRPr="008B0BC1" w:rsidRDefault="00392700" w:rsidP="00392700">
            <w:pPr>
              <w:rPr>
                <w:rFonts w:cstheme="minorHAnsi"/>
              </w:rPr>
            </w:pPr>
          </w:p>
        </w:tc>
        <w:tc>
          <w:tcPr>
            <w:tcW w:w="1620" w:type="dxa"/>
            <w:tcBorders>
              <w:top w:val="single" w:sz="4" w:space="0" w:color="auto"/>
              <w:bottom w:val="single" w:sz="4" w:space="0" w:color="auto"/>
            </w:tcBorders>
          </w:tcPr>
          <w:p w14:paraId="65D34547" w14:textId="7680AA2C" w:rsidR="00392700" w:rsidRPr="008B0BC1" w:rsidRDefault="00392700" w:rsidP="00392700">
            <w:pPr>
              <w:rPr>
                <w:rFonts w:cstheme="minorHAnsi"/>
              </w:rPr>
            </w:pPr>
            <w:r>
              <w:rPr>
                <w:color w:val="000000"/>
              </w:rPr>
              <w:t>491.11(b)(3) Standard</w:t>
            </w:r>
          </w:p>
        </w:tc>
        <w:tc>
          <w:tcPr>
            <w:tcW w:w="1440" w:type="dxa"/>
          </w:tcPr>
          <w:p w14:paraId="3A7A82FB" w14:textId="77777777" w:rsidR="00392700" w:rsidRPr="008B0BC1" w:rsidRDefault="00000000" w:rsidP="00392700">
            <w:pPr>
              <w:rPr>
                <w:rFonts w:cstheme="minorHAnsi"/>
              </w:rPr>
            </w:pPr>
            <w:sdt>
              <w:sdtPr>
                <w:rPr>
                  <w:rFonts w:cstheme="minorHAnsi"/>
                </w:rPr>
                <w:id w:val="-19017512"/>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8FFA45D" w14:textId="77777777" w:rsidR="00392700" w:rsidRPr="008B0BC1" w:rsidRDefault="00000000" w:rsidP="00392700">
            <w:pPr>
              <w:rPr>
                <w:rFonts w:cstheme="minorHAnsi"/>
              </w:rPr>
            </w:pPr>
            <w:sdt>
              <w:sdtPr>
                <w:rPr>
                  <w:rFonts w:cstheme="minorHAnsi"/>
                </w:rPr>
                <w:id w:val="132677482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15984B" w14:textId="77777777" w:rsidR="00392700" w:rsidRPr="008B0BC1" w:rsidRDefault="00392700" w:rsidP="00392700">
            <w:pPr>
              <w:rPr>
                <w:rFonts w:ascii="Segoe UI Symbol" w:eastAsia="MS Gothic" w:hAnsi="Segoe UI Symbol" w:cs="Segoe UI Symbol"/>
              </w:rPr>
            </w:pPr>
          </w:p>
        </w:tc>
        <w:sdt>
          <w:sdtPr>
            <w:rPr>
              <w:rFonts w:cstheme="minorHAnsi"/>
            </w:rPr>
            <w:id w:val="204155845"/>
            <w:placeholder>
              <w:docPart w:val="1D4111C3DAE64CFA8C3FF18B81ABF50D"/>
            </w:placeholder>
            <w:showingPlcHdr/>
          </w:sdtPr>
          <w:sdtContent>
            <w:tc>
              <w:tcPr>
                <w:tcW w:w="5670" w:type="dxa"/>
                <w:tcBorders>
                  <w:top w:val="single" w:sz="4" w:space="0" w:color="auto"/>
                  <w:bottom w:val="single" w:sz="4" w:space="0" w:color="auto"/>
                </w:tcBorders>
              </w:tcPr>
              <w:p w14:paraId="58807DD7" w14:textId="52513AB5"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5C4DF46" w14:textId="77777777" w:rsidTr="04BC2865">
        <w:trPr>
          <w:cantSplit/>
        </w:trPr>
        <w:tc>
          <w:tcPr>
            <w:tcW w:w="990" w:type="dxa"/>
            <w:tcBorders>
              <w:top w:val="single" w:sz="4" w:space="0" w:color="auto"/>
              <w:bottom w:val="single" w:sz="4" w:space="0" w:color="auto"/>
            </w:tcBorders>
          </w:tcPr>
          <w:p w14:paraId="3728B462" w14:textId="75EBEA39" w:rsidR="00392700" w:rsidRDefault="00392700" w:rsidP="00392700">
            <w:pPr>
              <w:jc w:val="center"/>
              <w:rPr>
                <w:rFonts w:cstheme="minorHAnsi"/>
                <w:b/>
                <w:bCs/>
              </w:rPr>
            </w:pPr>
            <w:r>
              <w:rPr>
                <w:rFonts w:cstheme="minorHAnsi"/>
                <w:b/>
                <w:bCs/>
              </w:rPr>
              <w:t>14-H-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20A497" w14:textId="77777777" w:rsidR="00392700" w:rsidRDefault="00392700" w:rsidP="00392700">
            <w:pPr>
              <w:rPr>
                <w:color w:val="000000"/>
              </w:rPr>
            </w:pPr>
            <w:r>
              <w:rPr>
                <w:color w:val="000000"/>
              </w:rPr>
              <w:t xml:space="preserve">The clinic conducts an evaluation to determine whether the utilization of services </w:t>
            </w:r>
            <w:proofErr w:type="gramStart"/>
            <w:r>
              <w:rPr>
                <w:color w:val="000000"/>
              </w:rPr>
              <w:t>were</w:t>
            </w:r>
            <w:proofErr w:type="gramEnd"/>
            <w:r>
              <w:rPr>
                <w:color w:val="000000"/>
              </w:rPr>
              <w:t xml:space="preserve"> appropriate.</w:t>
            </w:r>
          </w:p>
          <w:p w14:paraId="09570170" w14:textId="77777777" w:rsidR="00392700" w:rsidRPr="00E62387" w:rsidRDefault="00392700" w:rsidP="00392700">
            <w:pPr>
              <w:rPr>
                <w:color w:val="000000"/>
                <w:sz w:val="12"/>
                <w:szCs w:val="12"/>
              </w:rPr>
            </w:pPr>
          </w:p>
          <w:p w14:paraId="69DECB39"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2F9CE01B" w14:textId="045A186E" w:rsidR="00392700" w:rsidRPr="008B0BC1" w:rsidRDefault="00392700" w:rsidP="00392700">
            <w:pPr>
              <w:rPr>
                <w:rFonts w:cstheme="minorHAnsi"/>
              </w:rPr>
            </w:pPr>
          </w:p>
        </w:tc>
        <w:tc>
          <w:tcPr>
            <w:tcW w:w="1620" w:type="dxa"/>
            <w:tcBorders>
              <w:top w:val="single" w:sz="4" w:space="0" w:color="auto"/>
              <w:bottom w:val="single" w:sz="4" w:space="0" w:color="auto"/>
            </w:tcBorders>
          </w:tcPr>
          <w:p w14:paraId="232749FD" w14:textId="77777777" w:rsidR="00392700" w:rsidRDefault="00392700" w:rsidP="00392700">
            <w:pPr>
              <w:rPr>
                <w:color w:val="000000"/>
              </w:rPr>
            </w:pPr>
            <w:r>
              <w:rPr>
                <w:color w:val="000000"/>
              </w:rPr>
              <w:t>491.11(c) Standard</w:t>
            </w:r>
          </w:p>
          <w:p w14:paraId="354E2130" w14:textId="77777777" w:rsidR="00392700" w:rsidRPr="00762DFC" w:rsidRDefault="00392700" w:rsidP="00392700">
            <w:pPr>
              <w:rPr>
                <w:rFonts w:cstheme="minorHAnsi"/>
                <w:color w:val="000000"/>
                <w:sz w:val="12"/>
                <w:szCs w:val="12"/>
              </w:rPr>
            </w:pPr>
          </w:p>
          <w:p w14:paraId="304E30BE" w14:textId="14F79058" w:rsidR="00392700" w:rsidRPr="008B0BC1" w:rsidRDefault="00392700" w:rsidP="00392700">
            <w:pPr>
              <w:rPr>
                <w:rFonts w:cstheme="minorHAnsi"/>
              </w:rPr>
            </w:pPr>
            <w:r>
              <w:rPr>
                <w:color w:val="000000"/>
              </w:rPr>
              <w:t>491.11(c)(1) Standard</w:t>
            </w:r>
          </w:p>
        </w:tc>
        <w:tc>
          <w:tcPr>
            <w:tcW w:w="1440" w:type="dxa"/>
          </w:tcPr>
          <w:p w14:paraId="6A3164E4" w14:textId="77777777" w:rsidR="00392700" w:rsidRPr="008B0BC1" w:rsidRDefault="00000000" w:rsidP="00392700">
            <w:pPr>
              <w:rPr>
                <w:rFonts w:cstheme="minorHAnsi"/>
              </w:rPr>
            </w:pPr>
            <w:sdt>
              <w:sdtPr>
                <w:rPr>
                  <w:rFonts w:cstheme="minorHAnsi"/>
                </w:rPr>
                <w:id w:val="1642924594"/>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3F8755E" w14:textId="77777777" w:rsidR="00392700" w:rsidRPr="008B0BC1" w:rsidRDefault="00000000" w:rsidP="00392700">
            <w:pPr>
              <w:rPr>
                <w:rFonts w:cstheme="minorHAnsi"/>
              </w:rPr>
            </w:pPr>
            <w:sdt>
              <w:sdtPr>
                <w:rPr>
                  <w:rFonts w:cstheme="minorHAnsi"/>
                </w:rPr>
                <w:id w:val="158997417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2B0C70F" w14:textId="77777777" w:rsidR="00392700" w:rsidRPr="008B0BC1" w:rsidRDefault="00392700" w:rsidP="00392700">
            <w:pPr>
              <w:rPr>
                <w:rFonts w:ascii="Segoe UI Symbol" w:eastAsia="MS Gothic" w:hAnsi="Segoe UI Symbol" w:cs="Segoe UI Symbol"/>
              </w:rPr>
            </w:pPr>
          </w:p>
        </w:tc>
        <w:sdt>
          <w:sdtPr>
            <w:rPr>
              <w:rFonts w:cstheme="minorHAnsi"/>
            </w:rPr>
            <w:id w:val="-1466268911"/>
            <w:placeholder>
              <w:docPart w:val="71DF1FEDE2F0496BB1A3431C8308081C"/>
            </w:placeholder>
            <w:showingPlcHdr/>
          </w:sdtPr>
          <w:sdtContent>
            <w:tc>
              <w:tcPr>
                <w:tcW w:w="5670" w:type="dxa"/>
                <w:tcBorders>
                  <w:top w:val="single" w:sz="4" w:space="0" w:color="auto"/>
                  <w:bottom w:val="single" w:sz="4" w:space="0" w:color="auto"/>
                </w:tcBorders>
              </w:tcPr>
              <w:p w14:paraId="12D162B8" w14:textId="6DBB5842" w:rsidR="00392700" w:rsidRDefault="00392700" w:rsidP="00392700">
                <w:pPr>
                  <w:rPr>
                    <w:rFonts w:cstheme="minorHAnsi"/>
                  </w:rPr>
                </w:pPr>
                <w:r w:rsidRPr="008B0BC1">
                  <w:rPr>
                    <w:rFonts w:cstheme="minorHAnsi"/>
                  </w:rPr>
                  <w:t>Enter observations of non-compliance, comments or notes here.</w:t>
                </w:r>
              </w:p>
            </w:tc>
          </w:sdtContent>
        </w:sdt>
      </w:tr>
      <w:tr w:rsidR="00392700" w14:paraId="4CD3288F" w14:textId="77777777" w:rsidTr="04BC2865">
        <w:trPr>
          <w:cantSplit/>
        </w:trPr>
        <w:tc>
          <w:tcPr>
            <w:tcW w:w="990" w:type="dxa"/>
            <w:tcBorders>
              <w:top w:val="single" w:sz="4" w:space="0" w:color="auto"/>
              <w:bottom w:val="single" w:sz="4" w:space="0" w:color="auto"/>
            </w:tcBorders>
          </w:tcPr>
          <w:p w14:paraId="5D135E4B" w14:textId="7A6AB02F" w:rsidR="00392700" w:rsidRDefault="00392700" w:rsidP="00392700">
            <w:pPr>
              <w:jc w:val="center"/>
              <w:rPr>
                <w:rFonts w:cstheme="minorHAnsi"/>
                <w:b/>
                <w:bCs/>
              </w:rPr>
            </w:pPr>
            <w:r>
              <w:rPr>
                <w:rFonts w:cstheme="minorHAnsi"/>
                <w:b/>
                <w:bCs/>
              </w:rPr>
              <w:t>14-H-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07055B" w14:textId="77777777" w:rsidR="00392700" w:rsidRDefault="00392700" w:rsidP="00392700">
            <w:pPr>
              <w:rPr>
                <w:color w:val="000000"/>
              </w:rPr>
            </w:pPr>
            <w:r>
              <w:rPr>
                <w:color w:val="000000"/>
              </w:rPr>
              <w:t>The clinic conducts an evaluation to determine whether the established policies were followed.</w:t>
            </w:r>
          </w:p>
          <w:p w14:paraId="32653C4A" w14:textId="77777777" w:rsidR="00392700" w:rsidRPr="00E62387" w:rsidRDefault="00392700" w:rsidP="00392700">
            <w:pPr>
              <w:rPr>
                <w:color w:val="000000"/>
                <w:sz w:val="12"/>
                <w:szCs w:val="12"/>
              </w:rPr>
            </w:pPr>
          </w:p>
          <w:p w14:paraId="70C6C09E"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4B154494" w14:textId="7FBCF79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9F4B9BC" w14:textId="3F3C0510" w:rsidR="00392700" w:rsidRPr="008B0BC1" w:rsidRDefault="00392700" w:rsidP="00392700">
            <w:pPr>
              <w:rPr>
                <w:rFonts w:cstheme="minorHAnsi"/>
              </w:rPr>
            </w:pPr>
            <w:r>
              <w:rPr>
                <w:color w:val="000000"/>
              </w:rPr>
              <w:t>491.11(c)(2) Standard</w:t>
            </w:r>
          </w:p>
        </w:tc>
        <w:tc>
          <w:tcPr>
            <w:tcW w:w="1440" w:type="dxa"/>
          </w:tcPr>
          <w:p w14:paraId="322CC1EA" w14:textId="77777777" w:rsidR="00392700" w:rsidRPr="008B0BC1" w:rsidRDefault="00000000" w:rsidP="00392700">
            <w:pPr>
              <w:rPr>
                <w:rFonts w:cstheme="minorHAnsi"/>
              </w:rPr>
            </w:pPr>
            <w:sdt>
              <w:sdtPr>
                <w:rPr>
                  <w:rFonts w:cstheme="minorHAnsi"/>
                </w:rPr>
                <w:id w:val="-186141801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7A17FCAE" w14:textId="77777777" w:rsidR="00392700" w:rsidRPr="008B0BC1" w:rsidRDefault="00000000" w:rsidP="00392700">
            <w:pPr>
              <w:rPr>
                <w:rFonts w:cstheme="minorHAnsi"/>
              </w:rPr>
            </w:pPr>
            <w:sdt>
              <w:sdtPr>
                <w:rPr>
                  <w:rFonts w:cstheme="minorHAnsi"/>
                </w:rPr>
                <w:id w:val="-582686341"/>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0C861E38" w14:textId="77777777" w:rsidR="00392700" w:rsidRPr="008B0BC1" w:rsidRDefault="00392700" w:rsidP="00392700">
            <w:pPr>
              <w:rPr>
                <w:rFonts w:ascii="Segoe UI Symbol" w:eastAsia="MS Gothic" w:hAnsi="Segoe UI Symbol" w:cs="Segoe UI Symbol"/>
              </w:rPr>
            </w:pPr>
          </w:p>
        </w:tc>
        <w:sdt>
          <w:sdtPr>
            <w:rPr>
              <w:rFonts w:cstheme="minorHAnsi"/>
            </w:rPr>
            <w:id w:val="-2020764568"/>
            <w:placeholder>
              <w:docPart w:val="5348CDE92F4242E389C83439D1630C8E"/>
            </w:placeholder>
            <w:showingPlcHdr/>
          </w:sdtPr>
          <w:sdtContent>
            <w:tc>
              <w:tcPr>
                <w:tcW w:w="5670" w:type="dxa"/>
                <w:tcBorders>
                  <w:top w:val="single" w:sz="4" w:space="0" w:color="auto"/>
                  <w:bottom w:val="single" w:sz="4" w:space="0" w:color="auto"/>
                </w:tcBorders>
              </w:tcPr>
              <w:p w14:paraId="1041F14F" w14:textId="054594C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AD3689A" w14:textId="77777777" w:rsidTr="04BC2865">
        <w:trPr>
          <w:cantSplit/>
        </w:trPr>
        <w:tc>
          <w:tcPr>
            <w:tcW w:w="990" w:type="dxa"/>
            <w:tcBorders>
              <w:top w:val="single" w:sz="4" w:space="0" w:color="auto"/>
              <w:bottom w:val="single" w:sz="4" w:space="0" w:color="auto"/>
            </w:tcBorders>
          </w:tcPr>
          <w:p w14:paraId="2076DF6C" w14:textId="1C59A8AE" w:rsidR="00392700" w:rsidRDefault="00392700" w:rsidP="00392700">
            <w:pPr>
              <w:jc w:val="center"/>
              <w:rPr>
                <w:rFonts w:cstheme="minorHAnsi"/>
                <w:b/>
                <w:bCs/>
              </w:rPr>
            </w:pPr>
            <w:r>
              <w:rPr>
                <w:rFonts w:cstheme="minorHAnsi"/>
                <w:b/>
                <w:bCs/>
              </w:rPr>
              <w:t>14-H-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7D197" w14:textId="77777777" w:rsidR="00392700" w:rsidRDefault="00392700" w:rsidP="00392700">
            <w:pPr>
              <w:rPr>
                <w:color w:val="000000"/>
              </w:rPr>
            </w:pPr>
            <w:r>
              <w:rPr>
                <w:color w:val="000000"/>
              </w:rPr>
              <w:t>The clinic conducts an evaluation to determine whether any changes are needed.</w:t>
            </w:r>
          </w:p>
          <w:p w14:paraId="31807D80" w14:textId="77777777" w:rsidR="00392700" w:rsidRPr="00E62387" w:rsidRDefault="00392700" w:rsidP="00392700">
            <w:pPr>
              <w:rPr>
                <w:color w:val="000000"/>
                <w:sz w:val="12"/>
                <w:szCs w:val="12"/>
              </w:rPr>
            </w:pPr>
          </w:p>
          <w:p w14:paraId="295B63DB" w14:textId="77777777" w:rsidR="00392700"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0B65F706" w14:textId="6865FBFB" w:rsidR="00392700" w:rsidRPr="008B0BC1" w:rsidRDefault="00392700" w:rsidP="00392700">
            <w:pPr>
              <w:rPr>
                <w:rFonts w:cstheme="minorHAnsi"/>
              </w:rPr>
            </w:pPr>
          </w:p>
        </w:tc>
        <w:tc>
          <w:tcPr>
            <w:tcW w:w="1620" w:type="dxa"/>
            <w:tcBorders>
              <w:top w:val="single" w:sz="4" w:space="0" w:color="auto"/>
              <w:bottom w:val="single" w:sz="4" w:space="0" w:color="auto"/>
            </w:tcBorders>
          </w:tcPr>
          <w:p w14:paraId="61C24AEA" w14:textId="53530602" w:rsidR="00392700" w:rsidRPr="008B0BC1" w:rsidRDefault="00392700" w:rsidP="00392700">
            <w:pPr>
              <w:rPr>
                <w:rFonts w:cstheme="minorHAnsi"/>
              </w:rPr>
            </w:pPr>
            <w:r>
              <w:rPr>
                <w:color w:val="000000"/>
              </w:rPr>
              <w:t>491.11(c)(3) Standard</w:t>
            </w:r>
          </w:p>
        </w:tc>
        <w:tc>
          <w:tcPr>
            <w:tcW w:w="1440" w:type="dxa"/>
          </w:tcPr>
          <w:p w14:paraId="7A69BF5C" w14:textId="77777777" w:rsidR="00392700" w:rsidRPr="008B0BC1" w:rsidRDefault="00000000" w:rsidP="00392700">
            <w:pPr>
              <w:rPr>
                <w:rFonts w:cstheme="minorHAnsi"/>
              </w:rPr>
            </w:pPr>
            <w:sdt>
              <w:sdtPr>
                <w:rPr>
                  <w:rFonts w:cstheme="minorHAnsi"/>
                </w:rPr>
                <w:id w:val="-1377700814"/>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5DF17F2" w14:textId="77777777" w:rsidR="00392700" w:rsidRPr="008B0BC1" w:rsidRDefault="00000000" w:rsidP="00392700">
            <w:pPr>
              <w:rPr>
                <w:rFonts w:cstheme="minorHAnsi"/>
              </w:rPr>
            </w:pPr>
            <w:sdt>
              <w:sdtPr>
                <w:rPr>
                  <w:rFonts w:cstheme="minorHAnsi"/>
                </w:rPr>
                <w:id w:val="-158614370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C0D383" w14:textId="77777777" w:rsidR="00392700" w:rsidRPr="008B0BC1" w:rsidRDefault="00392700" w:rsidP="00392700">
            <w:pPr>
              <w:rPr>
                <w:rFonts w:ascii="Segoe UI Symbol" w:eastAsia="MS Gothic" w:hAnsi="Segoe UI Symbol" w:cs="Segoe UI Symbol"/>
              </w:rPr>
            </w:pPr>
          </w:p>
        </w:tc>
        <w:sdt>
          <w:sdtPr>
            <w:rPr>
              <w:rFonts w:cstheme="minorHAnsi"/>
            </w:rPr>
            <w:id w:val="87424273"/>
            <w:placeholder>
              <w:docPart w:val="E5A3326B5AB7472CA72DB96BF93F81DA"/>
            </w:placeholder>
            <w:showingPlcHdr/>
          </w:sdtPr>
          <w:sdtContent>
            <w:tc>
              <w:tcPr>
                <w:tcW w:w="5670" w:type="dxa"/>
                <w:tcBorders>
                  <w:top w:val="single" w:sz="4" w:space="0" w:color="auto"/>
                  <w:bottom w:val="single" w:sz="4" w:space="0" w:color="auto"/>
                </w:tcBorders>
              </w:tcPr>
              <w:p w14:paraId="017F46FF" w14:textId="1AA66B91"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20A3771" w14:textId="77777777" w:rsidTr="04BC2865">
        <w:trPr>
          <w:cantSplit/>
        </w:trPr>
        <w:tc>
          <w:tcPr>
            <w:tcW w:w="990" w:type="dxa"/>
            <w:tcBorders>
              <w:top w:val="single" w:sz="4" w:space="0" w:color="auto"/>
              <w:bottom w:val="single" w:sz="4" w:space="0" w:color="auto"/>
            </w:tcBorders>
          </w:tcPr>
          <w:p w14:paraId="2D476DEB" w14:textId="67A2D497" w:rsidR="00392700" w:rsidRDefault="00392700" w:rsidP="00392700">
            <w:pPr>
              <w:jc w:val="center"/>
              <w:rPr>
                <w:rFonts w:cstheme="minorHAnsi"/>
                <w:b/>
                <w:bCs/>
              </w:rPr>
            </w:pPr>
            <w:r>
              <w:rPr>
                <w:rFonts w:cstheme="minorHAnsi"/>
                <w:b/>
                <w:bCs/>
              </w:rPr>
              <w:t>14-H-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AB450DE" w14:textId="77777777" w:rsidR="00392700" w:rsidRDefault="00392700" w:rsidP="00392700">
            <w:pPr>
              <w:rPr>
                <w:color w:val="000000"/>
              </w:rPr>
            </w:pPr>
            <w:r>
              <w:rPr>
                <w:color w:val="000000"/>
              </w:rPr>
              <w:t>The clinic staff considers the findings of the evaluation and has taken correct action if necessary.</w:t>
            </w:r>
          </w:p>
          <w:p w14:paraId="428F05CD" w14:textId="77777777" w:rsidR="00392700" w:rsidRPr="00E62387" w:rsidRDefault="00392700" w:rsidP="00392700">
            <w:pPr>
              <w:rPr>
                <w:color w:val="000000"/>
                <w:sz w:val="12"/>
                <w:szCs w:val="12"/>
              </w:rPr>
            </w:pPr>
          </w:p>
          <w:p w14:paraId="03DE694F"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2850A471" w14:textId="77777777" w:rsidR="00392700" w:rsidRDefault="00392700" w:rsidP="00392700">
            <w:pPr>
              <w:rPr>
                <w:color w:val="000000"/>
              </w:rPr>
            </w:pPr>
          </w:p>
        </w:tc>
        <w:tc>
          <w:tcPr>
            <w:tcW w:w="1620" w:type="dxa"/>
            <w:tcBorders>
              <w:top w:val="single" w:sz="4" w:space="0" w:color="auto"/>
              <w:bottom w:val="single" w:sz="4" w:space="0" w:color="auto"/>
            </w:tcBorders>
          </w:tcPr>
          <w:p w14:paraId="38C1553F" w14:textId="067ABB64" w:rsidR="00392700" w:rsidRDefault="00392700" w:rsidP="00392700">
            <w:pPr>
              <w:rPr>
                <w:color w:val="000000"/>
              </w:rPr>
            </w:pPr>
            <w:r>
              <w:rPr>
                <w:color w:val="000000"/>
              </w:rPr>
              <w:t>491.11(d) Standard</w:t>
            </w:r>
          </w:p>
        </w:tc>
        <w:tc>
          <w:tcPr>
            <w:tcW w:w="1440" w:type="dxa"/>
          </w:tcPr>
          <w:p w14:paraId="54CF8E33" w14:textId="77777777" w:rsidR="00392700" w:rsidRPr="008B0BC1" w:rsidRDefault="00000000" w:rsidP="00392700">
            <w:pPr>
              <w:rPr>
                <w:rFonts w:cstheme="minorHAnsi"/>
              </w:rPr>
            </w:pPr>
            <w:sdt>
              <w:sdtPr>
                <w:rPr>
                  <w:rFonts w:cstheme="minorHAnsi"/>
                </w:rPr>
                <w:id w:val="774830228"/>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98F1079" w14:textId="77777777" w:rsidR="00392700" w:rsidRPr="008B0BC1" w:rsidRDefault="00000000" w:rsidP="00392700">
            <w:pPr>
              <w:rPr>
                <w:rFonts w:cstheme="minorHAnsi"/>
              </w:rPr>
            </w:pPr>
            <w:sdt>
              <w:sdtPr>
                <w:rPr>
                  <w:rFonts w:cstheme="minorHAnsi"/>
                </w:rPr>
                <w:id w:val="-125274002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6BF035B0" w14:textId="77777777" w:rsidR="00392700" w:rsidRDefault="00392700" w:rsidP="00392700">
            <w:pPr>
              <w:rPr>
                <w:rFonts w:cstheme="minorHAnsi"/>
              </w:rPr>
            </w:pPr>
          </w:p>
        </w:tc>
        <w:sdt>
          <w:sdtPr>
            <w:rPr>
              <w:rFonts w:cstheme="minorHAnsi"/>
            </w:rPr>
            <w:id w:val="-1103100860"/>
            <w:placeholder>
              <w:docPart w:val="8F7716A02F7D4ACDBD04988B54EB9AFE"/>
            </w:placeholder>
            <w:showingPlcHdr/>
          </w:sdtPr>
          <w:sdtContent>
            <w:tc>
              <w:tcPr>
                <w:tcW w:w="5670" w:type="dxa"/>
                <w:tcBorders>
                  <w:top w:val="single" w:sz="4" w:space="0" w:color="auto"/>
                  <w:bottom w:val="single" w:sz="4" w:space="0" w:color="auto"/>
                </w:tcBorders>
              </w:tcPr>
              <w:p w14:paraId="79489F0A" w14:textId="4077B28C" w:rsidR="00392700" w:rsidRDefault="00392700" w:rsidP="00392700">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D5060A" w:rsidRDefault="00C71E34" w:rsidP="00C71E34">
      <w:pPr>
        <w:jc w:val="center"/>
        <w:rPr>
          <w:rFonts w:cstheme="minorHAnsi"/>
          <w:b/>
          <w:bCs/>
          <w:sz w:val="32"/>
          <w:szCs w:val="32"/>
          <w:u w:val="single"/>
        </w:rPr>
      </w:pPr>
      <w:bookmarkStart w:id="27" w:name="TOCGlossary"/>
      <w:r w:rsidRPr="00D5060A">
        <w:rPr>
          <w:rFonts w:cstheme="minorHAnsi"/>
          <w:b/>
          <w:bCs/>
          <w:sz w:val="32"/>
          <w:szCs w:val="32"/>
          <w:u w:val="single"/>
        </w:rPr>
        <w:t>GLOSSARY</w:t>
      </w:r>
    </w:p>
    <w:bookmarkEnd w:id="27"/>
    <w:p w14:paraId="1885133D" w14:textId="77777777" w:rsidR="00C71E34" w:rsidRPr="00D5060A" w:rsidRDefault="00C71E34" w:rsidP="00C71E34">
      <w:pPr>
        <w:jc w:val="both"/>
        <w:rPr>
          <w:rFonts w:cstheme="minorHAnsi"/>
          <w:b/>
          <w:bCs/>
          <w:sz w:val="24"/>
          <w:szCs w:val="24"/>
          <w:u w:val="single"/>
        </w:rPr>
      </w:pPr>
    </w:p>
    <w:p w14:paraId="2DB61A81" w14:textId="77777777" w:rsidR="00C71E34" w:rsidRPr="00D5060A" w:rsidRDefault="00C71E34" w:rsidP="00D67CA4">
      <w:pPr>
        <w:ind w:left="720" w:right="630"/>
        <w:rPr>
          <w:rFonts w:cstheme="minorHAnsi"/>
          <w:sz w:val="24"/>
          <w:szCs w:val="24"/>
        </w:rPr>
      </w:pPr>
      <w:r w:rsidRPr="00D5060A">
        <w:rPr>
          <w:rFonts w:cstheme="minorHAnsi"/>
          <w:b/>
          <w:bCs/>
          <w:sz w:val="24"/>
          <w:szCs w:val="24"/>
        </w:rPr>
        <w:t xml:space="preserve">Adequate </w:t>
      </w:r>
      <w:r w:rsidRPr="00D5060A">
        <w:rPr>
          <w:rFonts w:cstheme="minorHAnsi"/>
          <w:sz w:val="24"/>
          <w:szCs w:val="24"/>
        </w:rPr>
        <w:t>is meant to encompass size, space, maintenance, cleanliness, free of clutter, lighting, appropriately equipped, etc.</w:t>
      </w:r>
    </w:p>
    <w:p w14:paraId="2DD03C85" w14:textId="1FFF2DF3" w:rsidR="00C71E34" w:rsidRPr="00D5060A" w:rsidRDefault="00E86439" w:rsidP="00D67CA4">
      <w:pPr>
        <w:ind w:left="720" w:right="630"/>
        <w:rPr>
          <w:rFonts w:cstheme="minorHAnsi"/>
          <w:sz w:val="24"/>
          <w:szCs w:val="24"/>
        </w:rPr>
      </w:pPr>
      <w:r w:rsidRPr="00D5060A">
        <w:rPr>
          <w:rFonts w:cstheme="minorHAnsi"/>
          <w:b/>
          <w:bCs/>
          <w:sz w:val="24"/>
          <w:szCs w:val="24"/>
        </w:rPr>
        <w:t>Direct Services</w:t>
      </w:r>
      <w:r w:rsidR="00C71E34" w:rsidRPr="00D5060A">
        <w:rPr>
          <w:rFonts w:cstheme="minorHAnsi"/>
          <w:b/>
          <w:bCs/>
          <w:sz w:val="24"/>
          <w:szCs w:val="24"/>
        </w:rPr>
        <w:t xml:space="preserve"> </w:t>
      </w:r>
      <w:r w:rsidR="00C71E34" w:rsidRPr="00D5060A">
        <w:rPr>
          <w:rFonts w:cstheme="minorHAnsi"/>
          <w:sz w:val="24"/>
          <w:szCs w:val="24"/>
        </w:rPr>
        <w:t xml:space="preserve">means </w:t>
      </w:r>
      <w:r w:rsidRPr="00D5060A">
        <w:rPr>
          <w:rFonts w:cstheme="minorHAnsi"/>
          <w:sz w:val="24"/>
          <w:szCs w:val="24"/>
        </w:rPr>
        <w:t>services provided by the clinic’s staff.</w:t>
      </w:r>
      <w:r w:rsidR="00C71E34" w:rsidRPr="00D5060A">
        <w:rPr>
          <w:rFonts w:cstheme="minorHAnsi"/>
          <w:sz w:val="24"/>
          <w:szCs w:val="24"/>
        </w:rPr>
        <w:t xml:space="preserve"> </w:t>
      </w:r>
      <w:r w:rsidR="00C71E34" w:rsidRPr="00D5060A">
        <w:rPr>
          <w:rFonts w:cstheme="minorHAnsi"/>
          <w:b/>
          <w:bCs/>
          <w:i/>
          <w:iCs/>
          <w:sz w:val="24"/>
          <w:szCs w:val="24"/>
        </w:rPr>
        <w:t>[42 CFR 4</w:t>
      </w:r>
      <w:r w:rsidRPr="00D5060A">
        <w:rPr>
          <w:rFonts w:cstheme="minorHAnsi"/>
          <w:b/>
          <w:bCs/>
          <w:i/>
          <w:iCs/>
          <w:sz w:val="24"/>
          <w:szCs w:val="24"/>
        </w:rPr>
        <w:t>91</w:t>
      </w:r>
      <w:r w:rsidR="00C71E34" w:rsidRPr="00D5060A">
        <w:rPr>
          <w:rFonts w:cstheme="minorHAnsi"/>
          <w:b/>
          <w:bCs/>
          <w:i/>
          <w:iCs/>
          <w:sz w:val="24"/>
          <w:szCs w:val="24"/>
        </w:rPr>
        <w:t>.2]</w:t>
      </w:r>
    </w:p>
    <w:p w14:paraId="4BAD5D41" w14:textId="0796FFDB" w:rsidR="00C71E34" w:rsidRPr="00D5060A" w:rsidRDefault="00E86439" w:rsidP="00D67CA4">
      <w:pPr>
        <w:ind w:left="720" w:right="630"/>
        <w:rPr>
          <w:rFonts w:cstheme="minorHAnsi"/>
          <w:sz w:val="24"/>
          <w:szCs w:val="24"/>
        </w:rPr>
      </w:pPr>
      <w:r w:rsidRPr="00D5060A">
        <w:rPr>
          <w:rFonts w:cstheme="minorHAnsi"/>
          <w:b/>
          <w:bCs/>
          <w:sz w:val="24"/>
          <w:szCs w:val="24"/>
        </w:rPr>
        <w:t>Rural area</w:t>
      </w:r>
      <w:r w:rsidR="00C71E34" w:rsidRPr="00D5060A">
        <w:rPr>
          <w:rFonts w:cstheme="minorHAnsi"/>
          <w:b/>
          <w:bCs/>
          <w:sz w:val="24"/>
          <w:szCs w:val="24"/>
        </w:rPr>
        <w:t xml:space="preserve"> </w:t>
      </w:r>
      <w:r w:rsidR="00C71E34" w:rsidRPr="00D5060A">
        <w:rPr>
          <w:rFonts w:cstheme="minorHAnsi"/>
          <w:sz w:val="24"/>
          <w:szCs w:val="24"/>
        </w:rPr>
        <w:t>means</w:t>
      </w:r>
      <w:r w:rsidRPr="00D5060A">
        <w:rPr>
          <w:rFonts w:cstheme="minorHAnsi"/>
          <w:sz w:val="24"/>
          <w:szCs w:val="24"/>
        </w:rPr>
        <w:t xml:space="preserve"> an area that is not delineated as an urbanized area by the Bureau of the Census</w:t>
      </w:r>
      <w:r w:rsidR="00C71E34" w:rsidRPr="00D5060A">
        <w:rPr>
          <w:rFonts w:cstheme="minorHAnsi"/>
          <w:sz w:val="24"/>
          <w:szCs w:val="24"/>
        </w:rPr>
        <w:t xml:space="preserve">. </w:t>
      </w:r>
      <w:r w:rsidR="00C71E34" w:rsidRPr="00D5060A">
        <w:rPr>
          <w:rFonts w:cstheme="minorHAnsi"/>
          <w:b/>
          <w:bCs/>
          <w:i/>
          <w:iCs/>
          <w:sz w:val="24"/>
          <w:szCs w:val="24"/>
        </w:rPr>
        <w:t>[42 CFR 4</w:t>
      </w:r>
      <w:r w:rsidR="00D67CA4" w:rsidRPr="00D5060A">
        <w:rPr>
          <w:rFonts w:cstheme="minorHAnsi"/>
          <w:b/>
          <w:bCs/>
          <w:i/>
          <w:iCs/>
          <w:sz w:val="24"/>
          <w:szCs w:val="24"/>
        </w:rPr>
        <w:t>91</w:t>
      </w:r>
      <w:r w:rsidR="00C71E34" w:rsidRPr="00D5060A">
        <w:rPr>
          <w:rFonts w:cstheme="minorHAnsi"/>
          <w:b/>
          <w:bCs/>
          <w:i/>
          <w:iCs/>
          <w:sz w:val="24"/>
          <w:szCs w:val="24"/>
        </w:rPr>
        <w:t>.2]</w:t>
      </w:r>
    </w:p>
    <w:p w14:paraId="1B6F7231" w14:textId="2EB425F4" w:rsidR="00C71E34" w:rsidRPr="00D5060A" w:rsidRDefault="00D67CA4" w:rsidP="00D67CA4">
      <w:pPr>
        <w:ind w:left="720" w:right="630"/>
        <w:rPr>
          <w:rFonts w:cstheme="minorHAnsi"/>
          <w:b/>
          <w:bCs/>
          <w:sz w:val="24"/>
          <w:szCs w:val="24"/>
        </w:rPr>
      </w:pPr>
      <w:r w:rsidRPr="00D5060A">
        <w:rPr>
          <w:rFonts w:cstheme="minorHAnsi"/>
          <w:b/>
          <w:bCs/>
          <w:sz w:val="24"/>
          <w:szCs w:val="24"/>
        </w:rPr>
        <w:t xml:space="preserve">Rural health clinic </w:t>
      </w:r>
      <w:r w:rsidRPr="00D5060A">
        <w:rPr>
          <w:rFonts w:cstheme="minorHAnsi"/>
          <w:sz w:val="24"/>
          <w:szCs w:val="24"/>
        </w:rPr>
        <w:t xml:space="preserve">or clinic means a clinic that is located in a rural area designated as a shortage area, is not a rehabilitation agency or a facility primarily for the care and treatment of mental </w:t>
      </w:r>
      <w:proofErr w:type="gramStart"/>
      <w:r w:rsidRPr="00D5060A">
        <w:rPr>
          <w:rFonts w:cstheme="minorHAnsi"/>
          <w:sz w:val="24"/>
          <w:szCs w:val="24"/>
        </w:rPr>
        <w:t>diseases, and</w:t>
      </w:r>
      <w:proofErr w:type="gramEnd"/>
      <w:r w:rsidRPr="00D5060A">
        <w:rPr>
          <w:rFonts w:cstheme="minorHAnsi"/>
          <w:sz w:val="24"/>
          <w:szCs w:val="24"/>
        </w:rPr>
        <w:t xml:space="preserve"> meets all other requirements of this subpart. </w:t>
      </w:r>
      <w:r w:rsidR="00C71E34" w:rsidRPr="00D5060A">
        <w:rPr>
          <w:rFonts w:cstheme="minorHAnsi"/>
          <w:b/>
          <w:bCs/>
          <w:sz w:val="24"/>
          <w:szCs w:val="24"/>
        </w:rPr>
        <w:t xml:space="preserve"> </w:t>
      </w:r>
      <w:r w:rsidR="00C71E34" w:rsidRPr="00D5060A">
        <w:rPr>
          <w:rFonts w:cstheme="minorHAnsi"/>
          <w:b/>
          <w:bCs/>
          <w:i/>
          <w:iCs/>
          <w:sz w:val="24"/>
          <w:szCs w:val="24"/>
        </w:rPr>
        <w:t>[42 CFR 4</w:t>
      </w:r>
      <w:r w:rsidRPr="00D5060A">
        <w:rPr>
          <w:rFonts w:cstheme="minorHAnsi"/>
          <w:b/>
          <w:bCs/>
          <w:i/>
          <w:iCs/>
          <w:sz w:val="24"/>
          <w:szCs w:val="24"/>
        </w:rPr>
        <w:t>91</w:t>
      </w:r>
      <w:r w:rsidR="00C71E34" w:rsidRPr="00D5060A">
        <w:rPr>
          <w:rFonts w:cstheme="minorHAnsi"/>
          <w:b/>
          <w:bCs/>
          <w:i/>
          <w:iCs/>
          <w:sz w:val="24"/>
          <w:szCs w:val="24"/>
        </w:rPr>
        <w:t>.2]</w:t>
      </w:r>
    </w:p>
    <w:p w14:paraId="4C0425F2" w14:textId="19E875DD" w:rsidR="00C71E34" w:rsidRPr="00D5060A" w:rsidRDefault="00D67CA4" w:rsidP="00D67CA4">
      <w:pPr>
        <w:ind w:left="720" w:right="630"/>
        <w:rPr>
          <w:rFonts w:cstheme="minorHAnsi"/>
          <w:b/>
          <w:bCs/>
          <w:i/>
          <w:iCs/>
          <w:sz w:val="24"/>
          <w:szCs w:val="24"/>
        </w:rPr>
      </w:pPr>
      <w:r w:rsidRPr="00D5060A">
        <w:rPr>
          <w:rFonts w:cstheme="minorHAnsi"/>
          <w:b/>
          <w:bCs/>
          <w:sz w:val="24"/>
          <w:szCs w:val="24"/>
        </w:rPr>
        <w:t>Shortage area</w:t>
      </w:r>
      <w:r w:rsidR="00C71E34" w:rsidRPr="00D5060A">
        <w:rPr>
          <w:rFonts w:cstheme="minorHAnsi"/>
          <w:b/>
          <w:bCs/>
          <w:sz w:val="24"/>
          <w:szCs w:val="24"/>
        </w:rPr>
        <w:t xml:space="preserve"> </w:t>
      </w:r>
      <w:r w:rsidR="00C71E34" w:rsidRPr="00D5060A">
        <w:rPr>
          <w:rFonts w:cstheme="minorHAnsi"/>
          <w:sz w:val="24"/>
          <w:szCs w:val="24"/>
        </w:rPr>
        <w:t xml:space="preserve">means </w:t>
      </w:r>
      <w:r w:rsidRPr="00D5060A">
        <w:rPr>
          <w:rFonts w:cstheme="minorHAnsi"/>
          <w:sz w:val="24"/>
          <w:szCs w:val="24"/>
        </w:rPr>
        <w:t>a defined geographic area designated by the Department as having either a shortage of personal health services (under section 1302(7) of the Public Health Service Act) or a shortage of primary medical care manpower (under section 332 of that Act).</w:t>
      </w:r>
      <w:r w:rsidR="00C71E34" w:rsidRPr="00D5060A">
        <w:rPr>
          <w:rFonts w:cstheme="minorHAnsi"/>
          <w:sz w:val="24"/>
          <w:szCs w:val="24"/>
        </w:rPr>
        <w:t xml:space="preserve"> </w:t>
      </w:r>
      <w:r w:rsidR="00C71E34" w:rsidRPr="00D5060A">
        <w:rPr>
          <w:rFonts w:cstheme="minorHAnsi"/>
          <w:b/>
          <w:bCs/>
          <w:i/>
          <w:iCs/>
          <w:sz w:val="24"/>
          <w:szCs w:val="24"/>
        </w:rPr>
        <w:t>[42 CFR 4</w:t>
      </w:r>
      <w:r w:rsidRPr="00D5060A">
        <w:rPr>
          <w:rFonts w:cstheme="minorHAnsi"/>
          <w:b/>
          <w:bCs/>
          <w:i/>
          <w:iCs/>
          <w:sz w:val="24"/>
          <w:szCs w:val="24"/>
        </w:rPr>
        <w:t>91</w:t>
      </w:r>
      <w:r w:rsidR="00C71E34" w:rsidRPr="00D5060A">
        <w:rPr>
          <w:rFonts w:cstheme="minorHAnsi"/>
          <w:b/>
          <w:bCs/>
          <w:i/>
          <w:iCs/>
          <w:sz w:val="24"/>
          <w:szCs w:val="24"/>
        </w:rPr>
        <w:t>.2]</w:t>
      </w:r>
    </w:p>
    <w:p w14:paraId="4E709C18" w14:textId="77777777" w:rsidR="009755CD" w:rsidRDefault="009755CD" w:rsidP="009755CD">
      <w:pPr>
        <w:tabs>
          <w:tab w:val="left" w:pos="14250"/>
        </w:tabs>
        <w:rPr>
          <w:sz w:val="24"/>
          <w:szCs w:val="24"/>
        </w:rPr>
      </w:pPr>
    </w:p>
    <w:p w14:paraId="1C2E22D6" w14:textId="77777777" w:rsidR="009C4F46" w:rsidRDefault="009C4F46" w:rsidP="009755CD">
      <w:pPr>
        <w:tabs>
          <w:tab w:val="left" w:pos="14250"/>
        </w:tabs>
        <w:rPr>
          <w:sz w:val="24"/>
          <w:szCs w:val="24"/>
        </w:rPr>
      </w:pPr>
    </w:p>
    <w:p w14:paraId="302B1383" w14:textId="77777777" w:rsidR="009C4F46" w:rsidRDefault="009C4F46" w:rsidP="009755CD">
      <w:pPr>
        <w:tabs>
          <w:tab w:val="left" w:pos="14250"/>
        </w:tabs>
        <w:rPr>
          <w:sz w:val="24"/>
          <w:szCs w:val="24"/>
        </w:rPr>
        <w:sectPr w:rsidR="009C4F46" w:rsidSect="00BC1876">
          <w:pgSz w:w="15840" w:h="12240" w:orient="landscape"/>
          <w:pgMar w:top="360" w:right="360" w:bottom="450" w:left="360" w:header="720" w:footer="450" w:gutter="0"/>
          <w:cols w:space="720"/>
          <w:docGrid w:linePitch="360"/>
        </w:sectPr>
      </w:pPr>
    </w:p>
    <w:p w14:paraId="14B28676" w14:textId="77777777" w:rsidR="009C4F46" w:rsidRDefault="009C4F46" w:rsidP="009C4F46">
      <w:pPr>
        <w:jc w:val="center"/>
        <w:rPr>
          <w:b/>
          <w:bCs/>
          <w:sz w:val="32"/>
          <w:szCs w:val="32"/>
          <w:u w:val="single"/>
        </w:rPr>
      </w:pPr>
    </w:p>
    <w:p w14:paraId="13137280" w14:textId="6206B771" w:rsidR="009C4F46" w:rsidRPr="00D5060A" w:rsidRDefault="009C4F46" w:rsidP="009C4F46">
      <w:pPr>
        <w:jc w:val="center"/>
        <w:rPr>
          <w:rFonts w:cstheme="minorHAnsi"/>
          <w:sz w:val="32"/>
          <w:szCs w:val="32"/>
        </w:rPr>
      </w:pPr>
      <w:bookmarkStart w:id="28" w:name="TOCAppendix2"/>
      <w:r w:rsidRPr="00D5060A">
        <w:rPr>
          <w:rFonts w:cstheme="minorHAnsi"/>
          <w:b/>
          <w:bCs/>
          <w:sz w:val="32"/>
          <w:szCs w:val="32"/>
          <w:u w:val="single"/>
        </w:rPr>
        <w:t>APPENDIX 2</w:t>
      </w:r>
    </w:p>
    <w:bookmarkEnd w:id="28"/>
    <w:p w14:paraId="7EB990FC" w14:textId="77777777" w:rsidR="009C4F46" w:rsidRPr="00D5060A" w:rsidRDefault="009C4F46" w:rsidP="009C4F46">
      <w:pPr>
        <w:pStyle w:val="paragraph"/>
        <w:spacing w:before="0" w:beforeAutospacing="0" w:after="0" w:afterAutospacing="0"/>
        <w:textAlignment w:val="baseline"/>
        <w:rPr>
          <w:rStyle w:val="normaltextrun"/>
          <w:rFonts w:asciiTheme="minorHAnsi" w:hAnsiTheme="minorHAnsi" w:cstheme="minorHAnsi"/>
          <w:b/>
          <w:bCs/>
          <w:sz w:val="21"/>
          <w:szCs w:val="21"/>
        </w:rPr>
      </w:pPr>
    </w:p>
    <w:p w14:paraId="22522B51" w14:textId="2F174450" w:rsidR="009C4F46" w:rsidRPr="00D5060A" w:rsidRDefault="009C4F46" w:rsidP="009C4F46">
      <w:pPr>
        <w:pStyle w:val="paragraph"/>
        <w:spacing w:before="0" w:beforeAutospacing="0" w:after="0" w:afterAutospacing="0"/>
        <w:textAlignment w:val="baseline"/>
        <w:rPr>
          <w:rStyle w:val="normaltextrun"/>
          <w:rFonts w:asciiTheme="minorHAnsi" w:hAnsiTheme="minorHAnsi" w:cstheme="minorHAnsi"/>
          <w:b/>
          <w:bCs/>
          <w:color w:val="000000"/>
          <w:sz w:val="21"/>
          <w:szCs w:val="21"/>
        </w:rPr>
      </w:pPr>
      <w:bookmarkStart w:id="29" w:name="TOCPurposeandScope"/>
      <w:r w:rsidRPr="00D5060A">
        <w:rPr>
          <w:rStyle w:val="normaltextrun"/>
          <w:rFonts w:asciiTheme="minorHAnsi" w:hAnsiTheme="minorHAnsi" w:cstheme="minorHAnsi"/>
          <w:b/>
          <w:bCs/>
          <w:color w:val="000000"/>
          <w:sz w:val="21"/>
          <w:szCs w:val="21"/>
        </w:rPr>
        <w:t>Purpose and Scope</w:t>
      </w:r>
    </w:p>
    <w:bookmarkEnd w:id="29"/>
    <w:p w14:paraId="20FE6104" w14:textId="77777777" w:rsidR="009C4F46" w:rsidRPr="00D5060A" w:rsidRDefault="009C4F46" w:rsidP="009C4F46">
      <w:pPr>
        <w:pStyle w:val="paragraph"/>
        <w:spacing w:before="0" w:beforeAutospacing="0" w:after="0" w:afterAutospacing="0"/>
        <w:textAlignment w:val="baseline"/>
        <w:rPr>
          <w:rFonts w:asciiTheme="minorHAnsi" w:hAnsiTheme="minorHAnsi" w:cstheme="minorHAnsi"/>
          <w:sz w:val="18"/>
          <w:szCs w:val="18"/>
        </w:rPr>
      </w:pPr>
    </w:p>
    <w:p w14:paraId="455489C3" w14:textId="4B6BD8B6" w:rsidR="009C4F46" w:rsidRPr="00D5060A" w:rsidRDefault="009C4F46" w:rsidP="009C4F46">
      <w:pPr>
        <w:pStyle w:val="paragraph"/>
        <w:spacing w:before="0" w:beforeAutospacing="0" w:after="0" w:afterAutospacing="0"/>
        <w:textAlignment w:val="baseline"/>
        <w:rPr>
          <w:rFonts w:asciiTheme="minorHAnsi" w:hAnsiTheme="minorHAnsi" w:cstheme="minorHAnsi"/>
          <w:sz w:val="18"/>
          <w:szCs w:val="18"/>
        </w:rPr>
      </w:pPr>
      <w:r w:rsidRPr="00D5060A">
        <w:rPr>
          <w:rStyle w:val="normaltextrun"/>
          <w:rFonts w:asciiTheme="minorHAnsi" w:hAnsiTheme="minorHAnsi" w:cstheme="minorHAnsi"/>
          <w:color w:val="000000"/>
          <w:sz w:val="21"/>
          <w:szCs w:val="21"/>
        </w:rPr>
        <w:t xml:space="preserve">This subpart sets forth the conditions that rural health clinics or FQHCs must meet </w:t>
      </w:r>
      <w:proofErr w:type="gramStart"/>
      <w:r w:rsidRPr="00D5060A">
        <w:rPr>
          <w:rStyle w:val="normaltextrun"/>
          <w:rFonts w:asciiTheme="minorHAnsi" w:hAnsiTheme="minorHAnsi" w:cstheme="minorHAnsi"/>
          <w:color w:val="000000"/>
          <w:sz w:val="21"/>
          <w:szCs w:val="21"/>
        </w:rPr>
        <w:t>in order to</w:t>
      </w:r>
      <w:proofErr w:type="gramEnd"/>
      <w:r w:rsidRPr="00D5060A">
        <w:rPr>
          <w:rStyle w:val="normaltextrun"/>
          <w:rFonts w:asciiTheme="minorHAnsi" w:hAnsiTheme="minorHAnsi" w:cstheme="minorHAnsi"/>
          <w:color w:val="000000"/>
          <w:sz w:val="21"/>
          <w:szCs w:val="21"/>
        </w:rPr>
        <w:t xml:space="preserve"> qualify for reimbursement under Medicare (title XVIII of the Social Security Act) and that rural health clinics must meet in order to qualify for reimbursement under Medicaid (title XIX of the Act).</w:t>
      </w:r>
      <w:r w:rsidRPr="00D5060A">
        <w:rPr>
          <w:rStyle w:val="eop"/>
          <w:rFonts w:asciiTheme="minorHAnsi" w:hAnsiTheme="minorHAnsi" w:cstheme="minorHAnsi"/>
          <w:color w:val="000000"/>
          <w:sz w:val="21"/>
          <w:szCs w:val="21"/>
        </w:rPr>
        <w:t> </w:t>
      </w:r>
      <w:r w:rsidR="003120D6" w:rsidRPr="00D5060A">
        <w:rPr>
          <w:rStyle w:val="normaltextrun"/>
          <w:rFonts w:asciiTheme="minorHAnsi" w:hAnsiTheme="minorHAnsi" w:cstheme="minorHAnsi"/>
          <w:b/>
          <w:bCs/>
          <w:color w:val="000000"/>
          <w:sz w:val="21"/>
          <w:szCs w:val="21"/>
          <w:shd w:val="clear" w:color="auto" w:fill="FFFFFF"/>
        </w:rPr>
        <w:t>[</w:t>
      </w:r>
      <w:r w:rsidR="003120D6" w:rsidRPr="00D5060A">
        <w:rPr>
          <w:rStyle w:val="normaltextrun"/>
          <w:rFonts w:asciiTheme="minorHAnsi" w:hAnsiTheme="minorHAnsi" w:cstheme="minorHAnsi"/>
          <w:b/>
          <w:bCs/>
          <w:i/>
          <w:iCs/>
          <w:color w:val="000000"/>
          <w:sz w:val="21"/>
          <w:szCs w:val="21"/>
          <w:shd w:val="clear" w:color="auto" w:fill="FFFFFF"/>
        </w:rPr>
        <w:t>42 CFR 491.1</w:t>
      </w:r>
      <w:r w:rsidR="003120D6" w:rsidRPr="00D5060A">
        <w:rPr>
          <w:rStyle w:val="normaltextrun"/>
          <w:rFonts w:asciiTheme="minorHAnsi" w:hAnsiTheme="minorHAnsi" w:cstheme="minorHAnsi"/>
          <w:b/>
          <w:bCs/>
          <w:color w:val="000000"/>
          <w:sz w:val="21"/>
          <w:szCs w:val="21"/>
          <w:shd w:val="clear" w:color="auto" w:fill="FFFFFF"/>
        </w:rPr>
        <w:t>]</w:t>
      </w:r>
    </w:p>
    <w:p w14:paraId="61CDBA69" w14:textId="77777777" w:rsidR="009C4F46" w:rsidRPr="00D5060A" w:rsidRDefault="009C4F46" w:rsidP="009C4F46">
      <w:pPr>
        <w:pStyle w:val="paragraph"/>
        <w:spacing w:before="0" w:beforeAutospacing="0" w:after="0" w:afterAutospacing="0"/>
        <w:textAlignment w:val="baseline"/>
        <w:rPr>
          <w:rStyle w:val="normaltextrun"/>
          <w:rFonts w:asciiTheme="minorHAnsi" w:hAnsiTheme="minorHAnsi" w:cstheme="minorHAnsi"/>
          <w:b/>
          <w:bCs/>
          <w:sz w:val="21"/>
          <w:szCs w:val="21"/>
        </w:rPr>
      </w:pPr>
    </w:p>
    <w:p w14:paraId="2612DA24" w14:textId="77777777" w:rsidR="009C4F46" w:rsidRPr="00D5060A" w:rsidRDefault="009C4F46" w:rsidP="009C4F46">
      <w:pPr>
        <w:pStyle w:val="paragraph"/>
        <w:spacing w:before="0" w:beforeAutospacing="0" w:after="0" w:afterAutospacing="0"/>
        <w:textAlignment w:val="baseline"/>
        <w:rPr>
          <w:rStyle w:val="normaltextrun"/>
          <w:rFonts w:asciiTheme="minorHAnsi" w:hAnsiTheme="minorHAnsi" w:cstheme="minorHAnsi"/>
          <w:b/>
          <w:bCs/>
          <w:sz w:val="21"/>
          <w:szCs w:val="21"/>
        </w:rPr>
      </w:pPr>
    </w:p>
    <w:p w14:paraId="36123BA9" w14:textId="2C752B82" w:rsidR="009C4F46" w:rsidRPr="00D5060A" w:rsidRDefault="009C4F46" w:rsidP="009C4F46">
      <w:pPr>
        <w:pStyle w:val="paragraph"/>
        <w:spacing w:before="0" w:beforeAutospacing="0" w:after="0" w:afterAutospacing="0"/>
        <w:textAlignment w:val="baseline"/>
        <w:rPr>
          <w:rStyle w:val="normaltextrun"/>
          <w:rFonts w:asciiTheme="minorHAnsi" w:hAnsiTheme="minorHAnsi" w:cstheme="minorHAnsi"/>
          <w:b/>
          <w:bCs/>
          <w:sz w:val="21"/>
          <w:szCs w:val="21"/>
        </w:rPr>
      </w:pPr>
      <w:bookmarkStart w:id="30" w:name="TOCCertificationProcedures"/>
      <w:r w:rsidRPr="00D5060A">
        <w:rPr>
          <w:rStyle w:val="normaltextrun"/>
          <w:rFonts w:asciiTheme="minorHAnsi" w:hAnsiTheme="minorHAnsi" w:cstheme="minorHAnsi"/>
          <w:b/>
          <w:bCs/>
          <w:sz w:val="21"/>
          <w:szCs w:val="21"/>
        </w:rPr>
        <w:t>Certification Procedures</w:t>
      </w:r>
    </w:p>
    <w:bookmarkEnd w:id="30"/>
    <w:p w14:paraId="2115C280" w14:textId="77777777" w:rsidR="009C4F46" w:rsidRPr="00D5060A" w:rsidRDefault="009C4F46" w:rsidP="009C4F46">
      <w:pPr>
        <w:pStyle w:val="paragraph"/>
        <w:spacing w:before="0" w:beforeAutospacing="0" w:after="0" w:afterAutospacing="0"/>
        <w:textAlignment w:val="baseline"/>
        <w:rPr>
          <w:rFonts w:asciiTheme="minorHAnsi" w:hAnsiTheme="minorHAnsi" w:cstheme="minorHAnsi"/>
          <w:sz w:val="18"/>
          <w:szCs w:val="18"/>
        </w:rPr>
      </w:pPr>
    </w:p>
    <w:p w14:paraId="74878F91" w14:textId="15D21E72" w:rsidR="009C4F46" w:rsidRPr="00D5060A" w:rsidRDefault="009C4F46" w:rsidP="009C4F46">
      <w:pPr>
        <w:pStyle w:val="paragraph"/>
        <w:spacing w:before="0" w:beforeAutospacing="0" w:after="0" w:afterAutospacing="0"/>
        <w:textAlignment w:val="baseline"/>
        <w:rPr>
          <w:rFonts w:asciiTheme="minorHAnsi" w:hAnsiTheme="minorHAnsi" w:cstheme="minorHAnsi"/>
          <w:b/>
          <w:bCs/>
          <w:sz w:val="18"/>
          <w:szCs w:val="18"/>
        </w:rPr>
      </w:pPr>
      <w:r w:rsidRPr="00D5060A">
        <w:rPr>
          <w:rStyle w:val="normaltextrun"/>
          <w:rFonts w:asciiTheme="minorHAnsi" w:hAnsiTheme="minorHAnsi" w:cstheme="minorHAnsi"/>
          <w:color w:val="000000"/>
          <w:sz w:val="21"/>
          <w:szCs w:val="21"/>
          <w:shd w:val="clear" w:color="auto" w:fill="FFFFFF"/>
        </w:rPr>
        <w:t xml:space="preserve">A rural health clinic will be certified for participation in Medicare in accordance with subpart S of 42 CFR part 405. The Secretary will notify the State Medicaid agency whenever he has certified or denied certification under Medicare for a prospective rural health clinic in that State. A clinic certified under Medicare will be deemed to meet the standards for certification under Medicaid. </w:t>
      </w:r>
      <w:r w:rsidRPr="00D5060A">
        <w:rPr>
          <w:rStyle w:val="normaltextrun"/>
          <w:rFonts w:asciiTheme="minorHAnsi" w:hAnsiTheme="minorHAnsi" w:cstheme="minorHAnsi"/>
          <w:b/>
          <w:bCs/>
          <w:color w:val="000000"/>
          <w:sz w:val="21"/>
          <w:szCs w:val="21"/>
          <w:shd w:val="clear" w:color="auto" w:fill="FFFFFF"/>
        </w:rPr>
        <w:t>[</w:t>
      </w:r>
      <w:r w:rsidRPr="00D5060A">
        <w:rPr>
          <w:rStyle w:val="normaltextrun"/>
          <w:rFonts w:asciiTheme="minorHAnsi" w:hAnsiTheme="minorHAnsi" w:cstheme="minorHAnsi"/>
          <w:b/>
          <w:bCs/>
          <w:i/>
          <w:iCs/>
          <w:color w:val="000000"/>
          <w:sz w:val="21"/>
          <w:szCs w:val="21"/>
          <w:shd w:val="clear" w:color="auto" w:fill="FFFFFF"/>
        </w:rPr>
        <w:t>42 CFR 491.3</w:t>
      </w:r>
      <w:r w:rsidRPr="00D5060A">
        <w:rPr>
          <w:rStyle w:val="normaltextrun"/>
          <w:rFonts w:asciiTheme="minorHAnsi" w:hAnsiTheme="minorHAnsi" w:cstheme="minorHAnsi"/>
          <w:b/>
          <w:bCs/>
          <w:color w:val="000000"/>
          <w:sz w:val="21"/>
          <w:szCs w:val="21"/>
          <w:shd w:val="clear" w:color="auto" w:fill="FFFFFF"/>
        </w:rPr>
        <w:t>]</w:t>
      </w:r>
    </w:p>
    <w:p w14:paraId="74747B1E" w14:textId="77777777" w:rsidR="009C4F46" w:rsidRDefault="009C4F46" w:rsidP="009755CD">
      <w:pPr>
        <w:tabs>
          <w:tab w:val="left" w:pos="14250"/>
        </w:tabs>
        <w:rPr>
          <w:sz w:val="24"/>
          <w:szCs w:val="24"/>
        </w:rPr>
      </w:pPr>
    </w:p>
    <w:p w14:paraId="3B8F585E" w14:textId="77777777" w:rsidR="009C4F46" w:rsidRDefault="009C4F46" w:rsidP="009755CD">
      <w:pPr>
        <w:tabs>
          <w:tab w:val="left" w:pos="14250"/>
        </w:tabs>
        <w:rPr>
          <w:sz w:val="24"/>
          <w:szCs w:val="24"/>
        </w:rPr>
        <w:sectPr w:rsidR="009C4F46" w:rsidSect="009C4F46">
          <w:pgSz w:w="12240" w:h="15840"/>
          <w:pgMar w:top="360" w:right="1350" w:bottom="360" w:left="1170" w:header="720" w:footer="450" w:gutter="0"/>
          <w:cols w:space="720"/>
          <w:docGrid w:linePitch="360"/>
        </w:sectPr>
      </w:pPr>
    </w:p>
    <w:p w14:paraId="0996A9F6" w14:textId="77777777" w:rsidR="009C4F46" w:rsidRPr="005338B6" w:rsidRDefault="009C4F46" w:rsidP="009C4F46">
      <w:pPr>
        <w:jc w:val="center"/>
        <w:rPr>
          <w:rFonts w:ascii="Cambria" w:hAnsi="Cambria"/>
          <w:b/>
          <w:bCs/>
          <w:sz w:val="32"/>
          <w:szCs w:val="32"/>
          <w:u w:val="single"/>
        </w:rPr>
      </w:pPr>
    </w:p>
    <w:p w14:paraId="34E53078" w14:textId="54A99A70" w:rsidR="009C4F46" w:rsidRPr="00D5060A" w:rsidRDefault="009C4F46" w:rsidP="009C4F46">
      <w:pPr>
        <w:jc w:val="center"/>
        <w:rPr>
          <w:rFonts w:cstheme="minorHAnsi"/>
          <w:sz w:val="32"/>
          <w:szCs w:val="32"/>
        </w:rPr>
      </w:pPr>
      <w:bookmarkStart w:id="31" w:name="TOCAppendix3"/>
      <w:r w:rsidRPr="00D5060A">
        <w:rPr>
          <w:rFonts w:cstheme="minorHAnsi"/>
          <w:b/>
          <w:bCs/>
          <w:sz w:val="32"/>
          <w:szCs w:val="32"/>
          <w:u w:val="single"/>
        </w:rPr>
        <w:t>APPENDIX 3</w:t>
      </w:r>
    </w:p>
    <w:bookmarkEnd w:id="31"/>
    <w:p w14:paraId="754E373A" w14:textId="77777777" w:rsidR="009C4F46" w:rsidRPr="00D5060A" w:rsidRDefault="009C4F46" w:rsidP="005338B6">
      <w:pPr>
        <w:tabs>
          <w:tab w:val="left" w:pos="14250"/>
        </w:tabs>
        <w:spacing w:after="0" w:line="240" w:lineRule="auto"/>
        <w:rPr>
          <w:rFonts w:cstheme="minorHAnsi"/>
          <w:sz w:val="24"/>
          <w:szCs w:val="24"/>
        </w:rPr>
      </w:pPr>
    </w:p>
    <w:p w14:paraId="55A27912" w14:textId="25845045" w:rsidR="009C4F46" w:rsidRPr="00D5060A" w:rsidRDefault="009C4F46" w:rsidP="005338B6">
      <w:pPr>
        <w:tabs>
          <w:tab w:val="left" w:pos="14250"/>
        </w:tabs>
        <w:spacing w:after="0" w:line="240" w:lineRule="auto"/>
        <w:rPr>
          <w:rStyle w:val="normaltextrun"/>
          <w:rFonts w:cstheme="minorHAnsi"/>
          <w:b/>
          <w:bCs/>
          <w:color w:val="000000"/>
          <w:sz w:val="21"/>
          <w:szCs w:val="21"/>
        </w:rPr>
      </w:pPr>
      <w:bookmarkStart w:id="32" w:name="TOCLocationofClinic"/>
      <w:r w:rsidRPr="00D5060A">
        <w:rPr>
          <w:rStyle w:val="normaltextrun"/>
          <w:rFonts w:cstheme="minorHAnsi"/>
          <w:b/>
          <w:bCs/>
          <w:color w:val="000000"/>
          <w:sz w:val="21"/>
          <w:szCs w:val="21"/>
        </w:rPr>
        <w:t>Location of Clinic</w:t>
      </w:r>
    </w:p>
    <w:bookmarkEnd w:id="32"/>
    <w:p w14:paraId="60083D75" w14:textId="77777777" w:rsidR="005338B6" w:rsidRPr="00D5060A" w:rsidRDefault="005338B6" w:rsidP="005338B6">
      <w:pPr>
        <w:tabs>
          <w:tab w:val="left" w:pos="14250"/>
        </w:tabs>
        <w:spacing w:after="0" w:line="240" w:lineRule="auto"/>
        <w:rPr>
          <w:rStyle w:val="normaltextrun"/>
          <w:rFonts w:cstheme="minorHAnsi"/>
          <w:b/>
          <w:bCs/>
          <w:color w:val="000000"/>
          <w:sz w:val="21"/>
          <w:szCs w:val="21"/>
        </w:rPr>
      </w:pPr>
    </w:p>
    <w:p w14:paraId="1965FE08" w14:textId="77777777" w:rsidR="009C4F46" w:rsidRPr="00D5060A" w:rsidRDefault="009C4F46" w:rsidP="005338B6">
      <w:pPr>
        <w:tabs>
          <w:tab w:val="left" w:pos="14250"/>
        </w:tabs>
        <w:spacing w:after="0" w:line="240" w:lineRule="auto"/>
        <w:rPr>
          <w:rStyle w:val="normaltextrun"/>
          <w:rFonts w:cstheme="minorHAnsi"/>
          <w:b/>
          <w:bCs/>
          <w:color w:val="000000"/>
          <w:sz w:val="21"/>
          <w:szCs w:val="21"/>
          <w:shd w:val="clear" w:color="auto" w:fill="FFFFFF"/>
        </w:rPr>
      </w:pPr>
      <w:r w:rsidRPr="00D5060A">
        <w:rPr>
          <w:rStyle w:val="normaltextrun"/>
          <w:rFonts w:cstheme="minorHAnsi"/>
          <w:color w:val="000000"/>
          <w:sz w:val="21"/>
          <w:szCs w:val="21"/>
          <w:shd w:val="clear" w:color="auto" w:fill="FFFFFF"/>
        </w:rPr>
        <w:t>The location of the rural health clinic meets all basic requirements and is in a rural area that is designated as a shortage area.</w:t>
      </w:r>
      <w:r w:rsidRPr="00D5060A">
        <w:rPr>
          <w:rStyle w:val="eop"/>
          <w:rFonts w:cstheme="minorHAnsi"/>
          <w:color w:val="000000"/>
          <w:sz w:val="21"/>
          <w:szCs w:val="21"/>
          <w:shd w:val="clear" w:color="auto" w:fill="FFFFFF"/>
        </w:rPr>
        <w:t> </w:t>
      </w:r>
      <w:r w:rsidR="003120D6" w:rsidRPr="00D5060A">
        <w:rPr>
          <w:rStyle w:val="normaltextrun"/>
          <w:rFonts w:cstheme="minorHAnsi"/>
          <w:b/>
          <w:bCs/>
          <w:color w:val="000000"/>
          <w:sz w:val="21"/>
          <w:szCs w:val="21"/>
          <w:shd w:val="clear" w:color="auto" w:fill="FFFFFF"/>
        </w:rPr>
        <w:t>[</w:t>
      </w:r>
      <w:r w:rsidR="003120D6" w:rsidRPr="00D5060A">
        <w:rPr>
          <w:rStyle w:val="normaltextrun"/>
          <w:rFonts w:cstheme="minorHAnsi"/>
          <w:b/>
          <w:bCs/>
          <w:i/>
          <w:iCs/>
          <w:color w:val="000000"/>
          <w:sz w:val="21"/>
          <w:szCs w:val="21"/>
          <w:shd w:val="clear" w:color="auto" w:fill="FFFFFF"/>
        </w:rPr>
        <w:t>42 CFR 491.5, 42 CFR 491.5(a)(1)</w:t>
      </w:r>
      <w:r w:rsidR="003120D6" w:rsidRPr="00D5060A">
        <w:rPr>
          <w:rStyle w:val="normaltextrun"/>
          <w:rFonts w:cstheme="minorHAnsi"/>
          <w:b/>
          <w:bCs/>
          <w:color w:val="000000"/>
          <w:sz w:val="21"/>
          <w:szCs w:val="21"/>
          <w:shd w:val="clear" w:color="auto" w:fill="FFFFFF"/>
        </w:rPr>
        <w:t>]</w:t>
      </w:r>
    </w:p>
    <w:p w14:paraId="3F25BA6E" w14:textId="372A9BE7" w:rsidR="003120D6" w:rsidRPr="00D5060A" w:rsidRDefault="003120D6" w:rsidP="005338B6">
      <w:pPr>
        <w:tabs>
          <w:tab w:val="left" w:pos="14250"/>
        </w:tabs>
        <w:spacing w:after="0" w:line="240" w:lineRule="auto"/>
        <w:rPr>
          <w:rStyle w:val="normaltextrun"/>
          <w:rFonts w:cstheme="minorHAnsi"/>
          <w:b/>
          <w:bCs/>
          <w:color w:val="000000"/>
          <w:sz w:val="21"/>
          <w:szCs w:val="21"/>
          <w:shd w:val="clear" w:color="auto" w:fill="FFFFFF"/>
        </w:rPr>
      </w:pPr>
    </w:p>
    <w:p w14:paraId="78ABC40E" w14:textId="77777777" w:rsidR="005338B6" w:rsidRPr="00D5060A" w:rsidRDefault="005338B6" w:rsidP="005338B6">
      <w:pPr>
        <w:tabs>
          <w:tab w:val="left" w:pos="14250"/>
        </w:tabs>
        <w:spacing w:after="0" w:line="240" w:lineRule="auto"/>
        <w:rPr>
          <w:rStyle w:val="normaltextrun"/>
          <w:rFonts w:cstheme="minorHAnsi"/>
          <w:b/>
          <w:bCs/>
          <w:color w:val="000000"/>
          <w:sz w:val="21"/>
          <w:szCs w:val="21"/>
          <w:shd w:val="clear" w:color="auto" w:fill="FFFFFF"/>
        </w:rPr>
      </w:pPr>
    </w:p>
    <w:p w14:paraId="6BFCE8DE" w14:textId="708D56CD" w:rsidR="003120D6" w:rsidRPr="00D5060A" w:rsidRDefault="003120D6" w:rsidP="005338B6">
      <w:pPr>
        <w:tabs>
          <w:tab w:val="left" w:pos="14250"/>
        </w:tabs>
        <w:spacing w:after="0" w:line="240" w:lineRule="auto"/>
        <w:rPr>
          <w:rStyle w:val="normaltextrun"/>
          <w:rFonts w:cstheme="minorHAnsi"/>
          <w:b/>
          <w:bCs/>
          <w:color w:val="000000"/>
          <w:sz w:val="21"/>
          <w:szCs w:val="21"/>
          <w:shd w:val="clear" w:color="auto" w:fill="FFFFFF"/>
        </w:rPr>
      </w:pPr>
      <w:bookmarkStart w:id="33" w:name="TOCExceptions"/>
      <w:r w:rsidRPr="00D5060A">
        <w:rPr>
          <w:rStyle w:val="normaltextrun"/>
          <w:rFonts w:cstheme="minorHAnsi"/>
          <w:b/>
          <w:bCs/>
          <w:color w:val="000000"/>
          <w:sz w:val="21"/>
          <w:szCs w:val="21"/>
          <w:shd w:val="clear" w:color="auto" w:fill="FFFFFF"/>
        </w:rPr>
        <w:t>Exception</w:t>
      </w:r>
      <w:r w:rsidR="00477391" w:rsidRPr="00D5060A">
        <w:rPr>
          <w:rStyle w:val="normaltextrun"/>
          <w:rFonts w:cstheme="minorHAnsi"/>
          <w:b/>
          <w:bCs/>
          <w:color w:val="000000"/>
          <w:sz w:val="21"/>
          <w:szCs w:val="21"/>
          <w:shd w:val="clear" w:color="auto" w:fill="FFFFFF"/>
        </w:rPr>
        <w:t>s</w:t>
      </w:r>
      <w:r w:rsidRPr="00D5060A">
        <w:rPr>
          <w:rStyle w:val="normaltextrun"/>
          <w:rFonts w:cstheme="minorHAnsi"/>
          <w:b/>
          <w:bCs/>
          <w:color w:val="000000"/>
          <w:sz w:val="21"/>
          <w:szCs w:val="21"/>
          <w:shd w:val="clear" w:color="auto" w:fill="FFFFFF"/>
        </w:rPr>
        <w:t>: </w:t>
      </w:r>
    </w:p>
    <w:bookmarkEnd w:id="33"/>
    <w:p w14:paraId="7947F147" w14:textId="77777777" w:rsidR="005338B6" w:rsidRPr="00D5060A" w:rsidRDefault="005338B6" w:rsidP="005338B6">
      <w:pPr>
        <w:tabs>
          <w:tab w:val="left" w:pos="14250"/>
        </w:tabs>
        <w:spacing w:after="0" w:line="240" w:lineRule="auto"/>
        <w:rPr>
          <w:rStyle w:val="normaltextrun"/>
          <w:rFonts w:cstheme="minorHAnsi"/>
          <w:b/>
          <w:bCs/>
          <w:color w:val="000000"/>
          <w:sz w:val="21"/>
          <w:szCs w:val="21"/>
          <w:shd w:val="clear" w:color="auto" w:fill="FFFFFF"/>
        </w:rPr>
      </w:pPr>
    </w:p>
    <w:p w14:paraId="58AF3353" w14:textId="580025E8" w:rsidR="003120D6" w:rsidRPr="00D5060A" w:rsidRDefault="003120D6" w:rsidP="005338B6">
      <w:pPr>
        <w:tabs>
          <w:tab w:val="left" w:pos="14250"/>
        </w:tabs>
        <w:spacing w:after="0" w:line="240" w:lineRule="auto"/>
        <w:rPr>
          <w:rStyle w:val="normaltextrun"/>
          <w:rFonts w:cstheme="minorHAnsi"/>
          <w:b/>
          <w:bCs/>
          <w:color w:val="000000"/>
          <w:sz w:val="21"/>
          <w:szCs w:val="21"/>
          <w:shd w:val="clear" w:color="auto" w:fill="FFFFFF"/>
        </w:rPr>
      </w:pPr>
      <w:r w:rsidRPr="00D5060A">
        <w:rPr>
          <w:rStyle w:val="normaltextrun"/>
          <w:rFonts w:cstheme="minorHAnsi"/>
          <w:color w:val="000000"/>
          <w:sz w:val="21"/>
          <w:szCs w:val="21"/>
          <w:shd w:val="clear" w:color="auto" w:fill="FFFFFF"/>
        </w:rPr>
        <w:t xml:space="preserve">CMS does not disqualify an RHC approved under this subpart if the area in which it is located subsequently fails to meet the definition of a rural, shortage area. </w:t>
      </w:r>
      <w:r w:rsidRPr="00D5060A">
        <w:rPr>
          <w:rStyle w:val="normaltextrun"/>
          <w:rFonts w:cstheme="minorHAnsi"/>
          <w:b/>
          <w:bCs/>
          <w:color w:val="000000"/>
          <w:sz w:val="21"/>
          <w:szCs w:val="21"/>
          <w:shd w:val="clear" w:color="auto" w:fill="FFFFFF"/>
        </w:rPr>
        <w:t>[</w:t>
      </w:r>
      <w:r w:rsidRPr="00D5060A">
        <w:rPr>
          <w:rStyle w:val="normaltextrun"/>
          <w:rFonts w:cstheme="minorHAnsi"/>
          <w:b/>
          <w:bCs/>
          <w:i/>
          <w:iCs/>
          <w:color w:val="000000"/>
          <w:sz w:val="21"/>
          <w:szCs w:val="21"/>
          <w:shd w:val="clear" w:color="auto" w:fill="FFFFFF"/>
        </w:rPr>
        <w:t>42 CFR 491.5(b)(1)</w:t>
      </w:r>
      <w:r w:rsidRPr="00D5060A">
        <w:rPr>
          <w:rStyle w:val="normaltextrun"/>
          <w:rFonts w:cstheme="minorHAnsi"/>
          <w:b/>
          <w:bCs/>
          <w:color w:val="000000"/>
          <w:sz w:val="21"/>
          <w:szCs w:val="21"/>
          <w:shd w:val="clear" w:color="auto" w:fill="FFFFFF"/>
        </w:rPr>
        <w:t>]</w:t>
      </w:r>
    </w:p>
    <w:p w14:paraId="18BB0B87" w14:textId="77777777" w:rsidR="005338B6" w:rsidRPr="00D5060A" w:rsidRDefault="005338B6" w:rsidP="005338B6">
      <w:pPr>
        <w:tabs>
          <w:tab w:val="left" w:pos="14250"/>
        </w:tabs>
        <w:spacing w:after="0" w:line="240" w:lineRule="auto"/>
        <w:rPr>
          <w:rStyle w:val="normaltextrun"/>
          <w:rFonts w:cstheme="minorHAnsi"/>
          <w:b/>
          <w:bCs/>
          <w:color w:val="000000"/>
          <w:sz w:val="21"/>
          <w:szCs w:val="21"/>
          <w:shd w:val="clear" w:color="auto" w:fill="FFFFFF"/>
        </w:rPr>
      </w:pPr>
    </w:p>
    <w:p w14:paraId="51B87668" w14:textId="5AB5F024" w:rsidR="00477391" w:rsidRPr="00D5060A" w:rsidRDefault="00477391" w:rsidP="005338B6">
      <w:pPr>
        <w:tabs>
          <w:tab w:val="left" w:pos="14250"/>
        </w:tabs>
        <w:spacing w:after="0" w:line="240" w:lineRule="auto"/>
        <w:rPr>
          <w:rStyle w:val="normaltextrun"/>
          <w:rFonts w:cstheme="minorHAnsi"/>
          <w:b/>
          <w:bCs/>
          <w:color w:val="000000"/>
          <w:sz w:val="21"/>
          <w:szCs w:val="21"/>
          <w:shd w:val="clear" w:color="auto" w:fill="FFFFFF"/>
        </w:rPr>
      </w:pPr>
      <w:r w:rsidRPr="00D5060A">
        <w:rPr>
          <w:rStyle w:val="normaltextrun"/>
          <w:rFonts w:cstheme="minorHAnsi"/>
          <w:color w:val="000000"/>
          <w:sz w:val="21"/>
          <w:szCs w:val="21"/>
          <w:shd w:val="clear" w:color="auto" w:fill="FFFFFF"/>
        </w:rPr>
        <w:t>A private, nonprofit facility that meets all other conditions of this subpart except for location in a shortage area will be certified if, on July 1, 1977, it was operating in a rural area that is determined by the Secretary (</w:t>
      </w:r>
      <w:proofErr w:type="gramStart"/>
      <w:r w:rsidRPr="00D5060A">
        <w:rPr>
          <w:rStyle w:val="normaltextrun"/>
          <w:rFonts w:cstheme="minorHAnsi"/>
          <w:color w:val="000000"/>
          <w:sz w:val="21"/>
          <w:szCs w:val="21"/>
          <w:shd w:val="clear" w:color="auto" w:fill="FFFFFF"/>
        </w:rPr>
        <w:t>on the basis of</w:t>
      </w:r>
      <w:proofErr w:type="gramEnd"/>
      <w:r w:rsidRPr="00D5060A">
        <w:rPr>
          <w:rStyle w:val="normaltextrun"/>
          <w:rFonts w:cstheme="minorHAnsi"/>
          <w:color w:val="000000"/>
          <w:sz w:val="21"/>
          <w:szCs w:val="21"/>
          <w:shd w:val="clear" w:color="auto" w:fill="FFFFFF"/>
        </w:rPr>
        <w:t xml:space="preserve"> the ratio of primary care physicians to the general population) to have an insufficient supply of physicians to meet the needs of the area served.</w:t>
      </w:r>
      <w:r w:rsidRPr="00D5060A">
        <w:rPr>
          <w:rStyle w:val="eop"/>
          <w:rFonts w:cstheme="minorHAnsi"/>
          <w:color w:val="000000"/>
          <w:sz w:val="21"/>
          <w:szCs w:val="21"/>
          <w:shd w:val="clear" w:color="auto" w:fill="FFFFFF"/>
        </w:rPr>
        <w:t> </w:t>
      </w:r>
      <w:r w:rsidRPr="00D5060A">
        <w:rPr>
          <w:rStyle w:val="normaltextrun"/>
          <w:rFonts w:cstheme="minorHAnsi"/>
          <w:b/>
          <w:bCs/>
          <w:color w:val="000000"/>
          <w:sz w:val="21"/>
          <w:szCs w:val="21"/>
          <w:shd w:val="clear" w:color="auto" w:fill="FFFFFF"/>
        </w:rPr>
        <w:t>[</w:t>
      </w:r>
      <w:r w:rsidRPr="00D5060A">
        <w:rPr>
          <w:rStyle w:val="normaltextrun"/>
          <w:rFonts w:cstheme="minorHAnsi"/>
          <w:b/>
          <w:bCs/>
          <w:i/>
          <w:iCs/>
          <w:color w:val="000000"/>
          <w:sz w:val="21"/>
          <w:szCs w:val="21"/>
          <w:shd w:val="clear" w:color="auto" w:fill="FFFFFF"/>
        </w:rPr>
        <w:t>42 CFR 491.5(b)(2)</w:t>
      </w:r>
      <w:r w:rsidRPr="00D5060A">
        <w:rPr>
          <w:rStyle w:val="normaltextrun"/>
          <w:rFonts w:cstheme="minorHAnsi"/>
          <w:b/>
          <w:bCs/>
          <w:color w:val="000000"/>
          <w:sz w:val="21"/>
          <w:szCs w:val="21"/>
          <w:shd w:val="clear" w:color="auto" w:fill="FFFFFF"/>
        </w:rPr>
        <w:t>]</w:t>
      </w:r>
    </w:p>
    <w:p w14:paraId="10CA7477" w14:textId="77777777" w:rsidR="005338B6" w:rsidRPr="00D5060A" w:rsidRDefault="005338B6" w:rsidP="005338B6">
      <w:pPr>
        <w:tabs>
          <w:tab w:val="left" w:pos="14250"/>
        </w:tabs>
        <w:spacing w:after="0" w:line="240" w:lineRule="auto"/>
        <w:rPr>
          <w:rStyle w:val="normaltextrun"/>
          <w:rFonts w:cstheme="minorHAnsi"/>
          <w:b/>
          <w:bCs/>
          <w:color w:val="000000"/>
          <w:sz w:val="21"/>
          <w:szCs w:val="21"/>
          <w:shd w:val="clear" w:color="auto" w:fill="FFFFFF"/>
        </w:rPr>
      </w:pPr>
    </w:p>
    <w:p w14:paraId="6AA62275" w14:textId="77777777" w:rsidR="00477391" w:rsidRPr="00D5060A" w:rsidRDefault="00477391" w:rsidP="005338B6">
      <w:pPr>
        <w:tabs>
          <w:tab w:val="left" w:pos="14250"/>
        </w:tabs>
        <w:spacing w:after="0" w:line="240" w:lineRule="auto"/>
        <w:rPr>
          <w:rStyle w:val="normaltextrun"/>
          <w:rFonts w:cstheme="minorHAnsi"/>
          <w:b/>
          <w:bCs/>
          <w:color w:val="000000"/>
          <w:sz w:val="21"/>
          <w:szCs w:val="21"/>
          <w:shd w:val="clear" w:color="auto" w:fill="FFFFFF"/>
        </w:rPr>
      </w:pPr>
      <w:r w:rsidRPr="00D5060A">
        <w:rPr>
          <w:rStyle w:val="normaltextrun"/>
          <w:rFonts w:cstheme="minorHAnsi"/>
          <w:color w:val="000000"/>
          <w:sz w:val="21"/>
          <w:szCs w:val="21"/>
        </w:rPr>
        <w:t xml:space="preserve">Determinations on these exceptions will be made by the Secretary upon application by the facility. </w:t>
      </w:r>
      <w:r w:rsidRPr="00D5060A">
        <w:rPr>
          <w:rStyle w:val="normaltextrun"/>
          <w:rFonts w:cstheme="minorHAnsi"/>
          <w:b/>
          <w:bCs/>
          <w:color w:val="000000"/>
          <w:sz w:val="21"/>
          <w:szCs w:val="21"/>
          <w:shd w:val="clear" w:color="auto" w:fill="FFFFFF"/>
        </w:rPr>
        <w:t>[</w:t>
      </w:r>
      <w:r w:rsidRPr="00D5060A">
        <w:rPr>
          <w:rStyle w:val="normaltextrun"/>
          <w:rFonts w:cstheme="minorHAnsi"/>
          <w:b/>
          <w:bCs/>
          <w:i/>
          <w:iCs/>
          <w:color w:val="000000"/>
          <w:sz w:val="21"/>
          <w:szCs w:val="21"/>
          <w:shd w:val="clear" w:color="auto" w:fill="FFFFFF"/>
        </w:rPr>
        <w:t>42 CFR 491.5(b)(3)</w:t>
      </w:r>
      <w:r w:rsidRPr="00D5060A">
        <w:rPr>
          <w:rStyle w:val="normaltextrun"/>
          <w:rFonts w:cstheme="minorHAnsi"/>
          <w:b/>
          <w:bCs/>
          <w:color w:val="000000"/>
          <w:sz w:val="21"/>
          <w:szCs w:val="21"/>
          <w:shd w:val="clear" w:color="auto" w:fill="FFFFFF"/>
        </w:rPr>
        <w:t>]</w:t>
      </w:r>
    </w:p>
    <w:p w14:paraId="3B2B9745" w14:textId="34E132D0" w:rsidR="00477391" w:rsidRPr="00D5060A" w:rsidRDefault="00477391" w:rsidP="005338B6">
      <w:pPr>
        <w:tabs>
          <w:tab w:val="left" w:pos="14250"/>
        </w:tabs>
        <w:spacing w:after="0" w:line="240" w:lineRule="auto"/>
        <w:rPr>
          <w:rStyle w:val="normaltextrun"/>
          <w:rFonts w:cstheme="minorHAnsi"/>
          <w:color w:val="000000"/>
          <w:sz w:val="21"/>
          <w:szCs w:val="21"/>
          <w:shd w:val="clear" w:color="auto" w:fill="FFFFFF"/>
        </w:rPr>
      </w:pPr>
    </w:p>
    <w:p w14:paraId="3E67334C" w14:textId="77777777" w:rsidR="002A388C" w:rsidRPr="00D5060A" w:rsidRDefault="002A388C" w:rsidP="005338B6">
      <w:pPr>
        <w:tabs>
          <w:tab w:val="left" w:pos="14250"/>
        </w:tabs>
        <w:spacing w:after="0" w:line="240" w:lineRule="auto"/>
        <w:rPr>
          <w:rStyle w:val="normaltextrun"/>
          <w:rFonts w:cstheme="minorHAnsi"/>
          <w:color w:val="000000"/>
          <w:sz w:val="21"/>
          <w:szCs w:val="21"/>
          <w:shd w:val="clear" w:color="auto" w:fill="FFFFFF"/>
        </w:rPr>
      </w:pPr>
    </w:p>
    <w:p w14:paraId="3C9EEB28" w14:textId="0F6EF154" w:rsidR="002A388C" w:rsidRPr="00D5060A" w:rsidRDefault="00106E9B" w:rsidP="00C509AE">
      <w:pPr>
        <w:spacing w:after="0" w:line="240" w:lineRule="auto"/>
        <w:rPr>
          <w:rStyle w:val="normaltextrun"/>
          <w:rFonts w:cstheme="minorHAnsi"/>
          <w:b/>
          <w:bCs/>
          <w:color w:val="000000"/>
          <w:sz w:val="21"/>
          <w:szCs w:val="21"/>
          <w:shd w:val="clear" w:color="auto" w:fill="FFFFFF"/>
        </w:rPr>
      </w:pPr>
      <w:r w:rsidRPr="00D5060A">
        <w:rPr>
          <w:rStyle w:val="normaltextrun"/>
          <w:rFonts w:cstheme="minorHAnsi"/>
          <w:b/>
          <w:bCs/>
          <w:color w:val="000000"/>
          <w:sz w:val="21"/>
          <w:szCs w:val="21"/>
          <w:shd w:val="clear" w:color="auto" w:fill="FFFFFF"/>
        </w:rPr>
        <w:t>Criteria</w:t>
      </w:r>
      <w:r w:rsidR="00CA524B" w:rsidRPr="00D5060A">
        <w:rPr>
          <w:rStyle w:val="normaltextrun"/>
          <w:rFonts w:cstheme="minorHAnsi"/>
          <w:b/>
          <w:bCs/>
          <w:color w:val="000000"/>
          <w:sz w:val="21"/>
          <w:szCs w:val="21"/>
          <w:shd w:val="clear" w:color="auto" w:fill="FFFFFF"/>
        </w:rPr>
        <w:t xml:space="preserve"> for designation of</w:t>
      </w:r>
      <w:r w:rsidR="00CA524B" w:rsidRPr="00D5060A">
        <w:rPr>
          <w:rStyle w:val="normaltextrun"/>
          <w:rFonts w:cstheme="minorHAnsi"/>
          <w:b/>
          <w:color w:val="000000"/>
          <w:sz w:val="21"/>
          <w:szCs w:val="21"/>
          <w:shd w:val="clear" w:color="auto" w:fill="FFFFFF"/>
        </w:rPr>
        <w:t xml:space="preserve"> rural areas, as defined by CMS</w:t>
      </w:r>
      <w:r w:rsidR="002A388C" w:rsidRPr="00D5060A">
        <w:rPr>
          <w:rStyle w:val="normaltextrun"/>
          <w:rFonts w:cstheme="minorHAnsi"/>
          <w:b/>
          <w:bCs/>
          <w:color w:val="000000"/>
          <w:sz w:val="21"/>
          <w:szCs w:val="21"/>
          <w:shd w:val="clear" w:color="auto" w:fill="FFFFFF"/>
        </w:rPr>
        <w:t>:</w:t>
      </w:r>
    </w:p>
    <w:p w14:paraId="1E6E9E62" w14:textId="5A52F405" w:rsidR="001C0D1F" w:rsidRPr="00D5060A" w:rsidRDefault="001C0D1F" w:rsidP="00C509AE">
      <w:pPr>
        <w:pStyle w:val="ListParagraph"/>
        <w:numPr>
          <w:ilvl w:val="0"/>
          <w:numId w:val="32"/>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Rural areas are areas not delineated as urbanized areas in the last census conducted by the Census Bureau.</w:t>
      </w:r>
      <w:r w:rsidR="001D094B" w:rsidRPr="00D5060A">
        <w:rPr>
          <w:rStyle w:val="normaltextrun"/>
          <w:rFonts w:asciiTheme="minorHAnsi" w:hAnsiTheme="minorHAnsi" w:cstheme="minorHAnsi"/>
          <w:color w:val="000000"/>
          <w:shd w:val="clear" w:color="auto" w:fill="FFFFFF"/>
        </w:rPr>
        <w:t xml:space="preserve"> </w:t>
      </w:r>
      <w:r w:rsidR="001D094B" w:rsidRPr="00D5060A">
        <w:rPr>
          <w:rStyle w:val="normaltextrun"/>
          <w:rFonts w:asciiTheme="minorHAnsi" w:eastAsiaTheme="minorHAnsi" w:hAnsiTheme="minorHAnsi" w:cstheme="minorHAnsi"/>
          <w:b/>
          <w:bCs/>
          <w:i/>
          <w:iCs/>
          <w:color w:val="000000"/>
          <w:sz w:val="21"/>
          <w:szCs w:val="21"/>
          <w:shd w:val="clear" w:color="auto" w:fill="FFFFFF"/>
        </w:rPr>
        <w:t>[</w:t>
      </w:r>
      <w:r w:rsidR="001D094B" w:rsidRPr="00D5060A">
        <w:rPr>
          <w:rStyle w:val="normaltextrun"/>
          <w:rFonts w:asciiTheme="minorHAnsi" w:eastAsiaTheme="minorHAnsi" w:hAnsiTheme="minorHAnsi" w:cstheme="minorHAnsi"/>
          <w:b/>
          <w:i/>
          <w:color w:val="000000"/>
          <w:sz w:val="21"/>
          <w:szCs w:val="21"/>
          <w:shd w:val="clear" w:color="auto" w:fill="FFFFFF"/>
        </w:rPr>
        <w:t>42 CFR 491.5(c)(1)</w:t>
      </w:r>
      <w:r w:rsidR="001D094B" w:rsidRPr="00D5060A">
        <w:rPr>
          <w:rStyle w:val="normaltextrun"/>
          <w:rFonts w:asciiTheme="minorHAnsi" w:eastAsiaTheme="minorHAnsi" w:hAnsiTheme="minorHAnsi" w:cstheme="minorHAnsi"/>
          <w:b/>
          <w:bCs/>
          <w:i/>
          <w:iCs/>
          <w:color w:val="000000"/>
          <w:sz w:val="21"/>
          <w:szCs w:val="21"/>
          <w:shd w:val="clear" w:color="auto" w:fill="FFFFFF"/>
        </w:rPr>
        <w:t>]</w:t>
      </w:r>
    </w:p>
    <w:p w14:paraId="57083697" w14:textId="77777777" w:rsidR="0019740E" w:rsidRPr="00D5060A" w:rsidRDefault="0019740E" w:rsidP="00C509AE">
      <w:pPr>
        <w:pStyle w:val="ListParagraph"/>
        <w:numPr>
          <w:ilvl w:val="0"/>
          <w:numId w:val="32"/>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Excluded from the rural area classification are:</w:t>
      </w:r>
    </w:p>
    <w:p w14:paraId="71232D39" w14:textId="2E2CCD67" w:rsidR="0019740E" w:rsidRPr="00D5060A" w:rsidRDefault="0019740E" w:rsidP="00C509AE">
      <w:pPr>
        <w:pStyle w:val="ListParagraph"/>
        <w:numPr>
          <w:ilvl w:val="1"/>
          <w:numId w:val="33"/>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Central cities of 50,000 inhabitants or more;</w:t>
      </w:r>
      <w:r w:rsidR="0007075D" w:rsidRPr="00D5060A">
        <w:rPr>
          <w:rStyle w:val="normaltextrun"/>
          <w:rFonts w:asciiTheme="minorHAnsi" w:hAnsiTheme="minorHAnsi" w:cstheme="minorHAnsi"/>
          <w:color w:val="000000"/>
          <w:shd w:val="clear" w:color="auto" w:fill="FFFFFF"/>
        </w:rPr>
        <w:t xml:space="preserve"> </w:t>
      </w:r>
      <w:r w:rsidR="0007075D" w:rsidRPr="00D5060A">
        <w:rPr>
          <w:rStyle w:val="normaltextrun"/>
          <w:rFonts w:asciiTheme="minorHAnsi" w:eastAsiaTheme="minorHAnsi" w:hAnsiTheme="minorHAnsi" w:cstheme="minorHAnsi"/>
          <w:b/>
          <w:bCs/>
          <w:i/>
          <w:iCs/>
          <w:color w:val="000000"/>
          <w:sz w:val="21"/>
          <w:szCs w:val="21"/>
          <w:shd w:val="clear" w:color="auto" w:fill="FFFFFF"/>
        </w:rPr>
        <w:t>[</w:t>
      </w:r>
      <w:r w:rsidR="0007075D" w:rsidRPr="00D5060A">
        <w:rPr>
          <w:rStyle w:val="normaltextrun"/>
          <w:rFonts w:asciiTheme="minorHAnsi" w:eastAsiaTheme="minorHAnsi" w:hAnsiTheme="minorHAnsi" w:cstheme="minorHAnsi"/>
          <w:b/>
          <w:i/>
          <w:color w:val="000000"/>
          <w:sz w:val="21"/>
          <w:szCs w:val="21"/>
          <w:shd w:val="clear" w:color="auto" w:fill="FFFFFF"/>
        </w:rPr>
        <w:t>42 CFR 491.5(c)(2)(i)</w:t>
      </w:r>
      <w:r w:rsidR="0007075D" w:rsidRPr="00D5060A">
        <w:rPr>
          <w:rStyle w:val="normaltextrun"/>
          <w:rFonts w:asciiTheme="minorHAnsi" w:eastAsiaTheme="minorHAnsi" w:hAnsiTheme="minorHAnsi" w:cstheme="minorHAnsi"/>
          <w:b/>
          <w:bCs/>
          <w:i/>
          <w:iCs/>
          <w:color w:val="000000"/>
          <w:sz w:val="21"/>
          <w:szCs w:val="21"/>
          <w:shd w:val="clear" w:color="auto" w:fill="FFFFFF"/>
        </w:rPr>
        <w:t>]</w:t>
      </w:r>
    </w:p>
    <w:p w14:paraId="6D8AD2E6" w14:textId="07D0B081" w:rsidR="0019740E" w:rsidRPr="00D5060A" w:rsidRDefault="0019740E" w:rsidP="00C509AE">
      <w:pPr>
        <w:pStyle w:val="ListParagraph"/>
        <w:numPr>
          <w:ilvl w:val="1"/>
          <w:numId w:val="33"/>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 xml:space="preserve">Cities with at least 25,000 inhabitants which, together with contiguous areas having stipulated population density, have combined populations of 50,000 and constitute, for general economic and social purposes, single </w:t>
      </w:r>
      <w:proofErr w:type="gramStart"/>
      <w:r w:rsidRPr="00D5060A">
        <w:rPr>
          <w:rStyle w:val="normaltextrun"/>
          <w:rFonts w:asciiTheme="minorHAnsi" w:hAnsiTheme="minorHAnsi" w:cstheme="minorHAnsi"/>
          <w:color w:val="000000"/>
          <w:shd w:val="clear" w:color="auto" w:fill="FFFFFF"/>
        </w:rPr>
        <w:t>communities;</w:t>
      </w:r>
      <w:proofErr w:type="gramEnd"/>
      <w:r w:rsidR="0007075D" w:rsidRPr="00D5060A">
        <w:rPr>
          <w:rStyle w:val="normaltextrun"/>
          <w:rFonts w:asciiTheme="minorHAnsi" w:hAnsiTheme="minorHAnsi" w:cstheme="minorHAnsi"/>
          <w:color w:val="000000"/>
          <w:shd w:val="clear" w:color="auto" w:fill="FFFFFF"/>
        </w:rPr>
        <w:t xml:space="preserve"> </w:t>
      </w:r>
      <w:r w:rsidR="0007075D" w:rsidRPr="00D5060A">
        <w:rPr>
          <w:rStyle w:val="normaltextrun"/>
          <w:rFonts w:asciiTheme="minorHAnsi" w:eastAsiaTheme="minorHAnsi" w:hAnsiTheme="minorHAnsi" w:cstheme="minorHAnsi"/>
          <w:b/>
          <w:bCs/>
          <w:i/>
          <w:iCs/>
          <w:color w:val="000000"/>
          <w:sz w:val="21"/>
          <w:szCs w:val="21"/>
          <w:shd w:val="clear" w:color="auto" w:fill="FFFFFF"/>
        </w:rPr>
        <w:t>[</w:t>
      </w:r>
      <w:r w:rsidR="0007075D" w:rsidRPr="00D5060A">
        <w:rPr>
          <w:rStyle w:val="normaltextrun"/>
          <w:rFonts w:asciiTheme="minorHAnsi" w:eastAsiaTheme="minorHAnsi" w:hAnsiTheme="minorHAnsi" w:cstheme="minorHAnsi"/>
          <w:b/>
          <w:i/>
          <w:color w:val="000000"/>
          <w:sz w:val="21"/>
          <w:szCs w:val="21"/>
          <w:shd w:val="clear" w:color="auto" w:fill="FFFFFF"/>
        </w:rPr>
        <w:t>42 CFR 491.5(c)(2)(ii)</w:t>
      </w:r>
      <w:r w:rsidR="0007075D" w:rsidRPr="00D5060A">
        <w:rPr>
          <w:rStyle w:val="normaltextrun"/>
          <w:rFonts w:asciiTheme="minorHAnsi" w:eastAsiaTheme="minorHAnsi" w:hAnsiTheme="minorHAnsi" w:cstheme="minorHAnsi"/>
          <w:b/>
          <w:bCs/>
          <w:i/>
          <w:iCs/>
          <w:color w:val="000000"/>
          <w:sz w:val="21"/>
          <w:szCs w:val="21"/>
          <w:shd w:val="clear" w:color="auto" w:fill="FFFFFF"/>
        </w:rPr>
        <w:t>]</w:t>
      </w:r>
    </w:p>
    <w:p w14:paraId="1B4681C8" w14:textId="6C0FEE4C" w:rsidR="00CA524B" w:rsidRPr="00D5060A" w:rsidRDefault="0019740E" w:rsidP="00C509AE">
      <w:pPr>
        <w:pStyle w:val="ListParagraph"/>
        <w:numPr>
          <w:ilvl w:val="1"/>
          <w:numId w:val="33"/>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Closely settled territories surrounding cities and specifically designated by the Census Bureau as urban.</w:t>
      </w:r>
      <w:r w:rsidR="008658BE" w:rsidRPr="00D5060A">
        <w:rPr>
          <w:rStyle w:val="normaltextrun"/>
          <w:rFonts w:asciiTheme="minorHAnsi" w:hAnsiTheme="minorHAnsi" w:cstheme="minorHAnsi"/>
          <w:color w:val="000000"/>
          <w:shd w:val="clear" w:color="auto" w:fill="FFFFFF"/>
        </w:rPr>
        <w:t xml:space="preserve"> </w:t>
      </w:r>
      <w:r w:rsidR="008658BE" w:rsidRPr="00D5060A">
        <w:rPr>
          <w:rStyle w:val="normaltextrun"/>
          <w:rFonts w:asciiTheme="minorHAnsi" w:eastAsiaTheme="minorHAnsi" w:hAnsiTheme="minorHAnsi" w:cstheme="minorHAnsi"/>
          <w:b/>
          <w:bCs/>
          <w:i/>
          <w:iCs/>
          <w:color w:val="000000"/>
          <w:sz w:val="21"/>
          <w:szCs w:val="21"/>
          <w:shd w:val="clear" w:color="auto" w:fill="FFFFFF"/>
        </w:rPr>
        <w:t>[</w:t>
      </w:r>
      <w:r w:rsidR="008658BE" w:rsidRPr="00D5060A">
        <w:rPr>
          <w:rStyle w:val="normaltextrun"/>
          <w:rFonts w:asciiTheme="minorHAnsi" w:eastAsiaTheme="minorHAnsi" w:hAnsiTheme="minorHAnsi" w:cstheme="minorHAnsi"/>
          <w:b/>
          <w:i/>
          <w:color w:val="000000"/>
          <w:sz w:val="21"/>
          <w:szCs w:val="21"/>
          <w:shd w:val="clear" w:color="auto" w:fill="FFFFFF"/>
        </w:rPr>
        <w:t>42 CFR 491.5(c)(2)</w:t>
      </w:r>
      <w:r w:rsidR="0007075D" w:rsidRPr="00D5060A">
        <w:rPr>
          <w:rStyle w:val="normaltextrun"/>
          <w:rFonts w:asciiTheme="minorHAnsi" w:eastAsiaTheme="minorHAnsi" w:hAnsiTheme="minorHAnsi" w:cstheme="minorHAnsi"/>
          <w:b/>
          <w:i/>
          <w:color w:val="000000"/>
          <w:sz w:val="21"/>
          <w:szCs w:val="21"/>
          <w:shd w:val="clear" w:color="auto" w:fill="FFFFFF"/>
        </w:rPr>
        <w:t>(iii)</w:t>
      </w:r>
      <w:r w:rsidR="008658BE" w:rsidRPr="00D5060A">
        <w:rPr>
          <w:rStyle w:val="normaltextrun"/>
          <w:rFonts w:asciiTheme="minorHAnsi" w:eastAsiaTheme="minorHAnsi" w:hAnsiTheme="minorHAnsi" w:cstheme="minorHAnsi"/>
          <w:b/>
          <w:bCs/>
          <w:i/>
          <w:iCs/>
          <w:color w:val="000000"/>
          <w:sz w:val="21"/>
          <w:szCs w:val="21"/>
          <w:shd w:val="clear" w:color="auto" w:fill="FFFFFF"/>
        </w:rPr>
        <w:t>]</w:t>
      </w:r>
    </w:p>
    <w:p w14:paraId="55A764A5" w14:textId="14DC024F" w:rsidR="00E93C95" w:rsidRPr="00D5060A" w:rsidRDefault="00E93C95" w:rsidP="00C509AE">
      <w:pPr>
        <w:pStyle w:val="ListParagraph"/>
        <w:numPr>
          <w:ilvl w:val="0"/>
          <w:numId w:val="32"/>
        </w:numPr>
        <w:tabs>
          <w:tab w:val="left" w:pos="14250"/>
        </w:tabs>
        <w:rPr>
          <w:rStyle w:val="normaltextrun"/>
          <w:rFonts w:asciiTheme="minorHAnsi" w:hAnsiTheme="minorHAnsi" w:cstheme="minorHAnsi"/>
          <w:color w:val="000000"/>
          <w:sz w:val="21"/>
          <w:szCs w:val="21"/>
          <w:shd w:val="clear" w:color="auto" w:fill="FFFFFF"/>
        </w:rPr>
      </w:pPr>
      <w:r w:rsidRPr="00D5060A">
        <w:rPr>
          <w:rStyle w:val="normaltextrun"/>
          <w:rFonts w:asciiTheme="minorHAnsi" w:hAnsiTheme="minorHAnsi" w:cstheme="minorHAnsi"/>
          <w:color w:val="000000"/>
          <w:shd w:val="clear" w:color="auto" w:fill="FFFFFF"/>
        </w:rPr>
        <w:t>Included in the rural area classification are those portions of extended cities that the Census Bureau has determined to be rural.</w:t>
      </w:r>
      <w:r w:rsidR="00F024EC" w:rsidRPr="00D5060A">
        <w:rPr>
          <w:rStyle w:val="normaltextrun"/>
          <w:rFonts w:asciiTheme="minorHAnsi" w:hAnsiTheme="minorHAnsi" w:cstheme="minorHAnsi"/>
          <w:color w:val="000000"/>
          <w:shd w:val="clear" w:color="auto" w:fill="FFFFFF"/>
        </w:rPr>
        <w:t xml:space="preserve"> </w:t>
      </w:r>
      <w:r w:rsidR="00F024EC" w:rsidRPr="00D5060A">
        <w:rPr>
          <w:rStyle w:val="normaltextrun"/>
          <w:rFonts w:asciiTheme="minorHAnsi" w:eastAsiaTheme="minorHAnsi" w:hAnsiTheme="minorHAnsi" w:cstheme="minorHAnsi"/>
          <w:b/>
          <w:bCs/>
          <w:i/>
          <w:iCs/>
          <w:color w:val="000000"/>
          <w:sz w:val="21"/>
          <w:szCs w:val="21"/>
          <w:shd w:val="clear" w:color="auto" w:fill="FFFFFF"/>
        </w:rPr>
        <w:t>[</w:t>
      </w:r>
      <w:r w:rsidR="00F024EC" w:rsidRPr="00D5060A">
        <w:rPr>
          <w:rStyle w:val="normaltextrun"/>
          <w:rFonts w:asciiTheme="minorHAnsi" w:eastAsiaTheme="minorHAnsi" w:hAnsiTheme="minorHAnsi" w:cstheme="minorHAnsi"/>
          <w:b/>
          <w:i/>
          <w:color w:val="000000"/>
          <w:sz w:val="21"/>
          <w:szCs w:val="21"/>
          <w:shd w:val="clear" w:color="auto" w:fill="FFFFFF"/>
        </w:rPr>
        <w:t>42 CFR 491.5(c)(3)</w:t>
      </w:r>
      <w:r w:rsidR="00F024EC" w:rsidRPr="00D5060A">
        <w:rPr>
          <w:rStyle w:val="normaltextrun"/>
          <w:rFonts w:asciiTheme="minorHAnsi" w:eastAsiaTheme="minorHAnsi" w:hAnsiTheme="minorHAnsi" w:cstheme="minorHAnsi"/>
          <w:b/>
          <w:bCs/>
          <w:i/>
          <w:iCs/>
          <w:color w:val="000000"/>
          <w:sz w:val="21"/>
          <w:szCs w:val="21"/>
          <w:shd w:val="clear" w:color="auto" w:fill="FFFFFF"/>
        </w:rPr>
        <w:t>]</w:t>
      </w:r>
    </w:p>
    <w:p w14:paraId="57514BD1" w14:textId="318CEF38" w:rsidR="00E40A58" w:rsidRPr="00D5060A" w:rsidRDefault="00E40A58" w:rsidP="002A388C">
      <w:pPr>
        <w:tabs>
          <w:tab w:val="left" w:pos="14250"/>
        </w:tabs>
        <w:spacing w:after="0" w:line="240" w:lineRule="auto"/>
        <w:rPr>
          <w:rStyle w:val="normaltextrun"/>
          <w:rFonts w:cstheme="minorHAnsi"/>
          <w:color w:val="000000"/>
          <w:shd w:val="clear" w:color="auto" w:fill="FFFFFF"/>
        </w:rPr>
      </w:pPr>
    </w:p>
    <w:p w14:paraId="06C210F6" w14:textId="5E116A22" w:rsidR="00DB67A7" w:rsidRPr="00D5060A" w:rsidRDefault="00DB67A7" w:rsidP="002A388C">
      <w:pPr>
        <w:tabs>
          <w:tab w:val="left" w:pos="14250"/>
        </w:tabs>
        <w:spacing w:after="0" w:line="240" w:lineRule="auto"/>
        <w:rPr>
          <w:rStyle w:val="normaltextrun"/>
          <w:rFonts w:cstheme="minorHAnsi"/>
          <w:color w:val="000000"/>
          <w:shd w:val="clear" w:color="auto" w:fill="FFFFFF"/>
        </w:rPr>
      </w:pPr>
    </w:p>
    <w:p w14:paraId="4DD789AA" w14:textId="64EC2224" w:rsidR="00DB67A7" w:rsidRPr="00D5060A" w:rsidRDefault="00DB67A7" w:rsidP="00DB67A7">
      <w:pPr>
        <w:spacing w:after="0" w:line="240" w:lineRule="auto"/>
        <w:rPr>
          <w:rStyle w:val="normaltextrun"/>
          <w:rFonts w:cstheme="minorHAnsi"/>
          <w:b/>
          <w:bCs/>
          <w:color w:val="000000"/>
          <w:sz w:val="21"/>
          <w:szCs w:val="21"/>
          <w:shd w:val="clear" w:color="auto" w:fill="FFFFFF"/>
        </w:rPr>
      </w:pPr>
      <w:r w:rsidRPr="00D5060A">
        <w:rPr>
          <w:rStyle w:val="normaltextrun"/>
          <w:rFonts w:cstheme="minorHAnsi"/>
          <w:b/>
          <w:bCs/>
          <w:color w:val="000000"/>
          <w:sz w:val="21"/>
          <w:szCs w:val="21"/>
          <w:shd w:val="clear" w:color="auto" w:fill="FFFFFF"/>
        </w:rPr>
        <w:t>Criteria for designation of shortage areas, as defined by CMS:</w:t>
      </w:r>
    </w:p>
    <w:p w14:paraId="03A16656" w14:textId="3A50FF66" w:rsidR="009657BA" w:rsidRPr="00D5060A" w:rsidRDefault="009657BA" w:rsidP="00C509AE">
      <w:pPr>
        <w:pStyle w:val="ListParagraph"/>
        <w:numPr>
          <w:ilvl w:val="0"/>
          <w:numId w:val="35"/>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The criteria for determination of shortage of personal health services (under section 1302(7) of the Public Health Services Act), are:</w:t>
      </w:r>
      <w:r w:rsidR="009B3C1D" w:rsidRPr="00D5060A">
        <w:rPr>
          <w:rStyle w:val="normaltextrun"/>
          <w:rFonts w:asciiTheme="minorHAnsi" w:hAnsiTheme="minorHAnsi" w:cstheme="minorHAnsi"/>
          <w:color w:val="000000"/>
          <w:shd w:val="clear" w:color="auto" w:fill="FFFFFF"/>
        </w:rPr>
        <w:t xml:space="preserve"> </w:t>
      </w:r>
      <w:r w:rsidR="009B3C1D" w:rsidRPr="00D5060A">
        <w:rPr>
          <w:rStyle w:val="normaltextrun"/>
          <w:rFonts w:asciiTheme="minorHAnsi" w:hAnsiTheme="minorHAnsi" w:cstheme="minorHAnsi"/>
          <w:b/>
          <w:bCs/>
          <w:i/>
          <w:iCs/>
          <w:color w:val="000000"/>
          <w:sz w:val="21"/>
          <w:szCs w:val="21"/>
          <w:shd w:val="clear" w:color="auto" w:fill="FFFFFF"/>
        </w:rPr>
        <w:t>[</w:t>
      </w:r>
      <w:r w:rsidR="009B3C1D" w:rsidRPr="00D5060A">
        <w:rPr>
          <w:rStyle w:val="normaltextrun"/>
          <w:rFonts w:asciiTheme="minorHAnsi" w:hAnsiTheme="minorHAnsi" w:cstheme="minorHAnsi"/>
          <w:b/>
          <w:i/>
          <w:color w:val="000000"/>
          <w:sz w:val="21"/>
          <w:szCs w:val="21"/>
          <w:shd w:val="clear" w:color="auto" w:fill="FFFFFF"/>
        </w:rPr>
        <w:t>42 CFR 491.5(d</w:t>
      </w:r>
      <w:r w:rsidR="009B3C1D" w:rsidRPr="00D5060A">
        <w:rPr>
          <w:rStyle w:val="normaltextrun"/>
          <w:rFonts w:asciiTheme="minorHAnsi" w:hAnsiTheme="minorHAnsi" w:cstheme="minorHAnsi"/>
          <w:b/>
          <w:bCs/>
          <w:i/>
          <w:iCs/>
          <w:color w:val="000000"/>
          <w:sz w:val="21"/>
          <w:szCs w:val="21"/>
          <w:shd w:val="clear" w:color="auto" w:fill="FFFFFF"/>
        </w:rPr>
        <w:t>)(1)]</w:t>
      </w:r>
    </w:p>
    <w:p w14:paraId="61DF9EA6" w14:textId="1F8243EB" w:rsidR="009657BA" w:rsidRPr="00D5060A" w:rsidRDefault="009657BA" w:rsidP="00C509AE">
      <w:pPr>
        <w:pStyle w:val="ListParagraph"/>
        <w:numPr>
          <w:ilvl w:val="1"/>
          <w:numId w:val="36"/>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The ratio of primary care physicians practicing within the area to the resident population;</w:t>
      </w:r>
      <w:r w:rsidR="0016379C" w:rsidRPr="00D5060A">
        <w:rPr>
          <w:rStyle w:val="normaltextrun"/>
          <w:rFonts w:asciiTheme="minorHAnsi" w:hAnsiTheme="minorHAnsi" w:cstheme="minorHAnsi"/>
          <w:color w:val="000000"/>
          <w:shd w:val="clear" w:color="auto" w:fill="FFFFFF"/>
        </w:rPr>
        <w:t xml:space="preserve"> </w:t>
      </w:r>
      <w:r w:rsidR="0016379C" w:rsidRPr="00D5060A">
        <w:rPr>
          <w:rStyle w:val="normaltextrun"/>
          <w:rFonts w:asciiTheme="minorHAnsi" w:hAnsiTheme="minorHAnsi" w:cstheme="minorHAnsi"/>
          <w:b/>
          <w:bCs/>
          <w:i/>
          <w:iCs/>
          <w:color w:val="000000"/>
          <w:sz w:val="21"/>
          <w:szCs w:val="21"/>
          <w:shd w:val="clear" w:color="auto" w:fill="FFFFFF"/>
        </w:rPr>
        <w:t>[</w:t>
      </w:r>
      <w:r w:rsidR="0016379C" w:rsidRPr="00D5060A">
        <w:rPr>
          <w:rStyle w:val="normaltextrun"/>
          <w:rFonts w:asciiTheme="minorHAnsi" w:hAnsiTheme="minorHAnsi" w:cstheme="minorHAnsi"/>
          <w:b/>
          <w:i/>
          <w:color w:val="000000"/>
          <w:sz w:val="21"/>
          <w:szCs w:val="21"/>
          <w:shd w:val="clear" w:color="auto" w:fill="FFFFFF"/>
        </w:rPr>
        <w:t>42 CFR 491.5(d</w:t>
      </w:r>
      <w:r w:rsidR="0016379C" w:rsidRPr="00D5060A">
        <w:rPr>
          <w:rStyle w:val="normaltextrun"/>
          <w:rFonts w:asciiTheme="minorHAnsi" w:hAnsiTheme="minorHAnsi" w:cstheme="minorHAnsi"/>
          <w:b/>
          <w:bCs/>
          <w:i/>
          <w:iCs/>
          <w:color w:val="000000"/>
          <w:sz w:val="21"/>
          <w:szCs w:val="21"/>
          <w:shd w:val="clear" w:color="auto" w:fill="FFFFFF"/>
        </w:rPr>
        <w:t>)(1)(i)]</w:t>
      </w:r>
    </w:p>
    <w:p w14:paraId="5AD62E7D" w14:textId="63744BBC" w:rsidR="009657BA" w:rsidRPr="00D5060A" w:rsidRDefault="009657BA" w:rsidP="00C509AE">
      <w:pPr>
        <w:pStyle w:val="ListParagraph"/>
        <w:numPr>
          <w:ilvl w:val="1"/>
          <w:numId w:val="36"/>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The infant mortality rate;</w:t>
      </w:r>
      <w:r w:rsidR="009D67F0" w:rsidRPr="00D5060A">
        <w:rPr>
          <w:rStyle w:val="normaltextrun"/>
          <w:rFonts w:asciiTheme="minorHAnsi" w:hAnsiTheme="minorHAnsi" w:cstheme="minorHAnsi"/>
          <w:color w:val="000000"/>
          <w:shd w:val="clear" w:color="auto" w:fill="FFFFFF"/>
        </w:rPr>
        <w:t xml:space="preserve"> </w:t>
      </w:r>
      <w:r w:rsidR="009D67F0" w:rsidRPr="00D5060A">
        <w:rPr>
          <w:rStyle w:val="normaltextrun"/>
          <w:rFonts w:asciiTheme="minorHAnsi" w:hAnsiTheme="minorHAnsi" w:cstheme="minorHAnsi"/>
          <w:b/>
          <w:bCs/>
          <w:i/>
          <w:iCs/>
          <w:color w:val="000000"/>
          <w:sz w:val="21"/>
          <w:szCs w:val="21"/>
          <w:shd w:val="clear" w:color="auto" w:fill="FFFFFF"/>
        </w:rPr>
        <w:t>[</w:t>
      </w:r>
      <w:r w:rsidR="009D67F0" w:rsidRPr="00D5060A">
        <w:rPr>
          <w:rStyle w:val="normaltextrun"/>
          <w:rFonts w:asciiTheme="minorHAnsi" w:hAnsiTheme="minorHAnsi" w:cstheme="minorHAnsi"/>
          <w:b/>
          <w:i/>
          <w:color w:val="000000"/>
          <w:sz w:val="21"/>
          <w:szCs w:val="21"/>
          <w:shd w:val="clear" w:color="auto" w:fill="FFFFFF"/>
        </w:rPr>
        <w:t>42 CFR 491.5(d</w:t>
      </w:r>
      <w:r w:rsidR="009D67F0" w:rsidRPr="00D5060A">
        <w:rPr>
          <w:rStyle w:val="normaltextrun"/>
          <w:rFonts w:asciiTheme="minorHAnsi" w:hAnsiTheme="minorHAnsi" w:cstheme="minorHAnsi"/>
          <w:b/>
          <w:bCs/>
          <w:i/>
          <w:iCs/>
          <w:color w:val="000000"/>
          <w:sz w:val="21"/>
          <w:szCs w:val="21"/>
          <w:shd w:val="clear" w:color="auto" w:fill="FFFFFF"/>
        </w:rPr>
        <w:t>)(1)(ii)]</w:t>
      </w:r>
    </w:p>
    <w:p w14:paraId="65C24660" w14:textId="7F8A626E" w:rsidR="009657BA" w:rsidRPr="00D5060A" w:rsidRDefault="009657BA" w:rsidP="00C509AE">
      <w:pPr>
        <w:pStyle w:val="ListParagraph"/>
        <w:numPr>
          <w:ilvl w:val="1"/>
          <w:numId w:val="36"/>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 xml:space="preserve">The percent of the population 65 years of age or older; </w:t>
      </w:r>
      <w:r w:rsidR="009D67F0" w:rsidRPr="00D5060A">
        <w:rPr>
          <w:rStyle w:val="normaltextrun"/>
          <w:rFonts w:asciiTheme="minorHAnsi" w:hAnsiTheme="minorHAnsi" w:cstheme="minorHAnsi"/>
          <w:b/>
          <w:bCs/>
          <w:i/>
          <w:iCs/>
          <w:color w:val="000000"/>
          <w:sz w:val="21"/>
          <w:szCs w:val="21"/>
          <w:shd w:val="clear" w:color="auto" w:fill="FFFFFF"/>
        </w:rPr>
        <w:t>[</w:t>
      </w:r>
      <w:r w:rsidR="009D67F0" w:rsidRPr="00D5060A">
        <w:rPr>
          <w:rStyle w:val="normaltextrun"/>
          <w:rFonts w:asciiTheme="minorHAnsi" w:hAnsiTheme="minorHAnsi" w:cstheme="minorHAnsi"/>
          <w:b/>
          <w:i/>
          <w:color w:val="000000"/>
          <w:sz w:val="21"/>
          <w:szCs w:val="21"/>
          <w:shd w:val="clear" w:color="auto" w:fill="FFFFFF"/>
        </w:rPr>
        <w:t>42 CFR 491.5(d</w:t>
      </w:r>
      <w:r w:rsidR="009D67F0" w:rsidRPr="00D5060A">
        <w:rPr>
          <w:rStyle w:val="normaltextrun"/>
          <w:rFonts w:asciiTheme="minorHAnsi" w:hAnsiTheme="minorHAnsi" w:cstheme="minorHAnsi"/>
          <w:b/>
          <w:bCs/>
          <w:i/>
          <w:iCs/>
          <w:color w:val="000000"/>
          <w:sz w:val="21"/>
          <w:szCs w:val="21"/>
          <w:shd w:val="clear" w:color="auto" w:fill="FFFFFF"/>
        </w:rPr>
        <w:t>)(1)(iii)]</w:t>
      </w:r>
      <w:r w:rsidR="009D67F0" w:rsidRPr="00D5060A">
        <w:rPr>
          <w:rStyle w:val="normaltextrun"/>
          <w:rFonts w:asciiTheme="minorHAnsi" w:hAnsiTheme="minorHAnsi" w:cstheme="minorHAnsi"/>
          <w:color w:val="000000"/>
          <w:sz w:val="21"/>
          <w:szCs w:val="21"/>
          <w:shd w:val="clear" w:color="auto" w:fill="FFFFFF"/>
        </w:rPr>
        <w:t xml:space="preserve"> </w:t>
      </w:r>
      <w:r w:rsidRPr="00D5060A">
        <w:rPr>
          <w:rStyle w:val="normaltextrun"/>
          <w:rFonts w:asciiTheme="minorHAnsi" w:hAnsiTheme="minorHAnsi" w:cstheme="minorHAnsi"/>
          <w:color w:val="000000"/>
          <w:shd w:val="clear" w:color="auto" w:fill="FFFFFF"/>
        </w:rPr>
        <w:t>and</w:t>
      </w:r>
    </w:p>
    <w:p w14:paraId="00C794BA" w14:textId="7AEF0ED1" w:rsidR="009657BA" w:rsidRPr="00D5060A" w:rsidRDefault="009657BA" w:rsidP="00C509AE">
      <w:pPr>
        <w:pStyle w:val="ListParagraph"/>
        <w:numPr>
          <w:ilvl w:val="1"/>
          <w:numId w:val="36"/>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The percent of the population with a family income below the poverty level.</w:t>
      </w:r>
      <w:r w:rsidR="009D67F0" w:rsidRPr="00D5060A">
        <w:rPr>
          <w:rStyle w:val="normaltextrun"/>
          <w:rFonts w:asciiTheme="minorHAnsi" w:hAnsiTheme="minorHAnsi" w:cstheme="minorHAnsi"/>
          <w:color w:val="000000"/>
          <w:shd w:val="clear" w:color="auto" w:fill="FFFFFF"/>
        </w:rPr>
        <w:t xml:space="preserve"> </w:t>
      </w:r>
      <w:r w:rsidR="009D67F0" w:rsidRPr="00D5060A">
        <w:rPr>
          <w:rStyle w:val="normaltextrun"/>
          <w:rFonts w:asciiTheme="minorHAnsi" w:hAnsiTheme="minorHAnsi" w:cstheme="minorHAnsi"/>
          <w:b/>
          <w:bCs/>
          <w:i/>
          <w:iCs/>
          <w:color w:val="000000"/>
          <w:sz w:val="21"/>
          <w:szCs w:val="21"/>
          <w:shd w:val="clear" w:color="auto" w:fill="FFFFFF"/>
        </w:rPr>
        <w:t>[</w:t>
      </w:r>
      <w:r w:rsidR="009D67F0" w:rsidRPr="00D5060A">
        <w:rPr>
          <w:rStyle w:val="normaltextrun"/>
          <w:rFonts w:asciiTheme="minorHAnsi" w:hAnsiTheme="minorHAnsi" w:cstheme="minorHAnsi"/>
          <w:b/>
          <w:i/>
          <w:color w:val="000000"/>
          <w:sz w:val="21"/>
          <w:szCs w:val="21"/>
          <w:shd w:val="clear" w:color="auto" w:fill="FFFFFF"/>
        </w:rPr>
        <w:t>42 CFR 491.5(</w:t>
      </w:r>
      <w:r w:rsidR="009D67F0" w:rsidRPr="00D5060A">
        <w:rPr>
          <w:rStyle w:val="normaltextrun"/>
          <w:rFonts w:asciiTheme="minorHAnsi" w:hAnsiTheme="minorHAnsi" w:cstheme="minorHAnsi"/>
          <w:b/>
          <w:bCs/>
          <w:i/>
          <w:iCs/>
          <w:color w:val="000000"/>
          <w:sz w:val="21"/>
          <w:szCs w:val="21"/>
          <w:shd w:val="clear" w:color="auto" w:fill="FFFFFF"/>
        </w:rPr>
        <w:t>d)(1)(iv)]</w:t>
      </w:r>
    </w:p>
    <w:p w14:paraId="2593EB60" w14:textId="426C76D8" w:rsidR="000548C8" w:rsidRPr="00D5060A" w:rsidRDefault="000548C8" w:rsidP="00C509AE">
      <w:pPr>
        <w:pStyle w:val="ListParagraph"/>
        <w:numPr>
          <w:ilvl w:val="0"/>
          <w:numId w:val="35"/>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The criteria for determination of shortage of primary medical care manpower (under section 332(a)(1)(A) of the Public Health Services Act) are:</w:t>
      </w:r>
      <w:r w:rsidR="002608CF" w:rsidRPr="00D5060A">
        <w:rPr>
          <w:rStyle w:val="normaltextrun"/>
          <w:rFonts w:asciiTheme="minorHAnsi" w:hAnsiTheme="minorHAnsi" w:cstheme="minorHAnsi"/>
          <w:color w:val="000000"/>
          <w:shd w:val="clear" w:color="auto" w:fill="FFFFFF"/>
        </w:rPr>
        <w:t xml:space="preserve"> </w:t>
      </w:r>
      <w:r w:rsidR="002608CF" w:rsidRPr="00D5060A">
        <w:rPr>
          <w:rStyle w:val="normaltextrun"/>
          <w:rFonts w:asciiTheme="minorHAnsi" w:hAnsiTheme="minorHAnsi" w:cstheme="minorHAnsi"/>
          <w:b/>
          <w:bCs/>
          <w:i/>
          <w:iCs/>
          <w:color w:val="000000"/>
          <w:sz w:val="21"/>
          <w:szCs w:val="21"/>
          <w:shd w:val="clear" w:color="auto" w:fill="FFFFFF"/>
        </w:rPr>
        <w:t>[</w:t>
      </w:r>
      <w:r w:rsidR="002608CF" w:rsidRPr="00D5060A">
        <w:rPr>
          <w:rStyle w:val="normaltextrun"/>
          <w:rFonts w:asciiTheme="minorHAnsi" w:hAnsiTheme="minorHAnsi" w:cstheme="minorHAnsi"/>
          <w:b/>
          <w:i/>
          <w:color w:val="000000"/>
          <w:sz w:val="21"/>
          <w:szCs w:val="21"/>
          <w:shd w:val="clear" w:color="auto" w:fill="FFFFFF"/>
        </w:rPr>
        <w:t>42 CFR 491.5(d</w:t>
      </w:r>
      <w:r w:rsidR="002608CF" w:rsidRPr="00D5060A">
        <w:rPr>
          <w:rStyle w:val="normaltextrun"/>
          <w:rFonts w:asciiTheme="minorHAnsi" w:hAnsiTheme="minorHAnsi" w:cstheme="minorHAnsi"/>
          <w:b/>
          <w:bCs/>
          <w:i/>
          <w:iCs/>
          <w:color w:val="000000"/>
          <w:sz w:val="21"/>
          <w:szCs w:val="21"/>
          <w:shd w:val="clear" w:color="auto" w:fill="FFFFFF"/>
        </w:rPr>
        <w:t>)(1)]</w:t>
      </w:r>
    </w:p>
    <w:p w14:paraId="36B997D2" w14:textId="6DDA104F" w:rsidR="000548C8" w:rsidRPr="00D5060A" w:rsidRDefault="000548C8" w:rsidP="00C509AE">
      <w:pPr>
        <w:pStyle w:val="ListParagraph"/>
        <w:numPr>
          <w:ilvl w:val="1"/>
          <w:numId w:val="37"/>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The area served is a rational area for the delivery of primary medical care services;</w:t>
      </w:r>
      <w:r w:rsidR="002608CF" w:rsidRPr="00D5060A">
        <w:rPr>
          <w:rStyle w:val="normaltextrun"/>
          <w:rFonts w:asciiTheme="minorHAnsi" w:hAnsiTheme="minorHAnsi" w:cstheme="minorHAnsi"/>
          <w:color w:val="000000"/>
          <w:shd w:val="clear" w:color="auto" w:fill="FFFFFF"/>
        </w:rPr>
        <w:t xml:space="preserve"> </w:t>
      </w:r>
      <w:r w:rsidR="002608CF" w:rsidRPr="00D5060A">
        <w:rPr>
          <w:rStyle w:val="normaltextrun"/>
          <w:rFonts w:asciiTheme="minorHAnsi" w:hAnsiTheme="minorHAnsi" w:cstheme="minorHAnsi"/>
          <w:b/>
          <w:bCs/>
          <w:i/>
          <w:iCs/>
          <w:color w:val="000000"/>
          <w:sz w:val="21"/>
          <w:szCs w:val="21"/>
          <w:shd w:val="clear" w:color="auto" w:fill="FFFFFF"/>
        </w:rPr>
        <w:t>[</w:t>
      </w:r>
      <w:r w:rsidR="002608CF" w:rsidRPr="00D5060A">
        <w:rPr>
          <w:rStyle w:val="normaltextrun"/>
          <w:rFonts w:asciiTheme="minorHAnsi" w:hAnsiTheme="minorHAnsi" w:cstheme="minorHAnsi"/>
          <w:b/>
          <w:i/>
          <w:color w:val="000000"/>
          <w:sz w:val="21"/>
          <w:szCs w:val="21"/>
          <w:shd w:val="clear" w:color="auto" w:fill="FFFFFF"/>
        </w:rPr>
        <w:t>42 CFR 491.5(d</w:t>
      </w:r>
      <w:r w:rsidR="002608CF" w:rsidRPr="00D5060A">
        <w:rPr>
          <w:rStyle w:val="normaltextrun"/>
          <w:rFonts w:asciiTheme="minorHAnsi" w:hAnsiTheme="minorHAnsi" w:cstheme="minorHAnsi"/>
          <w:b/>
          <w:bCs/>
          <w:i/>
          <w:iCs/>
          <w:color w:val="000000"/>
          <w:sz w:val="21"/>
          <w:szCs w:val="21"/>
          <w:shd w:val="clear" w:color="auto" w:fill="FFFFFF"/>
        </w:rPr>
        <w:t>)(1)(i)]</w:t>
      </w:r>
    </w:p>
    <w:p w14:paraId="090213E2" w14:textId="61B094EB" w:rsidR="000548C8" w:rsidRPr="00D5060A" w:rsidRDefault="000548C8" w:rsidP="00C509AE">
      <w:pPr>
        <w:pStyle w:val="ListParagraph"/>
        <w:numPr>
          <w:ilvl w:val="1"/>
          <w:numId w:val="37"/>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 xml:space="preserve">The ratio of primary care physicians practicing within the area to the resident population; </w:t>
      </w:r>
      <w:r w:rsidR="002608CF" w:rsidRPr="00D5060A">
        <w:rPr>
          <w:rStyle w:val="normaltextrun"/>
          <w:rFonts w:asciiTheme="minorHAnsi" w:hAnsiTheme="minorHAnsi" w:cstheme="minorHAnsi"/>
          <w:b/>
          <w:bCs/>
          <w:i/>
          <w:iCs/>
          <w:color w:val="000000"/>
          <w:sz w:val="21"/>
          <w:szCs w:val="21"/>
          <w:shd w:val="clear" w:color="auto" w:fill="FFFFFF"/>
        </w:rPr>
        <w:t>[</w:t>
      </w:r>
      <w:r w:rsidR="002608CF" w:rsidRPr="00D5060A">
        <w:rPr>
          <w:rStyle w:val="normaltextrun"/>
          <w:rFonts w:asciiTheme="minorHAnsi" w:hAnsiTheme="minorHAnsi" w:cstheme="minorHAnsi"/>
          <w:b/>
          <w:i/>
          <w:color w:val="000000"/>
          <w:sz w:val="21"/>
          <w:szCs w:val="21"/>
          <w:shd w:val="clear" w:color="auto" w:fill="FFFFFF"/>
        </w:rPr>
        <w:t>42 CFR 491.5(d</w:t>
      </w:r>
      <w:r w:rsidR="002608CF" w:rsidRPr="00D5060A">
        <w:rPr>
          <w:rStyle w:val="normaltextrun"/>
          <w:rFonts w:asciiTheme="minorHAnsi" w:hAnsiTheme="minorHAnsi" w:cstheme="minorHAnsi"/>
          <w:b/>
          <w:bCs/>
          <w:i/>
          <w:iCs/>
          <w:color w:val="000000"/>
          <w:sz w:val="21"/>
          <w:szCs w:val="21"/>
          <w:shd w:val="clear" w:color="auto" w:fill="FFFFFF"/>
        </w:rPr>
        <w:t xml:space="preserve">)(1)(ii)] </w:t>
      </w:r>
      <w:r w:rsidRPr="00D5060A">
        <w:rPr>
          <w:rStyle w:val="normaltextrun"/>
          <w:rFonts w:asciiTheme="minorHAnsi" w:hAnsiTheme="minorHAnsi" w:cstheme="minorHAnsi"/>
          <w:b/>
          <w:i/>
          <w:color w:val="000000"/>
          <w:shd w:val="clear" w:color="auto" w:fill="FFFFFF"/>
        </w:rPr>
        <w:t>and</w:t>
      </w:r>
    </w:p>
    <w:p w14:paraId="0788A086" w14:textId="4E4DF3A1" w:rsidR="002D7108" w:rsidRPr="00D5060A" w:rsidRDefault="000548C8" w:rsidP="00C509AE">
      <w:pPr>
        <w:pStyle w:val="ListParagraph"/>
        <w:numPr>
          <w:ilvl w:val="1"/>
          <w:numId w:val="37"/>
        </w:numPr>
        <w:tabs>
          <w:tab w:val="left" w:pos="14250"/>
        </w:tabs>
        <w:rPr>
          <w:rStyle w:val="normaltextrun"/>
          <w:rFonts w:asciiTheme="minorHAnsi" w:hAnsiTheme="minorHAnsi" w:cstheme="minorHAnsi"/>
          <w:color w:val="000000"/>
          <w:sz w:val="21"/>
          <w:szCs w:val="21"/>
          <w:shd w:val="clear" w:color="auto" w:fill="FFFFFF"/>
        </w:rPr>
      </w:pPr>
      <w:r w:rsidRPr="00D5060A">
        <w:rPr>
          <w:rStyle w:val="normaltextrun"/>
          <w:rFonts w:asciiTheme="minorHAnsi" w:hAnsiTheme="minorHAnsi" w:cstheme="minorHAnsi"/>
          <w:color w:val="000000"/>
          <w:shd w:val="clear" w:color="auto" w:fill="FFFFFF"/>
        </w:rPr>
        <w:t>The primary medical care manpower in contiguous areas is overutilized, excessively distant, or inaccessible to the population in this area.</w:t>
      </w:r>
      <w:r w:rsidR="002608CF" w:rsidRPr="00D5060A">
        <w:rPr>
          <w:rStyle w:val="normaltextrun"/>
          <w:rFonts w:asciiTheme="minorHAnsi" w:hAnsiTheme="minorHAnsi" w:cstheme="minorHAnsi"/>
          <w:color w:val="000000"/>
          <w:shd w:val="clear" w:color="auto" w:fill="FFFFFF"/>
        </w:rPr>
        <w:t xml:space="preserve"> </w:t>
      </w:r>
      <w:r w:rsidR="002608CF" w:rsidRPr="00D5060A">
        <w:rPr>
          <w:rStyle w:val="normaltextrun"/>
          <w:rFonts w:asciiTheme="minorHAnsi" w:hAnsiTheme="minorHAnsi" w:cstheme="minorHAnsi"/>
          <w:b/>
          <w:bCs/>
          <w:i/>
          <w:iCs/>
          <w:color w:val="000000"/>
          <w:sz w:val="21"/>
          <w:szCs w:val="21"/>
          <w:shd w:val="clear" w:color="auto" w:fill="FFFFFF"/>
        </w:rPr>
        <w:t>[</w:t>
      </w:r>
      <w:r w:rsidR="002608CF" w:rsidRPr="00D5060A">
        <w:rPr>
          <w:rStyle w:val="normaltextrun"/>
          <w:rFonts w:asciiTheme="minorHAnsi" w:hAnsiTheme="minorHAnsi" w:cstheme="minorHAnsi"/>
          <w:b/>
          <w:i/>
          <w:color w:val="000000"/>
          <w:sz w:val="21"/>
          <w:szCs w:val="21"/>
          <w:shd w:val="clear" w:color="auto" w:fill="FFFFFF"/>
        </w:rPr>
        <w:t>42 CFR 491.5(d</w:t>
      </w:r>
      <w:r w:rsidR="002608CF" w:rsidRPr="00D5060A">
        <w:rPr>
          <w:rStyle w:val="normaltextrun"/>
          <w:rFonts w:asciiTheme="minorHAnsi" w:hAnsiTheme="minorHAnsi" w:cstheme="minorHAnsi"/>
          <w:b/>
          <w:bCs/>
          <w:i/>
          <w:iCs/>
          <w:color w:val="000000"/>
          <w:sz w:val="21"/>
          <w:szCs w:val="21"/>
          <w:shd w:val="clear" w:color="auto" w:fill="FFFFFF"/>
        </w:rPr>
        <w:t>)(1)(iii)]</w:t>
      </w:r>
    </w:p>
    <w:p w14:paraId="6B685DFA" w14:textId="77777777" w:rsidR="0082287C" w:rsidRPr="00D5060A" w:rsidRDefault="0082287C" w:rsidP="002A388C">
      <w:pPr>
        <w:tabs>
          <w:tab w:val="left" w:pos="14250"/>
        </w:tabs>
        <w:spacing w:after="0" w:line="240" w:lineRule="auto"/>
        <w:rPr>
          <w:rStyle w:val="normaltextrun"/>
          <w:rFonts w:cstheme="minorHAnsi"/>
          <w:color w:val="000000"/>
          <w:shd w:val="clear" w:color="auto" w:fill="FFFFFF"/>
        </w:rPr>
      </w:pPr>
    </w:p>
    <w:p w14:paraId="29334DB2" w14:textId="37379BFF" w:rsidR="00FB3360" w:rsidRPr="00D5060A" w:rsidRDefault="00FB3360" w:rsidP="00C509AE">
      <w:pPr>
        <w:tabs>
          <w:tab w:val="left" w:pos="14250"/>
        </w:tabs>
        <w:spacing w:after="0" w:line="240" w:lineRule="auto"/>
        <w:rPr>
          <w:rStyle w:val="normaltextrun"/>
          <w:rFonts w:cstheme="minorHAnsi"/>
          <w:color w:val="000000"/>
          <w:shd w:val="clear" w:color="auto" w:fill="FFFFFF"/>
        </w:rPr>
      </w:pPr>
      <w:r w:rsidRPr="00D5060A">
        <w:rPr>
          <w:rStyle w:val="normaltextrun"/>
          <w:rFonts w:cstheme="minorHAnsi"/>
          <w:color w:val="000000"/>
          <w:shd w:val="clear" w:color="auto" w:fill="FFFFFF"/>
        </w:rPr>
        <w:t>A medically underserved population includes the following:</w:t>
      </w:r>
      <w:r w:rsidR="002608CF" w:rsidRPr="00D5060A">
        <w:rPr>
          <w:rStyle w:val="normaltextrun"/>
          <w:rFonts w:cstheme="minorHAnsi"/>
          <w:color w:val="000000"/>
          <w:shd w:val="clear" w:color="auto" w:fill="FFFFFF"/>
        </w:rPr>
        <w:t xml:space="preserve"> </w:t>
      </w:r>
      <w:r w:rsidR="002608CF" w:rsidRPr="00D5060A">
        <w:rPr>
          <w:rStyle w:val="normaltextrun"/>
          <w:rFonts w:cstheme="minorHAnsi"/>
          <w:b/>
          <w:bCs/>
          <w:i/>
          <w:iCs/>
          <w:color w:val="000000"/>
          <w:sz w:val="21"/>
          <w:szCs w:val="21"/>
          <w:shd w:val="clear" w:color="auto" w:fill="FFFFFF"/>
        </w:rPr>
        <w:t>[42 CFR 491.5(e</w:t>
      </w:r>
      <w:r w:rsidR="00DA4A29" w:rsidRPr="00D5060A">
        <w:rPr>
          <w:rStyle w:val="normaltextrun"/>
          <w:rFonts w:cstheme="minorHAnsi"/>
          <w:b/>
          <w:i/>
          <w:color w:val="000000"/>
          <w:sz w:val="21"/>
          <w:szCs w:val="21"/>
          <w:shd w:val="clear" w:color="auto" w:fill="FFFFFF"/>
        </w:rPr>
        <w:t>)</w:t>
      </w:r>
      <w:r w:rsidR="002608CF" w:rsidRPr="00D5060A">
        <w:rPr>
          <w:rStyle w:val="normaltextrun"/>
          <w:rFonts w:cstheme="minorHAnsi"/>
          <w:b/>
          <w:bCs/>
          <w:i/>
          <w:iCs/>
          <w:color w:val="000000"/>
          <w:sz w:val="21"/>
          <w:szCs w:val="21"/>
          <w:shd w:val="clear" w:color="auto" w:fill="FFFFFF"/>
        </w:rPr>
        <w:t>]</w:t>
      </w:r>
    </w:p>
    <w:p w14:paraId="303862F5" w14:textId="1F8855C9" w:rsidR="00FB3360" w:rsidRPr="00D5060A" w:rsidRDefault="00FB3360" w:rsidP="00C509AE">
      <w:pPr>
        <w:pStyle w:val="ListParagraph"/>
        <w:numPr>
          <w:ilvl w:val="0"/>
          <w:numId w:val="38"/>
        </w:numPr>
        <w:tabs>
          <w:tab w:val="left" w:pos="14250"/>
        </w:tabs>
        <w:rPr>
          <w:rStyle w:val="normaltextrun"/>
          <w:rFonts w:asciiTheme="minorHAnsi" w:hAnsiTheme="minorHAnsi" w:cstheme="minorHAnsi"/>
          <w:color w:val="000000"/>
          <w:shd w:val="clear" w:color="auto" w:fill="FFFFFF"/>
        </w:rPr>
      </w:pPr>
      <w:r w:rsidRPr="00D5060A">
        <w:rPr>
          <w:rStyle w:val="normaltextrun"/>
          <w:rFonts w:asciiTheme="minorHAnsi" w:hAnsiTheme="minorHAnsi" w:cstheme="minorHAnsi"/>
          <w:color w:val="000000"/>
          <w:shd w:val="clear" w:color="auto" w:fill="FFFFFF"/>
        </w:rPr>
        <w:t>A population of an urban or rural area that is designated by PHS as having a shortage of personal health services.</w:t>
      </w:r>
      <w:r w:rsidR="00DA4A29" w:rsidRPr="00D5060A">
        <w:rPr>
          <w:rStyle w:val="normaltextrun"/>
          <w:rFonts w:asciiTheme="minorHAnsi" w:hAnsiTheme="minorHAnsi" w:cstheme="minorHAnsi"/>
          <w:color w:val="000000"/>
          <w:sz w:val="21"/>
          <w:szCs w:val="21"/>
          <w:shd w:val="clear" w:color="auto" w:fill="FFFFFF"/>
        </w:rPr>
        <w:t xml:space="preserve"> </w:t>
      </w:r>
      <w:r w:rsidR="00DA4A29" w:rsidRPr="00D5060A">
        <w:rPr>
          <w:rStyle w:val="normaltextrun"/>
          <w:rFonts w:asciiTheme="minorHAnsi" w:hAnsiTheme="minorHAnsi" w:cstheme="minorHAnsi"/>
          <w:b/>
          <w:bCs/>
          <w:i/>
          <w:iCs/>
          <w:color w:val="000000"/>
          <w:sz w:val="21"/>
          <w:szCs w:val="21"/>
          <w:shd w:val="clear" w:color="auto" w:fill="FFFFFF"/>
        </w:rPr>
        <w:t>[</w:t>
      </w:r>
      <w:r w:rsidR="00DA4A29" w:rsidRPr="00D5060A">
        <w:rPr>
          <w:rStyle w:val="normaltextrun"/>
          <w:rFonts w:asciiTheme="minorHAnsi" w:hAnsiTheme="minorHAnsi" w:cstheme="minorHAnsi"/>
          <w:b/>
          <w:i/>
          <w:color w:val="000000"/>
          <w:sz w:val="21"/>
          <w:szCs w:val="21"/>
          <w:shd w:val="clear" w:color="auto" w:fill="FFFFFF"/>
        </w:rPr>
        <w:t>42 CFR 491.5(e)</w:t>
      </w:r>
      <w:r w:rsidR="00DA4A29" w:rsidRPr="00D5060A">
        <w:rPr>
          <w:rStyle w:val="normaltextrun"/>
          <w:rFonts w:asciiTheme="minorHAnsi" w:hAnsiTheme="minorHAnsi" w:cstheme="minorHAnsi"/>
          <w:b/>
          <w:bCs/>
          <w:i/>
          <w:iCs/>
          <w:color w:val="000000"/>
          <w:sz w:val="21"/>
          <w:szCs w:val="21"/>
          <w:shd w:val="clear" w:color="auto" w:fill="FFFFFF"/>
        </w:rPr>
        <w:t>(1)]</w:t>
      </w:r>
    </w:p>
    <w:p w14:paraId="1810ED37" w14:textId="4C4FC1E2" w:rsidR="00F63D8E" w:rsidRPr="00EB5E5D" w:rsidRDefault="00FB3360" w:rsidP="00C509AE">
      <w:pPr>
        <w:pStyle w:val="ListParagraph"/>
        <w:numPr>
          <w:ilvl w:val="0"/>
          <w:numId w:val="38"/>
        </w:numPr>
        <w:tabs>
          <w:tab w:val="left" w:pos="14250"/>
        </w:tabs>
        <w:rPr>
          <w:rStyle w:val="normaltextrun"/>
          <w:rFonts w:cs="Arial"/>
          <w:color w:val="000000"/>
          <w:sz w:val="21"/>
          <w:szCs w:val="21"/>
          <w:shd w:val="clear" w:color="auto" w:fill="FFFFFF"/>
        </w:rPr>
        <w:sectPr w:rsidR="00F63D8E" w:rsidRPr="00EB5E5D" w:rsidSect="009C4F46">
          <w:pgSz w:w="12240" w:h="15840"/>
          <w:pgMar w:top="360" w:right="1350" w:bottom="360" w:left="1170" w:header="720" w:footer="450" w:gutter="0"/>
          <w:cols w:space="720"/>
          <w:docGrid w:linePitch="360"/>
        </w:sectPr>
      </w:pPr>
      <w:r w:rsidRPr="00D5060A">
        <w:rPr>
          <w:rStyle w:val="normaltextrun"/>
          <w:rFonts w:asciiTheme="minorHAnsi" w:hAnsiTheme="minorHAnsi" w:cstheme="minorHAnsi"/>
          <w:color w:val="000000"/>
          <w:shd w:val="clear" w:color="auto" w:fill="FFFFFF"/>
        </w:rPr>
        <w:t>A population group that is designated by PHS as having a shortage of personal health services.</w:t>
      </w:r>
      <w:r w:rsidR="00DA4A29" w:rsidRPr="00D5060A">
        <w:rPr>
          <w:rStyle w:val="normaltextrun"/>
          <w:rFonts w:asciiTheme="minorHAnsi" w:hAnsiTheme="minorHAnsi" w:cstheme="minorHAnsi"/>
          <w:color w:val="000000"/>
          <w:shd w:val="clear" w:color="auto" w:fill="FFFFFF"/>
        </w:rPr>
        <w:t xml:space="preserve"> </w:t>
      </w:r>
      <w:r w:rsidR="00DA4A29" w:rsidRPr="00D5060A">
        <w:rPr>
          <w:rStyle w:val="normaltextrun"/>
          <w:rFonts w:asciiTheme="minorHAnsi" w:hAnsiTheme="minorHAnsi" w:cstheme="minorHAnsi"/>
          <w:b/>
          <w:bCs/>
          <w:i/>
          <w:iCs/>
          <w:color w:val="000000"/>
          <w:sz w:val="21"/>
          <w:szCs w:val="21"/>
          <w:shd w:val="clear" w:color="auto" w:fill="FFFFFF"/>
        </w:rPr>
        <w:t>[</w:t>
      </w:r>
      <w:r w:rsidR="00DA4A29" w:rsidRPr="00D5060A">
        <w:rPr>
          <w:rStyle w:val="normaltextrun"/>
          <w:rFonts w:asciiTheme="minorHAnsi" w:hAnsiTheme="minorHAnsi" w:cstheme="minorHAnsi"/>
          <w:b/>
          <w:i/>
          <w:color w:val="000000"/>
          <w:sz w:val="21"/>
          <w:szCs w:val="21"/>
          <w:shd w:val="clear" w:color="auto" w:fill="FFFFFF"/>
        </w:rPr>
        <w:t>42 CFR 491.5(e</w:t>
      </w:r>
      <w:r w:rsidR="00AF38D7" w:rsidRPr="00D5060A">
        <w:rPr>
          <w:rStyle w:val="normaltextrun"/>
          <w:rFonts w:asciiTheme="minorHAnsi" w:hAnsiTheme="minorHAnsi" w:cstheme="minorHAnsi"/>
          <w:b/>
          <w:bCs/>
          <w:i/>
          <w:iCs/>
          <w:color w:val="000000"/>
          <w:sz w:val="21"/>
          <w:szCs w:val="21"/>
          <w:shd w:val="clear" w:color="auto" w:fill="FFFFFF"/>
        </w:rPr>
        <w:t>)(2)</w:t>
      </w:r>
      <w:r w:rsidR="00DA4A29" w:rsidRPr="00D5060A">
        <w:rPr>
          <w:rStyle w:val="normaltextrun"/>
          <w:rFonts w:asciiTheme="minorHAnsi" w:hAnsiTheme="minorHAnsi" w:cstheme="minorHAnsi"/>
          <w:b/>
          <w:bCs/>
          <w:i/>
          <w:iCs/>
          <w:color w:val="000000"/>
          <w:sz w:val="21"/>
          <w:szCs w:val="21"/>
          <w:shd w:val="clear" w:color="auto" w:fill="FFFFFF"/>
        </w:rPr>
        <w:t>]</w:t>
      </w: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6AB8D899">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0FAB7C0" w14:textId="1E244534" w:rsidR="00666B9A" w:rsidRPr="00D5060A" w:rsidRDefault="00F80926" w:rsidP="00666B9A">
      <w:pPr>
        <w:ind w:left="355" w:right="915"/>
        <w:jc w:val="center"/>
        <w:rPr>
          <w:rFonts w:cstheme="minorHAnsi"/>
          <w:b/>
          <w:bCs/>
          <w:sz w:val="24"/>
        </w:rPr>
      </w:pPr>
      <w:r w:rsidRPr="00D5060A">
        <w:rPr>
          <w:rFonts w:cstheme="minorHAnsi"/>
          <w:b/>
          <w:bCs/>
          <w:sz w:val="24"/>
        </w:rPr>
        <w:t>QUAD A</w:t>
      </w:r>
    </w:p>
    <w:p w14:paraId="5D68278D" w14:textId="77777777" w:rsidR="00666B9A" w:rsidRPr="00D5060A" w:rsidRDefault="00666B9A" w:rsidP="00666B9A">
      <w:pPr>
        <w:pStyle w:val="BodyText"/>
        <w:jc w:val="center"/>
        <w:rPr>
          <w:rFonts w:asciiTheme="minorHAnsi" w:hAnsiTheme="minorHAnsi" w:cstheme="minorHAnsi"/>
          <w:sz w:val="24"/>
        </w:rPr>
      </w:pPr>
    </w:p>
    <w:p w14:paraId="57717784" w14:textId="10D65896" w:rsidR="00666B9A" w:rsidRPr="00D5060A" w:rsidRDefault="00F80926" w:rsidP="00666B9A">
      <w:pPr>
        <w:spacing w:before="1"/>
        <w:ind w:right="70"/>
        <w:jc w:val="center"/>
        <w:rPr>
          <w:rFonts w:cstheme="minorHAnsi"/>
          <w:sz w:val="24"/>
          <w:lang w:val="fr-FR"/>
        </w:rPr>
      </w:pPr>
      <w:r w:rsidRPr="00D5060A">
        <w:rPr>
          <w:rFonts w:cstheme="minorHAnsi"/>
          <w:sz w:val="24"/>
          <w:lang w:val="fr-FR"/>
        </w:rPr>
        <w:t>6</w:t>
      </w:r>
      <w:r w:rsidR="00666B9A" w:rsidRPr="00D5060A">
        <w:rPr>
          <w:rFonts w:cstheme="minorHAnsi"/>
          <w:sz w:val="24"/>
          <w:lang w:val="fr-FR"/>
        </w:rPr>
        <w:t xml:space="preserve">00 </w:t>
      </w:r>
      <w:r w:rsidRPr="00D5060A">
        <w:rPr>
          <w:rFonts w:cstheme="minorHAnsi"/>
          <w:sz w:val="24"/>
          <w:lang w:val="fr-FR"/>
        </w:rPr>
        <w:t>Central</w:t>
      </w:r>
      <w:r w:rsidR="00666B9A" w:rsidRPr="00D5060A">
        <w:rPr>
          <w:rFonts w:cstheme="minorHAnsi"/>
          <w:sz w:val="24"/>
          <w:lang w:val="fr-FR"/>
        </w:rPr>
        <w:t xml:space="preserve"> Avenue, Suite 2</w:t>
      </w:r>
      <w:r w:rsidRPr="00D5060A">
        <w:rPr>
          <w:rFonts w:cstheme="minorHAnsi"/>
          <w:sz w:val="24"/>
          <w:lang w:val="fr-FR"/>
        </w:rPr>
        <w:t>65</w:t>
      </w:r>
    </w:p>
    <w:p w14:paraId="3702EBC7" w14:textId="7A4B9342" w:rsidR="00666B9A" w:rsidRPr="00D5060A" w:rsidRDefault="00F80926" w:rsidP="00666B9A">
      <w:pPr>
        <w:spacing w:before="1"/>
        <w:ind w:right="-20"/>
        <w:jc w:val="center"/>
        <w:rPr>
          <w:rFonts w:cstheme="minorHAnsi"/>
          <w:spacing w:val="-4"/>
          <w:sz w:val="24"/>
        </w:rPr>
      </w:pPr>
      <w:r w:rsidRPr="00D5060A">
        <w:rPr>
          <w:rFonts w:cstheme="minorHAnsi"/>
          <w:sz w:val="24"/>
        </w:rPr>
        <w:t>Highland Park</w:t>
      </w:r>
      <w:r w:rsidR="00666B9A" w:rsidRPr="00D5060A">
        <w:rPr>
          <w:rFonts w:cstheme="minorHAnsi"/>
          <w:sz w:val="24"/>
        </w:rPr>
        <w:t>, IL</w:t>
      </w:r>
      <w:r w:rsidR="00666B9A" w:rsidRPr="00D5060A">
        <w:rPr>
          <w:rFonts w:cstheme="minorHAnsi"/>
          <w:spacing w:val="59"/>
          <w:sz w:val="24"/>
        </w:rPr>
        <w:t xml:space="preserve"> </w:t>
      </w:r>
      <w:r w:rsidR="00666B9A" w:rsidRPr="00D5060A">
        <w:rPr>
          <w:rFonts w:cstheme="minorHAnsi"/>
          <w:spacing w:val="-4"/>
          <w:sz w:val="24"/>
        </w:rPr>
        <w:t>6003</w:t>
      </w:r>
      <w:r w:rsidRPr="00D5060A">
        <w:rPr>
          <w:rFonts w:cstheme="minorHAnsi"/>
          <w:spacing w:val="-4"/>
          <w:sz w:val="24"/>
        </w:rPr>
        <w:t>5</w:t>
      </w:r>
    </w:p>
    <w:p w14:paraId="7DCDC7FD" w14:textId="77777777" w:rsidR="005338B6" w:rsidRPr="00D5060A" w:rsidRDefault="005338B6" w:rsidP="00666B9A">
      <w:pPr>
        <w:spacing w:before="1"/>
        <w:ind w:right="-20"/>
        <w:jc w:val="center"/>
        <w:rPr>
          <w:rFonts w:cstheme="minorHAnsi"/>
          <w:sz w:val="24"/>
        </w:rPr>
      </w:pPr>
    </w:p>
    <w:p w14:paraId="061C0F8E" w14:textId="37E9D645" w:rsidR="00666B9A" w:rsidRPr="00D5060A" w:rsidRDefault="00666B9A" w:rsidP="00F80926">
      <w:pPr>
        <w:ind w:right="-20"/>
        <w:jc w:val="center"/>
        <w:rPr>
          <w:rFonts w:cstheme="minorHAnsi"/>
          <w:sz w:val="24"/>
        </w:rPr>
      </w:pPr>
      <w:r w:rsidRPr="00D5060A">
        <w:rPr>
          <w:rFonts w:cstheme="minorHAnsi"/>
          <w:sz w:val="24"/>
        </w:rPr>
        <w:t>T</w:t>
      </w:r>
      <w:r w:rsidR="00F80926" w:rsidRPr="00D5060A">
        <w:rPr>
          <w:rFonts w:cstheme="minorHAnsi"/>
          <w:sz w:val="24"/>
        </w:rPr>
        <w:t>oll</w:t>
      </w:r>
      <w:r w:rsidRPr="00D5060A">
        <w:rPr>
          <w:rFonts w:cstheme="minorHAnsi"/>
          <w:sz w:val="24"/>
        </w:rPr>
        <w:t>-</w:t>
      </w:r>
      <w:r w:rsidR="00F80926" w:rsidRPr="00D5060A">
        <w:rPr>
          <w:rFonts w:cstheme="minorHAnsi"/>
          <w:sz w:val="24"/>
        </w:rPr>
        <w:t>free</w:t>
      </w:r>
      <w:r w:rsidRPr="00D5060A">
        <w:rPr>
          <w:rFonts w:cstheme="minorHAnsi"/>
          <w:sz w:val="24"/>
        </w:rPr>
        <w:t xml:space="preserve"> +1-888-545-5222</w:t>
      </w:r>
    </w:p>
    <w:p w14:paraId="7D8D8164" w14:textId="3DE5E75E" w:rsidR="00666B9A" w:rsidRPr="00D5060A" w:rsidRDefault="00666B9A" w:rsidP="00666B9A">
      <w:pPr>
        <w:ind w:right="-20"/>
        <w:jc w:val="center"/>
        <w:rPr>
          <w:rFonts w:cstheme="minorHAnsi"/>
          <w:sz w:val="24"/>
          <w:lang w:val="fr-FR"/>
        </w:rPr>
      </w:pPr>
      <w:r w:rsidRPr="00D5060A">
        <w:rPr>
          <w:rFonts w:cstheme="minorHAnsi"/>
          <w:sz w:val="24"/>
          <w:lang w:val="fr-FR"/>
        </w:rPr>
        <w:t>P</w:t>
      </w:r>
      <w:r w:rsidR="00F80926" w:rsidRPr="00D5060A">
        <w:rPr>
          <w:rFonts w:cstheme="minorHAnsi"/>
          <w:sz w:val="24"/>
          <w:lang w:val="fr-FR"/>
        </w:rPr>
        <w:t>hone</w:t>
      </w:r>
      <w:r w:rsidRPr="00D5060A">
        <w:rPr>
          <w:rFonts w:cstheme="minorHAnsi"/>
          <w:sz w:val="24"/>
          <w:lang w:val="fr-FR"/>
        </w:rPr>
        <w:t xml:space="preserve"> +1-847-775-1970</w:t>
      </w:r>
    </w:p>
    <w:p w14:paraId="38A9CC1E" w14:textId="3497C824" w:rsidR="00666B9A" w:rsidRPr="00D5060A" w:rsidRDefault="00666B9A" w:rsidP="00666B9A">
      <w:pPr>
        <w:ind w:right="-20"/>
        <w:jc w:val="center"/>
        <w:rPr>
          <w:rFonts w:cstheme="minorHAnsi"/>
          <w:sz w:val="24"/>
          <w:lang w:val="fr-FR"/>
        </w:rPr>
      </w:pPr>
      <w:r w:rsidRPr="00D5060A">
        <w:rPr>
          <w:rFonts w:cstheme="minorHAnsi"/>
          <w:sz w:val="24"/>
          <w:lang w:val="fr-FR"/>
        </w:rPr>
        <w:t>F</w:t>
      </w:r>
      <w:r w:rsidR="00F80926" w:rsidRPr="00D5060A">
        <w:rPr>
          <w:rFonts w:cstheme="minorHAnsi"/>
          <w:sz w:val="24"/>
          <w:lang w:val="fr-FR"/>
        </w:rPr>
        <w:t>ax</w:t>
      </w:r>
      <w:r w:rsidRPr="00D5060A">
        <w:rPr>
          <w:rFonts w:cstheme="minorHAnsi"/>
          <w:sz w:val="24"/>
          <w:lang w:val="fr-FR"/>
        </w:rPr>
        <w:t xml:space="preserve"> +1-847-775-1985</w:t>
      </w:r>
    </w:p>
    <w:p w14:paraId="356F2FE0" w14:textId="6630462C" w:rsidR="00666B9A" w:rsidRPr="00D5060A" w:rsidRDefault="00666B9A" w:rsidP="00666B9A">
      <w:pPr>
        <w:ind w:right="-20"/>
        <w:jc w:val="center"/>
        <w:rPr>
          <w:rFonts w:cstheme="minorHAnsi"/>
          <w:lang w:val="fr-FR"/>
        </w:rPr>
      </w:pPr>
      <w:proofErr w:type="gramStart"/>
      <w:r w:rsidRPr="00D5060A">
        <w:rPr>
          <w:rFonts w:cstheme="minorHAnsi"/>
          <w:sz w:val="24"/>
          <w:szCs w:val="24"/>
          <w:lang w:val="fr-FR"/>
        </w:rPr>
        <w:t>E</w:t>
      </w:r>
      <w:r w:rsidR="00F80926" w:rsidRPr="00D5060A">
        <w:rPr>
          <w:rFonts w:cstheme="minorHAnsi"/>
          <w:sz w:val="24"/>
          <w:szCs w:val="24"/>
          <w:lang w:val="fr-FR"/>
        </w:rPr>
        <w:t>mail</w:t>
      </w:r>
      <w:proofErr w:type="gramEnd"/>
      <w:r w:rsidRPr="00D5060A">
        <w:rPr>
          <w:rFonts w:cstheme="minorHAnsi"/>
          <w:sz w:val="24"/>
          <w:szCs w:val="24"/>
          <w:lang w:val="fr-FR"/>
        </w:rPr>
        <w:t xml:space="preserve"> </w:t>
      </w:r>
      <w:hyperlink r:id="rId29" w:history="1">
        <w:r w:rsidR="00F80926" w:rsidRPr="00D5060A">
          <w:rPr>
            <w:rStyle w:val="Hyperlink"/>
            <w:rFonts w:cstheme="minorHAnsi"/>
            <w:sz w:val="24"/>
            <w:szCs w:val="24"/>
            <w:lang w:val="fr-FR"/>
          </w:rPr>
          <w:t>info@quada.org</w:t>
        </w:r>
      </w:hyperlink>
      <w:r w:rsidR="00F80926" w:rsidRPr="00D5060A">
        <w:rPr>
          <w:rFonts w:cstheme="minorHAnsi"/>
          <w:sz w:val="24"/>
          <w:szCs w:val="24"/>
          <w:lang w:val="fr-FR"/>
        </w:rPr>
        <w:t xml:space="preserve"> </w:t>
      </w:r>
    </w:p>
    <w:sectPr w:rsidR="00666B9A" w:rsidRPr="00D5060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2F574" w14:textId="77777777" w:rsidR="005D2140" w:rsidRDefault="005D2140" w:rsidP="004E1DEE">
      <w:pPr>
        <w:spacing w:after="0" w:line="240" w:lineRule="auto"/>
      </w:pPr>
      <w:r>
        <w:separator/>
      </w:r>
    </w:p>
  </w:endnote>
  <w:endnote w:type="continuationSeparator" w:id="0">
    <w:p w14:paraId="75BED10A" w14:textId="77777777" w:rsidR="005D2140" w:rsidRDefault="005D2140" w:rsidP="004E1DEE">
      <w:pPr>
        <w:spacing w:after="0" w:line="240" w:lineRule="auto"/>
      </w:pPr>
      <w:r>
        <w:continuationSeparator/>
      </w:r>
    </w:p>
  </w:endnote>
  <w:endnote w:type="continuationNotice" w:id="1">
    <w:p w14:paraId="58673FB1" w14:textId="77777777" w:rsidR="005D2140" w:rsidRDefault="005D21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2099B977" w:rsidR="00B9436F" w:rsidRPr="00784B8B" w:rsidRDefault="00A1249B" w:rsidP="00D53785">
    <w:pPr>
      <w:pStyle w:val="Footer"/>
      <w:tabs>
        <w:tab w:val="clear" w:pos="4680"/>
        <w:tab w:val="center" w:pos="2160"/>
      </w:tabs>
      <w:jc w:val="center"/>
      <w:rPr>
        <w:sz w:val="18"/>
        <w:szCs w:val="18"/>
      </w:rPr>
    </w:pPr>
    <w:r>
      <w:rPr>
        <w:sz w:val="18"/>
        <w:szCs w:val="18"/>
      </w:rPr>
      <w:t>QUAD A</w:t>
    </w:r>
    <w:r w:rsidR="00B9436F">
      <w:rPr>
        <w:sz w:val="18"/>
        <w:szCs w:val="18"/>
      </w:rPr>
      <w:t xml:space="preserve"> RHC Standards – © 202</w:t>
    </w:r>
    <w:r w:rsidR="005C0251">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6A4DBC35" w14:textId="77777777" w:rsidTr="40B6D799">
      <w:tc>
        <w:tcPr>
          <w:tcW w:w="3773" w:type="dxa"/>
        </w:tcPr>
        <w:p w14:paraId="60C8EC3E" w14:textId="55E97ABF" w:rsidR="00B9436F" w:rsidRDefault="00B9436F" w:rsidP="40B6D799">
          <w:pPr>
            <w:pStyle w:val="Header"/>
            <w:ind w:left="-115"/>
          </w:pPr>
        </w:p>
      </w:tc>
      <w:tc>
        <w:tcPr>
          <w:tcW w:w="3773" w:type="dxa"/>
        </w:tcPr>
        <w:p w14:paraId="32C3B015" w14:textId="157DB296" w:rsidR="00B9436F" w:rsidRDefault="00B9436F" w:rsidP="40B6D799">
          <w:pPr>
            <w:pStyle w:val="Header"/>
            <w:jc w:val="center"/>
          </w:pPr>
        </w:p>
      </w:tc>
      <w:tc>
        <w:tcPr>
          <w:tcW w:w="3773" w:type="dxa"/>
        </w:tcPr>
        <w:p w14:paraId="46E26E98" w14:textId="7886254C" w:rsidR="00B9436F" w:rsidRDefault="00B9436F" w:rsidP="40B6D799">
          <w:pPr>
            <w:pStyle w:val="Header"/>
            <w:ind w:right="-115"/>
            <w:jc w:val="right"/>
          </w:pPr>
        </w:p>
      </w:tc>
    </w:tr>
  </w:tbl>
  <w:p w14:paraId="2D7C9C78" w14:textId="39DA44F5" w:rsidR="00B9436F" w:rsidRDefault="00B9436F"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584B" w14:textId="602F47FB" w:rsidR="007620F2" w:rsidRDefault="007620F2" w:rsidP="00161D97">
    <w:pPr>
      <w:spacing w:after="0" w:line="240" w:lineRule="auto"/>
    </w:pPr>
  </w:p>
  <w:p w14:paraId="20BE4B5C" w14:textId="3CF7F758" w:rsidR="00B9436F" w:rsidRDefault="00161D97"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3A239" w14:textId="77777777" w:rsidR="005D2140" w:rsidRDefault="005D2140" w:rsidP="004E1DEE">
      <w:pPr>
        <w:spacing w:after="0" w:line="240" w:lineRule="auto"/>
      </w:pPr>
      <w:r>
        <w:separator/>
      </w:r>
    </w:p>
  </w:footnote>
  <w:footnote w:type="continuationSeparator" w:id="0">
    <w:p w14:paraId="53CD77D5" w14:textId="77777777" w:rsidR="005D2140" w:rsidRDefault="005D2140" w:rsidP="004E1DEE">
      <w:pPr>
        <w:spacing w:after="0" w:line="240" w:lineRule="auto"/>
      </w:pPr>
      <w:r>
        <w:continuationSeparator/>
      </w:r>
    </w:p>
  </w:footnote>
  <w:footnote w:type="continuationNotice" w:id="1">
    <w:p w14:paraId="6805FC05" w14:textId="77777777" w:rsidR="005D2140" w:rsidRDefault="005D21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8DA7" w14:textId="1D017C02" w:rsidR="00B9436F" w:rsidRPr="00057655" w:rsidRDefault="00A1249B" w:rsidP="00BE1996">
    <w:pPr>
      <w:pStyle w:val="Header"/>
      <w:jc w:val="center"/>
      <w:rPr>
        <w:rFonts w:ascii="Cambria" w:hAnsi="Cambria" w:cs="Times New Roman"/>
        <w:b/>
        <w:sz w:val="36"/>
        <w:szCs w:val="36"/>
      </w:rPr>
    </w:pPr>
    <w:r>
      <w:rPr>
        <w:rFonts w:ascii="Cambria" w:hAnsi="Cambria" w:cs="Times New Roman"/>
        <w:b/>
        <w:sz w:val="36"/>
        <w:szCs w:val="36"/>
      </w:rPr>
      <w:t>QUAD A</w:t>
    </w:r>
    <w:r w:rsidR="00B9436F" w:rsidRPr="00057655">
      <w:rPr>
        <w:rFonts w:ascii="Cambria" w:hAnsi="Cambria" w:cs="Times New Roman"/>
        <w:b/>
        <w:sz w:val="36"/>
        <w:szCs w:val="36"/>
      </w:rPr>
      <w:t xml:space="preserve"> RHC Standards [Version </w:t>
    </w:r>
    <w:r w:rsidR="006F7905">
      <w:rPr>
        <w:rFonts w:ascii="Cambria" w:hAnsi="Cambria" w:cs="Times New Roman"/>
        <w:b/>
        <w:sz w:val="36"/>
        <w:szCs w:val="36"/>
      </w:rPr>
      <w:t>3.0</w:t>
    </w:r>
    <w:r w:rsidR="00B9436F" w:rsidRPr="00057655">
      <w:rPr>
        <w:rFonts w:ascii="Cambria" w:hAnsi="Cambria" w:cs="Times New Roman"/>
        <w:b/>
        <w:sz w:val="36"/>
        <w:szCs w:val="36"/>
      </w:rPr>
      <w:t>]</w:t>
    </w:r>
  </w:p>
  <w:p w14:paraId="7FF81A53" w14:textId="77777777" w:rsidR="00B9436F" w:rsidRPr="00057655" w:rsidRDefault="00B9436F" w:rsidP="00BE1996">
    <w:pPr>
      <w:pStyle w:val="Header"/>
      <w:jc w:val="center"/>
      <w:rPr>
        <w:rFonts w:ascii="Cambria" w:hAnsi="Cambria"/>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E5F36" w14:textId="5D63A8EC" w:rsidR="00324B86" w:rsidRDefault="00324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8D43" w14:textId="1D836BBA" w:rsidR="00324B86" w:rsidRDefault="00324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4C7C" w14:textId="55C880F5" w:rsidR="00324B86" w:rsidRDefault="00324B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08A9" w14:textId="038196D0" w:rsidR="00324B86" w:rsidRDefault="00324B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1E1" w14:textId="3819448A" w:rsidR="00324B86" w:rsidRDefault="00324B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9488" w14:textId="3C672E30" w:rsidR="00324B86" w:rsidRDefault="00324B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DA37" w14:textId="08080E4D" w:rsidR="00324B86" w:rsidRDefault="00324B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95DC" w14:textId="53545C7F" w:rsidR="00324B86" w:rsidRDefault="00324B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26370C78" w:rsidR="00B9436F" w:rsidRPr="00D5060A" w:rsidRDefault="00A1249B" w:rsidP="004E1DEE">
    <w:pPr>
      <w:pStyle w:val="Header"/>
      <w:jc w:val="center"/>
      <w:rPr>
        <w:rFonts w:cstheme="minorHAnsi"/>
        <w:b/>
        <w:bCs/>
        <w:sz w:val="36"/>
        <w:szCs w:val="36"/>
      </w:rPr>
    </w:pPr>
    <w:r w:rsidRPr="00D5060A">
      <w:rPr>
        <w:rFonts w:cstheme="minorHAnsi"/>
        <w:b/>
        <w:bCs/>
        <w:sz w:val="36"/>
        <w:szCs w:val="36"/>
      </w:rPr>
      <w:t>QUAD A</w:t>
    </w:r>
    <w:r w:rsidR="00B9436F" w:rsidRPr="00D5060A">
      <w:rPr>
        <w:rFonts w:cstheme="minorHAnsi"/>
        <w:b/>
        <w:bCs/>
        <w:sz w:val="36"/>
        <w:szCs w:val="36"/>
      </w:rPr>
      <w:t xml:space="preserve"> RHC Standards [Version </w:t>
    </w:r>
    <w:r w:rsidR="00E33553" w:rsidRPr="00D5060A">
      <w:rPr>
        <w:rFonts w:cstheme="minorHAnsi"/>
        <w:b/>
        <w:bCs/>
        <w:sz w:val="36"/>
        <w:szCs w:val="36"/>
      </w:rPr>
      <w:t>3.</w:t>
    </w:r>
    <w:r w:rsidR="00FF1661" w:rsidRPr="00D5060A">
      <w:rPr>
        <w:rFonts w:cstheme="minorHAnsi"/>
        <w:b/>
        <w:bCs/>
        <w:sz w:val="36"/>
        <w:szCs w:val="36"/>
      </w:rPr>
      <w:t>2</w:t>
    </w:r>
    <w:r w:rsidR="00B9436F" w:rsidRPr="00D5060A">
      <w:rPr>
        <w:rFonts w:cstheme="minorHAnsi"/>
        <w:b/>
        <w:bCs/>
        <w:sz w:val="36"/>
        <w:szCs w:val="3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1A786A"/>
    <w:multiLevelType w:val="hybridMultilevel"/>
    <w:tmpl w:val="A2BEDEB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4135E8E"/>
    <w:multiLevelType w:val="hybridMultilevel"/>
    <w:tmpl w:val="6CFC5D1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441D4"/>
    <w:multiLevelType w:val="hybridMultilevel"/>
    <w:tmpl w:val="38E62D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36ED5"/>
    <w:multiLevelType w:val="hybridMultilevel"/>
    <w:tmpl w:val="50D8E9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50AB7"/>
    <w:multiLevelType w:val="hybridMultilevel"/>
    <w:tmpl w:val="93E099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22"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4" w15:restartNumberingAfterBreak="0">
    <w:nsid w:val="4D3D699B"/>
    <w:multiLevelType w:val="hybridMultilevel"/>
    <w:tmpl w:val="7CB2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6" w15:restartNumberingAfterBreak="0">
    <w:nsid w:val="56DE508C"/>
    <w:multiLevelType w:val="hybridMultilevel"/>
    <w:tmpl w:val="B372CF3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8"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51299"/>
    <w:multiLevelType w:val="hybridMultilevel"/>
    <w:tmpl w:val="4B0A2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B0CFB"/>
    <w:multiLevelType w:val="hybridMultilevel"/>
    <w:tmpl w:val="5CDE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34"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8"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690186143">
    <w:abstractNumId w:val="21"/>
  </w:num>
  <w:num w:numId="2" w16cid:durableId="376125933">
    <w:abstractNumId w:val="8"/>
  </w:num>
  <w:num w:numId="3" w16cid:durableId="2070108798">
    <w:abstractNumId w:val="39"/>
  </w:num>
  <w:num w:numId="4" w16cid:durableId="1410269752">
    <w:abstractNumId w:val="23"/>
  </w:num>
  <w:num w:numId="5" w16cid:durableId="835075820">
    <w:abstractNumId w:val="27"/>
  </w:num>
  <w:num w:numId="6" w16cid:durableId="884875529">
    <w:abstractNumId w:val="25"/>
  </w:num>
  <w:num w:numId="7" w16cid:durableId="1392197593">
    <w:abstractNumId w:val="19"/>
  </w:num>
  <w:num w:numId="8" w16cid:durableId="1620144078">
    <w:abstractNumId w:val="20"/>
  </w:num>
  <w:num w:numId="9" w16cid:durableId="2053530790">
    <w:abstractNumId w:val="22"/>
  </w:num>
  <w:num w:numId="10" w16cid:durableId="1901938591">
    <w:abstractNumId w:val="16"/>
  </w:num>
  <w:num w:numId="11" w16cid:durableId="1606384731">
    <w:abstractNumId w:val="11"/>
  </w:num>
  <w:num w:numId="12" w16cid:durableId="1334067968">
    <w:abstractNumId w:val="18"/>
  </w:num>
  <w:num w:numId="13" w16cid:durableId="1810591767">
    <w:abstractNumId w:val="1"/>
  </w:num>
  <w:num w:numId="14" w16cid:durableId="1060859421">
    <w:abstractNumId w:val="4"/>
  </w:num>
  <w:num w:numId="15" w16cid:durableId="1011881052">
    <w:abstractNumId w:val="5"/>
  </w:num>
  <w:num w:numId="16" w16cid:durableId="618534457">
    <w:abstractNumId w:val="28"/>
  </w:num>
  <w:num w:numId="17" w16cid:durableId="988746973">
    <w:abstractNumId w:val="32"/>
  </w:num>
  <w:num w:numId="18" w16cid:durableId="679891390">
    <w:abstractNumId w:val="3"/>
  </w:num>
  <w:num w:numId="19" w16cid:durableId="1372338404">
    <w:abstractNumId w:val="6"/>
  </w:num>
  <w:num w:numId="20" w16cid:durableId="1571235327">
    <w:abstractNumId w:val="15"/>
  </w:num>
  <w:num w:numId="21" w16cid:durableId="1560944869">
    <w:abstractNumId w:val="29"/>
  </w:num>
  <w:num w:numId="22" w16cid:durableId="806775998">
    <w:abstractNumId w:val="34"/>
  </w:num>
  <w:num w:numId="23" w16cid:durableId="1104426085">
    <w:abstractNumId w:val="35"/>
  </w:num>
  <w:num w:numId="24" w16cid:durableId="1400515191">
    <w:abstractNumId w:val="13"/>
  </w:num>
  <w:num w:numId="25" w16cid:durableId="1833596678">
    <w:abstractNumId w:val="33"/>
  </w:num>
  <w:num w:numId="26" w16cid:durableId="2027049155">
    <w:abstractNumId w:val="7"/>
  </w:num>
  <w:num w:numId="27" w16cid:durableId="2073960480">
    <w:abstractNumId w:val="37"/>
  </w:num>
  <w:num w:numId="28" w16cid:durableId="1222405679">
    <w:abstractNumId w:val="38"/>
  </w:num>
  <w:num w:numId="29" w16cid:durableId="225529787">
    <w:abstractNumId w:val="36"/>
  </w:num>
  <w:num w:numId="30" w16cid:durableId="653528116">
    <w:abstractNumId w:val="0"/>
  </w:num>
  <w:num w:numId="31" w16cid:durableId="206921077">
    <w:abstractNumId w:val="17"/>
  </w:num>
  <w:num w:numId="32" w16cid:durableId="1131247941">
    <w:abstractNumId w:val="30"/>
  </w:num>
  <w:num w:numId="33" w16cid:durableId="373384412">
    <w:abstractNumId w:val="2"/>
  </w:num>
  <w:num w:numId="34" w16cid:durableId="78791040">
    <w:abstractNumId w:val="12"/>
  </w:num>
  <w:num w:numId="35" w16cid:durableId="1461724183">
    <w:abstractNumId w:val="31"/>
  </w:num>
  <w:num w:numId="36" w16cid:durableId="2132628562">
    <w:abstractNumId w:val="26"/>
  </w:num>
  <w:num w:numId="37" w16cid:durableId="882447108">
    <w:abstractNumId w:val="9"/>
  </w:num>
  <w:num w:numId="38" w16cid:durableId="597836820">
    <w:abstractNumId w:val="24"/>
  </w:num>
  <w:num w:numId="39" w16cid:durableId="429738354">
    <w:abstractNumId w:val="14"/>
  </w:num>
  <w:num w:numId="40" w16cid:durableId="3064735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YK/mfciT33rXWdrOzwPGGIUy440EyT/WimMNi9grc4hhbeGuUJmPr5/Et/nhzujXk1X7m9ROoAD+lJ8Zi5uTPA==" w:salt="77fAoTHco9L/QmGIi7usZA=="/>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xMDeyMLI0MbVU0lEKTi0uzszPAymwrAUARE7oUywAAAA="/>
  </w:docVars>
  <w:rsids>
    <w:rsidRoot w:val="001C1009"/>
    <w:rsid w:val="00000886"/>
    <w:rsid w:val="00000F8D"/>
    <w:rsid w:val="000027C8"/>
    <w:rsid w:val="0000340D"/>
    <w:rsid w:val="00003447"/>
    <w:rsid w:val="00003D2D"/>
    <w:rsid w:val="0000649A"/>
    <w:rsid w:val="00006B7D"/>
    <w:rsid w:val="00010906"/>
    <w:rsid w:val="0001227E"/>
    <w:rsid w:val="00012316"/>
    <w:rsid w:val="000133D6"/>
    <w:rsid w:val="00017D18"/>
    <w:rsid w:val="0002034B"/>
    <w:rsid w:val="00021082"/>
    <w:rsid w:val="00021147"/>
    <w:rsid w:val="000211C6"/>
    <w:rsid w:val="000211FE"/>
    <w:rsid w:val="00022C55"/>
    <w:rsid w:val="00023A8C"/>
    <w:rsid w:val="00025FB2"/>
    <w:rsid w:val="00026658"/>
    <w:rsid w:val="00027098"/>
    <w:rsid w:val="000316E7"/>
    <w:rsid w:val="000348F4"/>
    <w:rsid w:val="00034E14"/>
    <w:rsid w:val="00035CF6"/>
    <w:rsid w:val="00036ED1"/>
    <w:rsid w:val="00037F22"/>
    <w:rsid w:val="000400D9"/>
    <w:rsid w:val="000417BA"/>
    <w:rsid w:val="00041B62"/>
    <w:rsid w:val="00041DA0"/>
    <w:rsid w:val="00042579"/>
    <w:rsid w:val="00044064"/>
    <w:rsid w:val="000446E2"/>
    <w:rsid w:val="000468D4"/>
    <w:rsid w:val="00046DE6"/>
    <w:rsid w:val="00047545"/>
    <w:rsid w:val="00047A0F"/>
    <w:rsid w:val="00047E98"/>
    <w:rsid w:val="00050AC8"/>
    <w:rsid w:val="0005209B"/>
    <w:rsid w:val="000524CF"/>
    <w:rsid w:val="00052F74"/>
    <w:rsid w:val="0005312F"/>
    <w:rsid w:val="00053307"/>
    <w:rsid w:val="00053FAD"/>
    <w:rsid w:val="000547CC"/>
    <w:rsid w:val="000548C8"/>
    <w:rsid w:val="00055554"/>
    <w:rsid w:val="00055FC2"/>
    <w:rsid w:val="00056A75"/>
    <w:rsid w:val="00057655"/>
    <w:rsid w:val="00060AF8"/>
    <w:rsid w:val="00061FBA"/>
    <w:rsid w:val="00062AB4"/>
    <w:rsid w:val="00062CE4"/>
    <w:rsid w:val="00062EF6"/>
    <w:rsid w:val="00063C21"/>
    <w:rsid w:val="0006486D"/>
    <w:rsid w:val="0006505B"/>
    <w:rsid w:val="000654DC"/>
    <w:rsid w:val="0006659D"/>
    <w:rsid w:val="0006672E"/>
    <w:rsid w:val="0007001F"/>
    <w:rsid w:val="0007045D"/>
    <w:rsid w:val="0007075D"/>
    <w:rsid w:val="000739F2"/>
    <w:rsid w:val="000741E6"/>
    <w:rsid w:val="000748BE"/>
    <w:rsid w:val="0007519B"/>
    <w:rsid w:val="00075473"/>
    <w:rsid w:val="0007571B"/>
    <w:rsid w:val="00076F39"/>
    <w:rsid w:val="0007752B"/>
    <w:rsid w:val="0008091C"/>
    <w:rsid w:val="000844E7"/>
    <w:rsid w:val="00085422"/>
    <w:rsid w:val="00086B77"/>
    <w:rsid w:val="00087656"/>
    <w:rsid w:val="00087C14"/>
    <w:rsid w:val="00087CEF"/>
    <w:rsid w:val="00090732"/>
    <w:rsid w:val="00091616"/>
    <w:rsid w:val="00092526"/>
    <w:rsid w:val="00092A0E"/>
    <w:rsid w:val="00093FDD"/>
    <w:rsid w:val="00094FE4"/>
    <w:rsid w:val="00096DB1"/>
    <w:rsid w:val="000978CC"/>
    <w:rsid w:val="000A0F2F"/>
    <w:rsid w:val="000A2645"/>
    <w:rsid w:val="000A2D56"/>
    <w:rsid w:val="000A317E"/>
    <w:rsid w:val="000A3D2B"/>
    <w:rsid w:val="000A3F12"/>
    <w:rsid w:val="000A4436"/>
    <w:rsid w:val="000A4596"/>
    <w:rsid w:val="000A459B"/>
    <w:rsid w:val="000B08E5"/>
    <w:rsid w:val="000B135D"/>
    <w:rsid w:val="000B20B1"/>
    <w:rsid w:val="000B2552"/>
    <w:rsid w:val="000B5CBA"/>
    <w:rsid w:val="000B6106"/>
    <w:rsid w:val="000B73CA"/>
    <w:rsid w:val="000C0DBA"/>
    <w:rsid w:val="000C488E"/>
    <w:rsid w:val="000C6003"/>
    <w:rsid w:val="000C6A9D"/>
    <w:rsid w:val="000C7594"/>
    <w:rsid w:val="000C79AE"/>
    <w:rsid w:val="000D15A9"/>
    <w:rsid w:val="000D1F96"/>
    <w:rsid w:val="000D3EE1"/>
    <w:rsid w:val="000D5514"/>
    <w:rsid w:val="000D5747"/>
    <w:rsid w:val="000D6750"/>
    <w:rsid w:val="000D6AF6"/>
    <w:rsid w:val="000D6EAA"/>
    <w:rsid w:val="000D70FA"/>
    <w:rsid w:val="000D7F8E"/>
    <w:rsid w:val="000E01AD"/>
    <w:rsid w:val="000E1B4B"/>
    <w:rsid w:val="000E20B9"/>
    <w:rsid w:val="000E25FF"/>
    <w:rsid w:val="000E364F"/>
    <w:rsid w:val="000E4B9B"/>
    <w:rsid w:val="000E54EE"/>
    <w:rsid w:val="000E56E3"/>
    <w:rsid w:val="000E6276"/>
    <w:rsid w:val="000E6391"/>
    <w:rsid w:val="000E7496"/>
    <w:rsid w:val="000F0669"/>
    <w:rsid w:val="000F2429"/>
    <w:rsid w:val="000F46E7"/>
    <w:rsid w:val="000F73B7"/>
    <w:rsid w:val="000F7E93"/>
    <w:rsid w:val="00100618"/>
    <w:rsid w:val="001018AA"/>
    <w:rsid w:val="00101B07"/>
    <w:rsid w:val="00101B34"/>
    <w:rsid w:val="0010240F"/>
    <w:rsid w:val="001024C2"/>
    <w:rsid w:val="00102AE1"/>
    <w:rsid w:val="001031D2"/>
    <w:rsid w:val="00104206"/>
    <w:rsid w:val="0010512B"/>
    <w:rsid w:val="001055B3"/>
    <w:rsid w:val="001056F1"/>
    <w:rsid w:val="00105FDA"/>
    <w:rsid w:val="001060BA"/>
    <w:rsid w:val="00106E9B"/>
    <w:rsid w:val="00107D9D"/>
    <w:rsid w:val="00107E9D"/>
    <w:rsid w:val="001130D4"/>
    <w:rsid w:val="00115C89"/>
    <w:rsid w:val="00115D07"/>
    <w:rsid w:val="00115DD4"/>
    <w:rsid w:val="0011612C"/>
    <w:rsid w:val="0011665B"/>
    <w:rsid w:val="001211F8"/>
    <w:rsid w:val="00122C24"/>
    <w:rsid w:val="00123ACA"/>
    <w:rsid w:val="00124C08"/>
    <w:rsid w:val="0012558E"/>
    <w:rsid w:val="00125756"/>
    <w:rsid w:val="00125A77"/>
    <w:rsid w:val="00126EBF"/>
    <w:rsid w:val="0013060C"/>
    <w:rsid w:val="00135AD3"/>
    <w:rsid w:val="001366F3"/>
    <w:rsid w:val="00136BAA"/>
    <w:rsid w:val="00140B3C"/>
    <w:rsid w:val="001417F9"/>
    <w:rsid w:val="001421BC"/>
    <w:rsid w:val="001424FB"/>
    <w:rsid w:val="001425D0"/>
    <w:rsid w:val="00143483"/>
    <w:rsid w:val="00143532"/>
    <w:rsid w:val="001439B2"/>
    <w:rsid w:val="0014435D"/>
    <w:rsid w:val="0014489C"/>
    <w:rsid w:val="0014735D"/>
    <w:rsid w:val="001473E5"/>
    <w:rsid w:val="001516EF"/>
    <w:rsid w:val="001519AD"/>
    <w:rsid w:val="00151CAA"/>
    <w:rsid w:val="001528A7"/>
    <w:rsid w:val="00153C6A"/>
    <w:rsid w:val="00153DA6"/>
    <w:rsid w:val="00153E51"/>
    <w:rsid w:val="00154FEE"/>
    <w:rsid w:val="00155D93"/>
    <w:rsid w:val="001565DC"/>
    <w:rsid w:val="00156CAE"/>
    <w:rsid w:val="00157171"/>
    <w:rsid w:val="00157346"/>
    <w:rsid w:val="00157B12"/>
    <w:rsid w:val="00157C07"/>
    <w:rsid w:val="001613B9"/>
    <w:rsid w:val="00161CB6"/>
    <w:rsid w:val="00161D97"/>
    <w:rsid w:val="0016379C"/>
    <w:rsid w:val="00163C7D"/>
    <w:rsid w:val="00166196"/>
    <w:rsid w:val="00166355"/>
    <w:rsid w:val="00167266"/>
    <w:rsid w:val="00167FD7"/>
    <w:rsid w:val="00170495"/>
    <w:rsid w:val="00170B65"/>
    <w:rsid w:val="00171D60"/>
    <w:rsid w:val="00172948"/>
    <w:rsid w:val="001733B9"/>
    <w:rsid w:val="00174B54"/>
    <w:rsid w:val="001753F0"/>
    <w:rsid w:val="00176005"/>
    <w:rsid w:val="00176582"/>
    <w:rsid w:val="00177655"/>
    <w:rsid w:val="0017F20E"/>
    <w:rsid w:val="0018019B"/>
    <w:rsid w:val="00180889"/>
    <w:rsid w:val="00182C40"/>
    <w:rsid w:val="00183786"/>
    <w:rsid w:val="00185BB2"/>
    <w:rsid w:val="001861BD"/>
    <w:rsid w:val="00186883"/>
    <w:rsid w:val="001877E8"/>
    <w:rsid w:val="00187DDB"/>
    <w:rsid w:val="0019059D"/>
    <w:rsid w:val="001908A5"/>
    <w:rsid w:val="001910CA"/>
    <w:rsid w:val="001911E8"/>
    <w:rsid w:val="001916C1"/>
    <w:rsid w:val="00192BC6"/>
    <w:rsid w:val="00193C3F"/>
    <w:rsid w:val="001941E3"/>
    <w:rsid w:val="001951AD"/>
    <w:rsid w:val="00195E05"/>
    <w:rsid w:val="00196043"/>
    <w:rsid w:val="00196D57"/>
    <w:rsid w:val="001971E8"/>
    <w:rsid w:val="0019740E"/>
    <w:rsid w:val="001A1AF7"/>
    <w:rsid w:val="001A4420"/>
    <w:rsid w:val="001A5FCE"/>
    <w:rsid w:val="001A635E"/>
    <w:rsid w:val="001A72A8"/>
    <w:rsid w:val="001A7BDF"/>
    <w:rsid w:val="001B01BC"/>
    <w:rsid w:val="001B11B7"/>
    <w:rsid w:val="001B2234"/>
    <w:rsid w:val="001B3830"/>
    <w:rsid w:val="001B39B9"/>
    <w:rsid w:val="001B6C80"/>
    <w:rsid w:val="001B6DFD"/>
    <w:rsid w:val="001B6E28"/>
    <w:rsid w:val="001C0339"/>
    <w:rsid w:val="001C0497"/>
    <w:rsid w:val="001C0D1F"/>
    <w:rsid w:val="001C1009"/>
    <w:rsid w:val="001C1A98"/>
    <w:rsid w:val="001C35EC"/>
    <w:rsid w:val="001C462D"/>
    <w:rsid w:val="001C4632"/>
    <w:rsid w:val="001C4DD3"/>
    <w:rsid w:val="001C5E29"/>
    <w:rsid w:val="001C70A8"/>
    <w:rsid w:val="001D0297"/>
    <w:rsid w:val="001D05B4"/>
    <w:rsid w:val="001D094B"/>
    <w:rsid w:val="001D4664"/>
    <w:rsid w:val="001D4A8E"/>
    <w:rsid w:val="001D705E"/>
    <w:rsid w:val="001D70DB"/>
    <w:rsid w:val="001E07F0"/>
    <w:rsid w:val="001E1531"/>
    <w:rsid w:val="001E178A"/>
    <w:rsid w:val="001E1BEB"/>
    <w:rsid w:val="001E1E19"/>
    <w:rsid w:val="001E300F"/>
    <w:rsid w:val="001E5228"/>
    <w:rsid w:val="001E537A"/>
    <w:rsid w:val="001E6921"/>
    <w:rsid w:val="001E6E6D"/>
    <w:rsid w:val="001F00A2"/>
    <w:rsid w:val="001F2567"/>
    <w:rsid w:val="001F2834"/>
    <w:rsid w:val="001F3E46"/>
    <w:rsid w:val="001F45F1"/>
    <w:rsid w:val="001F54EC"/>
    <w:rsid w:val="001F6B25"/>
    <w:rsid w:val="001F7374"/>
    <w:rsid w:val="002008B5"/>
    <w:rsid w:val="00200E80"/>
    <w:rsid w:val="0020146A"/>
    <w:rsid w:val="00201C4B"/>
    <w:rsid w:val="00202D2A"/>
    <w:rsid w:val="002033AE"/>
    <w:rsid w:val="00204DBF"/>
    <w:rsid w:val="002058BB"/>
    <w:rsid w:val="00206D8A"/>
    <w:rsid w:val="00206F73"/>
    <w:rsid w:val="002102C9"/>
    <w:rsid w:val="002115BD"/>
    <w:rsid w:val="0021180F"/>
    <w:rsid w:val="002132E2"/>
    <w:rsid w:val="002140C7"/>
    <w:rsid w:val="00214DAF"/>
    <w:rsid w:val="00216403"/>
    <w:rsid w:val="00216D47"/>
    <w:rsid w:val="002170B9"/>
    <w:rsid w:val="00217F96"/>
    <w:rsid w:val="00221F97"/>
    <w:rsid w:val="002243D1"/>
    <w:rsid w:val="002246AC"/>
    <w:rsid w:val="0022616A"/>
    <w:rsid w:val="00226FF0"/>
    <w:rsid w:val="00227544"/>
    <w:rsid w:val="00231035"/>
    <w:rsid w:val="002314E4"/>
    <w:rsid w:val="00232EDF"/>
    <w:rsid w:val="00233D3B"/>
    <w:rsid w:val="002370FC"/>
    <w:rsid w:val="00237981"/>
    <w:rsid w:val="002403A5"/>
    <w:rsid w:val="002421E5"/>
    <w:rsid w:val="00246076"/>
    <w:rsid w:val="0024617F"/>
    <w:rsid w:val="0025269F"/>
    <w:rsid w:val="00252EF5"/>
    <w:rsid w:val="002536E3"/>
    <w:rsid w:val="00254893"/>
    <w:rsid w:val="002608CF"/>
    <w:rsid w:val="00262185"/>
    <w:rsid w:val="00265E8B"/>
    <w:rsid w:val="0026788C"/>
    <w:rsid w:val="00270A40"/>
    <w:rsid w:val="00270F95"/>
    <w:rsid w:val="00271A09"/>
    <w:rsid w:val="00271CF4"/>
    <w:rsid w:val="00273B2A"/>
    <w:rsid w:val="002752FD"/>
    <w:rsid w:val="002756B8"/>
    <w:rsid w:val="0027584F"/>
    <w:rsid w:val="002809E2"/>
    <w:rsid w:val="002825DB"/>
    <w:rsid w:val="00282B0E"/>
    <w:rsid w:val="002833F9"/>
    <w:rsid w:val="002835F6"/>
    <w:rsid w:val="002838B8"/>
    <w:rsid w:val="0028407B"/>
    <w:rsid w:val="00284546"/>
    <w:rsid w:val="002853B3"/>
    <w:rsid w:val="002855D7"/>
    <w:rsid w:val="00286792"/>
    <w:rsid w:val="00287525"/>
    <w:rsid w:val="00290E5B"/>
    <w:rsid w:val="002919BE"/>
    <w:rsid w:val="002927D8"/>
    <w:rsid w:val="002944B7"/>
    <w:rsid w:val="0029541D"/>
    <w:rsid w:val="00295A09"/>
    <w:rsid w:val="00295E39"/>
    <w:rsid w:val="00296659"/>
    <w:rsid w:val="002A0721"/>
    <w:rsid w:val="002A0AE0"/>
    <w:rsid w:val="002A161D"/>
    <w:rsid w:val="002A319E"/>
    <w:rsid w:val="002A388C"/>
    <w:rsid w:val="002A56C9"/>
    <w:rsid w:val="002A65E0"/>
    <w:rsid w:val="002A760E"/>
    <w:rsid w:val="002B00EC"/>
    <w:rsid w:val="002B0AAC"/>
    <w:rsid w:val="002B1B4C"/>
    <w:rsid w:val="002B2E77"/>
    <w:rsid w:val="002B2FB8"/>
    <w:rsid w:val="002B3921"/>
    <w:rsid w:val="002B4D7A"/>
    <w:rsid w:val="002B4EFA"/>
    <w:rsid w:val="002B4FD9"/>
    <w:rsid w:val="002B6769"/>
    <w:rsid w:val="002C25EF"/>
    <w:rsid w:val="002C27F8"/>
    <w:rsid w:val="002C3427"/>
    <w:rsid w:val="002C4605"/>
    <w:rsid w:val="002C4C18"/>
    <w:rsid w:val="002C54B4"/>
    <w:rsid w:val="002C5A8E"/>
    <w:rsid w:val="002C6BB1"/>
    <w:rsid w:val="002C7BE4"/>
    <w:rsid w:val="002D0AFA"/>
    <w:rsid w:val="002D0D82"/>
    <w:rsid w:val="002D1C1E"/>
    <w:rsid w:val="002D1EEC"/>
    <w:rsid w:val="002D22A1"/>
    <w:rsid w:val="002D4608"/>
    <w:rsid w:val="002D6DF6"/>
    <w:rsid w:val="002D7108"/>
    <w:rsid w:val="002D718B"/>
    <w:rsid w:val="002D7DB8"/>
    <w:rsid w:val="002D7EEE"/>
    <w:rsid w:val="002E033F"/>
    <w:rsid w:val="002E0E49"/>
    <w:rsid w:val="002E2682"/>
    <w:rsid w:val="002E37E8"/>
    <w:rsid w:val="002E4159"/>
    <w:rsid w:val="002E538C"/>
    <w:rsid w:val="002E59E7"/>
    <w:rsid w:val="002E661D"/>
    <w:rsid w:val="002E7601"/>
    <w:rsid w:val="002E7ECE"/>
    <w:rsid w:val="002F1423"/>
    <w:rsid w:val="002F1593"/>
    <w:rsid w:val="002F2D89"/>
    <w:rsid w:val="002F379B"/>
    <w:rsid w:val="002F388A"/>
    <w:rsid w:val="002F4EF2"/>
    <w:rsid w:val="002F6B3C"/>
    <w:rsid w:val="00300973"/>
    <w:rsid w:val="00301250"/>
    <w:rsid w:val="00303F1F"/>
    <w:rsid w:val="00304B16"/>
    <w:rsid w:val="00304E7E"/>
    <w:rsid w:val="00307613"/>
    <w:rsid w:val="00307948"/>
    <w:rsid w:val="00307C7C"/>
    <w:rsid w:val="003105F5"/>
    <w:rsid w:val="00310711"/>
    <w:rsid w:val="00311407"/>
    <w:rsid w:val="003120D6"/>
    <w:rsid w:val="003128CA"/>
    <w:rsid w:val="003136AE"/>
    <w:rsid w:val="00313C11"/>
    <w:rsid w:val="003147CF"/>
    <w:rsid w:val="00314D44"/>
    <w:rsid w:val="00315010"/>
    <w:rsid w:val="003152D5"/>
    <w:rsid w:val="003154A6"/>
    <w:rsid w:val="003169EA"/>
    <w:rsid w:val="003218C0"/>
    <w:rsid w:val="003230B0"/>
    <w:rsid w:val="00323847"/>
    <w:rsid w:val="003241D5"/>
    <w:rsid w:val="003247FA"/>
    <w:rsid w:val="00324B86"/>
    <w:rsid w:val="00325092"/>
    <w:rsid w:val="003252E2"/>
    <w:rsid w:val="00326FD0"/>
    <w:rsid w:val="00327E1C"/>
    <w:rsid w:val="00327EAE"/>
    <w:rsid w:val="0033189E"/>
    <w:rsid w:val="00332658"/>
    <w:rsid w:val="003361DC"/>
    <w:rsid w:val="003364B1"/>
    <w:rsid w:val="00336930"/>
    <w:rsid w:val="0034046E"/>
    <w:rsid w:val="003414A5"/>
    <w:rsid w:val="00341501"/>
    <w:rsid w:val="003419EA"/>
    <w:rsid w:val="003435FE"/>
    <w:rsid w:val="00343C29"/>
    <w:rsid w:val="00345273"/>
    <w:rsid w:val="003452EE"/>
    <w:rsid w:val="00345318"/>
    <w:rsid w:val="003456E0"/>
    <w:rsid w:val="003459C1"/>
    <w:rsid w:val="003459C2"/>
    <w:rsid w:val="0034692F"/>
    <w:rsid w:val="00347C11"/>
    <w:rsid w:val="00350684"/>
    <w:rsid w:val="00350E1A"/>
    <w:rsid w:val="00351433"/>
    <w:rsid w:val="00351BC9"/>
    <w:rsid w:val="00352D9A"/>
    <w:rsid w:val="00353D85"/>
    <w:rsid w:val="0035402A"/>
    <w:rsid w:val="0035426A"/>
    <w:rsid w:val="003554F0"/>
    <w:rsid w:val="00357990"/>
    <w:rsid w:val="00357B87"/>
    <w:rsid w:val="003620F9"/>
    <w:rsid w:val="003649AE"/>
    <w:rsid w:val="003655F8"/>
    <w:rsid w:val="00366482"/>
    <w:rsid w:val="003666AA"/>
    <w:rsid w:val="003704EB"/>
    <w:rsid w:val="00372948"/>
    <w:rsid w:val="00373DE5"/>
    <w:rsid w:val="00375CC5"/>
    <w:rsid w:val="0037688C"/>
    <w:rsid w:val="00376D8D"/>
    <w:rsid w:val="003775A4"/>
    <w:rsid w:val="00380730"/>
    <w:rsid w:val="00381B2A"/>
    <w:rsid w:val="00382845"/>
    <w:rsid w:val="00383378"/>
    <w:rsid w:val="00385A86"/>
    <w:rsid w:val="00385D2D"/>
    <w:rsid w:val="00386473"/>
    <w:rsid w:val="00391449"/>
    <w:rsid w:val="00391F35"/>
    <w:rsid w:val="00391F9C"/>
    <w:rsid w:val="00392253"/>
    <w:rsid w:val="003922F7"/>
    <w:rsid w:val="00392700"/>
    <w:rsid w:val="00393139"/>
    <w:rsid w:val="003948EA"/>
    <w:rsid w:val="0039517E"/>
    <w:rsid w:val="003960AF"/>
    <w:rsid w:val="00397B83"/>
    <w:rsid w:val="00397D95"/>
    <w:rsid w:val="003A2D4D"/>
    <w:rsid w:val="003A3210"/>
    <w:rsid w:val="003A465A"/>
    <w:rsid w:val="003A487F"/>
    <w:rsid w:val="003A4A87"/>
    <w:rsid w:val="003A560B"/>
    <w:rsid w:val="003A5A8C"/>
    <w:rsid w:val="003B0B91"/>
    <w:rsid w:val="003B1428"/>
    <w:rsid w:val="003B2879"/>
    <w:rsid w:val="003B290F"/>
    <w:rsid w:val="003B3050"/>
    <w:rsid w:val="003B4527"/>
    <w:rsid w:val="003B4916"/>
    <w:rsid w:val="003B799C"/>
    <w:rsid w:val="003B7D2D"/>
    <w:rsid w:val="003C119B"/>
    <w:rsid w:val="003C2838"/>
    <w:rsid w:val="003C2E86"/>
    <w:rsid w:val="003C394C"/>
    <w:rsid w:val="003C3EFD"/>
    <w:rsid w:val="003C5C22"/>
    <w:rsid w:val="003C6DFF"/>
    <w:rsid w:val="003C7050"/>
    <w:rsid w:val="003C70F6"/>
    <w:rsid w:val="003C7957"/>
    <w:rsid w:val="003D0FD8"/>
    <w:rsid w:val="003D238A"/>
    <w:rsid w:val="003D28D3"/>
    <w:rsid w:val="003D398B"/>
    <w:rsid w:val="003D63AE"/>
    <w:rsid w:val="003D7B4B"/>
    <w:rsid w:val="003E093C"/>
    <w:rsid w:val="003E1A78"/>
    <w:rsid w:val="003E31BF"/>
    <w:rsid w:val="003E4920"/>
    <w:rsid w:val="003E7FC8"/>
    <w:rsid w:val="003F045D"/>
    <w:rsid w:val="003F35DF"/>
    <w:rsid w:val="003F3D92"/>
    <w:rsid w:val="003F3FEA"/>
    <w:rsid w:val="003F63FD"/>
    <w:rsid w:val="00401F62"/>
    <w:rsid w:val="0040277E"/>
    <w:rsid w:val="00402CD2"/>
    <w:rsid w:val="00403197"/>
    <w:rsid w:val="004032CD"/>
    <w:rsid w:val="0040344F"/>
    <w:rsid w:val="00403B74"/>
    <w:rsid w:val="00404D6D"/>
    <w:rsid w:val="00404DD2"/>
    <w:rsid w:val="00405390"/>
    <w:rsid w:val="004053CC"/>
    <w:rsid w:val="004055B9"/>
    <w:rsid w:val="00406F49"/>
    <w:rsid w:val="00414A3A"/>
    <w:rsid w:val="00416C06"/>
    <w:rsid w:val="00416E08"/>
    <w:rsid w:val="00417113"/>
    <w:rsid w:val="004211A4"/>
    <w:rsid w:val="004215A5"/>
    <w:rsid w:val="00421974"/>
    <w:rsid w:val="00422F6E"/>
    <w:rsid w:val="004231AE"/>
    <w:rsid w:val="004253E4"/>
    <w:rsid w:val="00427109"/>
    <w:rsid w:val="0043002E"/>
    <w:rsid w:val="00431145"/>
    <w:rsid w:val="0043274F"/>
    <w:rsid w:val="0043282A"/>
    <w:rsid w:val="00434413"/>
    <w:rsid w:val="00434CC0"/>
    <w:rsid w:val="004362B2"/>
    <w:rsid w:val="00436AFF"/>
    <w:rsid w:val="00442BBB"/>
    <w:rsid w:val="004447BF"/>
    <w:rsid w:val="004457CC"/>
    <w:rsid w:val="00446C3B"/>
    <w:rsid w:val="004471E6"/>
    <w:rsid w:val="00450042"/>
    <w:rsid w:val="00451A4C"/>
    <w:rsid w:val="004523D1"/>
    <w:rsid w:val="00454BD1"/>
    <w:rsid w:val="00456CA0"/>
    <w:rsid w:val="004642A4"/>
    <w:rsid w:val="004647A4"/>
    <w:rsid w:val="0046779C"/>
    <w:rsid w:val="0047021D"/>
    <w:rsid w:val="00470799"/>
    <w:rsid w:val="00470D7A"/>
    <w:rsid w:val="00473409"/>
    <w:rsid w:val="00473B38"/>
    <w:rsid w:val="00477391"/>
    <w:rsid w:val="00480C29"/>
    <w:rsid w:val="00482708"/>
    <w:rsid w:val="00484119"/>
    <w:rsid w:val="00484287"/>
    <w:rsid w:val="00485DC5"/>
    <w:rsid w:val="00487336"/>
    <w:rsid w:val="00490454"/>
    <w:rsid w:val="00491DA0"/>
    <w:rsid w:val="00492614"/>
    <w:rsid w:val="00493595"/>
    <w:rsid w:val="00496B65"/>
    <w:rsid w:val="00496CB3"/>
    <w:rsid w:val="004971C3"/>
    <w:rsid w:val="004A0BD8"/>
    <w:rsid w:val="004A27A5"/>
    <w:rsid w:val="004A2B74"/>
    <w:rsid w:val="004A3A33"/>
    <w:rsid w:val="004A3E13"/>
    <w:rsid w:val="004A3F60"/>
    <w:rsid w:val="004A418D"/>
    <w:rsid w:val="004A42F9"/>
    <w:rsid w:val="004A563F"/>
    <w:rsid w:val="004A635B"/>
    <w:rsid w:val="004A6815"/>
    <w:rsid w:val="004A6AFD"/>
    <w:rsid w:val="004B0866"/>
    <w:rsid w:val="004B0919"/>
    <w:rsid w:val="004B25AD"/>
    <w:rsid w:val="004B488D"/>
    <w:rsid w:val="004B4D99"/>
    <w:rsid w:val="004B5A13"/>
    <w:rsid w:val="004C2615"/>
    <w:rsid w:val="004C49E6"/>
    <w:rsid w:val="004C5C1F"/>
    <w:rsid w:val="004C5E73"/>
    <w:rsid w:val="004C64E4"/>
    <w:rsid w:val="004C766C"/>
    <w:rsid w:val="004C7AD7"/>
    <w:rsid w:val="004D10CC"/>
    <w:rsid w:val="004D1F58"/>
    <w:rsid w:val="004D2935"/>
    <w:rsid w:val="004D3238"/>
    <w:rsid w:val="004D3E95"/>
    <w:rsid w:val="004D44BE"/>
    <w:rsid w:val="004D5949"/>
    <w:rsid w:val="004D6B5F"/>
    <w:rsid w:val="004D6EB1"/>
    <w:rsid w:val="004D71F3"/>
    <w:rsid w:val="004E0590"/>
    <w:rsid w:val="004E0969"/>
    <w:rsid w:val="004E0BCB"/>
    <w:rsid w:val="004E0ECF"/>
    <w:rsid w:val="004E151C"/>
    <w:rsid w:val="004E1B90"/>
    <w:rsid w:val="004E1DEE"/>
    <w:rsid w:val="004E1E69"/>
    <w:rsid w:val="004E294F"/>
    <w:rsid w:val="004E44FB"/>
    <w:rsid w:val="004E4AB6"/>
    <w:rsid w:val="004F0058"/>
    <w:rsid w:val="004F0272"/>
    <w:rsid w:val="004F072B"/>
    <w:rsid w:val="004F0C08"/>
    <w:rsid w:val="004F1B84"/>
    <w:rsid w:val="004F1C4E"/>
    <w:rsid w:val="004F1FEB"/>
    <w:rsid w:val="004F2572"/>
    <w:rsid w:val="004F2BD2"/>
    <w:rsid w:val="004F3E39"/>
    <w:rsid w:val="004F6213"/>
    <w:rsid w:val="004F6A66"/>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64BD"/>
    <w:rsid w:val="00516957"/>
    <w:rsid w:val="005172E3"/>
    <w:rsid w:val="00517DE2"/>
    <w:rsid w:val="00521926"/>
    <w:rsid w:val="005223F0"/>
    <w:rsid w:val="005235A8"/>
    <w:rsid w:val="00523D29"/>
    <w:rsid w:val="00524371"/>
    <w:rsid w:val="0052453F"/>
    <w:rsid w:val="00524643"/>
    <w:rsid w:val="00526FB1"/>
    <w:rsid w:val="00527632"/>
    <w:rsid w:val="00530433"/>
    <w:rsid w:val="00530A17"/>
    <w:rsid w:val="00531632"/>
    <w:rsid w:val="00531D43"/>
    <w:rsid w:val="005338B6"/>
    <w:rsid w:val="00533AE1"/>
    <w:rsid w:val="00533F75"/>
    <w:rsid w:val="00534FA8"/>
    <w:rsid w:val="005351CC"/>
    <w:rsid w:val="0053641E"/>
    <w:rsid w:val="005369D1"/>
    <w:rsid w:val="00536A94"/>
    <w:rsid w:val="00536F88"/>
    <w:rsid w:val="0054039B"/>
    <w:rsid w:val="00540CA1"/>
    <w:rsid w:val="00543F8E"/>
    <w:rsid w:val="00551567"/>
    <w:rsid w:val="005554CF"/>
    <w:rsid w:val="005555C2"/>
    <w:rsid w:val="0055595C"/>
    <w:rsid w:val="00556EF2"/>
    <w:rsid w:val="00561205"/>
    <w:rsid w:val="005616C5"/>
    <w:rsid w:val="00561A7A"/>
    <w:rsid w:val="00566A49"/>
    <w:rsid w:val="0057006F"/>
    <w:rsid w:val="005713A4"/>
    <w:rsid w:val="00571916"/>
    <w:rsid w:val="00572763"/>
    <w:rsid w:val="00572E6C"/>
    <w:rsid w:val="005736E5"/>
    <w:rsid w:val="00573757"/>
    <w:rsid w:val="0057381B"/>
    <w:rsid w:val="00574442"/>
    <w:rsid w:val="0057600F"/>
    <w:rsid w:val="00577338"/>
    <w:rsid w:val="005777CA"/>
    <w:rsid w:val="00577874"/>
    <w:rsid w:val="00577BD0"/>
    <w:rsid w:val="00580511"/>
    <w:rsid w:val="00580923"/>
    <w:rsid w:val="00580C07"/>
    <w:rsid w:val="005818E9"/>
    <w:rsid w:val="00583B43"/>
    <w:rsid w:val="00583EA4"/>
    <w:rsid w:val="0058486B"/>
    <w:rsid w:val="0058519D"/>
    <w:rsid w:val="00585BC5"/>
    <w:rsid w:val="0058739A"/>
    <w:rsid w:val="0058749C"/>
    <w:rsid w:val="00587E49"/>
    <w:rsid w:val="005904EC"/>
    <w:rsid w:val="00590B4A"/>
    <w:rsid w:val="005911CF"/>
    <w:rsid w:val="00592008"/>
    <w:rsid w:val="0059230F"/>
    <w:rsid w:val="005933D6"/>
    <w:rsid w:val="00593731"/>
    <w:rsid w:val="005942A3"/>
    <w:rsid w:val="00594DAC"/>
    <w:rsid w:val="00597C75"/>
    <w:rsid w:val="005A1950"/>
    <w:rsid w:val="005A1BCE"/>
    <w:rsid w:val="005A39FA"/>
    <w:rsid w:val="005A5FF1"/>
    <w:rsid w:val="005A5FFE"/>
    <w:rsid w:val="005A6A85"/>
    <w:rsid w:val="005A6F62"/>
    <w:rsid w:val="005B2A79"/>
    <w:rsid w:val="005B2C14"/>
    <w:rsid w:val="005B30DD"/>
    <w:rsid w:val="005B3205"/>
    <w:rsid w:val="005B365D"/>
    <w:rsid w:val="005B4366"/>
    <w:rsid w:val="005B481C"/>
    <w:rsid w:val="005B4985"/>
    <w:rsid w:val="005B4E6C"/>
    <w:rsid w:val="005B5C7A"/>
    <w:rsid w:val="005B61C7"/>
    <w:rsid w:val="005B6E11"/>
    <w:rsid w:val="005B7D6D"/>
    <w:rsid w:val="005C0251"/>
    <w:rsid w:val="005C1A15"/>
    <w:rsid w:val="005C2512"/>
    <w:rsid w:val="005C2F9B"/>
    <w:rsid w:val="005C4C4B"/>
    <w:rsid w:val="005C5BED"/>
    <w:rsid w:val="005C5C54"/>
    <w:rsid w:val="005C7E02"/>
    <w:rsid w:val="005D06D9"/>
    <w:rsid w:val="005D1D48"/>
    <w:rsid w:val="005D2140"/>
    <w:rsid w:val="005D3185"/>
    <w:rsid w:val="005D319A"/>
    <w:rsid w:val="005D5FE7"/>
    <w:rsid w:val="005E0C77"/>
    <w:rsid w:val="005E1C46"/>
    <w:rsid w:val="005E2141"/>
    <w:rsid w:val="005E27E0"/>
    <w:rsid w:val="005E4062"/>
    <w:rsid w:val="005E54CA"/>
    <w:rsid w:val="005E63E6"/>
    <w:rsid w:val="005E6500"/>
    <w:rsid w:val="005E79C4"/>
    <w:rsid w:val="005F08BC"/>
    <w:rsid w:val="005F28D5"/>
    <w:rsid w:val="005F5CE1"/>
    <w:rsid w:val="005F6BC2"/>
    <w:rsid w:val="00600F38"/>
    <w:rsid w:val="00601986"/>
    <w:rsid w:val="00601E99"/>
    <w:rsid w:val="006026D0"/>
    <w:rsid w:val="006039F8"/>
    <w:rsid w:val="006047F3"/>
    <w:rsid w:val="00607EE2"/>
    <w:rsid w:val="00611A2E"/>
    <w:rsid w:val="00616BFD"/>
    <w:rsid w:val="00622D08"/>
    <w:rsid w:val="006256BE"/>
    <w:rsid w:val="0062572D"/>
    <w:rsid w:val="0062587F"/>
    <w:rsid w:val="00626FF3"/>
    <w:rsid w:val="00630913"/>
    <w:rsid w:val="00632A94"/>
    <w:rsid w:val="00635171"/>
    <w:rsid w:val="00636C75"/>
    <w:rsid w:val="0064079B"/>
    <w:rsid w:val="0064128C"/>
    <w:rsid w:val="0064298F"/>
    <w:rsid w:val="00646520"/>
    <w:rsid w:val="00647089"/>
    <w:rsid w:val="00647C81"/>
    <w:rsid w:val="00650177"/>
    <w:rsid w:val="006520EF"/>
    <w:rsid w:val="0065247D"/>
    <w:rsid w:val="00653CDE"/>
    <w:rsid w:val="00656153"/>
    <w:rsid w:val="00656B3C"/>
    <w:rsid w:val="00657359"/>
    <w:rsid w:val="006577E9"/>
    <w:rsid w:val="00660276"/>
    <w:rsid w:val="006616FA"/>
    <w:rsid w:val="00661A72"/>
    <w:rsid w:val="00662403"/>
    <w:rsid w:val="006628E9"/>
    <w:rsid w:val="00662967"/>
    <w:rsid w:val="00662E48"/>
    <w:rsid w:val="006636ED"/>
    <w:rsid w:val="00664FEB"/>
    <w:rsid w:val="00666B9A"/>
    <w:rsid w:val="00667545"/>
    <w:rsid w:val="0066757D"/>
    <w:rsid w:val="00670F10"/>
    <w:rsid w:val="0067291F"/>
    <w:rsid w:val="0067335F"/>
    <w:rsid w:val="006750C5"/>
    <w:rsid w:val="00677D6A"/>
    <w:rsid w:val="00680288"/>
    <w:rsid w:val="006808FE"/>
    <w:rsid w:val="00682662"/>
    <w:rsid w:val="0068277C"/>
    <w:rsid w:val="00682A1B"/>
    <w:rsid w:val="00682BB2"/>
    <w:rsid w:val="00683D06"/>
    <w:rsid w:val="00684C94"/>
    <w:rsid w:val="00685871"/>
    <w:rsid w:val="0068717E"/>
    <w:rsid w:val="00687C7B"/>
    <w:rsid w:val="0069072E"/>
    <w:rsid w:val="00690917"/>
    <w:rsid w:val="00690FE8"/>
    <w:rsid w:val="00692024"/>
    <w:rsid w:val="006922AA"/>
    <w:rsid w:val="00693DEB"/>
    <w:rsid w:val="006946C2"/>
    <w:rsid w:val="00694A33"/>
    <w:rsid w:val="00694DDD"/>
    <w:rsid w:val="006955AC"/>
    <w:rsid w:val="00695E5A"/>
    <w:rsid w:val="00697078"/>
    <w:rsid w:val="00697AD9"/>
    <w:rsid w:val="006A0189"/>
    <w:rsid w:val="006A075B"/>
    <w:rsid w:val="006A28CF"/>
    <w:rsid w:val="006A3363"/>
    <w:rsid w:val="006A34AB"/>
    <w:rsid w:val="006A3E14"/>
    <w:rsid w:val="006A4E46"/>
    <w:rsid w:val="006A7293"/>
    <w:rsid w:val="006B0F61"/>
    <w:rsid w:val="006B1817"/>
    <w:rsid w:val="006B25C4"/>
    <w:rsid w:val="006B2EAF"/>
    <w:rsid w:val="006B380C"/>
    <w:rsid w:val="006B489D"/>
    <w:rsid w:val="006B4939"/>
    <w:rsid w:val="006B4D84"/>
    <w:rsid w:val="006B573D"/>
    <w:rsid w:val="006B5BAB"/>
    <w:rsid w:val="006B78DC"/>
    <w:rsid w:val="006C170F"/>
    <w:rsid w:val="006C35E2"/>
    <w:rsid w:val="006C3B79"/>
    <w:rsid w:val="006C428D"/>
    <w:rsid w:val="006C57F6"/>
    <w:rsid w:val="006C6864"/>
    <w:rsid w:val="006C745C"/>
    <w:rsid w:val="006D0FFD"/>
    <w:rsid w:val="006D2812"/>
    <w:rsid w:val="006D2FBF"/>
    <w:rsid w:val="006D3088"/>
    <w:rsid w:val="006D3217"/>
    <w:rsid w:val="006D3306"/>
    <w:rsid w:val="006D3532"/>
    <w:rsid w:val="006D4104"/>
    <w:rsid w:val="006D45E8"/>
    <w:rsid w:val="006D5392"/>
    <w:rsid w:val="006D7D12"/>
    <w:rsid w:val="006E0BB6"/>
    <w:rsid w:val="006E0F21"/>
    <w:rsid w:val="006E1407"/>
    <w:rsid w:val="006E1AD4"/>
    <w:rsid w:val="006E2D04"/>
    <w:rsid w:val="006E31C2"/>
    <w:rsid w:val="006E3EC6"/>
    <w:rsid w:val="006E41DE"/>
    <w:rsid w:val="006E6C4C"/>
    <w:rsid w:val="006E720F"/>
    <w:rsid w:val="006E7CD5"/>
    <w:rsid w:val="006F09C3"/>
    <w:rsid w:val="006F2115"/>
    <w:rsid w:val="006F24FA"/>
    <w:rsid w:val="006F2823"/>
    <w:rsid w:val="006F42C3"/>
    <w:rsid w:val="006F490E"/>
    <w:rsid w:val="006F5DDD"/>
    <w:rsid w:val="006F6966"/>
    <w:rsid w:val="006F7905"/>
    <w:rsid w:val="00700424"/>
    <w:rsid w:val="0070139A"/>
    <w:rsid w:val="007022DA"/>
    <w:rsid w:val="00706F98"/>
    <w:rsid w:val="007106A4"/>
    <w:rsid w:val="007130A8"/>
    <w:rsid w:val="0071349F"/>
    <w:rsid w:val="00713B5E"/>
    <w:rsid w:val="00713D9B"/>
    <w:rsid w:val="00715D50"/>
    <w:rsid w:val="00715EA2"/>
    <w:rsid w:val="007164D3"/>
    <w:rsid w:val="007178AF"/>
    <w:rsid w:val="00717DAD"/>
    <w:rsid w:val="00717EB6"/>
    <w:rsid w:val="00721B76"/>
    <w:rsid w:val="0072376F"/>
    <w:rsid w:val="007244EA"/>
    <w:rsid w:val="00725859"/>
    <w:rsid w:val="007302E9"/>
    <w:rsid w:val="00730819"/>
    <w:rsid w:val="00731548"/>
    <w:rsid w:val="007322A0"/>
    <w:rsid w:val="00733370"/>
    <w:rsid w:val="007334E4"/>
    <w:rsid w:val="0073363E"/>
    <w:rsid w:val="0073680D"/>
    <w:rsid w:val="00741805"/>
    <w:rsid w:val="00741AD4"/>
    <w:rsid w:val="00741F96"/>
    <w:rsid w:val="00742AD3"/>
    <w:rsid w:val="00743475"/>
    <w:rsid w:val="00744754"/>
    <w:rsid w:val="0074674E"/>
    <w:rsid w:val="00747A72"/>
    <w:rsid w:val="00747C05"/>
    <w:rsid w:val="00747EA1"/>
    <w:rsid w:val="00747F1B"/>
    <w:rsid w:val="00751F1D"/>
    <w:rsid w:val="007542BC"/>
    <w:rsid w:val="00754372"/>
    <w:rsid w:val="00755DB1"/>
    <w:rsid w:val="00757A6E"/>
    <w:rsid w:val="00757AAC"/>
    <w:rsid w:val="00760C39"/>
    <w:rsid w:val="00761635"/>
    <w:rsid w:val="007620F2"/>
    <w:rsid w:val="00762A04"/>
    <w:rsid w:val="00762DFC"/>
    <w:rsid w:val="00762F65"/>
    <w:rsid w:val="00763209"/>
    <w:rsid w:val="007641A4"/>
    <w:rsid w:val="007661ED"/>
    <w:rsid w:val="00766578"/>
    <w:rsid w:val="007700AC"/>
    <w:rsid w:val="00770B5F"/>
    <w:rsid w:val="00771DD2"/>
    <w:rsid w:val="0077424F"/>
    <w:rsid w:val="00775F18"/>
    <w:rsid w:val="007769B5"/>
    <w:rsid w:val="00777544"/>
    <w:rsid w:val="0078015A"/>
    <w:rsid w:val="00781DC1"/>
    <w:rsid w:val="007835AB"/>
    <w:rsid w:val="00784B8B"/>
    <w:rsid w:val="007851BA"/>
    <w:rsid w:val="00785756"/>
    <w:rsid w:val="007864D1"/>
    <w:rsid w:val="00787453"/>
    <w:rsid w:val="00790F7D"/>
    <w:rsid w:val="00792D76"/>
    <w:rsid w:val="00793071"/>
    <w:rsid w:val="00794DA7"/>
    <w:rsid w:val="007A029A"/>
    <w:rsid w:val="007A0587"/>
    <w:rsid w:val="007A0A1B"/>
    <w:rsid w:val="007A0BCC"/>
    <w:rsid w:val="007A124F"/>
    <w:rsid w:val="007A14B0"/>
    <w:rsid w:val="007A2AB4"/>
    <w:rsid w:val="007A39FB"/>
    <w:rsid w:val="007A4E5F"/>
    <w:rsid w:val="007A5CF3"/>
    <w:rsid w:val="007A632A"/>
    <w:rsid w:val="007A6E08"/>
    <w:rsid w:val="007A720A"/>
    <w:rsid w:val="007A7B97"/>
    <w:rsid w:val="007B026D"/>
    <w:rsid w:val="007B0D75"/>
    <w:rsid w:val="007B208E"/>
    <w:rsid w:val="007B4CB8"/>
    <w:rsid w:val="007B5A3A"/>
    <w:rsid w:val="007B6BD4"/>
    <w:rsid w:val="007B6E8D"/>
    <w:rsid w:val="007B7C5B"/>
    <w:rsid w:val="007C1D94"/>
    <w:rsid w:val="007C1E10"/>
    <w:rsid w:val="007C2C05"/>
    <w:rsid w:val="007C419E"/>
    <w:rsid w:val="007C54A2"/>
    <w:rsid w:val="007C77F0"/>
    <w:rsid w:val="007D00DC"/>
    <w:rsid w:val="007D0A7E"/>
    <w:rsid w:val="007D1BC1"/>
    <w:rsid w:val="007D25E7"/>
    <w:rsid w:val="007D3625"/>
    <w:rsid w:val="007D3D58"/>
    <w:rsid w:val="007D6629"/>
    <w:rsid w:val="007E22C9"/>
    <w:rsid w:val="007E2F24"/>
    <w:rsid w:val="007E429D"/>
    <w:rsid w:val="007E5943"/>
    <w:rsid w:val="007E6740"/>
    <w:rsid w:val="007E70F2"/>
    <w:rsid w:val="007E72CE"/>
    <w:rsid w:val="007F083F"/>
    <w:rsid w:val="007F0D41"/>
    <w:rsid w:val="007F2609"/>
    <w:rsid w:val="007F3652"/>
    <w:rsid w:val="007F4788"/>
    <w:rsid w:val="007F522E"/>
    <w:rsid w:val="007F6C61"/>
    <w:rsid w:val="007F7EA1"/>
    <w:rsid w:val="00801BAE"/>
    <w:rsid w:val="0080256F"/>
    <w:rsid w:val="00802953"/>
    <w:rsid w:val="00804509"/>
    <w:rsid w:val="00805150"/>
    <w:rsid w:val="008071E7"/>
    <w:rsid w:val="00811100"/>
    <w:rsid w:val="008128E7"/>
    <w:rsid w:val="00812988"/>
    <w:rsid w:val="008140A7"/>
    <w:rsid w:val="0081522F"/>
    <w:rsid w:val="00816032"/>
    <w:rsid w:val="0081654C"/>
    <w:rsid w:val="008170FD"/>
    <w:rsid w:val="008172BE"/>
    <w:rsid w:val="008174E0"/>
    <w:rsid w:val="0082150F"/>
    <w:rsid w:val="0082287C"/>
    <w:rsid w:val="00822AA0"/>
    <w:rsid w:val="00822AC2"/>
    <w:rsid w:val="008234DC"/>
    <w:rsid w:val="00824498"/>
    <w:rsid w:val="00825564"/>
    <w:rsid w:val="0082614A"/>
    <w:rsid w:val="0083172D"/>
    <w:rsid w:val="00834C6E"/>
    <w:rsid w:val="00835354"/>
    <w:rsid w:val="008355B3"/>
    <w:rsid w:val="00836D67"/>
    <w:rsid w:val="0083795D"/>
    <w:rsid w:val="00837FD5"/>
    <w:rsid w:val="00840F3C"/>
    <w:rsid w:val="00842404"/>
    <w:rsid w:val="008426F1"/>
    <w:rsid w:val="0084305D"/>
    <w:rsid w:val="0084378E"/>
    <w:rsid w:val="00846105"/>
    <w:rsid w:val="00846BC2"/>
    <w:rsid w:val="0085101D"/>
    <w:rsid w:val="00853A75"/>
    <w:rsid w:val="00853D76"/>
    <w:rsid w:val="00853E0E"/>
    <w:rsid w:val="00856A17"/>
    <w:rsid w:val="00860468"/>
    <w:rsid w:val="008617CE"/>
    <w:rsid w:val="008620C8"/>
    <w:rsid w:val="008658BE"/>
    <w:rsid w:val="008702E0"/>
    <w:rsid w:val="008708AB"/>
    <w:rsid w:val="00870FBC"/>
    <w:rsid w:val="00871DC4"/>
    <w:rsid w:val="00871F1F"/>
    <w:rsid w:val="00872629"/>
    <w:rsid w:val="008740E8"/>
    <w:rsid w:val="008744EA"/>
    <w:rsid w:val="00875433"/>
    <w:rsid w:val="008759BE"/>
    <w:rsid w:val="00876C7E"/>
    <w:rsid w:val="00877984"/>
    <w:rsid w:val="0088162E"/>
    <w:rsid w:val="00885241"/>
    <w:rsid w:val="00885ED5"/>
    <w:rsid w:val="00886260"/>
    <w:rsid w:val="008862EB"/>
    <w:rsid w:val="00886468"/>
    <w:rsid w:val="00887FCC"/>
    <w:rsid w:val="00891D5C"/>
    <w:rsid w:val="00891E5B"/>
    <w:rsid w:val="008920FF"/>
    <w:rsid w:val="008945A2"/>
    <w:rsid w:val="008973C1"/>
    <w:rsid w:val="00897531"/>
    <w:rsid w:val="008A070A"/>
    <w:rsid w:val="008A0747"/>
    <w:rsid w:val="008A0D3C"/>
    <w:rsid w:val="008A146D"/>
    <w:rsid w:val="008A28EE"/>
    <w:rsid w:val="008A2A77"/>
    <w:rsid w:val="008A315A"/>
    <w:rsid w:val="008A479D"/>
    <w:rsid w:val="008A4FEE"/>
    <w:rsid w:val="008A5013"/>
    <w:rsid w:val="008A5255"/>
    <w:rsid w:val="008A67CE"/>
    <w:rsid w:val="008A705B"/>
    <w:rsid w:val="008A767E"/>
    <w:rsid w:val="008B0BC1"/>
    <w:rsid w:val="008B17EB"/>
    <w:rsid w:val="008B1B0A"/>
    <w:rsid w:val="008B4F1F"/>
    <w:rsid w:val="008B737D"/>
    <w:rsid w:val="008C09BA"/>
    <w:rsid w:val="008C16EE"/>
    <w:rsid w:val="008C1BCE"/>
    <w:rsid w:val="008C28EA"/>
    <w:rsid w:val="008C2C18"/>
    <w:rsid w:val="008C4294"/>
    <w:rsid w:val="008C4346"/>
    <w:rsid w:val="008C46B3"/>
    <w:rsid w:val="008C5982"/>
    <w:rsid w:val="008C69BC"/>
    <w:rsid w:val="008C6B36"/>
    <w:rsid w:val="008C7819"/>
    <w:rsid w:val="008C7DFD"/>
    <w:rsid w:val="008D13A4"/>
    <w:rsid w:val="008D43E5"/>
    <w:rsid w:val="008D4F44"/>
    <w:rsid w:val="008D6F56"/>
    <w:rsid w:val="008E00A2"/>
    <w:rsid w:val="008E0F52"/>
    <w:rsid w:val="008E2201"/>
    <w:rsid w:val="008E23CC"/>
    <w:rsid w:val="008E2A8D"/>
    <w:rsid w:val="008E2D87"/>
    <w:rsid w:val="008E3FC5"/>
    <w:rsid w:val="008E4156"/>
    <w:rsid w:val="008E43F7"/>
    <w:rsid w:val="008E4818"/>
    <w:rsid w:val="008E5067"/>
    <w:rsid w:val="008E63F9"/>
    <w:rsid w:val="008E7E2A"/>
    <w:rsid w:val="008F180F"/>
    <w:rsid w:val="008F273D"/>
    <w:rsid w:val="008F3D6C"/>
    <w:rsid w:val="008F46AD"/>
    <w:rsid w:val="008F5255"/>
    <w:rsid w:val="008F5C2A"/>
    <w:rsid w:val="008F6C62"/>
    <w:rsid w:val="009000A2"/>
    <w:rsid w:val="00900241"/>
    <w:rsid w:val="009017CF"/>
    <w:rsid w:val="00901882"/>
    <w:rsid w:val="00904235"/>
    <w:rsid w:val="0090583C"/>
    <w:rsid w:val="00905CBF"/>
    <w:rsid w:val="00906DE4"/>
    <w:rsid w:val="0091023B"/>
    <w:rsid w:val="00910873"/>
    <w:rsid w:val="00911389"/>
    <w:rsid w:val="00911F9D"/>
    <w:rsid w:val="00913BBA"/>
    <w:rsid w:val="00913E5D"/>
    <w:rsid w:val="00914010"/>
    <w:rsid w:val="00915548"/>
    <w:rsid w:val="00915743"/>
    <w:rsid w:val="00916AFD"/>
    <w:rsid w:val="009210F8"/>
    <w:rsid w:val="0092207D"/>
    <w:rsid w:val="009226DD"/>
    <w:rsid w:val="00924431"/>
    <w:rsid w:val="0092453F"/>
    <w:rsid w:val="00927283"/>
    <w:rsid w:val="009272DA"/>
    <w:rsid w:val="0092764D"/>
    <w:rsid w:val="00927EAB"/>
    <w:rsid w:val="00927ECD"/>
    <w:rsid w:val="009303B5"/>
    <w:rsid w:val="009310A6"/>
    <w:rsid w:val="009328B7"/>
    <w:rsid w:val="00933798"/>
    <w:rsid w:val="00934C55"/>
    <w:rsid w:val="00940608"/>
    <w:rsid w:val="009406B0"/>
    <w:rsid w:val="00940EC4"/>
    <w:rsid w:val="0094211D"/>
    <w:rsid w:val="00943F45"/>
    <w:rsid w:val="00945EAC"/>
    <w:rsid w:val="00947419"/>
    <w:rsid w:val="00947622"/>
    <w:rsid w:val="00947DD7"/>
    <w:rsid w:val="00950ABB"/>
    <w:rsid w:val="00951938"/>
    <w:rsid w:val="00952A8D"/>
    <w:rsid w:val="009549FC"/>
    <w:rsid w:val="00955F11"/>
    <w:rsid w:val="00956811"/>
    <w:rsid w:val="009601E3"/>
    <w:rsid w:val="0096115F"/>
    <w:rsid w:val="0096297E"/>
    <w:rsid w:val="009634BA"/>
    <w:rsid w:val="00963E92"/>
    <w:rsid w:val="00964562"/>
    <w:rsid w:val="00964CDB"/>
    <w:rsid w:val="0096564F"/>
    <w:rsid w:val="009657BA"/>
    <w:rsid w:val="00965B48"/>
    <w:rsid w:val="0096660E"/>
    <w:rsid w:val="00966DA1"/>
    <w:rsid w:val="00967107"/>
    <w:rsid w:val="00970BD2"/>
    <w:rsid w:val="00970C52"/>
    <w:rsid w:val="00972DC4"/>
    <w:rsid w:val="009745A0"/>
    <w:rsid w:val="009755CD"/>
    <w:rsid w:val="00976691"/>
    <w:rsid w:val="00976C6A"/>
    <w:rsid w:val="00980005"/>
    <w:rsid w:val="0098007D"/>
    <w:rsid w:val="00980F1B"/>
    <w:rsid w:val="009814E1"/>
    <w:rsid w:val="00981CBB"/>
    <w:rsid w:val="00981EE2"/>
    <w:rsid w:val="00983C01"/>
    <w:rsid w:val="00986472"/>
    <w:rsid w:val="009864A5"/>
    <w:rsid w:val="00986518"/>
    <w:rsid w:val="00986816"/>
    <w:rsid w:val="00987396"/>
    <w:rsid w:val="00990862"/>
    <w:rsid w:val="00991C7B"/>
    <w:rsid w:val="00994CEF"/>
    <w:rsid w:val="0099522C"/>
    <w:rsid w:val="00996390"/>
    <w:rsid w:val="00996E56"/>
    <w:rsid w:val="00996E86"/>
    <w:rsid w:val="009A22DD"/>
    <w:rsid w:val="009A3AA4"/>
    <w:rsid w:val="009A6450"/>
    <w:rsid w:val="009A6CA2"/>
    <w:rsid w:val="009B01B6"/>
    <w:rsid w:val="009B0D92"/>
    <w:rsid w:val="009B3C1D"/>
    <w:rsid w:val="009B3E37"/>
    <w:rsid w:val="009B40D5"/>
    <w:rsid w:val="009B4155"/>
    <w:rsid w:val="009B4C2F"/>
    <w:rsid w:val="009B5671"/>
    <w:rsid w:val="009B5C96"/>
    <w:rsid w:val="009B6A45"/>
    <w:rsid w:val="009B773E"/>
    <w:rsid w:val="009C0E9E"/>
    <w:rsid w:val="009C1EFA"/>
    <w:rsid w:val="009C2085"/>
    <w:rsid w:val="009C2A9F"/>
    <w:rsid w:val="009C3ADC"/>
    <w:rsid w:val="009C4C88"/>
    <w:rsid w:val="009C4F46"/>
    <w:rsid w:val="009C6087"/>
    <w:rsid w:val="009C60B2"/>
    <w:rsid w:val="009C6667"/>
    <w:rsid w:val="009C7245"/>
    <w:rsid w:val="009D076B"/>
    <w:rsid w:val="009D1401"/>
    <w:rsid w:val="009D22A2"/>
    <w:rsid w:val="009D3F41"/>
    <w:rsid w:val="009D4D3A"/>
    <w:rsid w:val="009D55EE"/>
    <w:rsid w:val="009D67F0"/>
    <w:rsid w:val="009D74D2"/>
    <w:rsid w:val="009E233C"/>
    <w:rsid w:val="009E5CC7"/>
    <w:rsid w:val="009E5EDD"/>
    <w:rsid w:val="009E6DC3"/>
    <w:rsid w:val="009E7797"/>
    <w:rsid w:val="009E78BF"/>
    <w:rsid w:val="009E7D2A"/>
    <w:rsid w:val="009F1D16"/>
    <w:rsid w:val="009F26D9"/>
    <w:rsid w:val="009F2D53"/>
    <w:rsid w:val="009F304F"/>
    <w:rsid w:val="009F3D15"/>
    <w:rsid w:val="009F4301"/>
    <w:rsid w:val="009F56CC"/>
    <w:rsid w:val="009F5716"/>
    <w:rsid w:val="009F5E9B"/>
    <w:rsid w:val="009F6755"/>
    <w:rsid w:val="009F694F"/>
    <w:rsid w:val="009F7C5E"/>
    <w:rsid w:val="00A005EF"/>
    <w:rsid w:val="00A00B39"/>
    <w:rsid w:val="00A01354"/>
    <w:rsid w:val="00A02921"/>
    <w:rsid w:val="00A02B91"/>
    <w:rsid w:val="00A03526"/>
    <w:rsid w:val="00A058E0"/>
    <w:rsid w:val="00A07DC7"/>
    <w:rsid w:val="00A10B8B"/>
    <w:rsid w:val="00A10FE2"/>
    <w:rsid w:val="00A1249B"/>
    <w:rsid w:val="00A1266E"/>
    <w:rsid w:val="00A13A41"/>
    <w:rsid w:val="00A14E04"/>
    <w:rsid w:val="00A16089"/>
    <w:rsid w:val="00A17CE6"/>
    <w:rsid w:val="00A20735"/>
    <w:rsid w:val="00A22CC5"/>
    <w:rsid w:val="00A23552"/>
    <w:rsid w:val="00A23561"/>
    <w:rsid w:val="00A2523F"/>
    <w:rsid w:val="00A26333"/>
    <w:rsid w:val="00A26847"/>
    <w:rsid w:val="00A27DFA"/>
    <w:rsid w:val="00A32A27"/>
    <w:rsid w:val="00A34025"/>
    <w:rsid w:val="00A34F4B"/>
    <w:rsid w:val="00A3692E"/>
    <w:rsid w:val="00A37A06"/>
    <w:rsid w:val="00A400B1"/>
    <w:rsid w:val="00A406EE"/>
    <w:rsid w:val="00A41FE9"/>
    <w:rsid w:val="00A42435"/>
    <w:rsid w:val="00A44DBB"/>
    <w:rsid w:val="00A452BA"/>
    <w:rsid w:val="00A46BC3"/>
    <w:rsid w:val="00A503E4"/>
    <w:rsid w:val="00A50B83"/>
    <w:rsid w:val="00A50D0A"/>
    <w:rsid w:val="00A51116"/>
    <w:rsid w:val="00A52376"/>
    <w:rsid w:val="00A526E4"/>
    <w:rsid w:val="00A52747"/>
    <w:rsid w:val="00A54707"/>
    <w:rsid w:val="00A561C2"/>
    <w:rsid w:val="00A57D4E"/>
    <w:rsid w:val="00A60328"/>
    <w:rsid w:val="00A61A5E"/>
    <w:rsid w:val="00A61BC5"/>
    <w:rsid w:val="00A663BC"/>
    <w:rsid w:val="00A701F9"/>
    <w:rsid w:val="00A703EB"/>
    <w:rsid w:val="00A709C1"/>
    <w:rsid w:val="00A70BC3"/>
    <w:rsid w:val="00A71765"/>
    <w:rsid w:val="00A72146"/>
    <w:rsid w:val="00A7243A"/>
    <w:rsid w:val="00A73CCA"/>
    <w:rsid w:val="00A74C86"/>
    <w:rsid w:val="00A75CDE"/>
    <w:rsid w:val="00A7647F"/>
    <w:rsid w:val="00A76C8F"/>
    <w:rsid w:val="00A77ED2"/>
    <w:rsid w:val="00A812E9"/>
    <w:rsid w:val="00A826D6"/>
    <w:rsid w:val="00A8298D"/>
    <w:rsid w:val="00A82E64"/>
    <w:rsid w:val="00A8319D"/>
    <w:rsid w:val="00A90E01"/>
    <w:rsid w:val="00A912A4"/>
    <w:rsid w:val="00A92235"/>
    <w:rsid w:val="00A942D0"/>
    <w:rsid w:val="00A95AAD"/>
    <w:rsid w:val="00AA057A"/>
    <w:rsid w:val="00AA45D5"/>
    <w:rsid w:val="00AA621D"/>
    <w:rsid w:val="00AA70D4"/>
    <w:rsid w:val="00AA724F"/>
    <w:rsid w:val="00AA7D3C"/>
    <w:rsid w:val="00AB0188"/>
    <w:rsid w:val="00AB25D8"/>
    <w:rsid w:val="00AB2BA4"/>
    <w:rsid w:val="00AB3516"/>
    <w:rsid w:val="00AB4B25"/>
    <w:rsid w:val="00AB5026"/>
    <w:rsid w:val="00AB6378"/>
    <w:rsid w:val="00AB6A98"/>
    <w:rsid w:val="00AB76EF"/>
    <w:rsid w:val="00AB7C0D"/>
    <w:rsid w:val="00AC2F92"/>
    <w:rsid w:val="00AC4FAB"/>
    <w:rsid w:val="00AC52F9"/>
    <w:rsid w:val="00AC5385"/>
    <w:rsid w:val="00AC5C26"/>
    <w:rsid w:val="00AC6252"/>
    <w:rsid w:val="00AC6857"/>
    <w:rsid w:val="00AD049D"/>
    <w:rsid w:val="00AD329E"/>
    <w:rsid w:val="00AD4B6B"/>
    <w:rsid w:val="00AD5C60"/>
    <w:rsid w:val="00AE0E24"/>
    <w:rsid w:val="00AE25B2"/>
    <w:rsid w:val="00AE298C"/>
    <w:rsid w:val="00AE47EB"/>
    <w:rsid w:val="00AE494B"/>
    <w:rsid w:val="00AE6194"/>
    <w:rsid w:val="00AE66AD"/>
    <w:rsid w:val="00AF0D8C"/>
    <w:rsid w:val="00AF30D2"/>
    <w:rsid w:val="00AF38D7"/>
    <w:rsid w:val="00AF4463"/>
    <w:rsid w:val="00B00442"/>
    <w:rsid w:val="00B015BA"/>
    <w:rsid w:val="00B02C2A"/>
    <w:rsid w:val="00B02EC2"/>
    <w:rsid w:val="00B03F17"/>
    <w:rsid w:val="00B0406D"/>
    <w:rsid w:val="00B05CD0"/>
    <w:rsid w:val="00B05D2C"/>
    <w:rsid w:val="00B05EE0"/>
    <w:rsid w:val="00B06774"/>
    <w:rsid w:val="00B069FB"/>
    <w:rsid w:val="00B10219"/>
    <w:rsid w:val="00B10488"/>
    <w:rsid w:val="00B127C9"/>
    <w:rsid w:val="00B133FD"/>
    <w:rsid w:val="00B136EE"/>
    <w:rsid w:val="00B15296"/>
    <w:rsid w:val="00B16B57"/>
    <w:rsid w:val="00B21F3D"/>
    <w:rsid w:val="00B224B9"/>
    <w:rsid w:val="00B2283A"/>
    <w:rsid w:val="00B240D2"/>
    <w:rsid w:val="00B24BB9"/>
    <w:rsid w:val="00B25885"/>
    <w:rsid w:val="00B3044F"/>
    <w:rsid w:val="00B31CD9"/>
    <w:rsid w:val="00B33D13"/>
    <w:rsid w:val="00B35E1E"/>
    <w:rsid w:val="00B36F62"/>
    <w:rsid w:val="00B3706E"/>
    <w:rsid w:val="00B37285"/>
    <w:rsid w:val="00B4048D"/>
    <w:rsid w:val="00B411DE"/>
    <w:rsid w:val="00B42B38"/>
    <w:rsid w:val="00B435C9"/>
    <w:rsid w:val="00B44932"/>
    <w:rsid w:val="00B44D2B"/>
    <w:rsid w:val="00B45C51"/>
    <w:rsid w:val="00B45D36"/>
    <w:rsid w:val="00B46C0E"/>
    <w:rsid w:val="00B46E7B"/>
    <w:rsid w:val="00B51194"/>
    <w:rsid w:val="00B512BD"/>
    <w:rsid w:val="00B51889"/>
    <w:rsid w:val="00B51E7A"/>
    <w:rsid w:val="00B52785"/>
    <w:rsid w:val="00B531A2"/>
    <w:rsid w:val="00B556B3"/>
    <w:rsid w:val="00B57C38"/>
    <w:rsid w:val="00B57EEA"/>
    <w:rsid w:val="00B6089F"/>
    <w:rsid w:val="00B6266D"/>
    <w:rsid w:val="00B62AEC"/>
    <w:rsid w:val="00B63802"/>
    <w:rsid w:val="00B663BC"/>
    <w:rsid w:val="00B665D3"/>
    <w:rsid w:val="00B66BEA"/>
    <w:rsid w:val="00B6745A"/>
    <w:rsid w:val="00B67D1E"/>
    <w:rsid w:val="00B70632"/>
    <w:rsid w:val="00B70AB2"/>
    <w:rsid w:val="00B71259"/>
    <w:rsid w:val="00B715EA"/>
    <w:rsid w:val="00B7185F"/>
    <w:rsid w:val="00B71CB6"/>
    <w:rsid w:val="00B723A6"/>
    <w:rsid w:val="00B72847"/>
    <w:rsid w:val="00B7429D"/>
    <w:rsid w:val="00B74DC5"/>
    <w:rsid w:val="00B764A4"/>
    <w:rsid w:val="00B773FC"/>
    <w:rsid w:val="00B81BA0"/>
    <w:rsid w:val="00B8226E"/>
    <w:rsid w:val="00B85D9E"/>
    <w:rsid w:val="00B86FCD"/>
    <w:rsid w:val="00B87F69"/>
    <w:rsid w:val="00B92FD0"/>
    <w:rsid w:val="00B933EE"/>
    <w:rsid w:val="00B9436F"/>
    <w:rsid w:val="00B958FF"/>
    <w:rsid w:val="00BA0808"/>
    <w:rsid w:val="00BA0EAD"/>
    <w:rsid w:val="00BA123E"/>
    <w:rsid w:val="00BA16B6"/>
    <w:rsid w:val="00BA2280"/>
    <w:rsid w:val="00BA24A1"/>
    <w:rsid w:val="00BA2CC2"/>
    <w:rsid w:val="00BA318B"/>
    <w:rsid w:val="00BA3E73"/>
    <w:rsid w:val="00BA44E4"/>
    <w:rsid w:val="00BA700A"/>
    <w:rsid w:val="00BA7B13"/>
    <w:rsid w:val="00BB042E"/>
    <w:rsid w:val="00BB1810"/>
    <w:rsid w:val="00BB44B8"/>
    <w:rsid w:val="00BB4DD7"/>
    <w:rsid w:val="00BB560D"/>
    <w:rsid w:val="00BB5D89"/>
    <w:rsid w:val="00BB7FCF"/>
    <w:rsid w:val="00BC0B37"/>
    <w:rsid w:val="00BC173A"/>
    <w:rsid w:val="00BC1876"/>
    <w:rsid w:val="00BC1C30"/>
    <w:rsid w:val="00BC31AD"/>
    <w:rsid w:val="00BC557A"/>
    <w:rsid w:val="00BC5C4B"/>
    <w:rsid w:val="00BC5FB6"/>
    <w:rsid w:val="00BC6B49"/>
    <w:rsid w:val="00BC7231"/>
    <w:rsid w:val="00BD0E66"/>
    <w:rsid w:val="00BD2AA4"/>
    <w:rsid w:val="00BD304C"/>
    <w:rsid w:val="00BD3A1B"/>
    <w:rsid w:val="00BD463E"/>
    <w:rsid w:val="00BD4798"/>
    <w:rsid w:val="00BD48B9"/>
    <w:rsid w:val="00BD62E2"/>
    <w:rsid w:val="00BD69AD"/>
    <w:rsid w:val="00BD6CB8"/>
    <w:rsid w:val="00BD7884"/>
    <w:rsid w:val="00BE1996"/>
    <w:rsid w:val="00BE1E89"/>
    <w:rsid w:val="00BE2875"/>
    <w:rsid w:val="00BE2AC4"/>
    <w:rsid w:val="00BE2C8F"/>
    <w:rsid w:val="00BE4E53"/>
    <w:rsid w:val="00BE5C92"/>
    <w:rsid w:val="00BE6A35"/>
    <w:rsid w:val="00BE6E4A"/>
    <w:rsid w:val="00BE7543"/>
    <w:rsid w:val="00BF0DA8"/>
    <w:rsid w:val="00BF1016"/>
    <w:rsid w:val="00BF1178"/>
    <w:rsid w:val="00BF1214"/>
    <w:rsid w:val="00BF1F19"/>
    <w:rsid w:val="00BF1F8C"/>
    <w:rsid w:val="00BF2322"/>
    <w:rsid w:val="00BF2508"/>
    <w:rsid w:val="00BF2649"/>
    <w:rsid w:val="00BF349D"/>
    <w:rsid w:val="00BF4B59"/>
    <w:rsid w:val="00BF4BB0"/>
    <w:rsid w:val="00BF560B"/>
    <w:rsid w:val="00BF5EAB"/>
    <w:rsid w:val="00BF6072"/>
    <w:rsid w:val="00BF74B0"/>
    <w:rsid w:val="00C025FE"/>
    <w:rsid w:val="00C0291C"/>
    <w:rsid w:val="00C02E8A"/>
    <w:rsid w:val="00C03C03"/>
    <w:rsid w:val="00C067E3"/>
    <w:rsid w:val="00C06E66"/>
    <w:rsid w:val="00C12330"/>
    <w:rsid w:val="00C1528C"/>
    <w:rsid w:val="00C15BEE"/>
    <w:rsid w:val="00C16381"/>
    <w:rsid w:val="00C20668"/>
    <w:rsid w:val="00C2258B"/>
    <w:rsid w:val="00C2259A"/>
    <w:rsid w:val="00C240E0"/>
    <w:rsid w:val="00C24A23"/>
    <w:rsid w:val="00C24C08"/>
    <w:rsid w:val="00C25866"/>
    <w:rsid w:val="00C258AD"/>
    <w:rsid w:val="00C25F6D"/>
    <w:rsid w:val="00C26116"/>
    <w:rsid w:val="00C300B2"/>
    <w:rsid w:val="00C30769"/>
    <w:rsid w:val="00C31B54"/>
    <w:rsid w:val="00C32E2A"/>
    <w:rsid w:val="00C34C63"/>
    <w:rsid w:val="00C35114"/>
    <w:rsid w:val="00C360C3"/>
    <w:rsid w:val="00C361ED"/>
    <w:rsid w:val="00C36427"/>
    <w:rsid w:val="00C368FB"/>
    <w:rsid w:val="00C36C64"/>
    <w:rsid w:val="00C37346"/>
    <w:rsid w:val="00C421ED"/>
    <w:rsid w:val="00C4247A"/>
    <w:rsid w:val="00C436A2"/>
    <w:rsid w:val="00C44A7C"/>
    <w:rsid w:val="00C44DBF"/>
    <w:rsid w:val="00C45B29"/>
    <w:rsid w:val="00C46CD4"/>
    <w:rsid w:val="00C5064D"/>
    <w:rsid w:val="00C5068C"/>
    <w:rsid w:val="00C509AE"/>
    <w:rsid w:val="00C50A39"/>
    <w:rsid w:val="00C53274"/>
    <w:rsid w:val="00C53342"/>
    <w:rsid w:val="00C614D4"/>
    <w:rsid w:val="00C61F43"/>
    <w:rsid w:val="00C63D89"/>
    <w:rsid w:val="00C63DAE"/>
    <w:rsid w:val="00C63DBE"/>
    <w:rsid w:val="00C64615"/>
    <w:rsid w:val="00C647F9"/>
    <w:rsid w:val="00C64988"/>
    <w:rsid w:val="00C671DC"/>
    <w:rsid w:val="00C70C04"/>
    <w:rsid w:val="00C718B6"/>
    <w:rsid w:val="00C71DBD"/>
    <w:rsid w:val="00C71E34"/>
    <w:rsid w:val="00C74690"/>
    <w:rsid w:val="00C75078"/>
    <w:rsid w:val="00C765C6"/>
    <w:rsid w:val="00C769EB"/>
    <w:rsid w:val="00C8061A"/>
    <w:rsid w:val="00C81A4D"/>
    <w:rsid w:val="00C81D2D"/>
    <w:rsid w:val="00C83406"/>
    <w:rsid w:val="00C85A48"/>
    <w:rsid w:val="00C85D8C"/>
    <w:rsid w:val="00C862C5"/>
    <w:rsid w:val="00C862DC"/>
    <w:rsid w:val="00C90221"/>
    <w:rsid w:val="00C907C9"/>
    <w:rsid w:val="00C91429"/>
    <w:rsid w:val="00C91458"/>
    <w:rsid w:val="00C9226C"/>
    <w:rsid w:val="00C93671"/>
    <w:rsid w:val="00C94222"/>
    <w:rsid w:val="00C94D07"/>
    <w:rsid w:val="00C97F1E"/>
    <w:rsid w:val="00CA1077"/>
    <w:rsid w:val="00CA1B49"/>
    <w:rsid w:val="00CA524B"/>
    <w:rsid w:val="00CA56A5"/>
    <w:rsid w:val="00CA631F"/>
    <w:rsid w:val="00CA731A"/>
    <w:rsid w:val="00CA7C49"/>
    <w:rsid w:val="00CB087E"/>
    <w:rsid w:val="00CB0FC0"/>
    <w:rsid w:val="00CB2094"/>
    <w:rsid w:val="00CB2303"/>
    <w:rsid w:val="00CB35E9"/>
    <w:rsid w:val="00CB4592"/>
    <w:rsid w:val="00CB754B"/>
    <w:rsid w:val="00CC0A1E"/>
    <w:rsid w:val="00CC12BF"/>
    <w:rsid w:val="00CC162E"/>
    <w:rsid w:val="00CC216D"/>
    <w:rsid w:val="00CC2D40"/>
    <w:rsid w:val="00CC3846"/>
    <w:rsid w:val="00CC3994"/>
    <w:rsid w:val="00CC631D"/>
    <w:rsid w:val="00CD28A6"/>
    <w:rsid w:val="00CD39B7"/>
    <w:rsid w:val="00CD3FFC"/>
    <w:rsid w:val="00CD6FA8"/>
    <w:rsid w:val="00CD7EED"/>
    <w:rsid w:val="00CE067C"/>
    <w:rsid w:val="00CE32E6"/>
    <w:rsid w:val="00CE366A"/>
    <w:rsid w:val="00CE44B1"/>
    <w:rsid w:val="00CE44CA"/>
    <w:rsid w:val="00CE4BD9"/>
    <w:rsid w:val="00CE4DEE"/>
    <w:rsid w:val="00CE5397"/>
    <w:rsid w:val="00CE6321"/>
    <w:rsid w:val="00CE679D"/>
    <w:rsid w:val="00CE6C0C"/>
    <w:rsid w:val="00CE6DFB"/>
    <w:rsid w:val="00CF0126"/>
    <w:rsid w:val="00CF2663"/>
    <w:rsid w:val="00CF3C5B"/>
    <w:rsid w:val="00CF536D"/>
    <w:rsid w:val="00D008FC"/>
    <w:rsid w:val="00D048A8"/>
    <w:rsid w:val="00D04DF4"/>
    <w:rsid w:val="00D05816"/>
    <w:rsid w:val="00D10498"/>
    <w:rsid w:val="00D1089F"/>
    <w:rsid w:val="00D1316E"/>
    <w:rsid w:val="00D1441F"/>
    <w:rsid w:val="00D14498"/>
    <w:rsid w:val="00D1476E"/>
    <w:rsid w:val="00D14C54"/>
    <w:rsid w:val="00D16404"/>
    <w:rsid w:val="00D16BD5"/>
    <w:rsid w:val="00D17C55"/>
    <w:rsid w:val="00D20922"/>
    <w:rsid w:val="00D20EBB"/>
    <w:rsid w:val="00D212C0"/>
    <w:rsid w:val="00D21F41"/>
    <w:rsid w:val="00D22E98"/>
    <w:rsid w:val="00D231D7"/>
    <w:rsid w:val="00D23A32"/>
    <w:rsid w:val="00D23D66"/>
    <w:rsid w:val="00D24701"/>
    <w:rsid w:val="00D24BF1"/>
    <w:rsid w:val="00D25412"/>
    <w:rsid w:val="00D25452"/>
    <w:rsid w:val="00D26956"/>
    <w:rsid w:val="00D31A31"/>
    <w:rsid w:val="00D31F8E"/>
    <w:rsid w:val="00D34E42"/>
    <w:rsid w:val="00D354EA"/>
    <w:rsid w:val="00D37689"/>
    <w:rsid w:val="00D42F3C"/>
    <w:rsid w:val="00D4334E"/>
    <w:rsid w:val="00D44705"/>
    <w:rsid w:val="00D448F3"/>
    <w:rsid w:val="00D44D85"/>
    <w:rsid w:val="00D45CDB"/>
    <w:rsid w:val="00D477D3"/>
    <w:rsid w:val="00D50377"/>
    <w:rsid w:val="00D5060A"/>
    <w:rsid w:val="00D5063D"/>
    <w:rsid w:val="00D53785"/>
    <w:rsid w:val="00D5604B"/>
    <w:rsid w:val="00D568CA"/>
    <w:rsid w:val="00D56AC8"/>
    <w:rsid w:val="00D60B72"/>
    <w:rsid w:val="00D61F96"/>
    <w:rsid w:val="00D624DC"/>
    <w:rsid w:val="00D62AD3"/>
    <w:rsid w:val="00D630BA"/>
    <w:rsid w:val="00D6350D"/>
    <w:rsid w:val="00D64C3C"/>
    <w:rsid w:val="00D64D5C"/>
    <w:rsid w:val="00D6597E"/>
    <w:rsid w:val="00D67CA4"/>
    <w:rsid w:val="00D712AF"/>
    <w:rsid w:val="00D715E2"/>
    <w:rsid w:val="00D7162A"/>
    <w:rsid w:val="00D71C2B"/>
    <w:rsid w:val="00D71EE0"/>
    <w:rsid w:val="00D731C6"/>
    <w:rsid w:val="00D73807"/>
    <w:rsid w:val="00D75752"/>
    <w:rsid w:val="00D75A8D"/>
    <w:rsid w:val="00D7652A"/>
    <w:rsid w:val="00D76B27"/>
    <w:rsid w:val="00D76B8A"/>
    <w:rsid w:val="00D76F92"/>
    <w:rsid w:val="00D77616"/>
    <w:rsid w:val="00D80994"/>
    <w:rsid w:val="00D82C13"/>
    <w:rsid w:val="00D833EF"/>
    <w:rsid w:val="00D859E3"/>
    <w:rsid w:val="00D907E3"/>
    <w:rsid w:val="00D913DB"/>
    <w:rsid w:val="00D918B2"/>
    <w:rsid w:val="00D91A2F"/>
    <w:rsid w:val="00D92B48"/>
    <w:rsid w:val="00D92D7D"/>
    <w:rsid w:val="00D92F44"/>
    <w:rsid w:val="00D931B9"/>
    <w:rsid w:val="00D93419"/>
    <w:rsid w:val="00D959C5"/>
    <w:rsid w:val="00D95B3B"/>
    <w:rsid w:val="00D960FA"/>
    <w:rsid w:val="00D96CB7"/>
    <w:rsid w:val="00D972E5"/>
    <w:rsid w:val="00DA0843"/>
    <w:rsid w:val="00DA1393"/>
    <w:rsid w:val="00DA295F"/>
    <w:rsid w:val="00DA3149"/>
    <w:rsid w:val="00DA3429"/>
    <w:rsid w:val="00DA42E7"/>
    <w:rsid w:val="00DA44BD"/>
    <w:rsid w:val="00DA4A29"/>
    <w:rsid w:val="00DA5109"/>
    <w:rsid w:val="00DA5834"/>
    <w:rsid w:val="00DA58A3"/>
    <w:rsid w:val="00DA70C5"/>
    <w:rsid w:val="00DA73EA"/>
    <w:rsid w:val="00DB16AC"/>
    <w:rsid w:val="00DB2086"/>
    <w:rsid w:val="00DB2A76"/>
    <w:rsid w:val="00DB2F95"/>
    <w:rsid w:val="00DB3683"/>
    <w:rsid w:val="00DB3894"/>
    <w:rsid w:val="00DB44D5"/>
    <w:rsid w:val="00DB509E"/>
    <w:rsid w:val="00DB5287"/>
    <w:rsid w:val="00DB67A7"/>
    <w:rsid w:val="00DB69C0"/>
    <w:rsid w:val="00DB78F0"/>
    <w:rsid w:val="00DC0367"/>
    <w:rsid w:val="00DC0652"/>
    <w:rsid w:val="00DC06B9"/>
    <w:rsid w:val="00DC085B"/>
    <w:rsid w:val="00DC1818"/>
    <w:rsid w:val="00DC4075"/>
    <w:rsid w:val="00DC7FB3"/>
    <w:rsid w:val="00DD0034"/>
    <w:rsid w:val="00DD13AD"/>
    <w:rsid w:val="00DD1984"/>
    <w:rsid w:val="00DD296F"/>
    <w:rsid w:val="00DD45A8"/>
    <w:rsid w:val="00DD4FBE"/>
    <w:rsid w:val="00DD5B2D"/>
    <w:rsid w:val="00DD5FED"/>
    <w:rsid w:val="00DE0728"/>
    <w:rsid w:val="00DE10FC"/>
    <w:rsid w:val="00DE26F7"/>
    <w:rsid w:val="00DE26FB"/>
    <w:rsid w:val="00DE346E"/>
    <w:rsid w:val="00DE371F"/>
    <w:rsid w:val="00DE4A59"/>
    <w:rsid w:val="00DE4F4F"/>
    <w:rsid w:val="00DE6234"/>
    <w:rsid w:val="00DE6321"/>
    <w:rsid w:val="00DE654F"/>
    <w:rsid w:val="00DE67AE"/>
    <w:rsid w:val="00DE6C33"/>
    <w:rsid w:val="00DF084B"/>
    <w:rsid w:val="00DF0B2B"/>
    <w:rsid w:val="00DF2024"/>
    <w:rsid w:val="00DF25E3"/>
    <w:rsid w:val="00DF44C6"/>
    <w:rsid w:val="00DF4F41"/>
    <w:rsid w:val="00DF52B8"/>
    <w:rsid w:val="00DF5A9E"/>
    <w:rsid w:val="00DF633F"/>
    <w:rsid w:val="00DF68B8"/>
    <w:rsid w:val="00DF694F"/>
    <w:rsid w:val="00DF7218"/>
    <w:rsid w:val="00DF72FC"/>
    <w:rsid w:val="00E01101"/>
    <w:rsid w:val="00E025DC"/>
    <w:rsid w:val="00E03BCB"/>
    <w:rsid w:val="00E053A2"/>
    <w:rsid w:val="00E057E7"/>
    <w:rsid w:val="00E05D53"/>
    <w:rsid w:val="00E1211D"/>
    <w:rsid w:val="00E12AFA"/>
    <w:rsid w:val="00E13D83"/>
    <w:rsid w:val="00E14D80"/>
    <w:rsid w:val="00E15BBF"/>
    <w:rsid w:val="00E1714F"/>
    <w:rsid w:val="00E17D36"/>
    <w:rsid w:val="00E2079A"/>
    <w:rsid w:val="00E20F9D"/>
    <w:rsid w:val="00E21915"/>
    <w:rsid w:val="00E2220B"/>
    <w:rsid w:val="00E22314"/>
    <w:rsid w:val="00E22AA3"/>
    <w:rsid w:val="00E22DD8"/>
    <w:rsid w:val="00E23896"/>
    <w:rsid w:val="00E2545D"/>
    <w:rsid w:val="00E255A6"/>
    <w:rsid w:val="00E31586"/>
    <w:rsid w:val="00E31A0C"/>
    <w:rsid w:val="00E33553"/>
    <w:rsid w:val="00E33B70"/>
    <w:rsid w:val="00E3433D"/>
    <w:rsid w:val="00E34866"/>
    <w:rsid w:val="00E37106"/>
    <w:rsid w:val="00E3759E"/>
    <w:rsid w:val="00E37C36"/>
    <w:rsid w:val="00E40A58"/>
    <w:rsid w:val="00E45623"/>
    <w:rsid w:val="00E459A3"/>
    <w:rsid w:val="00E468EE"/>
    <w:rsid w:val="00E46BD7"/>
    <w:rsid w:val="00E51056"/>
    <w:rsid w:val="00E51658"/>
    <w:rsid w:val="00E5238A"/>
    <w:rsid w:val="00E5294B"/>
    <w:rsid w:val="00E53181"/>
    <w:rsid w:val="00E54BC5"/>
    <w:rsid w:val="00E557E4"/>
    <w:rsid w:val="00E55D40"/>
    <w:rsid w:val="00E55E30"/>
    <w:rsid w:val="00E56485"/>
    <w:rsid w:val="00E577DA"/>
    <w:rsid w:val="00E57A9F"/>
    <w:rsid w:val="00E57DB0"/>
    <w:rsid w:val="00E607F0"/>
    <w:rsid w:val="00E61637"/>
    <w:rsid w:val="00E6220A"/>
    <w:rsid w:val="00E62387"/>
    <w:rsid w:val="00E62BFA"/>
    <w:rsid w:val="00E637A8"/>
    <w:rsid w:val="00E644F7"/>
    <w:rsid w:val="00E64F41"/>
    <w:rsid w:val="00E664C4"/>
    <w:rsid w:val="00E66FE5"/>
    <w:rsid w:val="00E67E50"/>
    <w:rsid w:val="00E708EC"/>
    <w:rsid w:val="00E7134A"/>
    <w:rsid w:val="00E72B4F"/>
    <w:rsid w:val="00E743E3"/>
    <w:rsid w:val="00E75346"/>
    <w:rsid w:val="00E7670A"/>
    <w:rsid w:val="00E767D4"/>
    <w:rsid w:val="00E77DAC"/>
    <w:rsid w:val="00E80987"/>
    <w:rsid w:val="00E81D61"/>
    <w:rsid w:val="00E81F2A"/>
    <w:rsid w:val="00E82A66"/>
    <w:rsid w:val="00E82CCF"/>
    <w:rsid w:val="00E82D66"/>
    <w:rsid w:val="00E836A2"/>
    <w:rsid w:val="00E84CD7"/>
    <w:rsid w:val="00E85C92"/>
    <w:rsid w:val="00E86439"/>
    <w:rsid w:val="00E86D1F"/>
    <w:rsid w:val="00E91204"/>
    <w:rsid w:val="00E91A98"/>
    <w:rsid w:val="00E92132"/>
    <w:rsid w:val="00E92F85"/>
    <w:rsid w:val="00E93C95"/>
    <w:rsid w:val="00E94842"/>
    <w:rsid w:val="00E94CFC"/>
    <w:rsid w:val="00E95936"/>
    <w:rsid w:val="00E963A7"/>
    <w:rsid w:val="00EA04CA"/>
    <w:rsid w:val="00EA08DC"/>
    <w:rsid w:val="00EA0A19"/>
    <w:rsid w:val="00EA0B0A"/>
    <w:rsid w:val="00EA0BB7"/>
    <w:rsid w:val="00EA1815"/>
    <w:rsid w:val="00EA1A7F"/>
    <w:rsid w:val="00EA2D7F"/>
    <w:rsid w:val="00EA472A"/>
    <w:rsid w:val="00EA6560"/>
    <w:rsid w:val="00EA7C19"/>
    <w:rsid w:val="00EA7E33"/>
    <w:rsid w:val="00EB061E"/>
    <w:rsid w:val="00EB3A60"/>
    <w:rsid w:val="00EB446A"/>
    <w:rsid w:val="00EB5E5D"/>
    <w:rsid w:val="00EB700B"/>
    <w:rsid w:val="00EC1CED"/>
    <w:rsid w:val="00EC1E46"/>
    <w:rsid w:val="00EC3BC2"/>
    <w:rsid w:val="00EC3DA3"/>
    <w:rsid w:val="00EC4545"/>
    <w:rsid w:val="00EC542F"/>
    <w:rsid w:val="00EC747A"/>
    <w:rsid w:val="00EC79E3"/>
    <w:rsid w:val="00ED09FB"/>
    <w:rsid w:val="00ED1CFF"/>
    <w:rsid w:val="00ED2554"/>
    <w:rsid w:val="00ED2BCE"/>
    <w:rsid w:val="00ED2E38"/>
    <w:rsid w:val="00ED2EE5"/>
    <w:rsid w:val="00ED4434"/>
    <w:rsid w:val="00ED6B0E"/>
    <w:rsid w:val="00EE1514"/>
    <w:rsid w:val="00EE1865"/>
    <w:rsid w:val="00EE1D40"/>
    <w:rsid w:val="00EE2623"/>
    <w:rsid w:val="00EE365D"/>
    <w:rsid w:val="00EE39C8"/>
    <w:rsid w:val="00EE3A33"/>
    <w:rsid w:val="00EE41B9"/>
    <w:rsid w:val="00EE41CB"/>
    <w:rsid w:val="00EE4802"/>
    <w:rsid w:val="00EE606D"/>
    <w:rsid w:val="00EE62E8"/>
    <w:rsid w:val="00EE7463"/>
    <w:rsid w:val="00EE7E3A"/>
    <w:rsid w:val="00EF0757"/>
    <w:rsid w:val="00EF24B6"/>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24EC"/>
    <w:rsid w:val="00F02C84"/>
    <w:rsid w:val="00F02D2A"/>
    <w:rsid w:val="00F03756"/>
    <w:rsid w:val="00F03907"/>
    <w:rsid w:val="00F03BCB"/>
    <w:rsid w:val="00F04DB3"/>
    <w:rsid w:val="00F050E5"/>
    <w:rsid w:val="00F05BE8"/>
    <w:rsid w:val="00F05CB5"/>
    <w:rsid w:val="00F06E97"/>
    <w:rsid w:val="00F0770A"/>
    <w:rsid w:val="00F07D0B"/>
    <w:rsid w:val="00F07F15"/>
    <w:rsid w:val="00F11226"/>
    <w:rsid w:val="00F11443"/>
    <w:rsid w:val="00F11CB7"/>
    <w:rsid w:val="00F146EB"/>
    <w:rsid w:val="00F15BC9"/>
    <w:rsid w:val="00F1767C"/>
    <w:rsid w:val="00F177B0"/>
    <w:rsid w:val="00F202B7"/>
    <w:rsid w:val="00F20FCF"/>
    <w:rsid w:val="00F21A89"/>
    <w:rsid w:val="00F25081"/>
    <w:rsid w:val="00F250C9"/>
    <w:rsid w:val="00F254E8"/>
    <w:rsid w:val="00F25AE6"/>
    <w:rsid w:val="00F339D1"/>
    <w:rsid w:val="00F33B04"/>
    <w:rsid w:val="00F342EF"/>
    <w:rsid w:val="00F35356"/>
    <w:rsid w:val="00F3557B"/>
    <w:rsid w:val="00F359D2"/>
    <w:rsid w:val="00F40657"/>
    <w:rsid w:val="00F41CEB"/>
    <w:rsid w:val="00F41E52"/>
    <w:rsid w:val="00F4255F"/>
    <w:rsid w:val="00F429DC"/>
    <w:rsid w:val="00F447DD"/>
    <w:rsid w:val="00F45088"/>
    <w:rsid w:val="00F455FC"/>
    <w:rsid w:val="00F461A6"/>
    <w:rsid w:val="00F508BC"/>
    <w:rsid w:val="00F52E3D"/>
    <w:rsid w:val="00F530EA"/>
    <w:rsid w:val="00F53663"/>
    <w:rsid w:val="00F537CE"/>
    <w:rsid w:val="00F53CD3"/>
    <w:rsid w:val="00F53E30"/>
    <w:rsid w:val="00F54A47"/>
    <w:rsid w:val="00F56A4B"/>
    <w:rsid w:val="00F60874"/>
    <w:rsid w:val="00F616AE"/>
    <w:rsid w:val="00F61A64"/>
    <w:rsid w:val="00F61F98"/>
    <w:rsid w:val="00F62A37"/>
    <w:rsid w:val="00F63D8E"/>
    <w:rsid w:val="00F63F17"/>
    <w:rsid w:val="00F64F5B"/>
    <w:rsid w:val="00F659F1"/>
    <w:rsid w:val="00F669C2"/>
    <w:rsid w:val="00F673EC"/>
    <w:rsid w:val="00F7136C"/>
    <w:rsid w:val="00F7232B"/>
    <w:rsid w:val="00F7455E"/>
    <w:rsid w:val="00F76687"/>
    <w:rsid w:val="00F77D2E"/>
    <w:rsid w:val="00F8002D"/>
    <w:rsid w:val="00F80926"/>
    <w:rsid w:val="00F809FE"/>
    <w:rsid w:val="00F810B9"/>
    <w:rsid w:val="00F81381"/>
    <w:rsid w:val="00F84895"/>
    <w:rsid w:val="00F91C44"/>
    <w:rsid w:val="00F91DCB"/>
    <w:rsid w:val="00F927F8"/>
    <w:rsid w:val="00F93084"/>
    <w:rsid w:val="00F942CC"/>
    <w:rsid w:val="00F95871"/>
    <w:rsid w:val="00F95DFE"/>
    <w:rsid w:val="00F96350"/>
    <w:rsid w:val="00F97682"/>
    <w:rsid w:val="00F977D0"/>
    <w:rsid w:val="00F977F2"/>
    <w:rsid w:val="00FA051C"/>
    <w:rsid w:val="00FA1721"/>
    <w:rsid w:val="00FA184F"/>
    <w:rsid w:val="00FA24F4"/>
    <w:rsid w:val="00FA369F"/>
    <w:rsid w:val="00FA3C8C"/>
    <w:rsid w:val="00FA412E"/>
    <w:rsid w:val="00FA4D91"/>
    <w:rsid w:val="00FA4E3A"/>
    <w:rsid w:val="00FA6773"/>
    <w:rsid w:val="00FA6BAB"/>
    <w:rsid w:val="00FA6FF7"/>
    <w:rsid w:val="00FA781C"/>
    <w:rsid w:val="00FB0FFE"/>
    <w:rsid w:val="00FB1E6A"/>
    <w:rsid w:val="00FB3360"/>
    <w:rsid w:val="00FB4DDE"/>
    <w:rsid w:val="00FB513C"/>
    <w:rsid w:val="00FB6B50"/>
    <w:rsid w:val="00FB6D32"/>
    <w:rsid w:val="00FC0B9C"/>
    <w:rsid w:val="00FC1A76"/>
    <w:rsid w:val="00FC2D5A"/>
    <w:rsid w:val="00FC2EE6"/>
    <w:rsid w:val="00FC380B"/>
    <w:rsid w:val="00FC5843"/>
    <w:rsid w:val="00FC6021"/>
    <w:rsid w:val="00FD1973"/>
    <w:rsid w:val="00FD1B99"/>
    <w:rsid w:val="00FD2028"/>
    <w:rsid w:val="00FD2771"/>
    <w:rsid w:val="00FD2B92"/>
    <w:rsid w:val="00FD382A"/>
    <w:rsid w:val="00FD3ADA"/>
    <w:rsid w:val="00FD6600"/>
    <w:rsid w:val="00FD7F3A"/>
    <w:rsid w:val="00FE0851"/>
    <w:rsid w:val="00FE1EF2"/>
    <w:rsid w:val="00FE3F69"/>
    <w:rsid w:val="00FE506C"/>
    <w:rsid w:val="00FF0D14"/>
    <w:rsid w:val="00FF111F"/>
    <w:rsid w:val="00FF1661"/>
    <w:rsid w:val="00FF39C0"/>
    <w:rsid w:val="00FF3B08"/>
    <w:rsid w:val="00FF3E90"/>
    <w:rsid w:val="00FF4141"/>
    <w:rsid w:val="00FF6367"/>
    <w:rsid w:val="00FF744C"/>
    <w:rsid w:val="0195813A"/>
    <w:rsid w:val="04BC2865"/>
    <w:rsid w:val="071CBE22"/>
    <w:rsid w:val="0A8A9108"/>
    <w:rsid w:val="13183BA8"/>
    <w:rsid w:val="23D5A146"/>
    <w:rsid w:val="287868BE"/>
    <w:rsid w:val="2E5AC04D"/>
    <w:rsid w:val="32B8B317"/>
    <w:rsid w:val="40B6D799"/>
    <w:rsid w:val="4B8E604F"/>
    <w:rsid w:val="4E1DD1FE"/>
    <w:rsid w:val="5373A91B"/>
    <w:rsid w:val="59ACA089"/>
    <w:rsid w:val="5FC63576"/>
    <w:rsid w:val="65C525AF"/>
    <w:rsid w:val="6E045955"/>
    <w:rsid w:val="740594E3"/>
    <w:rsid w:val="7989A50B"/>
    <w:rsid w:val="7C567499"/>
    <w:rsid w:val="7D315591"/>
    <w:rsid w:val="7FFEC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A39013-62B8-4442-90BD-CE566B61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2A16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yperlink" Target="mailto:info@quada.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8.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www.ecfr.gov/cgi-bin/text-idx?SID=525692d826f5a09b3f3fbda654b887fd&amp;mc=true&amp;node=pt42.5.493&amp;rgn=div5"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88F52B643F43B7AE03554313119388"/>
        <w:category>
          <w:name w:val="General"/>
          <w:gallery w:val="placeholder"/>
        </w:category>
        <w:types>
          <w:type w:val="bbPlcHdr"/>
        </w:types>
        <w:behaviors>
          <w:behavior w:val="content"/>
        </w:behaviors>
        <w:guid w:val="{0B922BC3-D225-4F36-9283-383DDE825724}"/>
      </w:docPartPr>
      <w:docPartBody>
        <w:p w:rsidR="006D7ECF" w:rsidRDefault="00052F7F" w:rsidP="00052F7F">
          <w:pPr>
            <w:pStyle w:val="4088F52B643F43B7AE03554313119388"/>
          </w:pPr>
          <w:r w:rsidRPr="004F0AEB">
            <w:rPr>
              <w:rStyle w:val="PlaceholderText"/>
            </w:rPr>
            <w:t>Click or tap here to enter text.</w:t>
          </w:r>
        </w:p>
      </w:docPartBody>
    </w:docPart>
    <w:docPart>
      <w:docPartPr>
        <w:name w:val="E7272E07757B43D3BC587EDC1CAFA71B"/>
        <w:category>
          <w:name w:val="General"/>
          <w:gallery w:val="placeholder"/>
        </w:category>
        <w:types>
          <w:type w:val="bbPlcHdr"/>
        </w:types>
        <w:behaviors>
          <w:behavior w:val="content"/>
        </w:behaviors>
        <w:guid w:val="{5C7F1C55-C0EC-47D5-B258-B8BFFEFE7FAC}"/>
      </w:docPartPr>
      <w:docPartBody>
        <w:p w:rsidR="00EF7EC3" w:rsidRDefault="00052F7F" w:rsidP="00052F7F">
          <w:pPr>
            <w:pStyle w:val="E7272E07757B43D3BC587EDC1CAFA71B"/>
          </w:pPr>
          <w:r w:rsidRPr="00F95871">
            <w:rPr>
              <w:rFonts w:cstheme="minorHAnsi"/>
            </w:rPr>
            <w:t>Enter observations of non-compliance, comments or notes here.</w:t>
          </w:r>
        </w:p>
      </w:docPartBody>
    </w:docPart>
    <w:docPart>
      <w:docPartPr>
        <w:name w:val="AFEFCE47589E4E65B427F6A455B550FC"/>
        <w:category>
          <w:name w:val="General"/>
          <w:gallery w:val="placeholder"/>
        </w:category>
        <w:types>
          <w:type w:val="bbPlcHdr"/>
        </w:types>
        <w:behaviors>
          <w:behavior w:val="content"/>
        </w:behaviors>
        <w:guid w:val="{35AB71C9-C9B4-4D31-8552-529B022CDE84}"/>
      </w:docPartPr>
      <w:docPartBody>
        <w:p w:rsidR="00EF7EC3" w:rsidRDefault="00052F7F" w:rsidP="00052F7F">
          <w:pPr>
            <w:pStyle w:val="AFEFCE47589E4E65B427F6A455B550FC"/>
          </w:pPr>
          <w:r w:rsidRPr="00F95871">
            <w:rPr>
              <w:rFonts w:cstheme="minorHAnsi"/>
            </w:rPr>
            <w:t>Enter observations of non-compliance, comments or notes here.</w:t>
          </w:r>
        </w:p>
      </w:docPartBody>
    </w:docPart>
    <w:docPart>
      <w:docPartPr>
        <w:name w:val="F024602E62F54AF29435E50892332335"/>
        <w:category>
          <w:name w:val="General"/>
          <w:gallery w:val="placeholder"/>
        </w:category>
        <w:types>
          <w:type w:val="bbPlcHdr"/>
        </w:types>
        <w:behaviors>
          <w:behavior w:val="content"/>
        </w:behaviors>
        <w:guid w:val="{BD136B3F-8B85-4D57-88A7-D1C6C96B61C3}"/>
      </w:docPartPr>
      <w:docPartBody>
        <w:p w:rsidR="00EF7EC3" w:rsidRDefault="00052F7F" w:rsidP="00052F7F">
          <w:pPr>
            <w:pStyle w:val="F024602E62F54AF29435E50892332335"/>
          </w:pPr>
          <w:r w:rsidRPr="00F95871">
            <w:rPr>
              <w:rFonts w:cstheme="minorHAnsi"/>
            </w:rPr>
            <w:t>Enter observations of non-compliance, comments or notes here.</w:t>
          </w:r>
        </w:p>
      </w:docPartBody>
    </w:docPart>
    <w:docPart>
      <w:docPartPr>
        <w:name w:val="87EDD5272F084C9BAB40F9914A159BB4"/>
        <w:category>
          <w:name w:val="General"/>
          <w:gallery w:val="placeholder"/>
        </w:category>
        <w:types>
          <w:type w:val="bbPlcHdr"/>
        </w:types>
        <w:behaviors>
          <w:behavior w:val="content"/>
        </w:behaviors>
        <w:guid w:val="{ABC84867-8752-4C0C-AA62-5FB8BDE6CEB7}"/>
      </w:docPartPr>
      <w:docPartBody>
        <w:p w:rsidR="00EF7EC3" w:rsidRDefault="00052F7F" w:rsidP="00052F7F">
          <w:pPr>
            <w:pStyle w:val="87EDD5272F084C9BAB40F9914A159BB4"/>
          </w:pPr>
          <w:r w:rsidRPr="00F95871">
            <w:rPr>
              <w:rFonts w:cstheme="minorHAnsi"/>
            </w:rPr>
            <w:t>Enter observations of non-compliance, comments or notes here.</w:t>
          </w:r>
        </w:p>
      </w:docPartBody>
    </w:docPart>
    <w:docPart>
      <w:docPartPr>
        <w:name w:val="1844026CE3D24E4DA5E9858E431CAC4F"/>
        <w:category>
          <w:name w:val="General"/>
          <w:gallery w:val="placeholder"/>
        </w:category>
        <w:types>
          <w:type w:val="bbPlcHdr"/>
        </w:types>
        <w:behaviors>
          <w:behavior w:val="content"/>
        </w:behaviors>
        <w:guid w:val="{3C8F946A-FDA9-4AC6-A657-89D9B32E5369}"/>
      </w:docPartPr>
      <w:docPartBody>
        <w:p w:rsidR="00EF7EC3" w:rsidRDefault="00052F7F" w:rsidP="00052F7F">
          <w:pPr>
            <w:pStyle w:val="1844026CE3D24E4DA5E9858E431CAC4F"/>
          </w:pPr>
          <w:r w:rsidRPr="00F95871">
            <w:rPr>
              <w:rFonts w:cstheme="minorHAnsi"/>
            </w:rPr>
            <w:t>Enter observations of non-compliance, comments or notes here.</w:t>
          </w:r>
        </w:p>
      </w:docPartBody>
    </w:docPart>
    <w:docPart>
      <w:docPartPr>
        <w:name w:val="7839C235996C4E6CBC4D602D8107AB68"/>
        <w:category>
          <w:name w:val="General"/>
          <w:gallery w:val="placeholder"/>
        </w:category>
        <w:types>
          <w:type w:val="bbPlcHdr"/>
        </w:types>
        <w:behaviors>
          <w:behavior w:val="content"/>
        </w:behaviors>
        <w:guid w:val="{CCE7070B-DD6F-4BE6-A8DE-5D7ACD2D4897}"/>
      </w:docPartPr>
      <w:docPartBody>
        <w:p w:rsidR="00EF7EC3" w:rsidRDefault="00052F7F" w:rsidP="00052F7F">
          <w:pPr>
            <w:pStyle w:val="7839C235996C4E6CBC4D602D8107AB68"/>
          </w:pPr>
          <w:r w:rsidRPr="00F95871">
            <w:rPr>
              <w:rFonts w:cstheme="minorHAnsi"/>
            </w:rPr>
            <w:t>Enter observations of non-compliance, comments or notes here.</w:t>
          </w:r>
        </w:p>
      </w:docPartBody>
    </w:docPart>
    <w:docPart>
      <w:docPartPr>
        <w:name w:val="CCE6A6766A564FC9AEC999ACBA24473B"/>
        <w:category>
          <w:name w:val="General"/>
          <w:gallery w:val="placeholder"/>
        </w:category>
        <w:types>
          <w:type w:val="bbPlcHdr"/>
        </w:types>
        <w:behaviors>
          <w:behavior w:val="content"/>
        </w:behaviors>
        <w:guid w:val="{E7E821EA-7AFA-4D61-ABBB-67721FD53A78}"/>
      </w:docPartPr>
      <w:docPartBody>
        <w:p w:rsidR="00EF7EC3" w:rsidRDefault="00052F7F" w:rsidP="00052F7F">
          <w:pPr>
            <w:pStyle w:val="CCE6A6766A564FC9AEC999ACBA24473B"/>
          </w:pPr>
          <w:r w:rsidRPr="00F95871">
            <w:rPr>
              <w:rFonts w:cstheme="minorHAnsi"/>
            </w:rPr>
            <w:t>Enter observations of non-compliance, comments or notes here.</w:t>
          </w:r>
        </w:p>
      </w:docPartBody>
    </w:docPart>
    <w:docPart>
      <w:docPartPr>
        <w:name w:val="26173F9FAFDC4421915D2433BE0DCC1D"/>
        <w:category>
          <w:name w:val="General"/>
          <w:gallery w:val="placeholder"/>
        </w:category>
        <w:types>
          <w:type w:val="bbPlcHdr"/>
        </w:types>
        <w:behaviors>
          <w:behavior w:val="content"/>
        </w:behaviors>
        <w:guid w:val="{F17B960A-0AB6-485F-83B9-F9F2A1BE881D}"/>
      </w:docPartPr>
      <w:docPartBody>
        <w:p w:rsidR="00EF7EC3" w:rsidRDefault="00052F7F" w:rsidP="00052F7F">
          <w:pPr>
            <w:pStyle w:val="26173F9FAFDC4421915D2433BE0DCC1D"/>
          </w:pPr>
          <w:r w:rsidRPr="00F95871">
            <w:rPr>
              <w:rFonts w:cstheme="minorHAnsi"/>
            </w:rPr>
            <w:t>Enter observations of non-compliance, comments or notes here.</w:t>
          </w:r>
        </w:p>
      </w:docPartBody>
    </w:docPart>
    <w:docPart>
      <w:docPartPr>
        <w:name w:val="966BF1100E5B40F3AD04D6FC020AA933"/>
        <w:category>
          <w:name w:val="General"/>
          <w:gallery w:val="placeholder"/>
        </w:category>
        <w:types>
          <w:type w:val="bbPlcHdr"/>
        </w:types>
        <w:behaviors>
          <w:behavior w:val="content"/>
        </w:behaviors>
        <w:guid w:val="{E9FBF9AA-C20D-4D8B-900C-3F72E58DFCCD}"/>
      </w:docPartPr>
      <w:docPartBody>
        <w:p w:rsidR="00EF7EC3" w:rsidRDefault="00052F7F" w:rsidP="00052F7F">
          <w:pPr>
            <w:pStyle w:val="966BF1100E5B40F3AD04D6FC020AA933"/>
          </w:pPr>
          <w:r w:rsidRPr="00F95871">
            <w:rPr>
              <w:rFonts w:cstheme="minorHAnsi"/>
            </w:rPr>
            <w:t>Enter observations of non-compliance, comments or notes here.</w:t>
          </w:r>
        </w:p>
      </w:docPartBody>
    </w:docPart>
    <w:docPart>
      <w:docPartPr>
        <w:name w:val="E9DA77DFAE534457BAFE5B645B14EEB4"/>
        <w:category>
          <w:name w:val="General"/>
          <w:gallery w:val="placeholder"/>
        </w:category>
        <w:types>
          <w:type w:val="bbPlcHdr"/>
        </w:types>
        <w:behaviors>
          <w:behavior w:val="content"/>
        </w:behaviors>
        <w:guid w:val="{4306458A-5A0D-4A02-B7DD-29AD63938BB0}"/>
      </w:docPartPr>
      <w:docPartBody>
        <w:p w:rsidR="00EF7EC3" w:rsidRDefault="00052F7F" w:rsidP="00052F7F">
          <w:pPr>
            <w:pStyle w:val="E9DA77DFAE534457BAFE5B645B14EEB4"/>
          </w:pPr>
          <w:r w:rsidRPr="00F95871">
            <w:rPr>
              <w:rFonts w:cstheme="minorHAnsi"/>
            </w:rPr>
            <w:t>Enter observations of non-compliance, comments or notes here.</w:t>
          </w:r>
        </w:p>
      </w:docPartBody>
    </w:docPart>
    <w:docPart>
      <w:docPartPr>
        <w:name w:val="9143ADF14CA54610BEAB4DCE4038D1B4"/>
        <w:category>
          <w:name w:val="General"/>
          <w:gallery w:val="placeholder"/>
        </w:category>
        <w:types>
          <w:type w:val="bbPlcHdr"/>
        </w:types>
        <w:behaviors>
          <w:behavior w:val="content"/>
        </w:behaviors>
        <w:guid w:val="{2B70D278-96CC-4C5B-8534-62AA42CB9600}"/>
      </w:docPartPr>
      <w:docPartBody>
        <w:p w:rsidR="00EF7EC3" w:rsidRDefault="00052F7F" w:rsidP="00052F7F">
          <w:pPr>
            <w:pStyle w:val="9143ADF14CA54610BEAB4DCE4038D1B4"/>
          </w:pPr>
          <w:r w:rsidRPr="00F95871">
            <w:rPr>
              <w:rFonts w:cstheme="minorHAnsi"/>
            </w:rPr>
            <w:t>Enter observations of non-compliance, comments or notes here.</w:t>
          </w:r>
        </w:p>
      </w:docPartBody>
    </w:docPart>
    <w:docPart>
      <w:docPartPr>
        <w:name w:val="337D7224276F4CBB8A9E273C1735FFEC"/>
        <w:category>
          <w:name w:val="General"/>
          <w:gallery w:val="placeholder"/>
        </w:category>
        <w:types>
          <w:type w:val="bbPlcHdr"/>
        </w:types>
        <w:behaviors>
          <w:behavior w:val="content"/>
        </w:behaviors>
        <w:guid w:val="{7778790E-628C-4642-91D1-7536EB65A61D}"/>
      </w:docPartPr>
      <w:docPartBody>
        <w:p w:rsidR="00EF7EC3" w:rsidRDefault="00052F7F" w:rsidP="00052F7F">
          <w:pPr>
            <w:pStyle w:val="337D7224276F4CBB8A9E273C1735FFEC"/>
          </w:pPr>
          <w:r w:rsidRPr="00F95871">
            <w:rPr>
              <w:rFonts w:cstheme="minorHAnsi"/>
            </w:rPr>
            <w:t>Enter observations of non-compliance, comments or notes here.</w:t>
          </w:r>
        </w:p>
      </w:docPartBody>
    </w:docPart>
    <w:docPart>
      <w:docPartPr>
        <w:name w:val="94C3AE35A4BF4BB2A61AD0F227C7954B"/>
        <w:category>
          <w:name w:val="General"/>
          <w:gallery w:val="placeholder"/>
        </w:category>
        <w:types>
          <w:type w:val="bbPlcHdr"/>
        </w:types>
        <w:behaviors>
          <w:behavior w:val="content"/>
        </w:behaviors>
        <w:guid w:val="{01B9CE5D-5E80-476A-AEFE-246A10F7B8B7}"/>
      </w:docPartPr>
      <w:docPartBody>
        <w:p w:rsidR="00EF7EC3" w:rsidRDefault="00052F7F" w:rsidP="00052F7F">
          <w:pPr>
            <w:pStyle w:val="94C3AE35A4BF4BB2A61AD0F227C7954B"/>
          </w:pPr>
          <w:r w:rsidRPr="00F95871">
            <w:rPr>
              <w:rFonts w:cstheme="minorHAnsi"/>
            </w:rPr>
            <w:t>Enter observations of non-compliance, comments or notes here.</w:t>
          </w:r>
        </w:p>
      </w:docPartBody>
    </w:docPart>
    <w:docPart>
      <w:docPartPr>
        <w:name w:val="EDC8804D2FDE404788CAC010E8968FD7"/>
        <w:category>
          <w:name w:val="General"/>
          <w:gallery w:val="placeholder"/>
        </w:category>
        <w:types>
          <w:type w:val="bbPlcHdr"/>
        </w:types>
        <w:behaviors>
          <w:behavior w:val="content"/>
        </w:behaviors>
        <w:guid w:val="{DAF14462-589F-4C7F-A541-399EEBE809A5}"/>
      </w:docPartPr>
      <w:docPartBody>
        <w:p w:rsidR="00EF7EC3" w:rsidRDefault="00052F7F" w:rsidP="00052F7F">
          <w:pPr>
            <w:pStyle w:val="EDC8804D2FDE404788CAC010E8968FD7"/>
          </w:pPr>
          <w:r w:rsidRPr="00F95871">
            <w:rPr>
              <w:rFonts w:cstheme="minorHAnsi"/>
            </w:rPr>
            <w:t>Enter observations of non-compliance, comments or notes here.</w:t>
          </w:r>
        </w:p>
      </w:docPartBody>
    </w:docPart>
    <w:docPart>
      <w:docPartPr>
        <w:name w:val="575BBFA80614474E8C7403EB851D1BF0"/>
        <w:category>
          <w:name w:val="General"/>
          <w:gallery w:val="placeholder"/>
        </w:category>
        <w:types>
          <w:type w:val="bbPlcHdr"/>
        </w:types>
        <w:behaviors>
          <w:behavior w:val="content"/>
        </w:behaviors>
        <w:guid w:val="{988CB4BB-D03D-4218-BF3E-F716CAA5AEAA}"/>
      </w:docPartPr>
      <w:docPartBody>
        <w:p w:rsidR="00EF7EC3" w:rsidRDefault="00052F7F" w:rsidP="00052F7F">
          <w:pPr>
            <w:pStyle w:val="575BBFA80614474E8C7403EB851D1BF0"/>
          </w:pPr>
          <w:r w:rsidRPr="00F95871">
            <w:rPr>
              <w:rFonts w:cstheme="minorHAnsi"/>
            </w:rPr>
            <w:t>Enter observations of non-compliance, comments or notes here.</w:t>
          </w:r>
        </w:p>
      </w:docPartBody>
    </w:docPart>
    <w:docPart>
      <w:docPartPr>
        <w:name w:val="53D2B498ABDF4F5BA13EBA669D91CD1D"/>
        <w:category>
          <w:name w:val="General"/>
          <w:gallery w:val="placeholder"/>
        </w:category>
        <w:types>
          <w:type w:val="bbPlcHdr"/>
        </w:types>
        <w:behaviors>
          <w:behavior w:val="content"/>
        </w:behaviors>
        <w:guid w:val="{D9611790-C832-4A16-ABD6-DB965A37DA03}"/>
      </w:docPartPr>
      <w:docPartBody>
        <w:p w:rsidR="00EF7EC3" w:rsidRDefault="00052F7F" w:rsidP="00052F7F">
          <w:pPr>
            <w:pStyle w:val="53D2B498ABDF4F5BA13EBA669D91CD1D"/>
          </w:pPr>
          <w:r w:rsidRPr="00F95871">
            <w:rPr>
              <w:rFonts w:cstheme="minorHAnsi"/>
            </w:rPr>
            <w:t>Enter observations of non-compliance, comments or notes here.</w:t>
          </w:r>
        </w:p>
      </w:docPartBody>
    </w:docPart>
    <w:docPart>
      <w:docPartPr>
        <w:name w:val="38465FA4C4B545798559066D1A4EEEFB"/>
        <w:category>
          <w:name w:val="General"/>
          <w:gallery w:val="placeholder"/>
        </w:category>
        <w:types>
          <w:type w:val="bbPlcHdr"/>
        </w:types>
        <w:behaviors>
          <w:behavior w:val="content"/>
        </w:behaviors>
        <w:guid w:val="{B00C76E4-0E7B-4C07-B6FF-C241EB2AE688}"/>
      </w:docPartPr>
      <w:docPartBody>
        <w:p w:rsidR="00EF7EC3" w:rsidRDefault="00052F7F" w:rsidP="00052F7F">
          <w:pPr>
            <w:pStyle w:val="38465FA4C4B545798559066D1A4EEEFB"/>
          </w:pPr>
          <w:r w:rsidRPr="00F95871">
            <w:rPr>
              <w:rFonts w:cstheme="minorHAnsi"/>
            </w:rPr>
            <w:t>Enter observations of non-compliance, comments or notes here.</w:t>
          </w:r>
        </w:p>
      </w:docPartBody>
    </w:docPart>
    <w:docPart>
      <w:docPartPr>
        <w:name w:val="C305D1FF747B41C595E32848AD14C12C"/>
        <w:category>
          <w:name w:val="General"/>
          <w:gallery w:val="placeholder"/>
        </w:category>
        <w:types>
          <w:type w:val="bbPlcHdr"/>
        </w:types>
        <w:behaviors>
          <w:behavior w:val="content"/>
        </w:behaviors>
        <w:guid w:val="{DEE40622-71EB-411F-B961-42CFCFDDEAFA}"/>
      </w:docPartPr>
      <w:docPartBody>
        <w:p w:rsidR="00EF7EC3" w:rsidRDefault="00052F7F" w:rsidP="00052F7F">
          <w:pPr>
            <w:pStyle w:val="C305D1FF747B41C595E32848AD14C12C"/>
          </w:pPr>
          <w:r w:rsidRPr="00F95871">
            <w:rPr>
              <w:rFonts w:cstheme="minorHAnsi"/>
            </w:rPr>
            <w:t>Enter observations of non-compliance, comments or notes here.</w:t>
          </w:r>
        </w:p>
      </w:docPartBody>
    </w:docPart>
    <w:docPart>
      <w:docPartPr>
        <w:name w:val="769EFDE918674A048A27A59680913E35"/>
        <w:category>
          <w:name w:val="General"/>
          <w:gallery w:val="placeholder"/>
        </w:category>
        <w:types>
          <w:type w:val="bbPlcHdr"/>
        </w:types>
        <w:behaviors>
          <w:behavior w:val="content"/>
        </w:behaviors>
        <w:guid w:val="{3441B3C6-A40C-415E-91C1-6A74D7EE3534}"/>
      </w:docPartPr>
      <w:docPartBody>
        <w:p w:rsidR="00EF7EC3" w:rsidRDefault="00052F7F" w:rsidP="00052F7F">
          <w:pPr>
            <w:pStyle w:val="769EFDE918674A048A27A59680913E35"/>
          </w:pPr>
          <w:r w:rsidRPr="00F95871">
            <w:rPr>
              <w:rFonts w:cstheme="minorHAnsi"/>
            </w:rPr>
            <w:t>Enter observations of non-compliance, comments or notes here.</w:t>
          </w:r>
        </w:p>
      </w:docPartBody>
    </w:docPart>
    <w:docPart>
      <w:docPartPr>
        <w:name w:val="DEB1BEF2BB1141AC95DEBA8E823A5611"/>
        <w:category>
          <w:name w:val="General"/>
          <w:gallery w:val="placeholder"/>
        </w:category>
        <w:types>
          <w:type w:val="bbPlcHdr"/>
        </w:types>
        <w:behaviors>
          <w:behavior w:val="content"/>
        </w:behaviors>
        <w:guid w:val="{1A5844C8-D9DF-4706-A138-E0F6F6E2E508}"/>
      </w:docPartPr>
      <w:docPartBody>
        <w:p w:rsidR="00EF7EC3" w:rsidRDefault="00052F7F" w:rsidP="00052F7F">
          <w:pPr>
            <w:pStyle w:val="DEB1BEF2BB1141AC95DEBA8E823A5611"/>
          </w:pPr>
          <w:r w:rsidRPr="00F95871">
            <w:rPr>
              <w:rFonts w:cstheme="minorHAnsi"/>
            </w:rPr>
            <w:t>Enter observations of non-compliance, comments or notes here.</w:t>
          </w:r>
        </w:p>
      </w:docPartBody>
    </w:docPart>
    <w:docPart>
      <w:docPartPr>
        <w:name w:val="1CE2B79975774028B07A6323F8416467"/>
        <w:category>
          <w:name w:val="General"/>
          <w:gallery w:val="placeholder"/>
        </w:category>
        <w:types>
          <w:type w:val="bbPlcHdr"/>
        </w:types>
        <w:behaviors>
          <w:behavior w:val="content"/>
        </w:behaviors>
        <w:guid w:val="{E5DBD353-7F31-46F6-B656-E2FCCA494ED5}"/>
      </w:docPartPr>
      <w:docPartBody>
        <w:p w:rsidR="00EF7EC3" w:rsidRDefault="00052F7F" w:rsidP="00052F7F">
          <w:pPr>
            <w:pStyle w:val="1CE2B79975774028B07A6323F8416467"/>
          </w:pPr>
          <w:r w:rsidRPr="00F95871">
            <w:rPr>
              <w:rFonts w:cstheme="minorHAnsi"/>
            </w:rPr>
            <w:t>Enter observations of non-compliance, comments or notes here.</w:t>
          </w:r>
        </w:p>
      </w:docPartBody>
    </w:docPart>
    <w:docPart>
      <w:docPartPr>
        <w:name w:val="246B5852BE2E486EBAC5AAACACA4DD5F"/>
        <w:category>
          <w:name w:val="General"/>
          <w:gallery w:val="placeholder"/>
        </w:category>
        <w:types>
          <w:type w:val="bbPlcHdr"/>
        </w:types>
        <w:behaviors>
          <w:behavior w:val="content"/>
        </w:behaviors>
        <w:guid w:val="{C9769888-C3E3-4A4E-9A9D-D9563FD216F9}"/>
      </w:docPartPr>
      <w:docPartBody>
        <w:p w:rsidR="00EF7EC3" w:rsidRDefault="00052F7F" w:rsidP="00052F7F">
          <w:pPr>
            <w:pStyle w:val="246B5852BE2E486EBAC5AAACACA4DD5F"/>
          </w:pPr>
          <w:r w:rsidRPr="00F95871">
            <w:rPr>
              <w:rFonts w:cstheme="minorHAnsi"/>
            </w:rPr>
            <w:t>Enter observations of non-compliance, comments or notes here.</w:t>
          </w:r>
        </w:p>
      </w:docPartBody>
    </w:docPart>
    <w:docPart>
      <w:docPartPr>
        <w:name w:val="A23EE9C7221041FEB2C0BB20AE39790A"/>
        <w:category>
          <w:name w:val="General"/>
          <w:gallery w:val="placeholder"/>
        </w:category>
        <w:types>
          <w:type w:val="bbPlcHdr"/>
        </w:types>
        <w:behaviors>
          <w:behavior w:val="content"/>
        </w:behaviors>
        <w:guid w:val="{CD5B7939-AB00-4578-9CE4-F799E73F3416}"/>
      </w:docPartPr>
      <w:docPartBody>
        <w:p w:rsidR="00EF7EC3" w:rsidRDefault="00052F7F" w:rsidP="00052F7F">
          <w:pPr>
            <w:pStyle w:val="A23EE9C7221041FEB2C0BB20AE39790A"/>
          </w:pPr>
          <w:r w:rsidRPr="00F95871">
            <w:rPr>
              <w:rFonts w:cstheme="minorHAnsi"/>
            </w:rPr>
            <w:t>Enter observations of non-compliance, comments or notes here.</w:t>
          </w:r>
        </w:p>
      </w:docPartBody>
    </w:docPart>
    <w:docPart>
      <w:docPartPr>
        <w:name w:val="283437F25DE646B7A5D0D2183BAB23DD"/>
        <w:category>
          <w:name w:val="General"/>
          <w:gallery w:val="placeholder"/>
        </w:category>
        <w:types>
          <w:type w:val="bbPlcHdr"/>
        </w:types>
        <w:behaviors>
          <w:behavior w:val="content"/>
        </w:behaviors>
        <w:guid w:val="{14D97CF8-EEE9-459A-BF40-45642F2E4BC8}"/>
      </w:docPartPr>
      <w:docPartBody>
        <w:p w:rsidR="00EF7EC3" w:rsidRDefault="00052F7F" w:rsidP="00052F7F">
          <w:pPr>
            <w:pStyle w:val="283437F25DE646B7A5D0D2183BAB23DD"/>
          </w:pPr>
          <w:r w:rsidRPr="00F95871">
            <w:rPr>
              <w:rFonts w:cstheme="minorHAnsi"/>
            </w:rPr>
            <w:t>Enter observations of non-compliance, comments or notes here.</w:t>
          </w:r>
        </w:p>
      </w:docPartBody>
    </w:docPart>
    <w:docPart>
      <w:docPartPr>
        <w:name w:val="599B0DEFF9B149C58D6FC1E7DB6AF6CA"/>
        <w:category>
          <w:name w:val="General"/>
          <w:gallery w:val="placeholder"/>
        </w:category>
        <w:types>
          <w:type w:val="bbPlcHdr"/>
        </w:types>
        <w:behaviors>
          <w:behavior w:val="content"/>
        </w:behaviors>
        <w:guid w:val="{617C7FA3-1AFA-400F-903F-DA83EC1D5AAD}"/>
      </w:docPartPr>
      <w:docPartBody>
        <w:p w:rsidR="00EF7EC3" w:rsidRDefault="00052F7F" w:rsidP="00052F7F">
          <w:pPr>
            <w:pStyle w:val="599B0DEFF9B149C58D6FC1E7DB6AF6CA"/>
          </w:pPr>
          <w:r w:rsidRPr="00F95871">
            <w:rPr>
              <w:rFonts w:cstheme="minorHAnsi"/>
            </w:rPr>
            <w:t>Enter observations of non-compliance, comments or notes here.</w:t>
          </w:r>
        </w:p>
      </w:docPartBody>
    </w:docPart>
    <w:docPart>
      <w:docPartPr>
        <w:name w:val="77867B72E7F845849BCA04D97030F10B"/>
        <w:category>
          <w:name w:val="General"/>
          <w:gallery w:val="placeholder"/>
        </w:category>
        <w:types>
          <w:type w:val="bbPlcHdr"/>
        </w:types>
        <w:behaviors>
          <w:behavior w:val="content"/>
        </w:behaviors>
        <w:guid w:val="{AE801E0E-7393-4CD2-8A11-FA477378F32D}"/>
      </w:docPartPr>
      <w:docPartBody>
        <w:p w:rsidR="00EF7EC3" w:rsidRDefault="00052F7F" w:rsidP="00052F7F">
          <w:pPr>
            <w:pStyle w:val="77867B72E7F845849BCA04D97030F10B"/>
          </w:pPr>
          <w:r w:rsidRPr="00F95871">
            <w:rPr>
              <w:rFonts w:cstheme="minorHAnsi"/>
            </w:rPr>
            <w:t>Enter observations of non-compliance, comments or notes here.</w:t>
          </w:r>
        </w:p>
      </w:docPartBody>
    </w:docPart>
    <w:docPart>
      <w:docPartPr>
        <w:name w:val="851783744CEB4EAB95F6B6DD78F6564D"/>
        <w:category>
          <w:name w:val="General"/>
          <w:gallery w:val="placeholder"/>
        </w:category>
        <w:types>
          <w:type w:val="bbPlcHdr"/>
        </w:types>
        <w:behaviors>
          <w:behavior w:val="content"/>
        </w:behaviors>
        <w:guid w:val="{A56A9AB3-3559-452C-B08E-F4BFBD292805}"/>
      </w:docPartPr>
      <w:docPartBody>
        <w:p w:rsidR="00EF7EC3" w:rsidRDefault="00052F7F" w:rsidP="00052F7F">
          <w:pPr>
            <w:pStyle w:val="851783744CEB4EAB95F6B6DD78F6564D"/>
          </w:pPr>
          <w:r w:rsidRPr="00F95871">
            <w:rPr>
              <w:rFonts w:cstheme="minorHAnsi"/>
            </w:rPr>
            <w:t>Enter observations of non-compliance, comments or notes here.</w:t>
          </w:r>
        </w:p>
      </w:docPartBody>
    </w:docPart>
    <w:docPart>
      <w:docPartPr>
        <w:name w:val="F6405C9E29134169B7F43DD100286A5F"/>
        <w:category>
          <w:name w:val="General"/>
          <w:gallery w:val="placeholder"/>
        </w:category>
        <w:types>
          <w:type w:val="bbPlcHdr"/>
        </w:types>
        <w:behaviors>
          <w:behavior w:val="content"/>
        </w:behaviors>
        <w:guid w:val="{495B430F-0100-4509-ACB8-F1CDA8CFC9BB}"/>
      </w:docPartPr>
      <w:docPartBody>
        <w:p w:rsidR="00EF7EC3" w:rsidRDefault="00052F7F" w:rsidP="00052F7F">
          <w:pPr>
            <w:pStyle w:val="F6405C9E29134169B7F43DD100286A5F"/>
          </w:pPr>
          <w:r w:rsidRPr="00F95871">
            <w:rPr>
              <w:rFonts w:cstheme="minorHAnsi"/>
            </w:rPr>
            <w:t>Enter observations of non-compliance, comments or notes here.</w:t>
          </w:r>
        </w:p>
      </w:docPartBody>
    </w:docPart>
    <w:docPart>
      <w:docPartPr>
        <w:name w:val="94F8FCEF652843859B95FDA25D8CBF73"/>
        <w:category>
          <w:name w:val="General"/>
          <w:gallery w:val="placeholder"/>
        </w:category>
        <w:types>
          <w:type w:val="bbPlcHdr"/>
        </w:types>
        <w:behaviors>
          <w:behavior w:val="content"/>
        </w:behaviors>
        <w:guid w:val="{C7A2782C-8D16-4965-955B-543984A75C75}"/>
      </w:docPartPr>
      <w:docPartBody>
        <w:p w:rsidR="00EF7EC3" w:rsidRDefault="00052F7F" w:rsidP="00052F7F">
          <w:pPr>
            <w:pStyle w:val="94F8FCEF652843859B95FDA25D8CBF73"/>
          </w:pPr>
          <w:r w:rsidRPr="00F95871">
            <w:rPr>
              <w:rFonts w:cstheme="minorHAnsi"/>
            </w:rPr>
            <w:t>Enter observations of non-compliance, comments or notes here.</w:t>
          </w:r>
        </w:p>
      </w:docPartBody>
    </w:docPart>
    <w:docPart>
      <w:docPartPr>
        <w:name w:val="BC0FED37DF8A45C9ABA4DBC8F40F4D42"/>
        <w:category>
          <w:name w:val="General"/>
          <w:gallery w:val="placeholder"/>
        </w:category>
        <w:types>
          <w:type w:val="bbPlcHdr"/>
        </w:types>
        <w:behaviors>
          <w:behavior w:val="content"/>
        </w:behaviors>
        <w:guid w:val="{CDC00199-FDCD-42ED-9189-90C990A009E9}"/>
      </w:docPartPr>
      <w:docPartBody>
        <w:p w:rsidR="00EF7EC3" w:rsidRDefault="00052F7F" w:rsidP="00052F7F">
          <w:pPr>
            <w:pStyle w:val="BC0FED37DF8A45C9ABA4DBC8F40F4D42"/>
          </w:pPr>
          <w:r w:rsidRPr="00F95871">
            <w:rPr>
              <w:rFonts w:cstheme="minorHAnsi"/>
            </w:rPr>
            <w:t>Enter observations of non-compliance, comments or notes here.</w:t>
          </w:r>
        </w:p>
      </w:docPartBody>
    </w:docPart>
    <w:docPart>
      <w:docPartPr>
        <w:name w:val="507175241CED40B09D7905BC4C77B810"/>
        <w:category>
          <w:name w:val="General"/>
          <w:gallery w:val="placeholder"/>
        </w:category>
        <w:types>
          <w:type w:val="bbPlcHdr"/>
        </w:types>
        <w:behaviors>
          <w:behavior w:val="content"/>
        </w:behaviors>
        <w:guid w:val="{D61EEEB8-649B-421E-B57F-500B1551FD56}"/>
      </w:docPartPr>
      <w:docPartBody>
        <w:p w:rsidR="00EF7EC3" w:rsidRDefault="00052F7F" w:rsidP="00052F7F">
          <w:pPr>
            <w:pStyle w:val="507175241CED40B09D7905BC4C77B810"/>
          </w:pPr>
          <w:r w:rsidRPr="00F95871">
            <w:rPr>
              <w:rFonts w:cstheme="minorHAnsi"/>
            </w:rPr>
            <w:t>Enter observations of non-compliance, comments or notes here.</w:t>
          </w:r>
        </w:p>
      </w:docPartBody>
    </w:docPart>
    <w:docPart>
      <w:docPartPr>
        <w:name w:val="5EE5F4D604B94D76B8139639F0514CC5"/>
        <w:category>
          <w:name w:val="General"/>
          <w:gallery w:val="placeholder"/>
        </w:category>
        <w:types>
          <w:type w:val="bbPlcHdr"/>
        </w:types>
        <w:behaviors>
          <w:behavior w:val="content"/>
        </w:behaviors>
        <w:guid w:val="{64DD00CE-7688-4EDB-993F-62867FE14B3D}"/>
      </w:docPartPr>
      <w:docPartBody>
        <w:p w:rsidR="00EF7EC3" w:rsidRDefault="00052F7F" w:rsidP="00052F7F">
          <w:pPr>
            <w:pStyle w:val="5EE5F4D604B94D76B8139639F0514CC5"/>
          </w:pPr>
          <w:r w:rsidRPr="00F95871">
            <w:rPr>
              <w:rFonts w:cstheme="minorHAnsi"/>
            </w:rPr>
            <w:t>Enter observations of non-compliance, comments or notes here.</w:t>
          </w:r>
        </w:p>
      </w:docPartBody>
    </w:docPart>
    <w:docPart>
      <w:docPartPr>
        <w:name w:val="38639FB102AA4DCE8F41321915A458E3"/>
        <w:category>
          <w:name w:val="General"/>
          <w:gallery w:val="placeholder"/>
        </w:category>
        <w:types>
          <w:type w:val="bbPlcHdr"/>
        </w:types>
        <w:behaviors>
          <w:behavior w:val="content"/>
        </w:behaviors>
        <w:guid w:val="{E005FC29-154C-4000-A618-1518D5620B82}"/>
      </w:docPartPr>
      <w:docPartBody>
        <w:p w:rsidR="00EF7EC3" w:rsidRDefault="00052F7F" w:rsidP="00052F7F">
          <w:pPr>
            <w:pStyle w:val="38639FB102AA4DCE8F41321915A458E3"/>
          </w:pPr>
          <w:r w:rsidRPr="00F95871">
            <w:rPr>
              <w:rFonts w:cstheme="minorHAnsi"/>
            </w:rPr>
            <w:t>Enter observations of non-compliance, comments or notes here.</w:t>
          </w:r>
        </w:p>
      </w:docPartBody>
    </w:docPart>
    <w:docPart>
      <w:docPartPr>
        <w:name w:val="FB0B6FB8CDCA44D6A890AC6C4A86E9BE"/>
        <w:category>
          <w:name w:val="General"/>
          <w:gallery w:val="placeholder"/>
        </w:category>
        <w:types>
          <w:type w:val="bbPlcHdr"/>
        </w:types>
        <w:behaviors>
          <w:behavior w:val="content"/>
        </w:behaviors>
        <w:guid w:val="{229EEB85-D08C-4E9F-AC46-D2E7BE959DAE}"/>
      </w:docPartPr>
      <w:docPartBody>
        <w:p w:rsidR="00EF7EC3" w:rsidRDefault="00052F7F" w:rsidP="00052F7F">
          <w:pPr>
            <w:pStyle w:val="FB0B6FB8CDCA44D6A890AC6C4A86E9BE"/>
          </w:pPr>
          <w:r w:rsidRPr="00F95871">
            <w:rPr>
              <w:rFonts w:cstheme="minorHAnsi"/>
            </w:rPr>
            <w:t>Enter observations of non-compliance, comments or notes here.</w:t>
          </w:r>
        </w:p>
      </w:docPartBody>
    </w:docPart>
    <w:docPart>
      <w:docPartPr>
        <w:name w:val="385A00E6B9FD4B018B561697818D5B13"/>
        <w:category>
          <w:name w:val="General"/>
          <w:gallery w:val="placeholder"/>
        </w:category>
        <w:types>
          <w:type w:val="bbPlcHdr"/>
        </w:types>
        <w:behaviors>
          <w:behavior w:val="content"/>
        </w:behaviors>
        <w:guid w:val="{946C1731-444D-4D23-826C-6B3D39CCE73D}"/>
      </w:docPartPr>
      <w:docPartBody>
        <w:p w:rsidR="00EF7EC3" w:rsidRDefault="00052F7F" w:rsidP="00052F7F">
          <w:pPr>
            <w:pStyle w:val="385A00E6B9FD4B018B561697818D5B13"/>
          </w:pPr>
          <w:r w:rsidRPr="00F95871">
            <w:rPr>
              <w:rFonts w:cstheme="minorHAnsi"/>
            </w:rPr>
            <w:t>Enter observations of non-compliance, comments or notes here.</w:t>
          </w:r>
        </w:p>
      </w:docPartBody>
    </w:docPart>
    <w:docPart>
      <w:docPartPr>
        <w:name w:val="8FD58509339F4683BE788DC5E94F3500"/>
        <w:category>
          <w:name w:val="General"/>
          <w:gallery w:val="placeholder"/>
        </w:category>
        <w:types>
          <w:type w:val="bbPlcHdr"/>
        </w:types>
        <w:behaviors>
          <w:behavior w:val="content"/>
        </w:behaviors>
        <w:guid w:val="{98637383-7755-40CF-8BB2-AF0BA65BF20B}"/>
      </w:docPartPr>
      <w:docPartBody>
        <w:p w:rsidR="00EF7EC3" w:rsidRDefault="00052F7F" w:rsidP="00052F7F">
          <w:pPr>
            <w:pStyle w:val="8FD58509339F4683BE788DC5E94F3500"/>
          </w:pPr>
          <w:r w:rsidRPr="00F95871">
            <w:rPr>
              <w:rFonts w:cstheme="minorHAnsi"/>
            </w:rPr>
            <w:t>Enter observations of non-compliance, comments or notes here.</w:t>
          </w:r>
        </w:p>
      </w:docPartBody>
    </w:docPart>
    <w:docPart>
      <w:docPartPr>
        <w:name w:val="B6C38F0086104EEA91E408D2AD5A8B74"/>
        <w:category>
          <w:name w:val="General"/>
          <w:gallery w:val="placeholder"/>
        </w:category>
        <w:types>
          <w:type w:val="bbPlcHdr"/>
        </w:types>
        <w:behaviors>
          <w:behavior w:val="content"/>
        </w:behaviors>
        <w:guid w:val="{1E7C40A2-71BC-4EE8-8495-A9FA4B6C2D36}"/>
      </w:docPartPr>
      <w:docPartBody>
        <w:p w:rsidR="00EF7EC3" w:rsidRDefault="00052F7F" w:rsidP="00052F7F">
          <w:pPr>
            <w:pStyle w:val="B6C38F0086104EEA91E408D2AD5A8B74"/>
          </w:pPr>
          <w:r w:rsidRPr="00F95871">
            <w:rPr>
              <w:rFonts w:cstheme="minorHAnsi"/>
            </w:rPr>
            <w:t>Enter observations of non-compliance, comments or notes here.</w:t>
          </w:r>
        </w:p>
      </w:docPartBody>
    </w:docPart>
    <w:docPart>
      <w:docPartPr>
        <w:name w:val="8222DC2D58CF4C2BB81777D4B7098397"/>
        <w:category>
          <w:name w:val="General"/>
          <w:gallery w:val="placeholder"/>
        </w:category>
        <w:types>
          <w:type w:val="bbPlcHdr"/>
        </w:types>
        <w:behaviors>
          <w:behavior w:val="content"/>
        </w:behaviors>
        <w:guid w:val="{13C40F1D-B08B-4249-ACCD-CCAA137FBCF9}"/>
      </w:docPartPr>
      <w:docPartBody>
        <w:p w:rsidR="00EF7EC3" w:rsidRDefault="00052F7F" w:rsidP="00052F7F">
          <w:pPr>
            <w:pStyle w:val="8222DC2D58CF4C2BB81777D4B7098397"/>
          </w:pPr>
          <w:r w:rsidRPr="00F95871">
            <w:rPr>
              <w:rFonts w:cstheme="minorHAnsi"/>
            </w:rPr>
            <w:t>Enter observations of non-compliance, comments or notes her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052F7F" w:rsidP="00052F7F">
          <w:pPr>
            <w:pStyle w:val="6EC5F4CC4F6348F59BB33AD285CC3FAC"/>
          </w:pPr>
          <w:r w:rsidRPr="0084305D">
            <w:rPr>
              <w:rFonts w:cstheme="minorHAnsi"/>
            </w:rPr>
            <w:t>Enter observations of non-compliance, comments or notes here.</w:t>
          </w:r>
        </w:p>
      </w:docPartBody>
    </w:docPart>
    <w:docPart>
      <w:docPartPr>
        <w:name w:val="8DE3BF75A97144789B2E513DC36A507F"/>
        <w:category>
          <w:name w:val="General"/>
          <w:gallery w:val="placeholder"/>
        </w:category>
        <w:types>
          <w:type w:val="bbPlcHdr"/>
        </w:types>
        <w:behaviors>
          <w:behavior w:val="content"/>
        </w:behaviors>
        <w:guid w:val="{3621DC04-D8BE-4B29-9660-68C81BFB8F08}"/>
      </w:docPartPr>
      <w:docPartBody>
        <w:p w:rsidR="00EF7EC3" w:rsidRDefault="00052F7F" w:rsidP="00052F7F">
          <w:pPr>
            <w:pStyle w:val="8DE3BF75A97144789B2E513DC36A507F"/>
          </w:pPr>
          <w:r w:rsidRPr="008B0BC1">
            <w:rPr>
              <w:rFonts w:cstheme="minorHAnsi"/>
            </w:rPr>
            <w:t>Enter observations of non-compliance, comments or notes here.</w:t>
          </w:r>
        </w:p>
      </w:docPartBody>
    </w:docPart>
    <w:docPart>
      <w:docPartPr>
        <w:name w:val="926ECAF0B8894740B448C0FD82F519DD"/>
        <w:category>
          <w:name w:val="General"/>
          <w:gallery w:val="placeholder"/>
        </w:category>
        <w:types>
          <w:type w:val="bbPlcHdr"/>
        </w:types>
        <w:behaviors>
          <w:behavior w:val="content"/>
        </w:behaviors>
        <w:guid w:val="{E714E660-54E9-42D7-BC33-E8BDC8BD5AB7}"/>
      </w:docPartPr>
      <w:docPartBody>
        <w:p w:rsidR="00EF7EC3" w:rsidRDefault="00052F7F" w:rsidP="00052F7F">
          <w:pPr>
            <w:pStyle w:val="926ECAF0B8894740B448C0FD82F519DD"/>
          </w:pPr>
          <w:r w:rsidRPr="008B0BC1">
            <w:rPr>
              <w:rFonts w:cstheme="minorHAnsi"/>
            </w:rPr>
            <w:t>Enter observations of non-compliance, comments or notes here.</w:t>
          </w:r>
        </w:p>
      </w:docPartBody>
    </w:docPart>
    <w:docPart>
      <w:docPartPr>
        <w:name w:val="7C1ACE7AF73546B7B4E5385442A079F1"/>
        <w:category>
          <w:name w:val="General"/>
          <w:gallery w:val="placeholder"/>
        </w:category>
        <w:types>
          <w:type w:val="bbPlcHdr"/>
        </w:types>
        <w:behaviors>
          <w:behavior w:val="content"/>
        </w:behaviors>
        <w:guid w:val="{D086FD20-6EF6-4941-A207-FD446804D90E}"/>
      </w:docPartPr>
      <w:docPartBody>
        <w:p w:rsidR="00EF7EC3" w:rsidRDefault="00052F7F" w:rsidP="00052F7F">
          <w:pPr>
            <w:pStyle w:val="7C1ACE7AF73546B7B4E5385442A079F1"/>
          </w:pPr>
          <w:r w:rsidRPr="008B0BC1">
            <w:rPr>
              <w:rFonts w:cstheme="minorHAnsi"/>
            </w:rPr>
            <w:t>Enter observations of non-compliance, comments or notes here.</w:t>
          </w:r>
        </w:p>
      </w:docPartBody>
    </w:docPart>
    <w:docPart>
      <w:docPartPr>
        <w:name w:val="2412188E241342D2892AFD03A1137079"/>
        <w:category>
          <w:name w:val="General"/>
          <w:gallery w:val="placeholder"/>
        </w:category>
        <w:types>
          <w:type w:val="bbPlcHdr"/>
        </w:types>
        <w:behaviors>
          <w:behavior w:val="content"/>
        </w:behaviors>
        <w:guid w:val="{3DB19C88-26BD-4C6A-AFD3-8D3865B1AEBD}"/>
      </w:docPartPr>
      <w:docPartBody>
        <w:p w:rsidR="00EF7EC3" w:rsidRDefault="00052F7F" w:rsidP="00052F7F">
          <w:pPr>
            <w:pStyle w:val="2412188E241342D2892AFD03A1137079"/>
          </w:pPr>
          <w:r w:rsidRPr="008B0BC1">
            <w:rPr>
              <w:rFonts w:cstheme="minorHAnsi"/>
            </w:rPr>
            <w:t>Enter observations of non-compliance, comments or notes here.</w:t>
          </w:r>
        </w:p>
      </w:docPartBody>
    </w:docPart>
    <w:docPart>
      <w:docPartPr>
        <w:name w:val="5C24772522C94B429B03D2AD8F3427DB"/>
        <w:category>
          <w:name w:val="General"/>
          <w:gallery w:val="placeholder"/>
        </w:category>
        <w:types>
          <w:type w:val="bbPlcHdr"/>
        </w:types>
        <w:behaviors>
          <w:behavior w:val="content"/>
        </w:behaviors>
        <w:guid w:val="{88EE82DB-E9B0-4CA6-A1F0-1FF7CEAFDA22}"/>
      </w:docPartPr>
      <w:docPartBody>
        <w:p w:rsidR="00FB59CF" w:rsidRDefault="00052F7F" w:rsidP="00052F7F">
          <w:pPr>
            <w:pStyle w:val="5C24772522C94B429B03D2AD8F3427DB1"/>
          </w:pPr>
          <w:r w:rsidRPr="008B0BC1">
            <w:rPr>
              <w:rFonts w:cstheme="minorHAnsi"/>
            </w:rPr>
            <w:t>Enter observations of non-compliance, comments or notes here.</w:t>
          </w:r>
        </w:p>
      </w:docPartBody>
    </w:docPart>
    <w:docPart>
      <w:docPartPr>
        <w:name w:val="4B9CD00E7F12486B86AEBF4AE7FA2F7B"/>
        <w:category>
          <w:name w:val="General"/>
          <w:gallery w:val="placeholder"/>
        </w:category>
        <w:types>
          <w:type w:val="bbPlcHdr"/>
        </w:types>
        <w:behaviors>
          <w:behavior w:val="content"/>
        </w:behaviors>
        <w:guid w:val="{0026DAFF-32BB-4BD2-8C9F-B524DF583A16}"/>
      </w:docPartPr>
      <w:docPartBody>
        <w:p w:rsidR="00FB59CF" w:rsidRDefault="00052F7F" w:rsidP="00052F7F">
          <w:pPr>
            <w:pStyle w:val="4B9CD00E7F12486B86AEBF4AE7FA2F7B1"/>
          </w:pPr>
          <w:r w:rsidRPr="008B0BC1">
            <w:rPr>
              <w:rFonts w:cstheme="minorHAnsi"/>
            </w:rPr>
            <w:t>Enter observations of non-compliance, comments or notes here.</w:t>
          </w:r>
        </w:p>
      </w:docPartBody>
    </w:docPart>
    <w:docPart>
      <w:docPartPr>
        <w:name w:val="E351ED0017A4408685E9C75B6AE14E25"/>
        <w:category>
          <w:name w:val="General"/>
          <w:gallery w:val="placeholder"/>
        </w:category>
        <w:types>
          <w:type w:val="bbPlcHdr"/>
        </w:types>
        <w:behaviors>
          <w:behavior w:val="content"/>
        </w:behaviors>
        <w:guid w:val="{DEFCDEC0-15C7-4258-89E9-45A1DE991C3B}"/>
      </w:docPartPr>
      <w:docPartBody>
        <w:p w:rsidR="00FB59CF" w:rsidRDefault="00052F7F" w:rsidP="00052F7F">
          <w:pPr>
            <w:pStyle w:val="E351ED0017A4408685E9C75B6AE14E251"/>
          </w:pPr>
          <w:r w:rsidRPr="008B0BC1">
            <w:rPr>
              <w:rFonts w:cstheme="minorHAnsi"/>
            </w:rPr>
            <w:t>Enter observations of non-compliance, comments or notes here.</w:t>
          </w:r>
        </w:p>
      </w:docPartBody>
    </w:docPart>
    <w:docPart>
      <w:docPartPr>
        <w:name w:val="0A436B60B72E441A98C9425B7499EC4E"/>
        <w:category>
          <w:name w:val="General"/>
          <w:gallery w:val="placeholder"/>
        </w:category>
        <w:types>
          <w:type w:val="bbPlcHdr"/>
        </w:types>
        <w:behaviors>
          <w:behavior w:val="content"/>
        </w:behaviors>
        <w:guid w:val="{84A2F574-E078-4668-9626-B3CC75D91420}"/>
      </w:docPartPr>
      <w:docPartBody>
        <w:p w:rsidR="00FB59CF" w:rsidRDefault="00052F7F" w:rsidP="00052F7F">
          <w:pPr>
            <w:pStyle w:val="0A436B60B72E441A98C9425B7499EC4E1"/>
          </w:pPr>
          <w:r w:rsidRPr="008B0BC1">
            <w:rPr>
              <w:rFonts w:cstheme="minorHAnsi"/>
            </w:rPr>
            <w:t>Enter observations of non-compliance, comments or notes here.</w:t>
          </w:r>
        </w:p>
      </w:docPartBody>
    </w:docPart>
    <w:docPart>
      <w:docPartPr>
        <w:name w:val="B406E20A274B4DA292E2A1206967CBB8"/>
        <w:category>
          <w:name w:val="General"/>
          <w:gallery w:val="placeholder"/>
        </w:category>
        <w:types>
          <w:type w:val="bbPlcHdr"/>
        </w:types>
        <w:behaviors>
          <w:behavior w:val="content"/>
        </w:behaviors>
        <w:guid w:val="{514F1B9A-8BE9-4CCE-829F-02BEAFD5280C}"/>
      </w:docPartPr>
      <w:docPartBody>
        <w:p w:rsidR="00FB59CF" w:rsidRDefault="00052F7F" w:rsidP="00052F7F">
          <w:pPr>
            <w:pStyle w:val="B406E20A274B4DA292E2A1206967CBB81"/>
          </w:pPr>
          <w:r w:rsidRPr="008B0BC1">
            <w:rPr>
              <w:rFonts w:cstheme="minorHAnsi"/>
            </w:rPr>
            <w:t>Enter observations of non-compliance, comments or notes here.</w:t>
          </w:r>
        </w:p>
      </w:docPartBody>
    </w:docPart>
    <w:docPart>
      <w:docPartPr>
        <w:name w:val="63813010F28D4809B9FD99ECBFAABBC8"/>
        <w:category>
          <w:name w:val="General"/>
          <w:gallery w:val="placeholder"/>
        </w:category>
        <w:types>
          <w:type w:val="bbPlcHdr"/>
        </w:types>
        <w:behaviors>
          <w:behavior w:val="content"/>
        </w:behaviors>
        <w:guid w:val="{2C6C6983-22CD-401E-AA25-70B175992193}"/>
      </w:docPartPr>
      <w:docPartBody>
        <w:p w:rsidR="00FB59CF" w:rsidRDefault="00052F7F" w:rsidP="00052F7F">
          <w:pPr>
            <w:pStyle w:val="63813010F28D4809B9FD99ECBFAABBC81"/>
          </w:pPr>
          <w:r w:rsidRPr="008B0BC1">
            <w:rPr>
              <w:rFonts w:cstheme="minorHAnsi"/>
            </w:rPr>
            <w:t>Enter observations of non-compliance, comments or notes here.</w:t>
          </w:r>
        </w:p>
      </w:docPartBody>
    </w:docPart>
    <w:docPart>
      <w:docPartPr>
        <w:name w:val="B939285457D44183810EFEE30FD130A9"/>
        <w:category>
          <w:name w:val="General"/>
          <w:gallery w:val="placeholder"/>
        </w:category>
        <w:types>
          <w:type w:val="bbPlcHdr"/>
        </w:types>
        <w:behaviors>
          <w:behavior w:val="content"/>
        </w:behaviors>
        <w:guid w:val="{B3970FB7-2F68-430F-AB04-33A9E1832621}"/>
      </w:docPartPr>
      <w:docPartBody>
        <w:p w:rsidR="00FB59CF" w:rsidRDefault="00052F7F" w:rsidP="00052F7F">
          <w:pPr>
            <w:pStyle w:val="B939285457D44183810EFEE30FD130A91"/>
          </w:pPr>
          <w:r w:rsidRPr="008B0BC1">
            <w:rPr>
              <w:rFonts w:cstheme="minorHAnsi"/>
            </w:rPr>
            <w:t>Enter observations of non-compliance, comments or notes here.</w:t>
          </w:r>
        </w:p>
      </w:docPartBody>
    </w:docPart>
    <w:docPart>
      <w:docPartPr>
        <w:name w:val="B07E7DD92B0D4BE5B4295CDF6E127597"/>
        <w:category>
          <w:name w:val="General"/>
          <w:gallery w:val="placeholder"/>
        </w:category>
        <w:types>
          <w:type w:val="bbPlcHdr"/>
        </w:types>
        <w:behaviors>
          <w:behavior w:val="content"/>
        </w:behaviors>
        <w:guid w:val="{4B98ECE6-E58E-4F07-867B-BCE21F670DA2}"/>
      </w:docPartPr>
      <w:docPartBody>
        <w:p w:rsidR="00FB59CF" w:rsidRDefault="00052F7F" w:rsidP="00052F7F">
          <w:pPr>
            <w:pStyle w:val="B07E7DD92B0D4BE5B4295CDF6E1275971"/>
          </w:pPr>
          <w:r w:rsidRPr="008B0BC1">
            <w:rPr>
              <w:rFonts w:cstheme="minorHAnsi"/>
            </w:rPr>
            <w:t>Enter observations of non-compliance, comments or notes here.</w:t>
          </w:r>
        </w:p>
      </w:docPartBody>
    </w:docPart>
    <w:docPart>
      <w:docPartPr>
        <w:name w:val="1173EC986FB2440E9263A90D188CBB8A"/>
        <w:category>
          <w:name w:val="General"/>
          <w:gallery w:val="placeholder"/>
        </w:category>
        <w:types>
          <w:type w:val="bbPlcHdr"/>
        </w:types>
        <w:behaviors>
          <w:behavior w:val="content"/>
        </w:behaviors>
        <w:guid w:val="{5188902D-1ECA-4B45-B427-5BDFF5B941DB}"/>
      </w:docPartPr>
      <w:docPartBody>
        <w:p w:rsidR="00FB59CF" w:rsidRDefault="00052F7F" w:rsidP="00052F7F">
          <w:pPr>
            <w:pStyle w:val="1173EC986FB2440E9263A90D188CBB8A1"/>
          </w:pPr>
          <w:r w:rsidRPr="008B0BC1">
            <w:rPr>
              <w:rFonts w:cstheme="minorHAnsi"/>
            </w:rPr>
            <w:t>Enter observations of non-compliance, comments or notes here.</w:t>
          </w:r>
        </w:p>
      </w:docPartBody>
    </w:docPart>
    <w:docPart>
      <w:docPartPr>
        <w:name w:val="964DE2CF3A3B41F7A1A82236A2B7A45F"/>
        <w:category>
          <w:name w:val="General"/>
          <w:gallery w:val="placeholder"/>
        </w:category>
        <w:types>
          <w:type w:val="bbPlcHdr"/>
        </w:types>
        <w:behaviors>
          <w:behavior w:val="content"/>
        </w:behaviors>
        <w:guid w:val="{D9C25D27-35DC-4EAE-B21A-FAA0CDB1D937}"/>
      </w:docPartPr>
      <w:docPartBody>
        <w:p w:rsidR="00FB59CF" w:rsidRDefault="00052F7F" w:rsidP="00052F7F">
          <w:pPr>
            <w:pStyle w:val="964DE2CF3A3B41F7A1A82236A2B7A45F1"/>
          </w:pPr>
          <w:r w:rsidRPr="008B0BC1">
            <w:rPr>
              <w:rFonts w:cstheme="minorHAnsi"/>
            </w:rPr>
            <w:t>Enter observations of non-compliance, comments or notes here.</w:t>
          </w:r>
        </w:p>
      </w:docPartBody>
    </w:docPart>
    <w:docPart>
      <w:docPartPr>
        <w:name w:val="350EF499E31C40349FEDA1357DC71E42"/>
        <w:category>
          <w:name w:val="General"/>
          <w:gallery w:val="placeholder"/>
        </w:category>
        <w:types>
          <w:type w:val="bbPlcHdr"/>
        </w:types>
        <w:behaviors>
          <w:behavior w:val="content"/>
        </w:behaviors>
        <w:guid w:val="{6C075F43-CF4C-4328-83BD-054114B4D42E}"/>
      </w:docPartPr>
      <w:docPartBody>
        <w:p w:rsidR="00FB59CF" w:rsidRDefault="00052F7F" w:rsidP="00052F7F">
          <w:pPr>
            <w:pStyle w:val="350EF499E31C40349FEDA1357DC71E421"/>
          </w:pPr>
          <w:r w:rsidRPr="008B0BC1">
            <w:rPr>
              <w:rFonts w:cstheme="minorHAnsi"/>
            </w:rPr>
            <w:t>Enter observations of non-compliance, comments or notes here.</w:t>
          </w:r>
        </w:p>
      </w:docPartBody>
    </w:docPart>
    <w:docPart>
      <w:docPartPr>
        <w:name w:val="B3FA799370994196A7877A358AB03E7D"/>
        <w:category>
          <w:name w:val="General"/>
          <w:gallery w:val="placeholder"/>
        </w:category>
        <w:types>
          <w:type w:val="bbPlcHdr"/>
        </w:types>
        <w:behaviors>
          <w:behavior w:val="content"/>
        </w:behaviors>
        <w:guid w:val="{03BA195A-A260-442F-B47E-C66D48907541}"/>
      </w:docPartPr>
      <w:docPartBody>
        <w:p w:rsidR="00FB59CF" w:rsidRDefault="00052F7F" w:rsidP="00052F7F">
          <w:pPr>
            <w:pStyle w:val="B3FA799370994196A7877A358AB03E7D1"/>
          </w:pPr>
          <w:r w:rsidRPr="008B0BC1">
            <w:rPr>
              <w:rFonts w:cstheme="minorHAnsi"/>
            </w:rPr>
            <w:t>Enter observations of non-compliance, comments or notes here.</w:t>
          </w:r>
        </w:p>
      </w:docPartBody>
    </w:docPart>
    <w:docPart>
      <w:docPartPr>
        <w:name w:val="E910DF7B4E054C678108DED6E1F3998B"/>
        <w:category>
          <w:name w:val="General"/>
          <w:gallery w:val="placeholder"/>
        </w:category>
        <w:types>
          <w:type w:val="bbPlcHdr"/>
        </w:types>
        <w:behaviors>
          <w:behavior w:val="content"/>
        </w:behaviors>
        <w:guid w:val="{77611033-DD05-402B-8E63-F9405F74E20C}"/>
      </w:docPartPr>
      <w:docPartBody>
        <w:p w:rsidR="00FB59CF" w:rsidRDefault="00052F7F" w:rsidP="00052F7F">
          <w:pPr>
            <w:pStyle w:val="E910DF7B4E054C678108DED6E1F3998B1"/>
          </w:pPr>
          <w:r w:rsidRPr="008B0BC1">
            <w:rPr>
              <w:rFonts w:cstheme="minorHAnsi"/>
            </w:rPr>
            <w:t>Enter observations of non-compliance, comments or notes here.</w:t>
          </w:r>
        </w:p>
      </w:docPartBody>
    </w:docPart>
    <w:docPart>
      <w:docPartPr>
        <w:name w:val="6FA485E727DD41F1B9A07E847D3D7273"/>
        <w:category>
          <w:name w:val="General"/>
          <w:gallery w:val="placeholder"/>
        </w:category>
        <w:types>
          <w:type w:val="bbPlcHdr"/>
        </w:types>
        <w:behaviors>
          <w:behavior w:val="content"/>
        </w:behaviors>
        <w:guid w:val="{851F0500-7E55-4918-BE43-FBD5F7052789}"/>
      </w:docPartPr>
      <w:docPartBody>
        <w:p w:rsidR="00FB59CF" w:rsidRDefault="00052F7F" w:rsidP="00052F7F">
          <w:pPr>
            <w:pStyle w:val="6FA485E727DD41F1B9A07E847D3D72731"/>
          </w:pPr>
          <w:r w:rsidRPr="008B0BC1">
            <w:rPr>
              <w:rFonts w:cstheme="minorHAnsi"/>
            </w:rPr>
            <w:t>Enter observations of non-compliance, comments or notes here.</w:t>
          </w:r>
        </w:p>
      </w:docPartBody>
    </w:docPart>
    <w:docPart>
      <w:docPartPr>
        <w:name w:val="207B801706C84F81AFAF36F7DE09D797"/>
        <w:category>
          <w:name w:val="General"/>
          <w:gallery w:val="placeholder"/>
        </w:category>
        <w:types>
          <w:type w:val="bbPlcHdr"/>
        </w:types>
        <w:behaviors>
          <w:behavior w:val="content"/>
        </w:behaviors>
        <w:guid w:val="{245AF406-F0E0-492A-8E4A-6869296C8323}"/>
      </w:docPartPr>
      <w:docPartBody>
        <w:p w:rsidR="00FB59CF" w:rsidRDefault="00052F7F" w:rsidP="00052F7F">
          <w:pPr>
            <w:pStyle w:val="207B801706C84F81AFAF36F7DE09D7971"/>
          </w:pPr>
          <w:r w:rsidRPr="008B0BC1">
            <w:rPr>
              <w:rFonts w:cstheme="minorHAnsi"/>
            </w:rPr>
            <w:t>Enter observations of non-compliance, comments or notes here.</w:t>
          </w:r>
        </w:p>
      </w:docPartBody>
    </w:docPart>
    <w:docPart>
      <w:docPartPr>
        <w:name w:val="77E6D17C9CD94ADAAA79D3A5E9F09C68"/>
        <w:category>
          <w:name w:val="General"/>
          <w:gallery w:val="placeholder"/>
        </w:category>
        <w:types>
          <w:type w:val="bbPlcHdr"/>
        </w:types>
        <w:behaviors>
          <w:behavior w:val="content"/>
        </w:behaviors>
        <w:guid w:val="{F0ED228E-2755-45D2-A990-CC0773DE4CA2}"/>
      </w:docPartPr>
      <w:docPartBody>
        <w:p w:rsidR="00FB59CF" w:rsidRDefault="00052F7F" w:rsidP="00052F7F">
          <w:pPr>
            <w:pStyle w:val="77E6D17C9CD94ADAAA79D3A5E9F09C681"/>
          </w:pPr>
          <w:r w:rsidRPr="008B0BC1">
            <w:rPr>
              <w:rFonts w:cstheme="minorHAnsi"/>
            </w:rPr>
            <w:t>Enter observations of non-compliance, comments or notes here.</w:t>
          </w:r>
        </w:p>
      </w:docPartBody>
    </w:docPart>
    <w:docPart>
      <w:docPartPr>
        <w:name w:val="59D4235EB5D84372A7B5CA3C76DDC3E0"/>
        <w:category>
          <w:name w:val="General"/>
          <w:gallery w:val="placeholder"/>
        </w:category>
        <w:types>
          <w:type w:val="bbPlcHdr"/>
        </w:types>
        <w:behaviors>
          <w:behavior w:val="content"/>
        </w:behaviors>
        <w:guid w:val="{ED4A8C7B-DDCA-464C-850D-752829A02984}"/>
      </w:docPartPr>
      <w:docPartBody>
        <w:p w:rsidR="00FB59CF" w:rsidRDefault="00052F7F" w:rsidP="00052F7F">
          <w:pPr>
            <w:pStyle w:val="59D4235EB5D84372A7B5CA3C76DDC3E01"/>
          </w:pPr>
          <w:r w:rsidRPr="008B0BC1">
            <w:rPr>
              <w:rFonts w:cstheme="minorHAnsi"/>
            </w:rPr>
            <w:t>Enter observations of non-compliance, comments or notes here.</w:t>
          </w:r>
        </w:p>
      </w:docPartBody>
    </w:docPart>
    <w:docPart>
      <w:docPartPr>
        <w:name w:val="FC791A8695FB4EB29BE616C4C8C1A2CB"/>
        <w:category>
          <w:name w:val="General"/>
          <w:gallery w:val="placeholder"/>
        </w:category>
        <w:types>
          <w:type w:val="bbPlcHdr"/>
        </w:types>
        <w:behaviors>
          <w:behavior w:val="content"/>
        </w:behaviors>
        <w:guid w:val="{316E61E4-EFE2-40F6-A109-65920B0FA165}"/>
      </w:docPartPr>
      <w:docPartBody>
        <w:p w:rsidR="00FB59CF" w:rsidRDefault="00052F7F" w:rsidP="00052F7F">
          <w:pPr>
            <w:pStyle w:val="FC791A8695FB4EB29BE616C4C8C1A2CB1"/>
          </w:pPr>
          <w:r w:rsidRPr="008B0BC1">
            <w:rPr>
              <w:rFonts w:cstheme="minorHAnsi"/>
            </w:rPr>
            <w:t>Enter observations of non-compliance, comments or notes here.</w:t>
          </w:r>
        </w:p>
      </w:docPartBody>
    </w:docPart>
    <w:docPart>
      <w:docPartPr>
        <w:name w:val="E075997A1D144077AB4DE19F0F60B5FB"/>
        <w:category>
          <w:name w:val="General"/>
          <w:gallery w:val="placeholder"/>
        </w:category>
        <w:types>
          <w:type w:val="bbPlcHdr"/>
        </w:types>
        <w:behaviors>
          <w:behavior w:val="content"/>
        </w:behaviors>
        <w:guid w:val="{61A1042B-8BD9-413F-8E4A-3D08D7862C4A}"/>
      </w:docPartPr>
      <w:docPartBody>
        <w:p w:rsidR="00FB59CF" w:rsidRDefault="00052F7F" w:rsidP="00052F7F">
          <w:pPr>
            <w:pStyle w:val="E075997A1D144077AB4DE19F0F60B5FB1"/>
          </w:pPr>
          <w:r w:rsidRPr="008B0BC1">
            <w:rPr>
              <w:rFonts w:cstheme="minorHAnsi"/>
            </w:rPr>
            <w:t>Enter observations of non-compliance, comments or notes here.</w:t>
          </w:r>
        </w:p>
      </w:docPartBody>
    </w:docPart>
    <w:docPart>
      <w:docPartPr>
        <w:name w:val="E3665F7F5ABA476DB0C930719BCFB300"/>
        <w:category>
          <w:name w:val="General"/>
          <w:gallery w:val="placeholder"/>
        </w:category>
        <w:types>
          <w:type w:val="bbPlcHdr"/>
        </w:types>
        <w:behaviors>
          <w:behavior w:val="content"/>
        </w:behaviors>
        <w:guid w:val="{E9AE73D8-E3AE-4450-8D2A-9A3181FDC39A}"/>
      </w:docPartPr>
      <w:docPartBody>
        <w:p w:rsidR="00FB59CF" w:rsidRDefault="00052F7F" w:rsidP="00052F7F">
          <w:pPr>
            <w:pStyle w:val="E3665F7F5ABA476DB0C930719BCFB3001"/>
          </w:pPr>
          <w:r w:rsidRPr="008B0BC1">
            <w:rPr>
              <w:rFonts w:cstheme="minorHAnsi"/>
            </w:rPr>
            <w:t>Enter observations of non-compliance, comments or notes here.</w:t>
          </w:r>
        </w:p>
      </w:docPartBody>
    </w:docPart>
    <w:docPart>
      <w:docPartPr>
        <w:name w:val="6BC8FBD4A88A40D086DE1B1508CBFC93"/>
        <w:category>
          <w:name w:val="General"/>
          <w:gallery w:val="placeholder"/>
        </w:category>
        <w:types>
          <w:type w:val="bbPlcHdr"/>
        </w:types>
        <w:behaviors>
          <w:behavior w:val="content"/>
        </w:behaviors>
        <w:guid w:val="{15534364-4BE0-4229-9B00-D19F96EFB1F0}"/>
      </w:docPartPr>
      <w:docPartBody>
        <w:p w:rsidR="00FB59CF" w:rsidRDefault="00052F7F" w:rsidP="00052F7F">
          <w:pPr>
            <w:pStyle w:val="6BC8FBD4A88A40D086DE1B1508CBFC931"/>
          </w:pPr>
          <w:r w:rsidRPr="008B0BC1">
            <w:rPr>
              <w:rFonts w:cstheme="minorHAnsi"/>
            </w:rPr>
            <w:t>Enter observations of non-compliance, comments or notes here.</w:t>
          </w:r>
        </w:p>
      </w:docPartBody>
    </w:docPart>
    <w:docPart>
      <w:docPartPr>
        <w:name w:val="B658879C78214BFD909CC221CF72BA7A"/>
        <w:category>
          <w:name w:val="General"/>
          <w:gallery w:val="placeholder"/>
        </w:category>
        <w:types>
          <w:type w:val="bbPlcHdr"/>
        </w:types>
        <w:behaviors>
          <w:behavior w:val="content"/>
        </w:behaviors>
        <w:guid w:val="{31994A74-182C-4F32-BF85-87F7A8FADCB2}"/>
      </w:docPartPr>
      <w:docPartBody>
        <w:p w:rsidR="00FB59CF" w:rsidRDefault="00052F7F" w:rsidP="00052F7F">
          <w:pPr>
            <w:pStyle w:val="B658879C78214BFD909CC221CF72BA7A1"/>
          </w:pPr>
          <w:r w:rsidRPr="008B0BC1">
            <w:rPr>
              <w:rFonts w:cstheme="minorHAnsi"/>
            </w:rPr>
            <w:t>Enter observations of non-compliance, comments or notes here.</w:t>
          </w:r>
        </w:p>
      </w:docPartBody>
    </w:docPart>
    <w:docPart>
      <w:docPartPr>
        <w:name w:val="4FF5B6A8475441C2B6C05CD0A25D5579"/>
        <w:category>
          <w:name w:val="General"/>
          <w:gallery w:val="placeholder"/>
        </w:category>
        <w:types>
          <w:type w:val="bbPlcHdr"/>
        </w:types>
        <w:behaviors>
          <w:behavior w:val="content"/>
        </w:behaviors>
        <w:guid w:val="{C99FC8CB-47C9-4D7B-9EBB-FE0E905DAAF7}"/>
      </w:docPartPr>
      <w:docPartBody>
        <w:p w:rsidR="00FB59CF" w:rsidRDefault="00052F7F" w:rsidP="00052F7F">
          <w:pPr>
            <w:pStyle w:val="4FF5B6A8475441C2B6C05CD0A25D55791"/>
          </w:pPr>
          <w:r w:rsidRPr="008B0BC1">
            <w:rPr>
              <w:rFonts w:cstheme="minorHAnsi"/>
            </w:rPr>
            <w:t>Enter observations of non-compliance, comments or notes here.</w:t>
          </w:r>
        </w:p>
      </w:docPartBody>
    </w:docPart>
    <w:docPart>
      <w:docPartPr>
        <w:name w:val="5AABB768AE2143268DFECBFAA026C015"/>
        <w:category>
          <w:name w:val="General"/>
          <w:gallery w:val="placeholder"/>
        </w:category>
        <w:types>
          <w:type w:val="bbPlcHdr"/>
        </w:types>
        <w:behaviors>
          <w:behavior w:val="content"/>
        </w:behaviors>
        <w:guid w:val="{F6C07246-62C7-4CF1-87DE-50E4CA7DCBDE}"/>
      </w:docPartPr>
      <w:docPartBody>
        <w:p w:rsidR="00FB59CF" w:rsidRDefault="00052F7F" w:rsidP="00052F7F">
          <w:pPr>
            <w:pStyle w:val="5AABB768AE2143268DFECBFAA026C0151"/>
          </w:pPr>
          <w:r w:rsidRPr="008B0BC1">
            <w:rPr>
              <w:rFonts w:cstheme="minorHAnsi"/>
            </w:rPr>
            <w:t>Enter observations of non-compliance, comments or notes here.</w:t>
          </w:r>
        </w:p>
      </w:docPartBody>
    </w:docPart>
    <w:docPart>
      <w:docPartPr>
        <w:name w:val="35E26C8F98164A3591E410A5BE409C50"/>
        <w:category>
          <w:name w:val="General"/>
          <w:gallery w:val="placeholder"/>
        </w:category>
        <w:types>
          <w:type w:val="bbPlcHdr"/>
        </w:types>
        <w:behaviors>
          <w:behavior w:val="content"/>
        </w:behaviors>
        <w:guid w:val="{F0A0C418-5FDA-4C7F-B60C-BE792A4D18FA}"/>
      </w:docPartPr>
      <w:docPartBody>
        <w:p w:rsidR="00FB59CF" w:rsidRDefault="00052F7F" w:rsidP="00052F7F">
          <w:pPr>
            <w:pStyle w:val="35E26C8F98164A3591E410A5BE409C501"/>
          </w:pPr>
          <w:r w:rsidRPr="008B0BC1">
            <w:rPr>
              <w:rFonts w:cstheme="minorHAnsi"/>
            </w:rPr>
            <w:t>Enter observations of non-compliance, comments or notes here.</w:t>
          </w:r>
        </w:p>
      </w:docPartBody>
    </w:docPart>
    <w:docPart>
      <w:docPartPr>
        <w:name w:val="386842F4E88948A481E246F1682CF058"/>
        <w:category>
          <w:name w:val="General"/>
          <w:gallery w:val="placeholder"/>
        </w:category>
        <w:types>
          <w:type w:val="bbPlcHdr"/>
        </w:types>
        <w:behaviors>
          <w:behavior w:val="content"/>
        </w:behaviors>
        <w:guid w:val="{6992647B-B882-45D0-9547-755BE09DCE64}"/>
      </w:docPartPr>
      <w:docPartBody>
        <w:p w:rsidR="00FB59CF" w:rsidRDefault="00052F7F" w:rsidP="00052F7F">
          <w:pPr>
            <w:pStyle w:val="386842F4E88948A481E246F1682CF0581"/>
          </w:pPr>
          <w:r w:rsidRPr="008B0BC1">
            <w:rPr>
              <w:rFonts w:cstheme="minorHAnsi"/>
            </w:rPr>
            <w:t>Enter observations of non-compliance, comments or notes here.</w:t>
          </w:r>
        </w:p>
      </w:docPartBody>
    </w:docPart>
    <w:docPart>
      <w:docPartPr>
        <w:name w:val="25DBC6BAD28E4C47BBBD6868BA54563C"/>
        <w:category>
          <w:name w:val="General"/>
          <w:gallery w:val="placeholder"/>
        </w:category>
        <w:types>
          <w:type w:val="bbPlcHdr"/>
        </w:types>
        <w:behaviors>
          <w:behavior w:val="content"/>
        </w:behaviors>
        <w:guid w:val="{1299DF8D-7C7D-41AD-AFCE-ADA581C576DF}"/>
      </w:docPartPr>
      <w:docPartBody>
        <w:p w:rsidR="00FB59CF" w:rsidRDefault="00052F7F" w:rsidP="00052F7F">
          <w:pPr>
            <w:pStyle w:val="25DBC6BAD28E4C47BBBD6868BA54563C1"/>
          </w:pPr>
          <w:r w:rsidRPr="008B0BC1">
            <w:rPr>
              <w:rFonts w:cstheme="minorHAnsi"/>
            </w:rPr>
            <w:t>Enter observations of non-compliance, comments or notes here.</w:t>
          </w:r>
        </w:p>
      </w:docPartBody>
    </w:docPart>
    <w:docPart>
      <w:docPartPr>
        <w:name w:val="0A23945A4F5C442C81F045B616E76874"/>
        <w:category>
          <w:name w:val="General"/>
          <w:gallery w:val="placeholder"/>
        </w:category>
        <w:types>
          <w:type w:val="bbPlcHdr"/>
        </w:types>
        <w:behaviors>
          <w:behavior w:val="content"/>
        </w:behaviors>
        <w:guid w:val="{2519E5B8-A342-4C45-93D3-4256DC90E907}"/>
      </w:docPartPr>
      <w:docPartBody>
        <w:p w:rsidR="00FB59CF" w:rsidRDefault="00052F7F" w:rsidP="00052F7F">
          <w:pPr>
            <w:pStyle w:val="0A23945A4F5C442C81F045B616E768741"/>
          </w:pPr>
          <w:r w:rsidRPr="008B0BC1">
            <w:rPr>
              <w:rFonts w:cstheme="minorHAnsi"/>
            </w:rPr>
            <w:t>Enter observations of non-compliance, comments or notes here.</w:t>
          </w:r>
        </w:p>
      </w:docPartBody>
    </w:docPart>
    <w:docPart>
      <w:docPartPr>
        <w:name w:val="AE32758E17F742A4ABF3CBD8809F1D95"/>
        <w:category>
          <w:name w:val="General"/>
          <w:gallery w:val="placeholder"/>
        </w:category>
        <w:types>
          <w:type w:val="bbPlcHdr"/>
        </w:types>
        <w:behaviors>
          <w:behavior w:val="content"/>
        </w:behaviors>
        <w:guid w:val="{F9B284B5-0FA6-4347-B38D-321570AEA299}"/>
      </w:docPartPr>
      <w:docPartBody>
        <w:p w:rsidR="00FB59CF" w:rsidRDefault="00052F7F" w:rsidP="00052F7F">
          <w:pPr>
            <w:pStyle w:val="AE32758E17F742A4ABF3CBD8809F1D951"/>
          </w:pPr>
          <w:r w:rsidRPr="008B0BC1">
            <w:rPr>
              <w:rFonts w:cstheme="minorHAnsi"/>
            </w:rPr>
            <w:t>Enter observations of non-compliance, comments or notes here.</w:t>
          </w:r>
        </w:p>
      </w:docPartBody>
    </w:docPart>
    <w:docPart>
      <w:docPartPr>
        <w:name w:val="F4A88CCE573746B9BA2B9530E9CAC0CE"/>
        <w:category>
          <w:name w:val="General"/>
          <w:gallery w:val="placeholder"/>
        </w:category>
        <w:types>
          <w:type w:val="bbPlcHdr"/>
        </w:types>
        <w:behaviors>
          <w:behavior w:val="content"/>
        </w:behaviors>
        <w:guid w:val="{E5F2701C-379D-4950-AE17-F682A54C407B}"/>
      </w:docPartPr>
      <w:docPartBody>
        <w:p w:rsidR="00FB59CF" w:rsidRDefault="00052F7F" w:rsidP="00052F7F">
          <w:pPr>
            <w:pStyle w:val="F4A88CCE573746B9BA2B9530E9CAC0CE1"/>
          </w:pPr>
          <w:r w:rsidRPr="008B0BC1">
            <w:rPr>
              <w:rFonts w:cstheme="minorHAnsi"/>
            </w:rPr>
            <w:t>Enter observations of non-compliance, comments or notes here.</w:t>
          </w:r>
        </w:p>
      </w:docPartBody>
    </w:docPart>
    <w:docPart>
      <w:docPartPr>
        <w:name w:val="9C33A175FA3847099F07D71A0837D910"/>
        <w:category>
          <w:name w:val="General"/>
          <w:gallery w:val="placeholder"/>
        </w:category>
        <w:types>
          <w:type w:val="bbPlcHdr"/>
        </w:types>
        <w:behaviors>
          <w:behavior w:val="content"/>
        </w:behaviors>
        <w:guid w:val="{B4481C25-9A81-4B9F-867A-BB23EED99EDB}"/>
      </w:docPartPr>
      <w:docPartBody>
        <w:p w:rsidR="00FB59CF" w:rsidRDefault="00052F7F" w:rsidP="00052F7F">
          <w:pPr>
            <w:pStyle w:val="9C33A175FA3847099F07D71A0837D9101"/>
          </w:pPr>
          <w:r w:rsidRPr="008B0BC1">
            <w:rPr>
              <w:rFonts w:cstheme="minorHAnsi"/>
            </w:rPr>
            <w:t>Enter observations of non-compliance, comments or notes here.</w:t>
          </w:r>
        </w:p>
      </w:docPartBody>
    </w:docPart>
    <w:docPart>
      <w:docPartPr>
        <w:name w:val="070CA444256C44B5BA4A729D4F61B5FE"/>
        <w:category>
          <w:name w:val="General"/>
          <w:gallery w:val="placeholder"/>
        </w:category>
        <w:types>
          <w:type w:val="bbPlcHdr"/>
        </w:types>
        <w:behaviors>
          <w:behavior w:val="content"/>
        </w:behaviors>
        <w:guid w:val="{24387C92-BA15-497C-81B6-405983F990B8}"/>
      </w:docPartPr>
      <w:docPartBody>
        <w:p w:rsidR="00FB59CF" w:rsidRDefault="00052F7F" w:rsidP="00052F7F">
          <w:pPr>
            <w:pStyle w:val="070CA444256C44B5BA4A729D4F61B5FE1"/>
          </w:pPr>
          <w:r w:rsidRPr="008B0BC1">
            <w:rPr>
              <w:rFonts w:cstheme="minorHAnsi"/>
            </w:rPr>
            <w:t>Enter observations of non-compliance, comments or notes here.</w:t>
          </w:r>
        </w:p>
      </w:docPartBody>
    </w:docPart>
    <w:docPart>
      <w:docPartPr>
        <w:name w:val="0FE1696DE2774D7582EC2A87D7530374"/>
        <w:category>
          <w:name w:val="General"/>
          <w:gallery w:val="placeholder"/>
        </w:category>
        <w:types>
          <w:type w:val="bbPlcHdr"/>
        </w:types>
        <w:behaviors>
          <w:behavior w:val="content"/>
        </w:behaviors>
        <w:guid w:val="{768EB512-2A1F-4568-9A65-BE1F77686629}"/>
      </w:docPartPr>
      <w:docPartBody>
        <w:p w:rsidR="00FB59CF" w:rsidRDefault="00052F7F" w:rsidP="00052F7F">
          <w:pPr>
            <w:pStyle w:val="0FE1696DE2774D7582EC2A87D75303741"/>
          </w:pPr>
          <w:r w:rsidRPr="008B0BC1">
            <w:rPr>
              <w:rFonts w:cstheme="minorHAnsi"/>
            </w:rPr>
            <w:t>Enter observations of non-compliance, comments or notes here.</w:t>
          </w:r>
        </w:p>
      </w:docPartBody>
    </w:docPart>
    <w:docPart>
      <w:docPartPr>
        <w:name w:val="144C6DB964144FF8A83BDEFF77A57AB7"/>
        <w:category>
          <w:name w:val="General"/>
          <w:gallery w:val="placeholder"/>
        </w:category>
        <w:types>
          <w:type w:val="bbPlcHdr"/>
        </w:types>
        <w:behaviors>
          <w:behavior w:val="content"/>
        </w:behaviors>
        <w:guid w:val="{0FC476C6-52D0-4391-A035-F53906362A7F}"/>
      </w:docPartPr>
      <w:docPartBody>
        <w:p w:rsidR="00FB59CF" w:rsidRDefault="00052F7F" w:rsidP="00052F7F">
          <w:pPr>
            <w:pStyle w:val="144C6DB964144FF8A83BDEFF77A57AB71"/>
          </w:pPr>
          <w:r w:rsidRPr="008B0BC1">
            <w:rPr>
              <w:rFonts w:cstheme="minorHAnsi"/>
            </w:rPr>
            <w:t>Enter observations of non-compliance, comments or notes here.</w:t>
          </w:r>
        </w:p>
      </w:docPartBody>
    </w:docPart>
    <w:docPart>
      <w:docPartPr>
        <w:name w:val="8A1E79A6DADE4732B3DE72509695C45A"/>
        <w:category>
          <w:name w:val="General"/>
          <w:gallery w:val="placeholder"/>
        </w:category>
        <w:types>
          <w:type w:val="bbPlcHdr"/>
        </w:types>
        <w:behaviors>
          <w:behavior w:val="content"/>
        </w:behaviors>
        <w:guid w:val="{CE76A6C9-95A8-43D2-BC78-1F02A647AF09}"/>
      </w:docPartPr>
      <w:docPartBody>
        <w:p w:rsidR="00FB59CF" w:rsidRDefault="00052F7F" w:rsidP="00052F7F">
          <w:pPr>
            <w:pStyle w:val="8A1E79A6DADE4732B3DE72509695C45A1"/>
          </w:pPr>
          <w:r w:rsidRPr="008B0BC1">
            <w:rPr>
              <w:rFonts w:cstheme="minorHAnsi"/>
            </w:rPr>
            <w:t>Enter observations of non-compliance, comments or notes here.</w:t>
          </w:r>
        </w:p>
      </w:docPartBody>
    </w:docPart>
    <w:docPart>
      <w:docPartPr>
        <w:name w:val="121A69D3274A45498A9E685EDF6B38BE"/>
        <w:category>
          <w:name w:val="General"/>
          <w:gallery w:val="placeholder"/>
        </w:category>
        <w:types>
          <w:type w:val="bbPlcHdr"/>
        </w:types>
        <w:behaviors>
          <w:behavior w:val="content"/>
        </w:behaviors>
        <w:guid w:val="{028C8A5D-0F7E-4585-B40B-05F997C5AAB3}"/>
      </w:docPartPr>
      <w:docPartBody>
        <w:p w:rsidR="00FB59CF" w:rsidRDefault="00052F7F" w:rsidP="00052F7F">
          <w:pPr>
            <w:pStyle w:val="121A69D3274A45498A9E685EDF6B38BE1"/>
          </w:pPr>
          <w:r w:rsidRPr="008B0BC1">
            <w:rPr>
              <w:rFonts w:cstheme="minorHAnsi"/>
            </w:rPr>
            <w:t>Enter observations of non-compliance, comments or notes here.</w:t>
          </w:r>
        </w:p>
      </w:docPartBody>
    </w:docPart>
    <w:docPart>
      <w:docPartPr>
        <w:name w:val="B172E7F0EAE345A8A13E109DF4B3E151"/>
        <w:category>
          <w:name w:val="General"/>
          <w:gallery w:val="placeholder"/>
        </w:category>
        <w:types>
          <w:type w:val="bbPlcHdr"/>
        </w:types>
        <w:behaviors>
          <w:behavior w:val="content"/>
        </w:behaviors>
        <w:guid w:val="{584B563F-F6C4-49B7-AAF6-F3D416C5F076}"/>
      </w:docPartPr>
      <w:docPartBody>
        <w:p w:rsidR="00FB59CF" w:rsidRDefault="00052F7F" w:rsidP="00052F7F">
          <w:pPr>
            <w:pStyle w:val="B172E7F0EAE345A8A13E109DF4B3E1511"/>
          </w:pPr>
          <w:r w:rsidRPr="008B0BC1">
            <w:rPr>
              <w:rFonts w:cstheme="minorHAnsi"/>
            </w:rPr>
            <w:t>Enter observations of non-compliance, comments or notes here.</w:t>
          </w:r>
        </w:p>
      </w:docPartBody>
    </w:docPart>
    <w:docPart>
      <w:docPartPr>
        <w:name w:val="B7C102612863422793D2568D33A27623"/>
        <w:category>
          <w:name w:val="General"/>
          <w:gallery w:val="placeholder"/>
        </w:category>
        <w:types>
          <w:type w:val="bbPlcHdr"/>
        </w:types>
        <w:behaviors>
          <w:behavior w:val="content"/>
        </w:behaviors>
        <w:guid w:val="{3C275879-C8DC-43D0-A247-D445DB1B1E90}"/>
      </w:docPartPr>
      <w:docPartBody>
        <w:p w:rsidR="00FB59CF" w:rsidRDefault="00052F7F" w:rsidP="00052F7F">
          <w:pPr>
            <w:pStyle w:val="B7C102612863422793D2568D33A276231"/>
          </w:pPr>
          <w:r w:rsidRPr="008B0BC1">
            <w:rPr>
              <w:rFonts w:cstheme="minorHAnsi"/>
            </w:rPr>
            <w:t>Enter observations of non-compliance, comments or notes here.</w:t>
          </w:r>
        </w:p>
      </w:docPartBody>
    </w:docPart>
    <w:docPart>
      <w:docPartPr>
        <w:name w:val="CB531FD60F3040B89363F03CE464591A"/>
        <w:category>
          <w:name w:val="General"/>
          <w:gallery w:val="placeholder"/>
        </w:category>
        <w:types>
          <w:type w:val="bbPlcHdr"/>
        </w:types>
        <w:behaviors>
          <w:behavior w:val="content"/>
        </w:behaviors>
        <w:guid w:val="{4D608096-CDE6-4EAD-A4D1-FF82D4E3F2D7}"/>
      </w:docPartPr>
      <w:docPartBody>
        <w:p w:rsidR="00FB59CF" w:rsidRDefault="00052F7F" w:rsidP="00052F7F">
          <w:pPr>
            <w:pStyle w:val="CB531FD60F3040B89363F03CE464591A1"/>
          </w:pPr>
          <w:r w:rsidRPr="008B0BC1">
            <w:rPr>
              <w:rFonts w:cstheme="minorHAnsi"/>
            </w:rPr>
            <w:t>Enter observations of non-compliance, comments or notes here.</w:t>
          </w:r>
        </w:p>
      </w:docPartBody>
    </w:docPart>
    <w:docPart>
      <w:docPartPr>
        <w:name w:val="E4C9DD6007B6464DB7B9E9028C25D28E"/>
        <w:category>
          <w:name w:val="General"/>
          <w:gallery w:val="placeholder"/>
        </w:category>
        <w:types>
          <w:type w:val="bbPlcHdr"/>
        </w:types>
        <w:behaviors>
          <w:behavior w:val="content"/>
        </w:behaviors>
        <w:guid w:val="{578B38E0-6ACA-490F-9640-8AAF69A3A267}"/>
      </w:docPartPr>
      <w:docPartBody>
        <w:p w:rsidR="00FB59CF" w:rsidRDefault="00052F7F" w:rsidP="00052F7F">
          <w:pPr>
            <w:pStyle w:val="E4C9DD6007B6464DB7B9E9028C25D28E1"/>
          </w:pPr>
          <w:r w:rsidRPr="008B0BC1">
            <w:rPr>
              <w:rFonts w:cstheme="minorHAnsi"/>
            </w:rPr>
            <w:t>Enter observations of non-compliance, comments or notes here.</w:t>
          </w:r>
        </w:p>
      </w:docPartBody>
    </w:docPart>
    <w:docPart>
      <w:docPartPr>
        <w:name w:val="04ADDCE0A74A473EBB8DEF9214F6FEFF"/>
        <w:category>
          <w:name w:val="General"/>
          <w:gallery w:val="placeholder"/>
        </w:category>
        <w:types>
          <w:type w:val="bbPlcHdr"/>
        </w:types>
        <w:behaviors>
          <w:behavior w:val="content"/>
        </w:behaviors>
        <w:guid w:val="{3B02A2E6-6C22-4A84-A01E-D3E3636D808C}"/>
      </w:docPartPr>
      <w:docPartBody>
        <w:p w:rsidR="00FB59CF" w:rsidRDefault="00052F7F" w:rsidP="00052F7F">
          <w:pPr>
            <w:pStyle w:val="04ADDCE0A74A473EBB8DEF9214F6FEFF1"/>
          </w:pPr>
          <w:r w:rsidRPr="008B0BC1">
            <w:rPr>
              <w:rFonts w:cstheme="minorHAnsi"/>
            </w:rPr>
            <w:t>Enter observations of non-compliance, comments or notes here.</w:t>
          </w:r>
        </w:p>
      </w:docPartBody>
    </w:docPart>
    <w:docPart>
      <w:docPartPr>
        <w:name w:val="91C4144012C44B78A164B3305FE905D6"/>
        <w:category>
          <w:name w:val="General"/>
          <w:gallery w:val="placeholder"/>
        </w:category>
        <w:types>
          <w:type w:val="bbPlcHdr"/>
        </w:types>
        <w:behaviors>
          <w:behavior w:val="content"/>
        </w:behaviors>
        <w:guid w:val="{03F28BD6-FF24-4F2B-B624-92F8B2F7C2C2}"/>
      </w:docPartPr>
      <w:docPartBody>
        <w:p w:rsidR="00FB59CF" w:rsidRDefault="00052F7F" w:rsidP="00052F7F">
          <w:pPr>
            <w:pStyle w:val="91C4144012C44B78A164B3305FE905D61"/>
          </w:pPr>
          <w:r w:rsidRPr="008B0BC1">
            <w:rPr>
              <w:rFonts w:cstheme="minorHAnsi"/>
            </w:rPr>
            <w:t>Enter observations of non-compliance, comments or notes here.</w:t>
          </w:r>
        </w:p>
      </w:docPartBody>
    </w:docPart>
    <w:docPart>
      <w:docPartPr>
        <w:name w:val="3116128C47F9402695CEE1D54F7C7D0E"/>
        <w:category>
          <w:name w:val="General"/>
          <w:gallery w:val="placeholder"/>
        </w:category>
        <w:types>
          <w:type w:val="bbPlcHdr"/>
        </w:types>
        <w:behaviors>
          <w:behavior w:val="content"/>
        </w:behaviors>
        <w:guid w:val="{0DF1E70B-48F7-4482-8603-B40A2F9D6ED8}"/>
      </w:docPartPr>
      <w:docPartBody>
        <w:p w:rsidR="00FB59CF" w:rsidRDefault="00052F7F" w:rsidP="00052F7F">
          <w:pPr>
            <w:pStyle w:val="3116128C47F9402695CEE1D54F7C7D0E1"/>
          </w:pPr>
          <w:r w:rsidRPr="008B0BC1">
            <w:rPr>
              <w:rFonts w:cstheme="minorHAnsi"/>
            </w:rPr>
            <w:t>Enter observations of non-compliance, comments or notes here.</w:t>
          </w:r>
        </w:p>
      </w:docPartBody>
    </w:docPart>
    <w:docPart>
      <w:docPartPr>
        <w:name w:val="644357D0BDDE4017BDA7DB29DBE4E5E5"/>
        <w:category>
          <w:name w:val="General"/>
          <w:gallery w:val="placeholder"/>
        </w:category>
        <w:types>
          <w:type w:val="bbPlcHdr"/>
        </w:types>
        <w:behaviors>
          <w:behavior w:val="content"/>
        </w:behaviors>
        <w:guid w:val="{5D345596-9E73-44DE-B1E8-88667D892E68}"/>
      </w:docPartPr>
      <w:docPartBody>
        <w:p w:rsidR="00FB59CF" w:rsidRDefault="00052F7F" w:rsidP="00052F7F">
          <w:pPr>
            <w:pStyle w:val="644357D0BDDE4017BDA7DB29DBE4E5E51"/>
          </w:pPr>
          <w:r w:rsidRPr="008B0BC1">
            <w:rPr>
              <w:rFonts w:cstheme="minorHAnsi"/>
            </w:rPr>
            <w:t>Enter observations of non-compliance, comments or notes here.</w:t>
          </w:r>
        </w:p>
      </w:docPartBody>
    </w:docPart>
    <w:docPart>
      <w:docPartPr>
        <w:name w:val="C572C5F11938417A92F2058B014FCA87"/>
        <w:category>
          <w:name w:val="General"/>
          <w:gallery w:val="placeholder"/>
        </w:category>
        <w:types>
          <w:type w:val="bbPlcHdr"/>
        </w:types>
        <w:behaviors>
          <w:behavior w:val="content"/>
        </w:behaviors>
        <w:guid w:val="{5BE0D041-4650-467B-AED6-54A36F936679}"/>
      </w:docPartPr>
      <w:docPartBody>
        <w:p w:rsidR="00FB59CF" w:rsidRDefault="00052F7F" w:rsidP="00052F7F">
          <w:pPr>
            <w:pStyle w:val="C572C5F11938417A92F2058B014FCA871"/>
          </w:pPr>
          <w:r w:rsidRPr="008B0BC1">
            <w:rPr>
              <w:rFonts w:cstheme="minorHAnsi"/>
            </w:rPr>
            <w:t>Enter observations of non-compliance, comments or notes here.</w:t>
          </w:r>
        </w:p>
      </w:docPartBody>
    </w:docPart>
    <w:docPart>
      <w:docPartPr>
        <w:name w:val="49BE17B08E6B4635B7DC10CDAB92C192"/>
        <w:category>
          <w:name w:val="General"/>
          <w:gallery w:val="placeholder"/>
        </w:category>
        <w:types>
          <w:type w:val="bbPlcHdr"/>
        </w:types>
        <w:behaviors>
          <w:behavior w:val="content"/>
        </w:behaviors>
        <w:guid w:val="{4D390758-47DF-4FB9-94FF-FFB0C3C9BF76}"/>
      </w:docPartPr>
      <w:docPartBody>
        <w:p w:rsidR="00FB59CF" w:rsidRDefault="00052F7F" w:rsidP="00052F7F">
          <w:pPr>
            <w:pStyle w:val="49BE17B08E6B4635B7DC10CDAB92C1921"/>
          </w:pPr>
          <w:r w:rsidRPr="008B0BC1">
            <w:rPr>
              <w:rFonts w:cstheme="minorHAnsi"/>
            </w:rPr>
            <w:t>Enter observations of non-compliance, comments or notes here.</w:t>
          </w:r>
        </w:p>
      </w:docPartBody>
    </w:docPart>
    <w:docPart>
      <w:docPartPr>
        <w:name w:val="BD79BD11ADF346F99618F98327B96BBE"/>
        <w:category>
          <w:name w:val="General"/>
          <w:gallery w:val="placeholder"/>
        </w:category>
        <w:types>
          <w:type w:val="bbPlcHdr"/>
        </w:types>
        <w:behaviors>
          <w:behavior w:val="content"/>
        </w:behaviors>
        <w:guid w:val="{B9B2FD27-4D08-4D67-9730-1A89C26E5747}"/>
      </w:docPartPr>
      <w:docPartBody>
        <w:p w:rsidR="00FB59CF" w:rsidRDefault="00052F7F" w:rsidP="00052F7F">
          <w:pPr>
            <w:pStyle w:val="BD79BD11ADF346F99618F98327B96BBE1"/>
          </w:pPr>
          <w:r w:rsidRPr="008B0BC1">
            <w:rPr>
              <w:rFonts w:cstheme="minorHAnsi"/>
            </w:rPr>
            <w:t>Enter observations of non-compliance, comments or notes here.</w:t>
          </w:r>
        </w:p>
      </w:docPartBody>
    </w:docPart>
    <w:docPart>
      <w:docPartPr>
        <w:name w:val="331D76BEC22E481CBD2060358749055D"/>
        <w:category>
          <w:name w:val="General"/>
          <w:gallery w:val="placeholder"/>
        </w:category>
        <w:types>
          <w:type w:val="bbPlcHdr"/>
        </w:types>
        <w:behaviors>
          <w:behavior w:val="content"/>
        </w:behaviors>
        <w:guid w:val="{3B478A84-2619-47FD-AD8A-916A73FDD991}"/>
      </w:docPartPr>
      <w:docPartBody>
        <w:p w:rsidR="00FB59CF" w:rsidRDefault="00052F7F" w:rsidP="00052F7F">
          <w:pPr>
            <w:pStyle w:val="331D76BEC22E481CBD2060358749055D1"/>
          </w:pPr>
          <w:r w:rsidRPr="008B0BC1">
            <w:rPr>
              <w:rFonts w:cstheme="minorHAnsi"/>
            </w:rPr>
            <w:t>Enter observations of non-compliance, comments or notes here.</w:t>
          </w:r>
        </w:p>
      </w:docPartBody>
    </w:docPart>
    <w:docPart>
      <w:docPartPr>
        <w:name w:val="143DF72163074A73AD10BAA2EA622E43"/>
        <w:category>
          <w:name w:val="General"/>
          <w:gallery w:val="placeholder"/>
        </w:category>
        <w:types>
          <w:type w:val="bbPlcHdr"/>
        </w:types>
        <w:behaviors>
          <w:behavior w:val="content"/>
        </w:behaviors>
        <w:guid w:val="{CEE04CBC-55D6-43C8-8746-86332886A7DE}"/>
      </w:docPartPr>
      <w:docPartBody>
        <w:p w:rsidR="00FB59CF" w:rsidRDefault="00052F7F" w:rsidP="00052F7F">
          <w:pPr>
            <w:pStyle w:val="143DF72163074A73AD10BAA2EA622E431"/>
          </w:pPr>
          <w:r w:rsidRPr="008B0BC1">
            <w:rPr>
              <w:rFonts w:cstheme="minorHAnsi"/>
            </w:rPr>
            <w:t>Enter observations of non-compliance, comments or notes here.</w:t>
          </w:r>
        </w:p>
      </w:docPartBody>
    </w:docPart>
    <w:docPart>
      <w:docPartPr>
        <w:name w:val="D833441157F944EEA93FF77B4D37F1D9"/>
        <w:category>
          <w:name w:val="General"/>
          <w:gallery w:val="placeholder"/>
        </w:category>
        <w:types>
          <w:type w:val="bbPlcHdr"/>
        </w:types>
        <w:behaviors>
          <w:behavior w:val="content"/>
        </w:behaviors>
        <w:guid w:val="{007F7CA1-24F3-4039-904E-E8B2C074FBAD}"/>
      </w:docPartPr>
      <w:docPartBody>
        <w:p w:rsidR="00FB59CF" w:rsidRDefault="00052F7F" w:rsidP="00052F7F">
          <w:pPr>
            <w:pStyle w:val="D833441157F944EEA93FF77B4D37F1D91"/>
          </w:pPr>
          <w:r w:rsidRPr="008B0BC1">
            <w:rPr>
              <w:rFonts w:cstheme="minorHAnsi"/>
            </w:rPr>
            <w:t>Enter observations of non-compliance, comments or notes here.</w:t>
          </w:r>
        </w:p>
      </w:docPartBody>
    </w:docPart>
    <w:docPart>
      <w:docPartPr>
        <w:name w:val="9A44653CCEAB43B58A0792F7E6CB612B"/>
        <w:category>
          <w:name w:val="General"/>
          <w:gallery w:val="placeholder"/>
        </w:category>
        <w:types>
          <w:type w:val="bbPlcHdr"/>
        </w:types>
        <w:behaviors>
          <w:behavior w:val="content"/>
        </w:behaviors>
        <w:guid w:val="{361EC5CE-6EEC-42BD-A295-4973C869BA12}"/>
      </w:docPartPr>
      <w:docPartBody>
        <w:p w:rsidR="00FB59CF" w:rsidRDefault="00052F7F" w:rsidP="00052F7F">
          <w:pPr>
            <w:pStyle w:val="9A44653CCEAB43B58A0792F7E6CB612B1"/>
          </w:pPr>
          <w:r w:rsidRPr="008B0BC1">
            <w:rPr>
              <w:rFonts w:cstheme="minorHAnsi"/>
            </w:rPr>
            <w:t>Enter observations of non-compliance, comments or notes here.</w:t>
          </w:r>
        </w:p>
      </w:docPartBody>
    </w:docPart>
    <w:docPart>
      <w:docPartPr>
        <w:name w:val="229FA22E89F94BCE852C2A1D39F6EA41"/>
        <w:category>
          <w:name w:val="General"/>
          <w:gallery w:val="placeholder"/>
        </w:category>
        <w:types>
          <w:type w:val="bbPlcHdr"/>
        </w:types>
        <w:behaviors>
          <w:behavior w:val="content"/>
        </w:behaviors>
        <w:guid w:val="{FF141643-6BC0-4ECF-A0F0-434531754B01}"/>
      </w:docPartPr>
      <w:docPartBody>
        <w:p w:rsidR="00FB59CF" w:rsidRDefault="00052F7F" w:rsidP="00052F7F">
          <w:pPr>
            <w:pStyle w:val="229FA22E89F94BCE852C2A1D39F6EA411"/>
          </w:pPr>
          <w:r w:rsidRPr="008B0BC1">
            <w:rPr>
              <w:rFonts w:cstheme="minorHAnsi"/>
            </w:rPr>
            <w:t>Enter observations of non-compliance, comments or notes here.</w:t>
          </w:r>
        </w:p>
      </w:docPartBody>
    </w:docPart>
    <w:docPart>
      <w:docPartPr>
        <w:name w:val="07D62C75D5AF42F5AA5106C81B65B727"/>
        <w:category>
          <w:name w:val="General"/>
          <w:gallery w:val="placeholder"/>
        </w:category>
        <w:types>
          <w:type w:val="bbPlcHdr"/>
        </w:types>
        <w:behaviors>
          <w:behavior w:val="content"/>
        </w:behaviors>
        <w:guid w:val="{8099DFA0-C97D-43D0-8159-549D01507AAF}"/>
      </w:docPartPr>
      <w:docPartBody>
        <w:p w:rsidR="00FB59CF" w:rsidRDefault="00052F7F" w:rsidP="00052F7F">
          <w:pPr>
            <w:pStyle w:val="07D62C75D5AF42F5AA5106C81B65B7271"/>
          </w:pPr>
          <w:r w:rsidRPr="008B0BC1">
            <w:rPr>
              <w:rFonts w:cstheme="minorHAnsi"/>
            </w:rPr>
            <w:t>Enter observations of non-compliance, comments or notes here.</w:t>
          </w:r>
        </w:p>
      </w:docPartBody>
    </w:docPart>
    <w:docPart>
      <w:docPartPr>
        <w:name w:val="49A20F95928046A594858EB813543350"/>
        <w:category>
          <w:name w:val="General"/>
          <w:gallery w:val="placeholder"/>
        </w:category>
        <w:types>
          <w:type w:val="bbPlcHdr"/>
        </w:types>
        <w:behaviors>
          <w:behavior w:val="content"/>
        </w:behaviors>
        <w:guid w:val="{2BF23B02-B0B9-4D7E-9C3D-3DD0886B2946}"/>
      </w:docPartPr>
      <w:docPartBody>
        <w:p w:rsidR="00FB59CF" w:rsidRDefault="00052F7F" w:rsidP="00052F7F">
          <w:pPr>
            <w:pStyle w:val="49A20F95928046A594858EB8135433501"/>
          </w:pPr>
          <w:r w:rsidRPr="008B0BC1">
            <w:rPr>
              <w:rFonts w:cstheme="minorHAnsi"/>
            </w:rPr>
            <w:t>Enter observations of non-compliance, comments or notes here.</w:t>
          </w:r>
        </w:p>
      </w:docPartBody>
    </w:docPart>
    <w:docPart>
      <w:docPartPr>
        <w:name w:val="369B37DF829E45738E7B46E78E8874F0"/>
        <w:category>
          <w:name w:val="General"/>
          <w:gallery w:val="placeholder"/>
        </w:category>
        <w:types>
          <w:type w:val="bbPlcHdr"/>
        </w:types>
        <w:behaviors>
          <w:behavior w:val="content"/>
        </w:behaviors>
        <w:guid w:val="{B4EE6762-6839-4CA7-98FE-81B20A2E03F9}"/>
      </w:docPartPr>
      <w:docPartBody>
        <w:p w:rsidR="00FB59CF" w:rsidRDefault="00052F7F" w:rsidP="00052F7F">
          <w:pPr>
            <w:pStyle w:val="369B37DF829E45738E7B46E78E8874F01"/>
          </w:pPr>
          <w:r w:rsidRPr="008B0BC1">
            <w:rPr>
              <w:rFonts w:cstheme="minorHAnsi"/>
            </w:rPr>
            <w:t>Enter observations of non-compliance, comments or notes here.</w:t>
          </w:r>
        </w:p>
      </w:docPartBody>
    </w:docPart>
    <w:docPart>
      <w:docPartPr>
        <w:name w:val="DC667AC2E3764B5492EB3CF0EC80176E"/>
        <w:category>
          <w:name w:val="General"/>
          <w:gallery w:val="placeholder"/>
        </w:category>
        <w:types>
          <w:type w:val="bbPlcHdr"/>
        </w:types>
        <w:behaviors>
          <w:behavior w:val="content"/>
        </w:behaviors>
        <w:guid w:val="{D0909001-DEE7-4D08-ABE7-867E83FAAE4D}"/>
      </w:docPartPr>
      <w:docPartBody>
        <w:p w:rsidR="00FB59CF" w:rsidRDefault="00052F7F" w:rsidP="00052F7F">
          <w:pPr>
            <w:pStyle w:val="DC667AC2E3764B5492EB3CF0EC80176E1"/>
          </w:pPr>
          <w:r w:rsidRPr="008B0BC1">
            <w:rPr>
              <w:rFonts w:cstheme="minorHAnsi"/>
            </w:rPr>
            <w:t>Enter observations of non-compliance, comments or notes here.</w:t>
          </w:r>
        </w:p>
      </w:docPartBody>
    </w:docPart>
    <w:docPart>
      <w:docPartPr>
        <w:name w:val="AEBC0E0F9C6A415F829691F2FB6B19CF"/>
        <w:category>
          <w:name w:val="General"/>
          <w:gallery w:val="placeholder"/>
        </w:category>
        <w:types>
          <w:type w:val="bbPlcHdr"/>
        </w:types>
        <w:behaviors>
          <w:behavior w:val="content"/>
        </w:behaviors>
        <w:guid w:val="{19291CF4-BBD2-4336-AB94-59482D47EA91}"/>
      </w:docPartPr>
      <w:docPartBody>
        <w:p w:rsidR="00FB59CF" w:rsidRDefault="00052F7F" w:rsidP="00052F7F">
          <w:pPr>
            <w:pStyle w:val="AEBC0E0F9C6A415F829691F2FB6B19CF1"/>
          </w:pPr>
          <w:r w:rsidRPr="008B0BC1">
            <w:rPr>
              <w:rFonts w:cstheme="minorHAnsi"/>
            </w:rPr>
            <w:t>Enter observations of non-compliance, comments or notes here.</w:t>
          </w:r>
        </w:p>
      </w:docPartBody>
    </w:docPart>
    <w:docPart>
      <w:docPartPr>
        <w:name w:val="A63294822FA14129A3585F52BFCE65D0"/>
        <w:category>
          <w:name w:val="General"/>
          <w:gallery w:val="placeholder"/>
        </w:category>
        <w:types>
          <w:type w:val="bbPlcHdr"/>
        </w:types>
        <w:behaviors>
          <w:behavior w:val="content"/>
        </w:behaviors>
        <w:guid w:val="{0F932BED-C8E7-4E5C-8CFC-3737753D76A8}"/>
      </w:docPartPr>
      <w:docPartBody>
        <w:p w:rsidR="00FB59CF" w:rsidRDefault="00052F7F" w:rsidP="00052F7F">
          <w:pPr>
            <w:pStyle w:val="A63294822FA14129A3585F52BFCE65D01"/>
          </w:pPr>
          <w:r w:rsidRPr="008B0BC1">
            <w:rPr>
              <w:rFonts w:cstheme="minorHAnsi"/>
            </w:rPr>
            <w:t>Enter observations of non-compliance, comments or notes here.</w:t>
          </w:r>
        </w:p>
      </w:docPartBody>
    </w:docPart>
    <w:docPart>
      <w:docPartPr>
        <w:name w:val="A2840AB0F94B4E1FB2DCAB3A48CE4A6F"/>
        <w:category>
          <w:name w:val="General"/>
          <w:gallery w:val="placeholder"/>
        </w:category>
        <w:types>
          <w:type w:val="bbPlcHdr"/>
        </w:types>
        <w:behaviors>
          <w:behavior w:val="content"/>
        </w:behaviors>
        <w:guid w:val="{66228566-1113-429E-8BE1-09B7724F4FCA}"/>
      </w:docPartPr>
      <w:docPartBody>
        <w:p w:rsidR="00FB59CF" w:rsidRDefault="00052F7F" w:rsidP="00052F7F">
          <w:pPr>
            <w:pStyle w:val="A2840AB0F94B4E1FB2DCAB3A48CE4A6F1"/>
          </w:pPr>
          <w:r w:rsidRPr="008B0BC1">
            <w:rPr>
              <w:rFonts w:cstheme="minorHAnsi"/>
            </w:rPr>
            <w:t>Enter observations of non-compliance, comments or notes here.</w:t>
          </w:r>
        </w:p>
      </w:docPartBody>
    </w:docPart>
    <w:docPart>
      <w:docPartPr>
        <w:name w:val="AAE46B05F3764F6E85A4819A4A21EEB5"/>
        <w:category>
          <w:name w:val="General"/>
          <w:gallery w:val="placeholder"/>
        </w:category>
        <w:types>
          <w:type w:val="bbPlcHdr"/>
        </w:types>
        <w:behaviors>
          <w:behavior w:val="content"/>
        </w:behaviors>
        <w:guid w:val="{18DEBA64-A04A-4691-97BE-BEBBD6C4845C}"/>
      </w:docPartPr>
      <w:docPartBody>
        <w:p w:rsidR="00FB59CF" w:rsidRDefault="00052F7F" w:rsidP="00052F7F">
          <w:pPr>
            <w:pStyle w:val="AAE46B05F3764F6E85A4819A4A21EEB51"/>
          </w:pPr>
          <w:r w:rsidRPr="008B0BC1">
            <w:rPr>
              <w:rFonts w:cstheme="minorHAnsi"/>
            </w:rPr>
            <w:t>Enter observations of non-compliance, comments or notes here.</w:t>
          </w:r>
        </w:p>
      </w:docPartBody>
    </w:docPart>
    <w:docPart>
      <w:docPartPr>
        <w:name w:val="9E0EDE6E7EBA493AA70EDCB33BB76175"/>
        <w:category>
          <w:name w:val="General"/>
          <w:gallery w:val="placeholder"/>
        </w:category>
        <w:types>
          <w:type w:val="bbPlcHdr"/>
        </w:types>
        <w:behaviors>
          <w:behavior w:val="content"/>
        </w:behaviors>
        <w:guid w:val="{E961CCFB-06C4-4C68-A18E-6D3578580581}"/>
      </w:docPartPr>
      <w:docPartBody>
        <w:p w:rsidR="00FB59CF" w:rsidRDefault="00052F7F" w:rsidP="00052F7F">
          <w:pPr>
            <w:pStyle w:val="9E0EDE6E7EBA493AA70EDCB33BB761751"/>
          </w:pPr>
          <w:r w:rsidRPr="008B0BC1">
            <w:rPr>
              <w:rFonts w:cstheme="minorHAnsi"/>
            </w:rPr>
            <w:t>Enter observations of non-compliance, comments or notes here.</w:t>
          </w:r>
        </w:p>
      </w:docPartBody>
    </w:docPart>
    <w:docPart>
      <w:docPartPr>
        <w:name w:val="201DB5B938EB4FB2A6416A6F37A3606C"/>
        <w:category>
          <w:name w:val="General"/>
          <w:gallery w:val="placeholder"/>
        </w:category>
        <w:types>
          <w:type w:val="bbPlcHdr"/>
        </w:types>
        <w:behaviors>
          <w:behavior w:val="content"/>
        </w:behaviors>
        <w:guid w:val="{69C11875-3A6B-4AAB-8FB7-BFCC43337E8C}"/>
      </w:docPartPr>
      <w:docPartBody>
        <w:p w:rsidR="00FB59CF" w:rsidRDefault="00052F7F" w:rsidP="00052F7F">
          <w:pPr>
            <w:pStyle w:val="201DB5B938EB4FB2A6416A6F37A3606C1"/>
          </w:pPr>
          <w:r w:rsidRPr="008B0BC1">
            <w:rPr>
              <w:rFonts w:cstheme="minorHAnsi"/>
            </w:rPr>
            <w:t>Enter observations of non-compliance, comments or notes here.</w:t>
          </w:r>
        </w:p>
      </w:docPartBody>
    </w:docPart>
    <w:docPart>
      <w:docPartPr>
        <w:name w:val="6A4CEC612BD84EBD9139956D5A1BCF4B"/>
        <w:category>
          <w:name w:val="General"/>
          <w:gallery w:val="placeholder"/>
        </w:category>
        <w:types>
          <w:type w:val="bbPlcHdr"/>
        </w:types>
        <w:behaviors>
          <w:behavior w:val="content"/>
        </w:behaviors>
        <w:guid w:val="{E6B45624-F990-4F36-BEDE-A385884C6DC1}"/>
      </w:docPartPr>
      <w:docPartBody>
        <w:p w:rsidR="00FB59CF" w:rsidRDefault="00052F7F" w:rsidP="00052F7F">
          <w:pPr>
            <w:pStyle w:val="6A4CEC612BD84EBD9139956D5A1BCF4B1"/>
          </w:pPr>
          <w:r w:rsidRPr="008B0BC1">
            <w:rPr>
              <w:rFonts w:cstheme="minorHAnsi"/>
            </w:rPr>
            <w:t>Enter observations of non-compliance, comments or notes here.</w:t>
          </w:r>
        </w:p>
      </w:docPartBody>
    </w:docPart>
    <w:docPart>
      <w:docPartPr>
        <w:name w:val="0F8A5233100B4FDEB86B08C28DD70B9D"/>
        <w:category>
          <w:name w:val="General"/>
          <w:gallery w:val="placeholder"/>
        </w:category>
        <w:types>
          <w:type w:val="bbPlcHdr"/>
        </w:types>
        <w:behaviors>
          <w:behavior w:val="content"/>
        </w:behaviors>
        <w:guid w:val="{A1E3272C-0029-4A3E-AA64-8211A5698FCD}"/>
      </w:docPartPr>
      <w:docPartBody>
        <w:p w:rsidR="00FB59CF" w:rsidRDefault="00052F7F" w:rsidP="00052F7F">
          <w:pPr>
            <w:pStyle w:val="0F8A5233100B4FDEB86B08C28DD70B9D1"/>
          </w:pPr>
          <w:r w:rsidRPr="008B0BC1">
            <w:rPr>
              <w:rFonts w:cstheme="minorHAnsi"/>
            </w:rPr>
            <w:t>Enter observations of non-compliance, comments or notes here.</w:t>
          </w:r>
        </w:p>
      </w:docPartBody>
    </w:docPart>
    <w:docPart>
      <w:docPartPr>
        <w:name w:val="B84CE999312A4218ACDE83F0B2C91442"/>
        <w:category>
          <w:name w:val="General"/>
          <w:gallery w:val="placeholder"/>
        </w:category>
        <w:types>
          <w:type w:val="bbPlcHdr"/>
        </w:types>
        <w:behaviors>
          <w:behavior w:val="content"/>
        </w:behaviors>
        <w:guid w:val="{657B58D9-F4D2-453F-825E-E6E17F54C208}"/>
      </w:docPartPr>
      <w:docPartBody>
        <w:p w:rsidR="00FB59CF" w:rsidRDefault="00052F7F" w:rsidP="00052F7F">
          <w:pPr>
            <w:pStyle w:val="B84CE999312A4218ACDE83F0B2C914421"/>
          </w:pPr>
          <w:r w:rsidRPr="008B0BC1">
            <w:rPr>
              <w:rFonts w:cstheme="minorHAnsi"/>
            </w:rPr>
            <w:t>Enter observations of non-compliance, comments or notes here.</w:t>
          </w:r>
        </w:p>
      </w:docPartBody>
    </w:docPart>
    <w:docPart>
      <w:docPartPr>
        <w:name w:val="65F407C70365484FA261553188237A30"/>
        <w:category>
          <w:name w:val="General"/>
          <w:gallery w:val="placeholder"/>
        </w:category>
        <w:types>
          <w:type w:val="bbPlcHdr"/>
        </w:types>
        <w:behaviors>
          <w:behavior w:val="content"/>
        </w:behaviors>
        <w:guid w:val="{358BB554-2BB8-450F-B614-CAA9079D4C19}"/>
      </w:docPartPr>
      <w:docPartBody>
        <w:p w:rsidR="00FB59CF" w:rsidRDefault="00052F7F" w:rsidP="00052F7F">
          <w:pPr>
            <w:pStyle w:val="65F407C70365484FA261553188237A301"/>
          </w:pPr>
          <w:r w:rsidRPr="008B0BC1">
            <w:rPr>
              <w:rFonts w:cstheme="minorHAnsi"/>
            </w:rPr>
            <w:t>Enter observations of non-compliance, comments or notes here.</w:t>
          </w:r>
        </w:p>
      </w:docPartBody>
    </w:docPart>
    <w:docPart>
      <w:docPartPr>
        <w:name w:val="F7BA9B34476F4E90B19B611DBA43FDD5"/>
        <w:category>
          <w:name w:val="General"/>
          <w:gallery w:val="placeholder"/>
        </w:category>
        <w:types>
          <w:type w:val="bbPlcHdr"/>
        </w:types>
        <w:behaviors>
          <w:behavior w:val="content"/>
        </w:behaviors>
        <w:guid w:val="{943E805C-B40D-43EF-A725-0B589DA1EB60}"/>
      </w:docPartPr>
      <w:docPartBody>
        <w:p w:rsidR="00FB59CF" w:rsidRDefault="00052F7F" w:rsidP="00052F7F">
          <w:pPr>
            <w:pStyle w:val="F7BA9B34476F4E90B19B611DBA43FDD51"/>
          </w:pPr>
          <w:r w:rsidRPr="008B0BC1">
            <w:rPr>
              <w:rFonts w:cstheme="minorHAnsi"/>
            </w:rPr>
            <w:t>Enter observations of non-compliance, comments or notes here.</w:t>
          </w:r>
        </w:p>
      </w:docPartBody>
    </w:docPart>
    <w:docPart>
      <w:docPartPr>
        <w:name w:val="5C7D525E917341E0994FD6F80918E6BE"/>
        <w:category>
          <w:name w:val="General"/>
          <w:gallery w:val="placeholder"/>
        </w:category>
        <w:types>
          <w:type w:val="bbPlcHdr"/>
        </w:types>
        <w:behaviors>
          <w:behavior w:val="content"/>
        </w:behaviors>
        <w:guid w:val="{6D92CAFF-B142-42ED-8655-22FD4EB2C4FE}"/>
      </w:docPartPr>
      <w:docPartBody>
        <w:p w:rsidR="00FB59CF" w:rsidRDefault="00052F7F" w:rsidP="00052F7F">
          <w:pPr>
            <w:pStyle w:val="5C7D525E917341E0994FD6F80918E6BE1"/>
          </w:pPr>
          <w:r w:rsidRPr="008B0BC1">
            <w:rPr>
              <w:rFonts w:cstheme="minorHAnsi"/>
            </w:rPr>
            <w:t>Enter observations of non-compliance, comments or notes here.</w:t>
          </w:r>
        </w:p>
      </w:docPartBody>
    </w:docPart>
    <w:docPart>
      <w:docPartPr>
        <w:name w:val="A9B9C589D8C84BBABE89E15BA23E85AC"/>
        <w:category>
          <w:name w:val="General"/>
          <w:gallery w:val="placeholder"/>
        </w:category>
        <w:types>
          <w:type w:val="bbPlcHdr"/>
        </w:types>
        <w:behaviors>
          <w:behavior w:val="content"/>
        </w:behaviors>
        <w:guid w:val="{90D6A5FA-DF25-40E7-90AB-E39AA22BEAD3}"/>
      </w:docPartPr>
      <w:docPartBody>
        <w:p w:rsidR="00FB59CF" w:rsidRDefault="00052F7F" w:rsidP="00052F7F">
          <w:pPr>
            <w:pStyle w:val="A9B9C589D8C84BBABE89E15BA23E85AC1"/>
          </w:pPr>
          <w:r w:rsidRPr="008B0BC1">
            <w:rPr>
              <w:rFonts w:cstheme="minorHAnsi"/>
            </w:rPr>
            <w:t>Enter observations of non-compliance, comments or notes here.</w:t>
          </w:r>
        </w:p>
      </w:docPartBody>
    </w:docPart>
    <w:docPart>
      <w:docPartPr>
        <w:name w:val="042EE202FBC841A698BA0C52C03EB2CC"/>
        <w:category>
          <w:name w:val="General"/>
          <w:gallery w:val="placeholder"/>
        </w:category>
        <w:types>
          <w:type w:val="bbPlcHdr"/>
        </w:types>
        <w:behaviors>
          <w:behavior w:val="content"/>
        </w:behaviors>
        <w:guid w:val="{D029DEFB-2925-4D75-869D-4069793E94DF}"/>
      </w:docPartPr>
      <w:docPartBody>
        <w:p w:rsidR="00FB59CF" w:rsidRDefault="00052F7F" w:rsidP="00052F7F">
          <w:pPr>
            <w:pStyle w:val="042EE202FBC841A698BA0C52C03EB2CC1"/>
          </w:pPr>
          <w:r w:rsidRPr="008B0BC1">
            <w:rPr>
              <w:rFonts w:cstheme="minorHAnsi"/>
            </w:rPr>
            <w:t>Enter observations of non-compliance, comments or notes here.</w:t>
          </w:r>
        </w:p>
      </w:docPartBody>
    </w:docPart>
    <w:docPart>
      <w:docPartPr>
        <w:name w:val="1D4111C3DAE64CFA8C3FF18B81ABF50D"/>
        <w:category>
          <w:name w:val="General"/>
          <w:gallery w:val="placeholder"/>
        </w:category>
        <w:types>
          <w:type w:val="bbPlcHdr"/>
        </w:types>
        <w:behaviors>
          <w:behavior w:val="content"/>
        </w:behaviors>
        <w:guid w:val="{42EDBB20-C98A-4381-8965-E2EBD204DE29}"/>
      </w:docPartPr>
      <w:docPartBody>
        <w:p w:rsidR="00FB59CF" w:rsidRDefault="00052F7F" w:rsidP="00052F7F">
          <w:pPr>
            <w:pStyle w:val="1D4111C3DAE64CFA8C3FF18B81ABF50D1"/>
          </w:pPr>
          <w:r w:rsidRPr="008B0BC1">
            <w:rPr>
              <w:rFonts w:cstheme="minorHAnsi"/>
            </w:rPr>
            <w:t>Enter observations of non-compliance, comments or notes here.</w:t>
          </w:r>
        </w:p>
      </w:docPartBody>
    </w:docPart>
    <w:docPart>
      <w:docPartPr>
        <w:name w:val="71DF1FEDE2F0496BB1A3431C8308081C"/>
        <w:category>
          <w:name w:val="General"/>
          <w:gallery w:val="placeholder"/>
        </w:category>
        <w:types>
          <w:type w:val="bbPlcHdr"/>
        </w:types>
        <w:behaviors>
          <w:behavior w:val="content"/>
        </w:behaviors>
        <w:guid w:val="{CC8868D3-33AB-4E1D-B874-01E0FAB87F16}"/>
      </w:docPartPr>
      <w:docPartBody>
        <w:p w:rsidR="00FB59CF" w:rsidRDefault="00052F7F" w:rsidP="00052F7F">
          <w:pPr>
            <w:pStyle w:val="71DF1FEDE2F0496BB1A3431C8308081C1"/>
          </w:pPr>
          <w:r w:rsidRPr="008B0BC1">
            <w:rPr>
              <w:rFonts w:cstheme="minorHAnsi"/>
            </w:rPr>
            <w:t>Enter observations of non-compliance, comments or notes here.</w:t>
          </w:r>
        </w:p>
      </w:docPartBody>
    </w:docPart>
    <w:docPart>
      <w:docPartPr>
        <w:name w:val="5348CDE92F4242E389C83439D1630C8E"/>
        <w:category>
          <w:name w:val="General"/>
          <w:gallery w:val="placeholder"/>
        </w:category>
        <w:types>
          <w:type w:val="bbPlcHdr"/>
        </w:types>
        <w:behaviors>
          <w:behavior w:val="content"/>
        </w:behaviors>
        <w:guid w:val="{673E7790-4369-4375-998A-7B821668E9D6}"/>
      </w:docPartPr>
      <w:docPartBody>
        <w:p w:rsidR="00FB59CF" w:rsidRDefault="00052F7F" w:rsidP="00052F7F">
          <w:pPr>
            <w:pStyle w:val="5348CDE92F4242E389C83439D1630C8E1"/>
          </w:pPr>
          <w:r w:rsidRPr="008B0BC1">
            <w:rPr>
              <w:rFonts w:cstheme="minorHAnsi"/>
            </w:rPr>
            <w:t>Enter observations of non-compliance, comments or notes here.</w:t>
          </w:r>
        </w:p>
      </w:docPartBody>
    </w:docPart>
    <w:docPart>
      <w:docPartPr>
        <w:name w:val="E5A3326B5AB7472CA72DB96BF93F81DA"/>
        <w:category>
          <w:name w:val="General"/>
          <w:gallery w:val="placeholder"/>
        </w:category>
        <w:types>
          <w:type w:val="bbPlcHdr"/>
        </w:types>
        <w:behaviors>
          <w:behavior w:val="content"/>
        </w:behaviors>
        <w:guid w:val="{7AFB76CD-863F-486C-A9FE-56402F2BFA4A}"/>
      </w:docPartPr>
      <w:docPartBody>
        <w:p w:rsidR="00FB59CF" w:rsidRDefault="00052F7F" w:rsidP="00052F7F">
          <w:pPr>
            <w:pStyle w:val="E5A3326B5AB7472CA72DB96BF93F81DA1"/>
          </w:pPr>
          <w:r w:rsidRPr="008B0BC1">
            <w:rPr>
              <w:rFonts w:cstheme="minorHAnsi"/>
            </w:rPr>
            <w:t>Enter observations of non-compliance, comments or notes here.</w:t>
          </w:r>
        </w:p>
      </w:docPartBody>
    </w:docPart>
    <w:docPart>
      <w:docPartPr>
        <w:name w:val="8F7716A02F7D4ACDBD04988B54EB9AFE"/>
        <w:category>
          <w:name w:val="General"/>
          <w:gallery w:val="placeholder"/>
        </w:category>
        <w:types>
          <w:type w:val="bbPlcHdr"/>
        </w:types>
        <w:behaviors>
          <w:behavior w:val="content"/>
        </w:behaviors>
        <w:guid w:val="{7646D338-5C63-4373-A064-726B8085A5F8}"/>
      </w:docPartPr>
      <w:docPartBody>
        <w:p w:rsidR="00FB59CF" w:rsidRDefault="00052F7F" w:rsidP="00052F7F">
          <w:pPr>
            <w:pStyle w:val="8F7716A02F7D4ACDBD04988B54EB9AFE1"/>
          </w:pPr>
          <w:r w:rsidRPr="008B0BC1">
            <w:rPr>
              <w:rFonts w:cstheme="minorHAnsi"/>
            </w:rPr>
            <w:t>Enter observations of non-compliance, comments or notes here.</w:t>
          </w:r>
        </w:p>
      </w:docPartBody>
    </w:docPart>
    <w:docPart>
      <w:docPartPr>
        <w:name w:val="4B23BC2F560644789633BE1FC31D9A81"/>
        <w:category>
          <w:name w:val="General"/>
          <w:gallery w:val="placeholder"/>
        </w:category>
        <w:types>
          <w:type w:val="bbPlcHdr"/>
        </w:types>
        <w:behaviors>
          <w:behavior w:val="content"/>
        </w:behaviors>
        <w:guid w:val="{D3997220-15BC-45B4-8D35-1C874FF80AA2}"/>
      </w:docPartPr>
      <w:docPartBody>
        <w:p w:rsidR="001A1699" w:rsidRDefault="00052F7F" w:rsidP="00052F7F">
          <w:pPr>
            <w:pStyle w:val="4B23BC2F560644789633BE1FC31D9A811"/>
          </w:pPr>
          <w:r w:rsidRPr="00F95871">
            <w:rPr>
              <w:rFonts w:cstheme="minorHAnsi"/>
            </w:rPr>
            <w:t>Enter observations of non-compliance, comments or notes here.</w:t>
          </w:r>
        </w:p>
      </w:docPartBody>
    </w:docPart>
    <w:docPart>
      <w:docPartPr>
        <w:name w:val="A7FEDDB09EBE465C946A87F10EDEBEA7"/>
        <w:category>
          <w:name w:val="General"/>
          <w:gallery w:val="placeholder"/>
        </w:category>
        <w:types>
          <w:type w:val="bbPlcHdr"/>
        </w:types>
        <w:behaviors>
          <w:behavior w:val="content"/>
        </w:behaviors>
        <w:guid w:val="{E19F62AE-4AA9-4156-B127-130E1A01F98A}"/>
      </w:docPartPr>
      <w:docPartBody>
        <w:p w:rsidR="001A1699" w:rsidRDefault="00052F7F" w:rsidP="00052F7F">
          <w:pPr>
            <w:pStyle w:val="A7FEDDB09EBE465C946A87F10EDEBEA71"/>
          </w:pPr>
          <w:r w:rsidRPr="00F95871">
            <w:rPr>
              <w:rFonts w:cstheme="minorHAnsi"/>
            </w:rPr>
            <w:t>Enter observations of non-compliance, comments or notes here.</w:t>
          </w:r>
        </w:p>
      </w:docPartBody>
    </w:docPart>
    <w:docPart>
      <w:docPartPr>
        <w:name w:val="6B75BC114BAC488D8C50145A332F8E2A"/>
        <w:category>
          <w:name w:val="General"/>
          <w:gallery w:val="placeholder"/>
        </w:category>
        <w:types>
          <w:type w:val="bbPlcHdr"/>
        </w:types>
        <w:behaviors>
          <w:behavior w:val="content"/>
        </w:behaviors>
        <w:guid w:val="{ECA7A5F0-D8D2-44A3-AFD3-5AB1BF6CB53F}"/>
      </w:docPartPr>
      <w:docPartBody>
        <w:p w:rsidR="0065656C" w:rsidRDefault="00052F7F" w:rsidP="00052F7F">
          <w:pPr>
            <w:pStyle w:val="6B75BC114BAC488D8C50145A332F8E2A1"/>
          </w:pPr>
          <w:r w:rsidRPr="0084305D">
            <w:rPr>
              <w:rFonts w:cstheme="minorHAnsi"/>
            </w:rPr>
            <w:t>Enter observations of non-compliance, comments or notes here.</w:t>
          </w:r>
        </w:p>
      </w:docPartBody>
    </w:docPart>
    <w:docPart>
      <w:docPartPr>
        <w:name w:val="19F81287B71043419B014149B8DACA5E"/>
        <w:category>
          <w:name w:val="General"/>
          <w:gallery w:val="placeholder"/>
        </w:category>
        <w:types>
          <w:type w:val="bbPlcHdr"/>
        </w:types>
        <w:behaviors>
          <w:behavior w:val="content"/>
        </w:behaviors>
        <w:guid w:val="{B2711719-7470-4C9B-B3E1-D71440A3392D}"/>
      </w:docPartPr>
      <w:docPartBody>
        <w:p w:rsidR="0065656C" w:rsidRDefault="00052F7F" w:rsidP="00052F7F">
          <w:pPr>
            <w:pStyle w:val="19F81287B71043419B014149B8DACA5E1"/>
          </w:pPr>
          <w:r w:rsidRPr="0084305D">
            <w:rPr>
              <w:rFonts w:cstheme="minorHAnsi"/>
            </w:rPr>
            <w:t>Enter observations of non-compliance, comments or notes here.</w:t>
          </w:r>
        </w:p>
      </w:docPartBody>
    </w:docPart>
    <w:docPart>
      <w:docPartPr>
        <w:name w:val="A4B566F35A2F49399E59B3C9711A6B8F"/>
        <w:category>
          <w:name w:val="General"/>
          <w:gallery w:val="placeholder"/>
        </w:category>
        <w:types>
          <w:type w:val="bbPlcHdr"/>
        </w:types>
        <w:behaviors>
          <w:behavior w:val="content"/>
        </w:behaviors>
        <w:guid w:val="{60D49C92-6B44-4465-9E2C-B7AF485270E5}"/>
      </w:docPartPr>
      <w:docPartBody>
        <w:p w:rsidR="0065656C" w:rsidRDefault="00052F7F" w:rsidP="00052F7F">
          <w:pPr>
            <w:pStyle w:val="A4B566F35A2F49399E59B3C9711A6B8F1"/>
          </w:pPr>
          <w:r w:rsidRPr="0084305D">
            <w:rPr>
              <w:rFonts w:cstheme="minorHAnsi"/>
            </w:rPr>
            <w:t>Enter observations of non-compliance, comments or notes here.</w:t>
          </w:r>
        </w:p>
      </w:docPartBody>
    </w:docPart>
    <w:docPart>
      <w:docPartPr>
        <w:name w:val="6E092D9F45C04719BED837FD1A3CA7E8"/>
        <w:category>
          <w:name w:val="General"/>
          <w:gallery w:val="placeholder"/>
        </w:category>
        <w:types>
          <w:type w:val="bbPlcHdr"/>
        </w:types>
        <w:behaviors>
          <w:behavior w:val="content"/>
        </w:behaviors>
        <w:guid w:val="{AB3057B1-D09C-41D6-90EE-DB0483F0FBB7}"/>
      </w:docPartPr>
      <w:docPartBody>
        <w:p w:rsidR="0065656C" w:rsidRDefault="00052F7F" w:rsidP="00052F7F">
          <w:pPr>
            <w:pStyle w:val="6E092D9F45C04719BED837FD1A3CA7E81"/>
          </w:pPr>
          <w:r w:rsidRPr="0084305D">
            <w:rPr>
              <w:rFonts w:cstheme="minorHAnsi"/>
            </w:rPr>
            <w:t>Enter observations of non-compliance, comments or notes here.</w:t>
          </w:r>
        </w:p>
      </w:docPartBody>
    </w:docPart>
    <w:docPart>
      <w:docPartPr>
        <w:name w:val="036AA5FADB344F709FDA93FA0889C59B"/>
        <w:category>
          <w:name w:val="General"/>
          <w:gallery w:val="placeholder"/>
        </w:category>
        <w:types>
          <w:type w:val="bbPlcHdr"/>
        </w:types>
        <w:behaviors>
          <w:behavior w:val="content"/>
        </w:behaviors>
        <w:guid w:val="{EF876BAD-FADC-416D-B57B-6823288A4108}"/>
      </w:docPartPr>
      <w:docPartBody>
        <w:p w:rsidR="0065656C" w:rsidRDefault="00052F7F" w:rsidP="00052F7F">
          <w:pPr>
            <w:pStyle w:val="036AA5FADB344F709FDA93FA0889C59B1"/>
          </w:pPr>
          <w:r w:rsidRPr="0084305D">
            <w:rPr>
              <w:rFonts w:cstheme="minorHAnsi"/>
            </w:rPr>
            <w:t>Enter observations of non-compliance, comments or notes here.</w:t>
          </w:r>
        </w:p>
      </w:docPartBody>
    </w:docPart>
    <w:docPart>
      <w:docPartPr>
        <w:name w:val="0A35F79BEAEC462A8DEB27B26EE52F9A"/>
        <w:category>
          <w:name w:val="General"/>
          <w:gallery w:val="placeholder"/>
        </w:category>
        <w:types>
          <w:type w:val="bbPlcHdr"/>
        </w:types>
        <w:behaviors>
          <w:behavior w:val="content"/>
        </w:behaviors>
        <w:guid w:val="{F4B9EA06-BA64-4DA2-9AA8-9D0049695858}"/>
      </w:docPartPr>
      <w:docPartBody>
        <w:p w:rsidR="0065656C" w:rsidRDefault="00052F7F" w:rsidP="00052F7F">
          <w:pPr>
            <w:pStyle w:val="0A35F79BEAEC462A8DEB27B26EE52F9A1"/>
          </w:pPr>
          <w:r w:rsidRPr="0084305D">
            <w:rPr>
              <w:rFonts w:cstheme="minorHAnsi"/>
            </w:rPr>
            <w:t>Enter observations of non-compliance, comments or notes here.</w:t>
          </w:r>
        </w:p>
      </w:docPartBody>
    </w:docPart>
    <w:docPart>
      <w:docPartPr>
        <w:name w:val="116F852ACED94AD59BF0DF1023A8BB9F"/>
        <w:category>
          <w:name w:val="General"/>
          <w:gallery w:val="placeholder"/>
        </w:category>
        <w:types>
          <w:type w:val="bbPlcHdr"/>
        </w:types>
        <w:behaviors>
          <w:behavior w:val="content"/>
        </w:behaviors>
        <w:guid w:val="{6D3E35E5-5134-4212-953D-297A971F6399}"/>
      </w:docPartPr>
      <w:docPartBody>
        <w:p w:rsidR="0065656C" w:rsidRDefault="00052F7F" w:rsidP="00052F7F">
          <w:pPr>
            <w:pStyle w:val="116F852ACED94AD59BF0DF1023A8BB9F1"/>
          </w:pPr>
          <w:r w:rsidRPr="0084305D">
            <w:rPr>
              <w:rFonts w:cstheme="minorHAnsi"/>
            </w:rPr>
            <w:t>Enter observations of non-compliance, comments or notes here.</w:t>
          </w:r>
        </w:p>
      </w:docPartBody>
    </w:docPart>
    <w:docPart>
      <w:docPartPr>
        <w:name w:val="D37FF75AB91A4CB8A0C612336A12567B"/>
        <w:category>
          <w:name w:val="General"/>
          <w:gallery w:val="placeholder"/>
        </w:category>
        <w:types>
          <w:type w:val="bbPlcHdr"/>
        </w:types>
        <w:behaviors>
          <w:behavior w:val="content"/>
        </w:behaviors>
        <w:guid w:val="{7FC663B9-7D24-4776-B5D2-F4A2CCB3B6C0}"/>
      </w:docPartPr>
      <w:docPartBody>
        <w:p w:rsidR="0065656C" w:rsidRDefault="00052F7F" w:rsidP="00052F7F">
          <w:pPr>
            <w:pStyle w:val="D37FF75AB91A4CB8A0C612336A12567B1"/>
          </w:pPr>
          <w:r w:rsidRPr="0084305D">
            <w:rPr>
              <w:rFonts w:cstheme="minorHAnsi"/>
            </w:rPr>
            <w:t>Enter observations of non-compliance, comments or notes here.</w:t>
          </w:r>
        </w:p>
      </w:docPartBody>
    </w:docPart>
    <w:docPart>
      <w:docPartPr>
        <w:name w:val="B6F10BF3BD5C48CE983B9F7FDF5E9FD8"/>
        <w:category>
          <w:name w:val="General"/>
          <w:gallery w:val="placeholder"/>
        </w:category>
        <w:types>
          <w:type w:val="bbPlcHdr"/>
        </w:types>
        <w:behaviors>
          <w:behavior w:val="content"/>
        </w:behaviors>
        <w:guid w:val="{1C0C1928-4437-435C-B45A-AB829D877BE6}"/>
      </w:docPartPr>
      <w:docPartBody>
        <w:p w:rsidR="0065656C" w:rsidRDefault="00052F7F" w:rsidP="00052F7F">
          <w:pPr>
            <w:pStyle w:val="B6F10BF3BD5C48CE983B9F7FDF5E9FD81"/>
          </w:pPr>
          <w:r w:rsidRPr="0084305D">
            <w:rPr>
              <w:rFonts w:cstheme="minorHAnsi"/>
            </w:rPr>
            <w:t>Enter observations of non-compliance, comments or notes here.</w:t>
          </w:r>
        </w:p>
      </w:docPartBody>
    </w:docPart>
    <w:docPart>
      <w:docPartPr>
        <w:name w:val="D18DA3D9E23D4F58B16F19E00A6403F2"/>
        <w:category>
          <w:name w:val="General"/>
          <w:gallery w:val="placeholder"/>
        </w:category>
        <w:types>
          <w:type w:val="bbPlcHdr"/>
        </w:types>
        <w:behaviors>
          <w:behavior w:val="content"/>
        </w:behaviors>
        <w:guid w:val="{BDC0A45A-63D2-41FD-A3A3-27B96FF24C30}"/>
      </w:docPartPr>
      <w:docPartBody>
        <w:p w:rsidR="0065656C" w:rsidRDefault="00052F7F" w:rsidP="00052F7F">
          <w:pPr>
            <w:pStyle w:val="D18DA3D9E23D4F58B16F19E00A6403F21"/>
          </w:pPr>
          <w:r w:rsidRPr="0084305D">
            <w:rPr>
              <w:rFonts w:cstheme="minorHAnsi"/>
            </w:rPr>
            <w:t>Enter observations of non-compliance, comments or notes here.</w:t>
          </w:r>
        </w:p>
      </w:docPartBody>
    </w:docPart>
    <w:docPart>
      <w:docPartPr>
        <w:name w:val="B0F2970DC82F408E989220BDD3E02AB1"/>
        <w:category>
          <w:name w:val="General"/>
          <w:gallery w:val="placeholder"/>
        </w:category>
        <w:types>
          <w:type w:val="bbPlcHdr"/>
        </w:types>
        <w:behaviors>
          <w:behavior w:val="content"/>
        </w:behaviors>
        <w:guid w:val="{EDD268AE-C66B-4B84-992C-1E35D53EFBF4}"/>
      </w:docPartPr>
      <w:docPartBody>
        <w:p w:rsidR="0065656C" w:rsidRDefault="00052F7F" w:rsidP="00052F7F">
          <w:pPr>
            <w:pStyle w:val="B0F2970DC82F408E989220BDD3E02AB11"/>
          </w:pPr>
          <w:r w:rsidRPr="0084305D">
            <w:rPr>
              <w:rFonts w:cstheme="minorHAnsi"/>
            </w:rPr>
            <w:t>Enter observations of non-compliance, comments or notes here.</w:t>
          </w:r>
        </w:p>
      </w:docPartBody>
    </w:docPart>
    <w:docPart>
      <w:docPartPr>
        <w:name w:val="92F340CD0456455B8C2ACC99BD0A6464"/>
        <w:category>
          <w:name w:val="General"/>
          <w:gallery w:val="placeholder"/>
        </w:category>
        <w:types>
          <w:type w:val="bbPlcHdr"/>
        </w:types>
        <w:behaviors>
          <w:behavior w:val="content"/>
        </w:behaviors>
        <w:guid w:val="{4FF441A5-75FB-4182-A173-972D9F897DAF}"/>
      </w:docPartPr>
      <w:docPartBody>
        <w:p w:rsidR="0065656C" w:rsidRDefault="00052F7F" w:rsidP="00052F7F">
          <w:pPr>
            <w:pStyle w:val="92F340CD0456455B8C2ACC99BD0A64641"/>
          </w:pPr>
          <w:r w:rsidRPr="0084305D">
            <w:rPr>
              <w:rFonts w:cstheme="minorHAnsi"/>
            </w:rPr>
            <w:t>Enter observations of non-compliance, comments or notes here.</w:t>
          </w:r>
        </w:p>
      </w:docPartBody>
    </w:docPart>
    <w:docPart>
      <w:docPartPr>
        <w:name w:val="B0868A7EE6C249DC82CC46B7721555E6"/>
        <w:category>
          <w:name w:val="General"/>
          <w:gallery w:val="placeholder"/>
        </w:category>
        <w:types>
          <w:type w:val="bbPlcHdr"/>
        </w:types>
        <w:behaviors>
          <w:behavior w:val="content"/>
        </w:behaviors>
        <w:guid w:val="{7427ACD0-5D31-423C-B743-7BE664C9C47A}"/>
      </w:docPartPr>
      <w:docPartBody>
        <w:p w:rsidR="0065656C" w:rsidRDefault="00052F7F" w:rsidP="00052F7F">
          <w:pPr>
            <w:pStyle w:val="B0868A7EE6C249DC82CC46B7721555E61"/>
          </w:pPr>
          <w:r w:rsidRPr="0084305D">
            <w:rPr>
              <w:rFonts w:cstheme="minorHAnsi"/>
            </w:rPr>
            <w:t>Enter observations of non-compliance, comments or notes here.</w:t>
          </w:r>
        </w:p>
      </w:docPartBody>
    </w:docPart>
    <w:docPart>
      <w:docPartPr>
        <w:name w:val="8413CB3C376149A1BC54993259AACF40"/>
        <w:category>
          <w:name w:val="General"/>
          <w:gallery w:val="placeholder"/>
        </w:category>
        <w:types>
          <w:type w:val="bbPlcHdr"/>
        </w:types>
        <w:behaviors>
          <w:behavior w:val="content"/>
        </w:behaviors>
        <w:guid w:val="{369BC2CD-2CC5-498D-8A20-F0DEB2428381}"/>
      </w:docPartPr>
      <w:docPartBody>
        <w:p w:rsidR="0065656C" w:rsidRDefault="00052F7F" w:rsidP="00052F7F">
          <w:pPr>
            <w:pStyle w:val="8413CB3C376149A1BC54993259AACF401"/>
          </w:pPr>
          <w:r w:rsidRPr="0084305D">
            <w:rPr>
              <w:rFonts w:cstheme="minorHAnsi"/>
            </w:rPr>
            <w:t>Enter observations of non-compliance, comments or notes here.</w:t>
          </w:r>
        </w:p>
      </w:docPartBody>
    </w:docPart>
    <w:docPart>
      <w:docPartPr>
        <w:name w:val="CEBC3587A7C14EC188C91AD185BA1BE2"/>
        <w:category>
          <w:name w:val="General"/>
          <w:gallery w:val="placeholder"/>
        </w:category>
        <w:types>
          <w:type w:val="bbPlcHdr"/>
        </w:types>
        <w:behaviors>
          <w:behavior w:val="content"/>
        </w:behaviors>
        <w:guid w:val="{39D42954-28C6-48D0-8587-2C81B0398D72}"/>
      </w:docPartPr>
      <w:docPartBody>
        <w:p w:rsidR="0065656C" w:rsidRDefault="00052F7F" w:rsidP="00052F7F">
          <w:pPr>
            <w:pStyle w:val="CEBC3587A7C14EC188C91AD185BA1BE21"/>
          </w:pPr>
          <w:r w:rsidRPr="0084305D">
            <w:rPr>
              <w:rFonts w:cstheme="minorHAnsi"/>
            </w:rPr>
            <w:t>Enter observations of non-compliance, comments or notes here.</w:t>
          </w:r>
        </w:p>
      </w:docPartBody>
    </w:docPart>
    <w:docPart>
      <w:docPartPr>
        <w:name w:val="661657A960744AE4B11AF74B20B062C1"/>
        <w:category>
          <w:name w:val="General"/>
          <w:gallery w:val="placeholder"/>
        </w:category>
        <w:types>
          <w:type w:val="bbPlcHdr"/>
        </w:types>
        <w:behaviors>
          <w:behavior w:val="content"/>
        </w:behaviors>
        <w:guid w:val="{118B9F6F-6B53-4514-B1E9-C12094971851}"/>
      </w:docPartPr>
      <w:docPartBody>
        <w:p w:rsidR="0065656C" w:rsidRDefault="00052F7F" w:rsidP="00052F7F">
          <w:pPr>
            <w:pStyle w:val="661657A960744AE4B11AF74B20B062C11"/>
          </w:pPr>
          <w:r w:rsidRPr="0084305D">
            <w:rPr>
              <w:rFonts w:cstheme="minorHAnsi"/>
            </w:rPr>
            <w:t>Enter observations of non-compliance, comments or notes here.</w:t>
          </w:r>
        </w:p>
      </w:docPartBody>
    </w:docPart>
    <w:docPart>
      <w:docPartPr>
        <w:name w:val="F14AB7F8D9724921BBB352BB4754D14C"/>
        <w:category>
          <w:name w:val="General"/>
          <w:gallery w:val="placeholder"/>
        </w:category>
        <w:types>
          <w:type w:val="bbPlcHdr"/>
        </w:types>
        <w:behaviors>
          <w:behavior w:val="content"/>
        </w:behaviors>
        <w:guid w:val="{A8D05DFC-4137-4C47-BF88-F41DA2FABDE1}"/>
      </w:docPartPr>
      <w:docPartBody>
        <w:p w:rsidR="0065656C" w:rsidRDefault="00052F7F" w:rsidP="00052F7F">
          <w:pPr>
            <w:pStyle w:val="F14AB7F8D9724921BBB352BB4754D14C1"/>
          </w:pPr>
          <w:r w:rsidRPr="0084305D">
            <w:rPr>
              <w:rFonts w:cstheme="minorHAnsi"/>
            </w:rPr>
            <w:t>Enter observations of non-compliance, comments or notes here.</w:t>
          </w:r>
        </w:p>
      </w:docPartBody>
    </w:docPart>
    <w:docPart>
      <w:docPartPr>
        <w:name w:val="1440FCA3108C474B8B5BF6ADE8F550A6"/>
        <w:category>
          <w:name w:val="General"/>
          <w:gallery w:val="placeholder"/>
        </w:category>
        <w:types>
          <w:type w:val="bbPlcHdr"/>
        </w:types>
        <w:behaviors>
          <w:behavior w:val="content"/>
        </w:behaviors>
        <w:guid w:val="{C7C75212-EAA9-4B9B-8679-14DCA4515088}"/>
      </w:docPartPr>
      <w:docPartBody>
        <w:p w:rsidR="0065656C" w:rsidRDefault="00052F7F" w:rsidP="00052F7F">
          <w:pPr>
            <w:pStyle w:val="1440FCA3108C474B8B5BF6ADE8F550A61"/>
          </w:pPr>
          <w:r w:rsidRPr="0084305D">
            <w:rPr>
              <w:rFonts w:cstheme="minorHAnsi"/>
            </w:rPr>
            <w:t>Enter observations of non-compliance, comments or notes here.</w:t>
          </w:r>
        </w:p>
      </w:docPartBody>
    </w:docPart>
    <w:docPart>
      <w:docPartPr>
        <w:name w:val="036F8E35FC6141D78A8DDC6D021C23DD"/>
        <w:category>
          <w:name w:val="General"/>
          <w:gallery w:val="placeholder"/>
        </w:category>
        <w:types>
          <w:type w:val="bbPlcHdr"/>
        </w:types>
        <w:behaviors>
          <w:behavior w:val="content"/>
        </w:behaviors>
        <w:guid w:val="{6FF22F73-3945-48C2-BA8B-CB56F0DD3499}"/>
      </w:docPartPr>
      <w:docPartBody>
        <w:p w:rsidR="00226184" w:rsidRDefault="00052F7F" w:rsidP="00052F7F">
          <w:pPr>
            <w:pStyle w:val="036F8E35FC6141D78A8DDC6D021C23DD"/>
          </w:pPr>
          <w:r w:rsidRPr="00F95871">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376D6"/>
    <w:rsid w:val="00042E15"/>
    <w:rsid w:val="00052F7F"/>
    <w:rsid w:val="000A6F78"/>
    <w:rsid w:val="000B39F9"/>
    <w:rsid w:val="000C62EE"/>
    <w:rsid w:val="000F20C6"/>
    <w:rsid w:val="000F73F8"/>
    <w:rsid w:val="001A1699"/>
    <w:rsid w:val="001B6DFD"/>
    <w:rsid w:val="001B761E"/>
    <w:rsid w:val="00226184"/>
    <w:rsid w:val="002B756D"/>
    <w:rsid w:val="002D5ED5"/>
    <w:rsid w:val="002D6810"/>
    <w:rsid w:val="00355BCA"/>
    <w:rsid w:val="003A6CF9"/>
    <w:rsid w:val="003B4156"/>
    <w:rsid w:val="00472C36"/>
    <w:rsid w:val="00485520"/>
    <w:rsid w:val="004B332A"/>
    <w:rsid w:val="00500AD3"/>
    <w:rsid w:val="00542926"/>
    <w:rsid w:val="005B277C"/>
    <w:rsid w:val="0065656C"/>
    <w:rsid w:val="00656B35"/>
    <w:rsid w:val="006950DC"/>
    <w:rsid w:val="006C344B"/>
    <w:rsid w:val="006C7BC6"/>
    <w:rsid w:val="006D7ECF"/>
    <w:rsid w:val="007274B3"/>
    <w:rsid w:val="00765F93"/>
    <w:rsid w:val="0078199C"/>
    <w:rsid w:val="007A0BCC"/>
    <w:rsid w:val="007A1042"/>
    <w:rsid w:val="00835958"/>
    <w:rsid w:val="008821CB"/>
    <w:rsid w:val="008C4D8A"/>
    <w:rsid w:val="00975CEC"/>
    <w:rsid w:val="00AE77AA"/>
    <w:rsid w:val="00B17332"/>
    <w:rsid w:val="00B70AB2"/>
    <w:rsid w:val="00BE4E53"/>
    <w:rsid w:val="00C067D4"/>
    <w:rsid w:val="00C4793C"/>
    <w:rsid w:val="00C5056B"/>
    <w:rsid w:val="00C652B1"/>
    <w:rsid w:val="00C758F9"/>
    <w:rsid w:val="00CE666F"/>
    <w:rsid w:val="00D6465A"/>
    <w:rsid w:val="00D93419"/>
    <w:rsid w:val="00E526CC"/>
    <w:rsid w:val="00E736FE"/>
    <w:rsid w:val="00E907E0"/>
    <w:rsid w:val="00EB231C"/>
    <w:rsid w:val="00EB72E9"/>
    <w:rsid w:val="00EF7EC3"/>
    <w:rsid w:val="00F25DF9"/>
    <w:rsid w:val="00F317AD"/>
    <w:rsid w:val="00F55D98"/>
    <w:rsid w:val="00F56F9F"/>
    <w:rsid w:val="00F60108"/>
    <w:rsid w:val="00F6257A"/>
    <w:rsid w:val="00F65613"/>
    <w:rsid w:val="00F94335"/>
    <w:rsid w:val="00FB5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D4DC1C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2F7F"/>
    <w:rPr>
      <w:color w:val="808080"/>
    </w:rPr>
  </w:style>
  <w:style w:type="paragraph" w:customStyle="1" w:styleId="4088F52B643F43B7AE03554313119388">
    <w:name w:val="4088F52B643F43B7AE03554313119388"/>
    <w:rsid w:val="00052F7F"/>
    <w:rPr>
      <w:rFonts w:eastAsiaTheme="minorHAnsi"/>
    </w:rPr>
  </w:style>
  <w:style w:type="paragraph" w:customStyle="1" w:styleId="4B23BC2F560644789633BE1FC31D9A811">
    <w:name w:val="4B23BC2F560644789633BE1FC31D9A811"/>
    <w:rsid w:val="00052F7F"/>
    <w:rPr>
      <w:rFonts w:eastAsiaTheme="minorHAnsi"/>
    </w:rPr>
  </w:style>
  <w:style w:type="paragraph" w:customStyle="1" w:styleId="A7FEDDB09EBE465C946A87F10EDEBEA71">
    <w:name w:val="A7FEDDB09EBE465C946A87F10EDEBEA71"/>
    <w:rsid w:val="00052F7F"/>
    <w:rPr>
      <w:rFonts w:eastAsiaTheme="minorHAnsi"/>
    </w:rPr>
  </w:style>
  <w:style w:type="paragraph" w:customStyle="1" w:styleId="E7272E07757B43D3BC587EDC1CAFA71B">
    <w:name w:val="E7272E07757B43D3BC587EDC1CAFA71B"/>
    <w:rsid w:val="00052F7F"/>
    <w:rPr>
      <w:rFonts w:eastAsiaTheme="minorHAnsi"/>
    </w:rPr>
  </w:style>
  <w:style w:type="paragraph" w:customStyle="1" w:styleId="AFEFCE47589E4E65B427F6A455B550FC">
    <w:name w:val="AFEFCE47589E4E65B427F6A455B550FC"/>
    <w:rsid w:val="00052F7F"/>
    <w:rPr>
      <w:rFonts w:eastAsiaTheme="minorHAnsi"/>
    </w:rPr>
  </w:style>
  <w:style w:type="paragraph" w:customStyle="1" w:styleId="F024602E62F54AF29435E50892332335">
    <w:name w:val="F024602E62F54AF29435E50892332335"/>
    <w:rsid w:val="00052F7F"/>
    <w:rPr>
      <w:rFonts w:eastAsiaTheme="minorHAnsi"/>
    </w:rPr>
  </w:style>
  <w:style w:type="paragraph" w:customStyle="1" w:styleId="87EDD5272F084C9BAB40F9914A159BB4">
    <w:name w:val="87EDD5272F084C9BAB40F9914A159BB4"/>
    <w:rsid w:val="00052F7F"/>
    <w:rPr>
      <w:rFonts w:eastAsiaTheme="minorHAnsi"/>
    </w:rPr>
  </w:style>
  <w:style w:type="paragraph" w:customStyle="1" w:styleId="1844026CE3D24E4DA5E9858E431CAC4F">
    <w:name w:val="1844026CE3D24E4DA5E9858E431CAC4F"/>
    <w:rsid w:val="00052F7F"/>
    <w:rPr>
      <w:rFonts w:eastAsiaTheme="minorHAnsi"/>
    </w:rPr>
  </w:style>
  <w:style w:type="paragraph" w:customStyle="1" w:styleId="7839C235996C4E6CBC4D602D8107AB68">
    <w:name w:val="7839C235996C4E6CBC4D602D8107AB68"/>
    <w:rsid w:val="00052F7F"/>
    <w:rPr>
      <w:rFonts w:eastAsiaTheme="minorHAnsi"/>
    </w:rPr>
  </w:style>
  <w:style w:type="paragraph" w:customStyle="1" w:styleId="CCE6A6766A564FC9AEC999ACBA24473B">
    <w:name w:val="CCE6A6766A564FC9AEC999ACBA24473B"/>
    <w:rsid w:val="00052F7F"/>
    <w:rPr>
      <w:rFonts w:eastAsiaTheme="minorHAnsi"/>
    </w:rPr>
  </w:style>
  <w:style w:type="paragraph" w:customStyle="1" w:styleId="26173F9FAFDC4421915D2433BE0DCC1D">
    <w:name w:val="26173F9FAFDC4421915D2433BE0DCC1D"/>
    <w:rsid w:val="00052F7F"/>
    <w:rPr>
      <w:rFonts w:eastAsiaTheme="minorHAnsi"/>
    </w:rPr>
  </w:style>
  <w:style w:type="paragraph" w:customStyle="1" w:styleId="B6C38F0086104EEA91E408D2AD5A8B74">
    <w:name w:val="B6C38F0086104EEA91E408D2AD5A8B74"/>
    <w:rsid w:val="00052F7F"/>
    <w:rPr>
      <w:rFonts w:eastAsiaTheme="minorHAnsi"/>
    </w:rPr>
  </w:style>
  <w:style w:type="paragraph" w:customStyle="1" w:styleId="8222DC2D58CF4C2BB81777D4B7098397">
    <w:name w:val="8222DC2D58CF4C2BB81777D4B7098397"/>
    <w:rsid w:val="00052F7F"/>
    <w:rPr>
      <w:rFonts w:eastAsiaTheme="minorHAnsi"/>
    </w:rPr>
  </w:style>
  <w:style w:type="paragraph" w:customStyle="1" w:styleId="966BF1100E5B40F3AD04D6FC020AA933">
    <w:name w:val="966BF1100E5B40F3AD04D6FC020AA933"/>
    <w:rsid w:val="00052F7F"/>
    <w:rPr>
      <w:rFonts w:eastAsiaTheme="minorHAnsi"/>
    </w:rPr>
  </w:style>
  <w:style w:type="paragraph" w:customStyle="1" w:styleId="E9DA77DFAE534457BAFE5B645B14EEB4">
    <w:name w:val="E9DA77DFAE534457BAFE5B645B14EEB4"/>
    <w:rsid w:val="00052F7F"/>
    <w:rPr>
      <w:rFonts w:eastAsiaTheme="minorHAnsi"/>
    </w:rPr>
  </w:style>
  <w:style w:type="paragraph" w:customStyle="1" w:styleId="9143ADF14CA54610BEAB4DCE4038D1B4">
    <w:name w:val="9143ADF14CA54610BEAB4DCE4038D1B4"/>
    <w:rsid w:val="00052F7F"/>
    <w:rPr>
      <w:rFonts w:eastAsiaTheme="minorHAnsi"/>
    </w:rPr>
  </w:style>
  <w:style w:type="paragraph" w:customStyle="1" w:styleId="337D7224276F4CBB8A9E273C1735FFEC">
    <w:name w:val="337D7224276F4CBB8A9E273C1735FFEC"/>
    <w:rsid w:val="00052F7F"/>
    <w:rPr>
      <w:rFonts w:eastAsiaTheme="minorHAnsi"/>
    </w:rPr>
  </w:style>
  <w:style w:type="paragraph" w:customStyle="1" w:styleId="94C3AE35A4BF4BB2A61AD0F227C7954B">
    <w:name w:val="94C3AE35A4BF4BB2A61AD0F227C7954B"/>
    <w:rsid w:val="00052F7F"/>
    <w:rPr>
      <w:rFonts w:eastAsiaTheme="minorHAnsi"/>
    </w:rPr>
  </w:style>
  <w:style w:type="paragraph" w:customStyle="1" w:styleId="EDC8804D2FDE404788CAC010E8968FD7">
    <w:name w:val="EDC8804D2FDE404788CAC010E8968FD7"/>
    <w:rsid w:val="00052F7F"/>
    <w:rPr>
      <w:rFonts w:eastAsiaTheme="minorHAnsi"/>
    </w:rPr>
  </w:style>
  <w:style w:type="paragraph" w:customStyle="1" w:styleId="575BBFA80614474E8C7403EB851D1BF0">
    <w:name w:val="575BBFA80614474E8C7403EB851D1BF0"/>
    <w:rsid w:val="00052F7F"/>
    <w:rPr>
      <w:rFonts w:eastAsiaTheme="minorHAnsi"/>
    </w:rPr>
  </w:style>
  <w:style w:type="paragraph" w:customStyle="1" w:styleId="53D2B498ABDF4F5BA13EBA669D91CD1D">
    <w:name w:val="53D2B498ABDF4F5BA13EBA669D91CD1D"/>
    <w:rsid w:val="00052F7F"/>
    <w:rPr>
      <w:rFonts w:eastAsiaTheme="minorHAnsi"/>
    </w:rPr>
  </w:style>
  <w:style w:type="paragraph" w:customStyle="1" w:styleId="38465FA4C4B545798559066D1A4EEEFB">
    <w:name w:val="38465FA4C4B545798559066D1A4EEEFB"/>
    <w:rsid w:val="00052F7F"/>
    <w:rPr>
      <w:rFonts w:eastAsiaTheme="minorHAnsi"/>
    </w:rPr>
  </w:style>
  <w:style w:type="paragraph" w:customStyle="1" w:styleId="C305D1FF747B41C595E32848AD14C12C">
    <w:name w:val="C305D1FF747B41C595E32848AD14C12C"/>
    <w:rsid w:val="00052F7F"/>
    <w:rPr>
      <w:rFonts w:eastAsiaTheme="minorHAnsi"/>
    </w:rPr>
  </w:style>
  <w:style w:type="paragraph" w:customStyle="1" w:styleId="769EFDE918674A048A27A59680913E35">
    <w:name w:val="769EFDE918674A048A27A59680913E35"/>
    <w:rsid w:val="00052F7F"/>
    <w:rPr>
      <w:rFonts w:eastAsiaTheme="minorHAnsi"/>
    </w:rPr>
  </w:style>
  <w:style w:type="paragraph" w:customStyle="1" w:styleId="DEB1BEF2BB1141AC95DEBA8E823A5611">
    <w:name w:val="DEB1BEF2BB1141AC95DEBA8E823A5611"/>
    <w:rsid w:val="00052F7F"/>
    <w:rPr>
      <w:rFonts w:eastAsiaTheme="minorHAnsi"/>
    </w:rPr>
  </w:style>
  <w:style w:type="paragraph" w:customStyle="1" w:styleId="1CE2B79975774028B07A6323F8416467">
    <w:name w:val="1CE2B79975774028B07A6323F8416467"/>
    <w:rsid w:val="00052F7F"/>
    <w:rPr>
      <w:rFonts w:eastAsiaTheme="minorHAnsi"/>
    </w:rPr>
  </w:style>
  <w:style w:type="paragraph" w:customStyle="1" w:styleId="246B5852BE2E486EBAC5AAACACA4DD5F">
    <w:name w:val="246B5852BE2E486EBAC5AAACACA4DD5F"/>
    <w:rsid w:val="00052F7F"/>
    <w:rPr>
      <w:rFonts w:eastAsiaTheme="minorHAnsi"/>
    </w:rPr>
  </w:style>
  <w:style w:type="paragraph" w:customStyle="1" w:styleId="A23EE9C7221041FEB2C0BB20AE39790A">
    <w:name w:val="A23EE9C7221041FEB2C0BB20AE39790A"/>
    <w:rsid w:val="00052F7F"/>
    <w:rPr>
      <w:rFonts w:eastAsiaTheme="minorHAnsi"/>
    </w:rPr>
  </w:style>
  <w:style w:type="paragraph" w:customStyle="1" w:styleId="283437F25DE646B7A5D0D2183BAB23DD">
    <w:name w:val="283437F25DE646B7A5D0D2183BAB23DD"/>
    <w:rsid w:val="00052F7F"/>
    <w:rPr>
      <w:rFonts w:eastAsiaTheme="minorHAnsi"/>
    </w:rPr>
  </w:style>
  <w:style w:type="paragraph" w:customStyle="1" w:styleId="599B0DEFF9B149C58D6FC1E7DB6AF6CA">
    <w:name w:val="599B0DEFF9B149C58D6FC1E7DB6AF6CA"/>
    <w:rsid w:val="00052F7F"/>
    <w:rPr>
      <w:rFonts w:eastAsiaTheme="minorHAnsi"/>
    </w:rPr>
  </w:style>
  <w:style w:type="paragraph" w:customStyle="1" w:styleId="77867B72E7F845849BCA04D97030F10B">
    <w:name w:val="77867B72E7F845849BCA04D97030F10B"/>
    <w:rsid w:val="00052F7F"/>
    <w:rPr>
      <w:rFonts w:eastAsiaTheme="minorHAnsi"/>
    </w:rPr>
  </w:style>
  <w:style w:type="paragraph" w:customStyle="1" w:styleId="851783744CEB4EAB95F6B6DD78F6564D">
    <w:name w:val="851783744CEB4EAB95F6B6DD78F6564D"/>
    <w:rsid w:val="00052F7F"/>
    <w:rPr>
      <w:rFonts w:eastAsiaTheme="minorHAnsi"/>
    </w:rPr>
  </w:style>
  <w:style w:type="paragraph" w:customStyle="1" w:styleId="F6405C9E29134169B7F43DD100286A5F">
    <w:name w:val="F6405C9E29134169B7F43DD100286A5F"/>
    <w:rsid w:val="00052F7F"/>
    <w:rPr>
      <w:rFonts w:eastAsiaTheme="minorHAnsi"/>
    </w:rPr>
  </w:style>
  <w:style w:type="paragraph" w:customStyle="1" w:styleId="94F8FCEF652843859B95FDA25D8CBF73">
    <w:name w:val="94F8FCEF652843859B95FDA25D8CBF73"/>
    <w:rsid w:val="00052F7F"/>
    <w:rPr>
      <w:rFonts w:eastAsiaTheme="minorHAnsi"/>
    </w:rPr>
  </w:style>
  <w:style w:type="paragraph" w:customStyle="1" w:styleId="BC0FED37DF8A45C9ABA4DBC8F40F4D42">
    <w:name w:val="BC0FED37DF8A45C9ABA4DBC8F40F4D42"/>
    <w:rsid w:val="00052F7F"/>
    <w:rPr>
      <w:rFonts w:eastAsiaTheme="minorHAnsi"/>
    </w:rPr>
  </w:style>
  <w:style w:type="paragraph" w:customStyle="1" w:styleId="507175241CED40B09D7905BC4C77B810">
    <w:name w:val="507175241CED40B09D7905BC4C77B810"/>
    <w:rsid w:val="00052F7F"/>
    <w:rPr>
      <w:rFonts w:eastAsiaTheme="minorHAnsi"/>
    </w:rPr>
  </w:style>
  <w:style w:type="paragraph" w:customStyle="1" w:styleId="5EE5F4D604B94D76B8139639F0514CC5">
    <w:name w:val="5EE5F4D604B94D76B8139639F0514CC5"/>
    <w:rsid w:val="00052F7F"/>
    <w:rPr>
      <w:rFonts w:eastAsiaTheme="minorHAnsi"/>
    </w:rPr>
  </w:style>
  <w:style w:type="paragraph" w:customStyle="1" w:styleId="38639FB102AA4DCE8F41321915A458E3">
    <w:name w:val="38639FB102AA4DCE8F41321915A458E3"/>
    <w:rsid w:val="00052F7F"/>
    <w:rPr>
      <w:rFonts w:eastAsiaTheme="minorHAnsi"/>
    </w:rPr>
  </w:style>
  <w:style w:type="paragraph" w:customStyle="1" w:styleId="FB0B6FB8CDCA44D6A890AC6C4A86E9BE">
    <w:name w:val="FB0B6FB8CDCA44D6A890AC6C4A86E9BE"/>
    <w:rsid w:val="00052F7F"/>
    <w:rPr>
      <w:rFonts w:eastAsiaTheme="minorHAnsi"/>
    </w:rPr>
  </w:style>
  <w:style w:type="paragraph" w:customStyle="1" w:styleId="385A00E6B9FD4B018B561697818D5B13">
    <w:name w:val="385A00E6B9FD4B018B561697818D5B13"/>
    <w:rsid w:val="00052F7F"/>
    <w:rPr>
      <w:rFonts w:eastAsiaTheme="minorHAnsi"/>
    </w:rPr>
  </w:style>
  <w:style w:type="paragraph" w:customStyle="1" w:styleId="8FD58509339F4683BE788DC5E94F3500">
    <w:name w:val="8FD58509339F4683BE788DC5E94F3500"/>
    <w:rsid w:val="00052F7F"/>
    <w:rPr>
      <w:rFonts w:eastAsiaTheme="minorHAnsi"/>
    </w:rPr>
  </w:style>
  <w:style w:type="paragraph" w:customStyle="1" w:styleId="6EC5F4CC4F6348F59BB33AD285CC3FAC">
    <w:name w:val="6EC5F4CC4F6348F59BB33AD285CC3FAC"/>
    <w:rsid w:val="00052F7F"/>
    <w:rPr>
      <w:rFonts w:eastAsiaTheme="minorHAnsi"/>
    </w:rPr>
  </w:style>
  <w:style w:type="paragraph" w:customStyle="1" w:styleId="6B75BC114BAC488D8C50145A332F8E2A1">
    <w:name w:val="6B75BC114BAC488D8C50145A332F8E2A1"/>
    <w:rsid w:val="00052F7F"/>
    <w:rPr>
      <w:rFonts w:eastAsiaTheme="minorHAnsi"/>
    </w:rPr>
  </w:style>
  <w:style w:type="paragraph" w:customStyle="1" w:styleId="19F81287B71043419B014149B8DACA5E1">
    <w:name w:val="19F81287B71043419B014149B8DACA5E1"/>
    <w:rsid w:val="00052F7F"/>
    <w:rPr>
      <w:rFonts w:eastAsiaTheme="minorHAnsi"/>
    </w:rPr>
  </w:style>
  <w:style w:type="paragraph" w:customStyle="1" w:styleId="A4B566F35A2F49399E59B3C9711A6B8F1">
    <w:name w:val="A4B566F35A2F49399E59B3C9711A6B8F1"/>
    <w:rsid w:val="00052F7F"/>
    <w:rPr>
      <w:rFonts w:eastAsiaTheme="minorHAnsi"/>
    </w:rPr>
  </w:style>
  <w:style w:type="paragraph" w:customStyle="1" w:styleId="6E092D9F45C04719BED837FD1A3CA7E81">
    <w:name w:val="6E092D9F45C04719BED837FD1A3CA7E81"/>
    <w:rsid w:val="00052F7F"/>
    <w:rPr>
      <w:rFonts w:eastAsiaTheme="minorHAnsi"/>
    </w:rPr>
  </w:style>
  <w:style w:type="paragraph" w:customStyle="1" w:styleId="036AA5FADB344F709FDA93FA0889C59B1">
    <w:name w:val="036AA5FADB344F709FDA93FA0889C59B1"/>
    <w:rsid w:val="00052F7F"/>
    <w:rPr>
      <w:rFonts w:eastAsiaTheme="minorHAnsi"/>
    </w:rPr>
  </w:style>
  <w:style w:type="paragraph" w:customStyle="1" w:styleId="0A35F79BEAEC462A8DEB27B26EE52F9A1">
    <w:name w:val="0A35F79BEAEC462A8DEB27B26EE52F9A1"/>
    <w:rsid w:val="00052F7F"/>
    <w:rPr>
      <w:rFonts w:eastAsiaTheme="minorHAnsi"/>
    </w:rPr>
  </w:style>
  <w:style w:type="paragraph" w:customStyle="1" w:styleId="116F852ACED94AD59BF0DF1023A8BB9F1">
    <w:name w:val="116F852ACED94AD59BF0DF1023A8BB9F1"/>
    <w:rsid w:val="00052F7F"/>
    <w:rPr>
      <w:rFonts w:eastAsiaTheme="minorHAnsi"/>
    </w:rPr>
  </w:style>
  <w:style w:type="paragraph" w:customStyle="1" w:styleId="D37FF75AB91A4CB8A0C612336A12567B1">
    <w:name w:val="D37FF75AB91A4CB8A0C612336A12567B1"/>
    <w:rsid w:val="00052F7F"/>
    <w:rPr>
      <w:rFonts w:eastAsiaTheme="minorHAnsi"/>
    </w:rPr>
  </w:style>
  <w:style w:type="paragraph" w:customStyle="1" w:styleId="B6F10BF3BD5C48CE983B9F7FDF5E9FD81">
    <w:name w:val="B6F10BF3BD5C48CE983B9F7FDF5E9FD81"/>
    <w:rsid w:val="00052F7F"/>
    <w:rPr>
      <w:rFonts w:eastAsiaTheme="minorHAnsi"/>
    </w:rPr>
  </w:style>
  <w:style w:type="paragraph" w:customStyle="1" w:styleId="D18DA3D9E23D4F58B16F19E00A6403F21">
    <w:name w:val="D18DA3D9E23D4F58B16F19E00A6403F21"/>
    <w:rsid w:val="00052F7F"/>
    <w:rPr>
      <w:rFonts w:eastAsiaTheme="minorHAnsi"/>
    </w:rPr>
  </w:style>
  <w:style w:type="paragraph" w:customStyle="1" w:styleId="B0F2970DC82F408E989220BDD3E02AB11">
    <w:name w:val="B0F2970DC82F408E989220BDD3E02AB11"/>
    <w:rsid w:val="00052F7F"/>
    <w:rPr>
      <w:rFonts w:eastAsiaTheme="minorHAnsi"/>
    </w:rPr>
  </w:style>
  <w:style w:type="paragraph" w:customStyle="1" w:styleId="92F340CD0456455B8C2ACC99BD0A64641">
    <w:name w:val="92F340CD0456455B8C2ACC99BD0A64641"/>
    <w:rsid w:val="00052F7F"/>
    <w:rPr>
      <w:rFonts w:eastAsiaTheme="minorHAnsi"/>
    </w:rPr>
  </w:style>
  <w:style w:type="paragraph" w:customStyle="1" w:styleId="B0868A7EE6C249DC82CC46B7721555E61">
    <w:name w:val="B0868A7EE6C249DC82CC46B7721555E61"/>
    <w:rsid w:val="00052F7F"/>
    <w:rPr>
      <w:rFonts w:eastAsiaTheme="minorHAnsi"/>
    </w:rPr>
  </w:style>
  <w:style w:type="paragraph" w:customStyle="1" w:styleId="8413CB3C376149A1BC54993259AACF401">
    <w:name w:val="8413CB3C376149A1BC54993259AACF401"/>
    <w:rsid w:val="00052F7F"/>
    <w:rPr>
      <w:rFonts w:eastAsiaTheme="minorHAnsi"/>
    </w:rPr>
  </w:style>
  <w:style w:type="paragraph" w:customStyle="1" w:styleId="CEBC3587A7C14EC188C91AD185BA1BE21">
    <w:name w:val="CEBC3587A7C14EC188C91AD185BA1BE21"/>
    <w:rsid w:val="00052F7F"/>
    <w:rPr>
      <w:rFonts w:eastAsiaTheme="minorHAnsi"/>
    </w:rPr>
  </w:style>
  <w:style w:type="paragraph" w:customStyle="1" w:styleId="661657A960744AE4B11AF74B20B062C11">
    <w:name w:val="661657A960744AE4B11AF74B20B062C11"/>
    <w:rsid w:val="00052F7F"/>
    <w:rPr>
      <w:rFonts w:eastAsiaTheme="minorHAnsi"/>
    </w:rPr>
  </w:style>
  <w:style w:type="paragraph" w:customStyle="1" w:styleId="F14AB7F8D9724921BBB352BB4754D14C1">
    <w:name w:val="F14AB7F8D9724921BBB352BB4754D14C1"/>
    <w:rsid w:val="00052F7F"/>
    <w:rPr>
      <w:rFonts w:eastAsiaTheme="minorHAnsi"/>
    </w:rPr>
  </w:style>
  <w:style w:type="paragraph" w:customStyle="1" w:styleId="1440FCA3108C474B8B5BF6ADE8F550A61">
    <w:name w:val="1440FCA3108C474B8B5BF6ADE8F550A61"/>
    <w:rsid w:val="00052F7F"/>
    <w:rPr>
      <w:rFonts w:eastAsiaTheme="minorHAnsi"/>
    </w:rPr>
  </w:style>
  <w:style w:type="paragraph" w:customStyle="1" w:styleId="8DE3BF75A97144789B2E513DC36A507F">
    <w:name w:val="8DE3BF75A97144789B2E513DC36A507F"/>
    <w:rsid w:val="00052F7F"/>
    <w:rPr>
      <w:rFonts w:eastAsiaTheme="minorHAnsi"/>
    </w:rPr>
  </w:style>
  <w:style w:type="paragraph" w:customStyle="1" w:styleId="926ECAF0B8894740B448C0FD82F519DD">
    <w:name w:val="926ECAF0B8894740B448C0FD82F519DD"/>
    <w:rsid w:val="00052F7F"/>
    <w:rPr>
      <w:rFonts w:eastAsiaTheme="minorHAnsi"/>
    </w:rPr>
  </w:style>
  <w:style w:type="paragraph" w:customStyle="1" w:styleId="7C1ACE7AF73546B7B4E5385442A079F1">
    <w:name w:val="7C1ACE7AF73546B7B4E5385442A079F1"/>
    <w:rsid w:val="00052F7F"/>
    <w:rPr>
      <w:rFonts w:eastAsiaTheme="minorHAnsi"/>
    </w:rPr>
  </w:style>
  <w:style w:type="paragraph" w:customStyle="1" w:styleId="2412188E241342D2892AFD03A1137079">
    <w:name w:val="2412188E241342D2892AFD03A1137079"/>
    <w:rsid w:val="00052F7F"/>
    <w:rPr>
      <w:rFonts w:eastAsiaTheme="minorHAnsi"/>
    </w:rPr>
  </w:style>
  <w:style w:type="paragraph" w:customStyle="1" w:styleId="5C24772522C94B429B03D2AD8F3427DB1">
    <w:name w:val="5C24772522C94B429B03D2AD8F3427DB1"/>
    <w:rsid w:val="00052F7F"/>
    <w:rPr>
      <w:rFonts w:eastAsiaTheme="minorHAnsi"/>
    </w:rPr>
  </w:style>
  <w:style w:type="paragraph" w:customStyle="1" w:styleId="4B9CD00E7F12486B86AEBF4AE7FA2F7B1">
    <w:name w:val="4B9CD00E7F12486B86AEBF4AE7FA2F7B1"/>
    <w:rsid w:val="00052F7F"/>
    <w:rPr>
      <w:rFonts w:eastAsiaTheme="minorHAnsi"/>
    </w:rPr>
  </w:style>
  <w:style w:type="paragraph" w:customStyle="1" w:styleId="E351ED0017A4408685E9C75B6AE14E251">
    <w:name w:val="E351ED0017A4408685E9C75B6AE14E251"/>
    <w:rsid w:val="00052F7F"/>
    <w:rPr>
      <w:rFonts w:eastAsiaTheme="minorHAnsi"/>
    </w:rPr>
  </w:style>
  <w:style w:type="paragraph" w:customStyle="1" w:styleId="0A436B60B72E441A98C9425B7499EC4E1">
    <w:name w:val="0A436B60B72E441A98C9425B7499EC4E1"/>
    <w:rsid w:val="00052F7F"/>
    <w:rPr>
      <w:rFonts w:eastAsiaTheme="minorHAnsi"/>
    </w:rPr>
  </w:style>
  <w:style w:type="paragraph" w:customStyle="1" w:styleId="B406E20A274B4DA292E2A1206967CBB81">
    <w:name w:val="B406E20A274B4DA292E2A1206967CBB81"/>
    <w:rsid w:val="00052F7F"/>
    <w:rPr>
      <w:rFonts w:eastAsiaTheme="minorHAnsi"/>
    </w:rPr>
  </w:style>
  <w:style w:type="paragraph" w:customStyle="1" w:styleId="63813010F28D4809B9FD99ECBFAABBC81">
    <w:name w:val="63813010F28D4809B9FD99ECBFAABBC81"/>
    <w:rsid w:val="00052F7F"/>
    <w:rPr>
      <w:rFonts w:eastAsiaTheme="minorHAnsi"/>
    </w:rPr>
  </w:style>
  <w:style w:type="paragraph" w:customStyle="1" w:styleId="B939285457D44183810EFEE30FD130A91">
    <w:name w:val="B939285457D44183810EFEE30FD130A91"/>
    <w:rsid w:val="00052F7F"/>
    <w:rPr>
      <w:rFonts w:eastAsiaTheme="minorHAnsi"/>
    </w:rPr>
  </w:style>
  <w:style w:type="paragraph" w:customStyle="1" w:styleId="B07E7DD92B0D4BE5B4295CDF6E1275971">
    <w:name w:val="B07E7DD92B0D4BE5B4295CDF6E1275971"/>
    <w:rsid w:val="00052F7F"/>
    <w:rPr>
      <w:rFonts w:eastAsiaTheme="minorHAnsi"/>
    </w:rPr>
  </w:style>
  <w:style w:type="paragraph" w:customStyle="1" w:styleId="1173EC986FB2440E9263A90D188CBB8A1">
    <w:name w:val="1173EC986FB2440E9263A90D188CBB8A1"/>
    <w:rsid w:val="00052F7F"/>
    <w:rPr>
      <w:rFonts w:eastAsiaTheme="minorHAnsi"/>
    </w:rPr>
  </w:style>
  <w:style w:type="paragraph" w:customStyle="1" w:styleId="964DE2CF3A3B41F7A1A82236A2B7A45F1">
    <w:name w:val="964DE2CF3A3B41F7A1A82236A2B7A45F1"/>
    <w:rsid w:val="00052F7F"/>
    <w:rPr>
      <w:rFonts w:eastAsiaTheme="minorHAnsi"/>
    </w:rPr>
  </w:style>
  <w:style w:type="paragraph" w:customStyle="1" w:styleId="350EF499E31C40349FEDA1357DC71E421">
    <w:name w:val="350EF499E31C40349FEDA1357DC71E421"/>
    <w:rsid w:val="00052F7F"/>
    <w:rPr>
      <w:rFonts w:eastAsiaTheme="minorHAnsi"/>
    </w:rPr>
  </w:style>
  <w:style w:type="paragraph" w:customStyle="1" w:styleId="B3FA799370994196A7877A358AB03E7D1">
    <w:name w:val="B3FA799370994196A7877A358AB03E7D1"/>
    <w:rsid w:val="00052F7F"/>
    <w:rPr>
      <w:rFonts w:eastAsiaTheme="minorHAnsi"/>
    </w:rPr>
  </w:style>
  <w:style w:type="paragraph" w:customStyle="1" w:styleId="E910DF7B4E054C678108DED6E1F3998B1">
    <w:name w:val="E910DF7B4E054C678108DED6E1F3998B1"/>
    <w:rsid w:val="00052F7F"/>
    <w:rPr>
      <w:rFonts w:eastAsiaTheme="minorHAnsi"/>
    </w:rPr>
  </w:style>
  <w:style w:type="paragraph" w:customStyle="1" w:styleId="6FA485E727DD41F1B9A07E847D3D72731">
    <w:name w:val="6FA485E727DD41F1B9A07E847D3D72731"/>
    <w:rsid w:val="00052F7F"/>
    <w:rPr>
      <w:rFonts w:eastAsiaTheme="minorHAnsi"/>
    </w:rPr>
  </w:style>
  <w:style w:type="paragraph" w:customStyle="1" w:styleId="207B801706C84F81AFAF36F7DE09D7971">
    <w:name w:val="207B801706C84F81AFAF36F7DE09D7971"/>
    <w:rsid w:val="00052F7F"/>
    <w:rPr>
      <w:rFonts w:eastAsiaTheme="minorHAnsi"/>
    </w:rPr>
  </w:style>
  <w:style w:type="paragraph" w:customStyle="1" w:styleId="77E6D17C9CD94ADAAA79D3A5E9F09C681">
    <w:name w:val="77E6D17C9CD94ADAAA79D3A5E9F09C681"/>
    <w:rsid w:val="00052F7F"/>
    <w:rPr>
      <w:rFonts w:eastAsiaTheme="minorHAnsi"/>
    </w:rPr>
  </w:style>
  <w:style w:type="paragraph" w:customStyle="1" w:styleId="59D4235EB5D84372A7B5CA3C76DDC3E01">
    <w:name w:val="59D4235EB5D84372A7B5CA3C76DDC3E01"/>
    <w:rsid w:val="00052F7F"/>
    <w:rPr>
      <w:rFonts w:eastAsiaTheme="minorHAnsi"/>
    </w:rPr>
  </w:style>
  <w:style w:type="paragraph" w:customStyle="1" w:styleId="FC791A8695FB4EB29BE616C4C8C1A2CB1">
    <w:name w:val="FC791A8695FB4EB29BE616C4C8C1A2CB1"/>
    <w:rsid w:val="00052F7F"/>
    <w:rPr>
      <w:rFonts w:eastAsiaTheme="minorHAnsi"/>
    </w:rPr>
  </w:style>
  <w:style w:type="paragraph" w:customStyle="1" w:styleId="E075997A1D144077AB4DE19F0F60B5FB1">
    <w:name w:val="E075997A1D144077AB4DE19F0F60B5FB1"/>
    <w:rsid w:val="00052F7F"/>
    <w:rPr>
      <w:rFonts w:eastAsiaTheme="minorHAnsi"/>
    </w:rPr>
  </w:style>
  <w:style w:type="paragraph" w:customStyle="1" w:styleId="E3665F7F5ABA476DB0C930719BCFB3001">
    <w:name w:val="E3665F7F5ABA476DB0C930719BCFB3001"/>
    <w:rsid w:val="00052F7F"/>
    <w:rPr>
      <w:rFonts w:eastAsiaTheme="minorHAnsi"/>
    </w:rPr>
  </w:style>
  <w:style w:type="paragraph" w:customStyle="1" w:styleId="6BC8FBD4A88A40D086DE1B1508CBFC931">
    <w:name w:val="6BC8FBD4A88A40D086DE1B1508CBFC931"/>
    <w:rsid w:val="00052F7F"/>
    <w:rPr>
      <w:rFonts w:eastAsiaTheme="minorHAnsi"/>
    </w:rPr>
  </w:style>
  <w:style w:type="paragraph" w:customStyle="1" w:styleId="B658879C78214BFD909CC221CF72BA7A1">
    <w:name w:val="B658879C78214BFD909CC221CF72BA7A1"/>
    <w:rsid w:val="00052F7F"/>
    <w:rPr>
      <w:rFonts w:eastAsiaTheme="minorHAnsi"/>
    </w:rPr>
  </w:style>
  <w:style w:type="paragraph" w:customStyle="1" w:styleId="4FF5B6A8475441C2B6C05CD0A25D55791">
    <w:name w:val="4FF5B6A8475441C2B6C05CD0A25D55791"/>
    <w:rsid w:val="00052F7F"/>
    <w:rPr>
      <w:rFonts w:eastAsiaTheme="minorHAnsi"/>
    </w:rPr>
  </w:style>
  <w:style w:type="paragraph" w:customStyle="1" w:styleId="5AABB768AE2143268DFECBFAA026C0151">
    <w:name w:val="5AABB768AE2143268DFECBFAA026C0151"/>
    <w:rsid w:val="00052F7F"/>
    <w:rPr>
      <w:rFonts w:eastAsiaTheme="minorHAnsi"/>
    </w:rPr>
  </w:style>
  <w:style w:type="paragraph" w:customStyle="1" w:styleId="35E26C8F98164A3591E410A5BE409C501">
    <w:name w:val="35E26C8F98164A3591E410A5BE409C501"/>
    <w:rsid w:val="00052F7F"/>
    <w:rPr>
      <w:rFonts w:eastAsiaTheme="minorHAnsi"/>
    </w:rPr>
  </w:style>
  <w:style w:type="paragraph" w:customStyle="1" w:styleId="386842F4E88948A481E246F1682CF0581">
    <w:name w:val="386842F4E88948A481E246F1682CF0581"/>
    <w:rsid w:val="00052F7F"/>
    <w:rPr>
      <w:rFonts w:eastAsiaTheme="minorHAnsi"/>
    </w:rPr>
  </w:style>
  <w:style w:type="paragraph" w:customStyle="1" w:styleId="25DBC6BAD28E4C47BBBD6868BA54563C1">
    <w:name w:val="25DBC6BAD28E4C47BBBD6868BA54563C1"/>
    <w:rsid w:val="00052F7F"/>
    <w:rPr>
      <w:rFonts w:eastAsiaTheme="minorHAnsi"/>
    </w:rPr>
  </w:style>
  <w:style w:type="paragraph" w:customStyle="1" w:styleId="0A23945A4F5C442C81F045B616E768741">
    <w:name w:val="0A23945A4F5C442C81F045B616E768741"/>
    <w:rsid w:val="00052F7F"/>
    <w:rPr>
      <w:rFonts w:eastAsiaTheme="minorHAnsi"/>
    </w:rPr>
  </w:style>
  <w:style w:type="paragraph" w:customStyle="1" w:styleId="AE32758E17F742A4ABF3CBD8809F1D951">
    <w:name w:val="AE32758E17F742A4ABF3CBD8809F1D951"/>
    <w:rsid w:val="00052F7F"/>
    <w:rPr>
      <w:rFonts w:eastAsiaTheme="minorHAnsi"/>
    </w:rPr>
  </w:style>
  <w:style w:type="paragraph" w:customStyle="1" w:styleId="F4A88CCE573746B9BA2B9530E9CAC0CE1">
    <w:name w:val="F4A88CCE573746B9BA2B9530E9CAC0CE1"/>
    <w:rsid w:val="00052F7F"/>
    <w:rPr>
      <w:rFonts w:eastAsiaTheme="minorHAnsi"/>
    </w:rPr>
  </w:style>
  <w:style w:type="paragraph" w:customStyle="1" w:styleId="9C33A175FA3847099F07D71A0837D9101">
    <w:name w:val="9C33A175FA3847099F07D71A0837D9101"/>
    <w:rsid w:val="00052F7F"/>
    <w:rPr>
      <w:rFonts w:eastAsiaTheme="minorHAnsi"/>
    </w:rPr>
  </w:style>
  <w:style w:type="paragraph" w:customStyle="1" w:styleId="070CA444256C44B5BA4A729D4F61B5FE1">
    <w:name w:val="070CA444256C44B5BA4A729D4F61B5FE1"/>
    <w:rsid w:val="00052F7F"/>
    <w:rPr>
      <w:rFonts w:eastAsiaTheme="minorHAnsi"/>
    </w:rPr>
  </w:style>
  <w:style w:type="paragraph" w:customStyle="1" w:styleId="0FE1696DE2774D7582EC2A87D75303741">
    <w:name w:val="0FE1696DE2774D7582EC2A87D75303741"/>
    <w:rsid w:val="00052F7F"/>
    <w:rPr>
      <w:rFonts w:eastAsiaTheme="minorHAnsi"/>
    </w:rPr>
  </w:style>
  <w:style w:type="paragraph" w:customStyle="1" w:styleId="144C6DB964144FF8A83BDEFF77A57AB71">
    <w:name w:val="144C6DB964144FF8A83BDEFF77A57AB71"/>
    <w:rsid w:val="00052F7F"/>
    <w:rPr>
      <w:rFonts w:eastAsiaTheme="minorHAnsi"/>
    </w:rPr>
  </w:style>
  <w:style w:type="paragraph" w:customStyle="1" w:styleId="8A1E79A6DADE4732B3DE72509695C45A1">
    <w:name w:val="8A1E79A6DADE4732B3DE72509695C45A1"/>
    <w:rsid w:val="00052F7F"/>
    <w:rPr>
      <w:rFonts w:eastAsiaTheme="minorHAnsi"/>
    </w:rPr>
  </w:style>
  <w:style w:type="paragraph" w:customStyle="1" w:styleId="121A69D3274A45498A9E685EDF6B38BE1">
    <w:name w:val="121A69D3274A45498A9E685EDF6B38BE1"/>
    <w:rsid w:val="00052F7F"/>
    <w:rPr>
      <w:rFonts w:eastAsiaTheme="minorHAnsi"/>
    </w:rPr>
  </w:style>
  <w:style w:type="paragraph" w:customStyle="1" w:styleId="B172E7F0EAE345A8A13E109DF4B3E1511">
    <w:name w:val="B172E7F0EAE345A8A13E109DF4B3E1511"/>
    <w:rsid w:val="00052F7F"/>
    <w:rPr>
      <w:rFonts w:eastAsiaTheme="minorHAnsi"/>
    </w:rPr>
  </w:style>
  <w:style w:type="paragraph" w:customStyle="1" w:styleId="B7C102612863422793D2568D33A276231">
    <w:name w:val="B7C102612863422793D2568D33A276231"/>
    <w:rsid w:val="00052F7F"/>
    <w:rPr>
      <w:rFonts w:eastAsiaTheme="minorHAnsi"/>
    </w:rPr>
  </w:style>
  <w:style w:type="paragraph" w:customStyle="1" w:styleId="CB531FD60F3040B89363F03CE464591A1">
    <w:name w:val="CB531FD60F3040B89363F03CE464591A1"/>
    <w:rsid w:val="00052F7F"/>
    <w:rPr>
      <w:rFonts w:eastAsiaTheme="minorHAnsi"/>
    </w:rPr>
  </w:style>
  <w:style w:type="paragraph" w:customStyle="1" w:styleId="E4C9DD6007B6464DB7B9E9028C25D28E1">
    <w:name w:val="E4C9DD6007B6464DB7B9E9028C25D28E1"/>
    <w:rsid w:val="00052F7F"/>
    <w:rPr>
      <w:rFonts w:eastAsiaTheme="minorHAnsi"/>
    </w:rPr>
  </w:style>
  <w:style w:type="paragraph" w:customStyle="1" w:styleId="04ADDCE0A74A473EBB8DEF9214F6FEFF1">
    <w:name w:val="04ADDCE0A74A473EBB8DEF9214F6FEFF1"/>
    <w:rsid w:val="00052F7F"/>
    <w:rPr>
      <w:rFonts w:eastAsiaTheme="minorHAnsi"/>
    </w:rPr>
  </w:style>
  <w:style w:type="paragraph" w:customStyle="1" w:styleId="91C4144012C44B78A164B3305FE905D61">
    <w:name w:val="91C4144012C44B78A164B3305FE905D61"/>
    <w:rsid w:val="00052F7F"/>
    <w:rPr>
      <w:rFonts w:eastAsiaTheme="minorHAnsi"/>
    </w:rPr>
  </w:style>
  <w:style w:type="paragraph" w:customStyle="1" w:styleId="3116128C47F9402695CEE1D54F7C7D0E1">
    <w:name w:val="3116128C47F9402695CEE1D54F7C7D0E1"/>
    <w:rsid w:val="00052F7F"/>
    <w:rPr>
      <w:rFonts w:eastAsiaTheme="minorHAnsi"/>
    </w:rPr>
  </w:style>
  <w:style w:type="paragraph" w:customStyle="1" w:styleId="644357D0BDDE4017BDA7DB29DBE4E5E51">
    <w:name w:val="644357D0BDDE4017BDA7DB29DBE4E5E51"/>
    <w:rsid w:val="00052F7F"/>
    <w:rPr>
      <w:rFonts w:eastAsiaTheme="minorHAnsi"/>
    </w:rPr>
  </w:style>
  <w:style w:type="paragraph" w:customStyle="1" w:styleId="C572C5F11938417A92F2058B014FCA871">
    <w:name w:val="C572C5F11938417A92F2058B014FCA871"/>
    <w:rsid w:val="00052F7F"/>
    <w:rPr>
      <w:rFonts w:eastAsiaTheme="minorHAnsi"/>
    </w:rPr>
  </w:style>
  <w:style w:type="paragraph" w:customStyle="1" w:styleId="49BE17B08E6B4635B7DC10CDAB92C1921">
    <w:name w:val="49BE17B08E6B4635B7DC10CDAB92C1921"/>
    <w:rsid w:val="00052F7F"/>
    <w:rPr>
      <w:rFonts w:eastAsiaTheme="minorHAnsi"/>
    </w:rPr>
  </w:style>
  <w:style w:type="paragraph" w:customStyle="1" w:styleId="BD79BD11ADF346F99618F98327B96BBE1">
    <w:name w:val="BD79BD11ADF346F99618F98327B96BBE1"/>
    <w:rsid w:val="00052F7F"/>
    <w:rPr>
      <w:rFonts w:eastAsiaTheme="minorHAnsi"/>
    </w:rPr>
  </w:style>
  <w:style w:type="paragraph" w:customStyle="1" w:styleId="331D76BEC22E481CBD2060358749055D1">
    <w:name w:val="331D76BEC22E481CBD2060358749055D1"/>
    <w:rsid w:val="00052F7F"/>
    <w:rPr>
      <w:rFonts w:eastAsiaTheme="minorHAnsi"/>
    </w:rPr>
  </w:style>
  <w:style w:type="paragraph" w:customStyle="1" w:styleId="143DF72163074A73AD10BAA2EA622E431">
    <w:name w:val="143DF72163074A73AD10BAA2EA622E431"/>
    <w:rsid w:val="00052F7F"/>
    <w:rPr>
      <w:rFonts w:eastAsiaTheme="minorHAnsi"/>
    </w:rPr>
  </w:style>
  <w:style w:type="paragraph" w:customStyle="1" w:styleId="D833441157F944EEA93FF77B4D37F1D91">
    <w:name w:val="D833441157F944EEA93FF77B4D37F1D91"/>
    <w:rsid w:val="00052F7F"/>
    <w:rPr>
      <w:rFonts w:eastAsiaTheme="minorHAnsi"/>
    </w:rPr>
  </w:style>
  <w:style w:type="paragraph" w:customStyle="1" w:styleId="9A44653CCEAB43B58A0792F7E6CB612B1">
    <w:name w:val="9A44653CCEAB43B58A0792F7E6CB612B1"/>
    <w:rsid w:val="00052F7F"/>
    <w:rPr>
      <w:rFonts w:eastAsiaTheme="minorHAnsi"/>
    </w:rPr>
  </w:style>
  <w:style w:type="paragraph" w:customStyle="1" w:styleId="229FA22E89F94BCE852C2A1D39F6EA411">
    <w:name w:val="229FA22E89F94BCE852C2A1D39F6EA411"/>
    <w:rsid w:val="00052F7F"/>
    <w:rPr>
      <w:rFonts w:eastAsiaTheme="minorHAnsi"/>
    </w:rPr>
  </w:style>
  <w:style w:type="paragraph" w:customStyle="1" w:styleId="07D62C75D5AF42F5AA5106C81B65B7271">
    <w:name w:val="07D62C75D5AF42F5AA5106C81B65B7271"/>
    <w:rsid w:val="00052F7F"/>
    <w:rPr>
      <w:rFonts w:eastAsiaTheme="minorHAnsi"/>
    </w:rPr>
  </w:style>
  <w:style w:type="paragraph" w:customStyle="1" w:styleId="49A20F95928046A594858EB8135433501">
    <w:name w:val="49A20F95928046A594858EB8135433501"/>
    <w:rsid w:val="00052F7F"/>
    <w:rPr>
      <w:rFonts w:eastAsiaTheme="minorHAnsi"/>
    </w:rPr>
  </w:style>
  <w:style w:type="paragraph" w:customStyle="1" w:styleId="369B37DF829E45738E7B46E78E8874F01">
    <w:name w:val="369B37DF829E45738E7B46E78E8874F01"/>
    <w:rsid w:val="00052F7F"/>
    <w:rPr>
      <w:rFonts w:eastAsiaTheme="minorHAnsi"/>
    </w:rPr>
  </w:style>
  <w:style w:type="paragraph" w:customStyle="1" w:styleId="DC667AC2E3764B5492EB3CF0EC80176E1">
    <w:name w:val="DC667AC2E3764B5492EB3CF0EC80176E1"/>
    <w:rsid w:val="00052F7F"/>
    <w:rPr>
      <w:rFonts w:eastAsiaTheme="minorHAnsi"/>
    </w:rPr>
  </w:style>
  <w:style w:type="paragraph" w:customStyle="1" w:styleId="AEBC0E0F9C6A415F829691F2FB6B19CF1">
    <w:name w:val="AEBC0E0F9C6A415F829691F2FB6B19CF1"/>
    <w:rsid w:val="00052F7F"/>
    <w:rPr>
      <w:rFonts w:eastAsiaTheme="minorHAnsi"/>
    </w:rPr>
  </w:style>
  <w:style w:type="paragraph" w:customStyle="1" w:styleId="A63294822FA14129A3585F52BFCE65D01">
    <w:name w:val="A63294822FA14129A3585F52BFCE65D01"/>
    <w:rsid w:val="00052F7F"/>
    <w:rPr>
      <w:rFonts w:eastAsiaTheme="minorHAnsi"/>
    </w:rPr>
  </w:style>
  <w:style w:type="paragraph" w:customStyle="1" w:styleId="A2840AB0F94B4E1FB2DCAB3A48CE4A6F1">
    <w:name w:val="A2840AB0F94B4E1FB2DCAB3A48CE4A6F1"/>
    <w:rsid w:val="00052F7F"/>
    <w:rPr>
      <w:rFonts w:eastAsiaTheme="minorHAnsi"/>
    </w:rPr>
  </w:style>
  <w:style w:type="paragraph" w:customStyle="1" w:styleId="AAE46B05F3764F6E85A4819A4A21EEB51">
    <w:name w:val="AAE46B05F3764F6E85A4819A4A21EEB51"/>
    <w:rsid w:val="00052F7F"/>
    <w:rPr>
      <w:rFonts w:eastAsiaTheme="minorHAnsi"/>
    </w:rPr>
  </w:style>
  <w:style w:type="paragraph" w:customStyle="1" w:styleId="9E0EDE6E7EBA493AA70EDCB33BB761751">
    <w:name w:val="9E0EDE6E7EBA493AA70EDCB33BB761751"/>
    <w:rsid w:val="00052F7F"/>
    <w:rPr>
      <w:rFonts w:eastAsiaTheme="minorHAnsi"/>
    </w:rPr>
  </w:style>
  <w:style w:type="paragraph" w:customStyle="1" w:styleId="201DB5B938EB4FB2A6416A6F37A3606C1">
    <w:name w:val="201DB5B938EB4FB2A6416A6F37A3606C1"/>
    <w:rsid w:val="00052F7F"/>
    <w:rPr>
      <w:rFonts w:eastAsiaTheme="minorHAnsi"/>
    </w:rPr>
  </w:style>
  <w:style w:type="paragraph" w:customStyle="1" w:styleId="6A4CEC612BD84EBD9139956D5A1BCF4B1">
    <w:name w:val="6A4CEC612BD84EBD9139956D5A1BCF4B1"/>
    <w:rsid w:val="00052F7F"/>
    <w:rPr>
      <w:rFonts w:eastAsiaTheme="minorHAnsi"/>
    </w:rPr>
  </w:style>
  <w:style w:type="paragraph" w:customStyle="1" w:styleId="0F8A5233100B4FDEB86B08C28DD70B9D1">
    <w:name w:val="0F8A5233100B4FDEB86B08C28DD70B9D1"/>
    <w:rsid w:val="00052F7F"/>
    <w:rPr>
      <w:rFonts w:eastAsiaTheme="minorHAnsi"/>
    </w:rPr>
  </w:style>
  <w:style w:type="paragraph" w:customStyle="1" w:styleId="B84CE999312A4218ACDE83F0B2C914421">
    <w:name w:val="B84CE999312A4218ACDE83F0B2C914421"/>
    <w:rsid w:val="00052F7F"/>
    <w:rPr>
      <w:rFonts w:eastAsiaTheme="minorHAnsi"/>
    </w:rPr>
  </w:style>
  <w:style w:type="paragraph" w:customStyle="1" w:styleId="65F407C70365484FA261553188237A301">
    <w:name w:val="65F407C70365484FA261553188237A301"/>
    <w:rsid w:val="00052F7F"/>
    <w:rPr>
      <w:rFonts w:eastAsiaTheme="minorHAnsi"/>
    </w:rPr>
  </w:style>
  <w:style w:type="paragraph" w:customStyle="1" w:styleId="F7BA9B34476F4E90B19B611DBA43FDD51">
    <w:name w:val="F7BA9B34476F4E90B19B611DBA43FDD51"/>
    <w:rsid w:val="00052F7F"/>
    <w:rPr>
      <w:rFonts w:eastAsiaTheme="minorHAnsi"/>
    </w:rPr>
  </w:style>
  <w:style w:type="paragraph" w:customStyle="1" w:styleId="5C7D525E917341E0994FD6F80918E6BE1">
    <w:name w:val="5C7D525E917341E0994FD6F80918E6BE1"/>
    <w:rsid w:val="00052F7F"/>
    <w:rPr>
      <w:rFonts w:eastAsiaTheme="minorHAnsi"/>
    </w:rPr>
  </w:style>
  <w:style w:type="paragraph" w:customStyle="1" w:styleId="A9B9C589D8C84BBABE89E15BA23E85AC1">
    <w:name w:val="A9B9C589D8C84BBABE89E15BA23E85AC1"/>
    <w:rsid w:val="00052F7F"/>
    <w:rPr>
      <w:rFonts w:eastAsiaTheme="minorHAnsi"/>
    </w:rPr>
  </w:style>
  <w:style w:type="paragraph" w:customStyle="1" w:styleId="042EE202FBC841A698BA0C52C03EB2CC1">
    <w:name w:val="042EE202FBC841A698BA0C52C03EB2CC1"/>
    <w:rsid w:val="00052F7F"/>
    <w:rPr>
      <w:rFonts w:eastAsiaTheme="minorHAnsi"/>
    </w:rPr>
  </w:style>
  <w:style w:type="paragraph" w:customStyle="1" w:styleId="1D4111C3DAE64CFA8C3FF18B81ABF50D1">
    <w:name w:val="1D4111C3DAE64CFA8C3FF18B81ABF50D1"/>
    <w:rsid w:val="00052F7F"/>
    <w:rPr>
      <w:rFonts w:eastAsiaTheme="minorHAnsi"/>
    </w:rPr>
  </w:style>
  <w:style w:type="paragraph" w:customStyle="1" w:styleId="71DF1FEDE2F0496BB1A3431C8308081C1">
    <w:name w:val="71DF1FEDE2F0496BB1A3431C8308081C1"/>
    <w:rsid w:val="00052F7F"/>
    <w:rPr>
      <w:rFonts w:eastAsiaTheme="minorHAnsi"/>
    </w:rPr>
  </w:style>
  <w:style w:type="paragraph" w:customStyle="1" w:styleId="5348CDE92F4242E389C83439D1630C8E1">
    <w:name w:val="5348CDE92F4242E389C83439D1630C8E1"/>
    <w:rsid w:val="00052F7F"/>
    <w:rPr>
      <w:rFonts w:eastAsiaTheme="minorHAnsi"/>
    </w:rPr>
  </w:style>
  <w:style w:type="paragraph" w:customStyle="1" w:styleId="E5A3326B5AB7472CA72DB96BF93F81DA1">
    <w:name w:val="E5A3326B5AB7472CA72DB96BF93F81DA1"/>
    <w:rsid w:val="00052F7F"/>
    <w:rPr>
      <w:rFonts w:eastAsiaTheme="minorHAnsi"/>
    </w:rPr>
  </w:style>
  <w:style w:type="paragraph" w:customStyle="1" w:styleId="8F7716A02F7D4ACDBD04988B54EB9AFE1">
    <w:name w:val="8F7716A02F7D4ACDBD04988B54EB9AFE1"/>
    <w:rsid w:val="00052F7F"/>
    <w:rPr>
      <w:rFonts w:eastAsiaTheme="minorHAnsi"/>
    </w:rPr>
  </w:style>
  <w:style w:type="paragraph" w:customStyle="1" w:styleId="036F8E35FC6141D78A8DDC6D021C23DD">
    <w:name w:val="036F8E35FC6141D78A8DDC6D021C23DD"/>
    <w:rsid w:val="00052F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4.xml><?xml version="1.0" encoding="utf-8"?>
<ds:datastoreItem xmlns:ds="http://schemas.openxmlformats.org/officeDocument/2006/customXml" ds:itemID="{F1314E18-0FC4-4606-A67E-533780F3E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9733</Words>
  <Characters>5547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Manager>2231</Manager>
  <Company/>
  <LinksUpToDate>false</LinksUpToDate>
  <CharactersWithSpaces>65082</CharactersWithSpaces>
  <SharedDoc>false</SharedDoc>
  <HLinks>
    <vt:vector size="426" baseType="variant">
      <vt:variant>
        <vt:i4>4391012</vt:i4>
      </vt:variant>
      <vt:variant>
        <vt:i4>210</vt:i4>
      </vt:variant>
      <vt:variant>
        <vt:i4>0</vt:i4>
      </vt:variant>
      <vt:variant>
        <vt:i4>5</vt:i4>
      </vt:variant>
      <vt:variant>
        <vt:lpwstr>mailto:info@aaaasf.org</vt:lpwstr>
      </vt:variant>
      <vt:variant>
        <vt:lpwstr/>
      </vt:variant>
      <vt:variant>
        <vt:i4>6488190</vt:i4>
      </vt:variant>
      <vt:variant>
        <vt:i4>207</vt:i4>
      </vt:variant>
      <vt:variant>
        <vt:i4>0</vt:i4>
      </vt:variant>
      <vt:variant>
        <vt:i4>5</vt:i4>
      </vt:variant>
      <vt:variant>
        <vt:lpwstr/>
      </vt:variant>
      <vt:variant>
        <vt:lpwstr>ClinRecRev3</vt:lpwstr>
      </vt:variant>
      <vt:variant>
        <vt:i4>6488190</vt:i4>
      </vt:variant>
      <vt:variant>
        <vt:i4>204</vt:i4>
      </vt:variant>
      <vt:variant>
        <vt:i4>0</vt:i4>
      </vt:variant>
      <vt:variant>
        <vt:i4>5</vt:i4>
      </vt:variant>
      <vt:variant>
        <vt:lpwstr/>
      </vt:variant>
      <vt:variant>
        <vt:lpwstr>ClinRecRev3</vt:lpwstr>
      </vt:variant>
      <vt:variant>
        <vt:i4>6488190</vt:i4>
      </vt:variant>
      <vt:variant>
        <vt:i4>201</vt:i4>
      </vt:variant>
      <vt:variant>
        <vt:i4>0</vt:i4>
      </vt:variant>
      <vt:variant>
        <vt:i4>5</vt:i4>
      </vt:variant>
      <vt:variant>
        <vt:lpwstr/>
      </vt:variant>
      <vt:variant>
        <vt:lpwstr>ClinRecRev2</vt:lpwstr>
      </vt:variant>
      <vt:variant>
        <vt:i4>6488190</vt:i4>
      </vt:variant>
      <vt:variant>
        <vt:i4>198</vt:i4>
      </vt:variant>
      <vt:variant>
        <vt:i4>0</vt:i4>
      </vt:variant>
      <vt:variant>
        <vt:i4>5</vt:i4>
      </vt:variant>
      <vt:variant>
        <vt:lpwstr/>
      </vt:variant>
      <vt:variant>
        <vt:lpwstr>ClinRecRev1</vt:lpwstr>
      </vt:variant>
      <vt:variant>
        <vt:i4>3670125</vt:i4>
      </vt:variant>
      <vt:variant>
        <vt:i4>195</vt:i4>
      </vt:variant>
      <vt:variant>
        <vt:i4>0</vt:i4>
      </vt:variant>
      <vt:variant>
        <vt:i4>5</vt:i4>
      </vt:variant>
      <vt:variant>
        <vt:lpwstr>https://www.ecfr.gov/cgi-bin/text-idx?SID=525692d826f5a09b3f3fbda654b887fd&amp;mc=true&amp;node=pt42.5.493&amp;rgn=div5</vt:lpwstr>
      </vt:variant>
      <vt:variant>
        <vt:lpwstr/>
      </vt:variant>
      <vt:variant>
        <vt:i4>6488190</vt:i4>
      </vt:variant>
      <vt:variant>
        <vt:i4>192</vt:i4>
      </vt:variant>
      <vt:variant>
        <vt:i4>0</vt:i4>
      </vt:variant>
      <vt:variant>
        <vt:i4>5</vt:i4>
      </vt:variant>
      <vt:variant>
        <vt:lpwstr/>
      </vt:variant>
      <vt:variant>
        <vt:lpwstr>ClinRecRev1</vt:lpwstr>
      </vt:variant>
      <vt:variant>
        <vt:i4>6488190</vt:i4>
      </vt:variant>
      <vt:variant>
        <vt:i4>189</vt:i4>
      </vt:variant>
      <vt:variant>
        <vt:i4>0</vt:i4>
      </vt:variant>
      <vt:variant>
        <vt:i4>5</vt:i4>
      </vt:variant>
      <vt:variant>
        <vt:lpwstr/>
      </vt:variant>
      <vt:variant>
        <vt:lpwstr>ClinRecRev1</vt:lpwstr>
      </vt:variant>
      <vt:variant>
        <vt:i4>6488190</vt:i4>
      </vt:variant>
      <vt:variant>
        <vt:i4>186</vt:i4>
      </vt:variant>
      <vt:variant>
        <vt:i4>0</vt:i4>
      </vt:variant>
      <vt:variant>
        <vt:i4>5</vt:i4>
      </vt:variant>
      <vt:variant>
        <vt:lpwstr/>
      </vt:variant>
      <vt:variant>
        <vt:lpwstr>ClinRecRev1</vt:lpwstr>
      </vt:variant>
      <vt:variant>
        <vt:i4>6488190</vt:i4>
      </vt:variant>
      <vt:variant>
        <vt:i4>183</vt:i4>
      </vt:variant>
      <vt:variant>
        <vt:i4>0</vt:i4>
      </vt:variant>
      <vt:variant>
        <vt:i4>5</vt:i4>
      </vt:variant>
      <vt:variant>
        <vt:lpwstr/>
      </vt:variant>
      <vt:variant>
        <vt:lpwstr>ClinRecRev1</vt:lpwstr>
      </vt:variant>
      <vt:variant>
        <vt:i4>2293859</vt:i4>
      </vt:variant>
      <vt:variant>
        <vt:i4>180</vt:i4>
      </vt:variant>
      <vt:variant>
        <vt:i4>0</vt:i4>
      </vt:variant>
      <vt:variant>
        <vt:i4>5</vt:i4>
      </vt:variant>
      <vt:variant>
        <vt:lpwstr/>
      </vt:variant>
      <vt:variant>
        <vt:lpwstr>PerRecRev2</vt:lpwstr>
      </vt:variant>
      <vt:variant>
        <vt:i4>2293859</vt:i4>
      </vt:variant>
      <vt:variant>
        <vt:i4>177</vt:i4>
      </vt:variant>
      <vt:variant>
        <vt:i4>0</vt:i4>
      </vt:variant>
      <vt:variant>
        <vt:i4>5</vt:i4>
      </vt:variant>
      <vt:variant>
        <vt:lpwstr/>
      </vt:variant>
      <vt:variant>
        <vt:lpwstr>PerRecRev2</vt:lpwstr>
      </vt:variant>
      <vt:variant>
        <vt:i4>2097251</vt:i4>
      </vt:variant>
      <vt:variant>
        <vt:i4>174</vt:i4>
      </vt:variant>
      <vt:variant>
        <vt:i4>0</vt:i4>
      </vt:variant>
      <vt:variant>
        <vt:i4>5</vt:i4>
      </vt:variant>
      <vt:variant>
        <vt:lpwstr/>
      </vt:variant>
      <vt:variant>
        <vt:lpwstr>PerRecRev1</vt:lpwstr>
      </vt:variant>
      <vt:variant>
        <vt:i4>2097251</vt:i4>
      </vt:variant>
      <vt:variant>
        <vt:i4>171</vt:i4>
      </vt:variant>
      <vt:variant>
        <vt:i4>0</vt:i4>
      </vt:variant>
      <vt:variant>
        <vt:i4>5</vt:i4>
      </vt:variant>
      <vt:variant>
        <vt:lpwstr/>
      </vt:variant>
      <vt:variant>
        <vt:lpwstr>PerRecRev1</vt:lpwstr>
      </vt:variant>
      <vt:variant>
        <vt:i4>2097251</vt:i4>
      </vt:variant>
      <vt:variant>
        <vt:i4>168</vt:i4>
      </vt:variant>
      <vt:variant>
        <vt:i4>0</vt:i4>
      </vt:variant>
      <vt:variant>
        <vt:i4>5</vt:i4>
      </vt:variant>
      <vt:variant>
        <vt:lpwstr/>
      </vt:variant>
      <vt:variant>
        <vt:lpwstr>PerRecRev1</vt:lpwstr>
      </vt:variant>
      <vt:variant>
        <vt:i4>2097251</vt:i4>
      </vt:variant>
      <vt:variant>
        <vt:i4>165</vt:i4>
      </vt:variant>
      <vt:variant>
        <vt:i4>0</vt:i4>
      </vt:variant>
      <vt:variant>
        <vt:i4>5</vt:i4>
      </vt:variant>
      <vt:variant>
        <vt:lpwstr/>
      </vt:variant>
      <vt:variant>
        <vt:lpwstr>PerRecRev1</vt:lpwstr>
      </vt:variant>
      <vt:variant>
        <vt:i4>2097251</vt:i4>
      </vt:variant>
      <vt:variant>
        <vt:i4>162</vt:i4>
      </vt:variant>
      <vt:variant>
        <vt:i4>0</vt:i4>
      </vt:variant>
      <vt:variant>
        <vt:i4>5</vt:i4>
      </vt:variant>
      <vt:variant>
        <vt:lpwstr/>
      </vt:variant>
      <vt:variant>
        <vt:lpwstr>PerRecRev1</vt:lpwstr>
      </vt:variant>
      <vt:variant>
        <vt:i4>2097251</vt:i4>
      </vt:variant>
      <vt:variant>
        <vt:i4>159</vt:i4>
      </vt:variant>
      <vt:variant>
        <vt:i4>0</vt:i4>
      </vt:variant>
      <vt:variant>
        <vt:i4>5</vt:i4>
      </vt:variant>
      <vt:variant>
        <vt:lpwstr/>
      </vt:variant>
      <vt:variant>
        <vt:lpwstr>PerRecRev1</vt:lpwstr>
      </vt:variant>
      <vt:variant>
        <vt:i4>2097251</vt:i4>
      </vt:variant>
      <vt:variant>
        <vt:i4>156</vt:i4>
      </vt:variant>
      <vt:variant>
        <vt:i4>0</vt:i4>
      </vt:variant>
      <vt:variant>
        <vt:i4>5</vt:i4>
      </vt:variant>
      <vt:variant>
        <vt:lpwstr/>
      </vt:variant>
      <vt:variant>
        <vt:lpwstr>PerRecRev1</vt:lpwstr>
      </vt:variant>
      <vt:variant>
        <vt:i4>5111874</vt:i4>
      </vt:variant>
      <vt:variant>
        <vt:i4>153</vt:i4>
      </vt:variant>
      <vt:variant>
        <vt:i4>0</vt:i4>
      </vt:variant>
      <vt:variant>
        <vt:i4>5</vt:i4>
      </vt:variant>
      <vt:variant>
        <vt:lpwstr/>
      </vt:variant>
      <vt:variant>
        <vt:lpwstr>STAND14e3</vt:lpwstr>
      </vt:variant>
      <vt:variant>
        <vt:i4>5111874</vt:i4>
      </vt:variant>
      <vt:variant>
        <vt:i4>150</vt:i4>
      </vt:variant>
      <vt:variant>
        <vt:i4>0</vt:i4>
      </vt:variant>
      <vt:variant>
        <vt:i4>5</vt:i4>
      </vt:variant>
      <vt:variant>
        <vt:lpwstr/>
      </vt:variant>
      <vt:variant>
        <vt:lpwstr>STAND14e2</vt:lpwstr>
      </vt:variant>
      <vt:variant>
        <vt:i4>5111874</vt:i4>
      </vt:variant>
      <vt:variant>
        <vt:i4>147</vt:i4>
      </vt:variant>
      <vt:variant>
        <vt:i4>0</vt:i4>
      </vt:variant>
      <vt:variant>
        <vt:i4>5</vt:i4>
      </vt:variant>
      <vt:variant>
        <vt:lpwstr/>
      </vt:variant>
      <vt:variant>
        <vt:lpwstr>STAND14e1</vt:lpwstr>
      </vt:variant>
      <vt:variant>
        <vt:i4>4849730</vt:i4>
      </vt:variant>
      <vt:variant>
        <vt:i4>144</vt:i4>
      </vt:variant>
      <vt:variant>
        <vt:i4>0</vt:i4>
      </vt:variant>
      <vt:variant>
        <vt:i4>5</vt:i4>
      </vt:variant>
      <vt:variant>
        <vt:lpwstr/>
      </vt:variant>
      <vt:variant>
        <vt:lpwstr>STAND14a3</vt:lpwstr>
      </vt:variant>
      <vt:variant>
        <vt:i4>1835026</vt:i4>
      </vt:variant>
      <vt:variant>
        <vt:i4>141</vt:i4>
      </vt:variant>
      <vt:variant>
        <vt:i4>0</vt:i4>
      </vt:variant>
      <vt:variant>
        <vt:i4>5</vt:i4>
      </vt:variant>
      <vt:variant>
        <vt:lpwstr/>
      </vt:variant>
      <vt:variant>
        <vt:lpwstr>STAND5d34</vt:lpwstr>
      </vt:variant>
      <vt:variant>
        <vt:i4>1835026</vt:i4>
      </vt:variant>
      <vt:variant>
        <vt:i4>138</vt:i4>
      </vt:variant>
      <vt:variant>
        <vt:i4>0</vt:i4>
      </vt:variant>
      <vt:variant>
        <vt:i4>5</vt:i4>
      </vt:variant>
      <vt:variant>
        <vt:lpwstr/>
      </vt:variant>
      <vt:variant>
        <vt:lpwstr>STAND5d33</vt:lpwstr>
      </vt:variant>
      <vt:variant>
        <vt:i4>1835026</vt:i4>
      </vt:variant>
      <vt:variant>
        <vt:i4>135</vt:i4>
      </vt:variant>
      <vt:variant>
        <vt:i4>0</vt:i4>
      </vt:variant>
      <vt:variant>
        <vt:i4>5</vt:i4>
      </vt:variant>
      <vt:variant>
        <vt:lpwstr/>
      </vt:variant>
      <vt:variant>
        <vt:lpwstr>STAND5d32</vt:lpwstr>
      </vt:variant>
      <vt:variant>
        <vt:i4>1835026</vt:i4>
      </vt:variant>
      <vt:variant>
        <vt:i4>132</vt:i4>
      </vt:variant>
      <vt:variant>
        <vt:i4>0</vt:i4>
      </vt:variant>
      <vt:variant>
        <vt:i4>5</vt:i4>
      </vt:variant>
      <vt:variant>
        <vt:lpwstr/>
      </vt:variant>
      <vt:variant>
        <vt:lpwstr>STAND5d31</vt:lpwstr>
      </vt:variant>
      <vt:variant>
        <vt:i4>1835026</vt:i4>
      </vt:variant>
      <vt:variant>
        <vt:i4>129</vt:i4>
      </vt:variant>
      <vt:variant>
        <vt:i4>0</vt:i4>
      </vt:variant>
      <vt:variant>
        <vt:i4>5</vt:i4>
      </vt:variant>
      <vt:variant>
        <vt:lpwstr/>
      </vt:variant>
      <vt:variant>
        <vt:lpwstr>STAND5d30</vt:lpwstr>
      </vt:variant>
      <vt:variant>
        <vt:i4>4980802</vt:i4>
      </vt:variant>
      <vt:variant>
        <vt:i4>126</vt:i4>
      </vt:variant>
      <vt:variant>
        <vt:i4>0</vt:i4>
      </vt:variant>
      <vt:variant>
        <vt:i4>5</vt:i4>
      </vt:variant>
      <vt:variant>
        <vt:lpwstr/>
      </vt:variant>
      <vt:variant>
        <vt:lpwstr>STAND14g6</vt:lpwstr>
      </vt:variant>
      <vt:variant>
        <vt:i4>4980802</vt:i4>
      </vt:variant>
      <vt:variant>
        <vt:i4>123</vt:i4>
      </vt:variant>
      <vt:variant>
        <vt:i4>0</vt:i4>
      </vt:variant>
      <vt:variant>
        <vt:i4>5</vt:i4>
      </vt:variant>
      <vt:variant>
        <vt:lpwstr/>
      </vt:variant>
      <vt:variant>
        <vt:lpwstr>STAND14g5</vt:lpwstr>
      </vt:variant>
      <vt:variant>
        <vt:i4>5046338</vt:i4>
      </vt:variant>
      <vt:variant>
        <vt:i4>120</vt:i4>
      </vt:variant>
      <vt:variant>
        <vt:i4>0</vt:i4>
      </vt:variant>
      <vt:variant>
        <vt:i4>5</vt:i4>
      </vt:variant>
      <vt:variant>
        <vt:lpwstr/>
      </vt:variant>
      <vt:variant>
        <vt:lpwstr>STAND14F9</vt:lpwstr>
      </vt:variant>
      <vt:variant>
        <vt:i4>4980802</vt:i4>
      </vt:variant>
      <vt:variant>
        <vt:i4>117</vt:i4>
      </vt:variant>
      <vt:variant>
        <vt:i4>0</vt:i4>
      </vt:variant>
      <vt:variant>
        <vt:i4>5</vt:i4>
      </vt:variant>
      <vt:variant>
        <vt:lpwstr/>
      </vt:variant>
      <vt:variant>
        <vt:lpwstr>STAND14g5</vt:lpwstr>
      </vt:variant>
      <vt:variant>
        <vt:i4>4980802</vt:i4>
      </vt:variant>
      <vt:variant>
        <vt:i4>114</vt:i4>
      </vt:variant>
      <vt:variant>
        <vt:i4>0</vt:i4>
      </vt:variant>
      <vt:variant>
        <vt:i4>5</vt:i4>
      </vt:variant>
      <vt:variant>
        <vt:lpwstr/>
      </vt:variant>
      <vt:variant>
        <vt:lpwstr>STAND14g5</vt:lpwstr>
      </vt:variant>
      <vt:variant>
        <vt:i4>4980802</vt:i4>
      </vt:variant>
      <vt:variant>
        <vt:i4>111</vt:i4>
      </vt:variant>
      <vt:variant>
        <vt:i4>0</vt:i4>
      </vt:variant>
      <vt:variant>
        <vt:i4>5</vt:i4>
      </vt:variant>
      <vt:variant>
        <vt:lpwstr/>
      </vt:variant>
      <vt:variant>
        <vt:lpwstr>STAND14g4</vt:lpwstr>
      </vt:variant>
      <vt:variant>
        <vt:i4>4980802</vt:i4>
      </vt:variant>
      <vt:variant>
        <vt:i4>108</vt:i4>
      </vt:variant>
      <vt:variant>
        <vt:i4>0</vt:i4>
      </vt:variant>
      <vt:variant>
        <vt:i4>5</vt:i4>
      </vt:variant>
      <vt:variant>
        <vt:lpwstr/>
      </vt:variant>
      <vt:variant>
        <vt:lpwstr>STAND14g4</vt:lpwstr>
      </vt:variant>
      <vt:variant>
        <vt:i4>5046338</vt:i4>
      </vt:variant>
      <vt:variant>
        <vt:i4>105</vt:i4>
      </vt:variant>
      <vt:variant>
        <vt:i4>0</vt:i4>
      </vt:variant>
      <vt:variant>
        <vt:i4>5</vt:i4>
      </vt:variant>
      <vt:variant>
        <vt:lpwstr/>
      </vt:variant>
      <vt:variant>
        <vt:lpwstr>STAND14F9</vt:lpwstr>
      </vt:variant>
      <vt:variant>
        <vt:i4>4980802</vt:i4>
      </vt:variant>
      <vt:variant>
        <vt:i4>102</vt:i4>
      </vt:variant>
      <vt:variant>
        <vt:i4>0</vt:i4>
      </vt:variant>
      <vt:variant>
        <vt:i4>5</vt:i4>
      </vt:variant>
      <vt:variant>
        <vt:lpwstr/>
      </vt:variant>
      <vt:variant>
        <vt:lpwstr>STAND14g4</vt:lpwstr>
      </vt:variant>
      <vt:variant>
        <vt:i4>4980802</vt:i4>
      </vt:variant>
      <vt:variant>
        <vt:i4>99</vt:i4>
      </vt:variant>
      <vt:variant>
        <vt:i4>0</vt:i4>
      </vt:variant>
      <vt:variant>
        <vt:i4>5</vt:i4>
      </vt:variant>
      <vt:variant>
        <vt:lpwstr/>
      </vt:variant>
      <vt:variant>
        <vt:lpwstr>STAND14G3</vt:lpwstr>
      </vt:variant>
      <vt:variant>
        <vt:i4>4980802</vt:i4>
      </vt:variant>
      <vt:variant>
        <vt:i4>96</vt:i4>
      </vt:variant>
      <vt:variant>
        <vt:i4>0</vt:i4>
      </vt:variant>
      <vt:variant>
        <vt:i4>5</vt:i4>
      </vt:variant>
      <vt:variant>
        <vt:lpwstr/>
      </vt:variant>
      <vt:variant>
        <vt:lpwstr>STAND14G3</vt:lpwstr>
      </vt:variant>
      <vt:variant>
        <vt:i4>4980802</vt:i4>
      </vt:variant>
      <vt:variant>
        <vt:i4>93</vt:i4>
      </vt:variant>
      <vt:variant>
        <vt:i4>0</vt:i4>
      </vt:variant>
      <vt:variant>
        <vt:i4>5</vt:i4>
      </vt:variant>
      <vt:variant>
        <vt:lpwstr/>
      </vt:variant>
      <vt:variant>
        <vt:lpwstr>STAND14G3</vt:lpwstr>
      </vt:variant>
      <vt:variant>
        <vt:i4>4980802</vt:i4>
      </vt:variant>
      <vt:variant>
        <vt:i4>90</vt:i4>
      </vt:variant>
      <vt:variant>
        <vt:i4>0</vt:i4>
      </vt:variant>
      <vt:variant>
        <vt:i4>5</vt:i4>
      </vt:variant>
      <vt:variant>
        <vt:lpwstr/>
      </vt:variant>
      <vt:variant>
        <vt:lpwstr>STAND14G3</vt:lpwstr>
      </vt:variant>
      <vt:variant>
        <vt:i4>5046338</vt:i4>
      </vt:variant>
      <vt:variant>
        <vt:i4>87</vt:i4>
      </vt:variant>
      <vt:variant>
        <vt:i4>0</vt:i4>
      </vt:variant>
      <vt:variant>
        <vt:i4>5</vt:i4>
      </vt:variant>
      <vt:variant>
        <vt:lpwstr/>
      </vt:variant>
      <vt:variant>
        <vt:lpwstr>STAND14F9</vt:lpwstr>
      </vt:variant>
      <vt:variant>
        <vt:i4>4980802</vt:i4>
      </vt:variant>
      <vt:variant>
        <vt:i4>84</vt:i4>
      </vt:variant>
      <vt:variant>
        <vt:i4>0</vt:i4>
      </vt:variant>
      <vt:variant>
        <vt:i4>5</vt:i4>
      </vt:variant>
      <vt:variant>
        <vt:lpwstr/>
      </vt:variant>
      <vt:variant>
        <vt:lpwstr>STAND14G3</vt:lpwstr>
      </vt:variant>
      <vt:variant>
        <vt:i4>5046338</vt:i4>
      </vt:variant>
      <vt:variant>
        <vt:i4>81</vt:i4>
      </vt:variant>
      <vt:variant>
        <vt:i4>0</vt:i4>
      </vt:variant>
      <vt:variant>
        <vt:i4>5</vt:i4>
      </vt:variant>
      <vt:variant>
        <vt:lpwstr/>
      </vt:variant>
      <vt:variant>
        <vt:lpwstr>STAND14F9</vt:lpwstr>
      </vt:variant>
      <vt:variant>
        <vt:i4>4980802</vt:i4>
      </vt:variant>
      <vt:variant>
        <vt:i4>78</vt:i4>
      </vt:variant>
      <vt:variant>
        <vt:i4>0</vt:i4>
      </vt:variant>
      <vt:variant>
        <vt:i4>5</vt:i4>
      </vt:variant>
      <vt:variant>
        <vt:lpwstr/>
      </vt:variant>
      <vt:variant>
        <vt:lpwstr>STAND14G3</vt:lpwstr>
      </vt:variant>
      <vt:variant>
        <vt:i4>4980802</vt:i4>
      </vt:variant>
      <vt:variant>
        <vt:i4>75</vt:i4>
      </vt:variant>
      <vt:variant>
        <vt:i4>0</vt:i4>
      </vt:variant>
      <vt:variant>
        <vt:i4>5</vt:i4>
      </vt:variant>
      <vt:variant>
        <vt:lpwstr/>
      </vt:variant>
      <vt:variant>
        <vt:lpwstr>STAND14G3</vt:lpwstr>
      </vt:variant>
      <vt:variant>
        <vt:i4>4980802</vt:i4>
      </vt:variant>
      <vt:variant>
        <vt:i4>72</vt:i4>
      </vt:variant>
      <vt:variant>
        <vt:i4>0</vt:i4>
      </vt:variant>
      <vt:variant>
        <vt:i4>5</vt:i4>
      </vt:variant>
      <vt:variant>
        <vt:lpwstr/>
      </vt:variant>
      <vt:variant>
        <vt:lpwstr>STAND14G3</vt:lpwstr>
      </vt:variant>
      <vt:variant>
        <vt:i4>4980802</vt:i4>
      </vt:variant>
      <vt:variant>
        <vt:i4>69</vt:i4>
      </vt:variant>
      <vt:variant>
        <vt:i4>0</vt:i4>
      </vt:variant>
      <vt:variant>
        <vt:i4>5</vt:i4>
      </vt:variant>
      <vt:variant>
        <vt:lpwstr/>
      </vt:variant>
      <vt:variant>
        <vt:lpwstr>STAND14G3</vt:lpwstr>
      </vt:variant>
      <vt:variant>
        <vt:i4>7929971</vt:i4>
      </vt:variant>
      <vt:variant>
        <vt:i4>66</vt:i4>
      </vt:variant>
      <vt:variant>
        <vt:i4>0</vt:i4>
      </vt:variant>
      <vt:variant>
        <vt:i4>5</vt:i4>
      </vt:variant>
      <vt:variant>
        <vt:lpwstr/>
      </vt:variant>
      <vt:variant>
        <vt:lpwstr>STAND14E17</vt:lpwstr>
      </vt:variant>
      <vt:variant>
        <vt:i4>7864435</vt:i4>
      </vt:variant>
      <vt:variant>
        <vt:i4>63</vt:i4>
      </vt:variant>
      <vt:variant>
        <vt:i4>0</vt:i4>
      </vt:variant>
      <vt:variant>
        <vt:i4>5</vt:i4>
      </vt:variant>
      <vt:variant>
        <vt:lpwstr/>
      </vt:variant>
      <vt:variant>
        <vt:lpwstr>STAND14E16</vt:lpwstr>
      </vt:variant>
      <vt:variant>
        <vt:i4>8061043</vt:i4>
      </vt:variant>
      <vt:variant>
        <vt:i4>60</vt:i4>
      </vt:variant>
      <vt:variant>
        <vt:i4>0</vt:i4>
      </vt:variant>
      <vt:variant>
        <vt:i4>5</vt:i4>
      </vt:variant>
      <vt:variant>
        <vt:lpwstr/>
      </vt:variant>
      <vt:variant>
        <vt:lpwstr>STAND14E15</vt:lpwstr>
      </vt:variant>
      <vt:variant>
        <vt:i4>1966097</vt:i4>
      </vt:variant>
      <vt:variant>
        <vt:i4>57</vt:i4>
      </vt:variant>
      <vt:variant>
        <vt:i4>0</vt:i4>
      </vt:variant>
      <vt:variant>
        <vt:i4>5</vt:i4>
      </vt:variant>
      <vt:variant>
        <vt:lpwstr/>
      </vt:variant>
      <vt:variant>
        <vt:lpwstr>TOCExceptions</vt:lpwstr>
      </vt:variant>
      <vt:variant>
        <vt:i4>7798906</vt:i4>
      </vt:variant>
      <vt:variant>
        <vt:i4>54</vt:i4>
      </vt:variant>
      <vt:variant>
        <vt:i4>0</vt:i4>
      </vt:variant>
      <vt:variant>
        <vt:i4>5</vt:i4>
      </vt:variant>
      <vt:variant>
        <vt:lpwstr/>
      </vt:variant>
      <vt:variant>
        <vt:lpwstr>TOCLocationofClinic</vt:lpwstr>
      </vt:variant>
      <vt:variant>
        <vt:i4>4849694</vt:i4>
      </vt:variant>
      <vt:variant>
        <vt:i4>51</vt:i4>
      </vt:variant>
      <vt:variant>
        <vt:i4>0</vt:i4>
      </vt:variant>
      <vt:variant>
        <vt:i4>5</vt:i4>
      </vt:variant>
      <vt:variant>
        <vt:lpwstr/>
      </vt:variant>
      <vt:variant>
        <vt:lpwstr>TOCAppendix3</vt:lpwstr>
      </vt:variant>
      <vt:variant>
        <vt:i4>7078002</vt:i4>
      </vt:variant>
      <vt:variant>
        <vt:i4>48</vt:i4>
      </vt:variant>
      <vt:variant>
        <vt:i4>0</vt:i4>
      </vt:variant>
      <vt:variant>
        <vt:i4>5</vt:i4>
      </vt:variant>
      <vt:variant>
        <vt:lpwstr/>
      </vt:variant>
      <vt:variant>
        <vt:lpwstr>TOCCertificationProcedures</vt:lpwstr>
      </vt:variant>
      <vt:variant>
        <vt:i4>7340151</vt:i4>
      </vt:variant>
      <vt:variant>
        <vt:i4>45</vt:i4>
      </vt:variant>
      <vt:variant>
        <vt:i4>0</vt:i4>
      </vt:variant>
      <vt:variant>
        <vt:i4>5</vt:i4>
      </vt:variant>
      <vt:variant>
        <vt:lpwstr/>
      </vt:variant>
      <vt:variant>
        <vt:lpwstr>TOCPurposeandScope</vt:lpwstr>
      </vt:variant>
      <vt:variant>
        <vt:i4>4915230</vt:i4>
      </vt:variant>
      <vt:variant>
        <vt:i4>42</vt:i4>
      </vt:variant>
      <vt:variant>
        <vt:i4>0</vt:i4>
      </vt:variant>
      <vt:variant>
        <vt:i4>5</vt:i4>
      </vt:variant>
      <vt:variant>
        <vt:lpwstr/>
      </vt:variant>
      <vt:variant>
        <vt:lpwstr>TOCAppendix2</vt:lpwstr>
      </vt:variant>
      <vt:variant>
        <vt:i4>6684777</vt:i4>
      </vt:variant>
      <vt:variant>
        <vt:i4>39</vt:i4>
      </vt:variant>
      <vt:variant>
        <vt:i4>0</vt:i4>
      </vt:variant>
      <vt:variant>
        <vt:i4>5</vt:i4>
      </vt:variant>
      <vt:variant>
        <vt:lpwstr/>
      </vt:variant>
      <vt:variant>
        <vt:lpwstr>TOCGlossary</vt:lpwstr>
      </vt:variant>
      <vt:variant>
        <vt:i4>4980824</vt:i4>
      </vt:variant>
      <vt:variant>
        <vt:i4>36</vt:i4>
      </vt:variant>
      <vt:variant>
        <vt:i4>0</vt:i4>
      </vt:variant>
      <vt:variant>
        <vt:i4>5</vt:i4>
      </vt:variant>
      <vt:variant>
        <vt:lpwstr/>
      </vt:variant>
      <vt:variant>
        <vt:lpwstr>TOCSection14</vt:lpwstr>
      </vt:variant>
      <vt:variant>
        <vt:i4>4784216</vt:i4>
      </vt:variant>
      <vt:variant>
        <vt:i4>33</vt:i4>
      </vt:variant>
      <vt:variant>
        <vt:i4>0</vt:i4>
      </vt:variant>
      <vt:variant>
        <vt:i4>5</vt:i4>
      </vt:variant>
      <vt:variant>
        <vt:lpwstr/>
      </vt:variant>
      <vt:variant>
        <vt:lpwstr>TOCSection11</vt:lpwstr>
      </vt:variant>
      <vt:variant>
        <vt:i4>7864425</vt:i4>
      </vt:variant>
      <vt:variant>
        <vt:i4>30</vt:i4>
      </vt:variant>
      <vt:variant>
        <vt:i4>0</vt:i4>
      </vt:variant>
      <vt:variant>
        <vt:i4>5</vt:i4>
      </vt:variant>
      <vt:variant>
        <vt:lpwstr/>
      </vt:variant>
      <vt:variant>
        <vt:lpwstr>TOCSection5</vt:lpwstr>
      </vt:variant>
      <vt:variant>
        <vt:i4>7864425</vt:i4>
      </vt:variant>
      <vt:variant>
        <vt:i4>27</vt:i4>
      </vt:variant>
      <vt:variant>
        <vt:i4>0</vt:i4>
      </vt:variant>
      <vt:variant>
        <vt:i4>5</vt:i4>
      </vt:variant>
      <vt:variant>
        <vt:lpwstr/>
      </vt:variant>
      <vt:variant>
        <vt:lpwstr>TOCSection5</vt:lpwstr>
      </vt:variant>
      <vt:variant>
        <vt:i4>1376264</vt:i4>
      </vt:variant>
      <vt:variant>
        <vt:i4>24</vt:i4>
      </vt:variant>
      <vt:variant>
        <vt:i4>0</vt:i4>
      </vt:variant>
      <vt:variant>
        <vt:i4>5</vt:i4>
      </vt:variant>
      <vt:variant>
        <vt:lpwstr/>
      </vt:variant>
      <vt:variant>
        <vt:lpwstr>TOCPersonnelRecordReview</vt:lpwstr>
      </vt:variant>
      <vt:variant>
        <vt:i4>7274616</vt:i4>
      </vt:variant>
      <vt:variant>
        <vt:i4>21</vt:i4>
      </vt:variant>
      <vt:variant>
        <vt:i4>0</vt:i4>
      </vt:variant>
      <vt:variant>
        <vt:i4>5</vt:i4>
      </vt:variant>
      <vt:variant>
        <vt:lpwstr/>
      </vt:variant>
      <vt:variant>
        <vt:lpwstr>TOCClinicalRecordReview</vt:lpwstr>
      </vt:variant>
      <vt:variant>
        <vt:i4>6881388</vt:i4>
      </vt:variant>
      <vt:variant>
        <vt:i4>18</vt:i4>
      </vt:variant>
      <vt:variant>
        <vt:i4>0</vt:i4>
      </vt:variant>
      <vt:variant>
        <vt:i4>5</vt:i4>
      </vt:variant>
      <vt:variant>
        <vt:lpwstr/>
      </vt:variant>
      <vt:variant>
        <vt:lpwstr>TOCIJReportingTemplate</vt:lpwstr>
      </vt:variant>
      <vt:variant>
        <vt:i4>6946913</vt:i4>
      </vt:variant>
      <vt:variant>
        <vt:i4>15</vt:i4>
      </vt:variant>
      <vt:variant>
        <vt:i4>0</vt:i4>
      </vt:variant>
      <vt:variant>
        <vt:i4>5</vt:i4>
      </vt:variant>
      <vt:variant>
        <vt:lpwstr/>
      </vt:variant>
      <vt:variant>
        <vt:lpwstr>TOCSSitSpecSurveyorAttestationForm</vt:lpwstr>
      </vt:variant>
      <vt:variant>
        <vt:i4>262147</vt:i4>
      </vt:variant>
      <vt:variant>
        <vt:i4>12</vt:i4>
      </vt:variant>
      <vt:variant>
        <vt:i4>0</vt:i4>
      </vt:variant>
      <vt:variant>
        <vt:i4>5</vt:i4>
      </vt:variant>
      <vt:variant>
        <vt:lpwstr/>
      </vt:variant>
      <vt:variant>
        <vt:lpwstr>TOCSurveyInfo</vt:lpwstr>
      </vt:variant>
      <vt:variant>
        <vt:i4>8</vt:i4>
      </vt:variant>
      <vt:variant>
        <vt:i4>9</vt:i4>
      </vt:variant>
      <vt:variant>
        <vt:i4>0</vt:i4>
      </vt:variant>
      <vt:variant>
        <vt:i4>5</vt:i4>
      </vt:variant>
      <vt:variant>
        <vt:lpwstr/>
      </vt:variant>
      <vt:variant>
        <vt:lpwstr>TOCScoringCompliance</vt:lpwstr>
      </vt:variant>
      <vt:variant>
        <vt:i4>7471216</vt:i4>
      </vt:variant>
      <vt:variant>
        <vt:i4>6</vt:i4>
      </vt:variant>
      <vt:variant>
        <vt:i4>0</vt:i4>
      </vt:variant>
      <vt:variant>
        <vt:i4>5</vt:i4>
      </vt:variant>
      <vt:variant>
        <vt:lpwstr/>
      </vt:variant>
      <vt:variant>
        <vt:lpwstr>TOCStandardsStructureBookLayout</vt:lpwstr>
      </vt:variant>
      <vt:variant>
        <vt:i4>2031647</vt:i4>
      </vt:variant>
      <vt:variant>
        <vt:i4>3</vt:i4>
      </vt:variant>
      <vt:variant>
        <vt:i4>0</vt:i4>
      </vt:variant>
      <vt:variant>
        <vt:i4>5</vt:i4>
      </vt:variant>
      <vt:variant>
        <vt:lpwstr/>
      </vt:variant>
      <vt:variant>
        <vt:lpwstr>TOCStandardsStructure</vt:lpwstr>
      </vt:variant>
      <vt:variant>
        <vt:i4>458777</vt:i4>
      </vt:variant>
      <vt:variant>
        <vt:i4>0</vt:i4>
      </vt:variant>
      <vt:variant>
        <vt:i4>0</vt:i4>
      </vt:variant>
      <vt:variant>
        <vt:i4>5</vt:i4>
      </vt:variant>
      <vt:variant>
        <vt:lpwstr/>
      </vt:variant>
      <vt:variant>
        <vt:lpwstr>TOC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2-01-27T18:06:00Z</cp:lastPrinted>
  <dcterms:created xsi:type="dcterms:W3CDTF">2023-01-26T18:51:00Z</dcterms:created>
  <dcterms:modified xsi:type="dcterms:W3CDTF">2023-01-2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ad8c69f78bab30ea3dd04b2023ac0f5ac39a8e83bd69bcad70ea1dd68916f059</vt:lpwstr>
  </property>
</Properties>
</file>